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7C3258" w14:textId="77777777" w:rsidR="00541420" w:rsidRPr="000C46DC" w:rsidRDefault="00541420" w:rsidP="00541420">
      <w:r w:rsidRPr="00563D48">
        <w:rPr>
          <w:noProof/>
        </w:rPr>
        <w:drawing>
          <wp:inline distT="0" distB="0" distL="0" distR="0" wp14:anchorId="0EA43B01" wp14:editId="4D785175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82BDD" w14:textId="77777777" w:rsidR="00541420" w:rsidRDefault="00541420" w:rsidP="00541420">
      <w:pPr>
        <w:pStyle w:val="Heading1"/>
      </w:pPr>
      <w:r w:rsidRPr="0031165F">
        <w:t>Stage</w:t>
      </w:r>
      <w:r w:rsidRPr="006A429E">
        <w:t xml:space="preserve"> 3 </w:t>
      </w:r>
      <w:r>
        <w:t>Solution Development, Part A</w:t>
      </w:r>
    </w:p>
    <w:p w14:paraId="08779ACD" w14:textId="2036C516" w:rsidR="00541420" w:rsidRPr="00084741" w:rsidRDefault="00541420" w:rsidP="00DB0B20">
      <w:pPr>
        <w:tabs>
          <w:tab w:val="right" w:pos="9360"/>
        </w:tabs>
        <w:jc w:val="right"/>
        <w:rPr>
          <w:rStyle w:val="Style4-PMO"/>
          <w:color w:val="000000" w:themeColor="text1"/>
        </w:rPr>
      </w:pPr>
      <w:r>
        <w:rPr>
          <w:rStyle w:val="Style4-PMO"/>
        </w:rPr>
        <w:tab/>
      </w:r>
      <w:r w:rsidRPr="00480918">
        <w:rPr>
          <w:rStyle w:val="Style4-PMO"/>
          <w:color w:val="auto"/>
        </w:rPr>
        <w:t>Department of Technology, SIMM 19C</w:t>
      </w:r>
      <w:r w:rsidR="008B49EA">
        <w:rPr>
          <w:rStyle w:val="Style4-PMO"/>
          <w:color w:val="auto"/>
        </w:rPr>
        <w:t>.3</w:t>
      </w:r>
      <w:r w:rsidRPr="00480918">
        <w:rPr>
          <w:rStyle w:val="Style4-PMO"/>
          <w:color w:val="auto"/>
        </w:rPr>
        <w:t xml:space="preserve"> </w:t>
      </w:r>
      <w:r w:rsidR="000B22AA">
        <w:rPr>
          <w:rStyle w:val="Style4-PMO"/>
          <w:color w:val="auto"/>
        </w:rPr>
        <w:t>(</w:t>
      </w:r>
      <w:r w:rsidR="008B49EA">
        <w:rPr>
          <w:rStyle w:val="Style4-PMO"/>
          <w:color w:val="auto"/>
        </w:rPr>
        <w:t xml:space="preserve">Rev. </w:t>
      </w:r>
      <w:r w:rsidR="000B22AA">
        <w:rPr>
          <w:rStyle w:val="Style4-PMO"/>
          <w:color w:val="auto"/>
        </w:rPr>
        <w:t>2</w:t>
      </w:r>
      <w:r w:rsidR="008B49EA">
        <w:rPr>
          <w:rStyle w:val="Style4-PMO"/>
          <w:color w:val="auto"/>
        </w:rPr>
        <w:t>.</w:t>
      </w:r>
      <w:r w:rsidR="00856FAC">
        <w:rPr>
          <w:rStyle w:val="Style4-PMO"/>
          <w:color w:val="auto"/>
        </w:rPr>
        <w:t>5</w:t>
      </w:r>
      <w:r w:rsidR="008B49EA">
        <w:rPr>
          <w:rStyle w:val="Style4-PMO"/>
          <w:color w:val="auto"/>
        </w:rPr>
        <w:t xml:space="preserve">, </w:t>
      </w:r>
      <w:bookmarkStart w:id="0" w:name="_GoBack"/>
      <w:r w:rsidR="00C02A51">
        <w:rPr>
          <w:rStyle w:val="Style4-PMO"/>
          <w:color w:val="auto"/>
        </w:rPr>
        <w:t>July</w:t>
      </w:r>
      <w:bookmarkEnd w:id="0"/>
      <w:r w:rsidR="000C3002">
        <w:rPr>
          <w:rStyle w:val="Style4-PMO"/>
          <w:color w:val="auto"/>
        </w:rPr>
        <w:t>/202</w:t>
      </w:r>
      <w:r w:rsidR="00856FAC">
        <w:rPr>
          <w:rStyle w:val="Style4-PMO"/>
          <w:color w:val="auto"/>
        </w:rPr>
        <w:t>1</w:t>
      </w:r>
      <w:r w:rsidR="000B22AA" w:rsidRPr="00084741">
        <w:rPr>
          <w:rStyle w:val="Style4-PMO"/>
          <w:color w:val="000000" w:themeColor="text1"/>
        </w:rPr>
        <w:t>)</w:t>
      </w:r>
    </w:p>
    <w:p w14:paraId="722D0EC3" w14:textId="549BDB15" w:rsidR="00312302" w:rsidRDefault="001178FE" w:rsidP="007F46F2">
      <w:pPr>
        <w:pStyle w:val="Heading2-Num"/>
        <w:numPr>
          <w:ilvl w:val="0"/>
          <w:numId w:val="0"/>
        </w:numPr>
        <w:sectPr w:rsidR="00312302" w:rsidSect="00F80247">
          <w:footerReference w:type="default" r:id="rId12"/>
          <w:head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3.4 </w:t>
      </w:r>
      <w:r>
        <w:tab/>
      </w:r>
      <w:r w:rsidR="00480918" w:rsidRPr="00DB51C4">
        <w:t>General Information</w:t>
      </w:r>
    </w:p>
    <w:p w14:paraId="3B55C31D" w14:textId="700C402C" w:rsidR="0091681A" w:rsidRDefault="00974E64" w:rsidP="00312302">
      <w:r>
        <w:t xml:space="preserve">Agency or State Entity Name: </w:t>
      </w:r>
      <w:sdt>
        <w:sdtPr>
          <w:rPr>
            <w:b/>
            <w:szCs w:val="24"/>
          </w:rPr>
          <w:alias w:val="S3SD_State_Entity_Name"/>
          <w:tag w:val="P"/>
          <w:id w:val="-209574602"/>
          <w:placeholder>
            <w:docPart w:val="E288814BC43E4E5CBC71C52C5E463774"/>
          </w:placeholder>
          <w:showingPlcHdr/>
          <w15:color w:val="0000FF"/>
          <w:dropDownList>
            <w:listItem w:value="Choose an item."/>
            <w:listItem w:displayText="Judicial Branch" w:value="Judicial Branch"/>
            <w:listItem w:displayText="Government Operations Agency" w:value="Government Operations Agency"/>
            <w:listItem w:displayText="Office of the Inspector General" w:value="Office of the Inspector General"/>
            <w:listItem w:displayText="Health and Human Services Agency" w:value="Health and Human Services Agency"/>
            <w:listItem w:displayText="Secretary - Natural Resources Agency" w:value="Secretary - Natural Resources Agency"/>
            <w:listItem w:displayText="Secretary - Environmental Protection Agency" w:value="Secretary - Environmental Protection Agency"/>
            <w:listItem w:displayText="Planning and Research, Office of" w:value="Planning and Research, Office of"/>
            <w:listItem w:displayText="Office of Emergency Services" w:value="Office of Emergency Services"/>
            <w:listItem w:displayText="Department of Justice" w:value="Department of Justice"/>
            <w:listItem w:displayText="State Controller" w:value="State Controller"/>
            <w:listItem w:displayText="Department of Insurance" w:value="Department of Insurance"/>
            <w:listItem w:displayText="Gambling Control Commission" w:value="Gambling Control Commission"/>
            <w:listItem w:displayText="State Board of Equalization" w:value="State Board of Equalization"/>
            <w:listItem w:displayText="Secretary of State" w:value="Secretary of State"/>
            <w:listItem w:displayText="State Treasurer" w:value="State Treasurer"/>
            <w:listItem w:displayText="Department of Consumer Affairs, Boards and Bureaus" w:value="Department of Consumer Affairs, Boards and Bureaus"/>
            <w:listItem w:displayText="Consumer Affairs – Regulatory Boards, Bureaus, Divisions" w:value="Consumer Affairs – Regulatory Boards, Bureaus, Divisions"/>
            <w:listItem w:displayText="Department of Fair Employment and Housing" w:value="Department of Fair Employment and Housing"/>
            <w:listItem w:displayText="Department of Business Oversight" w:value="Department of Business Oversight"/>
            <w:listItem w:displayText="California Horse Racing Board" w:value="California Horse Racing Board"/>
            <w:listItem w:displayText="Department of Alcoholic Beverage Control" w:value="Department of Alcoholic Beverage Control"/>
            <w:listItem w:displayText="Department of Housing and Community Development" w:value="Department of Housing and Community Development"/>
            <w:listItem w:displayText="Department of Transportation" w:value="Department of Transportation"/>
            <w:listItem w:displayText="High-Speed Rail Authority" w:value="High-Speed Rail Authority"/>
            <w:listItem w:displayText="California Highway Patrol" w:value="California Highway Patrol"/>
            <w:listItem w:displayText="Department of Motor Vehicles" w:value="Department of Motor Vehicles"/>
            <w:listItem w:displayText="Tahoe Conservancy" w:value="Tahoe Conservancy"/>
            <w:listItem w:displayText="Conservation Corps, California" w:value="Conservation Corps, California"/>
            <w:listItem w:displayText="Energy Commission (Energy Resource Conservation &amp; Development Commission)" w:value="Energy Commission (Energy Resource Conservation &amp; Development Commission)"/>
            <w:listItem w:displayText="Department of Conservation" w:value="Department of Conservation"/>
            <w:listItem w:displayText="Department of Forestry and Fire Protection" w:value="Department of Forestry and Fire Protection"/>
            <w:listItem w:displayText="State Lands Commission" w:value="State Lands Commission"/>
            <w:listItem w:displayText="Department of Fish &amp; Wildlife" w:value="Department of Fish &amp; Wildlife"/>
            <w:listItem w:displayText="Department of Boating and Waterways" w:value="Department of Boating and Waterways"/>
            <w:listItem w:displayText="Coastal Commission, California" w:value="Coastal Commission, California"/>
            <w:listItem w:displayText="Department of Parks &amp; Recreation" w:value="Department of Parks &amp; Recreation"/>
            <w:listItem w:displayText="Department of Water Resources" w:value="Department of Water Resources"/>
            <w:listItem w:displayText="Air Resources Board" w:value="Air Resources Board"/>
            <w:listItem w:displayText="Integrated Waste Management Board" w:value="Integrated Waste Management Board"/>
            <w:listItem w:displayText="Department of Pesticide Regulation" w:value="Department of Pesticide Regulation"/>
            <w:listItem w:displayText="Department of Human Resources" w:value="Department of Human Resources"/>
            <w:listItem w:displayText="State Water Resources Control Board" w:value="State Water Resources Control Board"/>
            <w:listItem w:displayText="Department of Toxic Substances Control" w:value="Department of Toxic Substances Control"/>
            <w:listItem w:displayText="Resources Recycling and Recovery, Department of" w:value="Resources Recycling and Recovery, Department of"/>
            <w:listItem w:displayText="Environmental Health Hazard Assessment, Office of" w:value="Environmental Health Hazard Assessment, Office of"/>
            <w:listItem w:displayText="Emergency Medical Services Authority" w:value="Emergency Medical Services Authority"/>
            <w:listItem w:displayText="Statewide Health Planning and Development" w:value="Statewide Health Planning and Development"/>
            <w:listItem w:displayText="Department of Managed Health Care" w:value="Department of Managed Health Care"/>
            <w:listItem w:displayText="Department of Aging" w:value="Department of Aging"/>
            <w:listItem w:displayText="Department of Alcohol and Drug Programs" w:value="Department of Alcohol and Drug Programs"/>
            <w:listItem w:displayText="Department of Health Care Services" w:value="Department of Health Care Services"/>
            <w:listItem w:displayText="Department of Public Health" w:value="Department of Public Health"/>
            <w:listItem w:displayText="Department of Developmental Services" w:value="Department of Developmental Services"/>
            <w:listItem w:displayText="Department of State Hospitals" w:value="Department of State Hospitals"/>
            <w:listItem w:displayText="Department of Community Services and Development" w:value="Department of Community Services and Development"/>
            <w:listItem w:displayText="Rehabilitation, Department of" w:value="Rehabilitation, Department of"/>
            <w:listItem w:displayText="Department of Child Support Services" w:value="Department of Child Support Services"/>
            <w:listItem w:displayText="Department of Social Services" w:value="Department of Social Services"/>
            <w:listItem w:displayText="Corrections and Rehabilitation" w:value="Corrections and Rehabilitation"/>
            <w:listItem w:displayText="Board of State Community Corrections" w:value="Board of State Community Corrections"/>
            <w:listItem w:displayText="Department of Corrections" w:value="Department of Corrections"/>
            <w:listItem w:displayText="Department of Education" w:value="Department of Education"/>
            <w:listItem w:displayText="State Library" w:value="State Library"/>
            <w:listItem w:displayText="Commission on Teacher Credentialing" w:value="Commission on Teacher Credentialing"/>
            <w:listItem w:displayText="Student Aid Commission" w:value="Student Aid Commission"/>
            <w:listItem w:displayText="Employment Development Department" w:value="Employment Development Department"/>
            <w:listItem w:displayText="Department of Industrial Relations" w:value="Department of Industrial Relations"/>
            <w:listItem w:displayText="Secretary - Government Operations Agency" w:value="Secretary - Government Operations Agency"/>
            <w:listItem w:displayText="California Department of Human Resources" w:value="California Department of Human Resources"/>
            <w:listItem w:displayText="Department of Technology" w:value="Department of Technology"/>
            <w:listItem w:displayText="Franchise Tax Board" w:value="Franchise Tax Board"/>
            <w:listItem w:displayText="Department of General Services" w:value="Department of General Services"/>
            <w:listItem w:displayText="Victim Compensation and Government Claims Board" w:value="Victim Compensation and Government Claims Board"/>
            <w:listItem w:displayText="Public Employees' Retirement System" w:value="Public Employees' Retirement System"/>
            <w:listItem w:displayText="Office of Administrative Law" w:value="Office of Administrative Law"/>
            <w:listItem w:displayText="Peace Officer Standards &amp; Training Commission" w:value="Peace Officer Standards &amp; Training Commission"/>
            <w:listItem w:displayText="Department of Food and Agriculture" w:value="Department of Food and Agriculture"/>
            <w:listItem w:displayText="Fair Political Practices Commission" w:value="Fair Political Practices Commission"/>
            <w:listItem w:displayText="Public Utilities Commission" w:value="Public Utilities Commission"/>
            <w:listItem w:displayText="Department of Veterans Affairs" w:value="Department of Veterans Affairs"/>
          </w:dropDownList>
        </w:sdtPr>
        <w:sdtEndPr/>
        <w:sdtContent>
          <w:r w:rsidR="0091681A" w:rsidRPr="00947E70">
            <w:rPr>
              <w:color w:val="2F5496" w:themeColor="accent1" w:themeShade="BF"/>
            </w:rPr>
            <w:t>Choose an item.</w:t>
          </w:r>
        </w:sdtContent>
      </w:sdt>
    </w:p>
    <w:p w14:paraId="3B36947A" w14:textId="12D08DDA" w:rsidR="00974E64" w:rsidRDefault="00974E64" w:rsidP="000C3002">
      <w:pPr>
        <w:ind w:left="360"/>
      </w:pPr>
      <w:r>
        <w:t xml:space="preserve">If </w:t>
      </w:r>
      <w:r w:rsidR="006C7CF0">
        <w:t>a</w:t>
      </w:r>
      <w:r>
        <w:t>gency/entity not in list</w:t>
      </w:r>
      <w:r w:rsidR="0091681A">
        <w:t>,</w:t>
      </w:r>
      <w:r>
        <w:t xml:space="preserve"> enter here</w:t>
      </w:r>
      <w:r w:rsidR="0091681A">
        <w:t>:</w:t>
      </w:r>
      <w:r w:rsidR="000B006B">
        <w:t xml:space="preserve"> </w:t>
      </w:r>
      <w:sdt>
        <w:sdtPr>
          <w:alias w:val="S3SD_State_Entity_Name_Other"/>
          <w:tag w:val="P"/>
          <w:id w:val="-1130860620"/>
          <w:placeholder>
            <w:docPart w:val="69C4F7A077C84904A90C4B1A814E0CC6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Pr="00947E70">
            <w:rPr>
              <w:color w:val="2F5496" w:themeColor="accent1" w:themeShade="BF"/>
            </w:rPr>
            <w:t>Click or tap here to enter text.</w:t>
          </w:r>
        </w:sdtContent>
      </w:sdt>
    </w:p>
    <w:p w14:paraId="37EAF2AC" w14:textId="27FD53A3" w:rsidR="00147D67" w:rsidRDefault="00147D67" w:rsidP="00312302">
      <w:r w:rsidRPr="00CC416D">
        <w:t xml:space="preserve">Organization </w:t>
      </w:r>
      <w:r w:rsidR="008649F3">
        <w:t xml:space="preserve">Code: </w:t>
      </w:r>
      <w:sdt>
        <w:sdtPr>
          <w:alias w:val="S3SD_State_Organization_Code"/>
          <w:tag w:val="P"/>
          <w:id w:val="966790829"/>
          <w:placeholder>
            <w:docPart w:val="A9077A72BAD546E092815873C99E71A8"/>
          </w:placeholder>
          <w:showingPlcHdr/>
          <w15:color w:val="0000FF"/>
          <w:dropDownList>
            <w:listItem w:value="Choose an item."/>
            <w:listItem w:displayText="0250" w:value="0250"/>
            <w:listItem w:displayText="0511" w:value="0511"/>
            <w:listItem w:displayText="0522" w:value="0522"/>
            <w:listItem w:displayText="0530" w:value="0530"/>
            <w:listItem w:displayText="0540" w:value="0540"/>
            <w:listItem w:displayText="0555" w:value="0555"/>
            <w:listItem w:displayText="0650" w:value="0650"/>
            <w:listItem w:displayText="0690" w:value="0690"/>
            <w:listItem w:displayText="0820" w:value="0820"/>
            <w:listItem w:displayText="0840" w:value="0840"/>
            <w:listItem w:displayText="0845" w:value="0845"/>
            <w:listItem w:displayText="0855" w:value="0855"/>
            <w:listItem w:displayText="0860" w:value="0860"/>
            <w:listItem w:displayText="0890" w:value="0890"/>
            <w:listItem w:displayText="0950" w:value="0950"/>
            <w:listItem w:displayText="1110" w:value="1110"/>
            <w:listItem w:displayText="1111" w:value="1111"/>
            <w:listItem w:displayText="1700" w:value="1700"/>
            <w:listItem w:displayText="1701" w:value="1701"/>
            <w:listItem w:displayText="1750" w:value="1750"/>
            <w:listItem w:displayText="2100" w:value="2100"/>
            <w:listItem w:displayText="2240" w:value="2240"/>
            <w:listItem w:displayText="2660" w:value="2660"/>
            <w:listItem w:displayText="2665" w:value="2665"/>
            <w:listItem w:displayText="2720" w:value="2720"/>
            <w:listItem w:displayText="2740" w:value="2740"/>
            <w:listItem w:displayText="3125" w:value="3125"/>
            <w:listItem w:displayText="3340" w:value="3340"/>
            <w:listItem w:displayText="3360" w:value="3360"/>
            <w:listItem w:displayText="3480" w:value="3480"/>
            <w:listItem w:displayText="3540" w:value="3540"/>
            <w:listItem w:displayText="3560" w:value="3560"/>
            <w:listItem w:displayText="3600" w:value="3600"/>
            <w:listItem w:displayText="3680" w:value="3680"/>
            <w:listItem w:displayText="3720" w:value="3720"/>
            <w:listItem w:displayText="3790" w:value="3790"/>
            <w:listItem w:displayText="3860" w:value="3860"/>
            <w:listItem w:displayText="3900" w:value="3900"/>
            <w:listItem w:displayText="3910" w:value="3910"/>
            <w:listItem w:displayText="3930" w:value="3930"/>
            <w:listItem w:displayText="3940" w:value="3940"/>
            <w:listItem w:displayText="3960" w:value="3960"/>
            <w:listItem w:displayText="3970" w:value="3970"/>
            <w:listItem w:displayText="3980" w:value="3980"/>
            <w:listItem w:displayText="4120" w:value="4120"/>
            <w:listItem w:displayText="4140" w:value="4140"/>
            <w:listItem w:displayText="4150" w:value="4150"/>
            <w:listItem w:displayText="4170" w:value="4170"/>
            <w:listItem w:displayText="4200" w:value="4200"/>
            <w:listItem w:displayText="4260" w:value="4260"/>
            <w:listItem w:displayText="4265" w:value="4265"/>
            <w:listItem w:displayText="4300" w:value="4300"/>
            <w:listItem w:displayText="4440" w:value="4440"/>
            <w:listItem w:displayText="4700" w:value="4700"/>
            <w:listItem w:displayText="5160" w:value="5160"/>
            <w:listItem w:displayText="5175" w:value="5175"/>
            <w:listItem w:displayText="5180" w:value="5180"/>
            <w:listItem w:displayText="5225" w:value="5225"/>
            <w:listItem w:displayText="5227" w:value="5227"/>
            <w:listItem w:displayText="5240" w:value="5240"/>
            <w:listItem w:displayText="6110" w:value="6110"/>
            <w:listItem w:displayText="6120" w:value="6120"/>
            <w:listItem w:displayText="6360" w:value="6360"/>
            <w:listItem w:displayText="6980" w:value="6980"/>
            <w:listItem w:displayText="7100" w:value="7100"/>
            <w:listItem w:displayText="7350" w:value="7350"/>
            <w:listItem w:displayText="7500" w:value="7500"/>
            <w:listItem w:displayText="7501" w:value="7501"/>
            <w:listItem w:displayText="7502" w:value="7502"/>
            <w:listItem w:displayText="7730" w:value="7730"/>
            <w:listItem w:displayText="7760" w:value="7760"/>
            <w:listItem w:displayText="7870" w:value="7870"/>
            <w:listItem w:displayText="7900" w:value="7900"/>
            <w:listItem w:displayText="7910" w:value="7910"/>
            <w:listItem w:displayText="8120" w:value="8120"/>
            <w:listItem w:displayText="8570" w:value="8570"/>
            <w:listItem w:displayText="8620" w:value="8620"/>
            <w:listItem w:displayText="8660" w:value="8660"/>
            <w:listItem w:displayText="8950" w:value="8950"/>
            <w:listItem w:displayText="8955" w:value="8955"/>
          </w:dropDownList>
        </w:sdtPr>
        <w:sdtEndPr/>
        <w:sdtContent>
          <w:r w:rsidR="008649F3" w:rsidRPr="005D70D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B6C8EF8" w14:textId="77777777" w:rsidR="00147D67" w:rsidRDefault="00147D67" w:rsidP="002D788F">
      <w:r w:rsidRPr="00CC416D">
        <w:t>Proposal Name:</w:t>
      </w:r>
      <w:r>
        <w:t xml:space="preserve"> </w:t>
      </w:r>
      <w:sdt>
        <w:sdtPr>
          <w:rPr>
            <w:rStyle w:val="Style4-PMO"/>
          </w:rPr>
          <w:alias w:val="S3SD_Proposal_Name"/>
          <w:tag w:val="P"/>
          <w:id w:val="1627576998"/>
          <w:placeholder>
            <w:docPart w:val="C7E4C6EE4A1E45DBB97B023373E32CA3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676044C8" w14:textId="72C473E7" w:rsidR="00312302" w:rsidRDefault="00147D67" w:rsidP="00312302">
      <w:r w:rsidRPr="00CC416D">
        <w:t>Department of Technology Project Number (0000-000):</w:t>
      </w:r>
      <w:r>
        <w:t xml:space="preserve"> </w:t>
      </w:r>
      <w:sdt>
        <w:sdtPr>
          <w:rPr>
            <w:color w:val="2F5496" w:themeColor="accent1" w:themeShade="BF"/>
          </w:rPr>
          <w:alias w:val="S3SD_CDT_Project_Number"/>
          <w:tag w:val="P"/>
          <w:id w:val="458845895"/>
          <w:placeholder>
            <w:docPart w:val="5FCD8CB2A0BE4689BFFFE2D1D9EEC052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4E4133CB" w14:textId="62C16DDD" w:rsidR="00147D67" w:rsidRPr="00147D67" w:rsidRDefault="004A4F08" w:rsidP="007F46F2">
      <w:pPr>
        <w:pStyle w:val="Heading2-Num"/>
      </w:pPr>
      <w:r>
        <w:t xml:space="preserve">Part A </w:t>
      </w:r>
      <w:r w:rsidR="00147D67" w:rsidRPr="00147D67">
        <w:t>Submittal Information</w:t>
      </w:r>
      <w:bookmarkStart w:id="1" w:name="submittal"/>
      <w:bookmarkEnd w:id="1"/>
    </w:p>
    <w:p w14:paraId="366CCA57" w14:textId="2758BD33" w:rsidR="00147D67" w:rsidRDefault="00147D67" w:rsidP="0049530B">
      <w:pPr>
        <w:pStyle w:val="Heading3Number"/>
      </w:pPr>
      <w:r>
        <w:t>Contact Information</w:t>
      </w:r>
    </w:p>
    <w:p w14:paraId="069B2C0C" w14:textId="77777777" w:rsidR="00147D67" w:rsidRPr="00DC0DEB" w:rsidRDefault="00147D67" w:rsidP="000C3002">
      <w:pPr>
        <w:spacing w:before="240"/>
        <w:ind w:left="360"/>
      </w:pPr>
      <w:r>
        <w:t xml:space="preserve">Contact First Name: </w:t>
      </w:r>
      <w:sdt>
        <w:sdtPr>
          <w:rPr>
            <w:color w:val="2F5496" w:themeColor="accent1" w:themeShade="BF"/>
          </w:rPr>
          <w:alias w:val="S3SD_Contact_First_Name"/>
          <w:tag w:val="P"/>
          <w:id w:val="1882360007"/>
          <w:placeholder>
            <w:docPart w:val="7518EA2F633245D680BDF7359BE5C79C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09F583EE" w14:textId="77777777" w:rsidR="00147D67" w:rsidRPr="00DC0DEB" w:rsidRDefault="00147D67" w:rsidP="000C3002">
      <w:pPr>
        <w:ind w:left="360"/>
      </w:pPr>
      <w:r>
        <w:t xml:space="preserve">Contact Last Name: </w:t>
      </w:r>
      <w:sdt>
        <w:sdtPr>
          <w:rPr>
            <w:color w:val="2F5496" w:themeColor="accent1" w:themeShade="BF"/>
          </w:rPr>
          <w:alias w:val="S3SD_Contact_Last_Name"/>
          <w:tag w:val="P"/>
          <w:id w:val="-1566561128"/>
          <w:placeholder>
            <w:docPart w:val="5848E66D55C8478ABA3C83FE1C60F48E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2AD30473" w14:textId="77777777" w:rsidR="00147D67" w:rsidRDefault="00147D67" w:rsidP="000C3002">
      <w:pPr>
        <w:ind w:left="360"/>
      </w:pPr>
      <w:r>
        <w:t xml:space="preserve">Contact Email: </w:t>
      </w:r>
      <w:sdt>
        <w:sdtPr>
          <w:rPr>
            <w:color w:val="2F5496" w:themeColor="accent1" w:themeShade="BF"/>
          </w:rPr>
          <w:alias w:val="S3SD_Contact_Email"/>
          <w:tag w:val="P"/>
          <w:id w:val="-420568235"/>
          <w:placeholder>
            <w:docPart w:val="796192783A1547A5A1E2BEF59DA3F427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7C5E7216" w14:textId="77777777" w:rsidR="00147D67" w:rsidRDefault="00147D67" w:rsidP="000C3002">
      <w:pPr>
        <w:tabs>
          <w:tab w:val="left" w:pos="6711"/>
        </w:tabs>
        <w:ind w:left="360"/>
      </w:pPr>
      <w:r>
        <w:t xml:space="preserve">Contact Phone Number: </w:t>
      </w:r>
      <w:sdt>
        <w:sdtPr>
          <w:rPr>
            <w:color w:val="2F5496" w:themeColor="accent1" w:themeShade="BF"/>
          </w:rPr>
          <w:alias w:val="S3SD_Contact_Phone_Number"/>
          <w:tag w:val="P"/>
          <w:id w:val="1487672303"/>
          <w:placeholder>
            <w:docPart w:val="6B8712D818F240369B996A6309470F01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  <w:r>
        <w:tab/>
      </w:r>
    </w:p>
    <w:p w14:paraId="3D8DEE3C" w14:textId="68D07EDB" w:rsidR="005024BD" w:rsidRDefault="00147D67" w:rsidP="00947E70">
      <w:pPr>
        <w:tabs>
          <w:tab w:val="left" w:pos="6711"/>
        </w:tabs>
        <w:spacing w:before="240"/>
      </w:pPr>
      <w:r w:rsidRPr="002773A0">
        <w:rPr>
          <w:b/>
        </w:rPr>
        <w:t>P</w:t>
      </w:r>
      <w:r w:rsidR="004A4F08" w:rsidRPr="002773A0">
        <w:rPr>
          <w:b/>
        </w:rPr>
        <w:t xml:space="preserve">art A </w:t>
      </w:r>
      <w:r w:rsidRPr="002773A0">
        <w:rPr>
          <w:b/>
        </w:rPr>
        <w:t>Submission Date</w:t>
      </w:r>
      <w:r>
        <w:t xml:space="preserve">: </w:t>
      </w:r>
      <w:sdt>
        <w:sdtPr>
          <w:rPr>
            <w:color w:val="2F5496" w:themeColor="accent1" w:themeShade="BF"/>
          </w:rPr>
          <w:alias w:val="S3SD_PA_Submission_Date"/>
          <w:tag w:val="P"/>
          <w:id w:val="1055817866"/>
          <w:placeholder>
            <w:docPart w:val="B34E270044424CCC874DEB1E4CB5370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color w:val="auto"/>
          </w:rPr>
        </w:sdtEndPr>
        <w:sdtContent>
          <w:r w:rsidR="005024BD" w:rsidRPr="005024BD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5D7ACB07" w14:textId="77777777" w:rsidR="005024BD" w:rsidRDefault="005024BD" w:rsidP="00947E70">
      <w:pPr>
        <w:tabs>
          <w:tab w:val="left" w:pos="6711"/>
        </w:tabs>
        <w:spacing w:before="240"/>
        <w:rPr>
          <w:b/>
        </w:rPr>
        <w:sectPr w:rsidR="005024BD" w:rsidSect="0031230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32DD1A" w14:textId="5A4E00B2" w:rsidR="004A4F08" w:rsidRDefault="006C112D" w:rsidP="005024BD">
      <w:pPr>
        <w:tabs>
          <w:tab w:val="left" w:pos="6711"/>
        </w:tabs>
      </w:pPr>
      <w:r w:rsidRPr="002773A0">
        <w:rPr>
          <w:b/>
        </w:rPr>
        <w:t xml:space="preserve">Part A </w:t>
      </w:r>
      <w:r w:rsidR="004A4F08" w:rsidRPr="002773A0">
        <w:rPr>
          <w:b/>
        </w:rPr>
        <w:t>Submission Type</w:t>
      </w:r>
      <w:r w:rsidR="004A4F08">
        <w:t xml:space="preserve">: </w:t>
      </w:r>
      <w:sdt>
        <w:sdtPr>
          <w:alias w:val="S3SD_Submission_Type"/>
          <w:tag w:val="P"/>
          <w:id w:val="826555310"/>
          <w:placeholder>
            <w:docPart w:val="A2B24D9FF66B4B428BA731434F234472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/>
        <w:sdtContent>
          <w:r w:rsidR="004A4F08" w:rsidRPr="00B27E7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E590477" w14:textId="5705051B" w:rsidR="004A4F08" w:rsidRDefault="000B006B" w:rsidP="000C3002">
      <w:pPr>
        <w:ind w:firstLine="360"/>
      </w:pPr>
      <w:r>
        <w:t>If “Withdraw” is specified, select reason</w:t>
      </w:r>
      <w:r w:rsidR="004A4F08">
        <w:t xml:space="preserve">: </w:t>
      </w:r>
      <w:sdt>
        <w:sdtPr>
          <w:alias w:val="S3SD_Submis_Withdraw_Reason"/>
          <w:tag w:val="P"/>
          <w:id w:val="855156124"/>
          <w:placeholder>
            <w:docPart w:val="777DC2A6A56B4500837B1596CF81B17B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/>
        <w:sdtContent>
          <w:r w:rsidR="004A4F08" w:rsidRPr="0054376A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80D10C9" w14:textId="0CC6554F" w:rsidR="004A4F08" w:rsidRDefault="004A4F08" w:rsidP="004A4F08">
      <w:r>
        <w:tab/>
      </w:r>
      <w:r w:rsidR="000B006B">
        <w:t>If “Other</w:t>
      </w:r>
      <w:r w:rsidR="00874EB3">
        <w:t>,</w:t>
      </w:r>
      <w:r w:rsidR="000B006B">
        <w:t xml:space="preserve">” </w:t>
      </w:r>
      <w:r w:rsidR="00874EB3">
        <w:t xml:space="preserve">specify </w:t>
      </w:r>
      <w:r>
        <w:t xml:space="preserve">reason: </w:t>
      </w:r>
      <w:sdt>
        <w:sdtPr>
          <w:alias w:val="S3SD_Submis_Withdraw_Reason_other "/>
          <w:tag w:val="S2AA_Submis_Withdraw_Reason_other "/>
          <w:id w:val="-183980870"/>
          <w:placeholder>
            <w:docPart w:val="87F92EB9876E44A4BC8B434B1AE4D6CA"/>
          </w:placeholder>
          <w:showingPlcHdr/>
          <w15:color w:val="0000FF"/>
          <w:text/>
        </w:sdtPr>
        <w:sdtEndPr/>
        <w:sdtContent>
          <w:r w:rsidRPr="00350F1D">
            <w:rPr>
              <w:rStyle w:val="PlaceholderText"/>
              <w:color w:val="2F5496" w:themeColor="accent1" w:themeShade="BF"/>
            </w:rPr>
            <w:t>Click</w:t>
          </w:r>
          <w:r w:rsidRPr="0054376A">
            <w:rPr>
              <w:rStyle w:val="PlaceholderText"/>
              <w:color w:val="2F5496" w:themeColor="accent1" w:themeShade="BF"/>
            </w:rPr>
            <w:t xml:space="preserve"> or tap here to enter text.</w:t>
          </w:r>
        </w:sdtContent>
      </w:sdt>
      <w:r>
        <w:t xml:space="preserve"> </w:t>
      </w:r>
    </w:p>
    <w:p w14:paraId="2849DAC5" w14:textId="19FD23F6" w:rsidR="004A4F08" w:rsidRDefault="006C112D" w:rsidP="00947E70">
      <w:pPr>
        <w:spacing w:before="240"/>
      </w:pPr>
      <w:r>
        <w:rPr>
          <w:b/>
        </w:rPr>
        <w:t xml:space="preserve">Part A </w:t>
      </w:r>
      <w:r w:rsidR="004A4F08" w:rsidRPr="006E7E93">
        <w:rPr>
          <w:b/>
        </w:rPr>
        <w:t xml:space="preserve">Sections Updated </w:t>
      </w:r>
      <w:r w:rsidRPr="006C112D">
        <w:t xml:space="preserve">(For Updated Submissions only, </w:t>
      </w:r>
      <w:r w:rsidR="00947E70">
        <w:t>include</w:t>
      </w:r>
      <w:r w:rsidRPr="006C112D">
        <w:t xml:space="preserve"> all that apply)</w:t>
      </w:r>
      <w:r w:rsidR="0091681A">
        <w:t xml:space="preserve"> </w:t>
      </w:r>
    </w:p>
    <w:p w14:paraId="345A72D6" w14:textId="069A1508" w:rsidR="004A4F08" w:rsidRDefault="004A4F08" w:rsidP="0091681A">
      <w:pPr>
        <w:ind w:left="720"/>
      </w:pPr>
      <w:r>
        <w:t>List</w:t>
      </w:r>
      <w:r w:rsidRPr="006E7E93">
        <w:t xml:space="preserve"> of </w:t>
      </w:r>
      <w:r>
        <w:t xml:space="preserve">Sections </w:t>
      </w:r>
      <w:r w:rsidR="008C35B0">
        <w:t>updated</w:t>
      </w:r>
      <w:r w:rsidR="0091681A">
        <w:t>:</w:t>
      </w:r>
      <w:r w:rsidRPr="006E7E93">
        <w:t xml:space="preserve"> </w:t>
      </w:r>
      <w:r>
        <w:t xml:space="preserve"> </w:t>
      </w:r>
      <w:sdt>
        <w:sdtPr>
          <w:alias w:val="S3SD_Sec_Upd_Changed"/>
          <w:tag w:val="P"/>
          <w:id w:val="-1894104227"/>
          <w:placeholder>
            <w:docPart w:val="80652FFE524D4F7094D62CD2DBFBB076"/>
          </w:placeholder>
          <w:showingPlcHdr/>
          <w15:color w:val="0000FF"/>
          <w:text/>
        </w:sdtPr>
        <w:sdtEndPr/>
        <w:sdtContent>
          <w:r w:rsidRPr="00350F1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7051167" w14:textId="5025FE29" w:rsidR="006C112D" w:rsidRDefault="006C112D" w:rsidP="00147D67">
      <w:pPr>
        <w:tabs>
          <w:tab w:val="left" w:pos="6711"/>
        </w:tabs>
      </w:pPr>
    </w:p>
    <w:p w14:paraId="77B9B90D" w14:textId="09967C9F" w:rsidR="002773A0" w:rsidRDefault="002773A0" w:rsidP="002773A0">
      <w:pPr>
        <w:spacing w:before="240"/>
      </w:pPr>
      <w:r w:rsidRPr="002773A0">
        <w:rPr>
          <w:b/>
        </w:rPr>
        <w:lastRenderedPageBreak/>
        <w:t>Par</w:t>
      </w:r>
      <w:r>
        <w:rPr>
          <w:b/>
        </w:rPr>
        <w:t xml:space="preserve">t </w:t>
      </w:r>
      <w:proofErr w:type="gramStart"/>
      <w:r>
        <w:rPr>
          <w:b/>
        </w:rPr>
        <w:t>A</w:t>
      </w:r>
      <w:proofErr w:type="gramEnd"/>
      <w:r w:rsidRPr="002773A0">
        <w:rPr>
          <w:b/>
        </w:rPr>
        <w:t xml:space="preserve"> Summary of Changes</w:t>
      </w:r>
    </w:p>
    <w:p w14:paraId="5C943F7D" w14:textId="387556D7" w:rsidR="002773A0" w:rsidRDefault="002773A0" w:rsidP="002773A0">
      <w:pPr>
        <w:sectPr w:rsidR="002773A0" w:rsidSect="005024B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If either Submission Type “Updated Submission (Pre-Approval)” or “Updated Submission (Post-Approval)” is selected, provide a concise summary of changes made: </w:t>
      </w:r>
      <w:sdt>
        <w:sdtPr>
          <w:rPr>
            <w:color w:val="2F5496" w:themeColor="accent1" w:themeShade="BF"/>
          </w:rPr>
          <w:alias w:val="S3SD_Contact_First_Name"/>
          <w:tag w:val="P"/>
          <w:id w:val="-2105183138"/>
          <w:placeholder>
            <w:docPart w:val="5F2BA1F46A5B497280CA6B88631D4C9E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  <w:r>
        <w:t xml:space="preserve"> </w:t>
      </w:r>
    </w:p>
    <w:p w14:paraId="559280F8" w14:textId="77777777" w:rsidR="006C112D" w:rsidRDefault="006C112D" w:rsidP="00147D67">
      <w:pPr>
        <w:tabs>
          <w:tab w:val="left" w:pos="6711"/>
        </w:tabs>
        <w:sectPr w:rsidR="006C112D" w:rsidSect="005024B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2C5E43" w14:textId="7424A47B" w:rsidR="00927457" w:rsidRPr="00971FF2" w:rsidRDefault="00C965B5" w:rsidP="00147D67">
      <w:pPr>
        <w:tabs>
          <w:tab w:val="left" w:pos="6711"/>
        </w:tabs>
        <w:rPr>
          <w:b/>
          <w:bCs/>
        </w:rPr>
      </w:pPr>
      <w:r w:rsidRPr="00971FF2">
        <w:rPr>
          <w:b/>
          <w:bCs/>
        </w:rPr>
        <w:t xml:space="preserve">Part A Project Approval Executive </w:t>
      </w:r>
      <w:r w:rsidR="00147D67" w:rsidRPr="00971FF2">
        <w:rPr>
          <w:b/>
          <w:bCs/>
        </w:rPr>
        <w:t>Transmittal</w:t>
      </w:r>
    </w:p>
    <w:p w14:paraId="6928FC04" w14:textId="4612113D" w:rsidR="00927457" w:rsidRPr="000B006B" w:rsidRDefault="002773A0" w:rsidP="00147D67">
      <w:pPr>
        <w:tabs>
          <w:tab w:val="left" w:pos="6711"/>
        </w:tabs>
        <w:rPr>
          <w:u w:val="single"/>
        </w:rPr>
      </w:pPr>
      <w:r w:rsidRPr="000B006B">
        <w:rPr>
          <w:u w:val="single"/>
        </w:rPr>
        <w:t>Include</w:t>
      </w:r>
      <w:r w:rsidR="00147D67" w:rsidRPr="000B006B">
        <w:rPr>
          <w:u w:val="single"/>
        </w:rPr>
        <w:t xml:space="preserve"> Transmittal as </w:t>
      </w:r>
      <w:r w:rsidR="0091681A" w:rsidRPr="000B006B">
        <w:rPr>
          <w:u w:val="single"/>
        </w:rPr>
        <w:t xml:space="preserve">an </w:t>
      </w:r>
      <w:r w:rsidR="00147D67" w:rsidRPr="000B006B">
        <w:rPr>
          <w:u w:val="single"/>
        </w:rPr>
        <w:t xml:space="preserve">attachment to your </w:t>
      </w:r>
      <w:r w:rsidR="00147D67" w:rsidRPr="000B006B">
        <w:rPr>
          <w:b/>
          <w:u w:val="single"/>
        </w:rPr>
        <w:t>email</w:t>
      </w:r>
      <w:r w:rsidR="00147D67" w:rsidRPr="000B006B">
        <w:rPr>
          <w:u w:val="single"/>
        </w:rPr>
        <w:t xml:space="preserve"> submission.</w:t>
      </w:r>
    </w:p>
    <w:p w14:paraId="103F2DF8" w14:textId="77777777" w:rsidR="00C965B5" w:rsidRPr="000B006B" w:rsidRDefault="00C965B5" w:rsidP="00147D67">
      <w:pPr>
        <w:tabs>
          <w:tab w:val="left" w:pos="6711"/>
        </w:tabs>
        <w:rPr>
          <w:u w:val="single"/>
        </w:rPr>
        <w:sectPr w:rsidR="00C965B5" w:rsidRPr="000B006B" w:rsidSect="005024B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6EBF01" w14:textId="77777777" w:rsidR="00C965B5" w:rsidRDefault="00C965B5" w:rsidP="00147D67">
      <w:pPr>
        <w:tabs>
          <w:tab w:val="left" w:pos="6711"/>
        </w:tabs>
        <w:rPr>
          <w:u w:val="single"/>
        </w:rPr>
        <w:sectPr w:rsidR="00C965B5" w:rsidSect="00C965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A2709E" w14:textId="77777777" w:rsidR="00C965B5" w:rsidRPr="0061434A" w:rsidRDefault="00C965B5" w:rsidP="006C112D">
      <w:pPr>
        <w:ind w:firstLine="720"/>
        <w:rPr>
          <w:b/>
        </w:rPr>
      </w:pPr>
      <w:r w:rsidRPr="0061434A">
        <w:rPr>
          <w:b/>
        </w:rPr>
        <w:t>Condition(s) from Previous Stage(s)</w:t>
      </w:r>
    </w:p>
    <w:p w14:paraId="10C71C6B" w14:textId="7A28C47E" w:rsidR="00C965B5" w:rsidRDefault="00C965B5" w:rsidP="00947E70">
      <w:pPr>
        <w:ind w:left="720"/>
      </w:pPr>
      <w:r w:rsidRPr="00947E70">
        <w:t>Condition</w:t>
      </w:r>
      <w:r w:rsidR="0091681A" w:rsidRPr="00947E70">
        <w:t xml:space="preserve"> </w:t>
      </w:r>
      <w:r w:rsidRPr="00947E70">
        <w:t>#</w:t>
      </w:r>
      <w:r w:rsidR="0091681A" w:rsidRPr="00947E70">
        <w:t>:</w:t>
      </w:r>
      <w:r w:rsidRPr="00947E70">
        <w:rPr>
          <w:sz w:val="18"/>
        </w:rPr>
        <w:t xml:space="preserve"> </w:t>
      </w:r>
      <w:sdt>
        <w:sdtPr>
          <w:alias w:val="S3SD_Sec_Upd_Conditon_number"/>
          <w:tag w:val="P"/>
          <w:id w:val="-1625922071"/>
          <w:placeholder>
            <w:docPart w:val="9C053FB1690F471DA9D889B73B82C2F1"/>
          </w:placeholder>
          <w:showingPlcHdr/>
          <w15:color w:val="0000FF"/>
          <w:text/>
        </w:sdtPr>
        <w:sdtEndPr/>
        <w:sdtContent>
          <w:r w:rsidRPr="002773A0">
            <w:rPr>
              <w:color w:val="2F5496" w:themeColor="accent1" w:themeShade="BF"/>
            </w:rPr>
            <w:t>Click or tap here to enter text.</w:t>
          </w:r>
        </w:sdtContent>
      </w:sdt>
    </w:p>
    <w:p w14:paraId="4199DF22" w14:textId="77777777" w:rsidR="00C965B5" w:rsidRDefault="00C965B5" w:rsidP="006C112D">
      <w:pPr>
        <w:ind w:firstLine="720"/>
      </w:pPr>
      <w:r>
        <w:t xml:space="preserve">Condition Category: </w:t>
      </w:r>
      <w:sdt>
        <w:sdtPr>
          <w:alias w:val="S3SD_Sec_Upd_Cond_Category"/>
          <w:tag w:val="P"/>
          <w:id w:val="-759291948"/>
          <w:placeholder>
            <w:docPart w:val="A19D5E23BC9241F89440FB7E1E59F69B"/>
          </w:placeholder>
          <w:showingPlcHdr/>
          <w15:color w:val="0000FF"/>
          <w:dropDownList>
            <w:listItem w:value="Choose an item."/>
            <w:listItem w:displayText="Governance" w:value="Governance"/>
            <w:listItem w:displayText="Project Management" w:value="Project Management"/>
            <w:listItem w:displayText="Financial" w:value="Financial"/>
            <w:listItem w:displayText="Organizational Readiness" w:value="Organizational Readiness"/>
            <w:listItem w:displayText="Technical" w:value="Technical"/>
            <w:listItem w:displayText="Quality" w:value="Quality"/>
            <w:listItem w:displayText="Procurement" w:value="Procurement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711DFE9" w14:textId="622AB4DD" w:rsidR="00C965B5" w:rsidRDefault="00874EB3" w:rsidP="00947E70">
      <w:pPr>
        <w:ind w:left="720" w:firstLine="720"/>
      </w:pPr>
      <w:r>
        <w:t>If “Other,” specify:</w:t>
      </w:r>
      <w:r w:rsidR="00C965B5">
        <w:t xml:space="preserve"> </w:t>
      </w:r>
      <w:sdt>
        <w:sdtPr>
          <w:alias w:val="S3SD_Sec_Upd_Category_Other"/>
          <w:tag w:val="P"/>
          <w:id w:val="1736590439"/>
          <w:placeholder>
            <w:docPart w:val="7F75B7905A4E47C88597A8FBBB0CC5AD"/>
          </w:placeholder>
          <w:showingPlcHdr/>
          <w15:color w:val="0000FF"/>
          <w:text/>
        </w:sdtPr>
        <w:sdtEndPr/>
        <w:sdtContent>
          <w:r w:rsidR="00C965B5"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54D3F7D" w14:textId="77777777" w:rsidR="006C112D" w:rsidRDefault="00C965B5" w:rsidP="006C112D">
      <w:pPr>
        <w:ind w:firstLine="720"/>
        <w:sectPr w:rsidR="006C112D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 xml:space="preserve">Condition Sub-Category: </w:t>
      </w:r>
      <w:sdt>
        <w:sdtPr>
          <w:alias w:val="S3SD_Sec_Upd_Cond_Sub_Cat"/>
          <w:tag w:val="P"/>
          <w:id w:val="1954974359"/>
          <w:placeholder>
            <w:docPart w:val="8A4F849AE11247FDB897CF55093A553B"/>
          </w:placeholder>
          <w:showingPlcHdr/>
          <w15:color w:val="0000FF"/>
          <w:dropDownList>
            <w:listItem w:value="Choose an item."/>
            <w:listItem w:displayText="Customer Satisfaction" w:value="Customer Satisfaction"/>
            <w:listItem w:displayText="Schedule" w:value="Schedule"/>
            <w:listItem w:displayText="Resources" w:value="Resources"/>
            <w:listItem w:displayText="Communication" w:value="Communication"/>
            <w:listItem w:displayText="Cost" w:value="Cost"/>
            <w:listItem w:displayText="Alternatives" w:value="Alternatives"/>
            <w:listItem w:displayText="Data Management" w:value="Data Management"/>
            <w:listItem w:displayText="Political" w:value="Political"/>
            <w:listItem w:displayText="Business Value" w:value="Business Value"/>
            <w:listItem w:displayText="Operational" w:value="Operational"/>
            <w:listItem w:displayText="Architecture" w:value="Architecture"/>
            <w:listItem w:displayText="Testing" w:value="Testing"/>
            <w:listItem w:displayText="System Performance" w:value="System Performance"/>
            <w:listItem w:displayText="Change Management" w:value="Change Management"/>
            <w:listItem w:displayText="Risk Management" w:value="Risk Management"/>
            <w:listItem w:displayText="General" w:value="General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364C465" w14:textId="5D1FECAA" w:rsidR="00C965B5" w:rsidRPr="006C112D" w:rsidRDefault="000B006B" w:rsidP="00947E70">
      <w:pPr>
        <w:ind w:left="720" w:firstLine="720"/>
      </w:pPr>
      <w:r>
        <w:t>If “Other</w:t>
      </w:r>
      <w:r w:rsidR="00874EB3">
        <w:t>,</w:t>
      </w:r>
      <w:r>
        <w:t>” specif</w:t>
      </w:r>
      <w:r w:rsidR="00874EB3">
        <w:t>y</w:t>
      </w:r>
      <w:r w:rsidR="00C965B5">
        <w:t xml:space="preserve">: </w:t>
      </w:r>
      <w:sdt>
        <w:sdtPr>
          <w:alias w:val="S3SD_Sec_Upd_Cond_Sub_Cat_Other"/>
          <w:tag w:val="P"/>
          <w:id w:val="1149630772"/>
          <w:placeholder>
            <w:docPart w:val="731E19760F924124A5720DD60B76B015"/>
          </w:placeholder>
          <w:showingPlcHdr/>
          <w15:color w:val="0000FF"/>
          <w:text/>
        </w:sdtPr>
        <w:sdtEndPr>
          <w:rPr>
            <w:color w:val="2F5496" w:themeColor="accent1" w:themeShade="BF"/>
          </w:rPr>
        </w:sdtEndPr>
        <w:sdtContent>
          <w:r w:rsidR="00C965B5"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BCF53F8" w14:textId="6C4F9F11" w:rsidR="00C965B5" w:rsidRDefault="00A46CB2" w:rsidP="006C112D">
      <w:pPr>
        <w:ind w:firstLine="720"/>
      </w:pPr>
      <w:r>
        <w:t xml:space="preserve">Condition: </w:t>
      </w:r>
      <w:sdt>
        <w:sdtPr>
          <w:alias w:val="S3SD_Sec_Upd_Cond_Describe"/>
          <w:tag w:val="P"/>
          <w:id w:val="-1896965979"/>
          <w:placeholder>
            <w:docPart w:val="F89BDCEEDA22407AA2BEFEA7439BC8B9"/>
          </w:placeholder>
          <w:showingPlcHdr/>
          <w15:color w:val="0000FF"/>
          <w:text/>
        </w:sdtPr>
        <w:sdtEndPr/>
        <w:sdtContent>
          <w:r w:rsidR="00C965B5"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4C49A71" w14:textId="5F7880B4" w:rsidR="006C112D" w:rsidRDefault="00A46CB2" w:rsidP="006C112D">
      <w:pPr>
        <w:ind w:firstLine="720"/>
        <w:sectPr w:rsidR="006C112D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>Assessment:</w:t>
      </w:r>
      <w:r>
        <w:tab/>
      </w:r>
      <w:sdt>
        <w:sdtPr>
          <w:alias w:val="S3SD_Sec_Upd_Cond_Assessment"/>
          <w:tag w:val="P"/>
          <w:id w:val="1027220024"/>
          <w:placeholder>
            <w:docPart w:val="E83A260BD6B6410281BF086D079451D8"/>
          </w:placeholder>
          <w:showingPlcHdr/>
          <w15:color w:val="0000FF"/>
          <w:dropDownList>
            <w:listItem w:value="Choose an item."/>
            <w:listItem w:displayText="Mitigation" w:value="Mitigation"/>
            <w:listItem w:displayText="Transfer" w:value="Transfer"/>
            <w:listItem w:displayText="Contingency" w:value="Contingency"/>
            <w:listItem w:displayText="Other" w:value="Other"/>
          </w:dropDownList>
        </w:sdtPr>
        <w:sdtEndPr/>
        <w:sdtContent>
          <w:r w:rsidR="00C965B5" w:rsidRPr="007031C7">
            <w:rPr>
              <w:rStyle w:val="PlaceholderText"/>
              <w:color w:val="2F5496" w:themeColor="accent1" w:themeShade="BF"/>
            </w:rPr>
            <w:t>Choose an item</w:t>
          </w:r>
          <w:r w:rsidR="00C965B5"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1FE7B604" w14:textId="792945FB" w:rsidR="00C965B5" w:rsidRDefault="000B006B" w:rsidP="00947E70">
      <w:pPr>
        <w:ind w:left="720" w:firstLine="720"/>
      </w:pPr>
      <w:r>
        <w:t>If “Other</w:t>
      </w:r>
      <w:r w:rsidR="00874EB3">
        <w:t>,</w:t>
      </w:r>
      <w:r>
        <w:t>” specif</w:t>
      </w:r>
      <w:r w:rsidR="00874EB3">
        <w:t>y</w:t>
      </w:r>
      <w:r w:rsidR="00C965B5">
        <w:t xml:space="preserve">: </w:t>
      </w:r>
      <w:sdt>
        <w:sdtPr>
          <w:alias w:val="S3SD_Sec_Upd_Cond_Assessment_Other"/>
          <w:tag w:val="P"/>
          <w:id w:val="-631408362"/>
          <w:placeholder>
            <w:docPart w:val="7D0272BA0C5C4B4E9DC20B6F3CDD8869"/>
          </w:placeholder>
          <w:showingPlcHdr/>
          <w15:color w:val="0000FF"/>
          <w:text/>
        </w:sdtPr>
        <w:sdtEndPr/>
        <w:sdtContent>
          <w:r w:rsidR="00C965B5"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3E7E0A" w14:textId="77777777" w:rsidR="00C965B5" w:rsidRDefault="00C965B5" w:rsidP="006C112D">
      <w:pPr>
        <w:ind w:firstLine="720"/>
      </w:pPr>
      <w:r>
        <w:t xml:space="preserve">Agency/State Entity Response: </w:t>
      </w:r>
      <w:sdt>
        <w:sdtPr>
          <w:alias w:val="S3SD_Sec_Upd_Entity_Response"/>
          <w:tag w:val="P"/>
          <w:id w:val="-586461503"/>
          <w:placeholder>
            <w:docPart w:val="4B6F37A08626499F8B02A77E1EBB510F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375FD27" w14:textId="108B2836" w:rsidR="00C965B5" w:rsidRDefault="00C965B5" w:rsidP="006C112D">
      <w:pPr>
        <w:ind w:firstLine="720"/>
      </w:pPr>
      <w:r>
        <w:t>Stat</w:t>
      </w:r>
      <w:r w:rsidR="006C112D">
        <w:t>us:</w:t>
      </w:r>
      <w:r w:rsidR="00A46CB2">
        <w:t xml:space="preserve"> </w:t>
      </w:r>
      <w:sdt>
        <w:sdtPr>
          <w:alias w:val="S3SD_Sec_Upd_Status"/>
          <w:tag w:val="P"/>
          <w:id w:val="-297455703"/>
          <w:placeholder>
            <w:docPart w:val="3AD0509EA8414C9894F28CE4600D033C"/>
          </w:placeholder>
          <w:showingPlcHdr/>
          <w15:color w:val="0000FF"/>
          <w:dropDownList>
            <w:listItem w:value="Choose an item."/>
            <w:listItem w:displayText="Deferred to another Stage/Gate" w:value="Deferred to another Stage/Gate"/>
            <w:listItem w:displayText="In Progress" w:value="In Progress"/>
            <w:listItem w:displayText="Completed" w:value="Completed"/>
            <w:listItem w:displayText="Other" w:value="Other"/>
          </w:dropDownList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26F41D1" w14:textId="0AA01D22" w:rsidR="006C112D" w:rsidRDefault="000B006B" w:rsidP="00947E70">
      <w:pPr>
        <w:ind w:left="720" w:firstLine="720"/>
        <w:sectPr w:rsidR="006C112D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>If “Other</w:t>
      </w:r>
      <w:r w:rsidR="00874EB3">
        <w:t>,</w:t>
      </w:r>
      <w:r>
        <w:t>” specif</w:t>
      </w:r>
      <w:r w:rsidR="00874EB3">
        <w:t>y</w:t>
      </w:r>
      <w:r w:rsidR="00C965B5">
        <w:t xml:space="preserve">: </w:t>
      </w:r>
      <w:sdt>
        <w:sdtPr>
          <w:alias w:val="S3SD_Sec_Upd_Cond_Assessment_Other"/>
          <w:tag w:val="P"/>
          <w:id w:val="1488062645"/>
          <w:placeholder>
            <w:docPart w:val="DE7C52B1A9AA44EFBBFDCDF6C96F052B"/>
          </w:placeholder>
          <w:showingPlcHdr/>
          <w15:color w:val="0000FF"/>
          <w:text/>
        </w:sdtPr>
        <w:sdtEndPr/>
        <w:sdtContent>
          <w:r w:rsidR="00C965B5"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="00C965B5"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754AA939" w14:textId="77777777" w:rsidR="006C112D" w:rsidRDefault="006C112D" w:rsidP="00C965B5">
      <w:pPr>
        <w:sectPr w:rsidR="006C112D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7DDD6AD" w14:textId="77777777" w:rsidR="00947E70" w:rsidRDefault="00C965B5" w:rsidP="002D788F">
      <w:pPr>
        <w:ind w:left="720"/>
        <w:rPr>
          <w:u w:val="single"/>
        </w:rPr>
      </w:pPr>
      <w:r>
        <w:rPr>
          <w:u w:val="single"/>
        </w:rPr>
        <w:t xml:space="preserve">TIP:  </w:t>
      </w:r>
      <w:r w:rsidRPr="00F56AB6">
        <w:rPr>
          <w:u w:val="single"/>
        </w:rPr>
        <w:t xml:space="preserve">Copy and paste </w:t>
      </w:r>
      <w:r w:rsidR="0091681A">
        <w:rPr>
          <w:u w:val="single"/>
        </w:rPr>
        <w:t>to add</w:t>
      </w:r>
      <w:r>
        <w:rPr>
          <w:u w:val="single"/>
        </w:rPr>
        <w:t xml:space="preserve"> C</w:t>
      </w:r>
      <w:r w:rsidRPr="00F56AB6">
        <w:rPr>
          <w:u w:val="single"/>
        </w:rPr>
        <w:t xml:space="preserve">onditions as needed. </w:t>
      </w:r>
      <w:r>
        <w:rPr>
          <w:u w:val="single"/>
        </w:rPr>
        <w:t xml:space="preserve"> </w:t>
      </w:r>
    </w:p>
    <w:p w14:paraId="7645E42B" w14:textId="74681C72" w:rsidR="00C965B5" w:rsidRDefault="00947E70" w:rsidP="002D788F">
      <w:pPr>
        <w:ind w:left="720"/>
        <w:rPr>
          <w:u w:val="single"/>
        </w:rPr>
        <w:sectPr w:rsidR="00C965B5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u w:val="single"/>
        </w:rPr>
        <w:t xml:space="preserve">TIP:  </w:t>
      </w:r>
      <w:r w:rsidRPr="00947E70">
        <w:rPr>
          <w:u w:val="single"/>
        </w:rPr>
        <w:t xml:space="preserve">Throughout this document, </w:t>
      </w:r>
      <w:r>
        <w:rPr>
          <w:u w:val="single"/>
        </w:rPr>
        <w:t xml:space="preserve">you may </w:t>
      </w:r>
      <w:r w:rsidRPr="00947E70">
        <w:rPr>
          <w:u w:val="single"/>
        </w:rPr>
        <w:t xml:space="preserve">use </w:t>
      </w:r>
      <w:proofErr w:type="spellStart"/>
      <w:r w:rsidR="00A46CB2">
        <w:rPr>
          <w:b/>
          <w:u w:val="single"/>
        </w:rPr>
        <w:t>Ctrl+</w:t>
      </w:r>
      <w:r w:rsidR="00C965B5" w:rsidRPr="00947E70">
        <w:rPr>
          <w:b/>
          <w:u w:val="single"/>
        </w:rPr>
        <w:t>c</w:t>
      </w:r>
      <w:proofErr w:type="spellEnd"/>
      <w:r w:rsidRPr="00947E70">
        <w:rPr>
          <w:u w:val="single"/>
        </w:rPr>
        <w:t xml:space="preserve"> and</w:t>
      </w:r>
      <w:r w:rsidR="00C965B5" w:rsidRPr="00947E70">
        <w:rPr>
          <w:u w:val="single"/>
        </w:rPr>
        <w:t xml:space="preserve"> </w:t>
      </w:r>
      <w:proofErr w:type="spellStart"/>
      <w:r w:rsidR="00C965B5" w:rsidRPr="00947E70">
        <w:rPr>
          <w:b/>
          <w:u w:val="single"/>
        </w:rPr>
        <w:t>Ctr</w:t>
      </w:r>
      <w:r w:rsidR="002773A0">
        <w:rPr>
          <w:b/>
          <w:u w:val="single"/>
        </w:rPr>
        <w:t>l</w:t>
      </w:r>
      <w:r w:rsidR="00A46CB2">
        <w:rPr>
          <w:b/>
          <w:u w:val="single"/>
        </w:rPr>
        <w:t>+</w:t>
      </w:r>
      <w:r w:rsidR="00C965B5" w:rsidRPr="00947E70">
        <w:rPr>
          <w:b/>
          <w:u w:val="single"/>
        </w:rPr>
        <w:t>v</w:t>
      </w:r>
      <w:proofErr w:type="spellEnd"/>
      <w:r w:rsidRPr="00947E70">
        <w:rPr>
          <w:b/>
          <w:u w:val="single"/>
        </w:rPr>
        <w:t xml:space="preserve"> </w:t>
      </w:r>
      <w:r w:rsidRPr="00947E70">
        <w:rPr>
          <w:u w:val="single"/>
        </w:rPr>
        <w:t>to copy and paste</w:t>
      </w:r>
      <w:r w:rsidR="00874EB3">
        <w:rPr>
          <w:u w:val="single"/>
        </w:rPr>
        <w:t xml:space="preserve"> sections</w:t>
      </w:r>
      <w:r w:rsidRPr="00947E70">
        <w:rPr>
          <w:u w:val="single"/>
        </w:rPr>
        <w:t>.</w:t>
      </w:r>
      <w:r w:rsidRPr="00947E70">
        <w:rPr>
          <w:b/>
          <w:u w:val="single"/>
        </w:rPr>
        <w:t xml:space="preserve"> </w:t>
      </w:r>
    </w:p>
    <w:p w14:paraId="724F405A" w14:textId="77777777" w:rsidR="00C965B5" w:rsidRDefault="00C965B5" w:rsidP="00C965B5">
      <w:pPr>
        <w:rPr>
          <w:u w:val="single"/>
        </w:rPr>
        <w:sectPr w:rsidR="00C965B5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98AFA3D" w14:textId="77777777" w:rsidR="00C965B5" w:rsidRDefault="00C965B5" w:rsidP="00147D67">
      <w:pPr>
        <w:tabs>
          <w:tab w:val="left" w:pos="6711"/>
        </w:tabs>
        <w:rPr>
          <w:u w:val="single"/>
        </w:rPr>
      </w:pPr>
    </w:p>
    <w:p w14:paraId="1081282E" w14:textId="11459930" w:rsidR="008828B2" w:rsidRDefault="00927457" w:rsidP="007F46F2">
      <w:pPr>
        <w:pStyle w:val="Heading2-Num"/>
      </w:pPr>
      <w:r w:rsidRPr="00C84395">
        <w:lastRenderedPageBreak/>
        <w:t>Pr</w:t>
      </w:r>
      <w:r w:rsidR="00C965B5">
        <w:t>ocurement Profile</w:t>
      </w:r>
    </w:p>
    <w:p w14:paraId="3E0C109D" w14:textId="48A36776" w:rsidR="0009131D" w:rsidRPr="00556935" w:rsidRDefault="00B51DE4" w:rsidP="0049530B">
      <w:pPr>
        <w:pStyle w:val="Heading3Number"/>
      </w:pPr>
      <w:r>
        <w:t>3.6.1</w:t>
      </w:r>
      <w:r w:rsidR="002C66FD">
        <w:t xml:space="preserve"> </w:t>
      </w:r>
      <w:r w:rsidR="00395C4B" w:rsidRPr="00556935">
        <w:t>Solicitation Identifier</w:t>
      </w:r>
    </w:p>
    <w:p w14:paraId="43D682BC" w14:textId="4816449B" w:rsidR="00395C4B" w:rsidRPr="00F26DA3" w:rsidRDefault="00805B2D" w:rsidP="00395C4B">
      <w:sdt>
        <w:sdtPr>
          <w:rPr>
            <w:rStyle w:val="Style5-PMO"/>
          </w:rPr>
          <w:alias w:val="S3SD_Procur_Prof_Sol_ID"/>
          <w:tag w:val="P"/>
          <w:id w:val="-71661963"/>
          <w:placeholder>
            <w:docPart w:val="EE75AFFEE77D47E5A5AC75E4BB0EFAF0"/>
          </w:placeholder>
          <w:showingPlcHdr/>
          <w15:color w:val="0000FF"/>
          <w:dropDownList>
            <w:listItem w:value="Choose an item."/>
            <w:listItem w:displayText="Primary" w:value="Primary"/>
            <w:listItem w:displayText="Ancillary" w:value="Ancillary"/>
            <w:listItem w:displayText="No Procurements" w:value="No Procurements"/>
          </w:dropDownList>
        </w:sdtPr>
        <w:sdtEndPr>
          <w:rPr>
            <w:rStyle w:val="DefaultParagraphFont"/>
            <w:color w:val="auto"/>
          </w:rPr>
        </w:sdtEndPr>
        <w:sdtContent>
          <w:r w:rsidR="00395C4B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651740D" w14:textId="416401C7" w:rsidR="00395C4B" w:rsidRDefault="0091681A" w:rsidP="00F26DA3">
      <w:r>
        <w:t xml:space="preserve">Will this procurement be over or under the </w:t>
      </w:r>
      <w:r w:rsidR="00A168A5">
        <w:t>Department of General Services (DGS) Delegated Purchasing Authority</w:t>
      </w:r>
      <w:r>
        <w:t>?</w:t>
      </w:r>
      <w:r w:rsidR="00A168A5">
        <w:t xml:space="preserve"> </w:t>
      </w:r>
      <w:sdt>
        <w:sdtPr>
          <w:alias w:val="S3SD_Procur_Prof_Sol_ID_Authority"/>
          <w:tag w:val="P"/>
          <w:id w:val="857550454"/>
          <w:placeholder>
            <w:docPart w:val="A14C0B5412244ACBBEEFD669DDAC6F42"/>
          </w:placeholder>
          <w:showingPlcHdr/>
          <w15:color w:val="0000FF"/>
          <w:dropDownList>
            <w:listItem w:value="Choose an item."/>
            <w:listItem w:displayText="Over" w:value="Over"/>
            <w:listItem w:displayText="Under" w:value="Under"/>
          </w:dropDownList>
        </w:sdtPr>
        <w:sdtEndPr/>
        <w:sdtContent>
          <w:r w:rsidR="00A168A5" w:rsidRPr="00741D96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FE63A03" w14:textId="6805EE17" w:rsidR="0009131D" w:rsidRDefault="00A168A5" w:rsidP="00A168A5">
      <w:r>
        <w:t xml:space="preserve">Solicitation Title: </w:t>
      </w:r>
      <w:sdt>
        <w:sdtPr>
          <w:alias w:val="S3SD_Procur_Prof_Solicitation"/>
          <w:tag w:val="P"/>
          <w:id w:val="-1903744944"/>
          <w:placeholder>
            <w:docPart w:val="2596AD5A706A4935921D8063BA861B6D"/>
          </w:placeholder>
          <w:showingPlcHdr/>
          <w15:color w:val="0000FF"/>
          <w:text/>
        </w:sdtPr>
        <w:sdtEndPr/>
        <w:sdtContent>
          <w:r w:rsidRPr="00741D9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A0F71D" w14:textId="3630A9AA" w:rsidR="00741D96" w:rsidRDefault="00B51DE4" w:rsidP="0049530B">
      <w:pPr>
        <w:pStyle w:val="Heading3Number"/>
      </w:pPr>
      <w:r>
        <w:t>3.6.2</w:t>
      </w:r>
      <w:r w:rsidR="002C66FD">
        <w:t xml:space="preserve"> </w:t>
      </w:r>
      <w:r w:rsidR="00741D96">
        <w:t>Solicitation Method</w:t>
      </w:r>
    </w:p>
    <w:p w14:paraId="2D675236" w14:textId="389496D7" w:rsidR="0050755C" w:rsidRDefault="00741D96" w:rsidP="00741D96">
      <w:pPr>
        <w:rPr>
          <w:b/>
          <w:bCs/>
        </w:rPr>
      </w:pPr>
      <w:r w:rsidRPr="00741D96">
        <w:rPr>
          <w:b/>
          <w:bCs/>
        </w:rPr>
        <w:t>Solic</w:t>
      </w:r>
      <w:r>
        <w:rPr>
          <w:b/>
          <w:bCs/>
        </w:rPr>
        <w:t>it</w:t>
      </w:r>
      <w:r w:rsidRPr="00741D96">
        <w:rPr>
          <w:b/>
          <w:bCs/>
        </w:rPr>
        <w:t>ation</w:t>
      </w:r>
      <w:r>
        <w:rPr>
          <w:b/>
          <w:bCs/>
        </w:rPr>
        <w:t xml:space="preserve"> </w:t>
      </w:r>
      <w:r w:rsidR="00635CDA">
        <w:rPr>
          <w:b/>
          <w:bCs/>
        </w:rPr>
        <w:t>Method</w:t>
      </w:r>
      <w:r>
        <w:rPr>
          <w:b/>
          <w:bCs/>
        </w:rPr>
        <w:t>:</w:t>
      </w:r>
      <w:r w:rsidR="00133825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hoices"/>
          <w:tag w:val="P"/>
          <w:id w:val="203305013"/>
          <w:placeholder>
            <w:docPart w:val="036DC61F50294F9F8DB78ECF33B2EAA0"/>
          </w:placeholder>
          <w:showingPlcHdr/>
          <w15:color w:val="0000FF"/>
          <w:dropDownList>
            <w:listItem w:value="Choose an item."/>
            <w:listItem w:displayText="Formal Competitive Solicitation (IFB/RFP)" w:value="Formal Competitive Solicitation (IFB/RFP)"/>
            <w:listItem w:displayText="Request for Offer/Master Service Agreement (RFO/MSA)" w:value="Request for Offer/Master Service Agreement (RFO/MSA)"/>
            <w:listItem w:displayText="Request for Offer/California Multiple Award Schedules (RFO/CMAS) " w:value="Request for Offer/California Multiple Award Schedules (RFO/CMAS) "/>
            <w:listItem w:displayText="Request for Offer/Software Licensing Program (SLP)" w:value="Request for Offer/Software Licensing Program (SLP)"/>
            <w:listItem w:displayText="Request for Offer/Western States Contracting Alliance (WSCA-NASPO)" w:value="Request for Offer/Western States Contracting Alliance (WSCA-NASPO)"/>
            <w:listItem w:displayText="Request for Offer/Information Technology Consulting Services (ITMSA)" w:value="Request for Offer/Information Technology Consulting Services (ITMSA)"/>
            <w:listItem w:displayText="Request for Offer/State Price Schedules (SPS)" w:value="Request for Offer/State Price Schedules (SPS)"/>
            <w:listItem w:displayText="Statewide Commodity Contracts (SCC) " w:value="Statewide Commodity Contracts (SCC) "/>
            <w:listItem w:displayText="Non-Competitively Bid (NCB)" w:value="Non-Competitively Bid (NCB)"/>
            <w:listItem w:displayText="Informal Competitive Solicitation/Request for Quote (RFQ)" w:value="Informal Competitive Solicitation/Request for Quote (RFQ)"/>
            <w:listItem w:displayText="Small Business/DVBE Option" w:value="Small Business/DVBE Option"/>
            <w:listItem w:displayText="Other" w:value="Other"/>
          </w:dropDownList>
        </w:sdtPr>
        <w:sdtEndPr/>
        <w:sdtContent>
          <w:r w:rsidR="00133825" w:rsidRPr="00E84B9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DEC3375" w14:textId="1111E3F3" w:rsidR="00741D96" w:rsidRDefault="000B006B" w:rsidP="008C35B0">
      <w:pPr>
        <w:ind w:left="720"/>
        <w:rPr>
          <w:b/>
          <w:bCs/>
        </w:rPr>
      </w:pPr>
      <w:r>
        <w:t>If “Other</w:t>
      </w:r>
      <w:r w:rsidR="00874EB3">
        <w:t>,</w:t>
      </w:r>
      <w:r>
        <w:t xml:space="preserve">” </w:t>
      </w:r>
      <w:r w:rsidR="00874EB3">
        <w:t>specify</w:t>
      </w:r>
      <w:r w:rsidR="0050755C">
        <w:t xml:space="preserve">: </w:t>
      </w:r>
      <w:r w:rsidR="00741D96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Other"/>
          <w:tag w:val="P"/>
          <w:id w:val="460386058"/>
          <w:placeholder>
            <w:docPart w:val="0D449E28996C4229B7E4A0353F536FB5"/>
          </w:placeholder>
          <w:showingPlcHdr/>
          <w15:color w:val="0000FF"/>
          <w:text/>
        </w:sdtPr>
        <w:sdtEndPr/>
        <w:sdtContent>
          <w:r w:rsidR="00741D96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94B285" w14:textId="1500B656" w:rsidR="00741D96" w:rsidRDefault="00741D96" w:rsidP="00741D96">
      <w:pPr>
        <w:rPr>
          <w:b/>
          <w:bCs/>
        </w:rPr>
      </w:pPr>
      <w:r>
        <w:rPr>
          <w:b/>
          <w:bCs/>
        </w:rPr>
        <w:t xml:space="preserve">Anticipated Amount: </w:t>
      </w:r>
      <w:sdt>
        <w:sdtPr>
          <w:rPr>
            <w:b/>
            <w:bCs/>
          </w:rPr>
          <w:alias w:val="S3SD_Solicit_Method_Anticip_Amt"/>
          <w:tag w:val="P"/>
          <w:id w:val="1966776236"/>
          <w:placeholder>
            <w:docPart w:val="A9B24AD293D24969AC873A273352F3D4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C83D61C" w14:textId="4C146ADA" w:rsidR="0050755C" w:rsidRDefault="00741D96" w:rsidP="004F63E3">
      <w:pPr>
        <w:rPr>
          <w:b/>
          <w:bCs/>
        </w:rPr>
      </w:pPr>
      <w:r>
        <w:rPr>
          <w:b/>
          <w:bCs/>
        </w:rPr>
        <w:t xml:space="preserve">Conducted By: </w:t>
      </w:r>
      <w:sdt>
        <w:sdtPr>
          <w:rPr>
            <w:b/>
            <w:bCs/>
          </w:rPr>
          <w:alias w:val="S3SD_Solicit_Method_Conducted"/>
          <w:tag w:val="P"/>
          <w:id w:val="-119694317"/>
          <w:placeholder>
            <w:docPart w:val="5E795CC0E5EE4E01B513835D9BFA5C3A"/>
          </w:placeholder>
          <w:showingPlcHdr/>
          <w15:color w:val="0000FF"/>
          <w:dropDownList>
            <w:listItem w:value="Choose an item."/>
            <w:listItem w:displayText="Department of General Services (DGS)" w:value="Department of General Services (DGS)"/>
            <w:listItem w:displayText="Department of Technology" w:value="Department of Technology"/>
            <w:listItem w:displayText="Agency/state entity" w:value="Agency/state entity"/>
            <w:listItem w:displayText="Other" w:value="Other"/>
          </w:dropDownList>
        </w:sdtPr>
        <w:sdtEndPr/>
        <w:sdtContent>
          <w:r w:rsidR="0057663B" w:rsidRPr="00E84B9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1F90B48" w14:textId="7BB2133B" w:rsidR="004F63E3" w:rsidRDefault="000B006B" w:rsidP="008C35B0">
      <w:pPr>
        <w:ind w:left="720"/>
        <w:rPr>
          <w:b/>
          <w:bCs/>
        </w:rPr>
      </w:pPr>
      <w:r>
        <w:t>If “Other</w:t>
      </w:r>
      <w:r w:rsidR="00874EB3">
        <w:t>,</w:t>
      </w:r>
      <w:r>
        <w:t xml:space="preserve">” </w:t>
      </w:r>
      <w:r w:rsidR="00874EB3">
        <w:t>specify</w:t>
      </w:r>
      <w:r w:rsidR="0050755C">
        <w:t xml:space="preserve">: </w:t>
      </w:r>
      <w:r w:rsidR="004F63E3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2020812246"/>
          <w:placeholder>
            <w:docPart w:val="0770D64FE2C04D688624ADD617611EB1"/>
          </w:placeholder>
          <w:showingPlcHdr/>
          <w15:color w:val="0000FF"/>
          <w:text/>
        </w:sdtPr>
        <w:sdtEndPr/>
        <w:sdtContent>
          <w:r w:rsidR="004F63E3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45995B9" w14:textId="5E8DC9AF" w:rsidR="00741D96" w:rsidRDefault="00741D96" w:rsidP="0050755C">
      <w:pPr>
        <w:spacing w:before="240"/>
        <w:rPr>
          <w:b/>
          <w:bCs/>
        </w:rPr>
      </w:pPr>
      <w:r>
        <w:rPr>
          <w:b/>
          <w:bCs/>
        </w:rPr>
        <w:t>Development Status</w:t>
      </w:r>
      <w:r w:rsidR="00526E19">
        <w:rPr>
          <w:b/>
          <w:bCs/>
        </w:rPr>
        <w:t xml:space="preserve">: </w:t>
      </w:r>
      <w:sdt>
        <w:sdtPr>
          <w:rPr>
            <w:b/>
            <w:bCs/>
          </w:rPr>
          <w:alias w:val="S3SD_Solicit_Method_Develop"/>
          <w:tag w:val="P"/>
          <w:id w:val="738825467"/>
          <w:placeholder>
            <w:docPart w:val="FFEDB99CA8654EBF974DB76BFE14AAC8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</w:dropDownList>
        </w:sdtPr>
        <w:sdtEndPr/>
        <w:sdtContent>
          <w:r w:rsidR="00526E19" w:rsidRPr="00E84B9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A6F5358" w14:textId="1C20DF8D" w:rsidR="00741D96" w:rsidRDefault="00741D96" w:rsidP="00023FAE">
      <w:pPr>
        <w:spacing w:after="0"/>
        <w:rPr>
          <w:b/>
          <w:bCs/>
        </w:rPr>
      </w:pPr>
      <w:r w:rsidRPr="00741D96">
        <w:rPr>
          <w:b/>
          <w:bCs/>
        </w:rPr>
        <w:t>Solic</w:t>
      </w:r>
      <w:r>
        <w:rPr>
          <w:b/>
          <w:bCs/>
        </w:rPr>
        <w:t>it</w:t>
      </w:r>
      <w:r w:rsidRPr="00741D96">
        <w:rPr>
          <w:b/>
          <w:bCs/>
        </w:rPr>
        <w:t>ation</w:t>
      </w:r>
      <w:r>
        <w:rPr>
          <w:b/>
          <w:bCs/>
        </w:rPr>
        <w:t xml:space="preserve"> Number</w:t>
      </w:r>
      <w:r w:rsidR="00970685">
        <w:rPr>
          <w:b/>
          <w:bCs/>
        </w:rPr>
        <w:t xml:space="preserve">: </w:t>
      </w:r>
      <w:sdt>
        <w:sdtPr>
          <w:rPr>
            <w:b/>
            <w:bCs/>
            <w:color w:val="2F5496" w:themeColor="accent1" w:themeShade="BF"/>
          </w:rPr>
          <w:alias w:val="S3SD_Solicit_Method_Sol_Num"/>
          <w:tag w:val="P"/>
          <w:id w:val="-1427269708"/>
          <w:placeholder>
            <w:docPart w:val="BCBEA6D4B1FF4AB5A7A2D837F404A7C2"/>
          </w:placeholder>
          <w:showingPlcHdr/>
          <w15:color w:val="0000FF"/>
          <w:text/>
        </w:sdtPr>
        <w:sdtEndPr/>
        <w:sdtContent>
          <w:r w:rsidR="00970685" w:rsidRPr="00BD290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093B12B" w14:textId="46BBDBEB" w:rsidR="00F26DA3" w:rsidRPr="002C66FD" w:rsidRDefault="00B51DE4" w:rsidP="0049530B">
      <w:pPr>
        <w:pStyle w:val="Heading3Number"/>
      </w:pPr>
      <w:r>
        <w:t>3.6.3</w:t>
      </w:r>
      <w:r w:rsidR="00023FAE">
        <w:t xml:space="preserve"> </w:t>
      </w:r>
      <w:r w:rsidR="00970685" w:rsidRPr="002C66FD">
        <w:t>Procurement Scope Statement</w:t>
      </w:r>
    </w:p>
    <w:sdt>
      <w:sdtPr>
        <w:rPr>
          <w:b/>
          <w:bCs/>
        </w:rPr>
        <w:alias w:val="S3SD_Procure_Scope_Statement"/>
        <w:tag w:val="P"/>
        <w:id w:val="-2061155765"/>
        <w:placeholder>
          <w:docPart w:val="C2852AB4C7D549DAB1AFD1C79215573C"/>
        </w:placeholder>
        <w:showingPlcHdr/>
        <w15:color w:val="0000FF"/>
        <w:text/>
      </w:sdtPr>
      <w:sdtEndPr/>
      <w:sdtContent>
        <w:p w14:paraId="2EAC4847" w14:textId="3EC5F713" w:rsidR="00970685" w:rsidRPr="00F80247" w:rsidRDefault="00970685" w:rsidP="00F26DA3">
          <w:pPr>
            <w:rPr>
              <w:b/>
              <w:bCs/>
            </w:rPr>
          </w:pPr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p>
      </w:sdtContent>
    </w:sdt>
    <w:p w14:paraId="275522B3" w14:textId="3CBE7865" w:rsidR="00970685" w:rsidRPr="0049530B" w:rsidRDefault="00B51DE4" w:rsidP="0049530B">
      <w:pPr>
        <w:pStyle w:val="Heading3Number"/>
        <w:rPr>
          <w:rStyle w:val="Style5-PMO"/>
          <w:color w:val="auto"/>
        </w:rPr>
      </w:pPr>
      <w:r w:rsidRPr="0049530B">
        <w:rPr>
          <w:rStyle w:val="Style5-PMO"/>
          <w:color w:val="auto"/>
        </w:rPr>
        <w:t>3.6.4</w:t>
      </w:r>
      <w:r w:rsidR="002C66FD" w:rsidRPr="0049530B">
        <w:rPr>
          <w:rStyle w:val="Style5-PMO"/>
          <w:color w:val="auto"/>
        </w:rPr>
        <w:t xml:space="preserve"> </w:t>
      </w:r>
      <w:r w:rsidR="00970685" w:rsidRPr="0049530B">
        <w:rPr>
          <w:rStyle w:val="Style5-PMO"/>
          <w:color w:val="auto"/>
        </w:rPr>
        <w:t>Solicitation Contact</w:t>
      </w:r>
    </w:p>
    <w:p w14:paraId="1871CF3F" w14:textId="77777777" w:rsidR="00970685" w:rsidRPr="00DC0DEB" w:rsidRDefault="00970685" w:rsidP="00970685">
      <w:r>
        <w:t xml:space="preserve">Contact First Name: </w:t>
      </w:r>
      <w:sdt>
        <w:sdtPr>
          <w:rPr>
            <w:rStyle w:val="Style4-PMO"/>
          </w:rPr>
          <w:alias w:val="S3SD_Solicitation_Contact_First_Name"/>
          <w:tag w:val="P"/>
          <w:id w:val="913359470"/>
          <w:placeholder>
            <w:docPart w:val="56FA04E0AE6441D0838D2B7C0B18782B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612857A9" w14:textId="77777777" w:rsidR="00970685" w:rsidRPr="002C66FD" w:rsidRDefault="00970685" w:rsidP="00970685">
      <w:pPr>
        <w:rPr>
          <w:b/>
        </w:rPr>
      </w:pPr>
      <w:r>
        <w:t>Contact Last Name</w:t>
      </w:r>
      <w:r w:rsidRPr="002D788F">
        <w:rPr>
          <w:color w:val="2F5496" w:themeColor="accent1" w:themeShade="BF"/>
        </w:rPr>
        <w:t xml:space="preserve">: </w:t>
      </w:r>
      <w:sdt>
        <w:sdtPr>
          <w:rPr>
            <w:color w:val="2F5496" w:themeColor="accent1" w:themeShade="BF"/>
          </w:rPr>
          <w:alias w:val="S3SD_Solicitation_Contact_Last_Name"/>
          <w:tag w:val="P"/>
          <w:id w:val="1752008267"/>
          <w:placeholder>
            <w:docPart w:val="2B7A318E34534B8AB7614534F4D60AAD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63B7DBF0" w14:textId="77777777" w:rsidR="00970685" w:rsidRDefault="00970685" w:rsidP="00970685">
      <w:r>
        <w:t>Contact Email</w:t>
      </w:r>
      <w:r w:rsidRPr="002D788F">
        <w:rPr>
          <w:color w:val="2F5496" w:themeColor="accent1" w:themeShade="BF"/>
        </w:rPr>
        <w:t xml:space="preserve">: </w:t>
      </w:r>
      <w:sdt>
        <w:sdtPr>
          <w:rPr>
            <w:color w:val="2F5496" w:themeColor="accent1" w:themeShade="BF"/>
          </w:rPr>
          <w:alias w:val="S3SD_Solicitation_Contact_Email"/>
          <w:tag w:val="P"/>
          <w:id w:val="1134750375"/>
          <w:placeholder>
            <w:docPart w:val="66BE9EA6C2794C5B9FB2EDC955BA8B9E"/>
          </w:placeholder>
          <w:showingPlcHdr/>
          <w15:color w:val="0000FF"/>
          <w:text/>
        </w:sdtPr>
        <w:sdtEndPr/>
        <w:sdtContent>
          <w:r w:rsidRPr="002D788F">
            <w:rPr>
              <w:color w:val="2F5496" w:themeColor="accent1" w:themeShade="BF"/>
            </w:rPr>
            <w:t>Click or tap here to enter text.</w:t>
          </w:r>
        </w:sdtContent>
      </w:sdt>
    </w:p>
    <w:p w14:paraId="44CC25D0" w14:textId="2F644852" w:rsidR="00971FF2" w:rsidRPr="002C66FD" w:rsidRDefault="00970685" w:rsidP="008D1CA2">
      <w:pPr>
        <w:pStyle w:val="NoSpacing"/>
        <w:rPr>
          <w:b/>
        </w:rPr>
        <w:sectPr w:rsidR="00971FF2" w:rsidRPr="002C66FD" w:rsidSect="00C965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Contact Phone Number: </w:t>
      </w:r>
      <w:sdt>
        <w:sdtPr>
          <w:rPr>
            <w:rStyle w:val="Style4-PMO"/>
          </w:rPr>
          <w:alias w:val="S3SD_Solicitation_Contact_Phone_Number"/>
          <w:tag w:val="P"/>
          <w:id w:val="1949956701"/>
          <w:placeholder>
            <w:docPart w:val="A828E9B36ACB437BAED2A0FC7DD96DC2"/>
          </w:placeholder>
          <w:showingPlcHdr/>
          <w15:color w:val="0000FF"/>
          <w:text/>
        </w:sdtPr>
        <w:sdtEndPr>
          <w:rPr>
            <w:rStyle w:val="DefaultParagraphFont"/>
            <w:b/>
            <w:color w:val="auto"/>
          </w:rPr>
        </w:sdtEndPr>
        <w:sdtContent>
          <w:r w:rsidRPr="002D788F">
            <w:t>Click or tap here to enter text.</w:t>
          </w:r>
        </w:sdtContent>
      </w:sdt>
    </w:p>
    <w:p w14:paraId="22D057EC" w14:textId="77777777" w:rsidR="00971FF2" w:rsidRDefault="00971FF2" w:rsidP="008D1CA2">
      <w:pPr>
        <w:pStyle w:val="NoSpacing"/>
        <w:sectPr w:rsidR="00971FF2" w:rsidSect="00C965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D45618" w14:textId="27DC628F" w:rsidR="001544B1" w:rsidRPr="0049530B" w:rsidRDefault="00B51DE4" w:rsidP="0049530B">
      <w:pPr>
        <w:pStyle w:val="Heading3Number"/>
        <w:ind w:firstLine="720"/>
        <w:rPr>
          <w:rStyle w:val="Style5-PMO"/>
          <w:color w:val="auto"/>
        </w:rPr>
      </w:pPr>
      <w:r w:rsidRPr="0049530B">
        <w:rPr>
          <w:rStyle w:val="Style5-PMO"/>
          <w:color w:val="auto"/>
        </w:rPr>
        <w:t xml:space="preserve">3.6.5 </w:t>
      </w:r>
      <w:r w:rsidR="001544B1" w:rsidRPr="0049530B">
        <w:rPr>
          <w:rStyle w:val="Style5-PMO"/>
          <w:color w:val="auto"/>
        </w:rPr>
        <w:t>Anticipated length of Contract</w:t>
      </w:r>
    </w:p>
    <w:p w14:paraId="00E3E196" w14:textId="3271EE26" w:rsidR="00FA3662" w:rsidRDefault="00FA3662" w:rsidP="00841765">
      <w:pPr>
        <w:ind w:left="720"/>
      </w:pPr>
      <w:r>
        <w:t xml:space="preserve">Contract Start Date: </w:t>
      </w:r>
      <w:sdt>
        <w:sdtPr>
          <w:alias w:val="S3SD_Anticipate_Contract_Start_Dt"/>
          <w:tag w:val="P"/>
          <w:id w:val="-842008986"/>
          <w:placeholder>
            <w:docPart w:val="2C412AACD7A646A5ABF81A8A7171853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57C9EFE2" w14:textId="4FAFF556" w:rsidR="00FA3662" w:rsidRDefault="00FA3662" w:rsidP="00841765">
      <w:pPr>
        <w:ind w:left="720"/>
      </w:pPr>
      <w:r>
        <w:t xml:space="preserve">Contract </w:t>
      </w:r>
      <w:r w:rsidR="00971FF2">
        <w:t>End</w:t>
      </w:r>
      <w:r>
        <w:t xml:space="preserve"> Date: </w:t>
      </w:r>
      <w:sdt>
        <w:sdtPr>
          <w:alias w:val="S3SD_Anticipate_Contract_End_DT"/>
          <w:tag w:val="P"/>
          <w:id w:val="-1935268649"/>
          <w:placeholder>
            <w:docPart w:val="2E9776A9584245DD99AC12F6F1B6D66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2C63B4CB" w14:textId="1904F7F6" w:rsidR="00243FC9" w:rsidRDefault="00243FC9" w:rsidP="00841765">
      <w:pPr>
        <w:ind w:left="720"/>
      </w:pPr>
      <w:r>
        <w:lastRenderedPageBreak/>
        <w:t>Optional Years:</w:t>
      </w:r>
    </w:p>
    <w:p w14:paraId="510D7334" w14:textId="77777777" w:rsidR="00243FC9" w:rsidRDefault="00243FC9" w:rsidP="00841765">
      <w:pPr>
        <w:ind w:left="720" w:firstLine="720"/>
      </w:pPr>
      <w:r>
        <w:t xml:space="preserve">Contract Start Date: </w:t>
      </w:r>
      <w:sdt>
        <w:sdtPr>
          <w:alias w:val="S3SD_Anticipate_Op_Contract_Start_Dt"/>
          <w:tag w:val="P"/>
          <w:id w:val="-278417096"/>
          <w:placeholder>
            <w:docPart w:val="7D2FA36332504406858C7D2854242C2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C096B6F" w14:textId="36EAC845" w:rsidR="00243FC9" w:rsidRDefault="00243FC9" w:rsidP="00947E70">
      <w:pPr>
        <w:spacing w:after="0"/>
        <w:ind w:left="720" w:firstLine="720"/>
      </w:pPr>
      <w:r>
        <w:t xml:space="preserve">Contract </w:t>
      </w:r>
      <w:r w:rsidR="00023FAE">
        <w:t>End</w:t>
      </w:r>
      <w:r>
        <w:t xml:space="preserve"> Date: </w:t>
      </w:r>
      <w:sdt>
        <w:sdtPr>
          <w:alias w:val="S3SD_Anticipate_Op_Contract_End_DT"/>
          <w:tag w:val="P"/>
          <w:id w:val="336576299"/>
          <w:placeholder>
            <w:docPart w:val="7D2FA36332504406858C7D2854242C2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A4A1B" w:rsidRPr="00E84B94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AB978F0" w14:textId="4FE38C26" w:rsidR="00841765" w:rsidRDefault="00841765" w:rsidP="00C801EC">
      <w:pPr>
        <w:spacing w:before="240" w:after="0"/>
        <w:ind w:right="720" w:firstLine="720"/>
        <w:rPr>
          <w:u w:val="single"/>
        </w:rPr>
        <w:sectPr w:rsidR="00841765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u w:val="single"/>
        </w:rPr>
        <w:t xml:space="preserve">TIP:  </w:t>
      </w:r>
      <w:r w:rsidRPr="00F56AB6">
        <w:rPr>
          <w:u w:val="single"/>
        </w:rPr>
        <w:t xml:space="preserve">Copy and paste </w:t>
      </w:r>
      <w:r>
        <w:rPr>
          <w:u w:val="single"/>
        </w:rPr>
        <w:t xml:space="preserve">to add Optional </w:t>
      </w:r>
      <w:r w:rsidR="00947E70">
        <w:rPr>
          <w:u w:val="single"/>
        </w:rPr>
        <w:t>Years</w:t>
      </w:r>
      <w:r w:rsidR="00C801EC">
        <w:rPr>
          <w:u w:val="single"/>
        </w:rPr>
        <w:t>,</w:t>
      </w:r>
      <w:r w:rsidR="00947E70">
        <w:rPr>
          <w:u w:val="single"/>
        </w:rPr>
        <w:t xml:space="preserve"> </w:t>
      </w:r>
      <w:r>
        <w:rPr>
          <w:u w:val="single"/>
        </w:rPr>
        <w:t>Contract Start and End Dates</w:t>
      </w:r>
      <w:r w:rsidRPr="00F56AB6">
        <w:rPr>
          <w:u w:val="single"/>
        </w:rPr>
        <w:t xml:space="preserve"> as needed. </w:t>
      </w:r>
    </w:p>
    <w:p w14:paraId="69DCDE8A" w14:textId="77777777" w:rsidR="00FA3662" w:rsidRDefault="00FA3662" w:rsidP="00F26DA3">
      <w:pPr>
        <w:sectPr w:rsidR="00FA3662" w:rsidSect="00C965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7702E1" w14:textId="7DA8FB9D" w:rsidR="00FA3662" w:rsidRDefault="00B51DE4" w:rsidP="00396E19">
      <w:pPr>
        <w:pStyle w:val="Heading3Number"/>
        <w:ind w:left="720"/>
      </w:pPr>
      <w:r>
        <w:t xml:space="preserve">3.6.6 </w:t>
      </w:r>
      <w:r w:rsidR="00EB6B43">
        <w:t>Anticipated Solicitation Key Action Dates (Primary solicitation only)</w:t>
      </w:r>
      <w:r w:rsidR="0050755C">
        <w:t xml:space="preserve"> </w:t>
      </w:r>
    </w:p>
    <w:p w14:paraId="78B24A8A" w14:textId="05C32D3A" w:rsidR="001A209C" w:rsidRDefault="001A209C" w:rsidP="00396E19">
      <w:pPr>
        <w:pStyle w:val="Heading3Number"/>
        <w:sectPr w:rsidR="001A209C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1673B61" w14:textId="6DF7685B" w:rsidR="00C801EC" w:rsidRDefault="00C801EC" w:rsidP="00C801EC">
      <w:pPr>
        <w:ind w:firstLine="720"/>
      </w:pPr>
      <w:r w:rsidRPr="00C801EC">
        <w:rPr>
          <w:b/>
        </w:rPr>
        <w:t>Activity:</w:t>
      </w:r>
      <w:r w:rsidRPr="00C801EC">
        <w:t xml:space="preserve"> </w:t>
      </w:r>
      <w:sdt>
        <w:sdtPr>
          <w:alias w:val="S3SD_Antic_Solicit_Activity"/>
          <w:tag w:val="P"/>
          <w:id w:val="505248804"/>
          <w:placeholder>
            <w:docPart w:val="EC15A922452D40EF8D157C0D2A309878"/>
          </w:placeholder>
          <w:showingPlcHdr/>
          <w15:color w:val="0000FF"/>
          <w:dropDownList>
            <w:listItem w:value="Choose an item."/>
            <w:listItem w:displayText="Release of Solicitation" w:value="Release of Solicitation"/>
            <w:listItem w:displayText="Last day to submit written questions for clarification of solicitation for Bidder’s Conference" w:value="Last day to submit written questions for clarification of solicitation for Bidder’s Conference"/>
            <w:listItem w:displayText="Bidder’s Conference" w:value="Bidder’s Conference"/>
            <w:listItem w:displayText="Last day to submit Exhibit 2: Intent to Bid and Exhibit 3: Confidentiality Statement (signed)" w:value="Last day to submit Exhibit 2: Intent to Bid and Exhibit 3: Confidentiality Statement (signed)"/>
            <w:listItem w:displayText="Submission of Conceptual Proposal" w:value="Submission of Conceptual Proposal"/>
            <w:listItem w:displayText="Confidential Discussions with individual bidders regarding Conceptual Proposal" w:value="Confidential Discussions with individual bidders regarding Conceptual Proposal"/>
            <w:listItem w:displayText="Submission of Detailed Technical Proposal" w:value="Submission of Detailed Technical Proposal"/>
            <w:listItem w:displayText="Confidential Discussions with individual bidders regarding Detailed Technical Proposal" w:value="Confidential Discussions with individual bidders regarding Detailed Technical Proposal"/>
            <w:listItem w:displayText="Last day to submit written questions to and request a meeting with OTech" w:value="Last day to submit written questions to and request a meeting with OTech"/>
            <w:listItem w:displayText="OTech meetings with bidders" w:value="OTech meetings with bidders"/>
            <w:listItem w:displayText="Last day to submit written questions using Attachment 1 and request changes to requirements using Attachment 2" w:value="Last day to submit written questions using Attachment 1 and request changes to requirements using Attachment 2"/>
            <w:listItem w:displayText="State’s response to bidder's questions, bidder's request for changes to the requirements and release of potential addendum (after written questions)" w:value="State’s response to bidder's questions, bidder's request for changes to the requirements and release of potential addendum (after written questions)"/>
            <w:listItem w:displayText="Last day to protest solicitation requirements" w:value="Last day to protest solicitation requirements"/>
            <w:listItem w:displayText="Last day to submit Draft Proposals" w:value="Last day to submit Draft Proposals"/>
            <w:listItem w:displayText="Confidential Discussions with individual bidders" w:value="Confidential Discussions with individual bidders"/>
            <w:listItem w:displayText="Last day to submit questions for clarification of solicitation and/or request a change to the requirements in the solicitation prior to Final Proposals" w:value="Last day to submit questions for clarification of solicitation and/or request a change to the requirements in the solicitation prior to Final Proposals"/>
            <w:listItem w:displayText="State’s response to bidder's questions, bidder's request for changes to the requirements and release of potential addendum" w:value="State’s response to bidder's questions, bidder's request for changes to the requirements and release of potential addendum"/>
            <w:listItem w:displayText="Last day to submit Final Proposals" w:value="Last day to submit Final Proposals"/>
            <w:listItem w:displayText="Evaluation Period" w:value="Evaluation Period"/>
            <w:listItem w:displayText="Demonstration" w:value="Demonstration"/>
            <w:listItem w:displayText="Public Cost Opening" w:value="Public Cost Opening"/>
            <w:listItem w:displayText="Notification of Intent to Award" w:value="Notification of Intent to Award"/>
            <w:listItem w:displayText="Last day to protest Award" w:value="Last day to protest Award"/>
            <w:listItem w:displayText="Contract Award" w:value="Contract Award"/>
            <w:listItem w:displayText="Contract Execution" w:value="Contract Execution"/>
            <w:listItem w:displayText="Other" w:value="Other"/>
          </w:dropDownList>
        </w:sdtPr>
        <w:sdtEndPr/>
        <w:sdtContent>
          <w:r w:rsidRPr="00C15C7F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A80630C" w14:textId="77777777" w:rsidR="00C231CA" w:rsidRPr="00AD6139" w:rsidRDefault="00C231CA" w:rsidP="00C231CA">
      <w:pPr>
        <w:ind w:left="1440"/>
      </w:pPr>
      <w:r w:rsidRPr="00AD6139">
        <w:t xml:space="preserve">If “Other” is selected, specify:  </w:t>
      </w:r>
      <w:sdt>
        <w:sdtPr>
          <w:alias w:val="S4PRA_Sec_Upd_Cond_Assessment_Other"/>
          <w:tag w:val="P"/>
          <w:id w:val="-585533647"/>
          <w:placeholder>
            <w:docPart w:val="E4B791FFFFCA42BD8714F8569E78FC83"/>
          </w:placeholder>
          <w:showingPlcHdr/>
          <w15:color w:val="0000FF"/>
          <w:text/>
        </w:sdtPr>
        <w:sdtEndPr/>
        <w:sdtContent>
          <w:r w:rsidRPr="007031C7">
            <w:rPr>
              <w:rStyle w:val="PlaceholderText"/>
              <w:color w:val="2F5496" w:themeColor="accent1" w:themeShade="BF"/>
            </w:rPr>
            <w:t>Click or tap here to enter text</w:t>
          </w:r>
          <w:r w:rsidRPr="00FC331C">
            <w:rPr>
              <w:rStyle w:val="PlaceholderText"/>
              <w:color w:val="2F5496" w:themeColor="accent1" w:themeShade="BF"/>
            </w:rPr>
            <w:t>.</w:t>
          </w:r>
        </w:sdtContent>
      </w:sdt>
      <w:r>
        <w:t xml:space="preserve"> </w:t>
      </w:r>
    </w:p>
    <w:p w14:paraId="476B4F63" w14:textId="18EA8A36" w:rsidR="00C801EC" w:rsidRPr="00C801EC" w:rsidRDefault="00C801EC" w:rsidP="00C801EC">
      <w:pPr>
        <w:ind w:firstLine="720"/>
        <w:rPr>
          <w:b/>
        </w:rPr>
      </w:pPr>
      <w:r w:rsidRPr="00C801EC">
        <w:rPr>
          <w:b/>
        </w:rPr>
        <w:t>Start Date:</w:t>
      </w:r>
      <w:r w:rsidRPr="00C801EC">
        <w:t xml:space="preserve"> </w:t>
      </w:r>
      <w:sdt>
        <w:sdtPr>
          <w:alias w:val="S3SD_Antic_Solicit_Activity_Start_Dt"/>
          <w:tag w:val="P"/>
          <w:id w:val="-1469970007"/>
          <w:placeholder>
            <w:docPart w:val="89CB5DFCFC074EB1B88735E16C78B43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4901B9F" w14:textId="59B66EC3" w:rsidR="00C801EC" w:rsidRPr="00C801EC" w:rsidRDefault="00C801EC" w:rsidP="00C801EC">
      <w:pPr>
        <w:ind w:firstLine="720"/>
        <w:rPr>
          <w:b/>
        </w:rPr>
      </w:pPr>
      <w:r w:rsidRPr="00C801EC">
        <w:rPr>
          <w:b/>
        </w:rPr>
        <w:t>End Date:</w:t>
      </w:r>
      <w:r w:rsidRPr="00C801EC">
        <w:t xml:space="preserve"> </w:t>
      </w:r>
      <w:sdt>
        <w:sdtPr>
          <w:alias w:val="S3SD_Antic_Solicit_Activity_End_Dt"/>
          <w:tag w:val="P"/>
          <w:id w:val="-48311234"/>
          <w:placeholder>
            <w:docPart w:val="84CB8238619A4AD7A35278DE1135C34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to enter a date</w:t>
          </w:r>
          <w:r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4AF2A56D" w14:textId="77777777" w:rsidR="001A209C" w:rsidRDefault="00C801EC" w:rsidP="00C801EC">
      <w:pPr>
        <w:ind w:firstLine="720"/>
        <w:sectPr w:rsidR="001A209C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C801EC">
        <w:rPr>
          <w:b/>
        </w:rPr>
        <w:t>Number of Business Days:</w:t>
      </w:r>
      <w:r w:rsidRPr="00C801EC">
        <w:t xml:space="preserve"> </w:t>
      </w:r>
      <w:sdt>
        <w:sdtPr>
          <w:alias w:val="S3SD_Antic_Solicit_Activity_No_of_Days"/>
          <w:tag w:val="P"/>
          <w:id w:val="1157042773"/>
          <w:placeholder>
            <w:docPart w:val="40396433569E4208A2EB6834D4B8B111"/>
          </w:placeholder>
          <w:showingPlcHdr/>
          <w15:color w:val="0000FF"/>
          <w:text/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2FDD0D" w14:textId="23B4EF35" w:rsidR="00C231CA" w:rsidRPr="00C231CA" w:rsidRDefault="00C231CA" w:rsidP="001B0167">
      <w:pPr>
        <w:ind w:left="720"/>
        <w:rPr>
          <w:u w:val="single"/>
        </w:rPr>
      </w:pPr>
      <w:r w:rsidRPr="00C231CA">
        <w:rPr>
          <w:u w:val="single"/>
        </w:rPr>
        <w:t>TIP:  Copy and paste to add the Solicitation Key Action Dates Activities, Start Date, End Date, and Number of Business Days.</w:t>
      </w:r>
    </w:p>
    <w:p w14:paraId="031C67BD" w14:textId="071DE03B" w:rsidR="001B0167" w:rsidRDefault="001B0167" w:rsidP="001B0167">
      <w:pPr>
        <w:ind w:left="720"/>
        <w:rPr>
          <w:u w:val="single"/>
        </w:rPr>
        <w:sectPr w:rsidR="001B0167" w:rsidSect="005A040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u w:val="single"/>
        </w:rPr>
        <w:t xml:space="preserve">TIP:  </w:t>
      </w:r>
      <w:r w:rsidRPr="00F56AB6">
        <w:rPr>
          <w:u w:val="single"/>
        </w:rPr>
        <w:t xml:space="preserve">Copy and paste </w:t>
      </w:r>
      <w:r w:rsidR="0050755C">
        <w:rPr>
          <w:u w:val="single"/>
        </w:rPr>
        <w:t>to add Ancillary procurement(s) from</w:t>
      </w:r>
      <w:r>
        <w:rPr>
          <w:u w:val="single"/>
        </w:rPr>
        <w:t xml:space="preserve"> Subsections 3.</w:t>
      </w:r>
      <w:r w:rsidR="00F44FF5">
        <w:rPr>
          <w:u w:val="single"/>
        </w:rPr>
        <w:t>6</w:t>
      </w:r>
      <w:r>
        <w:rPr>
          <w:u w:val="single"/>
        </w:rPr>
        <w:t>.1 to 3.</w:t>
      </w:r>
      <w:r w:rsidR="00F44FF5">
        <w:rPr>
          <w:u w:val="single"/>
        </w:rPr>
        <w:t>6</w:t>
      </w:r>
      <w:r>
        <w:rPr>
          <w:u w:val="single"/>
        </w:rPr>
        <w:t>.6</w:t>
      </w:r>
      <w:r w:rsidRPr="00F56AB6">
        <w:rPr>
          <w:u w:val="single"/>
        </w:rPr>
        <w:t xml:space="preserve"> as needed. </w:t>
      </w:r>
      <w:r>
        <w:rPr>
          <w:u w:val="single"/>
        </w:rPr>
        <w:t xml:space="preserve"> </w:t>
      </w:r>
    </w:p>
    <w:p w14:paraId="140314AF" w14:textId="616AAD6A" w:rsidR="001B0167" w:rsidRDefault="001B0167" w:rsidP="007F46F2">
      <w:pPr>
        <w:pStyle w:val="Heading2-Num"/>
      </w:pPr>
      <w:r>
        <w:t>Stage 3 Solution Requirements</w:t>
      </w:r>
    </w:p>
    <w:p w14:paraId="553D26B5" w14:textId="2E2E6C01" w:rsidR="001B0167" w:rsidRDefault="002C66FD" w:rsidP="0013391A">
      <w:pPr>
        <w:pStyle w:val="Heading3Number"/>
      </w:pPr>
      <w:r>
        <w:t xml:space="preserve">3.7.1 </w:t>
      </w:r>
      <w:r w:rsidR="001B0167">
        <w:t>Stage 3 Solution Requirement</w:t>
      </w:r>
      <w:r w:rsidR="00850848">
        <w:t>s</w:t>
      </w:r>
      <w:r w:rsidR="001B0167">
        <w:t xml:space="preserve"> Template</w:t>
      </w:r>
    </w:p>
    <w:p w14:paraId="662D9C93" w14:textId="77777777" w:rsidR="00396E19" w:rsidRDefault="00850848" w:rsidP="000B22AA">
      <w:pPr>
        <w:spacing w:after="0"/>
        <w:rPr>
          <w:u w:val="single"/>
        </w:rPr>
        <w:sectPr w:rsidR="00396E19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50848">
        <w:rPr>
          <w:u w:val="single"/>
        </w:rPr>
        <w:t>A</w:t>
      </w:r>
      <w:r w:rsidR="001B0167" w:rsidRPr="00850848">
        <w:rPr>
          <w:u w:val="single"/>
        </w:rPr>
        <w:t>tt</w:t>
      </w:r>
      <w:r w:rsidR="001B0167" w:rsidRPr="00E84B94">
        <w:rPr>
          <w:u w:val="single"/>
        </w:rPr>
        <w:t xml:space="preserve">ach the </w:t>
      </w:r>
      <w:r w:rsidR="00DA0F43">
        <w:rPr>
          <w:u w:val="single"/>
        </w:rPr>
        <w:t>completed</w:t>
      </w:r>
      <w:r>
        <w:rPr>
          <w:u w:val="single"/>
        </w:rPr>
        <w:t>, updated</w:t>
      </w:r>
      <w:r w:rsidR="00DA0F43">
        <w:rPr>
          <w:u w:val="single"/>
        </w:rPr>
        <w:t xml:space="preserve"> </w:t>
      </w:r>
      <w:r w:rsidR="001B0167" w:rsidRPr="00E84B94">
        <w:rPr>
          <w:u w:val="single"/>
        </w:rPr>
        <w:t xml:space="preserve">Stage 3 Solution Requirements Template to the </w:t>
      </w:r>
      <w:r w:rsidR="00DA0F43">
        <w:rPr>
          <w:u w:val="single"/>
        </w:rPr>
        <w:t xml:space="preserve">email </w:t>
      </w:r>
      <w:r w:rsidR="001B0167" w:rsidRPr="00E84B94">
        <w:rPr>
          <w:u w:val="single"/>
        </w:rPr>
        <w:t>submission</w:t>
      </w:r>
      <w:r w:rsidR="00023FAE">
        <w:rPr>
          <w:u w:val="single"/>
        </w:rPr>
        <w:t xml:space="preserve">. </w:t>
      </w:r>
    </w:p>
    <w:p w14:paraId="29E6BDC3" w14:textId="70BEE394" w:rsidR="00396E19" w:rsidRDefault="00396E19" w:rsidP="000B22AA">
      <w:pPr>
        <w:spacing w:after="0"/>
        <w:rPr>
          <w:u w:val="single"/>
        </w:rPr>
        <w:sectPr w:rsidR="00396E19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C6C2EC" w14:textId="5488205E" w:rsidR="001B0167" w:rsidRDefault="00B51DE4" w:rsidP="0013391A">
      <w:pPr>
        <w:pStyle w:val="Heading3Number"/>
      </w:pPr>
      <w:r>
        <w:t xml:space="preserve">3.7.2 </w:t>
      </w:r>
      <w:r w:rsidR="001B0167">
        <w:t>Stage 3 Requirements Count</w:t>
      </w:r>
    </w:p>
    <w:p w14:paraId="10E8AE82" w14:textId="6222FC07" w:rsidR="008C79CE" w:rsidRDefault="008C79CE" w:rsidP="008C79CE">
      <w:r w:rsidRPr="00850848">
        <w:rPr>
          <w:b/>
        </w:rPr>
        <w:t xml:space="preserve">Total </w:t>
      </w:r>
      <w:r w:rsidR="00400EFD" w:rsidRPr="00850848">
        <w:rPr>
          <w:b/>
        </w:rPr>
        <w:t xml:space="preserve">Detailed </w:t>
      </w:r>
      <w:r w:rsidRPr="00850848">
        <w:rPr>
          <w:b/>
        </w:rPr>
        <w:t>Functional Requirements</w:t>
      </w:r>
      <w:r>
        <w:t xml:space="preserve">: </w:t>
      </w:r>
      <w:sdt>
        <w:sdtPr>
          <w:alias w:val="S3SD_Req_Count_Func_Req"/>
          <w:tag w:val="P"/>
          <w:id w:val="953135433"/>
          <w:placeholder>
            <w:docPart w:val="30414DABB69140949059964D0F380625"/>
          </w:placeholder>
          <w:showingPlcHdr/>
          <w15:color w:val="0000FF"/>
          <w:text/>
        </w:sdtPr>
        <w:sdtEndPr/>
        <w:sdtContent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7D4942B" w14:textId="66C9D483" w:rsidR="001B0167" w:rsidRPr="00FD687A" w:rsidRDefault="008C79CE" w:rsidP="001B0167">
      <w:pPr>
        <w:rPr>
          <w:color w:val="2F5496" w:themeColor="accent1" w:themeShade="BF"/>
        </w:rPr>
      </w:pPr>
      <w:r w:rsidRPr="00850848">
        <w:rPr>
          <w:b/>
        </w:rPr>
        <w:t xml:space="preserve">Total </w:t>
      </w:r>
      <w:r w:rsidR="00400EFD" w:rsidRPr="00850848">
        <w:rPr>
          <w:b/>
        </w:rPr>
        <w:t xml:space="preserve">Detailed </w:t>
      </w:r>
      <w:r w:rsidRPr="00850848">
        <w:rPr>
          <w:b/>
        </w:rPr>
        <w:t>Non-Functional Requirements</w:t>
      </w:r>
      <w:r>
        <w:t xml:space="preserve">: </w:t>
      </w:r>
      <w:sdt>
        <w:sdtPr>
          <w:rPr>
            <w:color w:val="2F5496" w:themeColor="accent1" w:themeShade="BF"/>
          </w:rPr>
          <w:alias w:val="S3SD_Req_Count_Non-Func_Req"/>
          <w:tag w:val="P"/>
          <w:id w:val="66473975"/>
          <w:placeholder>
            <w:docPart w:val="AD4E6F114AAA4AB0BD46E3A5CB2142D8"/>
          </w:placeholder>
          <w:showingPlcHdr/>
          <w15:color w:val="0000FF"/>
          <w:text/>
        </w:sdtPr>
        <w:sdtEndPr/>
        <w:sdtContent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8ED29F7" w14:textId="67EA82B9" w:rsidR="008C79CE" w:rsidRPr="00FD687A" w:rsidRDefault="008C79CE" w:rsidP="008C79CE">
      <w:pPr>
        <w:rPr>
          <w:color w:val="2F5496" w:themeColor="accent1" w:themeShade="BF"/>
        </w:rPr>
      </w:pPr>
      <w:r w:rsidRPr="00850848">
        <w:rPr>
          <w:b/>
        </w:rPr>
        <w:t xml:space="preserve">Total </w:t>
      </w:r>
      <w:r w:rsidR="00400EFD" w:rsidRPr="00850848">
        <w:rPr>
          <w:b/>
        </w:rPr>
        <w:t xml:space="preserve">Detailed </w:t>
      </w:r>
      <w:r w:rsidRPr="00850848">
        <w:rPr>
          <w:b/>
        </w:rPr>
        <w:t>Project/Transition Requirements</w:t>
      </w:r>
      <w:r>
        <w:t xml:space="preserve">: </w:t>
      </w:r>
      <w:sdt>
        <w:sdtPr>
          <w:rPr>
            <w:color w:val="2F5496" w:themeColor="accent1" w:themeShade="BF"/>
          </w:rPr>
          <w:alias w:val="S3SD_Req_Count_Proj_Req"/>
          <w:tag w:val="P"/>
          <w:id w:val="1156028437"/>
          <w:placeholder>
            <w:docPart w:val="744F72F36BF94B77842CBF3169BC6318"/>
          </w:placeholder>
          <w:showingPlcHdr/>
          <w15:color w:val="0000FF"/>
          <w:text/>
        </w:sdtPr>
        <w:sdtEndPr/>
        <w:sdtContent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6B7CBF9" w14:textId="77777777" w:rsidR="00400EFD" w:rsidRDefault="00400EFD" w:rsidP="008C79CE">
      <w:pPr>
        <w:sectPr w:rsidR="00400EFD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50848">
        <w:rPr>
          <w:b/>
        </w:rPr>
        <w:t xml:space="preserve">Detailed </w:t>
      </w:r>
      <w:r w:rsidR="008C79CE" w:rsidRPr="00850848">
        <w:rPr>
          <w:b/>
        </w:rPr>
        <w:t>Requirements Grand Total</w:t>
      </w:r>
      <w:r w:rsidR="008C79CE">
        <w:t xml:space="preserve">: </w:t>
      </w:r>
      <w:sdt>
        <w:sdtPr>
          <w:alias w:val="S3SD_Req_Count_Req_Grand_Total"/>
          <w:tag w:val="P"/>
          <w:id w:val="1845973376"/>
          <w:placeholder>
            <w:docPart w:val="F485A04DCF4B4AE78F58501407684971"/>
          </w:placeholder>
          <w:showingPlcHdr/>
          <w15:color w:val="0000FF"/>
          <w:text/>
        </w:sdtPr>
        <w:sdtEndPr/>
        <w:sdtContent>
          <w:r w:rsidR="008C79CE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3717C64" w14:textId="5816B7FE" w:rsidR="001B0167" w:rsidRDefault="00B51DE4" w:rsidP="0013391A">
      <w:pPr>
        <w:pStyle w:val="Heading3Number"/>
      </w:pPr>
      <w:r>
        <w:lastRenderedPageBreak/>
        <w:t xml:space="preserve">3.7.3 </w:t>
      </w:r>
      <w:r w:rsidR="001B0167">
        <w:t>S</w:t>
      </w:r>
      <w:r w:rsidR="008C79CE">
        <w:t>tage 2 Mid-Level</w:t>
      </w:r>
      <w:r w:rsidR="00FB6ED0">
        <w:t xml:space="preserve"> S</w:t>
      </w:r>
      <w:r w:rsidR="001B0167">
        <w:t>ol</w:t>
      </w:r>
      <w:r w:rsidR="00FB6ED0">
        <w:t>ution</w:t>
      </w:r>
      <w:r w:rsidR="001B0167">
        <w:t xml:space="preserve"> </w:t>
      </w:r>
      <w:r w:rsidR="00FB6ED0">
        <w:t>Requirement Changes</w:t>
      </w:r>
    </w:p>
    <w:p w14:paraId="31FD6435" w14:textId="79F11585" w:rsidR="00F26DA3" w:rsidRDefault="0009131D" w:rsidP="00841765">
      <w:pPr>
        <w:ind w:left="360" w:hanging="360"/>
      </w:pPr>
      <w:r w:rsidRPr="00F26DA3">
        <w:t>1.</w:t>
      </w:r>
      <w:r w:rsidRPr="00F26DA3">
        <w:tab/>
      </w:r>
      <w:r w:rsidR="00FB6ED0">
        <w:t>Since</w:t>
      </w:r>
      <w:r w:rsidRPr="00F26DA3">
        <w:t xml:space="preserve"> </w:t>
      </w:r>
      <w:r w:rsidR="00FB6ED0"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 w:rsidR="00FB6ED0">
        <w:rPr>
          <w:color w:val="000000" w:themeColor="text1"/>
        </w:rPr>
        <w:t>y/state entity developed any new solution requirements that were not represented in the mid-level solution requirements</w:t>
      </w:r>
      <w:r w:rsidRPr="00F26DA3">
        <w:t>?</w:t>
      </w:r>
      <w:r w:rsidR="00A4708C">
        <w:t xml:space="preserve"> </w:t>
      </w:r>
      <w:sdt>
        <w:sdtPr>
          <w:rPr>
            <w:rStyle w:val="Style5-PMO"/>
          </w:rPr>
          <w:alias w:val="S3SD_S2_Mid_Level_Sol_Req_New"/>
          <w:tag w:val="P"/>
          <w:id w:val="2090116474"/>
          <w:placeholder>
            <w:docPart w:val="33F76B00180649DEA45E4EA2580844F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2F58D73" w14:textId="097594ED" w:rsidR="00FB6ED0" w:rsidRDefault="00FB6ED0" w:rsidP="00841765">
      <w:pPr>
        <w:ind w:left="360" w:hanging="360"/>
      </w:pPr>
      <w:r>
        <w:t>2</w:t>
      </w:r>
      <w:r w:rsidRPr="00F26DA3">
        <w:t>.</w:t>
      </w:r>
      <w:r w:rsidRPr="00F26DA3">
        <w:tab/>
      </w:r>
      <w:r>
        <w:t>Since</w:t>
      </w:r>
      <w:r w:rsidRPr="00F26DA3">
        <w:t xml:space="preserve"> </w:t>
      </w:r>
      <w:r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>
        <w:rPr>
          <w:color w:val="000000" w:themeColor="text1"/>
        </w:rPr>
        <w:t>y/state entity modified (changed or deleted) any mid-level solution requirements</w:t>
      </w:r>
      <w:r w:rsidRPr="00F26DA3">
        <w:t>?</w:t>
      </w:r>
      <w:r>
        <w:t xml:space="preserve"> </w:t>
      </w:r>
      <w:sdt>
        <w:sdtPr>
          <w:rPr>
            <w:rStyle w:val="Style5-PMO"/>
          </w:rPr>
          <w:alias w:val="S3SD_S2_Mid_Level_Sol_Req_Mid_Lvl"/>
          <w:tag w:val="P"/>
          <w:id w:val="-212425419"/>
          <w:placeholder>
            <w:docPart w:val="4961F792FC1D40E8AA5597E304C19A3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AE5C0D1" w14:textId="3ED2A49D" w:rsidR="00DA0F43" w:rsidRDefault="00FB6ED0" w:rsidP="00FB6ED0">
      <w:pPr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="00C533F8">
        <w:rPr>
          <w:color w:val="000000" w:themeColor="text1"/>
        </w:rPr>
        <w:t xml:space="preserve">response to </w:t>
      </w:r>
      <w:r>
        <w:rPr>
          <w:color w:val="000000" w:themeColor="text1"/>
        </w:rPr>
        <w:t xml:space="preserve">question 1 or 2 is </w:t>
      </w:r>
      <w:r w:rsidR="00C533F8">
        <w:rPr>
          <w:color w:val="000000" w:themeColor="text1"/>
        </w:rPr>
        <w:t>“</w:t>
      </w:r>
      <w:r>
        <w:rPr>
          <w:color w:val="000000" w:themeColor="text1"/>
        </w:rPr>
        <w:t>Yes</w:t>
      </w:r>
      <w:r w:rsidR="00C533F8">
        <w:rPr>
          <w:color w:val="000000" w:themeColor="text1"/>
        </w:rPr>
        <w:t>”:</w:t>
      </w:r>
    </w:p>
    <w:p w14:paraId="6BC256A4" w14:textId="599FBB33" w:rsidR="00C533F8" w:rsidRDefault="00C533F8" w:rsidP="00C533F8">
      <w:pPr>
        <w:ind w:left="360"/>
        <w:rPr>
          <w:color w:val="000000" w:themeColor="text1"/>
        </w:rPr>
      </w:pPr>
      <w:r>
        <w:rPr>
          <w:color w:val="000000" w:themeColor="text1"/>
        </w:rPr>
        <w:t>Enter the p</w:t>
      </w:r>
      <w:r w:rsidR="00F75A08">
        <w:rPr>
          <w:color w:val="000000" w:themeColor="text1"/>
        </w:rPr>
        <w:t xml:space="preserve">ercentage of </w:t>
      </w:r>
      <w:r>
        <w:rPr>
          <w:color w:val="000000" w:themeColor="text1"/>
        </w:rPr>
        <w:t>c</w:t>
      </w:r>
      <w:r w:rsidR="00F75A08">
        <w:rPr>
          <w:color w:val="000000" w:themeColor="text1"/>
        </w:rPr>
        <w:t xml:space="preserve">hange </w:t>
      </w:r>
      <w:r w:rsidR="00DA0F43">
        <w:rPr>
          <w:color w:val="000000" w:themeColor="text1"/>
        </w:rPr>
        <w:t>(</w:t>
      </w:r>
      <w:r w:rsidR="00F75A08">
        <w:rPr>
          <w:color w:val="000000" w:themeColor="text1"/>
        </w:rPr>
        <w:t>%</w:t>
      </w:r>
      <w:r w:rsidR="00DA0F43">
        <w:rPr>
          <w:color w:val="000000" w:themeColor="text1"/>
        </w:rPr>
        <w:t>)</w:t>
      </w:r>
      <w:r>
        <w:rPr>
          <w:color w:val="000000" w:themeColor="text1"/>
        </w:rPr>
        <w:t xml:space="preserve">: </w:t>
      </w:r>
      <w:r w:rsidR="00DA0F43">
        <w:rPr>
          <w:color w:val="000000" w:themeColor="text1"/>
        </w:rPr>
        <w:t xml:space="preserve"> </w:t>
      </w:r>
      <w:sdt>
        <w:sdtPr>
          <w:rPr>
            <w:color w:val="2F5496" w:themeColor="accent1" w:themeShade="BF"/>
          </w:rPr>
          <w:alias w:val="S3SD_S2_Mid_Level_Sol_Req_Percent"/>
          <w:tag w:val="P"/>
          <w:id w:val="-281339338"/>
          <w:placeholder>
            <w:docPart w:val="930B03FC17294F259DCF8A3E65564BBD"/>
          </w:placeholder>
          <w:showingPlcHdr/>
          <w15:color w:val="0000FF"/>
          <w:text/>
        </w:sdtPr>
        <w:sdtEndPr/>
        <w:sdtContent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AC89C6E" w14:textId="4382BAE4" w:rsidR="00FB6ED0" w:rsidRPr="00FD687A" w:rsidRDefault="00C533F8" w:rsidP="00C533F8">
      <w:pPr>
        <w:ind w:left="360"/>
        <w:rPr>
          <w:color w:val="2F5496" w:themeColor="accent1" w:themeShade="BF"/>
        </w:rPr>
      </w:pPr>
      <w:r>
        <w:rPr>
          <w:color w:val="000000" w:themeColor="text1"/>
        </w:rPr>
        <w:t>Describe the nature and scope of the change(s), impact(s) to the recommended solution, and how requirements align with the business objectives established in the Stage 1 Business Analysis</w:t>
      </w:r>
      <w:r w:rsidR="00DA0F43">
        <w:rPr>
          <w:color w:val="000000" w:themeColor="text1"/>
        </w:rPr>
        <w:t>:</w:t>
      </w:r>
      <w:r w:rsidR="00F75A08">
        <w:rPr>
          <w:color w:val="000000" w:themeColor="text1"/>
        </w:rPr>
        <w:t xml:space="preserve"> </w:t>
      </w:r>
      <w:sdt>
        <w:sdtPr>
          <w:rPr>
            <w:color w:val="2F5496" w:themeColor="accent1" w:themeShade="BF"/>
          </w:rPr>
          <w:alias w:val="S3SD_S2_Mid_Level_Sol_Req_ChangeDesc"/>
          <w:tag w:val="P"/>
          <w:id w:val="1624034493"/>
          <w:placeholder>
            <w:docPart w:val="08EB5910AD594B07AB392E4C65D8DE75"/>
          </w:placeholder>
          <w:showingPlcHdr/>
          <w15:color w:val="0000FF"/>
          <w:text/>
        </w:sdtPr>
        <w:sdtEndPr/>
        <w:sdtContent>
          <w:r w:rsidR="00F75A08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0FA0E62" w14:textId="383C6067" w:rsidR="00F26DA3" w:rsidRPr="00F80247" w:rsidRDefault="002C66FD" w:rsidP="0013391A">
      <w:pPr>
        <w:pStyle w:val="Heading3Number"/>
      </w:pPr>
      <w:r>
        <w:t xml:space="preserve">3.7.4 </w:t>
      </w:r>
      <w:r w:rsidR="00F75A08">
        <w:t>To-Be Business Process Workflow (if applicable)</w:t>
      </w:r>
      <w:r w:rsidR="00DD26DE">
        <w:t xml:space="preserve"> </w:t>
      </w:r>
    </w:p>
    <w:p w14:paraId="4A873863" w14:textId="515BCD20" w:rsidR="000E2317" w:rsidRDefault="00C533F8" w:rsidP="000E2317">
      <w:pPr>
        <w:rPr>
          <w:u w:val="single"/>
        </w:rPr>
      </w:pPr>
      <w:r>
        <w:rPr>
          <w:u w:val="single"/>
        </w:rPr>
        <w:t>A</w:t>
      </w:r>
      <w:r w:rsidR="000E2317" w:rsidRPr="00F31945">
        <w:rPr>
          <w:u w:val="single"/>
        </w:rPr>
        <w:t xml:space="preserve">ttach the </w:t>
      </w:r>
      <w:r>
        <w:rPr>
          <w:u w:val="single"/>
        </w:rPr>
        <w:t xml:space="preserve">updated </w:t>
      </w:r>
      <w:r w:rsidR="00DA0F43">
        <w:rPr>
          <w:u w:val="single"/>
        </w:rPr>
        <w:t xml:space="preserve">To-Be </w:t>
      </w:r>
      <w:r w:rsidR="000E2317" w:rsidRPr="00F31945">
        <w:rPr>
          <w:u w:val="single"/>
        </w:rPr>
        <w:t>Workflow</w:t>
      </w:r>
      <w:r w:rsidR="00DA0F43">
        <w:rPr>
          <w:u w:val="single"/>
        </w:rPr>
        <w:t>(s)</w:t>
      </w:r>
      <w:r w:rsidR="000E2317" w:rsidRPr="00F31945">
        <w:rPr>
          <w:u w:val="single"/>
        </w:rPr>
        <w:t xml:space="preserve"> to </w:t>
      </w:r>
      <w:r w:rsidR="00DD26DE">
        <w:rPr>
          <w:u w:val="single"/>
        </w:rPr>
        <w:t>the</w:t>
      </w:r>
      <w:r w:rsidR="00DA0F43">
        <w:rPr>
          <w:u w:val="single"/>
        </w:rPr>
        <w:t xml:space="preserve"> submission. </w:t>
      </w:r>
    </w:p>
    <w:p w14:paraId="2CF49308" w14:textId="39E76E01" w:rsidR="00C65FC5" w:rsidRPr="000B22AA" w:rsidRDefault="00355A74" w:rsidP="000B22AA">
      <w:pPr>
        <w:spacing w:before="240"/>
      </w:pPr>
      <w:r w:rsidRPr="002C66FD">
        <w:t>I</w:t>
      </w:r>
      <w:r w:rsidR="00841765">
        <w:t xml:space="preserve">f </w:t>
      </w:r>
      <w:r w:rsidRPr="002C66FD">
        <w:t>T</w:t>
      </w:r>
      <w:r w:rsidR="00DA0F43">
        <w:t>o</w:t>
      </w:r>
      <w:r w:rsidRPr="002C66FD">
        <w:t>-B</w:t>
      </w:r>
      <w:r w:rsidR="00DA0F43">
        <w:t>e</w:t>
      </w:r>
      <w:r w:rsidRPr="002C66FD">
        <w:t xml:space="preserve"> business process workflow</w:t>
      </w:r>
      <w:r w:rsidR="00841765">
        <w:t>(s)</w:t>
      </w:r>
      <w:r w:rsidRPr="002C66FD">
        <w:t xml:space="preserve"> is not attached, explain why:</w:t>
      </w:r>
      <w:r w:rsidR="0057354C">
        <w:rPr>
          <w:sz w:val="20"/>
          <w:szCs w:val="20"/>
        </w:rPr>
        <w:t xml:space="preserve"> </w:t>
      </w:r>
      <w:sdt>
        <w:sdtPr>
          <w:alias w:val="S3SD_TO-BE-Bus_Proc_WF_N_Explain"/>
          <w:tag w:val="P"/>
          <w:id w:val="-1858954269"/>
          <w:placeholder>
            <w:docPart w:val="2FDFA29F857F47DCAB5DC23CAF1DE7CC"/>
          </w:placeholder>
          <w:showingPlcHdr/>
          <w15:color w:val="0000FF"/>
          <w:text/>
        </w:sdtPr>
        <w:sdtEndPr/>
        <w:sdtContent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0B22AA">
        <w:t xml:space="preserve"> </w:t>
      </w:r>
    </w:p>
    <w:p w14:paraId="520F917E" w14:textId="7A4C384F" w:rsidR="00F75A08" w:rsidRPr="000B22AA" w:rsidRDefault="00F75A08" w:rsidP="007F46F2">
      <w:pPr>
        <w:pStyle w:val="Heading2-Num"/>
        <w:rPr>
          <w:vanish/>
        </w:rPr>
      </w:pPr>
      <w:r w:rsidRPr="00AB3351">
        <w:t>Statement of Work (SOW)</w:t>
      </w:r>
    </w:p>
    <w:p w14:paraId="4CBA3066" w14:textId="77777777" w:rsidR="000E2317" w:rsidRDefault="000E2317" w:rsidP="007F46F2">
      <w:pPr>
        <w:pStyle w:val="Heading2-Num"/>
        <w:numPr>
          <w:ilvl w:val="0"/>
          <w:numId w:val="0"/>
        </w:numPr>
        <w:sectPr w:rsidR="000E2317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4D6085" w14:textId="1F8375B5" w:rsidR="00F75A08" w:rsidRPr="000E2317" w:rsidRDefault="00DD1838" w:rsidP="0013391A">
      <w:pPr>
        <w:pStyle w:val="Heading3Number"/>
      </w:pPr>
      <w:r>
        <w:t xml:space="preserve">3.8.1 </w:t>
      </w:r>
      <w:r w:rsidR="00F75A08" w:rsidRPr="000E2317">
        <w:t>Completed SOW Section</w:t>
      </w:r>
      <w:r w:rsidR="00AB3351">
        <w:t>s</w:t>
      </w:r>
    </w:p>
    <w:p w14:paraId="2C3F9028" w14:textId="05D7E3EE" w:rsidR="00841765" w:rsidRPr="00AB3351" w:rsidRDefault="00C533F8" w:rsidP="00841765">
      <w:pPr>
        <w:spacing w:before="240"/>
      </w:pPr>
      <w:r>
        <w:t>L</w:t>
      </w:r>
      <w:r w:rsidR="00841765">
        <w:t>ist the c</w:t>
      </w:r>
      <w:r w:rsidR="00841765" w:rsidRPr="00AB3351">
        <w:t>ompleted SOW Section</w:t>
      </w:r>
      <w:r w:rsidR="00841765">
        <w:t xml:space="preserve">(s): </w:t>
      </w:r>
      <w:sdt>
        <w:sdtPr>
          <w:alias w:val="S3SD_TO-BE-Bus_Proc_WF_N_Explain"/>
          <w:tag w:val="P"/>
          <w:id w:val="-454796750"/>
          <w:placeholder>
            <w:docPart w:val="8681D796124F4409BFD25FE3457C8C08"/>
          </w:placeholder>
          <w:showingPlcHdr/>
          <w15:color w:val="0000FF"/>
          <w:text/>
        </w:sdtPr>
        <w:sdtEndPr/>
        <w:sdtContent>
          <w:r w:rsidR="00B51DE4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  <w:r w:rsidR="00841765" w:rsidRPr="00841765">
        <w:rPr>
          <w:color w:val="FF0000"/>
        </w:rPr>
        <w:t xml:space="preserve"> </w:t>
      </w:r>
    </w:p>
    <w:p w14:paraId="59978E96" w14:textId="6240BBD5" w:rsidR="00B51DE4" w:rsidRPr="00B51DE4" w:rsidRDefault="00B51DE4" w:rsidP="00D12BF4">
      <w:pPr>
        <w:tabs>
          <w:tab w:val="left" w:pos="6711"/>
        </w:tabs>
      </w:pPr>
      <w:r w:rsidRPr="00B51DE4">
        <w:t>Reference Stage 3 Preparation Instructions (</w:t>
      </w:r>
      <w:hyperlink r:id="rId14" w:history="1">
        <w:r w:rsidRPr="000018BB">
          <w:rPr>
            <w:rStyle w:val="Hyperlink"/>
          </w:rPr>
          <w:t>SIMM19</w:t>
        </w:r>
      </w:hyperlink>
      <w:r w:rsidRPr="00C02A51">
        <w:t>-C.1</w:t>
      </w:r>
      <w:r w:rsidR="00C533F8" w:rsidRPr="00C02A51">
        <w:t xml:space="preserve"> Instructions</w:t>
      </w:r>
      <w:r w:rsidRPr="00B51DE4">
        <w:t>).</w:t>
      </w:r>
    </w:p>
    <w:p w14:paraId="72F0AC6F" w14:textId="6571CB77" w:rsidR="00D12BF4" w:rsidRDefault="00841765" w:rsidP="00DD26DE">
      <w:pPr>
        <w:tabs>
          <w:tab w:val="left" w:pos="6711"/>
        </w:tabs>
        <w:spacing w:before="240"/>
        <w:rPr>
          <w:u w:val="single"/>
        </w:rPr>
      </w:pPr>
      <w:r>
        <w:rPr>
          <w:u w:val="single"/>
        </w:rPr>
        <w:t xml:space="preserve">TIP: </w:t>
      </w:r>
      <w:r w:rsidR="00B51DE4">
        <w:rPr>
          <w:u w:val="single"/>
        </w:rPr>
        <w:t>Attach</w:t>
      </w:r>
      <w:r w:rsidR="00D12BF4" w:rsidRPr="003E7735">
        <w:rPr>
          <w:u w:val="single"/>
        </w:rPr>
        <w:t xml:space="preserve"> </w:t>
      </w:r>
      <w:r>
        <w:rPr>
          <w:u w:val="single"/>
        </w:rPr>
        <w:t xml:space="preserve">completed </w:t>
      </w:r>
      <w:r w:rsidR="00D12BF4">
        <w:rPr>
          <w:u w:val="single"/>
        </w:rPr>
        <w:t>Statement of Work</w:t>
      </w:r>
      <w:r w:rsidR="00D12BF4" w:rsidRPr="003E7735">
        <w:rPr>
          <w:u w:val="single"/>
        </w:rPr>
        <w:t xml:space="preserve"> </w:t>
      </w:r>
      <w:r w:rsidR="00D12BF4" w:rsidRPr="00863830">
        <w:rPr>
          <w:u w:val="single"/>
        </w:rPr>
        <w:t xml:space="preserve">to </w:t>
      </w:r>
      <w:r w:rsidR="00B51DE4">
        <w:rPr>
          <w:u w:val="single"/>
        </w:rPr>
        <w:t>the</w:t>
      </w:r>
      <w:r w:rsidR="00D12BF4" w:rsidRPr="00863830">
        <w:rPr>
          <w:u w:val="single"/>
        </w:rPr>
        <w:t xml:space="preserve"> </w:t>
      </w:r>
      <w:r w:rsidR="00D12BF4" w:rsidRPr="00B51DE4">
        <w:rPr>
          <w:u w:val="single"/>
        </w:rPr>
        <w:t>email</w:t>
      </w:r>
      <w:r w:rsidR="00D12BF4" w:rsidRPr="00863830">
        <w:rPr>
          <w:u w:val="single"/>
        </w:rPr>
        <w:t xml:space="preserve"> submission.</w:t>
      </w:r>
    </w:p>
    <w:p w14:paraId="0BE7234A" w14:textId="77777777" w:rsidR="00E1404E" w:rsidRDefault="00E1404E" w:rsidP="00DD26DE">
      <w:pPr>
        <w:spacing w:before="240"/>
        <w:sectPr w:rsidR="00E1404E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CFAB8D" w14:textId="00B7F4E3" w:rsidR="00C45C85" w:rsidRDefault="00C45C85" w:rsidP="0013391A">
      <w:pPr>
        <w:pStyle w:val="Heading3Number"/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Essential SOW Component Detail</w:t>
      </w:r>
    </w:p>
    <w:p w14:paraId="28ABE18A" w14:textId="4D9BC050" w:rsidR="004C5802" w:rsidRDefault="00C533F8" w:rsidP="00664DD1">
      <w:pPr>
        <w:pStyle w:val="NoSpacing"/>
        <w:rPr>
          <w:b/>
        </w:rPr>
      </w:pPr>
      <w:r>
        <w:rPr>
          <w:b/>
        </w:rPr>
        <w:t xml:space="preserve">SOW Section 14. </w:t>
      </w:r>
      <w:r w:rsidR="00664DD1" w:rsidRPr="00664DD1">
        <w:rPr>
          <w:b/>
        </w:rPr>
        <w:t>Deliverable Acceptance/Rejection Process</w:t>
      </w:r>
    </w:p>
    <w:p w14:paraId="3D02D7BA" w14:textId="638ADEDC" w:rsidR="00664DD1" w:rsidRDefault="00664DD1" w:rsidP="00664DD1">
      <w:pPr>
        <w:pStyle w:val="NoSpacing"/>
      </w:pPr>
      <w:r>
        <w:t>Details related to the procurement deliverable</w:t>
      </w:r>
      <w:r w:rsidR="00995E0D">
        <w:t xml:space="preserve"> acceptance/rejection process</w:t>
      </w:r>
      <w:r w:rsidR="00797BAD">
        <w:t>.</w:t>
      </w:r>
    </w:p>
    <w:p w14:paraId="2A3C059A" w14:textId="46690DA9" w:rsidR="00664DD1" w:rsidRDefault="00664DD1" w:rsidP="00664DD1">
      <w:pPr>
        <w:pStyle w:val="NoSpacing"/>
      </w:pPr>
    </w:p>
    <w:p w14:paraId="473DDAC5" w14:textId="360DB77E" w:rsidR="00664DD1" w:rsidRDefault="00664DD1" w:rsidP="00664DD1">
      <w:r>
        <w:tab/>
      </w:r>
      <w:r>
        <w:rPr>
          <w:b/>
        </w:rPr>
        <w:t xml:space="preserve">Responsible: </w:t>
      </w:r>
      <w:sdt>
        <w:sdtPr>
          <w:alias w:val="S3SD_SOWCD_DARP_Resp_Party"/>
          <w:tag w:val="P"/>
          <w:id w:val="1456828246"/>
          <w:placeholder>
            <w:docPart w:val="0D9A70757DDD4067AC22036B979722B5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797BAD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34D3508" w14:textId="04AE9F4C" w:rsidR="00664DD1" w:rsidRDefault="00664DD1" w:rsidP="00664DD1">
      <w:r>
        <w:tab/>
      </w:r>
      <w:r>
        <w:rPr>
          <w:b/>
        </w:rPr>
        <w:t xml:space="preserve">Performance Deliverable: </w:t>
      </w:r>
      <w:sdt>
        <w:sdtPr>
          <w:alias w:val="S3SD_SOWCD_DARP_Perf_Delv"/>
          <w:tag w:val="P"/>
          <w:id w:val="2136903199"/>
          <w:placeholder>
            <w:docPart w:val="95A1DA25A0F54253B2C5276393DA133A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797BAD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0AA79D7" w14:textId="0B3F3CAE" w:rsidR="00664DD1" w:rsidRDefault="00664DD1" w:rsidP="00664DD1">
      <w:r>
        <w:tab/>
      </w:r>
      <w:r>
        <w:rPr>
          <w:b/>
        </w:rPr>
        <w:t xml:space="preserve">Requirement Number: </w:t>
      </w:r>
      <w:sdt>
        <w:sdtPr>
          <w:alias w:val="S3SD_SOWCD_DARP_Req_Num"/>
          <w:tag w:val="P"/>
          <w:id w:val="-1917083272"/>
          <w:placeholder>
            <w:docPart w:val="308DF4718EB2434C85411A058BF8421B"/>
          </w:placeholder>
          <w:showingPlcHdr/>
          <w15:color w:val="0000FF"/>
          <w:text/>
        </w:sdtPr>
        <w:sdtEndPr/>
        <w:sdtContent>
          <w:r w:rsidR="00797BAD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CF74DB9" w14:textId="1AAC5007" w:rsidR="00797BAD" w:rsidRDefault="00797BAD" w:rsidP="00664DD1">
      <w:r>
        <w:tab/>
      </w:r>
      <w:r>
        <w:rPr>
          <w:b/>
        </w:rPr>
        <w:t xml:space="preserve">Methodology/Approach: </w:t>
      </w:r>
      <w:sdt>
        <w:sdtPr>
          <w:alias w:val="S3SD_SOWCD_DARP_Methodology"/>
          <w:tag w:val="P"/>
          <w:id w:val="-689291910"/>
          <w:placeholder>
            <w:docPart w:val="41CCD651B3B64AB6BF7798038B85A12A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8B112A5" w14:textId="77777777" w:rsidR="00154D2E" w:rsidRDefault="00797BAD" w:rsidP="00154D2E">
      <w:pPr>
        <w:ind w:left="720"/>
        <w:rPr>
          <w:b/>
          <w:bCs/>
        </w:rPr>
      </w:pPr>
      <w:r>
        <w:lastRenderedPageBreak/>
        <w:tab/>
      </w:r>
      <w:r w:rsidR="00154D2E">
        <w:t xml:space="preserve">If “Other,” specify: </w:t>
      </w:r>
      <w:r w:rsidR="00154D2E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1452004207"/>
          <w:placeholder>
            <w:docPart w:val="FDB35B03D3374137919624AFE3792D91"/>
          </w:placeholder>
          <w:showingPlcHdr/>
          <w15:color w:val="0000FF"/>
          <w:text/>
        </w:sdtPr>
        <w:sdtEndPr/>
        <w:sdtContent>
          <w:r w:rsidR="00154D2E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C82E2B1" w14:textId="2A6F64D3" w:rsidR="001A209C" w:rsidRDefault="00797BAD" w:rsidP="00154D2E">
      <w:pPr>
        <w:ind w:left="720"/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</w:rPr>
        <w:t xml:space="preserve">Solicitation Number (if applicable): </w:t>
      </w:r>
      <w:sdt>
        <w:sdtPr>
          <w:alias w:val="S3SD_SOWCD_DARP_Sol_Num"/>
          <w:tag w:val="P"/>
          <w:id w:val="-1266068810"/>
          <w:placeholder>
            <w:docPart w:val="0DC4C7C568104CA19C78845E0843B444"/>
          </w:placeholder>
          <w:showingPlcHdr/>
          <w15:color w:val="0000FF"/>
          <w:text/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9D7D4E" w14:textId="3F9E7F63" w:rsidR="00C45C85" w:rsidRDefault="00C45C85" w:rsidP="00797BAD"/>
    <w:p w14:paraId="3E89D4AD" w14:textId="77777777" w:rsidR="00C45C85" w:rsidRDefault="00C45C85" w:rsidP="00797BAD">
      <w:p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4363B2" w14:textId="79115F6E" w:rsidR="00797BAD" w:rsidRDefault="00C533F8" w:rsidP="00797BAD">
      <w:pPr>
        <w:pStyle w:val="NoSpacing"/>
        <w:rPr>
          <w:b/>
        </w:rPr>
      </w:pPr>
      <w:r>
        <w:rPr>
          <w:b/>
        </w:rPr>
        <w:t xml:space="preserve">SOW Section 15. </w:t>
      </w:r>
      <w:r w:rsidR="00797BAD">
        <w:rPr>
          <w:b/>
        </w:rPr>
        <w:t>Data Handling and Ownership</w:t>
      </w:r>
    </w:p>
    <w:p w14:paraId="01FB5C92" w14:textId="33DDA8EB" w:rsidR="00797BAD" w:rsidRPr="00797BAD" w:rsidRDefault="00797BAD" w:rsidP="00797BAD">
      <w:pPr>
        <w:pStyle w:val="NoSpacing"/>
      </w:pPr>
      <w:r>
        <w:t>Data handling and ownership details.</w:t>
      </w:r>
    </w:p>
    <w:p w14:paraId="0FA25A9B" w14:textId="77777777" w:rsidR="00797BAD" w:rsidRDefault="00797BAD" w:rsidP="00797BAD">
      <w:pPr>
        <w:pStyle w:val="NoSpacing"/>
      </w:pPr>
    </w:p>
    <w:p w14:paraId="627A9691" w14:textId="0F771CA0" w:rsidR="00797BAD" w:rsidRDefault="00797BAD" w:rsidP="00797BAD">
      <w:r>
        <w:tab/>
      </w:r>
      <w:r>
        <w:rPr>
          <w:b/>
        </w:rPr>
        <w:t>Responsible:</w:t>
      </w:r>
      <w:r w:rsidR="00BD5270" w:rsidRPr="00BD5270">
        <w:t xml:space="preserve"> </w:t>
      </w:r>
      <w:sdt>
        <w:sdtPr>
          <w:alias w:val="S3SD_SOWCD_DHOW_Resp_Party"/>
          <w:tag w:val="P"/>
          <w:id w:val="-1725905113"/>
          <w:placeholder>
            <w:docPart w:val="E4C226A76AD0466586A49E6AD666A916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3EF239A" w14:textId="7D0262D8" w:rsidR="00797BAD" w:rsidRDefault="00797BAD" w:rsidP="00797BAD">
      <w:r>
        <w:tab/>
      </w:r>
      <w:r>
        <w:rPr>
          <w:b/>
        </w:rPr>
        <w:t xml:space="preserve">Performance Deliverable: </w:t>
      </w:r>
      <w:sdt>
        <w:sdtPr>
          <w:alias w:val="S3SD_SOWCD_DHOW_Perf_Delv"/>
          <w:tag w:val="P"/>
          <w:id w:val="-1856023621"/>
          <w:placeholder>
            <w:docPart w:val="3D8F434576784A92821FFD92EA7EF17E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8358623" w14:textId="695C9CC6" w:rsidR="00797BAD" w:rsidRDefault="00797BAD" w:rsidP="00797BAD">
      <w:r>
        <w:tab/>
      </w:r>
      <w:r>
        <w:rPr>
          <w:b/>
        </w:rPr>
        <w:t xml:space="preserve">Requirement Number: </w:t>
      </w:r>
      <w:sdt>
        <w:sdtPr>
          <w:alias w:val="S3SD_SOWCD_DHOW_Req_Num"/>
          <w:tag w:val="P"/>
          <w:id w:val="1090350759"/>
          <w:placeholder>
            <w:docPart w:val="8B4768A7D70546B6A8F8AF7CAB3A98F1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867D997" w14:textId="288A3DB7" w:rsidR="00797BAD" w:rsidRDefault="00797BAD" w:rsidP="00797BAD">
      <w:r>
        <w:tab/>
      </w:r>
      <w:r>
        <w:rPr>
          <w:b/>
        </w:rPr>
        <w:t xml:space="preserve">Methodology/Approach: </w:t>
      </w:r>
      <w:sdt>
        <w:sdtPr>
          <w:alias w:val="S3SD_SOWCD_DHOW_Methodology"/>
          <w:tag w:val="P"/>
          <w:id w:val="-1865285666"/>
          <w:placeholder>
            <w:docPart w:val="5C789A5183EC4D64BD68481993836781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72A664C" w14:textId="37D9F169" w:rsidR="00C74233" w:rsidRDefault="00797BAD" w:rsidP="00C74233">
      <w:pPr>
        <w:ind w:left="720"/>
        <w:rPr>
          <w:b/>
          <w:bCs/>
        </w:rPr>
      </w:pPr>
      <w:r>
        <w:tab/>
      </w:r>
      <w:r w:rsidR="00C74233">
        <w:t xml:space="preserve">If “Other,” specify: </w:t>
      </w:r>
      <w:r w:rsidR="00C74233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871578802"/>
          <w:placeholder>
            <w:docPart w:val="AA00D7B7C92540BA869735D2B4651212"/>
          </w:placeholder>
          <w:showingPlcHdr/>
          <w15:color w:val="0000FF"/>
          <w:text/>
        </w:sdtPr>
        <w:sdtEndPr/>
        <w:sdtContent>
          <w:r w:rsidR="00C74233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0AB9034" w14:textId="39E1573F" w:rsidR="001A209C" w:rsidRDefault="00797BAD" w:rsidP="00C74233">
      <w:pPr>
        <w:ind w:left="720"/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</w:rPr>
        <w:t xml:space="preserve">Solicitation Number (if applicable): </w:t>
      </w:r>
      <w:sdt>
        <w:sdtPr>
          <w:alias w:val="S3SD_SOWCD_DHOW_Sol_Num"/>
          <w:tag w:val="P"/>
          <w:id w:val="1827630411"/>
          <w:placeholder>
            <w:docPart w:val="95FDD9E34F9C450A977D63A700ABE8B3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7F2C8C9" w14:textId="68893A55" w:rsidR="00C45C85" w:rsidRDefault="00C45C85" w:rsidP="00797BAD">
      <w:pPr>
        <w:rPr>
          <w:b/>
        </w:rPr>
      </w:pPr>
    </w:p>
    <w:p w14:paraId="738FAFC2" w14:textId="77777777" w:rsidR="00C45C85" w:rsidRDefault="00C45C85" w:rsidP="00797BAD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1C4477" w14:textId="43A827C1" w:rsidR="00797BAD" w:rsidRDefault="00FF3A98" w:rsidP="00797BAD">
      <w:pPr>
        <w:pStyle w:val="NoSpacing"/>
        <w:rPr>
          <w:b/>
        </w:rPr>
      </w:pPr>
      <w:r>
        <w:rPr>
          <w:b/>
        </w:rPr>
        <w:t xml:space="preserve">SOW Section 17. </w:t>
      </w:r>
      <w:r w:rsidR="00797BAD">
        <w:rPr>
          <w:b/>
        </w:rPr>
        <w:t>Security</w:t>
      </w:r>
      <w:r w:rsidR="00BD5270">
        <w:rPr>
          <w:b/>
        </w:rPr>
        <w:t xml:space="preserve"> – Part 1</w:t>
      </w:r>
    </w:p>
    <w:p w14:paraId="2EA6565F" w14:textId="1E6A196C" w:rsidR="00797BAD" w:rsidRPr="00797BAD" w:rsidRDefault="00797BAD" w:rsidP="00797BAD">
      <w:pPr>
        <w:pStyle w:val="NoSpacing"/>
      </w:pPr>
      <w:r>
        <w:t>Details related to security and privacy controls and plan(s).</w:t>
      </w:r>
    </w:p>
    <w:p w14:paraId="1C7B421B" w14:textId="77777777" w:rsidR="00797BAD" w:rsidRDefault="00797BAD" w:rsidP="00797BAD">
      <w:pPr>
        <w:pStyle w:val="NoSpacing"/>
      </w:pPr>
    </w:p>
    <w:p w14:paraId="3FA3B41D" w14:textId="4F3E9B39" w:rsidR="00797BAD" w:rsidRPr="00C74233" w:rsidRDefault="00797BAD" w:rsidP="00797BAD">
      <w:pPr>
        <w:rPr>
          <w:b/>
        </w:rPr>
      </w:pPr>
      <w:r w:rsidRPr="00C74233">
        <w:rPr>
          <w:b/>
        </w:rPr>
        <w:tab/>
        <w:t xml:space="preserve">Responsible: </w:t>
      </w:r>
      <w:sdt>
        <w:sdtPr>
          <w:rPr>
            <w:b/>
          </w:rPr>
          <w:alias w:val="S3SD_SOWCD_SECT_Resp_Party"/>
          <w:tag w:val="P"/>
          <w:id w:val="1858235892"/>
          <w:placeholder>
            <w:docPart w:val="A6C1F0562D624ACFA0068C0F76A23B0C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45022B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641A01E" w14:textId="34F08467" w:rsidR="00797BAD" w:rsidRPr="00C74233" w:rsidRDefault="00797BAD" w:rsidP="00797BAD">
      <w:pPr>
        <w:rPr>
          <w:b/>
        </w:rPr>
      </w:pPr>
      <w:r w:rsidRPr="00C74233">
        <w:rPr>
          <w:b/>
        </w:rPr>
        <w:tab/>
        <w:t xml:space="preserve">Performance Deliverable: </w:t>
      </w:r>
      <w:sdt>
        <w:sdtPr>
          <w:rPr>
            <w:b/>
          </w:rPr>
          <w:alias w:val="S3SD_SOWCD_SECT_Perf_Delv"/>
          <w:tag w:val="P"/>
          <w:id w:val="1715845594"/>
          <w:placeholder>
            <w:docPart w:val="94FEBE6A2B0E419BA5073C14F22BCB4E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45022B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EA861BD" w14:textId="270B2A61" w:rsidR="00797BAD" w:rsidRDefault="00797BAD" w:rsidP="00797BAD">
      <w:r w:rsidRPr="00C74233">
        <w:rPr>
          <w:b/>
        </w:rPr>
        <w:tab/>
      </w:r>
      <w:r>
        <w:rPr>
          <w:b/>
        </w:rPr>
        <w:t xml:space="preserve">Requirement Number: </w:t>
      </w:r>
      <w:sdt>
        <w:sdtPr>
          <w:alias w:val="S3SD_SOWCD_SECT_Req_Num"/>
          <w:tag w:val="P"/>
          <w:id w:val="588428717"/>
          <w:placeholder>
            <w:docPart w:val="0710D49F4A264F92968C2AAD6684CAE3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CBA4409" w14:textId="42D99C4E" w:rsidR="00797BAD" w:rsidRDefault="00797BAD" w:rsidP="00797BAD">
      <w:r>
        <w:tab/>
      </w:r>
      <w:r>
        <w:rPr>
          <w:b/>
        </w:rPr>
        <w:t xml:space="preserve">Methodology/Approach: </w:t>
      </w:r>
      <w:sdt>
        <w:sdtPr>
          <w:alias w:val="S3SD_SOWCD_SECT_Methodology"/>
          <w:tag w:val="P"/>
          <w:id w:val="1054742897"/>
          <w:placeholder>
            <w:docPart w:val="0DE64FE7026B4D39843B589414F35DD3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CDE2BCD" w14:textId="4657DEF2" w:rsidR="00C74233" w:rsidRDefault="00797BAD" w:rsidP="00C74233">
      <w:pPr>
        <w:ind w:left="720"/>
        <w:rPr>
          <w:b/>
          <w:bCs/>
        </w:rPr>
      </w:pPr>
      <w:r>
        <w:tab/>
      </w:r>
      <w:r w:rsidR="00C74233">
        <w:t xml:space="preserve">If “Other,” specify: </w:t>
      </w:r>
      <w:r w:rsidR="00C74233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1409574711"/>
          <w:placeholder>
            <w:docPart w:val="B3A7FA8E303048C3BA5477DA5DFE1495"/>
          </w:placeholder>
          <w:showingPlcHdr/>
          <w15:color w:val="0000FF"/>
          <w:text/>
        </w:sdtPr>
        <w:sdtEndPr/>
        <w:sdtContent>
          <w:r w:rsidR="00C74233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400E03" w14:textId="685D52CE" w:rsidR="001A209C" w:rsidRDefault="00797BAD" w:rsidP="00C74233">
      <w:pPr>
        <w:ind w:left="720"/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SECT_Sol_Num"/>
          <w:tag w:val="P"/>
          <w:id w:val="-1742552730"/>
          <w:placeholder>
            <w:docPart w:val="9BE397BCF0964F33BB6971B38BADA864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506691F" w14:textId="23ACAECB" w:rsidR="00C45C85" w:rsidRDefault="00C45C85" w:rsidP="00797BAD">
      <w:pPr>
        <w:rPr>
          <w:b/>
        </w:rPr>
      </w:pPr>
    </w:p>
    <w:p w14:paraId="32BA676E" w14:textId="77777777" w:rsidR="00C45C85" w:rsidRDefault="00C45C85" w:rsidP="00797BAD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0FFF1F" w14:textId="79BD1D18" w:rsidR="00797BAD" w:rsidRDefault="00FF3A98" w:rsidP="00797BAD">
      <w:pPr>
        <w:pStyle w:val="NoSpacing"/>
        <w:rPr>
          <w:b/>
        </w:rPr>
      </w:pPr>
      <w:r>
        <w:rPr>
          <w:b/>
        </w:rPr>
        <w:t xml:space="preserve">SOW Section 17. </w:t>
      </w:r>
      <w:r w:rsidR="00797BAD">
        <w:rPr>
          <w:b/>
        </w:rPr>
        <w:t>Security</w:t>
      </w:r>
      <w:r w:rsidR="00BD5270">
        <w:rPr>
          <w:b/>
        </w:rPr>
        <w:t xml:space="preserve"> – Part 2</w:t>
      </w:r>
    </w:p>
    <w:p w14:paraId="53FF6C1B" w14:textId="2159FB5F" w:rsidR="00797BAD" w:rsidRPr="00797BAD" w:rsidRDefault="00797BAD" w:rsidP="00797BAD">
      <w:pPr>
        <w:pStyle w:val="NoSpacing"/>
      </w:pPr>
      <w:r>
        <w:t>Details related to the National Institu</w:t>
      </w:r>
      <w:r w:rsidR="00947AF4">
        <w:t>t</w:t>
      </w:r>
      <w:r>
        <w:t xml:space="preserve">e of Standards and Technology </w:t>
      </w:r>
      <w:r w:rsidR="00947AF4">
        <w:t xml:space="preserve">(NIST) </w:t>
      </w:r>
      <w:r>
        <w:t>800-53 controls.</w:t>
      </w:r>
    </w:p>
    <w:p w14:paraId="27BB3895" w14:textId="77777777" w:rsidR="00797BAD" w:rsidRDefault="00797BAD" w:rsidP="00797BAD">
      <w:pPr>
        <w:pStyle w:val="NoSpacing"/>
      </w:pPr>
    </w:p>
    <w:p w14:paraId="54766A52" w14:textId="6042203A" w:rsidR="00797BAD" w:rsidRDefault="00797BAD" w:rsidP="00797BAD">
      <w:r>
        <w:tab/>
      </w:r>
      <w:r>
        <w:rPr>
          <w:b/>
        </w:rPr>
        <w:t xml:space="preserve">Responsible: </w:t>
      </w:r>
      <w:sdt>
        <w:sdtPr>
          <w:alias w:val="S3SD_SOWCD_NIST_Resp_Party"/>
          <w:tag w:val="P"/>
          <w:id w:val="892548790"/>
          <w:placeholder>
            <w:docPart w:val="89CE6684FCE842FAB17749E84C565B70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DD99C7C" w14:textId="723962B2" w:rsidR="00797BAD" w:rsidRDefault="00797BAD" w:rsidP="00797BAD">
      <w:r>
        <w:tab/>
      </w:r>
      <w:r>
        <w:rPr>
          <w:b/>
        </w:rPr>
        <w:t xml:space="preserve">Performance Deliverable: </w:t>
      </w:r>
      <w:sdt>
        <w:sdtPr>
          <w:alias w:val="S3SD_SOWCD_NIST_Perf_Delv"/>
          <w:tag w:val="P"/>
          <w:id w:val="1985115827"/>
          <w:placeholder>
            <w:docPart w:val="FC3B82AFE6E045CCBDB10F3EB8CE3066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05532F1" w14:textId="2EF6BE11" w:rsidR="00797BAD" w:rsidRDefault="00797BAD" w:rsidP="00797BAD">
      <w:r>
        <w:tab/>
      </w:r>
      <w:r>
        <w:rPr>
          <w:b/>
        </w:rPr>
        <w:t xml:space="preserve">Requirement Number: </w:t>
      </w:r>
      <w:sdt>
        <w:sdtPr>
          <w:alias w:val="S3SD_SOWCD_NIST_Req_Num"/>
          <w:tag w:val="P"/>
          <w:id w:val="-1053774837"/>
          <w:placeholder>
            <w:docPart w:val="17FF973DAF2249B582B759BF02766D44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F8FFE9F" w14:textId="54FDA63A" w:rsidR="00797BAD" w:rsidRDefault="00797BAD" w:rsidP="00797BAD">
      <w:r>
        <w:tab/>
      </w:r>
      <w:r>
        <w:rPr>
          <w:b/>
        </w:rPr>
        <w:t xml:space="preserve">Methodology/Approach: </w:t>
      </w:r>
      <w:sdt>
        <w:sdtPr>
          <w:alias w:val="S3SD_SOWCD_NIST_Methodology"/>
          <w:tag w:val="P"/>
          <w:id w:val="1515109286"/>
          <w:placeholder>
            <w:docPart w:val="4C1B579CCF7244409186D97A3EF0FA79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618D7E3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1924134333"/>
          <w:placeholder>
            <w:docPart w:val="B9C018048C0B4DB08C4F2188A2B3A4E5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19948F6" w14:textId="77777777" w:rsidR="001A209C" w:rsidRDefault="00797BAD" w:rsidP="00797BAD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lastRenderedPageBreak/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NIST_Sol_Num"/>
          <w:tag w:val="P"/>
          <w:id w:val="214161848"/>
          <w:placeholder>
            <w:docPart w:val="59571E9F9BCC45599837E1AC01EDC620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A2E4A06" w14:textId="627FCFA0" w:rsidR="00C45C85" w:rsidRDefault="00C45C85" w:rsidP="00797BAD">
      <w:pPr>
        <w:rPr>
          <w:b/>
        </w:rPr>
      </w:pPr>
    </w:p>
    <w:p w14:paraId="5C4D16B3" w14:textId="77777777" w:rsidR="00C45C85" w:rsidRDefault="00C45C85" w:rsidP="00797BAD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D290F8" w14:textId="30FFDA19" w:rsidR="00797BAD" w:rsidRDefault="00FF3A98" w:rsidP="00797BAD">
      <w:pPr>
        <w:pStyle w:val="NoSpacing"/>
        <w:rPr>
          <w:b/>
        </w:rPr>
      </w:pPr>
      <w:r>
        <w:rPr>
          <w:b/>
        </w:rPr>
        <w:t xml:space="preserve">SOW Section 17. </w:t>
      </w:r>
      <w:r w:rsidR="00797BAD">
        <w:rPr>
          <w:b/>
        </w:rPr>
        <w:t>Security</w:t>
      </w:r>
      <w:r w:rsidR="00BD5270">
        <w:rPr>
          <w:b/>
        </w:rPr>
        <w:t xml:space="preserve"> – Part 3</w:t>
      </w:r>
    </w:p>
    <w:p w14:paraId="3BDA2C46" w14:textId="3B31FDFE" w:rsidR="00797BAD" w:rsidRPr="00797BAD" w:rsidRDefault="00797BAD" w:rsidP="00797BAD">
      <w:pPr>
        <w:pStyle w:val="NoSpacing"/>
      </w:pPr>
      <w:r>
        <w:t>System Security Plan details.</w:t>
      </w:r>
    </w:p>
    <w:p w14:paraId="72106251" w14:textId="77777777" w:rsidR="00797BAD" w:rsidRDefault="00797BAD" w:rsidP="00797BAD">
      <w:pPr>
        <w:pStyle w:val="NoSpacing"/>
      </w:pPr>
    </w:p>
    <w:p w14:paraId="7998B0AA" w14:textId="6982DD2E" w:rsidR="00797BAD" w:rsidRDefault="00797BAD" w:rsidP="00797BAD">
      <w:r>
        <w:tab/>
      </w:r>
      <w:r>
        <w:rPr>
          <w:b/>
        </w:rPr>
        <w:t xml:space="preserve">Responsible: </w:t>
      </w:r>
      <w:sdt>
        <w:sdtPr>
          <w:alias w:val="S3SD_SOWCD_SSSP_Resp_Party"/>
          <w:tag w:val="P"/>
          <w:id w:val="-743876000"/>
          <w:placeholder>
            <w:docPart w:val="ADA1E54EE600445A8F15B696BC6AE43A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1BE51AE" w14:textId="580C40A7" w:rsidR="00797BAD" w:rsidRDefault="00797BAD" w:rsidP="00797BAD">
      <w:r>
        <w:tab/>
      </w:r>
      <w:r>
        <w:rPr>
          <w:b/>
        </w:rPr>
        <w:t xml:space="preserve">Performance Deliverable: </w:t>
      </w:r>
      <w:sdt>
        <w:sdtPr>
          <w:alias w:val="S3SD_SOWCD_SSSP_Perf_Delv"/>
          <w:tag w:val="P"/>
          <w:id w:val="1092348612"/>
          <w:placeholder>
            <w:docPart w:val="D5E79CB228A74D7EB947A6B842E9C2EA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D507E04" w14:textId="28D8B6B8" w:rsidR="00797BAD" w:rsidRDefault="00797BAD" w:rsidP="00797BAD">
      <w:r>
        <w:tab/>
      </w:r>
      <w:r>
        <w:rPr>
          <w:b/>
        </w:rPr>
        <w:t xml:space="preserve">Requirement Number: </w:t>
      </w:r>
      <w:sdt>
        <w:sdtPr>
          <w:alias w:val="S3SD_SOWCD_SSSP_Req_Num"/>
          <w:tag w:val="P"/>
          <w:id w:val="2056115003"/>
          <w:placeholder>
            <w:docPart w:val="775F143AE79B4F3EAE799B662D57E57F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3FF3866" w14:textId="222BE18B" w:rsidR="00797BAD" w:rsidRDefault="00797BAD" w:rsidP="00797BAD">
      <w:r>
        <w:tab/>
      </w:r>
      <w:r>
        <w:rPr>
          <w:b/>
        </w:rPr>
        <w:t xml:space="preserve">Methodology/Approach: </w:t>
      </w:r>
      <w:sdt>
        <w:sdtPr>
          <w:alias w:val="S3SD_SOWCD_SSSP_Methodology"/>
          <w:tag w:val="P"/>
          <w:id w:val="701907382"/>
          <w:placeholder>
            <w:docPart w:val="B3E77E7BFA3C47018D027804A964AF4F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878493F" w14:textId="3F1F6D65" w:rsidR="0045022B" w:rsidRDefault="0045022B" w:rsidP="0045022B">
      <w:pPr>
        <w:ind w:left="720"/>
      </w:pPr>
      <w:r w:rsidRPr="0045022B">
        <w:tab/>
        <w:t>If “Other,” specify:  Click or tap here to enter text.</w:t>
      </w:r>
    </w:p>
    <w:p w14:paraId="411DB328" w14:textId="77777777" w:rsidR="001A209C" w:rsidRDefault="00797BAD" w:rsidP="00797BAD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SSSP_Sol_Num"/>
          <w:tag w:val="P"/>
          <w:id w:val="-1265380678"/>
          <w:placeholder>
            <w:docPart w:val="5380F7BA98EB473F81078B8951402EAD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7D9BD42" w14:textId="6365F519" w:rsidR="00C45C85" w:rsidRDefault="00C45C85" w:rsidP="00797BAD">
      <w:pPr>
        <w:rPr>
          <w:b/>
        </w:rPr>
      </w:pPr>
    </w:p>
    <w:p w14:paraId="59789FC4" w14:textId="77777777" w:rsidR="00C45C85" w:rsidRDefault="00C45C85" w:rsidP="00797BAD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625570" w14:textId="530B85CA" w:rsidR="00797BAD" w:rsidRDefault="00FF3A98" w:rsidP="00797BAD">
      <w:pPr>
        <w:pStyle w:val="NoSpacing"/>
        <w:rPr>
          <w:b/>
        </w:rPr>
      </w:pPr>
      <w:r>
        <w:rPr>
          <w:b/>
        </w:rPr>
        <w:t xml:space="preserve">SOW Section 18. </w:t>
      </w:r>
      <w:r w:rsidR="00947AF4">
        <w:rPr>
          <w:b/>
        </w:rPr>
        <w:t>Disaster Recovery</w:t>
      </w:r>
    </w:p>
    <w:p w14:paraId="33C16931" w14:textId="563FC3DA" w:rsidR="00947AF4" w:rsidRPr="00947AF4" w:rsidRDefault="00947AF4" w:rsidP="00797BAD">
      <w:pPr>
        <w:pStyle w:val="NoSpacing"/>
      </w:pPr>
      <w:r>
        <w:t>Disaster recovery (including business continuity/technology recovery) details.</w:t>
      </w:r>
    </w:p>
    <w:p w14:paraId="39747E0F" w14:textId="77777777" w:rsidR="00797BAD" w:rsidRDefault="00797BAD" w:rsidP="00797BAD">
      <w:pPr>
        <w:pStyle w:val="NoSpacing"/>
      </w:pPr>
    </w:p>
    <w:p w14:paraId="4514CD28" w14:textId="4C53F08C" w:rsidR="00797BAD" w:rsidRDefault="00797BAD" w:rsidP="00797BAD">
      <w:r>
        <w:tab/>
      </w:r>
      <w:r>
        <w:rPr>
          <w:b/>
        </w:rPr>
        <w:t xml:space="preserve">Responsible: </w:t>
      </w:r>
      <w:sdt>
        <w:sdtPr>
          <w:alias w:val="S3SD_SOWCD_DSRC_Resp_Party"/>
          <w:tag w:val="P"/>
          <w:id w:val="-933589461"/>
          <w:placeholder>
            <w:docPart w:val="F676A51730E74C29A3B40EFE5B76701A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1178FE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A0F4ADA" w14:textId="5EFA454A" w:rsidR="00797BAD" w:rsidRDefault="00797BAD" w:rsidP="00797BAD">
      <w:r>
        <w:tab/>
      </w:r>
      <w:r>
        <w:rPr>
          <w:b/>
        </w:rPr>
        <w:t xml:space="preserve">Performance Deliverable: </w:t>
      </w:r>
      <w:sdt>
        <w:sdtPr>
          <w:alias w:val="S3SD_SOWCD_DSRC_Perf_Delv"/>
          <w:tag w:val="P"/>
          <w:id w:val="1517807672"/>
          <w:placeholder>
            <w:docPart w:val="D4D59368CD244ABB8F5DF30ED3F58CBF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1178FE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7B7666F" w14:textId="6AE9A944" w:rsidR="00797BAD" w:rsidRDefault="00797BAD" w:rsidP="00797BAD">
      <w:r>
        <w:tab/>
      </w:r>
      <w:r>
        <w:rPr>
          <w:b/>
        </w:rPr>
        <w:t xml:space="preserve">Requirement Number: </w:t>
      </w:r>
      <w:sdt>
        <w:sdtPr>
          <w:alias w:val="S3SD_SOWCD_DSRC_Req_Num"/>
          <w:tag w:val="P"/>
          <w:id w:val="419754176"/>
          <w:placeholder>
            <w:docPart w:val="B982FD59271E44BFB006F6D885F86A9D"/>
          </w:placeholder>
          <w:showingPlcHdr/>
          <w15:color w:val="0000FF"/>
          <w:text/>
        </w:sdtPr>
        <w:sdtEndPr/>
        <w:sdtContent>
          <w:r w:rsidR="001178FE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1E196F9" w14:textId="2B1C3BF7" w:rsidR="00797BAD" w:rsidRDefault="00797BAD" w:rsidP="00797BAD">
      <w:r>
        <w:tab/>
      </w:r>
      <w:r>
        <w:rPr>
          <w:b/>
        </w:rPr>
        <w:t xml:space="preserve">Methodology/Approach: </w:t>
      </w:r>
      <w:sdt>
        <w:sdtPr>
          <w:alias w:val="S3SD_SOWCD_DSRC_Methodology"/>
          <w:tag w:val="P"/>
          <w:id w:val="1394083141"/>
          <w:placeholder>
            <w:docPart w:val="95A18A3FDC4542F9B0422D6D93030632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1178FE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4067C60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2067245285"/>
          <w:placeholder>
            <w:docPart w:val="8CBF74F46D244B3E869F3740612EE3DF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9D4FC56" w14:textId="77777777" w:rsidR="001A209C" w:rsidRDefault="00797BAD" w:rsidP="00797BAD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1178FE" w:rsidRPr="001178FE">
        <w:t xml:space="preserve"> </w:t>
      </w:r>
      <w:sdt>
        <w:sdtPr>
          <w:alias w:val="S3SD_SOWCD_DSRC_Sol_Num"/>
          <w:tag w:val="P"/>
          <w:id w:val="-2115509471"/>
          <w:placeholder>
            <w:docPart w:val="8EA9AEEFD79147C696C52E3B765981AC"/>
          </w:placeholder>
          <w:showingPlcHdr/>
          <w15:color w:val="0000FF"/>
          <w:text/>
        </w:sdtPr>
        <w:sdtEndPr/>
        <w:sdtContent>
          <w:r w:rsidR="001178FE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49CAD6F" w14:textId="2A48BFA0" w:rsidR="00C45C85" w:rsidRDefault="00C45C85" w:rsidP="00797BAD">
      <w:pPr>
        <w:rPr>
          <w:b/>
        </w:rPr>
      </w:pPr>
    </w:p>
    <w:p w14:paraId="43EC1FA9" w14:textId="77777777" w:rsidR="00C45C85" w:rsidRDefault="00C45C85" w:rsidP="00797BAD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480B2A" w14:textId="5D60FCCE" w:rsidR="00947AF4" w:rsidRDefault="00FF3A98" w:rsidP="00947AF4">
      <w:pPr>
        <w:pStyle w:val="NoSpacing"/>
        <w:rPr>
          <w:b/>
        </w:rPr>
      </w:pPr>
      <w:r>
        <w:rPr>
          <w:b/>
        </w:rPr>
        <w:t xml:space="preserve">SOW Section 20. </w:t>
      </w:r>
      <w:r w:rsidR="00947AF4">
        <w:rPr>
          <w:b/>
        </w:rPr>
        <w:t>Hardware and Software Needs</w:t>
      </w:r>
    </w:p>
    <w:p w14:paraId="3A28BF82" w14:textId="3865BE8D" w:rsidR="00947AF4" w:rsidRPr="00947AF4" w:rsidRDefault="00947AF4" w:rsidP="00947AF4">
      <w:pPr>
        <w:pStyle w:val="NoSpacing"/>
      </w:pPr>
      <w:r>
        <w:t>System hardware/software needed; price/quantity; physical and performance requirements; etc.</w:t>
      </w:r>
    </w:p>
    <w:p w14:paraId="72E1431D" w14:textId="77777777" w:rsidR="00947AF4" w:rsidRDefault="00947AF4" w:rsidP="00947AF4">
      <w:pPr>
        <w:pStyle w:val="NoSpacing"/>
      </w:pPr>
    </w:p>
    <w:p w14:paraId="46D8AF4A" w14:textId="3ECCBF49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HWSW_Resp_Party"/>
          <w:tag w:val="P"/>
          <w:id w:val="-304783479"/>
          <w:placeholder>
            <w:docPart w:val="CA29BC072D5B47ED9BEDD98B8C25D16B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1C97830" w14:textId="602AAD23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HWSW_Perf_Delv"/>
          <w:tag w:val="P"/>
          <w:id w:val="984660755"/>
          <w:placeholder>
            <w:docPart w:val="CAED8814A9B84A8AABB7AF4EA91B1582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1475CC" w14:textId="16301832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HWSW_Req_Num"/>
          <w:tag w:val="P"/>
          <w:id w:val="-551459062"/>
          <w:placeholder>
            <w:docPart w:val="0D1CB56365254349ADAAAA3332F0A279"/>
          </w:placeholder>
          <w:showingPlcHdr/>
          <w15:color w:val="0000FF"/>
          <w:text/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0F7DAF9" w14:textId="66F94054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HWSW_Methodology"/>
          <w:tag w:val="P"/>
          <w:id w:val="1759099041"/>
          <w:placeholder>
            <w:docPart w:val="82C9767B1B684500B0BDE5A604863469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B56554A" w14:textId="643D1268" w:rsidR="0045022B" w:rsidRDefault="00947AF4" w:rsidP="0045022B">
      <w:pPr>
        <w:ind w:left="720"/>
        <w:rPr>
          <w:b/>
          <w:bCs/>
        </w:rPr>
      </w:pPr>
      <w:r>
        <w:tab/>
      </w:r>
      <w:r w:rsidR="0045022B">
        <w:t xml:space="preserve">If “Other,” specify: </w:t>
      </w:r>
      <w:r w:rsidR="0045022B"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599098195"/>
          <w:placeholder>
            <w:docPart w:val="777C3C6B1688445C8029949DDB016769"/>
          </w:placeholder>
          <w:showingPlcHdr/>
          <w15:color w:val="0000FF"/>
          <w:text/>
        </w:sdtPr>
        <w:sdtEndPr/>
        <w:sdtContent>
          <w:r w:rsidR="0045022B"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D711041" w14:textId="77777777" w:rsidR="0045022B" w:rsidRDefault="0045022B" w:rsidP="00947AF4"/>
    <w:p w14:paraId="538C4989" w14:textId="4C81DFBC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</w:rPr>
        <w:lastRenderedPageBreak/>
        <w:t>Solicitation Number (if applicable):</w:t>
      </w:r>
      <w:r w:rsidRPr="00947AF4">
        <w:t xml:space="preserve"> </w:t>
      </w:r>
      <w:sdt>
        <w:sdtPr>
          <w:alias w:val="S3SD_SOWCD_HWSW_Req_Num"/>
          <w:tag w:val="P"/>
          <w:id w:val="-1991311152"/>
          <w:placeholder>
            <w:docPart w:val="25FF534E113141E48A6B589FBDEE83A7"/>
          </w:placeholder>
          <w:showingPlcHdr/>
          <w15:color w:val="0000FF"/>
          <w:text/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61A6515" w14:textId="2B1B426C" w:rsidR="00C45C85" w:rsidRDefault="00C45C85" w:rsidP="00947AF4">
      <w:pPr>
        <w:rPr>
          <w:b/>
        </w:rPr>
      </w:pPr>
    </w:p>
    <w:p w14:paraId="4FCFED1E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2C3A06" w14:textId="65527861" w:rsidR="00947AF4" w:rsidRDefault="00FF3A98" w:rsidP="00947AF4">
      <w:pPr>
        <w:pStyle w:val="NoSpacing"/>
        <w:rPr>
          <w:b/>
        </w:rPr>
      </w:pPr>
      <w:r>
        <w:rPr>
          <w:b/>
        </w:rPr>
        <w:t xml:space="preserve">SOW Section 23. </w:t>
      </w:r>
      <w:r w:rsidR="00947AF4">
        <w:rPr>
          <w:b/>
        </w:rPr>
        <w:t>System Installation</w:t>
      </w:r>
    </w:p>
    <w:p w14:paraId="78C54F53" w14:textId="4A2ED5D4" w:rsidR="00947AF4" w:rsidRPr="00947AF4" w:rsidRDefault="00947AF4" w:rsidP="00947AF4">
      <w:pPr>
        <w:pStyle w:val="NoSpacing"/>
      </w:pPr>
      <w:r>
        <w:t>Solution installation details.</w:t>
      </w:r>
    </w:p>
    <w:p w14:paraId="34BAE6ED" w14:textId="77777777" w:rsidR="00947AF4" w:rsidRDefault="00947AF4" w:rsidP="00947AF4">
      <w:pPr>
        <w:pStyle w:val="NoSpacing"/>
      </w:pPr>
    </w:p>
    <w:p w14:paraId="0139D769" w14:textId="34C71266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SYIG_Resp_Party"/>
          <w:tag w:val="P"/>
          <w:id w:val="-831907436"/>
          <w:placeholder>
            <w:docPart w:val="132029251F8645F69ADC12C74AFF534F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3098B4C" w14:textId="434907B1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SYIG_Perf_Delv"/>
          <w:tag w:val="P"/>
          <w:id w:val="-1808069417"/>
          <w:placeholder>
            <w:docPart w:val="963F26F9D14244B6A4ECB0E9569BE272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031A645" w14:textId="0C1A8E73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SYIG_Req_Num"/>
          <w:tag w:val="P"/>
          <w:id w:val="-445321918"/>
          <w:placeholder>
            <w:docPart w:val="7EA7930678204636A2206E00A5943CAD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BC48B3B" w14:textId="1847B467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SYIG_Methodology"/>
          <w:tag w:val="P"/>
          <w:id w:val="1524908849"/>
          <w:placeholder>
            <w:docPart w:val="A2D6D60A570341E0B695DEF5DF5C7C5F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248C52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1431238321"/>
          <w:placeholder>
            <w:docPart w:val="82F4691D336B448BA0986ED192773B3B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1D031AE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SYIG_Sol_Num"/>
          <w:tag w:val="P"/>
          <w:id w:val="324488114"/>
          <w:placeholder>
            <w:docPart w:val="4D8364FFA4C94A5C90B8289E8DDA85AA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2DB1E32" w14:textId="4352F7E8" w:rsidR="00C45C85" w:rsidRDefault="00C45C85" w:rsidP="00947AF4">
      <w:pPr>
        <w:rPr>
          <w:b/>
        </w:rPr>
      </w:pPr>
    </w:p>
    <w:p w14:paraId="60FD6A6D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47D9ED" w14:textId="0D7A12AD" w:rsidR="00947AF4" w:rsidRDefault="007B5996" w:rsidP="00947AF4">
      <w:pPr>
        <w:pStyle w:val="NoSpacing"/>
        <w:rPr>
          <w:b/>
        </w:rPr>
      </w:pPr>
      <w:r>
        <w:rPr>
          <w:b/>
        </w:rPr>
        <w:t xml:space="preserve">SOW Section 24. </w:t>
      </w:r>
      <w:r w:rsidR="00947AF4">
        <w:rPr>
          <w:b/>
        </w:rPr>
        <w:t>System Implementation or Integration</w:t>
      </w:r>
    </w:p>
    <w:p w14:paraId="0F29B8D5" w14:textId="5726D1DD" w:rsidR="00947AF4" w:rsidRPr="00947AF4" w:rsidRDefault="00947AF4" w:rsidP="00947AF4">
      <w:pPr>
        <w:pStyle w:val="NoSpacing"/>
      </w:pPr>
      <w:r>
        <w:t>Solution implementation details.</w:t>
      </w:r>
    </w:p>
    <w:p w14:paraId="38802C45" w14:textId="77777777" w:rsidR="00947AF4" w:rsidRDefault="00947AF4" w:rsidP="00947AF4">
      <w:pPr>
        <w:pStyle w:val="NoSpacing"/>
      </w:pPr>
    </w:p>
    <w:p w14:paraId="282F1E5F" w14:textId="148C5801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SYIM_Resp_Party"/>
          <w:tag w:val="P"/>
          <w:id w:val="479816733"/>
          <w:placeholder>
            <w:docPart w:val="4D037DAEAB2B4BF19FC4B89857C3C203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2ACEB0B" w14:textId="72120328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SYIM_Perf_Delv"/>
          <w:tag w:val="P"/>
          <w:id w:val="-436062904"/>
          <w:placeholder>
            <w:docPart w:val="404EDF88B7A240188AB263D7E5BC647A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EC1D83E" w14:textId="5100D2E4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SYIM_Req_Num"/>
          <w:tag w:val="P"/>
          <w:id w:val="1440104046"/>
          <w:placeholder>
            <w:docPart w:val="D413C6002A9A4DC5AB3A1BF3208C7BE5"/>
          </w:placeholder>
          <w:showingPlcHdr/>
          <w15:color w:val="0000FF"/>
          <w:text/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9194CB" w14:textId="24C3D70C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SYIM_Methodology"/>
          <w:tag w:val="P"/>
          <w:id w:val="1398316120"/>
          <w:placeholder>
            <w:docPart w:val="E6C233D827564B6DBD7FD594CE67EEC0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81DB297" w14:textId="3F92C5D0" w:rsidR="0045022B" w:rsidRDefault="0045022B" w:rsidP="0045022B">
      <w:pPr>
        <w:ind w:left="720"/>
      </w:pPr>
      <w:r w:rsidRPr="0045022B">
        <w:tab/>
        <w:t>If “Other,” specify:  Click or tap here to enter text.</w:t>
      </w:r>
    </w:p>
    <w:p w14:paraId="249A55C2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Pr="00947AF4">
        <w:t xml:space="preserve"> </w:t>
      </w:r>
      <w:sdt>
        <w:sdtPr>
          <w:alias w:val="S3SD_SOWCD_SYIM_Sol_Num"/>
          <w:tag w:val="P"/>
          <w:id w:val="745462297"/>
          <w:placeholder>
            <w:docPart w:val="8C7325ED0BBC42C5A2F327EAC5087F7D"/>
          </w:placeholder>
          <w:showingPlcHdr/>
          <w15:color w:val="0000FF"/>
          <w:text/>
        </w:sdtPr>
        <w:sdtEndPr/>
        <w:sdtContent>
          <w:r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595FA2A" w14:textId="73B02FFA" w:rsidR="00C45C85" w:rsidRDefault="00C45C85" w:rsidP="00947AF4">
      <w:pPr>
        <w:rPr>
          <w:b/>
        </w:rPr>
      </w:pPr>
    </w:p>
    <w:p w14:paraId="492D786A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A5297B" w14:textId="6D85CCFD" w:rsidR="00947AF4" w:rsidRDefault="009E5495" w:rsidP="00947AF4">
      <w:pPr>
        <w:pStyle w:val="NoSpacing"/>
        <w:rPr>
          <w:b/>
        </w:rPr>
      </w:pPr>
      <w:r>
        <w:rPr>
          <w:b/>
        </w:rPr>
        <w:t xml:space="preserve">SOW Section 26. </w:t>
      </w:r>
      <w:r w:rsidR="00947AF4">
        <w:rPr>
          <w:b/>
        </w:rPr>
        <w:t>System Testing and Acceptance Procedures</w:t>
      </w:r>
    </w:p>
    <w:p w14:paraId="68747F80" w14:textId="1028F6AE" w:rsidR="00947AF4" w:rsidRPr="00947AF4" w:rsidRDefault="00947AF4" w:rsidP="00947AF4">
      <w:pPr>
        <w:pStyle w:val="NoSpacing"/>
      </w:pPr>
      <w:r>
        <w:t>Details related to solution/testing and acceptance procedures.</w:t>
      </w:r>
    </w:p>
    <w:p w14:paraId="2E354FEB" w14:textId="77777777" w:rsidR="00947AF4" w:rsidRDefault="00947AF4" w:rsidP="00947AF4">
      <w:pPr>
        <w:pStyle w:val="NoSpacing"/>
      </w:pPr>
    </w:p>
    <w:p w14:paraId="4E47A424" w14:textId="1064DEB9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STAP_Resp_Party"/>
          <w:tag w:val="P"/>
          <w:id w:val="1941869973"/>
          <w:placeholder>
            <w:docPart w:val="F21CD70697254ABC8DB2EEFFAA024C76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D70D4A4" w14:textId="5F5D88C0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STAP_Perf_Delv"/>
          <w:tag w:val="P"/>
          <w:id w:val="-258681672"/>
          <w:placeholder>
            <w:docPart w:val="3F1482C244A84C008E09AD1DC0444B8F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C9A7011" w14:textId="53D8A5E2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STAP_Req_Num"/>
          <w:tag w:val="P"/>
          <w:id w:val="-965351221"/>
          <w:placeholder>
            <w:docPart w:val="FC65802972324317BF877A0E1DFC1AE9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BCA29DF" w14:textId="5C1A52B6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STAP_Methodology"/>
          <w:tag w:val="P"/>
          <w:id w:val="726495509"/>
          <w:placeholder>
            <w:docPart w:val="B83BB675CB704588A25FD087329E9D05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3580740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397511367"/>
          <w:placeholder>
            <w:docPart w:val="CE0B7C1B72BF4DB5B643CA4F73974C40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D492152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STAP_Sol_Num"/>
          <w:tag w:val="P"/>
          <w:id w:val="-1252353955"/>
          <w:placeholder>
            <w:docPart w:val="DD773CEA0FED4E958475C436959596B5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BE2C543" w14:textId="7449F777" w:rsidR="00C45C85" w:rsidRDefault="00C45C85" w:rsidP="00947AF4">
      <w:pPr>
        <w:rPr>
          <w:b/>
        </w:rPr>
      </w:pPr>
    </w:p>
    <w:p w14:paraId="54A780FF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FE3428" w14:textId="67F9FE0E" w:rsidR="00947AF4" w:rsidRDefault="009E5495" w:rsidP="00947AF4">
      <w:pPr>
        <w:pStyle w:val="NoSpacing"/>
        <w:rPr>
          <w:b/>
        </w:rPr>
      </w:pPr>
      <w:r>
        <w:rPr>
          <w:b/>
        </w:rPr>
        <w:lastRenderedPageBreak/>
        <w:t xml:space="preserve">SOW Section 27. </w:t>
      </w:r>
      <w:r w:rsidR="00947AF4">
        <w:rPr>
          <w:b/>
        </w:rPr>
        <w:t>Transition of Operation to New Contractor or to State</w:t>
      </w:r>
    </w:p>
    <w:p w14:paraId="74CE7FE6" w14:textId="4EBC5794" w:rsidR="00947AF4" w:rsidRPr="00947AF4" w:rsidRDefault="00947AF4" w:rsidP="00947AF4">
      <w:pPr>
        <w:pStyle w:val="NoSpacing"/>
      </w:pPr>
      <w:r>
        <w:t>Details related to the transition of operations to new contractor or state.</w:t>
      </w:r>
    </w:p>
    <w:p w14:paraId="0E238EF8" w14:textId="77777777" w:rsidR="00947AF4" w:rsidRDefault="00947AF4" w:rsidP="00947AF4">
      <w:pPr>
        <w:pStyle w:val="NoSpacing"/>
      </w:pPr>
    </w:p>
    <w:p w14:paraId="0530688F" w14:textId="6F3A0E40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OPCS_Resp_Party"/>
          <w:tag w:val="P"/>
          <w:id w:val="468940458"/>
          <w:placeholder>
            <w:docPart w:val="6ECD45C59798439E8F322398653B0BBE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D27ECB9" w14:textId="655C56B8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OPCS_Perf_Delv"/>
          <w:tag w:val="P"/>
          <w:id w:val="705913954"/>
          <w:placeholder>
            <w:docPart w:val="A9C969A5A14349D1B8698288BB3BC4A4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FB14694" w14:textId="348CC4E9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OPCS_Req_Num"/>
          <w:tag w:val="P"/>
          <w:id w:val="1715917108"/>
          <w:placeholder>
            <w:docPart w:val="D89C1D4ECC1E42DC8770EFB4F18A40D6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EED7FA4" w14:textId="00A0A361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OPCS_Methodology"/>
          <w:tag w:val="P"/>
          <w:id w:val="-987863839"/>
          <w:placeholder>
            <w:docPart w:val="3A89EB6E2EAF48D69B528F18A3780517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92A823E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1976517606"/>
          <w:placeholder>
            <w:docPart w:val="E01A5D7E4F4B44A68715B858057B5DD8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A69B7DC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OPCS_Sol_Num"/>
          <w:tag w:val="P"/>
          <w:id w:val="-190000931"/>
          <w:placeholder>
            <w:docPart w:val="30B9C82B21E74F75A037919AD0622E59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0DCA455" w14:textId="6FEA6680" w:rsidR="00C45C85" w:rsidRDefault="00C45C85" w:rsidP="00947AF4">
      <w:pPr>
        <w:rPr>
          <w:b/>
        </w:rPr>
      </w:pPr>
    </w:p>
    <w:p w14:paraId="0E6B210F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363CF4" w14:textId="0B42958C" w:rsidR="00947AF4" w:rsidRDefault="00AC202D" w:rsidP="00947AF4">
      <w:pPr>
        <w:pStyle w:val="NoSpacing"/>
        <w:rPr>
          <w:b/>
        </w:rPr>
      </w:pPr>
      <w:r>
        <w:rPr>
          <w:b/>
        </w:rPr>
        <w:t xml:space="preserve">Section 28. </w:t>
      </w:r>
      <w:r w:rsidR="00947AF4">
        <w:rPr>
          <w:b/>
        </w:rPr>
        <w:t>Knowledge Transfer and/or Training</w:t>
      </w:r>
    </w:p>
    <w:p w14:paraId="2138E5BD" w14:textId="71AD2129" w:rsidR="00947AF4" w:rsidRPr="00947AF4" w:rsidRDefault="00947AF4" w:rsidP="00947AF4">
      <w:pPr>
        <w:pStyle w:val="NoSpacing"/>
      </w:pPr>
      <w:r>
        <w:t>Knowledge transfer and/or Training details.</w:t>
      </w:r>
    </w:p>
    <w:p w14:paraId="5ACD1968" w14:textId="77777777" w:rsidR="00947AF4" w:rsidRDefault="00947AF4" w:rsidP="00947AF4">
      <w:pPr>
        <w:pStyle w:val="NoSpacing"/>
      </w:pPr>
    </w:p>
    <w:p w14:paraId="0954908A" w14:textId="30F2A95A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KTRT_Resp_Party"/>
          <w:tag w:val="P"/>
          <w:id w:val="1440572060"/>
          <w:placeholder>
            <w:docPart w:val="7C017865E2B2413DA15597C3270AFFC1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C39A4E0" w14:textId="5DF91617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KTRT_Perf_Delv"/>
          <w:tag w:val="P"/>
          <w:id w:val="-386879155"/>
          <w:placeholder>
            <w:docPart w:val="6ED1E2F6BD7E4F1FAA37C6D2C1B1BF8A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A76D555" w14:textId="00895A77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KTRT_Req_Num"/>
          <w:tag w:val="P"/>
          <w:id w:val="1926071834"/>
          <w:placeholder>
            <w:docPart w:val="D9100AFCBEDF4BAE955EEF19112C3797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BE2DAF2" w14:textId="761A5514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KTRT_Methodology"/>
          <w:tag w:val="P"/>
          <w:id w:val="-947312046"/>
          <w:placeholder>
            <w:docPart w:val="6F9F634821534BF2AB3244436DA4DAF8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2609B4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173186493"/>
          <w:placeholder>
            <w:docPart w:val="998D3757CF91439080CEDFBA7CEE8B5F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024D0A5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KTRT_Sol_Num"/>
          <w:tag w:val="P"/>
          <w:id w:val="-613366306"/>
          <w:placeholder>
            <w:docPart w:val="4DD2E5621B964A94BCB137BA7F235DF0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402EAA" w14:textId="13E8A38F" w:rsidR="00C45C85" w:rsidRDefault="00C45C85" w:rsidP="00947AF4">
      <w:pPr>
        <w:rPr>
          <w:b/>
        </w:rPr>
      </w:pPr>
    </w:p>
    <w:p w14:paraId="5ED76F20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1EB0A3" w14:textId="46E891E2" w:rsidR="00947AF4" w:rsidRDefault="00AC202D" w:rsidP="00947AF4">
      <w:pPr>
        <w:pStyle w:val="NoSpacing"/>
        <w:rPr>
          <w:b/>
        </w:rPr>
      </w:pPr>
      <w:r>
        <w:rPr>
          <w:b/>
        </w:rPr>
        <w:t xml:space="preserve">SOW Section 29. </w:t>
      </w:r>
      <w:r w:rsidR="00947AF4">
        <w:rPr>
          <w:b/>
        </w:rPr>
        <w:t>Maintenance and Operations (M&amp;O)</w:t>
      </w:r>
    </w:p>
    <w:p w14:paraId="4D2DC9A2" w14:textId="5DF49F45" w:rsidR="00947AF4" w:rsidRPr="00947AF4" w:rsidRDefault="00947AF4" w:rsidP="00947AF4">
      <w:pPr>
        <w:pStyle w:val="NoSpacing"/>
      </w:pPr>
      <w:r>
        <w:t>Maintenance and operations details.</w:t>
      </w:r>
    </w:p>
    <w:p w14:paraId="196B27B2" w14:textId="77777777" w:rsidR="00947AF4" w:rsidRDefault="00947AF4" w:rsidP="00947AF4">
      <w:pPr>
        <w:pStyle w:val="NoSpacing"/>
      </w:pPr>
    </w:p>
    <w:p w14:paraId="3EDEA045" w14:textId="4C53679E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MTOP_Resp_Party"/>
          <w:tag w:val="P"/>
          <w:id w:val="958452383"/>
          <w:placeholder>
            <w:docPart w:val="9E6648B6C6054EDCB5E1EE78EAC67929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DB75147" w14:textId="3D488834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MTOP_Perf_Delv"/>
          <w:tag w:val="P"/>
          <w:id w:val="1266502599"/>
          <w:placeholder>
            <w:docPart w:val="2E7DFAB54A5848EAB4E36A60665CD28D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CB6054E" w14:textId="58D09690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MTOP_Req_Num"/>
          <w:tag w:val="P"/>
          <w:id w:val="-1506967439"/>
          <w:placeholder>
            <w:docPart w:val="D26E776FEE9F47E8BEB9A382985308B6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DF66C8E" w14:textId="716DC608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MTOP_Methodology"/>
          <w:tag w:val="P"/>
          <w:id w:val="1274134048"/>
          <w:placeholder>
            <w:docPart w:val="318956CD52BD458D8C69B0CB7577CE1A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8DE67B4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748464543"/>
          <w:placeholder>
            <w:docPart w:val="CE3BEBB60C19481D80D4505080ADEF98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EB004D4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MTOP_Sol_Num"/>
          <w:tag w:val="P"/>
          <w:id w:val="-1434282677"/>
          <w:placeholder>
            <w:docPart w:val="E3E404FC3BCA4856A0AB2ADEE09DB06C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1A6000" w14:textId="16930005" w:rsidR="00C45C85" w:rsidRDefault="00C45C85" w:rsidP="00947AF4">
      <w:pPr>
        <w:rPr>
          <w:b/>
        </w:rPr>
      </w:pPr>
    </w:p>
    <w:p w14:paraId="207479F7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43181D" w14:textId="66BB7D70" w:rsidR="00947AF4" w:rsidRDefault="00AC202D" w:rsidP="00947AF4">
      <w:pPr>
        <w:pStyle w:val="NoSpacing"/>
        <w:rPr>
          <w:b/>
        </w:rPr>
      </w:pPr>
      <w:r>
        <w:rPr>
          <w:b/>
        </w:rPr>
        <w:t xml:space="preserve">SOW Section 32. </w:t>
      </w:r>
      <w:r w:rsidR="00947AF4">
        <w:rPr>
          <w:b/>
        </w:rPr>
        <w:t>Warranty</w:t>
      </w:r>
    </w:p>
    <w:p w14:paraId="0195EE98" w14:textId="2BC6C8ED" w:rsidR="00947AF4" w:rsidRPr="00947AF4" w:rsidRDefault="00947AF4" w:rsidP="00947AF4">
      <w:pPr>
        <w:pStyle w:val="NoSpacing"/>
      </w:pPr>
      <w:r>
        <w:t>Warranty details.</w:t>
      </w:r>
    </w:p>
    <w:p w14:paraId="1E010FFE" w14:textId="77777777" w:rsidR="00947AF4" w:rsidRDefault="00947AF4" w:rsidP="00947AF4">
      <w:pPr>
        <w:pStyle w:val="NoSpacing"/>
      </w:pPr>
    </w:p>
    <w:p w14:paraId="29CF35B4" w14:textId="6072D071" w:rsidR="00947AF4" w:rsidRDefault="00947AF4" w:rsidP="00947AF4">
      <w:r>
        <w:lastRenderedPageBreak/>
        <w:tab/>
      </w:r>
      <w:r>
        <w:rPr>
          <w:b/>
        </w:rPr>
        <w:t xml:space="preserve">Responsible: </w:t>
      </w:r>
      <w:sdt>
        <w:sdtPr>
          <w:alias w:val="S3SD_SOWCD_WRNT_Resp_Party"/>
          <w:tag w:val="P"/>
          <w:id w:val="1883438201"/>
          <w:placeholder>
            <w:docPart w:val="31D6116895C64988A96A7C3EF925E92E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D4BF73C" w14:textId="57880466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WRNT_Perf_Delv"/>
          <w:tag w:val="P"/>
          <w:id w:val="-759527652"/>
          <w:placeholder>
            <w:docPart w:val="61E45D964ED44EE4ABF37D10A79C5665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6587F28" w14:textId="4AE38A17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WRNT_Req_Num"/>
          <w:tag w:val="P"/>
          <w:id w:val="2054959494"/>
          <w:placeholder>
            <w:docPart w:val="ACEBD6466F694908ADA15D75C4312DFA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C12EA82" w14:textId="1D7DBED6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WRNT_Methodology"/>
          <w:tag w:val="P"/>
          <w:id w:val="-1640184845"/>
          <w:placeholder>
            <w:docPart w:val="91EECEFC7AF4484EA10F80F19F8D2D9D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935202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351078241"/>
          <w:placeholder>
            <w:docPart w:val="3D2AB05A96504A2BA1D1EE05F6C511C9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F999F32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WRNT_Sol_Num"/>
          <w:tag w:val="P"/>
          <w:id w:val="-1745788271"/>
          <w:placeholder>
            <w:docPart w:val="94F89EC1B8BE4EAC967164E1BC5078F9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EDCEC4A" w14:textId="6B8C778E" w:rsidR="00C45C85" w:rsidRDefault="00C45C85" w:rsidP="00947AF4">
      <w:pPr>
        <w:rPr>
          <w:b/>
        </w:rPr>
      </w:pPr>
    </w:p>
    <w:p w14:paraId="06D367E5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85F24E" w14:textId="6CEA3B98" w:rsidR="00947AF4" w:rsidRDefault="00AC202D" w:rsidP="00947AF4">
      <w:pPr>
        <w:pStyle w:val="NoSpacing"/>
        <w:rPr>
          <w:b/>
        </w:rPr>
      </w:pPr>
      <w:r>
        <w:rPr>
          <w:b/>
        </w:rPr>
        <w:t xml:space="preserve">SOW Section 33. </w:t>
      </w:r>
      <w:r w:rsidR="00947AF4">
        <w:rPr>
          <w:b/>
        </w:rPr>
        <w:t>Service Level Agreements (SLA)</w:t>
      </w:r>
    </w:p>
    <w:p w14:paraId="01F6F7DD" w14:textId="5ABD3821" w:rsidR="00947AF4" w:rsidRPr="00947AF4" w:rsidRDefault="00947AF4" w:rsidP="00947AF4">
      <w:pPr>
        <w:pStyle w:val="NoSpacing"/>
      </w:pPr>
      <w:r>
        <w:t>SLA details.</w:t>
      </w:r>
    </w:p>
    <w:p w14:paraId="6CAD6E8E" w14:textId="77777777" w:rsidR="00947AF4" w:rsidRDefault="00947AF4" w:rsidP="00947AF4">
      <w:pPr>
        <w:pStyle w:val="NoSpacing"/>
      </w:pPr>
    </w:p>
    <w:p w14:paraId="54771DB8" w14:textId="31ACDDA2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SLAG_Resp_Party"/>
          <w:tag w:val="P"/>
          <w:id w:val="-965660391"/>
          <w:placeholder>
            <w:docPart w:val="109F7E0C908B42A4BCC258E9E69515DD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8BBF77A" w14:textId="2CF7854C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SLAG_Perf_Delv"/>
          <w:tag w:val="P"/>
          <w:id w:val="-127558698"/>
          <w:placeholder>
            <w:docPart w:val="4CC37C22DB024F4DA15B85A1FFC2DD47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E120924" w14:textId="64036BFF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SLAG_Req_Num"/>
          <w:tag w:val="P"/>
          <w:id w:val="-848560004"/>
          <w:placeholder>
            <w:docPart w:val="C4E4EAD5206A470CB7CEE9424DE27F0E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F593CD" w14:textId="261967EA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SLAG_Methodology"/>
          <w:tag w:val="P"/>
          <w:id w:val="-1200001281"/>
          <w:placeholder>
            <w:docPart w:val="E507C01892414EE7BF8386D2EADC9169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6036BEF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-1574120355"/>
          <w:placeholder>
            <w:docPart w:val="ABD5440B067C4E1C8A20683692DB3B3F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ACFFBA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SLAG_Sol_Num"/>
          <w:tag w:val="P"/>
          <w:id w:val="1162968806"/>
          <w:placeholder>
            <w:docPart w:val="3EB28F5B2FA64359A4739B69E0C0E098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4EEC58" w14:textId="5098D391" w:rsidR="00C45C85" w:rsidRDefault="00C45C85" w:rsidP="00947AF4">
      <w:pPr>
        <w:rPr>
          <w:b/>
        </w:rPr>
      </w:pPr>
    </w:p>
    <w:p w14:paraId="11F93C58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65CFB1" w14:textId="18B1D0B0" w:rsidR="00947AF4" w:rsidRDefault="00AC202D" w:rsidP="00947AF4">
      <w:pPr>
        <w:pStyle w:val="NoSpacing"/>
        <w:rPr>
          <w:b/>
        </w:rPr>
      </w:pPr>
      <w:r>
        <w:rPr>
          <w:b/>
        </w:rPr>
        <w:t xml:space="preserve">SOW Section 34. </w:t>
      </w:r>
      <w:r w:rsidR="00947AF4">
        <w:rPr>
          <w:b/>
        </w:rPr>
        <w:t>Liquidated Damages</w:t>
      </w:r>
    </w:p>
    <w:p w14:paraId="6F6112B1" w14:textId="74576699" w:rsidR="00947AF4" w:rsidRPr="00947AF4" w:rsidRDefault="00947AF4" w:rsidP="00947AF4">
      <w:pPr>
        <w:pStyle w:val="NoSpacing"/>
      </w:pPr>
      <w:r>
        <w:t>Provision for liquidated damages; calculation method; compensation proportionate to harm; tied to a contractual requirement; and dispute process.</w:t>
      </w:r>
    </w:p>
    <w:p w14:paraId="77DDAFE9" w14:textId="77777777" w:rsidR="00947AF4" w:rsidRDefault="00947AF4" w:rsidP="00947AF4">
      <w:pPr>
        <w:pStyle w:val="NoSpacing"/>
      </w:pPr>
    </w:p>
    <w:p w14:paraId="0EB26C18" w14:textId="2396145A" w:rsidR="00947AF4" w:rsidRDefault="00947AF4" w:rsidP="00947AF4">
      <w:r>
        <w:tab/>
      </w:r>
      <w:r>
        <w:rPr>
          <w:b/>
        </w:rPr>
        <w:t xml:space="preserve">Responsible: </w:t>
      </w:r>
      <w:sdt>
        <w:sdtPr>
          <w:alias w:val="S3SD_SOWCD_LQDM_Resp_Party"/>
          <w:tag w:val="P"/>
          <w:id w:val="-1918855913"/>
          <w:placeholder>
            <w:docPart w:val="4A026D9D60314819A86970D43F47BFE5"/>
          </w:placeholder>
          <w:showingPlcHdr/>
          <w15:color w:val="0000FF"/>
          <w:dropDownList>
            <w:listItem w:value="Choose an item."/>
            <w:listItem w:displayText="Contractor" w:value="Contractor"/>
            <w:listItem w:displayText="State" w:value="State"/>
            <w:listItem w:displayText="Both" w:value="Both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DE97E4D" w14:textId="250027ED" w:rsidR="00947AF4" w:rsidRDefault="00947AF4" w:rsidP="00947AF4">
      <w:r>
        <w:tab/>
      </w:r>
      <w:r>
        <w:rPr>
          <w:b/>
        </w:rPr>
        <w:t xml:space="preserve">Performance Deliverable: </w:t>
      </w:r>
      <w:sdt>
        <w:sdtPr>
          <w:alias w:val="S3SD_SOWCD_LQDM_Perf_Delv"/>
          <w:tag w:val="P"/>
          <w:id w:val="-768923296"/>
          <w:placeholder>
            <w:docPart w:val="A008129005FD434A899A402216A8736A"/>
          </w:placeholder>
          <w:showingPlcHdr/>
          <w15:color w:val="0000FF"/>
          <w:dropDownList>
            <w:listItem w:displayText="Choose an item." w:value="Choose an item."/>
            <w:listItem w:displayText="Yes" w:value="Yes"/>
            <w:listItem w:displayText="No" w:value="No"/>
          </w:dropDownList>
        </w:sdtPr>
        <w:sdtEndPr/>
        <w:sdtContent>
          <w:r w:rsidR="00BD5270" w:rsidRPr="00DD0F1C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19F48E8" w14:textId="04A30588" w:rsidR="00947AF4" w:rsidRDefault="00947AF4" w:rsidP="00947AF4">
      <w:r>
        <w:tab/>
      </w:r>
      <w:r>
        <w:rPr>
          <w:b/>
        </w:rPr>
        <w:t xml:space="preserve">Requirement Number: </w:t>
      </w:r>
      <w:sdt>
        <w:sdtPr>
          <w:alias w:val="S3SD_SOWCD_LQDM_Req_Num"/>
          <w:tag w:val="P"/>
          <w:id w:val="-350424399"/>
          <w:placeholder>
            <w:docPart w:val="6091137470D3474B944F1053EEDE87CC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6BCCCB7" w14:textId="76394259" w:rsidR="00947AF4" w:rsidRDefault="00947AF4" w:rsidP="00947AF4">
      <w:r>
        <w:tab/>
      </w:r>
      <w:r>
        <w:rPr>
          <w:b/>
        </w:rPr>
        <w:t xml:space="preserve">Methodology/Approach: </w:t>
      </w:r>
      <w:sdt>
        <w:sdtPr>
          <w:alias w:val="S3SD_SOWCD_LQDM_Methodology"/>
          <w:tag w:val="P"/>
          <w:id w:val="-825197999"/>
          <w:placeholder>
            <w:docPart w:val="4FCCB341D527411995E63141397BC17B"/>
          </w:placeholder>
          <w:showingPlcHdr/>
          <w15:color w:val="0000FF"/>
          <w:dropDownList>
            <w:listItem w:value="Choose an item."/>
            <w:listItem w:displayText="Agency/state entity model language used" w:value="Agency/state entity model language used"/>
            <w:listItem w:displayText="STP model language used in previous solicitation (solicitation number required)" w:value="STP model language used in previous solicitation (solicitation number required)"/>
            <w:listItem w:displayText="Current Industry Standards model language used" w:value="Current Industry Standards model language used"/>
            <w:listItem w:displayText="Contractor dictated the approach (e.g., content restrained by COT's or proprietary conditions)" w:value="Contractor dictated the approach (e.g., content restrained by COT's or proprietary conditions)"/>
            <w:listItem w:displayText="Dictated by regulations, law, or government code" w:value="Dictated by regulations, law, or government code"/>
            <w:listItem w:displayText="Dictated by policy" w:value="Dictated by policy"/>
            <w:listItem w:displayText="Other" w:value="Other"/>
          </w:dropDownList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1A6233C" w14:textId="77777777" w:rsidR="0045022B" w:rsidRDefault="0045022B" w:rsidP="0045022B">
      <w:pPr>
        <w:ind w:left="720"/>
        <w:rPr>
          <w:b/>
          <w:bCs/>
        </w:rPr>
      </w:pPr>
      <w:r>
        <w:tab/>
        <w:t xml:space="preserve">If “Other,” specify: </w:t>
      </w:r>
      <w:r>
        <w:rPr>
          <w:b/>
          <w:bCs/>
        </w:rPr>
        <w:t xml:space="preserve"> </w:t>
      </w:r>
      <w:sdt>
        <w:sdtPr>
          <w:rPr>
            <w:b/>
            <w:bCs/>
          </w:rPr>
          <w:alias w:val="S3SD_Solicit_Method_Conducted_Other"/>
          <w:tag w:val="P"/>
          <w:id w:val="533699287"/>
          <w:placeholder>
            <w:docPart w:val="B344BB322E704BCD92E377AA8EDAE765"/>
          </w:placeholder>
          <w:showingPlcHdr/>
          <w15:color w:val="0000FF"/>
          <w:text/>
        </w:sdtPr>
        <w:sdtEndPr/>
        <w:sdtContent>
          <w:r w:rsidRPr="00E84B94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3FDC822" w14:textId="77777777" w:rsidR="001A209C" w:rsidRDefault="00947AF4" w:rsidP="00947AF4">
      <w:p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  <w:r>
        <w:rPr>
          <w:b/>
        </w:rPr>
        <w:t>Solicitation Number (if applicable):</w:t>
      </w:r>
      <w:r w:rsidR="00BD5270" w:rsidRPr="00BD5270">
        <w:t xml:space="preserve"> </w:t>
      </w:r>
      <w:sdt>
        <w:sdtPr>
          <w:alias w:val="S3SD_SOWCD_LQDM_Sol_Num"/>
          <w:tag w:val="P"/>
          <w:id w:val="-425189562"/>
          <w:placeholder>
            <w:docPart w:val="A40F65F2AC484357AC1C9CEE913D0172"/>
          </w:placeholder>
          <w:showingPlcHdr/>
          <w15:color w:val="0000FF"/>
          <w:text/>
        </w:sdtPr>
        <w:sdtEndPr/>
        <w:sdtContent>
          <w:r w:rsidR="00BD5270" w:rsidRPr="00881B52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84E77E8" w14:textId="1B5494E8" w:rsidR="00C45C85" w:rsidRDefault="00C45C85" w:rsidP="00947AF4">
      <w:pPr>
        <w:rPr>
          <w:b/>
        </w:rPr>
      </w:pPr>
    </w:p>
    <w:p w14:paraId="16E14F2B" w14:textId="77777777" w:rsidR="00C45C85" w:rsidRDefault="00C45C85" w:rsidP="00947AF4">
      <w:pPr>
        <w:rPr>
          <w:b/>
        </w:rPr>
        <w:sectPr w:rsidR="00C45C8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95EEAF" w14:textId="77777777" w:rsidR="001A209C" w:rsidRDefault="00D8382D" w:rsidP="001178FE">
      <w:pPr>
        <w:spacing w:before="240"/>
        <w:rPr>
          <w:u w:val="single"/>
        </w:rPr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8382D">
        <w:rPr>
          <w:u w:val="single"/>
        </w:rPr>
        <w:t xml:space="preserve">TIP: Copy and paste row to add SOW Section(s) as needed.  </w:t>
      </w:r>
    </w:p>
    <w:p w14:paraId="2DB78921" w14:textId="73B97A4E" w:rsidR="00D8382D" w:rsidRPr="00D8382D" w:rsidRDefault="00D8382D" w:rsidP="001178FE">
      <w:pPr>
        <w:spacing w:before="240"/>
        <w:rPr>
          <w:u w:val="single"/>
        </w:rPr>
      </w:pPr>
    </w:p>
    <w:p w14:paraId="35465E84" w14:textId="77777777" w:rsidR="001A209C" w:rsidRDefault="00947E70" w:rsidP="004C5802">
      <w:pPr>
        <w:pStyle w:val="Heading3Number"/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lastRenderedPageBreak/>
        <w:t xml:space="preserve">3.8.2 </w:t>
      </w:r>
      <w:r w:rsidR="00FF52FE">
        <w:t>SOW Security Attributes</w:t>
      </w:r>
    </w:p>
    <w:p w14:paraId="36D6DE46" w14:textId="5FAC3FB3" w:rsidR="00FF52FE" w:rsidRDefault="00FF52FE" w:rsidP="00947E70">
      <w:pPr>
        <w:spacing w:before="240"/>
        <w:ind w:left="360" w:hanging="360"/>
      </w:pPr>
      <w:r w:rsidRPr="00F26DA3">
        <w:t>1.</w:t>
      </w:r>
      <w:r w:rsidRPr="00F26DA3">
        <w:tab/>
      </w:r>
      <w:r w:rsidR="00C215DD" w:rsidRPr="009D60C3">
        <w:t>Does the SOW provide details on the information security and privacy controls that are required (based on the NIST 800-53 controls)?</w:t>
      </w:r>
      <w:r>
        <w:t xml:space="preserve"> </w:t>
      </w:r>
      <w:sdt>
        <w:sdtPr>
          <w:rPr>
            <w:rStyle w:val="Style5-PMO"/>
          </w:rPr>
          <w:alias w:val="S3SD_SOWSecurityNIST_Req_How"/>
          <w:tag w:val="P"/>
          <w:id w:val="815690499"/>
          <w:placeholder>
            <w:docPart w:val="7ECF138C2E2D47A59D65A4FB7914720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C19E2E4" w14:textId="0A33EAC1" w:rsidR="00FF52FE" w:rsidRDefault="00FF52FE" w:rsidP="00841765">
      <w:pPr>
        <w:ind w:left="360" w:hanging="360"/>
      </w:pPr>
      <w:r>
        <w:t>2</w:t>
      </w:r>
      <w:r w:rsidRPr="00F26DA3">
        <w:t>.</w:t>
      </w:r>
      <w:r w:rsidRPr="00F26DA3">
        <w:tab/>
      </w:r>
      <w:r w:rsidR="00C215DD" w:rsidRPr="00E445C5">
        <w:t xml:space="preserve">Does the </w:t>
      </w:r>
      <w:r w:rsidR="00C215DD">
        <w:t>SOW</w:t>
      </w:r>
      <w:r w:rsidR="00C215DD" w:rsidRPr="00E445C5">
        <w:t xml:space="preserve"> define how the </w:t>
      </w:r>
      <w:r w:rsidR="00C215DD">
        <w:t xml:space="preserve">information </w:t>
      </w:r>
      <w:r w:rsidR="00C215DD" w:rsidRPr="00E445C5">
        <w:t>security</w:t>
      </w:r>
      <w:r w:rsidR="00C215DD">
        <w:t xml:space="preserve"> </w:t>
      </w:r>
      <w:r w:rsidR="00C215DD" w:rsidRPr="009D60C3">
        <w:t xml:space="preserve">and privacy controls </w:t>
      </w:r>
      <w:r w:rsidR="00C215DD" w:rsidRPr="00E445C5">
        <w:t>will be procured and implemented</w:t>
      </w:r>
      <w:r w:rsidRPr="00F26DA3">
        <w:t>?</w:t>
      </w:r>
      <w:r>
        <w:t xml:space="preserve"> </w:t>
      </w:r>
      <w:sdt>
        <w:sdtPr>
          <w:rPr>
            <w:rStyle w:val="Style5-PMO"/>
          </w:rPr>
          <w:alias w:val="S3SD_SOW_Security_Privacy_How"/>
          <w:tag w:val="P"/>
          <w:id w:val="-1916469295"/>
          <w:placeholder>
            <w:docPart w:val="DC0FA8ACE3F640E0BE75F37895699BA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DC996F1" w14:textId="4A790777" w:rsidR="00C215DD" w:rsidRDefault="00C215DD" w:rsidP="00841765">
      <w:pPr>
        <w:ind w:left="360" w:hanging="360"/>
      </w:pPr>
      <w:r>
        <w:t>3</w:t>
      </w:r>
      <w:r w:rsidRPr="00F26DA3">
        <w:t>.</w:t>
      </w:r>
      <w:r w:rsidRPr="00F26DA3">
        <w:tab/>
      </w:r>
      <w:r w:rsidRPr="00E445C5">
        <w:t xml:space="preserve">Does the </w:t>
      </w:r>
      <w:r>
        <w:t>SOW</w:t>
      </w:r>
      <w:r w:rsidRPr="00E445C5">
        <w:t xml:space="preserve"> include provisions for creating the System Security Plan (SSP)?</w:t>
      </w:r>
      <w:r>
        <w:t xml:space="preserve"> </w:t>
      </w:r>
      <w:sdt>
        <w:sdtPr>
          <w:rPr>
            <w:rStyle w:val="Style5-PMO"/>
          </w:rPr>
          <w:alias w:val="S3SD_SOW_Security_SSP"/>
          <w:tag w:val="P"/>
          <w:id w:val="-738552076"/>
          <w:placeholder>
            <w:docPart w:val="73495204A43544FD8A701A749C87FC7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419CB9D" w14:textId="5184DAD9" w:rsidR="009441BA" w:rsidRDefault="009441BA" w:rsidP="00C215DD"/>
    <w:p w14:paraId="3E5EEEED" w14:textId="77777777" w:rsidR="009441BA" w:rsidRDefault="009441BA" w:rsidP="00C215DD">
      <w:pPr>
        <w:sectPr w:rsidR="009441BA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4A2CFD7" w14:textId="2CAE7A00" w:rsidR="00C215DD" w:rsidRPr="000B22AA" w:rsidRDefault="00C215DD" w:rsidP="007F46F2">
      <w:pPr>
        <w:pStyle w:val="Heading2-Num"/>
        <w:rPr>
          <w:sz w:val="36"/>
          <w:szCs w:val="36"/>
        </w:rPr>
      </w:pPr>
      <w:r>
        <w:t xml:space="preserve">Proposed Procurement Planning and Development Dates </w:t>
      </w:r>
      <w:r w:rsidRPr="000B22AA">
        <w:rPr>
          <w:sz w:val="36"/>
          <w:szCs w:val="36"/>
        </w:rPr>
        <w:t xml:space="preserve">(Primary </w:t>
      </w:r>
      <w:r w:rsidR="007F46F2">
        <w:rPr>
          <w:sz w:val="36"/>
          <w:szCs w:val="36"/>
        </w:rPr>
        <w:t>S</w:t>
      </w:r>
      <w:r w:rsidRPr="000B22AA">
        <w:rPr>
          <w:sz w:val="36"/>
          <w:szCs w:val="36"/>
        </w:rPr>
        <w:t>olicitation only)</w:t>
      </w:r>
    </w:p>
    <w:p w14:paraId="6F930809" w14:textId="77777777" w:rsidR="009D59B6" w:rsidRDefault="009D59B6" w:rsidP="00C215DD">
      <w:pPr>
        <w:sectPr w:rsidR="009D59B6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517EEF" w14:textId="1DCDBAF2" w:rsidR="001178FE" w:rsidRDefault="001178FE" w:rsidP="001178FE">
      <w:r w:rsidRPr="00C801EC">
        <w:rPr>
          <w:b/>
        </w:rPr>
        <w:t>Activity:</w:t>
      </w:r>
      <w:r w:rsidRPr="00C801EC">
        <w:t xml:space="preserve"> </w:t>
      </w:r>
      <w:sdt>
        <w:sdtPr>
          <w:alias w:val="S3SD_Prop_Proc_Activity"/>
          <w:tag w:val="P"/>
          <w:id w:val="-995567400"/>
          <w:placeholder>
            <w:docPart w:val="32ADC9CC220A491E82431703E09B5BD1"/>
          </w:placeholder>
          <w:showingPlcHdr/>
          <w15:color w:val="0000FF"/>
          <w:dropDownList>
            <w:listItem w:value="Choose an item."/>
            <w:listItem w:displayText="Planning and Development Phase - Mature Mid-level Requirements" w:value="Planning and Development Phase - Mature Mid-level Requirements"/>
            <w:listItem w:displayText="Planning and Development Phase - SOW Development" w:value="Planning and Development Phase - SOW Development"/>
            <w:listItem w:displayText="Solicitation Development Phase" w:value="Solicitation Development Phase"/>
            <w:listItem w:displayText="Solicitation Development Phase - Solicitation Sections" w:value="Solicitation Development Phase - Solicitation Sections"/>
            <w:listItem w:displayText="Solicitation Development Phase - Develop Evaluation Team Procedures" w:value="Solicitation Development Phase - Develop Evaluation Team Procedures"/>
            <w:listItem w:displayText="Solicitation Development Phase - Release Pre-Solicitation to Vendor Community" w:value="Solicitation Development Phase - Release Pre-Solicitation to Vendor Community"/>
            <w:listItem w:displayText="Procurement Phase" w:value="Procurement Phase"/>
            <w:listItem w:displayText="Negotiations" w:value="Negotiations"/>
            <w:listItem w:displayText="Post Award Activities" w:value="Post Award Activities"/>
          </w:dropDownList>
        </w:sdtPr>
        <w:sdtEndPr/>
        <w:sdtContent>
          <w:r w:rsidRPr="00C15C7F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F7F5E4F" w14:textId="1D15952D" w:rsidR="001178FE" w:rsidRPr="00C801EC" w:rsidRDefault="001178FE" w:rsidP="001178FE">
      <w:pPr>
        <w:rPr>
          <w:b/>
        </w:rPr>
      </w:pPr>
      <w:r w:rsidRPr="00C801EC">
        <w:rPr>
          <w:b/>
        </w:rPr>
        <w:t>Start Date:</w:t>
      </w:r>
      <w:r w:rsidRPr="00C801EC">
        <w:t xml:space="preserve"> </w:t>
      </w:r>
      <w:sdt>
        <w:sdtPr>
          <w:alias w:val="S3SD_Antic_Solicit_Activity_Start_Dt"/>
          <w:tag w:val="P"/>
          <w:id w:val="1216543075"/>
          <w:placeholder>
            <w:docPart w:val="DF54A30B3BEF4ACCA46A3371400A097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7451BB1D" w14:textId="406E1584" w:rsidR="001178FE" w:rsidRPr="00C801EC" w:rsidRDefault="001178FE" w:rsidP="001178FE">
      <w:pPr>
        <w:rPr>
          <w:b/>
        </w:rPr>
      </w:pPr>
      <w:r w:rsidRPr="00C801EC">
        <w:rPr>
          <w:b/>
        </w:rPr>
        <w:t>End Date:</w:t>
      </w:r>
      <w:r w:rsidRPr="00C801EC">
        <w:t xml:space="preserve"> </w:t>
      </w:r>
      <w:sdt>
        <w:sdtPr>
          <w:alias w:val="S3SD_Antic_Solicit_Activity_End_Dt"/>
          <w:tag w:val="P"/>
          <w:id w:val="-1252884619"/>
          <w:placeholder>
            <w:docPart w:val="93C995A0B9CB4C21A574EC1D3403C3D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to enter a date</w:t>
          </w:r>
          <w:r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55215857" w14:textId="78E5DA28" w:rsidR="001178FE" w:rsidRDefault="001178FE" w:rsidP="001178FE">
      <w:pPr>
        <w:sectPr w:rsidR="001178FE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801EC">
        <w:rPr>
          <w:b/>
        </w:rPr>
        <w:t>Number of Business Days:</w:t>
      </w:r>
      <w:r>
        <w:rPr>
          <w:b/>
        </w:rPr>
        <w:t xml:space="preserve"> </w:t>
      </w:r>
      <w:sdt>
        <w:sdtPr>
          <w:alias w:val="S3SD_Antic_Solicit_Activity_No_of_Days"/>
          <w:tag w:val="P"/>
          <w:id w:val="148181227"/>
          <w:placeholder>
            <w:docPart w:val="6364FC2F9A6F4F2B856505558FB4482C"/>
          </w:placeholder>
          <w:showingPlcHdr/>
          <w15:color w:val="0000FF"/>
          <w:text/>
        </w:sdtPr>
        <w:sdtEndPr/>
        <w:sdtContent>
          <w:r w:rsidRPr="00CB1D85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3BBD4F4" w14:textId="1F01680B" w:rsidR="009441BA" w:rsidRPr="009441BA" w:rsidRDefault="009441BA" w:rsidP="00F75A08">
      <w:r w:rsidRPr="00DD26DE">
        <w:rPr>
          <w:b/>
        </w:rPr>
        <w:t>NOTE</w:t>
      </w:r>
      <w:r w:rsidRPr="009441BA">
        <w:t xml:space="preserve">:  These dates are for the total procurement timeline and are not </w:t>
      </w:r>
      <w:r w:rsidR="00AF20AF">
        <w:t xml:space="preserve">only </w:t>
      </w:r>
      <w:r w:rsidRPr="009441BA">
        <w:t xml:space="preserve">the Key Action Dates. </w:t>
      </w:r>
    </w:p>
    <w:p w14:paraId="06B71DFF" w14:textId="25E9BF8F" w:rsidR="008C0A58" w:rsidRPr="007F46F2" w:rsidRDefault="00C215DD" w:rsidP="00F75A08">
      <w:pPr>
        <w:rPr>
          <w:color w:val="000000" w:themeColor="text1"/>
          <w:u w:val="single"/>
        </w:rPr>
      </w:pPr>
      <w:r>
        <w:rPr>
          <w:u w:val="single"/>
        </w:rPr>
        <w:t xml:space="preserve">TIP: </w:t>
      </w:r>
      <w:r w:rsidRPr="00F56AB6">
        <w:rPr>
          <w:u w:val="single"/>
        </w:rPr>
        <w:t xml:space="preserve">Copy and paste </w:t>
      </w:r>
      <w:r w:rsidR="009441BA">
        <w:rPr>
          <w:u w:val="single"/>
        </w:rPr>
        <w:t>to</w:t>
      </w:r>
      <w:r>
        <w:rPr>
          <w:u w:val="single"/>
        </w:rPr>
        <w:t xml:space="preserve"> add Activities</w:t>
      </w:r>
      <w:r w:rsidRPr="00F56AB6">
        <w:rPr>
          <w:u w:val="single"/>
        </w:rPr>
        <w:t xml:space="preserve"> as needed.</w:t>
      </w:r>
    </w:p>
    <w:p w14:paraId="22CA9ADC" w14:textId="44F15A56" w:rsidR="009441BA" w:rsidRDefault="009441BA" w:rsidP="00F75A08">
      <w:pPr>
        <w:rPr>
          <w:u w:val="single"/>
        </w:rPr>
      </w:pPr>
    </w:p>
    <w:p w14:paraId="7A2373F3" w14:textId="77777777" w:rsidR="006B5D94" w:rsidRDefault="006B5D94" w:rsidP="00F75A08">
      <w:pPr>
        <w:rPr>
          <w:u w:val="single"/>
        </w:rPr>
        <w:sectPr w:rsidR="006B5D94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352FB7" w14:textId="34C94662" w:rsidR="00FF52FE" w:rsidRPr="001178FE" w:rsidRDefault="008C0A58" w:rsidP="007F46F2">
      <w:pPr>
        <w:pStyle w:val="Heading2-Num"/>
      </w:pPr>
      <w:r w:rsidRPr="001178FE">
        <w:t>Procurement Risk Assessments and Dependencies (Primary solicitation only)</w:t>
      </w:r>
    </w:p>
    <w:p w14:paraId="7622A317" w14:textId="7A330E62" w:rsidR="009441BA" w:rsidRDefault="006D0863" w:rsidP="009441BA">
      <w:pPr>
        <w:pStyle w:val="ListParagraph"/>
        <w:numPr>
          <w:ilvl w:val="0"/>
          <w:numId w:val="24"/>
        </w:numPr>
        <w:ind w:left="360" w:hanging="360"/>
      </w:pPr>
      <w:r w:rsidRPr="00845CE6">
        <w:t xml:space="preserve">Has </w:t>
      </w:r>
      <w:r>
        <w:t xml:space="preserve">the </w:t>
      </w:r>
      <w:r w:rsidR="007F46F2">
        <w:t>a</w:t>
      </w:r>
      <w:r w:rsidRPr="00845CE6">
        <w:t xml:space="preserve">gency/state entity identified procurement-related external dependencies (e.g., supplier viability, </w:t>
      </w:r>
      <w:r>
        <w:t>stakeholder/</w:t>
      </w:r>
      <w:r w:rsidRPr="00845CE6">
        <w:t xml:space="preserve">customer legal </w:t>
      </w:r>
      <w:r>
        <w:t>constraints</w:t>
      </w:r>
      <w:r w:rsidRPr="00845CE6">
        <w:t xml:space="preserve">, ancillary contracts, other </w:t>
      </w:r>
      <w:r>
        <w:t xml:space="preserve">state or federal </w:t>
      </w:r>
      <w:r w:rsidRPr="00845CE6">
        <w:t>legislation)?</w:t>
      </w:r>
      <w:r>
        <w:t xml:space="preserve"> </w:t>
      </w:r>
      <w:sdt>
        <w:sdtPr>
          <w:rPr>
            <w:rStyle w:val="Style5-PMO"/>
          </w:rPr>
          <w:alias w:val="S3SD_Risk_Ass_Procur_Ext_Dep"/>
          <w:tag w:val="P"/>
          <w:id w:val="-1121070700"/>
          <w:placeholder>
            <w:docPart w:val="EE30E0DBE5644F1584EDB0EF99B0474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2261DB" w:rsidRPr="009441BA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>
        <w:t xml:space="preserve"> </w:t>
      </w:r>
    </w:p>
    <w:p w14:paraId="7DC381BD" w14:textId="77777777" w:rsidR="009441BA" w:rsidRDefault="009441BA" w:rsidP="009441BA">
      <w:pPr>
        <w:pStyle w:val="ListParagraph"/>
        <w:ind w:left="1080"/>
      </w:pPr>
    </w:p>
    <w:p w14:paraId="43CBAD99" w14:textId="53EE7320" w:rsidR="002261DB" w:rsidRPr="009441BA" w:rsidRDefault="006D0863" w:rsidP="009441BA">
      <w:pPr>
        <w:pStyle w:val="ListParagraph"/>
        <w:spacing w:after="0"/>
        <w:ind w:left="360"/>
        <w:rPr>
          <w:color w:val="2F5496" w:themeColor="accent1" w:themeShade="BF"/>
        </w:rPr>
      </w:pPr>
      <w:r w:rsidRPr="00845CE6">
        <w:t xml:space="preserve">If </w:t>
      </w:r>
      <w:r>
        <w:t>“Y</w:t>
      </w:r>
      <w:r w:rsidRPr="00845CE6">
        <w:t>es</w:t>
      </w:r>
      <w:r>
        <w:t>,”</w:t>
      </w:r>
      <w:r w:rsidRPr="00845CE6">
        <w:t xml:space="preserve"> </w:t>
      </w:r>
      <w:r>
        <w:t>describe</w:t>
      </w:r>
      <w:r w:rsidRPr="00845CE6">
        <w:t xml:space="preserve"> dependencies below</w:t>
      </w:r>
      <w:r>
        <w:t xml:space="preserve">: </w:t>
      </w:r>
      <w:sdt>
        <w:sdtPr>
          <w:rPr>
            <w:color w:val="2F5496" w:themeColor="accent1" w:themeShade="BF"/>
          </w:rPr>
          <w:alias w:val="S3SD_Risk_Ass_Procur_Ext_Dep_Describ"/>
          <w:tag w:val="P"/>
          <w:id w:val="1122267112"/>
          <w:placeholder>
            <w:docPart w:val="B0F0BE7DD9B04E98AA9420657E49BEBF"/>
          </w:placeholder>
          <w:showingPlcHdr/>
          <w15:color w:val="0000FF"/>
          <w:text/>
        </w:sdtPr>
        <w:sdtEndPr/>
        <w:sdtContent>
          <w:r w:rsidRPr="0053637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6E5BCD" w14:textId="77777777" w:rsidR="006D0863" w:rsidRDefault="006D0863" w:rsidP="009441BA">
      <w:pPr>
        <w:spacing w:after="0"/>
        <w:sectPr w:rsidR="006D0863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BF3FFB" w14:textId="77777777" w:rsidR="006D0863" w:rsidRDefault="006D0863" w:rsidP="00F75A08">
      <w:pPr>
        <w:sectPr w:rsidR="006D0863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61587E" w14:textId="2F434AED" w:rsidR="009441BA" w:rsidRDefault="006D0863" w:rsidP="00396E19">
      <w:pPr>
        <w:pStyle w:val="ListParagraph"/>
        <w:numPr>
          <w:ilvl w:val="0"/>
          <w:numId w:val="24"/>
        </w:numPr>
        <w:ind w:left="360" w:hanging="360"/>
      </w:pPr>
      <w:r w:rsidRPr="00FD0F98">
        <w:t xml:space="preserve">Has the </w:t>
      </w:r>
      <w:r w:rsidR="00E76374">
        <w:t>a</w:t>
      </w:r>
      <w:r w:rsidRPr="00FD0F98">
        <w:t>gency/state entity completed the</w:t>
      </w:r>
      <w:r>
        <w:t xml:space="preserve"> </w:t>
      </w:r>
      <w:r w:rsidRPr="00FD0F98">
        <w:t>S</w:t>
      </w:r>
      <w:r>
        <w:t xml:space="preserve">tate </w:t>
      </w:r>
      <w:r w:rsidRPr="00FD0F98">
        <w:t>C</w:t>
      </w:r>
      <w:r>
        <w:t xml:space="preserve">ontracting </w:t>
      </w:r>
      <w:r w:rsidRPr="00FD0F98">
        <w:t>M</w:t>
      </w:r>
      <w:r>
        <w:t>anual</w:t>
      </w:r>
      <w:r w:rsidRPr="00FD0F98">
        <w:t xml:space="preserve"> </w:t>
      </w:r>
      <w:r>
        <w:t xml:space="preserve">Volume 3, </w:t>
      </w:r>
      <w:r w:rsidRPr="00FD0F98">
        <w:t>Ch</w:t>
      </w:r>
      <w:r>
        <w:t>apter</w:t>
      </w:r>
      <w:r w:rsidRPr="00FD0F98">
        <w:t xml:space="preserve"> </w:t>
      </w:r>
      <w:r>
        <w:t>4, Section 4.B2.13</w:t>
      </w:r>
      <w:r w:rsidRPr="00FD0F98">
        <w:t xml:space="preserve"> Risk Criteria Guidelines and </w:t>
      </w:r>
      <w:r>
        <w:t>incorporated f</w:t>
      </w:r>
      <w:r w:rsidRPr="00FD0F98">
        <w:t xml:space="preserve">inancial </w:t>
      </w:r>
      <w:r>
        <w:t>p</w:t>
      </w:r>
      <w:r w:rsidRPr="00FD0F98">
        <w:t xml:space="preserve">rotection </w:t>
      </w:r>
      <w:r>
        <w:t>m</w:t>
      </w:r>
      <w:r w:rsidRPr="00FD0F98">
        <w:t xml:space="preserve">easures for the primary solicitation? </w:t>
      </w:r>
      <w:r>
        <w:t xml:space="preserve"> </w:t>
      </w:r>
      <w:sdt>
        <w:sdtPr>
          <w:rPr>
            <w:rStyle w:val="Style5-PMO"/>
          </w:rPr>
          <w:alias w:val="S3SD_Risk_Ass_Manuals"/>
          <w:tag w:val="P"/>
          <w:id w:val="-1023939433"/>
          <w:placeholder>
            <w:docPart w:val="EBDB9E0E472844E391FE8B590A1FDDF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9441BA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65A15DF" w14:textId="58CF218E" w:rsidR="00D445DD" w:rsidRDefault="00E76374" w:rsidP="009441BA">
      <w:pPr>
        <w:pStyle w:val="ListParagraph"/>
        <w:numPr>
          <w:ilvl w:val="0"/>
          <w:numId w:val="24"/>
        </w:numPr>
        <w:ind w:left="360" w:hanging="360"/>
      </w:pPr>
      <w:r>
        <w:lastRenderedPageBreak/>
        <w:t>Does the a</w:t>
      </w:r>
      <w:r w:rsidR="006D0863">
        <w:t xml:space="preserve">gency/state entity intend to maintain ownership of any </w:t>
      </w:r>
      <w:r w:rsidR="006D0863" w:rsidRPr="00182214">
        <w:t>source code</w:t>
      </w:r>
      <w:r w:rsidR="006D0863">
        <w:t xml:space="preserve"> developed for this solution</w:t>
      </w:r>
      <w:r w:rsidR="006D0863" w:rsidRPr="00182214">
        <w:t>?</w:t>
      </w:r>
      <w:r w:rsidR="006D0863">
        <w:t xml:space="preserve"> </w:t>
      </w:r>
      <w:r w:rsidR="006D0863" w:rsidRPr="00182214">
        <w:t xml:space="preserve"> </w:t>
      </w:r>
      <w:sdt>
        <w:sdtPr>
          <w:rPr>
            <w:rStyle w:val="Style5-PMO"/>
          </w:rPr>
          <w:alias w:val="S3SD_Risk_Ass_Source_Code"/>
          <w:tag w:val="P"/>
          <w:id w:val="857473555"/>
          <w:placeholder>
            <w:docPart w:val="2204BD8887F0470AA7A657F64877E07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D0863" w:rsidRPr="009441BA">
            <w:rPr>
              <w:rStyle w:val="PlaceholderText"/>
              <w:color w:val="2F5496" w:themeColor="accent1" w:themeShade="BF"/>
            </w:rPr>
            <w:t>Choose an item.</w:t>
          </w:r>
        </w:sdtContent>
      </w:sdt>
      <w:r w:rsidR="006D0863">
        <w:t xml:space="preserve"> </w:t>
      </w:r>
    </w:p>
    <w:p w14:paraId="145592E2" w14:textId="77777777" w:rsidR="009441BA" w:rsidRDefault="009441BA" w:rsidP="009441BA">
      <w:pPr>
        <w:pStyle w:val="ListParagraph"/>
        <w:ind w:hanging="360"/>
      </w:pPr>
    </w:p>
    <w:p w14:paraId="1C4533C4" w14:textId="5E0927A0" w:rsidR="009441BA" w:rsidRPr="00D435D1" w:rsidRDefault="009441BA" w:rsidP="00D435D1">
      <w:pPr>
        <w:pStyle w:val="ListParagraph"/>
        <w:spacing w:after="0"/>
        <w:ind w:hanging="360"/>
        <w:sectPr w:rsidR="009441BA" w:rsidRPr="00D435D1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45CE6">
        <w:t xml:space="preserve">If </w:t>
      </w:r>
      <w:r>
        <w:t>“Y</w:t>
      </w:r>
      <w:r w:rsidRPr="00845CE6">
        <w:t>es</w:t>
      </w:r>
      <w:r>
        <w:t>,”</w:t>
      </w:r>
      <w:r w:rsidRPr="00845CE6">
        <w:t xml:space="preserve"> </w:t>
      </w:r>
      <w:r>
        <w:t>describe</w:t>
      </w:r>
      <w:r w:rsidRPr="00845CE6">
        <w:t xml:space="preserve"> </w:t>
      </w:r>
      <w:r>
        <w:t xml:space="preserve">below how ownership will be obtained, maintained, and upgraded: </w:t>
      </w:r>
      <w:sdt>
        <w:sdtPr>
          <w:rPr>
            <w:color w:val="2F5496" w:themeColor="accent1" w:themeShade="BF"/>
          </w:rPr>
          <w:alias w:val="S3SD_Risk_Ass_Source_Describ"/>
          <w:tag w:val="P"/>
          <w:id w:val="-402067731"/>
          <w:placeholder>
            <w:docPart w:val="ACCEB41B2C1A4B51988490DBC07AFF19"/>
          </w:placeholder>
          <w:showingPlcHdr/>
          <w15:color w:val="0000FF"/>
          <w:text/>
        </w:sdtPr>
        <w:sdtEndPr/>
        <w:sdtContent>
          <w:r w:rsidRPr="0053637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6815301" w14:textId="77777777" w:rsidR="00D445DD" w:rsidRDefault="00D445DD" w:rsidP="00D435D1">
      <w:pPr>
        <w:rPr>
          <w:color w:val="2F5496" w:themeColor="accent1" w:themeShade="BF"/>
        </w:rPr>
        <w:sectPr w:rsidR="00D445DD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E598A6" w14:textId="6AF72B7E" w:rsidR="00D445DD" w:rsidRDefault="00D445DD" w:rsidP="00D435D1">
      <w:pPr>
        <w:pStyle w:val="ListParagraph"/>
        <w:numPr>
          <w:ilvl w:val="0"/>
          <w:numId w:val="24"/>
        </w:numPr>
        <w:ind w:left="360" w:hanging="360"/>
      </w:pPr>
      <w:r w:rsidRPr="00D445DD">
        <w:t>Will this transaction be financed?</w:t>
      </w:r>
      <w:r>
        <w:t xml:space="preserve">  </w:t>
      </w:r>
      <w:sdt>
        <w:sdtPr>
          <w:alias w:val="S3SD_Risk_Ass_Trans_Financed"/>
          <w:tag w:val="P"/>
          <w:id w:val="-1936132324"/>
          <w:placeholder>
            <w:docPart w:val="38B051BD79224DB698A8D0AE4BA4EBA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D435D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FF36B91" w14:textId="7E32BE61" w:rsidR="00D445DD" w:rsidRPr="00536377" w:rsidRDefault="00D445DD" w:rsidP="009441BA">
      <w:pPr>
        <w:ind w:left="360"/>
        <w:rPr>
          <w:color w:val="2F5496" w:themeColor="accent1" w:themeShade="BF"/>
        </w:rPr>
      </w:pPr>
      <w:r w:rsidRPr="00E76374">
        <w:rPr>
          <w:u w:val="single"/>
        </w:rPr>
        <w:t xml:space="preserve">If </w:t>
      </w:r>
      <w:r w:rsidR="006B5D94" w:rsidRPr="00E76374">
        <w:rPr>
          <w:u w:val="single"/>
        </w:rPr>
        <w:t>“</w:t>
      </w:r>
      <w:r w:rsidRPr="00E76374">
        <w:rPr>
          <w:u w:val="single"/>
        </w:rPr>
        <w:t>Yes,</w:t>
      </w:r>
      <w:r w:rsidR="006B5D94" w:rsidRPr="00E76374">
        <w:rPr>
          <w:u w:val="single"/>
        </w:rPr>
        <w:t>”</w:t>
      </w:r>
      <w:r w:rsidRPr="00E76374">
        <w:rPr>
          <w:u w:val="single"/>
        </w:rPr>
        <w:t xml:space="preserve"> </w:t>
      </w:r>
      <w:r w:rsidRPr="00AF20AF">
        <w:rPr>
          <w:u w:val="single"/>
        </w:rPr>
        <w:t xml:space="preserve">attach the approved State </w:t>
      </w:r>
      <w:r w:rsidR="009764BC" w:rsidRPr="00AF20AF">
        <w:rPr>
          <w:u w:val="single"/>
        </w:rPr>
        <w:t>Financial Marketplace Compliance Certification form and agreement</w:t>
      </w:r>
      <w:r w:rsidR="009441BA" w:rsidRPr="00AF20AF">
        <w:rPr>
          <w:u w:val="single"/>
        </w:rPr>
        <w:t xml:space="preserve"> to your email submission</w:t>
      </w:r>
      <w:r w:rsidR="007D6C10">
        <w:t>.</w:t>
      </w:r>
    </w:p>
    <w:p w14:paraId="7A745126" w14:textId="4728AA17" w:rsidR="009764BC" w:rsidRDefault="009764BC" w:rsidP="009764BC">
      <w:pPr>
        <w:rPr>
          <w:u w:val="single"/>
        </w:rPr>
      </w:pPr>
    </w:p>
    <w:p w14:paraId="7E121C6D" w14:textId="77777777" w:rsidR="009441BA" w:rsidRDefault="009441BA" w:rsidP="009764BC">
      <w:pPr>
        <w:sectPr w:rsidR="009441BA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6A1A20" w14:textId="0DC12688" w:rsidR="006D0863" w:rsidRDefault="006D0863" w:rsidP="007F46F2">
      <w:pPr>
        <w:pStyle w:val="Heading2-Num"/>
      </w:pPr>
      <w:r>
        <w:t>Procurement Administrative Compliance Checklist</w:t>
      </w:r>
    </w:p>
    <w:p w14:paraId="5B75B1DD" w14:textId="16092242" w:rsidR="006D0863" w:rsidRDefault="005A040C" w:rsidP="005715A5">
      <w:r w:rsidRPr="00D621E1">
        <w:rPr>
          <w:color w:val="000000" w:themeColor="text1"/>
        </w:rPr>
        <w:t>Questions may no</w:t>
      </w:r>
      <w:r w:rsidR="009441BA">
        <w:rPr>
          <w:color w:val="000000" w:themeColor="text1"/>
        </w:rPr>
        <w:t xml:space="preserve">t be all-inclusive. </w:t>
      </w:r>
    </w:p>
    <w:p w14:paraId="33CD9525" w14:textId="394048E4" w:rsidR="003A1C6D" w:rsidRDefault="005715A5" w:rsidP="005715A5">
      <w:pPr>
        <w:pStyle w:val="ListParagraph"/>
        <w:numPr>
          <w:ilvl w:val="0"/>
          <w:numId w:val="6"/>
        </w:numPr>
        <w:ind w:left="360"/>
        <w:sectPr w:rsidR="003A1C6D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color w:val="000000" w:themeColor="text1"/>
        </w:rPr>
        <w:t>Has the a</w:t>
      </w:r>
      <w:r w:rsidR="005A040C" w:rsidRPr="00105CD7">
        <w:rPr>
          <w:color w:val="000000" w:themeColor="text1"/>
        </w:rPr>
        <w:t>gency/state entity obtained approval from Department of General Services Procurement Division (DGS/PD) or Statewide Technology Procurement (</w:t>
      </w:r>
      <w:r w:rsidR="00C75D0B">
        <w:rPr>
          <w:color w:val="000000" w:themeColor="text1"/>
        </w:rPr>
        <w:t>STP</w:t>
      </w:r>
      <w:r w:rsidR="005A040C" w:rsidRPr="00105CD7">
        <w:rPr>
          <w:color w:val="000000" w:themeColor="text1"/>
        </w:rPr>
        <w:t xml:space="preserve">) to use an alternative evaluation model other than a 50/50 Cost Split? </w:t>
      </w:r>
      <w:r w:rsidR="00105CD7" w:rsidRPr="00105CD7">
        <w:rPr>
          <w:color w:val="000000" w:themeColor="text1"/>
        </w:rPr>
        <w:t xml:space="preserve"> </w:t>
      </w:r>
      <w:sdt>
        <w:sdtPr>
          <w:alias w:val="S3SD_Proc_Adm_Comp_DGS_STPD"/>
          <w:tag w:val="P"/>
          <w:id w:val="-1794443135"/>
          <w:placeholder>
            <w:docPart w:val="26C495BE698B415FA628ACF57D5ECBB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="00105CD7"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F77EF44" w14:textId="77777777" w:rsidR="00C75D0B" w:rsidRDefault="00C75D0B" w:rsidP="005715A5">
      <w:pPr>
        <w:pStyle w:val="ListParagraph"/>
        <w:ind w:left="360"/>
        <w:rPr>
          <w:color w:val="000000" w:themeColor="text1"/>
        </w:rPr>
      </w:pPr>
    </w:p>
    <w:p w14:paraId="5548B5E0" w14:textId="37AF7F8B" w:rsidR="00C75D0B" w:rsidRDefault="00C75D0B" w:rsidP="005715A5">
      <w:pPr>
        <w:pStyle w:val="ListParagraph"/>
        <w:ind w:left="360"/>
        <w:rPr>
          <w:u w:val="single"/>
        </w:rPr>
      </w:pPr>
      <w:r w:rsidRPr="00E76374">
        <w:rPr>
          <w:color w:val="000000" w:themeColor="text1"/>
          <w:u w:val="single"/>
        </w:rPr>
        <w:t xml:space="preserve">If </w:t>
      </w:r>
      <w:r w:rsidR="006B5D94" w:rsidRPr="00E76374">
        <w:rPr>
          <w:color w:val="000000" w:themeColor="text1"/>
          <w:u w:val="single"/>
        </w:rPr>
        <w:t>“</w:t>
      </w:r>
      <w:r w:rsidR="005A040C" w:rsidRPr="00E76374">
        <w:rPr>
          <w:color w:val="000000" w:themeColor="text1"/>
          <w:u w:val="single"/>
        </w:rPr>
        <w:t>Yes</w:t>
      </w:r>
      <w:r w:rsidR="00E00C83" w:rsidRPr="00E76374">
        <w:rPr>
          <w:u w:val="single"/>
        </w:rPr>
        <w:t>,</w:t>
      </w:r>
      <w:r w:rsidR="006B5D94" w:rsidRPr="00E76374">
        <w:rPr>
          <w:u w:val="single"/>
        </w:rPr>
        <w:t>”</w:t>
      </w:r>
      <w:r w:rsidR="00E00C83" w:rsidRPr="00E76374">
        <w:rPr>
          <w:u w:val="single"/>
        </w:rPr>
        <w:t xml:space="preserve"> </w:t>
      </w:r>
      <w:r w:rsidRPr="00C75D0B">
        <w:rPr>
          <w:u w:val="single"/>
        </w:rPr>
        <w:t>a</w:t>
      </w:r>
      <w:r w:rsidR="00E00C83" w:rsidRPr="00F31945">
        <w:rPr>
          <w:u w:val="single"/>
        </w:rPr>
        <w:t xml:space="preserve">ttach the </w:t>
      </w:r>
      <w:r w:rsidR="003A1C6D">
        <w:rPr>
          <w:u w:val="single"/>
        </w:rPr>
        <w:t xml:space="preserve">approval </w:t>
      </w:r>
      <w:r w:rsidR="00E00C83" w:rsidRPr="00F31945">
        <w:rPr>
          <w:u w:val="single"/>
        </w:rPr>
        <w:t xml:space="preserve">to </w:t>
      </w:r>
      <w:r>
        <w:rPr>
          <w:u w:val="single"/>
        </w:rPr>
        <w:t>your</w:t>
      </w:r>
      <w:r w:rsidR="00E00C83" w:rsidRPr="00F31945">
        <w:rPr>
          <w:u w:val="single"/>
        </w:rPr>
        <w:t xml:space="preserve"> email</w:t>
      </w:r>
      <w:r w:rsidR="00E00C83">
        <w:rPr>
          <w:u w:val="single"/>
        </w:rPr>
        <w:t xml:space="preserve"> submission</w:t>
      </w:r>
      <w:r w:rsidR="00396E19">
        <w:rPr>
          <w:u w:val="single"/>
        </w:rPr>
        <w:t>.</w:t>
      </w:r>
    </w:p>
    <w:p w14:paraId="62BCD24F" w14:textId="77777777" w:rsidR="00396E19" w:rsidRDefault="00396E19" w:rsidP="005715A5">
      <w:pPr>
        <w:pStyle w:val="ListParagraph"/>
        <w:ind w:left="360"/>
        <w:rPr>
          <w:color w:val="000000" w:themeColor="text1"/>
        </w:rPr>
      </w:pPr>
    </w:p>
    <w:p w14:paraId="21815FA6" w14:textId="6DF6E438" w:rsidR="00375D38" w:rsidRDefault="00C75D0B" w:rsidP="005715A5">
      <w:pPr>
        <w:pStyle w:val="ListParagraph"/>
        <w:spacing w:before="240"/>
        <w:ind w:left="360"/>
        <w:rPr>
          <w:color w:val="2F5496" w:themeColor="accent1" w:themeShade="BF"/>
        </w:rPr>
        <w:sectPr w:rsidR="00375D3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color w:val="000000" w:themeColor="text1"/>
        </w:rPr>
        <w:t xml:space="preserve">If </w:t>
      </w:r>
      <w:r w:rsidR="006B5D94">
        <w:rPr>
          <w:color w:val="000000" w:themeColor="text1"/>
        </w:rPr>
        <w:t>“</w:t>
      </w:r>
      <w:r w:rsidR="00375D38">
        <w:rPr>
          <w:color w:val="000000" w:themeColor="text1"/>
        </w:rPr>
        <w:t>Yes</w:t>
      </w:r>
      <w:r w:rsidR="006B5D94">
        <w:rPr>
          <w:color w:val="000000" w:themeColor="text1"/>
        </w:rPr>
        <w:t>”</w:t>
      </w:r>
      <w:r w:rsidR="00375D38">
        <w:rPr>
          <w:color w:val="000000" w:themeColor="text1"/>
        </w:rPr>
        <w:t xml:space="preserve"> or </w:t>
      </w:r>
      <w:r w:rsidR="006B5D94">
        <w:rPr>
          <w:color w:val="000000" w:themeColor="text1"/>
        </w:rPr>
        <w:t>“</w:t>
      </w:r>
      <w:r w:rsidR="00375D38">
        <w:rPr>
          <w:color w:val="000000" w:themeColor="text1"/>
        </w:rPr>
        <w:t>No</w:t>
      </w:r>
      <w:r>
        <w:rPr>
          <w:color w:val="000000" w:themeColor="text1"/>
        </w:rPr>
        <w:t>,</w:t>
      </w:r>
      <w:r w:rsidR="006B5D94">
        <w:rPr>
          <w:color w:val="000000" w:themeColor="text1"/>
        </w:rPr>
        <w:t>”</w:t>
      </w:r>
      <w:r>
        <w:rPr>
          <w:color w:val="000000" w:themeColor="text1"/>
        </w:rPr>
        <w:t xml:space="preserve"> </w:t>
      </w:r>
      <w:r w:rsidR="00375D38">
        <w:rPr>
          <w:color w:val="000000" w:themeColor="text1"/>
        </w:rPr>
        <w:t>provide a brief descript</w:t>
      </w:r>
      <w:r>
        <w:rPr>
          <w:color w:val="000000" w:themeColor="text1"/>
        </w:rPr>
        <w:t xml:space="preserve">ion of the </w:t>
      </w:r>
      <w:r w:rsidR="005715A5">
        <w:rPr>
          <w:color w:val="000000" w:themeColor="text1"/>
        </w:rPr>
        <w:t>e</w:t>
      </w:r>
      <w:r w:rsidR="00375D38">
        <w:rPr>
          <w:color w:val="000000" w:themeColor="text1"/>
        </w:rPr>
        <w:t xml:space="preserve">valuation </w:t>
      </w:r>
      <w:r w:rsidR="005715A5">
        <w:rPr>
          <w:color w:val="000000" w:themeColor="text1"/>
        </w:rPr>
        <w:t>c</w:t>
      </w:r>
      <w:r w:rsidR="00375D38">
        <w:rPr>
          <w:color w:val="000000" w:themeColor="text1"/>
        </w:rPr>
        <w:t xml:space="preserve">riteria proposed.  </w:t>
      </w:r>
      <w:sdt>
        <w:sdtPr>
          <w:rPr>
            <w:color w:val="2F5496" w:themeColor="accent1" w:themeShade="BF"/>
          </w:rPr>
          <w:alias w:val="S3SD_Proc_Adm_Comp_Eval_Describ"/>
          <w:tag w:val="P"/>
          <w:id w:val="-1404214552"/>
          <w:placeholder>
            <w:docPart w:val="827F4FAB4E2D4459B14F04DAA810BE9B"/>
          </w:placeholder>
          <w:showingPlcHdr/>
          <w15:color w:val="0000FF"/>
          <w:text/>
        </w:sdtPr>
        <w:sdtEndPr/>
        <w:sdtContent>
          <w:r w:rsidR="00375D38" w:rsidRPr="0053637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7745D2A" w14:textId="2066C431" w:rsidR="00375D38" w:rsidRPr="005715A5" w:rsidRDefault="00375D38" w:rsidP="005715A5">
      <w:pPr>
        <w:pStyle w:val="ListParagraph"/>
        <w:ind w:left="360"/>
        <w:rPr>
          <w:color w:val="000000" w:themeColor="text1"/>
        </w:rPr>
      </w:pPr>
    </w:p>
    <w:p w14:paraId="687F1405" w14:textId="3EA39F74" w:rsidR="00E764A7" w:rsidRDefault="00375D38" w:rsidP="005715A5">
      <w:pPr>
        <w:pStyle w:val="ListParagraph"/>
        <w:numPr>
          <w:ilvl w:val="0"/>
          <w:numId w:val="6"/>
        </w:numPr>
        <w:ind w:left="360"/>
        <w:sectPr w:rsidR="00E764A7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05CD7">
        <w:rPr>
          <w:color w:val="000000" w:themeColor="text1"/>
        </w:rPr>
        <w:t xml:space="preserve">Has the </w:t>
      </w:r>
      <w:r w:rsidR="005715A5">
        <w:rPr>
          <w:color w:val="000000" w:themeColor="text1"/>
        </w:rPr>
        <w:t>a</w:t>
      </w:r>
      <w:r w:rsidRPr="00105CD7">
        <w:rPr>
          <w:color w:val="000000" w:themeColor="text1"/>
        </w:rPr>
        <w:t xml:space="preserve">gency/state entity </w:t>
      </w:r>
      <w:r w:rsidR="003A1C6D">
        <w:rPr>
          <w:color w:val="000000" w:themeColor="text1"/>
        </w:rPr>
        <w:t>receiv</w:t>
      </w:r>
      <w:r w:rsidR="00C75D0B">
        <w:rPr>
          <w:color w:val="000000" w:themeColor="text1"/>
        </w:rPr>
        <w:t>ed signed C</w:t>
      </w:r>
      <w:r w:rsidR="003A1C6D">
        <w:rPr>
          <w:color w:val="000000" w:themeColor="text1"/>
        </w:rPr>
        <w:t>onfidentiality statements from all project participants (internal and external)</w:t>
      </w:r>
      <w:r w:rsidRPr="00105CD7">
        <w:rPr>
          <w:color w:val="000000" w:themeColor="text1"/>
        </w:rPr>
        <w:t xml:space="preserve">?  </w:t>
      </w:r>
      <w:sdt>
        <w:sdtPr>
          <w:alias w:val="S3SD_Proc_Adm_Comp_Conf_Statemt"/>
          <w:tag w:val="P"/>
          <w:id w:val="773140622"/>
          <w:placeholder>
            <w:docPart w:val="1485E82A281548BAB7252583A003D98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FD25763" w14:textId="66F88E7C" w:rsidR="00375D38" w:rsidRDefault="00375D38" w:rsidP="005715A5">
      <w:pPr>
        <w:pStyle w:val="ListParagraph"/>
        <w:numPr>
          <w:ilvl w:val="0"/>
          <w:numId w:val="6"/>
        </w:numPr>
        <w:ind w:left="360"/>
        <w:sectPr w:rsidR="00375D3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9337A0" w14:textId="78084AE1" w:rsidR="00E00C83" w:rsidRPr="00E00C83" w:rsidRDefault="005715A5" w:rsidP="005715A5">
      <w:pPr>
        <w:pStyle w:val="ListParagraph"/>
        <w:numPr>
          <w:ilvl w:val="0"/>
          <w:numId w:val="6"/>
        </w:numPr>
        <w:ind w:left="360"/>
        <w:rPr>
          <w:color w:val="2F5496" w:themeColor="accent1" w:themeShade="BF"/>
        </w:rPr>
      </w:pPr>
      <w:r>
        <w:rPr>
          <w:szCs w:val="24"/>
        </w:rPr>
        <w:t>Has the a</w:t>
      </w:r>
      <w:r w:rsidR="00E764A7" w:rsidRPr="00E764A7">
        <w:rPr>
          <w:szCs w:val="24"/>
        </w:rPr>
        <w:t>genc</w:t>
      </w:r>
      <w:r w:rsidR="00C75D0B">
        <w:rPr>
          <w:szCs w:val="24"/>
        </w:rPr>
        <w:t>y/state entity received signed Conflict of I</w:t>
      </w:r>
      <w:r w:rsidR="00E764A7" w:rsidRPr="00E764A7">
        <w:rPr>
          <w:szCs w:val="24"/>
        </w:rPr>
        <w:t>nterest statements from all project participants (internal and external)?</w:t>
      </w:r>
      <w:r w:rsidR="00E00C83">
        <w:rPr>
          <w:szCs w:val="24"/>
        </w:rPr>
        <w:t xml:space="preserve"> </w:t>
      </w:r>
      <w:sdt>
        <w:sdtPr>
          <w:alias w:val="S3SD_Proc_Adm_Comp_Conf_of_Int"/>
          <w:tag w:val="P"/>
          <w:id w:val="1727802653"/>
          <w:placeholder>
            <w:docPart w:val="4BA9E2C818A04E1390AE52708706DA0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E00C83"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1C9D1BD" w14:textId="77777777" w:rsidR="00E00C83" w:rsidRPr="00E00C83" w:rsidRDefault="00E00C83" w:rsidP="005715A5">
      <w:pPr>
        <w:pStyle w:val="ListParagraph"/>
        <w:ind w:left="360"/>
        <w:rPr>
          <w:szCs w:val="24"/>
        </w:rPr>
      </w:pPr>
    </w:p>
    <w:p w14:paraId="61C9F511" w14:textId="10D70BD3" w:rsidR="00E764A7" w:rsidRPr="00E00C83" w:rsidRDefault="00E764A7" w:rsidP="005715A5">
      <w:pPr>
        <w:pStyle w:val="ListParagraph"/>
        <w:numPr>
          <w:ilvl w:val="0"/>
          <w:numId w:val="6"/>
        </w:numPr>
        <w:ind w:left="360"/>
        <w:rPr>
          <w:color w:val="2F5496" w:themeColor="accent1" w:themeShade="BF"/>
        </w:rPr>
        <w:sectPr w:rsidR="00E764A7" w:rsidRPr="00E00C83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F86279" w14:textId="1CF84310" w:rsidR="00C75D0B" w:rsidRPr="00C75D0B" w:rsidRDefault="007D6C10" w:rsidP="005715A5">
      <w:pPr>
        <w:pStyle w:val="ListParagraph"/>
        <w:numPr>
          <w:ilvl w:val="0"/>
          <w:numId w:val="6"/>
        </w:numPr>
        <w:ind w:left="360"/>
        <w:rPr>
          <w:color w:val="2F5496" w:themeColor="accent1" w:themeShade="BF"/>
        </w:rPr>
      </w:pPr>
      <w:r w:rsidRPr="00D87B95">
        <w:rPr>
          <w:rFonts w:cs="Arial"/>
          <w:szCs w:val="24"/>
        </w:rPr>
        <w:t xml:space="preserve">Has the </w:t>
      </w:r>
      <w:r w:rsidR="005715A5">
        <w:rPr>
          <w:rFonts w:cs="Arial"/>
          <w:szCs w:val="24"/>
        </w:rPr>
        <w:t>agenc</w:t>
      </w:r>
      <w:r w:rsidRPr="00D87B95">
        <w:rPr>
          <w:rFonts w:cs="Arial"/>
          <w:szCs w:val="24"/>
        </w:rPr>
        <w:t>y/state entity obtained an exemption from the Disabled Veteran Business Enterprise (DVBE) participation requirements and/or the DVBE participation incentive through an approved DVBE Waiver?</w:t>
      </w:r>
      <w:r w:rsidR="00D87B95" w:rsidRPr="00D87B95">
        <w:rPr>
          <w:rFonts w:cs="Arial"/>
          <w:szCs w:val="24"/>
        </w:rPr>
        <w:t xml:space="preserve"> </w:t>
      </w:r>
      <w:sdt>
        <w:sdtPr>
          <w:alias w:val="S3SD_Proc_Adm_Comp_DVBE_Exempt"/>
          <w:tag w:val="P"/>
          <w:id w:val="-1398280792"/>
          <w:placeholder>
            <w:docPart w:val="48C26ED836B14BC49796249F77C5CC9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="00D87B95" w:rsidRPr="00D87B95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CE7D2EA" w14:textId="77777777" w:rsidR="00C75D0B" w:rsidRDefault="00C75D0B" w:rsidP="005715A5">
      <w:pPr>
        <w:pStyle w:val="ListParagraph"/>
        <w:ind w:left="360"/>
        <w:rPr>
          <w:rFonts w:cs="Arial"/>
          <w:szCs w:val="24"/>
        </w:rPr>
      </w:pPr>
    </w:p>
    <w:p w14:paraId="50B71DBD" w14:textId="48545B03" w:rsidR="007D6C10" w:rsidRPr="00D87B95" w:rsidRDefault="00C75D0B" w:rsidP="005715A5">
      <w:pPr>
        <w:pStyle w:val="ListParagraph"/>
        <w:ind w:left="360"/>
        <w:rPr>
          <w:color w:val="2F5496" w:themeColor="accent1" w:themeShade="BF"/>
        </w:rPr>
      </w:pPr>
      <w:r>
        <w:rPr>
          <w:rFonts w:cs="Arial"/>
          <w:szCs w:val="24"/>
        </w:rPr>
        <w:t xml:space="preserve">If </w:t>
      </w:r>
      <w:r w:rsidR="006B5D94">
        <w:rPr>
          <w:rFonts w:cs="Arial"/>
          <w:szCs w:val="24"/>
        </w:rPr>
        <w:t>“</w:t>
      </w:r>
      <w:r w:rsidR="007D6C10" w:rsidRPr="00D87B95">
        <w:rPr>
          <w:rFonts w:cs="Arial"/>
          <w:szCs w:val="24"/>
        </w:rPr>
        <w:t>No</w:t>
      </w:r>
      <w:r>
        <w:rPr>
          <w:rFonts w:cs="Arial"/>
          <w:szCs w:val="24"/>
        </w:rPr>
        <w:t>,</w:t>
      </w:r>
      <w:r w:rsidR="006B5D94">
        <w:rPr>
          <w:rFonts w:cs="Arial"/>
          <w:szCs w:val="24"/>
        </w:rPr>
        <w:t>”</w:t>
      </w:r>
      <w:r w:rsidR="007D6C10" w:rsidRPr="00D87B95">
        <w:rPr>
          <w:rFonts w:cs="Arial"/>
          <w:szCs w:val="24"/>
        </w:rPr>
        <w:t xml:space="preserve"> provide a brief explanation: </w:t>
      </w:r>
      <w:sdt>
        <w:sdtPr>
          <w:rPr>
            <w:color w:val="2F5496" w:themeColor="accent1" w:themeShade="BF"/>
          </w:rPr>
          <w:alias w:val="S3SD_Proc_Adm_Comp_DVBE_Describ"/>
          <w:tag w:val="P"/>
          <w:id w:val="1235352644"/>
          <w:placeholder>
            <w:docPart w:val="70B0805A1D0D419395A97A1B0627E87E"/>
          </w:placeholder>
          <w:showingPlcHdr/>
          <w15:color w:val="0000FF"/>
          <w:text/>
        </w:sdtPr>
        <w:sdtEndPr/>
        <w:sdtContent>
          <w:r w:rsidR="007D6C10" w:rsidRPr="00D87B95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BB7E7FB" w14:textId="77777777" w:rsidR="00C75D0B" w:rsidRDefault="00C75D0B" w:rsidP="005715A5">
      <w:pPr>
        <w:pStyle w:val="ListParagraph"/>
        <w:ind w:left="360"/>
      </w:pPr>
    </w:p>
    <w:p w14:paraId="3E4AF29E" w14:textId="239F2CCC" w:rsidR="007D6C10" w:rsidRDefault="00C75D0B" w:rsidP="005715A5">
      <w:pPr>
        <w:pStyle w:val="ListParagraph"/>
        <w:spacing w:after="0"/>
        <w:ind w:left="360"/>
        <w:sectPr w:rsidR="007D6C10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25BDF">
        <w:rPr>
          <w:u w:val="single"/>
        </w:rPr>
        <w:t xml:space="preserve">If </w:t>
      </w:r>
      <w:r w:rsidR="006B5D94" w:rsidRPr="00B25BDF">
        <w:rPr>
          <w:u w:val="single"/>
        </w:rPr>
        <w:t>“</w:t>
      </w:r>
      <w:r w:rsidR="007D6C10" w:rsidRPr="00B25BDF">
        <w:rPr>
          <w:u w:val="single"/>
        </w:rPr>
        <w:t>Yes</w:t>
      </w:r>
      <w:r w:rsidR="00E00C83" w:rsidRPr="00B25BDF">
        <w:rPr>
          <w:u w:val="single"/>
        </w:rPr>
        <w:t>,</w:t>
      </w:r>
      <w:r w:rsidR="006B5D94" w:rsidRPr="00B25BDF">
        <w:rPr>
          <w:u w:val="single"/>
        </w:rPr>
        <w:t>”</w:t>
      </w:r>
      <w:r w:rsidR="00E00C83" w:rsidRPr="00B25BDF">
        <w:rPr>
          <w:u w:val="single"/>
        </w:rPr>
        <w:t xml:space="preserve"> </w:t>
      </w:r>
      <w:r w:rsidRPr="00B25BDF">
        <w:rPr>
          <w:u w:val="single"/>
        </w:rPr>
        <w:t>a</w:t>
      </w:r>
      <w:r w:rsidR="007D6C10" w:rsidRPr="00F31945">
        <w:rPr>
          <w:u w:val="single"/>
        </w:rPr>
        <w:t xml:space="preserve">ttach the </w:t>
      </w:r>
      <w:r w:rsidR="00E00C83">
        <w:rPr>
          <w:u w:val="single"/>
        </w:rPr>
        <w:t xml:space="preserve">waiver </w:t>
      </w:r>
      <w:r w:rsidR="007D6C10" w:rsidRPr="00F31945">
        <w:rPr>
          <w:u w:val="single"/>
        </w:rPr>
        <w:t xml:space="preserve">to </w:t>
      </w:r>
      <w:r>
        <w:rPr>
          <w:u w:val="single"/>
        </w:rPr>
        <w:t>your</w:t>
      </w:r>
      <w:r w:rsidR="007D6C10" w:rsidRPr="00F31945">
        <w:rPr>
          <w:u w:val="single"/>
        </w:rPr>
        <w:t xml:space="preserve"> email</w:t>
      </w:r>
      <w:r w:rsidR="00E00C83">
        <w:rPr>
          <w:u w:val="single"/>
        </w:rPr>
        <w:t xml:space="preserve"> submission</w:t>
      </w:r>
      <w:r>
        <w:rPr>
          <w:u w:val="single"/>
        </w:rPr>
        <w:t xml:space="preserve">. </w:t>
      </w:r>
    </w:p>
    <w:p w14:paraId="4854FC13" w14:textId="77777777" w:rsidR="007D6C10" w:rsidRDefault="007D6C10" w:rsidP="005715A5">
      <w:pPr>
        <w:spacing w:after="0"/>
        <w:ind w:left="360"/>
        <w:rPr>
          <w:color w:val="2F5496" w:themeColor="accent1" w:themeShade="BF"/>
          <w:szCs w:val="24"/>
        </w:rPr>
      </w:pPr>
    </w:p>
    <w:p w14:paraId="40685820" w14:textId="2FFE42CA" w:rsidR="00E00C83" w:rsidRPr="007D6C10" w:rsidRDefault="00E00C83" w:rsidP="005715A5">
      <w:pPr>
        <w:spacing w:after="0"/>
        <w:ind w:left="360"/>
        <w:rPr>
          <w:color w:val="2F5496" w:themeColor="accent1" w:themeShade="BF"/>
          <w:szCs w:val="24"/>
        </w:rPr>
        <w:sectPr w:rsidR="00E00C83" w:rsidRPr="007D6C10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D3D6F4" w14:textId="55D85935" w:rsidR="00D87B95" w:rsidRDefault="00C75D0B" w:rsidP="005715A5">
      <w:pPr>
        <w:pStyle w:val="ListParagraph"/>
        <w:numPr>
          <w:ilvl w:val="0"/>
          <w:numId w:val="6"/>
        </w:numPr>
        <w:ind w:left="360"/>
        <w:sectPr w:rsidR="00D87B9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Cs w:val="24"/>
        </w:rPr>
        <w:lastRenderedPageBreak/>
        <w:t xml:space="preserve">Does the </w:t>
      </w:r>
      <w:r w:rsidR="005715A5">
        <w:rPr>
          <w:szCs w:val="24"/>
        </w:rPr>
        <w:t>agenc</w:t>
      </w:r>
      <w:r>
        <w:rPr>
          <w:szCs w:val="24"/>
        </w:rPr>
        <w:t xml:space="preserve">y/state entity’s </w:t>
      </w:r>
      <w:r w:rsidR="00B25BDF">
        <w:rPr>
          <w:szCs w:val="24"/>
        </w:rPr>
        <w:t>s</w:t>
      </w:r>
      <w:r w:rsidR="00E00C83" w:rsidRPr="00E00C83">
        <w:rPr>
          <w:szCs w:val="24"/>
        </w:rPr>
        <w:t xml:space="preserve">olution </w:t>
      </w:r>
      <w:r w:rsidR="00B25BDF">
        <w:rPr>
          <w:szCs w:val="24"/>
        </w:rPr>
        <w:t>r</w:t>
      </w:r>
      <w:r w:rsidR="00E00C83" w:rsidRPr="00E00C83">
        <w:rPr>
          <w:szCs w:val="24"/>
        </w:rPr>
        <w:t>equirements ensure compliance with the Information Technology Accessibility Policy (SAM Section 4833)?</w:t>
      </w:r>
      <w:r w:rsidR="00E00C83">
        <w:rPr>
          <w:szCs w:val="24"/>
        </w:rPr>
        <w:t xml:space="preserve"> </w:t>
      </w:r>
      <w:sdt>
        <w:sdtPr>
          <w:alias w:val="S3SD_Proc_Adm_Comp_Tech_Acc_Policy"/>
          <w:tag w:val="P"/>
          <w:id w:val="584267491"/>
          <w:placeholder>
            <w:docPart w:val="8135B32F3079470B9A109F05CF8A974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E00C83"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CE2E88A" w14:textId="77777777" w:rsidR="00D87B95" w:rsidRDefault="00D87B95" w:rsidP="005715A5">
      <w:pPr>
        <w:pStyle w:val="ListParagraph"/>
        <w:numPr>
          <w:ilvl w:val="0"/>
          <w:numId w:val="6"/>
        </w:numPr>
        <w:ind w:left="360"/>
        <w:rPr>
          <w:color w:val="2F5496" w:themeColor="accent1" w:themeShade="BF"/>
          <w:szCs w:val="24"/>
        </w:rPr>
        <w:sectPr w:rsidR="00D87B95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0E135" w14:textId="50F00D90" w:rsidR="00D87B95" w:rsidRPr="00D87B95" w:rsidRDefault="00D87B95" w:rsidP="005715A5">
      <w:pPr>
        <w:pStyle w:val="ListParagraph"/>
        <w:numPr>
          <w:ilvl w:val="0"/>
          <w:numId w:val="6"/>
        </w:numPr>
        <w:ind w:left="360"/>
        <w:rPr>
          <w:color w:val="2F5496" w:themeColor="accent1" w:themeShade="BF"/>
          <w:szCs w:val="24"/>
        </w:rPr>
      </w:pPr>
      <w:r w:rsidRPr="00D87B95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D87B95">
        <w:rPr>
          <w:szCs w:val="24"/>
        </w:rPr>
        <w:t>y/state entity completed and received approval of the SIMM Section</w:t>
      </w:r>
      <w:r w:rsidR="00B25BDF">
        <w:rPr>
          <w:szCs w:val="24"/>
        </w:rPr>
        <w:t> </w:t>
      </w:r>
      <w:r w:rsidRPr="00D87B95">
        <w:rPr>
          <w:szCs w:val="24"/>
        </w:rPr>
        <w:t xml:space="preserve">71 Certification of Compliance with IT Policies? </w:t>
      </w:r>
      <w:sdt>
        <w:sdtPr>
          <w:alias w:val="S3SD_Proc_Adm_Comp_SIMM71_Cert"/>
          <w:tag w:val="P"/>
          <w:id w:val="-653294558"/>
          <w:placeholder>
            <w:docPart w:val="B251E36B6E634585A580A94EC6F54DC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7226EA1" w14:textId="1B5EEEBB" w:rsidR="00D87B95" w:rsidRDefault="00D87B95" w:rsidP="00B25BDF">
      <w:pPr>
        <w:ind w:left="360"/>
        <w:rPr>
          <w:u w:val="single"/>
        </w:rPr>
      </w:pPr>
      <w:r w:rsidRPr="00B25BDF">
        <w:rPr>
          <w:szCs w:val="24"/>
          <w:u w:val="single"/>
        </w:rPr>
        <w:t xml:space="preserve">If </w:t>
      </w:r>
      <w:r w:rsidR="006B5D94" w:rsidRPr="00B25BDF">
        <w:rPr>
          <w:szCs w:val="24"/>
          <w:u w:val="single"/>
        </w:rPr>
        <w:t>“</w:t>
      </w:r>
      <w:r w:rsidR="00C75D0B" w:rsidRPr="00B25BDF">
        <w:rPr>
          <w:szCs w:val="24"/>
          <w:u w:val="single"/>
        </w:rPr>
        <w:t>Yes</w:t>
      </w:r>
      <w:r w:rsidRPr="00B25BDF">
        <w:rPr>
          <w:szCs w:val="24"/>
          <w:u w:val="single"/>
        </w:rPr>
        <w:t>,</w:t>
      </w:r>
      <w:r w:rsidR="006B5D94" w:rsidRPr="00B25BDF">
        <w:rPr>
          <w:szCs w:val="24"/>
          <w:u w:val="single"/>
        </w:rPr>
        <w:t>”</w:t>
      </w:r>
      <w:r w:rsidRPr="00B25BDF">
        <w:rPr>
          <w:szCs w:val="24"/>
          <w:u w:val="single"/>
        </w:rPr>
        <w:t xml:space="preserve"> a</w:t>
      </w:r>
      <w:r w:rsidRPr="00D87B95">
        <w:rPr>
          <w:szCs w:val="24"/>
          <w:u w:val="single"/>
        </w:rPr>
        <w:t>ttach the approved certification</w:t>
      </w:r>
      <w:r w:rsidRPr="00014B7C">
        <w:rPr>
          <w:szCs w:val="24"/>
          <w:u w:val="single"/>
        </w:rPr>
        <w:t xml:space="preserve"> </w:t>
      </w:r>
      <w:r w:rsidRPr="00D87B95">
        <w:rPr>
          <w:u w:val="single"/>
        </w:rPr>
        <w:t xml:space="preserve">to </w:t>
      </w:r>
      <w:r w:rsidR="00C75D0B">
        <w:rPr>
          <w:u w:val="single"/>
        </w:rPr>
        <w:t>your</w:t>
      </w:r>
      <w:r w:rsidRPr="00D87B95">
        <w:rPr>
          <w:u w:val="single"/>
        </w:rPr>
        <w:t xml:space="preserve"> email submission</w:t>
      </w:r>
      <w:r w:rsidR="00C75D0B">
        <w:rPr>
          <w:u w:val="single"/>
        </w:rPr>
        <w:t xml:space="preserve">. </w:t>
      </w:r>
    </w:p>
    <w:p w14:paraId="78E3FD8D" w14:textId="75C7154F" w:rsidR="00D87B95" w:rsidRPr="00D87B95" w:rsidRDefault="00D87B95" w:rsidP="005715A5">
      <w:pPr>
        <w:pStyle w:val="ListParagraph"/>
        <w:numPr>
          <w:ilvl w:val="0"/>
          <w:numId w:val="6"/>
        </w:numPr>
        <w:spacing w:before="240"/>
        <w:ind w:left="360"/>
        <w:rPr>
          <w:color w:val="2F5496" w:themeColor="accent1" w:themeShade="BF"/>
          <w:szCs w:val="24"/>
        </w:rPr>
      </w:pPr>
      <w:r w:rsidRPr="00D87B95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D87B95">
        <w:rPr>
          <w:szCs w:val="24"/>
        </w:rPr>
        <w:t>y/state entity completed and rec</w:t>
      </w:r>
      <w:r w:rsidR="00C75D0B">
        <w:rPr>
          <w:szCs w:val="24"/>
        </w:rPr>
        <w:t>eived approval of a P</w:t>
      </w:r>
      <w:r w:rsidRPr="00D87B95">
        <w:rPr>
          <w:szCs w:val="24"/>
        </w:rPr>
        <w:t xml:space="preserve">ersonal </w:t>
      </w:r>
      <w:r w:rsidR="00C75D0B">
        <w:rPr>
          <w:szCs w:val="24"/>
        </w:rPr>
        <w:t>S</w:t>
      </w:r>
      <w:r w:rsidRPr="00D87B95">
        <w:rPr>
          <w:szCs w:val="24"/>
        </w:rPr>
        <w:t xml:space="preserve">ervices </w:t>
      </w:r>
      <w:r w:rsidR="00C75D0B">
        <w:rPr>
          <w:szCs w:val="24"/>
        </w:rPr>
        <w:t>Contracts J</w:t>
      </w:r>
      <w:r w:rsidRPr="00D87B95">
        <w:rPr>
          <w:szCs w:val="24"/>
        </w:rPr>
        <w:t xml:space="preserve">ustification (Government Code Section 19130)? </w:t>
      </w:r>
      <w:sdt>
        <w:sdtPr>
          <w:alias w:val="S3SD_Proc_Adm_Comp_Pers_Serv_Justif"/>
          <w:tag w:val="P"/>
          <w:id w:val="1266657438"/>
          <w:placeholder>
            <w:docPart w:val="ADAE7FDEBC05478EAD45F5BCEE61CE6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="00014B7C"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548250B" w14:textId="285B7B2F" w:rsidR="00D87B95" w:rsidRDefault="00C75D0B" w:rsidP="00B25BDF">
      <w:pPr>
        <w:ind w:left="360"/>
        <w:rPr>
          <w:u w:val="single"/>
        </w:rPr>
      </w:pPr>
      <w:r w:rsidRPr="00B25BDF">
        <w:rPr>
          <w:szCs w:val="24"/>
          <w:u w:val="single"/>
        </w:rPr>
        <w:t xml:space="preserve">If </w:t>
      </w:r>
      <w:r w:rsidR="006B5D94" w:rsidRPr="00B25BDF">
        <w:rPr>
          <w:szCs w:val="24"/>
          <w:u w:val="single"/>
        </w:rPr>
        <w:t>“</w:t>
      </w:r>
      <w:r w:rsidRPr="00B25BDF">
        <w:rPr>
          <w:szCs w:val="24"/>
          <w:u w:val="single"/>
        </w:rPr>
        <w:t>Yes</w:t>
      </w:r>
      <w:r w:rsidR="00D87B95" w:rsidRPr="00B25BDF">
        <w:rPr>
          <w:szCs w:val="24"/>
          <w:u w:val="single"/>
        </w:rPr>
        <w:t>,</w:t>
      </w:r>
      <w:r w:rsidR="006B5D94" w:rsidRPr="00B25BDF">
        <w:rPr>
          <w:szCs w:val="24"/>
          <w:u w:val="single"/>
        </w:rPr>
        <w:t>”</w:t>
      </w:r>
      <w:r w:rsidR="00D87B95" w:rsidRPr="00B25BDF">
        <w:rPr>
          <w:szCs w:val="24"/>
          <w:u w:val="single"/>
        </w:rPr>
        <w:t xml:space="preserve"> a</w:t>
      </w:r>
      <w:r w:rsidR="00D87B95" w:rsidRPr="00D87B95">
        <w:rPr>
          <w:szCs w:val="24"/>
          <w:u w:val="single"/>
        </w:rPr>
        <w:t xml:space="preserve">ttach the approved </w:t>
      </w:r>
      <w:r w:rsidR="00014B7C">
        <w:rPr>
          <w:szCs w:val="24"/>
          <w:u w:val="single"/>
        </w:rPr>
        <w:t>justification</w:t>
      </w:r>
      <w:r w:rsidR="00D87B95" w:rsidRPr="00014B7C">
        <w:rPr>
          <w:szCs w:val="24"/>
          <w:u w:val="single"/>
        </w:rPr>
        <w:t xml:space="preserve"> </w:t>
      </w:r>
      <w:r w:rsidR="00D87B95" w:rsidRPr="00D87B95">
        <w:rPr>
          <w:u w:val="single"/>
        </w:rPr>
        <w:t xml:space="preserve">to </w:t>
      </w:r>
      <w:r>
        <w:rPr>
          <w:u w:val="single"/>
        </w:rPr>
        <w:t>your</w:t>
      </w:r>
      <w:r w:rsidR="00D87B95" w:rsidRPr="00D87B95">
        <w:rPr>
          <w:u w:val="single"/>
        </w:rPr>
        <w:t xml:space="preserve"> email submission</w:t>
      </w:r>
      <w:r>
        <w:rPr>
          <w:u w:val="single"/>
        </w:rPr>
        <w:t>.</w:t>
      </w:r>
    </w:p>
    <w:p w14:paraId="1D668FE6" w14:textId="28469C0F" w:rsidR="00375D38" w:rsidRPr="00014B7C" w:rsidRDefault="00014B7C" w:rsidP="005715A5">
      <w:pPr>
        <w:pStyle w:val="ListParagraph"/>
        <w:numPr>
          <w:ilvl w:val="0"/>
          <w:numId w:val="6"/>
        </w:numPr>
        <w:spacing w:before="240"/>
        <w:ind w:left="360"/>
        <w:rPr>
          <w:szCs w:val="24"/>
        </w:rPr>
      </w:pPr>
      <w:r w:rsidRPr="00014B7C">
        <w:rPr>
          <w:szCs w:val="24"/>
        </w:rPr>
        <w:t xml:space="preserve">Will the </w:t>
      </w:r>
      <w:r w:rsidR="005715A5">
        <w:rPr>
          <w:szCs w:val="24"/>
        </w:rPr>
        <w:t>agenc</w:t>
      </w:r>
      <w:r w:rsidRPr="00014B7C">
        <w:rPr>
          <w:szCs w:val="24"/>
        </w:rPr>
        <w:t>y/state entity’s solicitation ensure</w:t>
      </w:r>
      <w:r w:rsidR="00C75D0B">
        <w:rPr>
          <w:szCs w:val="24"/>
        </w:rPr>
        <w:t xml:space="preserve"> compliance with P</w:t>
      </w:r>
      <w:r w:rsidRPr="00014B7C">
        <w:rPr>
          <w:szCs w:val="24"/>
        </w:rPr>
        <w:t xml:space="preserve">roductive </w:t>
      </w:r>
      <w:r w:rsidR="00C75D0B">
        <w:rPr>
          <w:szCs w:val="24"/>
        </w:rPr>
        <w:t>U</w:t>
      </w:r>
      <w:r w:rsidRPr="00014B7C">
        <w:rPr>
          <w:szCs w:val="24"/>
        </w:rPr>
        <w:t>se requirements?</w:t>
      </w:r>
      <w:r>
        <w:rPr>
          <w:szCs w:val="24"/>
        </w:rPr>
        <w:t xml:space="preserve"> </w:t>
      </w:r>
      <w:sdt>
        <w:sdtPr>
          <w:alias w:val="S3SD_Proc_Adm_Comp_Prod_Use_Req"/>
          <w:tag w:val="P"/>
          <w:id w:val="1998834781"/>
          <w:placeholder>
            <w:docPart w:val="474AF73645A34894930200C225587C7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C48326C" w14:textId="01E3CA66" w:rsidR="009764BC" w:rsidRPr="009764BC" w:rsidRDefault="00105CD7" w:rsidP="007F46F2">
      <w:pPr>
        <w:pStyle w:val="Heading2-Num"/>
        <w:sectPr w:rsidR="009764BC" w:rsidRPr="009764B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Solicitation Readiness </w:t>
      </w:r>
    </w:p>
    <w:p w14:paraId="41A81662" w14:textId="4E2C0789" w:rsidR="00F74318" w:rsidRDefault="00014B7C" w:rsidP="00C75D0B">
      <w:pPr>
        <w:pStyle w:val="ListParagraph"/>
        <w:numPr>
          <w:ilvl w:val="0"/>
          <w:numId w:val="12"/>
        </w:numPr>
        <w:sectPr w:rsidR="00F74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14B7C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014B7C">
        <w:rPr>
          <w:szCs w:val="24"/>
        </w:rPr>
        <w:t>y/state entity started development of a Bidder’s Library?</w:t>
      </w:r>
      <w:r>
        <w:rPr>
          <w:szCs w:val="24"/>
        </w:rPr>
        <w:t xml:space="preserve"> </w:t>
      </w:r>
      <w:sdt>
        <w:sdtPr>
          <w:alias w:val="S3SD_Solicit_Read_Bidder_Lib"/>
          <w:tag w:val="P"/>
          <w:id w:val="-815029788"/>
          <w:placeholder>
            <w:docPart w:val="8E57F767F9E74084BBB16747DC8B587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CF953AB" w14:textId="77777777" w:rsidR="00C75D0B" w:rsidRDefault="00C75D0B" w:rsidP="00C75D0B">
      <w:pPr>
        <w:pStyle w:val="ListParagraph"/>
        <w:spacing w:before="240"/>
        <w:rPr>
          <w:szCs w:val="24"/>
        </w:rPr>
      </w:pPr>
    </w:p>
    <w:p w14:paraId="49262380" w14:textId="61BFA262" w:rsidR="00F74318" w:rsidRDefault="00C75D0B" w:rsidP="00C75D0B">
      <w:pPr>
        <w:pStyle w:val="ListParagraph"/>
        <w:numPr>
          <w:ilvl w:val="0"/>
          <w:numId w:val="12"/>
        </w:numPr>
        <w:spacing w:before="240"/>
        <w:rPr>
          <w:szCs w:val="24"/>
        </w:rPr>
        <w:sectPr w:rsidR="00F74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Cs w:val="24"/>
        </w:rPr>
        <w:t xml:space="preserve">What </w:t>
      </w:r>
      <w:r w:rsidR="00B25BDF">
        <w:rPr>
          <w:szCs w:val="24"/>
        </w:rPr>
        <w:t>e</w:t>
      </w:r>
      <w:r w:rsidR="00014B7C" w:rsidRPr="00014B7C">
        <w:rPr>
          <w:szCs w:val="24"/>
        </w:rPr>
        <w:t xml:space="preserve">valuation </w:t>
      </w:r>
      <w:r w:rsidR="00B25BDF">
        <w:rPr>
          <w:szCs w:val="24"/>
        </w:rPr>
        <w:t>m</w:t>
      </w:r>
      <w:r w:rsidR="00014B7C" w:rsidRPr="00014B7C">
        <w:rPr>
          <w:szCs w:val="24"/>
        </w:rPr>
        <w:t>ethodology was selected for the primary solicitation</w:t>
      </w:r>
      <w:r w:rsidR="00F74318">
        <w:rPr>
          <w:szCs w:val="24"/>
        </w:rPr>
        <w:t xml:space="preserve">? </w:t>
      </w:r>
      <w:sdt>
        <w:sdtPr>
          <w:rPr>
            <w:szCs w:val="24"/>
          </w:rPr>
          <w:alias w:val="S3SD_Solicit_Read_Eval_Methodology"/>
          <w:tag w:val="P"/>
          <w:id w:val="-263462827"/>
          <w:placeholder>
            <w:docPart w:val="714C2B3001E9409E9D093A5B81DF34B4"/>
          </w:placeholder>
          <w:showingPlcHdr/>
          <w15:color w:val="0000FF"/>
          <w:dropDownList>
            <w:listItem w:value="Choose an item."/>
            <w:listItem w:displayText="Value Effective" w:value="Value Effective"/>
            <w:listItem w:displayText="Lowest Cost" w:value="Lowest Cost"/>
          </w:dropDownList>
        </w:sdtPr>
        <w:sdtEndPr/>
        <w:sdtContent>
          <w:r w:rsidR="00014B7C" w:rsidRPr="00F74318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A8F1E7A" w14:textId="77777777" w:rsidR="00F74318" w:rsidRDefault="00014B7C" w:rsidP="00B25BDF">
      <w:pPr>
        <w:spacing w:after="0"/>
        <w:ind w:left="360"/>
        <w:rPr>
          <w:szCs w:val="24"/>
        </w:rPr>
        <w:sectPr w:rsidR="00F74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Cs w:val="24"/>
        </w:rPr>
        <w:t xml:space="preserve">Explain the rationale for the selection: </w:t>
      </w:r>
      <w:sdt>
        <w:sdtPr>
          <w:rPr>
            <w:szCs w:val="24"/>
          </w:rPr>
          <w:alias w:val="S3SD_Solicit_Read_Eval_Method_Explain"/>
          <w:tag w:val="P"/>
          <w:id w:val="1671064254"/>
          <w:placeholder>
            <w:docPart w:val="B1C07B9219BE464D88799B7CDDAE034D"/>
          </w:placeholder>
          <w:showingPlcHdr/>
          <w15:color w:val="0000FF"/>
          <w:text/>
        </w:sdtPr>
        <w:sdtEndPr/>
        <w:sdtContent>
          <w:r w:rsidRPr="00014B7C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E25A03B" w14:textId="77777777" w:rsidR="00C75D0B" w:rsidRPr="00C75D0B" w:rsidRDefault="00C75D0B" w:rsidP="00C75D0B">
      <w:pPr>
        <w:pStyle w:val="ListParagraph"/>
      </w:pPr>
    </w:p>
    <w:p w14:paraId="0A411B73" w14:textId="21DACA4E" w:rsidR="00F74318" w:rsidRDefault="00F74318" w:rsidP="00C75D0B">
      <w:pPr>
        <w:pStyle w:val="ListParagraph"/>
        <w:numPr>
          <w:ilvl w:val="0"/>
          <w:numId w:val="12"/>
        </w:numPr>
        <w:sectPr w:rsidR="00F74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74318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F74318">
        <w:rPr>
          <w:szCs w:val="24"/>
        </w:rPr>
        <w:t>y/state ent</w:t>
      </w:r>
      <w:r w:rsidR="00AF20AF">
        <w:rPr>
          <w:szCs w:val="24"/>
        </w:rPr>
        <w:t>ity started development of the E</w:t>
      </w:r>
      <w:r w:rsidRPr="00F74318">
        <w:rPr>
          <w:szCs w:val="24"/>
        </w:rPr>
        <w:t>va</w:t>
      </w:r>
      <w:r w:rsidR="00AF20AF">
        <w:rPr>
          <w:szCs w:val="24"/>
        </w:rPr>
        <w:t>luation</w:t>
      </w:r>
      <w:r w:rsidR="00B25BDF">
        <w:rPr>
          <w:szCs w:val="24"/>
        </w:rPr>
        <w:t xml:space="preserve"> (and S</w:t>
      </w:r>
      <w:r w:rsidR="00AF20AF">
        <w:rPr>
          <w:szCs w:val="24"/>
        </w:rPr>
        <w:t>election) C</w:t>
      </w:r>
      <w:r w:rsidRPr="00F74318">
        <w:rPr>
          <w:szCs w:val="24"/>
        </w:rPr>
        <w:t xml:space="preserve">riteria for the primary solicitation? </w:t>
      </w:r>
      <w:sdt>
        <w:sdtPr>
          <w:alias w:val="S3SD_Solicit_Read_Eval_Prim_Solicit"/>
          <w:tag w:val="P"/>
          <w:id w:val="-1220665443"/>
          <w:placeholder>
            <w:docPart w:val="0D6A3E1FF84C48A0AEDAC5A8E7D0269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F74318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5396EED" w14:textId="77777777" w:rsidR="00C75D0B" w:rsidRPr="00C75D0B" w:rsidRDefault="00C75D0B" w:rsidP="00C75D0B">
      <w:pPr>
        <w:pStyle w:val="ListParagraph"/>
      </w:pPr>
    </w:p>
    <w:p w14:paraId="0AF98F91" w14:textId="75A4FBAF" w:rsidR="00F74318" w:rsidRDefault="00F74318" w:rsidP="00C75D0B">
      <w:pPr>
        <w:pStyle w:val="ListParagraph"/>
        <w:numPr>
          <w:ilvl w:val="0"/>
          <w:numId w:val="12"/>
        </w:numPr>
        <w:sectPr w:rsidR="00F74318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74318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F74318">
        <w:rPr>
          <w:szCs w:val="24"/>
        </w:rPr>
        <w:t>y/state entity started development of</w:t>
      </w:r>
      <w:r w:rsidR="00AF20AF">
        <w:rPr>
          <w:szCs w:val="24"/>
        </w:rPr>
        <w:t xml:space="preserve"> the Cost W</w:t>
      </w:r>
      <w:r w:rsidRPr="00F74318">
        <w:rPr>
          <w:szCs w:val="24"/>
        </w:rPr>
        <w:t>orksheets as part of the evaluation for the solicitation?</w:t>
      </w:r>
      <w:r>
        <w:rPr>
          <w:szCs w:val="24"/>
        </w:rPr>
        <w:t xml:space="preserve"> </w:t>
      </w:r>
      <w:sdt>
        <w:sdtPr>
          <w:alias w:val="S3SD_Solicit_Read_Cost_Worksheets"/>
          <w:tag w:val="P"/>
          <w:id w:val="-908003566"/>
          <w:placeholder>
            <w:docPart w:val="AB6573674BB74E1FBF26E6DE6A0A2F1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F74318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FAA8A74" w14:textId="77777777" w:rsidR="00C75D0B" w:rsidRPr="00C75D0B" w:rsidRDefault="00C75D0B" w:rsidP="00C75D0B">
      <w:pPr>
        <w:pStyle w:val="ListParagraph"/>
      </w:pPr>
    </w:p>
    <w:p w14:paraId="4ABDBD60" w14:textId="28FBB9CB" w:rsidR="00AF20AF" w:rsidRDefault="00F74318" w:rsidP="00C75D0B">
      <w:pPr>
        <w:pStyle w:val="ListParagraph"/>
        <w:numPr>
          <w:ilvl w:val="0"/>
          <w:numId w:val="12"/>
        </w:numPr>
      </w:pPr>
      <w:r w:rsidRPr="00F74318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F74318">
        <w:rPr>
          <w:szCs w:val="24"/>
        </w:rPr>
        <w:t>y/state entity started de</w:t>
      </w:r>
      <w:r w:rsidR="00AF20AF">
        <w:rPr>
          <w:szCs w:val="24"/>
        </w:rPr>
        <w:t>velop</w:t>
      </w:r>
      <w:r w:rsidR="00B25BDF">
        <w:rPr>
          <w:szCs w:val="24"/>
        </w:rPr>
        <w:t>ment of the b</w:t>
      </w:r>
      <w:r w:rsidRPr="00F74318">
        <w:rPr>
          <w:szCs w:val="24"/>
        </w:rPr>
        <w:t xml:space="preserve">idder and </w:t>
      </w:r>
      <w:r w:rsidR="00B25BDF">
        <w:rPr>
          <w:szCs w:val="24"/>
        </w:rPr>
        <w:t>k</w:t>
      </w:r>
      <w:r w:rsidRPr="00F74318">
        <w:rPr>
          <w:szCs w:val="24"/>
        </w:rPr>
        <w:t xml:space="preserve">ey </w:t>
      </w:r>
      <w:r w:rsidR="00B25BDF">
        <w:rPr>
          <w:szCs w:val="24"/>
        </w:rPr>
        <w:t>s</w:t>
      </w:r>
      <w:r w:rsidR="00AF20AF">
        <w:rPr>
          <w:szCs w:val="24"/>
        </w:rPr>
        <w:t xml:space="preserve">taff </w:t>
      </w:r>
      <w:r w:rsidR="00B25BDF">
        <w:rPr>
          <w:szCs w:val="24"/>
        </w:rPr>
        <w:t>q</w:t>
      </w:r>
      <w:r w:rsidRPr="00F74318">
        <w:rPr>
          <w:szCs w:val="24"/>
        </w:rPr>
        <w:t>ualifications as part of the evaluation for the solicitation?</w:t>
      </w:r>
      <w:r>
        <w:rPr>
          <w:szCs w:val="24"/>
        </w:rPr>
        <w:t xml:space="preserve"> </w:t>
      </w:r>
      <w:sdt>
        <w:sdtPr>
          <w:alias w:val="S3SD_Solicit_Read_Keystaff_Qual"/>
          <w:tag w:val="P"/>
          <w:id w:val="-1701231684"/>
          <w:placeholder>
            <w:docPart w:val="F682D2D4FA7B437CA59E5FE23E5F2E5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DD3791" w14:textId="77777777" w:rsidR="00AF20AF" w:rsidRDefault="00AF20AF" w:rsidP="00AF20AF">
      <w:pPr>
        <w:pStyle w:val="ListParagraph"/>
      </w:pPr>
    </w:p>
    <w:p w14:paraId="6344AEBB" w14:textId="2F7C7B09" w:rsidR="004723EF" w:rsidRDefault="00701A9B" w:rsidP="00B25BDF">
      <w:pPr>
        <w:pStyle w:val="ListParagraph"/>
        <w:ind w:left="360"/>
      </w:pPr>
      <w:r>
        <w:t>I</w:t>
      </w:r>
      <w:r w:rsidR="00AF20AF">
        <w:t xml:space="preserve">f </w:t>
      </w:r>
      <w:r w:rsidR="006B5D94">
        <w:t>“Not applicable</w:t>
      </w:r>
      <w:r>
        <w:t>,</w:t>
      </w:r>
      <w:r w:rsidR="006B5D94">
        <w:t>”</w:t>
      </w:r>
      <w:r>
        <w:t xml:space="preserve"> briefly explain </w:t>
      </w:r>
      <w:r w:rsidR="004723EF">
        <w:t xml:space="preserve">why the bidder and key staff </w:t>
      </w:r>
      <w:r w:rsidR="00AA4BD2">
        <w:t>qualifications</w:t>
      </w:r>
      <w:r w:rsidR="004723EF">
        <w:t xml:space="preserve"> will not be included in the evaluation for the solicitation: </w:t>
      </w:r>
      <w:sdt>
        <w:sdtPr>
          <w:alias w:val="S3SD_Solicit_Read_Keystaff_Q_Explain"/>
          <w:tag w:val="P"/>
          <w:id w:val="-957019386"/>
          <w:placeholder>
            <w:docPart w:val="113D3C80962243D287BBC8A54FD87859"/>
          </w:placeholder>
          <w:showingPlcHdr/>
          <w15:color w:val="0000FF"/>
          <w:text/>
        </w:sdtPr>
        <w:sdtEndPr/>
        <w:sdtContent>
          <w:r w:rsidR="004723EF" w:rsidRPr="004723EF">
            <w:rPr>
              <w:rStyle w:val="PlaceholderText"/>
              <w:color w:val="2F5496" w:themeColor="accent1" w:themeShade="BF"/>
            </w:rPr>
            <w:t>Click or tap here to enter text</w:t>
          </w:r>
          <w:r w:rsidR="004723EF"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71B075C8" w14:textId="176D9DA0" w:rsidR="004723EF" w:rsidRDefault="004723EF" w:rsidP="00C75D0B">
      <w:pPr>
        <w:ind w:left="360"/>
        <w:sectPr w:rsidR="004723EF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2C334E" w14:textId="1D209A1D" w:rsidR="00AF20AF" w:rsidRDefault="00AA4BD2" w:rsidP="00C75D0B">
      <w:pPr>
        <w:pStyle w:val="ListParagraph"/>
        <w:numPr>
          <w:ilvl w:val="0"/>
          <w:numId w:val="12"/>
        </w:numPr>
      </w:pPr>
      <w:r w:rsidRPr="00F74318">
        <w:rPr>
          <w:szCs w:val="24"/>
        </w:rPr>
        <w:t xml:space="preserve">Has the </w:t>
      </w:r>
      <w:r w:rsidR="005715A5">
        <w:rPr>
          <w:szCs w:val="24"/>
        </w:rPr>
        <w:t>agenc</w:t>
      </w:r>
      <w:r w:rsidRPr="00F74318">
        <w:rPr>
          <w:szCs w:val="24"/>
        </w:rPr>
        <w:t>y/state ent</w:t>
      </w:r>
      <w:r w:rsidR="00B25BDF">
        <w:rPr>
          <w:szCs w:val="24"/>
        </w:rPr>
        <w:t>ity started development of the b</w:t>
      </w:r>
      <w:r w:rsidRPr="00F74318">
        <w:rPr>
          <w:szCs w:val="24"/>
        </w:rPr>
        <w:t xml:space="preserve">idder and key staff </w:t>
      </w:r>
      <w:r w:rsidR="00B25BDF">
        <w:rPr>
          <w:szCs w:val="24"/>
        </w:rPr>
        <w:t>r</w:t>
      </w:r>
      <w:r>
        <w:t>eferences</w:t>
      </w:r>
      <w:r w:rsidRPr="00F74318">
        <w:rPr>
          <w:szCs w:val="24"/>
        </w:rPr>
        <w:t xml:space="preserve"> as part of the evaluation for the solicitation?</w:t>
      </w:r>
      <w:r>
        <w:rPr>
          <w:szCs w:val="24"/>
        </w:rPr>
        <w:t xml:space="preserve"> </w:t>
      </w:r>
      <w:sdt>
        <w:sdtPr>
          <w:alias w:val="S3SD_Solicit_Read_Keystaff_References"/>
          <w:tag w:val="P"/>
          <w:id w:val="643472494"/>
          <w:placeholder>
            <w:docPart w:val="FCB02938DAF24C63A413E723C7BBCC1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/>
        <w:sdtContent>
          <w:r w:rsidRPr="00105CD7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D89C1AE" w14:textId="77777777" w:rsidR="00AF20AF" w:rsidRDefault="00AF20AF" w:rsidP="00AF20AF">
      <w:pPr>
        <w:pStyle w:val="ListParagraph"/>
      </w:pPr>
    </w:p>
    <w:p w14:paraId="548B2375" w14:textId="3519B746" w:rsidR="001A209C" w:rsidRDefault="00AF20AF" w:rsidP="00B25BDF">
      <w:pPr>
        <w:pStyle w:val="ListParagraph"/>
        <w:spacing w:after="0"/>
        <w:ind w:left="360"/>
        <w:sectPr w:rsidR="001A209C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If </w:t>
      </w:r>
      <w:r w:rsidR="006B5D94">
        <w:t>“Not applicable</w:t>
      </w:r>
      <w:r w:rsidR="00AA4BD2">
        <w:t>,</w:t>
      </w:r>
      <w:r w:rsidR="006B5D94">
        <w:t>”</w:t>
      </w:r>
      <w:r w:rsidR="00AA4BD2">
        <w:t xml:space="preserve"> briefly explain why the bidder and key staff references will not be included in the evaluation for the solicitation: </w:t>
      </w:r>
      <w:sdt>
        <w:sdtPr>
          <w:alias w:val="S3SD_Solicit_Read_Keystaff_R_Explain"/>
          <w:tag w:val="P"/>
          <w:id w:val="-1880389521"/>
          <w:placeholder>
            <w:docPart w:val="B1D8D5FC903C49579D6F6EFF708E8CC1"/>
          </w:placeholder>
          <w:showingPlcHdr/>
          <w15:color w:val="0000FF"/>
          <w:text/>
        </w:sdtPr>
        <w:sdtEndPr/>
        <w:sdtContent>
          <w:r w:rsidR="00AA4BD2" w:rsidRPr="004723EF">
            <w:rPr>
              <w:rStyle w:val="PlaceholderText"/>
              <w:color w:val="2F5496" w:themeColor="accent1" w:themeShade="BF"/>
            </w:rPr>
            <w:t>Click or tap here to enter text</w:t>
          </w:r>
          <w:r w:rsidR="00AA4BD2" w:rsidRPr="00BD2908">
            <w:rPr>
              <w:rStyle w:val="PlaceholderText"/>
              <w:color w:val="2F5496" w:themeColor="accent1" w:themeShade="BF"/>
            </w:rPr>
            <w:t>.</w:t>
          </w:r>
        </w:sdtContent>
      </w:sdt>
    </w:p>
    <w:p w14:paraId="2AC14C2E" w14:textId="23216E24" w:rsidR="00AA4BD2" w:rsidRDefault="00AA4BD2" w:rsidP="007D56AD">
      <w:pPr>
        <w:pStyle w:val="ListParagraph"/>
        <w:spacing w:after="0"/>
      </w:pPr>
    </w:p>
    <w:p w14:paraId="09B74B69" w14:textId="730380E2" w:rsidR="00AF20AF" w:rsidRDefault="00AF20AF" w:rsidP="00487E20">
      <w:pPr>
        <w:spacing w:before="240"/>
        <w:rPr>
          <w:color w:val="FF0000"/>
        </w:rPr>
      </w:pPr>
      <w:r w:rsidRPr="00AF20AF">
        <w:rPr>
          <w:u w:val="single"/>
        </w:rPr>
        <w:lastRenderedPageBreak/>
        <w:t xml:space="preserve">TIP: Review the Gate 3 </w:t>
      </w:r>
      <w:r>
        <w:rPr>
          <w:u w:val="single"/>
        </w:rPr>
        <w:t xml:space="preserve">Solution Development </w:t>
      </w:r>
      <w:r w:rsidRPr="00AF20AF">
        <w:rPr>
          <w:u w:val="single"/>
        </w:rPr>
        <w:t>Evaluation Scorecard</w:t>
      </w:r>
      <w:r w:rsidR="00D435D1">
        <w:rPr>
          <w:u w:val="single"/>
        </w:rPr>
        <w:t>, Part A,</w:t>
      </w:r>
      <w:r w:rsidRPr="00AF20AF">
        <w:rPr>
          <w:u w:val="single"/>
        </w:rPr>
        <w:t xml:space="preserve"> to ensure a complete submission.</w:t>
      </w:r>
      <w:r w:rsidRPr="00D435D1">
        <w:t xml:space="preserve"> </w:t>
      </w:r>
      <w:r w:rsidR="00D435D1" w:rsidRPr="00D435D1">
        <w:t xml:space="preserve"> </w:t>
      </w:r>
      <w:r w:rsidR="00D435D1">
        <w:rPr>
          <w:color w:val="FF0000"/>
        </w:rPr>
        <w:t xml:space="preserve"> </w:t>
      </w:r>
      <w:hyperlink r:id="rId15" w:history="1">
        <w:r w:rsidR="00146A91" w:rsidRPr="00D912FE">
          <w:rPr>
            <w:rStyle w:val="Hyperlink"/>
          </w:rPr>
          <w:t>SIMM</w:t>
        </w:r>
        <w:r w:rsidR="00D912FE" w:rsidRPr="00D912FE">
          <w:rPr>
            <w:rStyle w:val="Hyperlink"/>
          </w:rPr>
          <w:t xml:space="preserve"> 19</w:t>
        </w:r>
      </w:hyperlink>
      <w:r w:rsidR="00D435D1" w:rsidRPr="00146A91">
        <w:t>C.7 GATE 3 Evaluation-Scorecard Part-A</w:t>
      </w:r>
      <w:r w:rsidR="00146A91">
        <w:t>.</w:t>
      </w:r>
      <w:r w:rsidR="00D435D1">
        <w:rPr>
          <w:color w:val="FF0000"/>
        </w:rPr>
        <w:t xml:space="preserve">  </w:t>
      </w:r>
    </w:p>
    <w:p w14:paraId="52E701E0" w14:textId="16806F5E" w:rsidR="007D56AD" w:rsidRDefault="007D56AD" w:rsidP="007D56AD">
      <w:pPr>
        <w:spacing w:before="240"/>
        <w:rPr>
          <w:u w:val="single"/>
        </w:rPr>
      </w:pPr>
      <w:r>
        <w:rPr>
          <w:u w:val="single"/>
        </w:rPr>
        <w:t xml:space="preserve">TIP: </w:t>
      </w:r>
      <w:r w:rsidRPr="00487E20">
        <w:rPr>
          <w:u w:val="single"/>
        </w:rPr>
        <w:t xml:space="preserve">Review </w:t>
      </w:r>
      <w:r>
        <w:rPr>
          <w:u w:val="single"/>
        </w:rPr>
        <w:t xml:space="preserve">Stage 3 Part A </w:t>
      </w:r>
      <w:r w:rsidRPr="00487E20">
        <w:rPr>
          <w:u w:val="single"/>
        </w:rPr>
        <w:t>with your Project Approval</w:t>
      </w:r>
      <w:r w:rsidR="00B25BDF">
        <w:rPr>
          <w:u w:val="single"/>
        </w:rPr>
        <w:t xml:space="preserve"> and</w:t>
      </w:r>
      <w:r w:rsidRPr="00487E20">
        <w:rPr>
          <w:u w:val="single"/>
        </w:rPr>
        <w:t xml:space="preserve"> Oversight Manager prior to formal submittal. </w:t>
      </w:r>
    </w:p>
    <w:p w14:paraId="33F2D4BC" w14:textId="3172E1EB" w:rsidR="007D56AD" w:rsidRPr="003C44C7" w:rsidRDefault="007D56AD" w:rsidP="007D56AD">
      <w:pPr>
        <w:spacing w:after="0"/>
      </w:pPr>
    </w:p>
    <w:p w14:paraId="4A1868C3" w14:textId="569F31E8" w:rsidR="007D56AD" w:rsidRDefault="007D56AD" w:rsidP="007D56AD">
      <w:pPr>
        <w:jc w:val="center"/>
        <w:rPr>
          <w:b/>
        </w:rPr>
      </w:pPr>
      <w:r>
        <w:rPr>
          <w:b/>
        </w:rPr>
        <w:t xml:space="preserve">End of </w:t>
      </w:r>
      <w:r w:rsidR="005715A5">
        <w:rPr>
          <w:b/>
        </w:rPr>
        <w:t>agenc</w:t>
      </w:r>
      <w:r>
        <w:rPr>
          <w:b/>
        </w:rPr>
        <w:t xml:space="preserve">y/state entity document. </w:t>
      </w:r>
    </w:p>
    <w:p w14:paraId="2577CA46" w14:textId="5EAD2E80" w:rsidR="007D56AD" w:rsidRDefault="007D56AD" w:rsidP="007D56AD">
      <w:pPr>
        <w:spacing w:after="0"/>
        <w:jc w:val="center"/>
      </w:pPr>
      <w:r w:rsidRPr="003C44C7">
        <w:rPr>
          <w:b/>
        </w:rPr>
        <w:t xml:space="preserve">When ready, submit Stage 3 Part </w:t>
      </w:r>
      <w:r>
        <w:rPr>
          <w:b/>
        </w:rPr>
        <w:t>A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6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p w14:paraId="034725ED" w14:textId="77777777" w:rsidR="00AA4BD2" w:rsidRDefault="00AA4BD2" w:rsidP="007D56AD">
      <w:pPr>
        <w:spacing w:after="0"/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849CA2" w14:textId="422A3A01" w:rsidR="00DD26DE" w:rsidRDefault="00DD26DE">
      <w:pPr>
        <w:rPr>
          <w:b/>
        </w:rPr>
      </w:pPr>
    </w:p>
    <w:p w14:paraId="0A6EE3B3" w14:textId="77777777" w:rsidR="00DD26DE" w:rsidRDefault="00DD26DE" w:rsidP="007D56AD">
      <w:pPr>
        <w:spacing w:after="0"/>
        <w:rPr>
          <w:b/>
        </w:rPr>
        <w:sectPr w:rsidR="00DD26DE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88E9DE" w14:textId="485743E0" w:rsidR="0009131D" w:rsidRPr="007F3213" w:rsidRDefault="00240C9C" w:rsidP="007F3213">
      <w:pPr>
        <w:pStyle w:val="Style3-pmo"/>
      </w:pPr>
      <w:r>
        <w:t xml:space="preserve">S3SD Part </w:t>
      </w:r>
      <w:proofErr w:type="gramStart"/>
      <w:r>
        <w:t>A</w:t>
      </w:r>
      <w:proofErr w:type="gramEnd"/>
      <w:r>
        <w:t xml:space="preserve"> – </w:t>
      </w:r>
      <w:r w:rsidR="00B25BDF">
        <w:t xml:space="preserve">California Department of Technology </w:t>
      </w:r>
      <w:r w:rsidR="0009131D" w:rsidRPr="007F3213">
        <w:t>Use Only</w:t>
      </w:r>
    </w:p>
    <w:p w14:paraId="7480CF8C" w14:textId="72BC17B0" w:rsidR="0009131D" w:rsidRPr="00A4708C" w:rsidRDefault="0009131D" w:rsidP="00B25BDF">
      <w:pPr>
        <w:spacing w:after="0" w:line="240" w:lineRule="auto"/>
        <w:rPr>
          <w:b/>
          <w:bCs/>
        </w:rPr>
      </w:pPr>
      <w:r w:rsidRPr="00A4708C">
        <w:rPr>
          <w:b/>
          <w:bCs/>
        </w:rPr>
        <w:t>Original “New Submission”</w:t>
      </w:r>
      <w:r w:rsidR="007977FC">
        <w:rPr>
          <w:b/>
          <w:bCs/>
        </w:rPr>
        <w:t xml:space="preserve"> Date:</w:t>
      </w:r>
      <w:r w:rsidRPr="00A4708C">
        <w:rPr>
          <w:b/>
          <w:bCs/>
        </w:rPr>
        <w:t xml:space="preserve"> </w:t>
      </w:r>
      <w:sdt>
        <w:sdtPr>
          <w:rPr>
            <w:b/>
            <w:bCs/>
          </w:rPr>
          <w:alias w:val="S3SD_Submission_New"/>
          <w:tag w:val="P"/>
          <w:id w:val="-1235160075"/>
          <w:placeholder>
            <w:docPart w:val="E07D38FC83C14EA1B2BF9F58F534EFD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57BBC40D" w14:textId="77777777" w:rsidR="00AA4BD2" w:rsidRDefault="00AA4BD2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D50B75" w14:textId="77777777" w:rsidR="007977FC" w:rsidRDefault="007977FC" w:rsidP="00B25BDF">
      <w:pPr>
        <w:spacing w:after="0" w:line="240" w:lineRule="auto"/>
        <w:rPr>
          <w:b/>
          <w:bCs/>
        </w:rPr>
      </w:pPr>
    </w:p>
    <w:p w14:paraId="04A34AFC" w14:textId="36B985B7" w:rsidR="00AA4BD2" w:rsidRDefault="0009131D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4708C">
        <w:rPr>
          <w:b/>
          <w:bCs/>
        </w:rPr>
        <w:t>Form Received Date</w:t>
      </w:r>
      <w:r w:rsidR="007977FC">
        <w:rPr>
          <w:b/>
          <w:bCs/>
        </w:rPr>
        <w:t xml:space="preserve">: </w:t>
      </w:r>
      <w:sdt>
        <w:sdtPr>
          <w:rPr>
            <w:b/>
            <w:bCs/>
          </w:rPr>
          <w:alias w:val="S3SD_Received_Date"/>
          <w:tag w:val="P"/>
          <w:id w:val="-1281798109"/>
          <w:placeholder>
            <w:docPart w:val="62C0230A7AC3408897D62C2A2059A48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11257F9E" w14:textId="77777777" w:rsidR="00AA4BD2" w:rsidRDefault="00AA4BD2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C342D5" w14:textId="61E17E80" w:rsidR="00AA4BD2" w:rsidRDefault="0009131D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4708C">
        <w:rPr>
          <w:b/>
          <w:bCs/>
        </w:rPr>
        <w:t>Form Accepted Date</w:t>
      </w:r>
      <w:r w:rsidR="007977FC">
        <w:rPr>
          <w:b/>
          <w:bCs/>
        </w:rPr>
        <w:t xml:space="preserve">: </w:t>
      </w:r>
      <w:sdt>
        <w:sdtPr>
          <w:rPr>
            <w:b/>
            <w:bCs/>
          </w:rPr>
          <w:alias w:val="S3SD_Accepted_Date"/>
          <w:tag w:val="P"/>
          <w:id w:val="854307314"/>
          <w:placeholder>
            <w:docPart w:val="81AF9B6995184EEFBE343B00CABA663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14E16EE7" w14:textId="77777777" w:rsidR="00AA4BD2" w:rsidRDefault="00AA4BD2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06FEE1" w14:textId="5A278DA9" w:rsidR="00AA4BD2" w:rsidRDefault="0009131D" w:rsidP="00B25BDF">
      <w:pPr>
        <w:spacing w:after="0" w:line="240" w:lineRule="auto"/>
        <w:rPr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4708C">
        <w:rPr>
          <w:b/>
          <w:bCs/>
        </w:rPr>
        <w:t>Form Status</w:t>
      </w:r>
      <w:r w:rsidRPr="00A4708C">
        <w:rPr>
          <w:b/>
          <w:bCs/>
        </w:rPr>
        <w:tab/>
        <w:t>Select</w:t>
      </w:r>
      <w:r w:rsidR="00DD0F1C">
        <w:rPr>
          <w:b/>
          <w:bCs/>
        </w:rPr>
        <w:tab/>
      </w:r>
      <w:r w:rsidR="007977FC">
        <w:rPr>
          <w:b/>
          <w:bCs/>
        </w:rPr>
        <w:t xml:space="preserve">: </w:t>
      </w:r>
      <w:sdt>
        <w:sdtPr>
          <w:rPr>
            <w:b/>
            <w:bCs/>
          </w:rPr>
          <w:alias w:val="S3SD_Status_Select"/>
          <w:tag w:val="P"/>
          <w:id w:val="1135596774"/>
          <w:placeholder>
            <w:docPart w:val="3B1B645E81104415AA813D2F32392571"/>
          </w:placeholder>
          <w:showingPlcHdr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b w:val="0"/>
          </w:rPr>
        </w:sdtEndPr>
        <w:sdtContent>
          <w:r w:rsidR="00C41B7F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3C2813B" w14:textId="77777777" w:rsidR="00AA4BD2" w:rsidRDefault="00AA4BD2" w:rsidP="00B25BDF">
      <w:pPr>
        <w:spacing w:after="0" w:line="240" w:lineRule="auto"/>
        <w:rPr>
          <w:b/>
          <w:bCs/>
        </w:rPr>
        <w:sectPr w:rsidR="00AA4BD2" w:rsidSect="00F8024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4C0B011" w14:textId="125FF06D" w:rsidR="0009131D" w:rsidRPr="0009131D" w:rsidRDefault="0009131D" w:rsidP="00A4708C">
      <w:r w:rsidRPr="00A4708C">
        <w:rPr>
          <w:b/>
          <w:bCs/>
        </w:rPr>
        <w:t>Form Status Date</w:t>
      </w:r>
      <w:r w:rsidR="007977FC">
        <w:rPr>
          <w:b/>
          <w:bCs/>
        </w:rPr>
        <w:t xml:space="preserve">: </w:t>
      </w:r>
      <w:sdt>
        <w:sdtPr>
          <w:rPr>
            <w:b/>
            <w:bCs/>
          </w:rPr>
          <w:alias w:val="S3SD_Status_Date"/>
          <w:tag w:val="P"/>
          <w:id w:val="1256941626"/>
          <w:placeholder>
            <w:docPart w:val="DC37D9C5166C45E88555B7D7E7E70FC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ectPr w:rsidR="0009131D" w:rsidRPr="0009131D" w:rsidSect="00F8024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EF3630" w16cid:durableId="228B7FF2"/>
  <w16cid:commentId w16cid:paraId="26E6AC9C" w16cid:durableId="228B801D"/>
  <w16cid:commentId w16cid:paraId="5C177320" w16cid:durableId="228B80FF"/>
  <w16cid:commentId w16cid:paraId="1CCC534F" w16cid:durableId="228B8152"/>
  <w16cid:commentId w16cid:paraId="490B4352" w16cid:durableId="228B82B1"/>
  <w16cid:commentId w16cid:paraId="6700A048" w16cid:durableId="228B8A1F"/>
  <w16cid:commentId w16cid:paraId="4EB7C4EB" w16cid:durableId="228B8B87"/>
  <w16cid:commentId w16cid:paraId="29BA2F54" w16cid:durableId="228B8BFA"/>
  <w16cid:commentId w16cid:paraId="5C04E8BB" w16cid:durableId="228B8C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04106" w14:textId="77777777" w:rsidR="00805B2D" w:rsidRDefault="00805B2D">
      <w:pPr>
        <w:spacing w:after="0" w:line="240" w:lineRule="auto"/>
      </w:pPr>
      <w:r>
        <w:separator/>
      </w:r>
    </w:p>
  </w:endnote>
  <w:endnote w:type="continuationSeparator" w:id="0">
    <w:p w14:paraId="549C3521" w14:textId="77777777" w:rsidR="00805B2D" w:rsidRDefault="00805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BD2A6E" w14:textId="4E2F42CA" w:rsidR="00C74233" w:rsidRDefault="00C7423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00BC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00BC7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C74233" w:rsidRDefault="00C74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E1D20E" w14:textId="77777777" w:rsidR="00805B2D" w:rsidRDefault="00805B2D">
      <w:pPr>
        <w:spacing w:after="0" w:line="240" w:lineRule="auto"/>
      </w:pPr>
      <w:r>
        <w:separator/>
      </w:r>
    </w:p>
  </w:footnote>
  <w:footnote w:type="continuationSeparator" w:id="0">
    <w:p w14:paraId="7E648102" w14:textId="77777777" w:rsidR="00805B2D" w:rsidRDefault="00805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4C331" w14:textId="77777777" w:rsidR="00C74233" w:rsidRDefault="00C74233" w:rsidP="005A040C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2" name="Picture 2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C74233" w:rsidRDefault="00C74233" w:rsidP="005A040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A4AA1"/>
    <w:multiLevelType w:val="hybridMultilevel"/>
    <w:tmpl w:val="895C2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" w15:restartNumberingAfterBreak="0">
    <w:nsid w:val="18C7514B"/>
    <w:multiLevelType w:val="multilevel"/>
    <w:tmpl w:val="3244E75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3" w15:restartNumberingAfterBreak="0">
    <w:nsid w:val="19A866CF"/>
    <w:multiLevelType w:val="hybridMultilevel"/>
    <w:tmpl w:val="4A5C1A42"/>
    <w:lvl w:ilvl="0" w:tplc="FFC60C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C37D1"/>
    <w:multiLevelType w:val="multilevel"/>
    <w:tmpl w:val="8DD8419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26803C33"/>
    <w:multiLevelType w:val="multilevel"/>
    <w:tmpl w:val="6FF239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6" w15:restartNumberingAfterBreak="0">
    <w:nsid w:val="29BE1B2E"/>
    <w:multiLevelType w:val="hybridMultilevel"/>
    <w:tmpl w:val="D8024ADA"/>
    <w:lvl w:ilvl="0" w:tplc="8FA097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27F1C"/>
    <w:multiLevelType w:val="multilevel"/>
    <w:tmpl w:val="5E26686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pStyle w:val="Heading2-Num"/>
      <w:lvlText w:val="%1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0" w15:restartNumberingAfterBreak="0">
    <w:nsid w:val="39BA65DA"/>
    <w:multiLevelType w:val="hybridMultilevel"/>
    <w:tmpl w:val="6616DDDC"/>
    <w:lvl w:ilvl="0" w:tplc="043A6EA8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05087"/>
    <w:multiLevelType w:val="hybridMultilevel"/>
    <w:tmpl w:val="C5C0D206"/>
    <w:lvl w:ilvl="0" w:tplc="EEFCFA2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B4570F"/>
    <w:multiLevelType w:val="multilevel"/>
    <w:tmpl w:val="2C9E035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66E24E1"/>
    <w:multiLevelType w:val="hybridMultilevel"/>
    <w:tmpl w:val="C75C900E"/>
    <w:lvl w:ilvl="0" w:tplc="36E09A6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632670E1"/>
    <w:multiLevelType w:val="hybridMultilevel"/>
    <w:tmpl w:val="8714AA0C"/>
    <w:lvl w:ilvl="0" w:tplc="17B6F4EC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663DF9"/>
    <w:multiLevelType w:val="multilevel"/>
    <w:tmpl w:val="5B0A000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18" w15:restartNumberingAfterBreak="0">
    <w:nsid w:val="76A208E8"/>
    <w:multiLevelType w:val="multilevel"/>
    <w:tmpl w:val="C4C65AA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7BB175E7"/>
    <w:multiLevelType w:val="hybridMultilevel"/>
    <w:tmpl w:val="ABC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1D5DE2"/>
    <w:multiLevelType w:val="hybridMultilevel"/>
    <w:tmpl w:val="57A0FF04"/>
    <w:lvl w:ilvl="0" w:tplc="D048DD7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9"/>
  </w:num>
  <w:num w:numId="4">
    <w:abstractNumId w:val="2"/>
  </w:num>
  <w:num w:numId="5">
    <w:abstractNumId w:val="7"/>
  </w:num>
  <w:num w:numId="6">
    <w:abstractNumId w:val="12"/>
  </w:num>
  <w:num w:numId="7">
    <w:abstractNumId w:val="2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3"/>
    </w:lvlOverride>
    <w:lvlOverride w:ilvl="1">
      <w:startOverride w:val="8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3"/>
  </w:num>
  <w:num w:numId="12">
    <w:abstractNumId w:val="0"/>
  </w:num>
  <w:num w:numId="13">
    <w:abstractNumId w:val="16"/>
  </w:num>
  <w:num w:numId="14">
    <w:abstractNumId w:val="20"/>
  </w:num>
  <w:num w:numId="15">
    <w:abstractNumId w:val="10"/>
  </w:num>
  <w:num w:numId="16">
    <w:abstractNumId w:val="2"/>
    <w:lvlOverride w:ilvl="0">
      <w:startOverride w:val="3"/>
    </w:lvlOverride>
    <w:lvlOverride w:ilvl="1">
      <w:startOverride w:val="8"/>
    </w:lvlOverride>
  </w:num>
  <w:num w:numId="17">
    <w:abstractNumId w:val="2"/>
    <w:lvlOverride w:ilvl="0">
      <w:startOverride w:val="3"/>
    </w:lvlOverride>
    <w:lvlOverride w:ilvl="1">
      <w:startOverride w:val="12"/>
    </w:lvlOverride>
  </w:num>
  <w:num w:numId="18">
    <w:abstractNumId w:val="8"/>
  </w:num>
  <w:num w:numId="19">
    <w:abstractNumId w:val="14"/>
  </w:num>
  <w:num w:numId="20">
    <w:abstractNumId w:val="4"/>
  </w:num>
  <w:num w:numId="21">
    <w:abstractNumId w:val="13"/>
  </w:num>
  <w:num w:numId="22">
    <w:abstractNumId w:val="18"/>
  </w:num>
  <w:num w:numId="23">
    <w:abstractNumId w:val="6"/>
  </w:num>
  <w:num w:numId="24">
    <w:abstractNumId w:val="11"/>
  </w:num>
  <w:num w:numId="25">
    <w:abstractNumId w:val="5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DYwMbM0MDe3MLNQ0lEKTi0uzszPAykwrAUAnnOR/iwAAAA="/>
  </w:docVars>
  <w:rsids>
    <w:rsidRoot w:val="001E737F"/>
    <w:rsid w:val="000018BB"/>
    <w:rsid w:val="00011062"/>
    <w:rsid w:val="00014B7C"/>
    <w:rsid w:val="00023FAE"/>
    <w:rsid w:val="00031720"/>
    <w:rsid w:val="000321EC"/>
    <w:rsid w:val="00033EA5"/>
    <w:rsid w:val="00062310"/>
    <w:rsid w:val="00075CE9"/>
    <w:rsid w:val="00084741"/>
    <w:rsid w:val="00085DB6"/>
    <w:rsid w:val="0009131D"/>
    <w:rsid w:val="000B006B"/>
    <w:rsid w:val="000B22AA"/>
    <w:rsid w:val="000B47B7"/>
    <w:rsid w:val="000C3002"/>
    <w:rsid w:val="000C46BC"/>
    <w:rsid w:val="000E2317"/>
    <w:rsid w:val="000E3178"/>
    <w:rsid w:val="000E41F5"/>
    <w:rsid w:val="000F6580"/>
    <w:rsid w:val="00105CD7"/>
    <w:rsid w:val="001178FE"/>
    <w:rsid w:val="00131102"/>
    <w:rsid w:val="00133825"/>
    <w:rsid w:val="0013391A"/>
    <w:rsid w:val="0014137C"/>
    <w:rsid w:val="00146A91"/>
    <w:rsid w:val="00147D67"/>
    <w:rsid w:val="00152D21"/>
    <w:rsid w:val="001544B1"/>
    <w:rsid w:val="00154D2E"/>
    <w:rsid w:val="00155010"/>
    <w:rsid w:val="00176481"/>
    <w:rsid w:val="001850FB"/>
    <w:rsid w:val="001A209C"/>
    <w:rsid w:val="001B0167"/>
    <w:rsid w:val="001C0074"/>
    <w:rsid w:val="001C39F1"/>
    <w:rsid w:val="001E737F"/>
    <w:rsid w:val="001F57BC"/>
    <w:rsid w:val="00221799"/>
    <w:rsid w:val="00222A55"/>
    <w:rsid w:val="002261DB"/>
    <w:rsid w:val="002272C5"/>
    <w:rsid w:val="00240C9C"/>
    <w:rsid w:val="00241DB6"/>
    <w:rsid w:val="00243FC9"/>
    <w:rsid w:val="002773A0"/>
    <w:rsid w:val="00281534"/>
    <w:rsid w:val="002B356D"/>
    <w:rsid w:val="002C66FD"/>
    <w:rsid w:val="002D64A0"/>
    <w:rsid w:val="002D788F"/>
    <w:rsid w:val="0031165F"/>
    <w:rsid w:val="00311CAC"/>
    <w:rsid w:val="00312302"/>
    <w:rsid w:val="00346CAB"/>
    <w:rsid w:val="003503C8"/>
    <w:rsid w:val="00353A96"/>
    <w:rsid w:val="00355A74"/>
    <w:rsid w:val="00375D38"/>
    <w:rsid w:val="00381829"/>
    <w:rsid w:val="003868DA"/>
    <w:rsid w:val="00386F38"/>
    <w:rsid w:val="00395C4B"/>
    <w:rsid w:val="00396E19"/>
    <w:rsid w:val="003A1C6D"/>
    <w:rsid w:val="003B403B"/>
    <w:rsid w:val="003B7109"/>
    <w:rsid w:val="003C2C3B"/>
    <w:rsid w:val="003D598B"/>
    <w:rsid w:val="003D7254"/>
    <w:rsid w:val="003F4BA5"/>
    <w:rsid w:val="00400EFD"/>
    <w:rsid w:val="00434562"/>
    <w:rsid w:val="00441FEA"/>
    <w:rsid w:val="00447400"/>
    <w:rsid w:val="0045022B"/>
    <w:rsid w:val="00463DC1"/>
    <w:rsid w:val="0046705A"/>
    <w:rsid w:val="004723EF"/>
    <w:rsid w:val="004769A1"/>
    <w:rsid w:val="0047766A"/>
    <w:rsid w:val="00480918"/>
    <w:rsid w:val="00487E20"/>
    <w:rsid w:val="0049530B"/>
    <w:rsid w:val="00496558"/>
    <w:rsid w:val="004A4F08"/>
    <w:rsid w:val="004B130A"/>
    <w:rsid w:val="004C272E"/>
    <w:rsid w:val="004C5802"/>
    <w:rsid w:val="004C75C5"/>
    <w:rsid w:val="004E45BC"/>
    <w:rsid w:val="004F63E3"/>
    <w:rsid w:val="005024BD"/>
    <w:rsid w:val="0050572D"/>
    <w:rsid w:val="0050755C"/>
    <w:rsid w:val="00526E19"/>
    <w:rsid w:val="00536377"/>
    <w:rsid w:val="00536AFE"/>
    <w:rsid w:val="00536B3D"/>
    <w:rsid w:val="00541420"/>
    <w:rsid w:val="00553747"/>
    <w:rsid w:val="00556935"/>
    <w:rsid w:val="005715A5"/>
    <w:rsid w:val="0057354C"/>
    <w:rsid w:val="0057663B"/>
    <w:rsid w:val="00586660"/>
    <w:rsid w:val="005A040C"/>
    <w:rsid w:val="005A354C"/>
    <w:rsid w:val="005A5FC3"/>
    <w:rsid w:val="005D70D4"/>
    <w:rsid w:val="005D7BBA"/>
    <w:rsid w:val="006134F7"/>
    <w:rsid w:val="00635CDA"/>
    <w:rsid w:val="00654048"/>
    <w:rsid w:val="00662157"/>
    <w:rsid w:val="00664DD1"/>
    <w:rsid w:val="00683500"/>
    <w:rsid w:val="0069161E"/>
    <w:rsid w:val="006A429E"/>
    <w:rsid w:val="006A5144"/>
    <w:rsid w:val="006B53D1"/>
    <w:rsid w:val="006B5D94"/>
    <w:rsid w:val="006C112D"/>
    <w:rsid w:val="006C6941"/>
    <w:rsid w:val="006C7CF0"/>
    <w:rsid w:val="006D0863"/>
    <w:rsid w:val="006E2877"/>
    <w:rsid w:val="00700BC7"/>
    <w:rsid w:val="00701A9B"/>
    <w:rsid w:val="00713A0E"/>
    <w:rsid w:val="00716AC6"/>
    <w:rsid w:val="00736072"/>
    <w:rsid w:val="00741D96"/>
    <w:rsid w:val="007776E1"/>
    <w:rsid w:val="00791E85"/>
    <w:rsid w:val="007977FC"/>
    <w:rsid w:val="00797BAD"/>
    <w:rsid w:val="007B54D0"/>
    <w:rsid w:val="007B5996"/>
    <w:rsid w:val="007B5F3B"/>
    <w:rsid w:val="007C2734"/>
    <w:rsid w:val="007D56AD"/>
    <w:rsid w:val="007D6C10"/>
    <w:rsid w:val="007E6956"/>
    <w:rsid w:val="007E7C07"/>
    <w:rsid w:val="007F20CF"/>
    <w:rsid w:val="007F3213"/>
    <w:rsid w:val="007F3B4A"/>
    <w:rsid w:val="007F46F2"/>
    <w:rsid w:val="00801197"/>
    <w:rsid w:val="00805B2D"/>
    <w:rsid w:val="00841765"/>
    <w:rsid w:val="00841A32"/>
    <w:rsid w:val="00847691"/>
    <w:rsid w:val="00847BCF"/>
    <w:rsid w:val="00850848"/>
    <w:rsid w:val="0085190E"/>
    <w:rsid w:val="00855F14"/>
    <w:rsid w:val="00856FAC"/>
    <w:rsid w:val="0086337F"/>
    <w:rsid w:val="008649F3"/>
    <w:rsid w:val="00870669"/>
    <w:rsid w:val="00874EB3"/>
    <w:rsid w:val="00881B52"/>
    <w:rsid w:val="008828B2"/>
    <w:rsid w:val="008A6D62"/>
    <w:rsid w:val="008B49EA"/>
    <w:rsid w:val="008B57BD"/>
    <w:rsid w:val="008C0A58"/>
    <w:rsid w:val="008C0BA4"/>
    <w:rsid w:val="008C0C78"/>
    <w:rsid w:val="008C1A78"/>
    <w:rsid w:val="008C35B0"/>
    <w:rsid w:val="008C4BC7"/>
    <w:rsid w:val="008C79CE"/>
    <w:rsid w:val="008D1CA2"/>
    <w:rsid w:val="008F0079"/>
    <w:rsid w:val="008F6C1D"/>
    <w:rsid w:val="00905C86"/>
    <w:rsid w:val="00915B8F"/>
    <w:rsid w:val="0091681A"/>
    <w:rsid w:val="00927457"/>
    <w:rsid w:val="0094346D"/>
    <w:rsid w:val="009441BA"/>
    <w:rsid w:val="00944DF5"/>
    <w:rsid w:val="00947AF4"/>
    <w:rsid w:val="00947E70"/>
    <w:rsid w:val="009540F5"/>
    <w:rsid w:val="00960152"/>
    <w:rsid w:val="009638B4"/>
    <w:rsid w:val="00970685"/>
    <w:rsid w:val="00971FF2"/>
    <w:rsid w:val="00973009"/>
    <w:rsid w:val="00974E64"/>
    <w:rsid w:val="009764BC"/>
    <w:rsid w:val="009944CE"/>
    <w:rsid w:val="00995E0D"/>
    <w:rsid w:val="009A3170"/>
    <w:rsid w:val="009B747D"/>
    <w:rsid w:val="009C476D"/>
    <w:rsid w:val="009D59B6"/>
    <w:rsid w:val="009E5495"/>
    <w:rsid w:val="009F5920"/>
    <w:rsid w:val="00A11666"/>
    <w:rsid w:val="00A1419E"/>
    <w:rsid w:val="00A168A5"/>
    <w:rsid w:val="00A1782A"/>
    <w:rsid w:val="00A26D11"/>
    <w:rsid w:val="00A30AC8"/>
    <w:rsid w:val="00A46CB2"/>
    <w:rsid w:val="00A4708C"/>
    <w:rsid w:val="00A639A9"/>
    <w:rsid w:val="00AA1BC9"/>
    <w:rsid w:val="00AA3E6D"/>
    <w:rsid w:val="00AA4BD2"/>
    <w:rsid w:val="00AA75BA"/>
    <w:rsid w:val="00AB2FAD"/>
    <w:rsid w:val="00AB3351"/>
    <w:rsid w:val="00AC202D"/>
    <w:rsid w:val="00AC4834"/>
    <w:rsid w:val="00AD3182"/>
    <w:rsid w:val="00AE5B89"/>
    <w:rsid w:val="00AF20AF"/>
    <w:rsid w:val="00B01B12"/>
    <w:rsid w:val="00B02DE8"/>
    <w:rsid w:val="00B06A42"/>
    <w:rsid w:val="00B10D03"/>
    <w:rsid w:val="00B14025"/>
    <w:rsid w:val="00B2049F"/>
    <w:rsid w:val="00B208BD"/>
    <w:rsid w:val="00B25BDF"/>
    <w:rsid w:val="00B36462"/>
    <w:rsid w:val="00B417F9"/>
    <w:rsid w:val="00B42C9C"/>
    <w:rsid w:val="00B51DE4"/>
    <w:rsid w:val="00B531A9"/>
    <w:rsid w:val="00B93097"/>
    <w:rsid w:val="00BB0161"/>
    <w:rsid w:val="00BD2908"/>
    <w:rsid w:val="00BD5270"/>
    <w:rsid w:val="00BD6828"/>
    <w:rsid w:val="00BE0CAF"/>
    <w:rsid w:val="00BF5C0A"/>
    <w:rsid w:val="00C02A51"/>
    <w:rsid w:val="00C059DC"/>
    <w:rsid w:val="00C15C7F"/>
    <w:rsid w:val="00C16957"/>
    <w:rsid w:val="00C215DD"/>
    <w:rsid w:val="00C231CA"/>
    <w:rsid w:val="00C33F75"/>
    <w:rsid w:val="00C41B7F"/>
    <w:rsid w:val="00C45C85"/>
    <w:rsid w:val="00C533F8"/>
    <w:rsid w:val="00C623EF"/>
    <w:rsid w:val="00C65FC5"/>
    <w:rsid w:val="00C74233"/>
    <w:rsid w:val="00C75D0B"/>
    <w:rsid w:val="00C801EC"/>
    <w:rsid w:val="00C82D97"/>
    <w:rsid w:val="00C900EA"/>
    <w:rsid w:val="00C965B5"/>
    <w:rsid w:val="00CA3FB2"/>
    <w:rsid w:val="00CA4A1B"/>
    <w:rsid w:val="00CB1D85"/>
    <w:rsid w:val="00CC59FE"/>
    <w:rsid w:val="00CC7D9C"/>
    <w:rsid w:val="00CE52BA"/>
    <w:rsid w:val="00D12BF4"/>
    <w:rsid w:val="00D212F2"/>
    <w:rsid w:val="00D435D1"/>
    <w:rsid w:val="00D441CB"/>
    <w:rsid w:val="00D445DD"/>
    <w:rsid w:val="00D60C8E"/>
    <w:rsid w:val="00D8382D"/>
    <w:rsid w:val="00D87B95"/>
    <w:rsid w:val="00D912FE"/>
    <w:rsid w:val="00DA0F43"/>
    <w:rsid w:val="00DA41D0"/>
    <w:rsid w:val="00DA69E1"/>
    <w:rsid w:val="00DB0954"/>
    <w:rsid w:val="00DB0B20"/>
    <w:rsid w:val="00DB427B"/>
    <w:rsid w:val="00DB51C4"/>
    <w:rsid w:val="00DB5B74"/>
    <w:rsid w:val="00DD0F1C"/>
    <w:rsid w:val="00DD1838"/>
    <w:rsid w:val="00DD26DE"/>
    <w:rsid w:val="00E00C83"/>
    <w:rsid w:val="00E12EAA"/>
    <w:rsid w:val="00E1404E"/>
    <w:rsid w:val="00E324B9"/>
    <w:rsid w:val="00E546B0"/>
    <w:rsid w:val="00E63C1D"/>
    <w:rsid w:val="00E76374"/>
    <w:rsid w:val="00E764A7"/>
    <w:rsid w:val="00E84B94"/>
    <w:rsid w:val="00EA15BA"/>
    <w:rsid w:val="00EB6B43"/>
    <w:rsid w:val="00ED10AA"/>
    <w:rsid w:val="00ED1D4C"/>
    <w:rsid w:val="00EF2332"/>
    <w:rsid w:val="00F054B1"/>
    <w:rsid w:val="00F26DA3"/>
    <w:rsid w:val="00F31503"/>
    <w:rsid w:val="00F31945"/>
    <w:rsid w:val="00F44FF5"/>
    <w:rsid w:val="00F55757"/>
    <w:rsid w:val="00F56FA9"/>
    <w:rsid w:val="00F74318"/>
    <w:rsid w:val="00F75A08"/>
    <w:rsid w:val="00F80247"/>
    <w:rsid w:val="00F97228"/>
    <w:rsid w:val="00FA3662"/>
    <w:rsid w:val="00FB6ED0"/>
    <w:rsid w:val="00FC31CE"/>
    <w:rsid w:val="00FD28CC"/>
    <w:rsid w:val="00FD337F"/>
    <w:rsid w:val="00FD687A"/>
    <w:rsid w:val="00FE4C81"/>
    <w:rsid w:val="00FF3A98"/>
    <w:rsid w:val="00FF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chartTrackingRefBased/>
  <w15:docId w15:val="{262A65F8-2080-4B75-8180-A966D9F5C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22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30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2302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next w:val="Normal"/>
    <w:link w:val="Style3-pmoChar"/>
    <w:autoRedefine/>
    <w:qFormat/>
    <w:rsid w:val="007F32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</w:pPr>
    <w:rPr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7F3213"/>
    <w:rPr>
      <w:rFonts w:ascii="Arial" w:hAnsi="Arial"/>
      <w:b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7F46F2"/>
    <w:pPr>
      <w:numPr>
        <w:ilvl w:val="1"/>
        <w:numId w:val="1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360"/>
      <w:ind w:left="900" w:hanging="90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7F46F2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umber">
    <w:name w:val="Heading 3 Number"/>
    <w:basedOn w:val="Heading3"/>
    <w:link w:val="Heading3NumberChar"/>
    <w:autoRedefine/>
    <w:qFormat/>
    <w:rsid w:val="0049530B"/>
    <w:pPr>
      <w:spacing w:before="240" w:after="240"/>
    </w:pPr>
    <w:rPr>
      <w:bCs w:val="0"/>
    </w:rPr>
  </w:style>
  <w:style w:type="character" w:customStyle="1" w:styleId="Heading3NumberChar">
    <w:name w:val="Heading 3 Number Char"/>
    <w:basedOn w:val="DefaultParagraphFont"/>
    <w:link w:val="Heading3Number"/>
    <w:rsid w:val="0049530B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3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663B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D435D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1CA2"/>
    <w:pPr>
      <w:spacing w:after="0" w:line="240" w:lineRule="auto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5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rojectOversight@state.c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E4C6EE4A1E45DBB97B023373E32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2162F-CCF7-4A8F-A0E5-BDF85474D9E5}"/>
      </w:docPartPr>
      <w:docPartBody>
        <w:p w:rsidR="006A6A6B" w:rsidRDefault="00506A91" w:rsidP="00506A91">
          <w:pPr>
            <w:pStyle w:val="C7E4C6EE4A1E45DBB97B023373E32CA3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5FCD8CB2A0BE4689BFFFE2D1D9EEC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621CB-D7C8-44CB-BFA1-1B5A4986016E}"/>
      </w:docPartPr>
      <w:docPartBody>
        <w:p w:rsidR="006A6A6B" w:rsidRDefault="00506A91" w:rsidP="00506A91">
          <w:pPr>
            <w:pStyle w:val="5FCD8CB2A0BE4689BFFFE2D1D9EEC052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518EA2F633245D680BDF7359BE5C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AF66C-3117-4643-A705-956B0644503D}"/>
      </w:docPartPr>
      <w:docPartBody>
        <w:p w:rsidR="006A6A6B" w:rsidRDefault="00506A91" w:rsidP="00506A91">
          <w:pPr>
            <w:pStyle w:val="7518EA2F633245D680BDF7359BE5C79C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5848E66D55C8478ABA3C83FE1C60F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39A97-E3F4-47FC-B9AB-63E0A0754211}"/>
      </w:docPartPr>
      <w:docPartBody>
        <w:p w:rsidR="006A6A6B" w:rsidRDefault="00506A91" w:rsidP="00506A91">
          <w:pPr>
            <w:pStyle w:val="5848E66D55C8478ABA3C83FE1C60F48E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96192783A1547A5A1E2BEF59DA3F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63AC1-BEDE-445E-83BA-35477290B09D}"/>
      </w:docPartPr>
      <w:docPartBody>
        <w:p w:rsidR="006A6A6B" w:rsidRDefault="00506A91" w:rsidP="00506A91">
          <w:pPr>
            <w:pStyle w:val="796192783A1547A5A1E2BEF59DA3F427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B8712D818F240369B996A6309470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614E-C656-49D1-80C5-31888C0E0B6E}"/>
      </w:docPartPr>
      <w:docPartBody>
        <w:p w:rsidR="006A6A6B" w:rsidRDefault="00506A91" w:rsidP="00506A91">
          <w:pPr>
            <w:pStyle w:val="6B8712D818F240369B996A6309470F0120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288814BC43E4E5CBC71C52C5E463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E7345-4167-41BD-AE26-2E803A3A1729}"/>
      </w:docPartPr>
      <w:docPartBody>
        <w:p w:rsidR="00305B23" w:rsidRDefault="00506A91" w:rsidP="00506A91">
          <w:pPr>
            <w:pStyle w:val="E288814BC43E4E5CBC71C52C5E46377418"/>
          </w:pPr>
          <w:r w:rsidRPr="00947E70">
            <w:rPr>
              <w:color w:val="2E74B5" w:themeColor="accent1" w:themeShade="BF"/>
            </w:rPr>
            <w:t>Choose an item.</w:t>
          </w:r>
        </w:p>
      </w:docPartBody>
    </w:docPart>
    <w:docPart>
      <w:docPartPr>
        <w:name w:val="69C4F7A077C84904A90C4B1A814E0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BCDE-3874-47D3-B38F-52FACF676BC5}"/>
      </w:docPartPr>
      <w:docPartBody>
        <w:p w:rsidR="00305B23" w:rsidRDefault="00506A91" w:rsidP="00506A91">
          <w:pPr>
            <w:pStyle w:val="69C4F7A077C84904A90C4B1A814E0CC619"/>
          </w:pPr>
          <w:r w:rsidRPr="00947E70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3F76B00180649DEA45E4EA2580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DF91F-7F5D-4A91-A155-659F0883B19E}"/>
      </w:docPartPr>
      <w:docPartBody>
        <w:p w:rsidR="008E669A" w:rsidRDefault="00506A91" w:rsidP="00506A91">
          <w:pPr>
            <w:pStyle w:val="33F76B00180649DEA45E4EA2580844F718"/>
          </w:pPr>
          <w:r w:rsidRPr="004769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07D38FC83C14EA1B2BF9F58F534E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DE27E-4FE0-4B66-B082-806D37FB2E9C}"/>
      </w:docPartPr>
      <w:docPartBody>
        <w:p w:rsidR="00247BF2" w:rsidRDefault="00506A91" w:rsidP="00506A91">
          <w:pPr>
            <w:pStyle w:val="E07D38FC83C14EA1B2BF9F58F534EFD717"/>
          </w:pPr>
          <w:r w:rsidRPr="004769A1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62C0230A7AC3408897D62C2A2059A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E1BF4-4A3D-4E37-926D-86357359A5DA}"/>
      </w:docPartPr>
      <w:docPartBody>
        <w:p w:rsidR="00247BF2" w:rsidRDefault="00506A91" w:rsidP="00506A91">
          <w:pPr>
            <w:pStyle w:val="62C0230A7AC3408897D62C2A2059A48517"/>
          </w:pPr>
          <w:r w:rsidRPr="004769A1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506A91" w:rsidP="00506A91">
          <w:pPr>
            <w:pStyle w:val="81AF9B6995184EEFBE343B00CABA663D17"/>
          </w:pPr>
          <w:r w:rsidRPr="004769A1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506A91" w:rsidP="00506A91">
          <w:pPr>
            <w:pStyle w:val="DC37D9C5166C45E88555B7D7E7E70FC117"/>
          </w:pPr>
          <w:r w:rsidRPr="004769A1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3B1B645E81104415AA813D2F32392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E0084-4821-4B0B-B43A-02542EDD6ABF}"/>
      </w:docPartPr>
      <w:docPartBody>
        <w:p w:rsidR="00A05E3C" w:rsidRDefault="00506A91" w:rsidP="00506A91">
          <w:pPr>
            <w:pStyle w:val="3B1B645E81104415AA813D2F3239257116"/>
          </w:pPr>
          <w:r w:rsidRPr="004769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9077A72BAD546E092815873C99E7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70B95-857F-4CA8-90AF-6F85169E87D1}"/>
      </w:docPartPr>
      <w:docPartBody>
        <w:p w:rsidR="00A05E3C" w:rsidRDefault="00506A91" w:rsidP="00506A91">
          <w:pPr>
            <w:pStyle w:val="A9077A72BAD546E092815873C99E71A815"/>
          </w:pPr>
          <w:r w:rsidRPr="005D70D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2B24D9FF66B4B428BA731434F234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C75DA-ADD7-40D6-9666-688AD7B0E2DE}"/>
      </w:docPartPr>
      <w:docPartBody>
        <w:p w:rsidR="00C55340" w:rsidRDefault="00506A91" w:rsidP="00506A91">
          <w:pPr>
            <w:pStyle w:val="A2B24D9FF66B4B428BA731434F23447214"/>
          </w:pPr>
          <w:r w:rsidRPr="00B27E7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77DC2A6A56B4500837B1596CF81B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48880-0F30-457B-83FE-EEFF7B978662}"/>
      </w:docPartPr>
      <w:docPartBody>
        <w:p w:rsidR="00C55340" w:rsidRDefault="00506A91" w:rsidP="00506A91">
          <w:pPr>
            <w:pStyle w:val="777DC2A6A56B4500837B1596CF81B17B14"/>
          </w:pPr>
          <w:r w:rsidRPr="0054376A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7F92EB9876E44A4BC8B434B1AE4D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814A4-6E3F-426C-96A0-CBD14775CC46}"/>
      </w:docPartPr>
      <w:docPartBody>
        <w:p w:rsidR="00C55340" w:rsidRDefault="00506A91" w:rsidP="00506A91">
          <w:pPr>
            <w:pStyle w:val="87F92EB9876E44A4BC8B434B1AE4D6CA14"/>
          </w:pPr>
          <w:r w:rsidRPr="00350F1D">
            <w:rPr>
              <w:rStyle w:val="PlaceholderText"/>
              <w:color w:val="2E74B5" w:themeColor="accent1" w:themeShade="BF"/>
            </w:rPr>
            <w:t>Click</w:t>
          </w:r>
          <w:r w:rsidRPr="0054376A">
            <w:rPr>
              <w:rStyle w:val="PlaceholderText"/>
              <w:color w:val="2E74B5" w:themeColor="accent1" w:themeShade="BF"/>
            </w:rPr>
            <w:t xml:space="preserve"> or tap here to enter text.</w:t>
          </w:r>
        </w:p>
      </w:docPartBody>
    </w:docPart>
    <w:docPart>
      <w:docPartPr>
        <w:name w:val="80652FFE524D4F7094D62CD2DBFBB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021FD-745C-4BCF-9AE5-1EC8B55C5F3E}"/>
      </w:docPartPr>
      <w:docPartBody>
        <w:p w:rsidR="00C55340" w:rsidRDefault="00506A91" w:rsidP="00506A91">
          <w:pPr>
            <w:pStyle w:val="80652FFE524D4F7094D62CD2DBFBB07614"/>
          </w:pPr>
          <w:r w:rsidRPr="00350F1D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C053FB1690F471DA9D889B73B82C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FE286-11FD-49B5-A89C-A9DFC8C6F83E}"/>
      </w:docPartPr>
      <w:docPartBody>
        <w:p w:rsidR="00C55340" w:rsidRDefault="00506A91" w:rsidP="00506A91">
          <w:pPr>
            <w:pStyle w:val="9C053FB1690F471DA9D889B73B82C2F114"/>
          </w:pPr>
          <w:r w:rsidRPr="002773A0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19D5E23BC9241F89440FB7E1E59F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1C41-2D11-4A37-80BB-73230AD93A3E}"/>
      </w:docPartPr>
      <w:docPartBody>
        <w:p w:rsidR="00C55340" w:rsidRDefault="00506A91" w:rsidP="00506A91">
          <w:pPr>
            <w:pStyle w:val="A19D5E23BC9241F89440FB7E1E59F69B14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F75B7905A4E47C88597A8FBBB0C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FDAC1-F18A-4B47-9414-11F4C556E1DD}"/>
      </w:docPartPr>
      <w:docPartBody>
        <w:p w:rsidR="00C55340" w:rsidRDefault="00506A91" w:rsidP="00506A91">
          <w:pPr>
            <w:pStyle w:val="7F75B7905A4E47C88597A8FBBB0CC5AD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A4F849AE11247FDB897CF55093A5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EA32F-52A1-4CF4-BF29-CFD6F837E03F}"/>
      </w:docPartPr>
      <w:docPartBody>
        <w:p w:rsidR="00C55340" w:rsidRDefault="00506A91" w:rsidP="00506A91">
          <w:pPr>
            <w:pStyle w:val="8A4F849AE11247FDB897CF55093A553B14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31E19760F924124A5720DD60B76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19C90-F418-446C-8181-86A935BAA7FB}"/>
      </w:docPartPr>
      <w:docPartBody>
        <w:p w:rsidR="00C55340" w:rsidRDefault="00506A91" w:rsidP="00506A91">
          <w:pPr>
            <w:pStyle w:val="731E19760F924124A5720DD60B76B015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89BDCEEDA22407AA2BEFEA7439BC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C182B-E651-45EE-9CA6-7569A430A2D1}"/>
      </w:docPartPr>
      <w:docPartBody>
        <w:p w:rsidR="00C55340" w:rsidRDefault="00506A91" w:rsidP="00506A91">
          <w:pPr>
            <w:pStyle w:val="F89BDCEEDA22407AA2BEFEA7439BC8B9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83A260BD6B6410281BF086D07945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4C90D-66A3-4743-BF7B-FB596E47A467}"/>
      </w:docPartPr>
      <w:docPartBody>
        <w:p w:rsidR="00C55340" w:rsidRDefault="00506A91" w:rsidP="00506A91">
          <w:pPr>
            <w:pStyle w:val="E83A260BD6B6410281BF086D079451D814"/>
          </w:pPr>
          <w:r w:rsidRPr="007031C7">
            <w:rPr>
              <w:rStyle w:val="PlaceholderText"/>
              <w:color w:val="2E74B5" w:themeColor="accent1" w:themeShade="BF"/>
            </w:rPr>
            <w:t>Choose an item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7D0272BA0C5C4B4E9DC20B6F3CDD8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5CDBE-6762-476C-A44C-5E844025A339}"/>
      </w:docPartPr>
      <w:docPartBody>
        <w:p w:rsidR="00C55340" w:rsidRDefault="00506A91" w:rsidP="00506A91">
          <w:pPr>
            <w:pStyle w:val="7D0272BA0C5C4B4E9DC20B6F3CDD8869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B6F37A08626499F8B02A77E1EBB5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CD003-8EF4-49B3-A18E-D3E2B2A2699D}"/>
      </w:docPartPr>
      <w:docPartBody>
        <w:p w:rsidR="00C55340" w:rsidRDefault="00506A91" w:rsidP="00506A91">
          <w:pPr>
            <w:pStyle w:val="4B6F37A08626499F8B02A77E1EBB510F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AD0509EA8414C9894F28CE4600D0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314B2-1938-45EF-9777-D17D75F82F7E}"/>
      </w:docPartPr>
      <w:docPartBody>
        <w:p w:rsidR="00C55340" w:rsidRDefault="00506A91" w:rsidP="00506A91">
          <w:pPr>
            <w:pStyle w:val="3AD0509EA8414C9894F28CE4600D033C14"/>
          </w:pPr>
          <w:r w:rsidRPr="007031C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E7C52B1A9AA44EFBBFDCDF6C96F0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F8375-C2F2-4AEE-9243-0979B59460BE}"/>
      </w:docPartPr>
      <w:docPartBody>
        <w:p w:rsidR="00C55340" w:rsidRDefault="00506A91" w:rsidP="00506A91">
          <w:pPr>
            <w:pStyle w:val="DE7C52B1A9AA44EFBBFDCDF6C96F052B14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EE75AFFEE77D47E5A5AC75E4BB0EF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849D2-8707-4E6B-B745-3B7CFE0A18A8}"/>
      </w:docPartPr>
      <w:docPartBody>
        <w:p w:rsidR="00C55340" w:rsidRDefault="00506A91" w:rsidP="00506A91">
          <w:pPr>
            <w:pStyle w:val="EE75AFFEE77D47E5A5AC75E4BB0EFAF013"/>
          </w:pPr>
          <w:r w:rsidRPr="004769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56FA04E0AE6441D0838D2B7C0B187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E63B9-013B-456C-9317-62032EE86941}"/>
      </w:docPartPr>
      <w:docPartBody>
        <w:p w:rsidR="00C55340" w:rsidRDefault="00506A91" w:rsidP="00506A91">
          <w:pPr>
            <w:pStyle w:val="56FA04E0AE6441D0838D2B7C0B18782B13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2B7A318E34534B8AB7614534F4D60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135BD-FB94-426F-BA85-69362DE195EB}"/>
      </w:docPartPr>
      <w:docPartBody>
        <w:p w:rsidR="00C55340" w:rsidRDefault="00506A91" w:rsidP="00506A91">
          <w:pPr>
            <w:pStyle w:val="2B7A318E34534B8AB7614534F4D60AAD13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6BE9EA6C2794C5B9FB2EDC955BA8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17DB-FB3A-49C1-9309-55EC73C6300D}"/>
      </w:docPartPr>
      <w:docPartBody>
        <w:p w:rsidR="00C55340" w:rsidRDefault="00506A91" w:rsidP="00506A91">
          <w:pPr>
            <w:pStyle w:val="66BE9EA6C2794C5B9FB2EDC955BA8B9E13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828E9B36ACB437BAED2A0FC7DD96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75BEF-2204-4418-93D2-6789EEB29B37}"/>
      </w:docPartPr>
      <w:docPartBody>
        <w:p w:rsidR="00C55340" w:rsidRDefault="00506A91" w:rsidP="008E00EF">
          <w:pPr>
            <w:pStyle w:val="A828E9B36ACB437BAED2A0FC7DD96DC211"/>
          </w:pPr>
          <w:r w:rsidRPr="002D788F">
            <w:t>Click or tap here to enter text.</w:t>
          </w:r>
        </w:p>
      </w:docPartBody>
    </w:docPart>
    <w:docPart>
      <w:docPartPr>
        <w:name w:val="744F72F36BF94B77842CBF3169BC6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02113-AD34-4A91-B53C-2FEE677DF189}"/>
      </w:docPartPr>
      <w:docPartBody>
        <w:p w:rsidR="00C55340" w:rsidRDefault="00506A91" w:rsidP="00506A91">
          <w:pPr>
            <w:pStyle w:val="744F72F36BF94B77842CBF3169BC631813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485A04DCF4B4AE78F58501407684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DE7E3-1532-4CB2-BD14-A6B02699C4BB}"/>
      </w:docPartPr>
      <w:docPartBody>
        <w:p w:rsidR="00C55340" w:rsidRDefault="00506A91" w:rsidP="00506A91">
          <w:pPr>
            <w:pStyle w:val="F485A04DCF4B4AE78F5850140768497113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961F792FC1D40E8AA5597E304C19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A4E5E-81D6-4848-93D4-7B0DF3F86F36}"/>
      </w:docPartPr>
      <w:docPartBody>
        <w:p w:rsidR="00C55340" w:rsidRDefault="00506A91" w:rsidP="00506A91">
          <w:pPr>
            <w:pStyle w:val="4961F792FC1D40E8AA5597E304C19A3613"/>
          </w:pPr>
          <w:r w:rsidRPr="004769A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14C0B5412244ACBBEEFD669DDAC6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BF4EE-5DC2-4874-92F7-095558BAC0A2}"/>
      </w:docPartPr>
      <w:docPartBody>
        <w:p w:rsidR="00C55340" w:rsidRDefault="00506A91" w:rsidP="00506A91">
          <w:pPr>
            <w:pStyle w:val="A14C0B5412244ACBBEEFD669DDAC6F4212"/>
          </w:pPr>
          <w:r w:rsidRPr="00741D96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596AD5A706A4935921D8063BA861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B5065-5B63-44CA-9A3B-CE572C477F30}"/>
      </w:docPartPr>
      <w:docPartBody>
        <w:p w:rsidR="00C55340" w:rsidRDefault="00506A91" w:rsidP="00506A91">
          <w:pPr>
            <w:pStyle w:val="2596AD5A706A4935921D8063BA861B6D12"/>
          </w:pPr>
          <w:r w:rsidRPr="00741D96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36DC61F50294F9F8DB78ECF33B2E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1F4FC-7727-4E4F-BBF1-8B9273CA111E}"/>
      </w:docPartPr>
      <w:docPartBody>
        <w:p w:rsidR="00C55340" w:rsidRDefault="00506A91" w:rsidP="00506A91">
          <w:pPr>
            <w:pStyle w:val="036DC61F50294F9F8DB78ECF33B2EAA012"/>
          </w:pPr>
          <w:r w:rsidRPr="00E84B9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D449E28996C4229B7E4A0353F536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3FABF-2E28-4D53-B347-C45E345B9472}"/>
      </w:docPartPr>
      <w:docPartBody>
        <w:p w:rsidR="00C55340" w:rsidRDefault="00506A91" w:rsidP="00506A91">
          <w:pPr>
            <w:pStyle w:val="0D449E28996C4229B7E4A0353F536FB512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9B24AD293D24969AC873A273352F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7EF85-47C1-47DB-A499-C9F6A9E3BE06}"/>
      </w:docPartPr>
      <w:docPartBody>
        <w:p w:rsidR="00C55340" w:rsidRDefault="00506A91" w:rsidP="00506A91">
          <w:pPr>
            <w:pStyle w:val="A9B24AD293D24969AC873A273352F3D412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5E795CC0E5EE4E01B513835D9BFA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3097-234F-44C8-9102-FFA4BC86071A}"/>
      </w:docPartPr>
      <w:docPartBody>
        <w:p w:rsidR="00C55340" w:rsidRDefault="00506A91" w:rsidP="00506A91">
          <w:pPr>
            <w:pStyle w:val="5E795CC0E5EE4E01B513835D9BFA5C3A12"/>
          </w:pPr>
          <w:r w:rsidRPr="00E84B9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FEDB99CA8654EBF974DB76BFE14A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E7E99-5F8C-4FEA-9A3D-BB38835C7EC7}"/>
      </w:docPartPr>
      <w:docPartBody>
        <w:p w:rsidR="00C55340" w:rsidRDefault="00506A91" w:rsidP="00506A91">
          <w:pPr>
            <w:pStyle w:val="FFEDB99CA8654EBF974DB76BFE14AAC812"/>
          </w:pPr>
          <w:r w:rsidRPr="00E84B94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CBEA6D4B1FF4AB5A7A2D837F404A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6BC0D-B536-4F1D-B4D8-A37E02131727}"/>
      </w:docPartPr>
      <w:docPartBody>
        <w:p w:rsidR="00C55340" w:rsidRDefault="00506A91" w:rsidP="00506A91">
          <w:pPr>
            <w:pStyle w:val="BCBEA6D4B1FF4AB5A7A2D837F404A7C212"/>
          </w:pPr>
          <w:r w:rsidRPr="00BD2908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2852AB4C7D549DAB1AFD1C792155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6A390-F15D-472D-BF78-1C1DB82A0BA8}"/>
      </w:docPartPr>
      <w:docPartBody>
        <w:p w:rsidR="00C55340" w:rsidRDefault="00506A91" w:rsidP="00506A91">
          <w:pPr>
            <w:pStyle w:val="C2852AB4C7D549DAB1AFD1C79215573C12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2C412AACD7A646A5ABF81A8A71718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19257-B755-4924-A196-89CD9C9E4B9F}"/>
      </w:docPartPr>
      <w:docPartBody>
        <w:p w:rsidR="00C55340" w:rsidRDefault="00506A91" w:rsidP="00506A91">
          <w:pPr>
            <w:pStyle w:val="2C412AACD7A646A5ABF81A8A7171853412"/>
          </w:pPr>
          <w:r w:rsidRPr="00E84B94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2E9776A9584245DD99AC12F6F1B6D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4CF00-3793-4F52-BAF4-C2D6FB078B0E}"/>
      </w:docPartPr>
      <w:docPartBody>
        <w:p w:rsidR="00C55340" w:rsidRDefault="00506A91" w:rsidP="00506A91">
          <w:pPr>
            <w:pStyle w:val="2E9776A9584245DD99AC12F6F1B6D66A12"/>
          </w:pPr>
          <w:r w:rsidRPr="00E84B94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30414DABB69140949059964D0F38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98F48-BC0D-4E7F-8064-FE782FC9659E}"/>
      </w:docPartPr>
      <w:docPartBody>
        <w:p w:rsidR="00C55340" w:rsidRDefault="00506A91" w:rsidP="00506A91">
          <w:pPr>
            <w:pStyle w:val="30414DABB69140949059964D0F38062512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D4E6F114AAA4AB0BD46E3A5CB214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D3DDD-8437-464C-9317-0CC8305B6823}"/>
      </w:docPartPr>
      <w:docPartBody>
        <w:p w:rsidR="00C55340" w:rsidRDefault="00506A91" w:rsidP="00506A91">
          <w:pPr>
            <w:pStyle w:val="AD4E6F114AAA4AB0BD46E3A5CB2142D812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8EB5910AD594B07AB392E4C65D8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4051-742E-421A-81AD-57E8A107C5CF}"/>
      </w:docPartPr>
      <w:docPartBody>
        <w:p w:rsidR="00C55340" w:rsidRDefault="00506A91" w:rsidP="00506A91">
          <w:pPr>
            <w:pStyle w:val="08EB5910AD594B07AB392E4C65D8DE7512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ECF138C2E2D47A59D65A4FB79147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42ACB-8F56-46C4-9ED1-B787A116BAC8}"/>
      </w:docPartPr>
      <w:docPartBody>
        <w:p w:rsidR="00C55340" w:rsidRDefault="00506A91" w:rsidP="00506A91">
          <w:pPr>
            <w:pStyle w:val="7ECF138C2E2D47A59D65A4FB7914720C12"/>
          </w:pP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C0FA8ACE3F640E0BE75F37895699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CBD8C-DD0E-4B37-9E26-B7057880BD9D}"/>
      </w:docPartPr>
      <w:docPartBody>
        <w:p w:rsidR="00C55340" w:rsidRDefault="00506A91" w:rsidP="00506A91">
          <w:pPr>
            <w:pStyle w:val="DC0FA8ACE3F640E0BE75F37895699BA412"/>
          </w:pP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3495204A43544FD8A701A749C87F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B98C-6CFC-485F-89FE-AF4E6E6F4954}"/>
      </w:docPartPr>
      <w:docPartBody>
        <w:p w:rsidR="00C55340" w:rsidRDefault="00506A91" w:rsidP="00506A91">
          <w:pPr>
            <w:pStyle w:val="73495204A43544FD8A701A749C87FC7012"/>
          </w:pPr>
          <w:r w:rsidRPr="00C215DD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E30E0DBE5644F1584EDB0EF99B04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2F17-3E22-4F93-8BAE-8D2FCB59C419}"/>
      </w:docPartPr>
      <w:docPartBody>
        <w:p w:rsidR="00C55340" w:rsidRDefault="00506A91" w:rsidP="00506A91">
          <w:pPr>
            <w:pStyle w:val="EE30E0DBE5644F1584EDB0EF99B0474C12"/>
          </w:pPr>
          <w:r w:rsidRPr="009441BA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BDB9E0E472844E391FE8B590A1FD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03F86-1430-48B1-B747-AB7F43B276FB}"/>
      </w:docPartPr>
      <w:docPartBody>
        <w:p w:rsidR="00C55340" w:rsidRDefault="00506A91" w:rsidP="00506A91">
          <w:pPr>
            <w:pStyle w:val="EBDB9E0E472844E391FE8B590A1FDDF012"/>
          </w:pPr>
          <w:r w:rsidRPr="009441BA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204BD8887F0470AA7A657F64877E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5D1D0-28BC-4D8E-831F-AB12AFCF89B1}"/>
      </w:docPartPr>
      <w:docPartBody>
        <w:p w:rsidR="00C55340" w:rsidRDefault="00506A91" w:rsidP="00506A91">
          <w:pPr>
            <w:pStyle w:val="2204BD8887F0470AA7A657F64877E07A12"/>
          </w:pPr>
          <w:r w:rsidRPr="009441BA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6C495BE698B415FA628ACF57D5EC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EDB96-BDEB-418E-86B2-06B6E96760A9}"/>
      </w:docPartPr>
      <w:docPartBody>
        <w:p w:rsidR="008A529B" w:rsidRDefault="00506A91" w:rsidP="00506A91">
          <w:pPr>
            <w:pStyle w:val="26C495BE698B415FA628ACF57D5ECBB812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0F0BE7DD9B04E98AA9420657E49B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CC0D4-B7B8-44C9-AF0E-6A27D029A243}"/>
      </w:docPartPr>
      <w:docPartBody>
        <w:p w:rsidR="008A529B" w:rsidRDefault="00506A91" w:rsidP="00506A91">
          <w:pPr>
            <w:pStyle w:val="B0F0BE7DD9B04E98AA9420657E49BEBF11"/>
          </w:pPr>
          <w:r w:rsidRPr="0053637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34E270044424CCC874DEB1E4CB53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554C7-0F1D-4A3C-B2C6-C6B2C51A17DB}"/>
      </w:docPartPr>
      <w:docPartBody>
        <w:p w:rsidR="009B46A1" w:rsidRDefault="00506A91" w:rsidP="00506A91">
          <w:pPr>
            <w:pStyle w:val="B34E270044424CCC874DEB1E4CB537037"/>
          </w:pPr>
          <w:r w:rsidRPr="005024BD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38B051BD79224DB698A8D0AE4BA4E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62D03-FD49-4B00-92F0-394A48807A45}"/>
      </w:docPartPr>
      <w:docPartBody>
        <w:p w:rsidR="00F16C6F" w:rsidRDefault="00506A91" w:rsidP="00506A91">
          <w:pPr>
            <w:pStyle w:val="38B051BD79224DB698A8D0AE4BA4EBA37"/>
          </w:pPr>
          <w:r w:rsidRPr="00D435D1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27F4FAB4E2D4459B14F04DAA810B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9209-9EBF-4E3E-88A5-4EC6EFC0C955}"/>
      </w:docPartPr>
      <w:docPartBody>
        <w:p w:rsidR="00F16C6F" w:rsidRDefault="00506A91" w:rsidP="00506A91">
          <w:pPr>
            <w:pStyle w:val="827F4FAB4E2D4459B14F04DAA810BE9B7"/>
          </w:pPr>
          <w:r w:rsidRPr="0053637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1485E82A281548BAB7252583A003D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CAC38-2C30-4854-AAEE-68C85301337C}"/>
      </w:docPartPr>
      <w:docPartBody>
        <w:p w:rsidR="00F16C6F" w:rsidRDefault="00506A91" w:rsidP="00506A91">
          <w:pPr>
            <w:pStyle w:val="1485E82A281548BAB7252583A003D9807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FDFA29F857F47DCAB5DC23CAF1D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A370-1E68-4EF8-A1D0-2C2DE712D350}"/>
      </w:docPartPr>
      <w:docPartBody>
        <w:p w:rsidR="00F16C6F" w:rsidRDefault="00506A91" w:rsidP="00506A91">
          <w:pPr>
            <w:pStyle w:val="2FDFA29F857F47DCAB5DC23CAF1DE7CC6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0B0805A1D0D419395A97A1B0627E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F998A-0DC8-4C78-BBDC-1344CBE0AC92}"/>
      </w:docPartPr>
      <w:docPartBody>
        <w:p w:rsidR="004400CA" w:rsidRDefault="00506A91" w:rsidP="00506A91">
          <w:pPr>
            <w:pStyle w:val="70B0805A1D0D419395A97A1B0627E87E6"/>
          </w:pPr>
          <w:r w:rsidRPr="00D87B95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135B32F3079470B9A109F05CF8A9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9A1FB-EBD8-47BB-9703-EBAAEF514228}"/>
      </w:docPartPr>
      <w:docPartBody>
        <w:p w:rsidR="004400CA" w:rsidRDefault="00506A91" w:rsidP="00506A91">
          <w:pPr>
            <w:pStyle w:val="8135B32F3079470B9A109F05CF8A9740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BA9E2C818A04E1390AE52708706D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19D14-96C5-498B-8564-3A5E3BD463FA}"/>
      </w:docPartPr>
      <w:docPartBody>
        <w:p w:rsidR="004400CA" w:rsidRDefault="00506A91" w:rsidP="00506A91">
          <w:pPr>
            <w:pStyle w:val="4BA9E2C818A04E1390AE52708706DA0E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8C26ED836B14BC49796249F77C5C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69080-8C99-4775-AACF-876D74BF961A}"/>
      </w:docPartPr>
      <w:docPartBody>
        <w:p w:rsidR="004400CA" w:rsidRDefault="00506A91" w:rsidP="00506A91">
          <w:pPr>
            <w:pStyle w:val="48C26ED836B14BC49796249F77C5CC906"/>
          </w:pPr>
          <w:r w:rsidRPr="00D87B95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251E36B6E634585A580A94EC6F54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99F43-4F77-4778-9236-D7672AECA2FF}"/>
      </w:docPartPr>
      <w:docPartBody>
        <w:p w:rsidR="004400CA" w:rsidRDefault="00506A91" w:rsidP="00506A91">
          <w:pPr>
            <w:pStyle w:val="B251E36B6E634585A580A94EC6F54DCC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DAE7FDEBC05478EAD45F5BCEE61C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505EC-5DCA-4DBA-B16B-A17D1EAED955}"/>
      </w:docPartPr>
      <w:docPartBody>
        <w:p w:rsidR="004400CA" w:rsidRDefault="00506A91" w:rsidP="00506A91">
          <w:pPr>
            <w:pStyle w:val="ADAE7FDEBC05478EAD45F5BCEE61CE69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74AF73645A34894930200C225587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C2E4C-3C2C-4D1A-9163-4DC03370EE54}"/>
      </w:docPartPr>
      <w:docPartBody>
        <w:p w:rsidR="004400CA" w:rsidRDefault="00506A91" w:rsidP="00506A91">
          <w:pPr>
            <w:pStyle w:val="474AF73645A34894930200C225587C76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E57F767F9E74084BBB16747DC8B5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DF3A3-A45E-4363-A10C-0F2E127D0978}"/>
      </w:docPartPr>
      <w:docPartBody>
        <w:p w:rsidR="004400CA" w:rsidRDefault="00506A91" w:rsidP="00506A91">
          <w:pPr>
            <w:pStyle w:val="8E57F767F9E74084BBB16747DC8B5870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D6A3E1FF84C48A0AEDAC5A8E7D02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7E242-199F-48FE-97FE-BA59F1FD60EB}"/>
      </w:docPartPr>
      <w:docPartBody>
        <w:p w:rsidR="004400CA" w:rsidRDefault="00506A91" w:rsidP="00506A91">
          <w:pPr>
            <w:pStyle w:val="0D6A3E1FF84C48A0AEDAC5A8E7D0269E6"/>
          </w:pPr>
          <w:r w:rsidRPr="00F74318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B6573674BB74E1FBF26E6DE6A0A2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6CE38-0015-4FCE-A949-99BFEEB52732}"/>
      </w:docPartPr>
      <w:docPartBody>
        <w:p w:rsidR="004400CA" w:rsidRDefault="00506A91" w:rsidP="00506A91">
          <w:pPr>
            <w:pStyle w:val="AB6573674BB74E1FBF26E6DE6A0A2F126"/>
          </w:pPr>
          <w:r w:rsidRPr="00F74318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682D2D4FA7B437CA59E5FE23E5F2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511E-F9FE-4C23-882C-F4A9E6C7AFA3}"/>
      </w:docPartPr>
      <w:docPartBody>
        <w:p w:rsidR="004400CA" w:rsidRDefault="00506A91" w:rsidP="00506A91">
          <w:pPr>
            <w:pStyle w:val="F682D2D4FA7B437CA59E5FE23E5F2E536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14C2B3001E9409E9D093A5B81DF3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B5C1A-6AFC-4B17-8D59-C24BBA73BE45}"/>
      </w:docPartPr>
      <w:docPartBody>
        <w:p w:rsidR="004400CA" w:rsidRDefault="00506A91" w:rsidP="00506A91">
          <w:pPr>
            <w:pStyle w:val="714C2B3001E9409E9D093A5B81DF34B45"/>
          </w:pPr>
          <w:r w:rsidRPr="00F74318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1C07B9219BE464D88799B7CDDAE0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5BF0D-C364-41DE-A1B4-576842A389A6}"/>
      </w:docPartPr>
      <w:docPartBody>
        <w:p w:rsidR="004400CA" w:rsidRDefault="00506A91" w:rsidP="00506A91">
          <w:pPr>
            <w:pStyle w:val="B1C07B9219BE464D88799B7CDDAE034D5"/>
          </w:pPr>
          <w:r w:rsidRPr="00014B7C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113D3C80962243D287BBC8A54FD87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BD322-DDB1-46BD-890A-556AE8B33E62}"/>
      </w:docPartPr>
      <w:docPartBody>
        <w:p w:rsidR="004400CA" w:rsidRDefault="00506A91" w:rsidP="00506A91">
          <w:pPr>
            <w:pStyle w:val="113D3C80962243D287BBC8A54FD878595"/>
          </w:pPr>
          <w:r w:rsidRPr="004723EF">
            <w:rPr>
              <w:rStyle w:val="PlaceholderText"/>
              <w:color w:val="2E74B5" w:themeColor="accent1" w:themeShade="BF"/>
            </w:rPr>
            <w:t>Click or tap here to enter text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7D2FA36332504406858C7D2854242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FB391-6BD3-42E9-9461-B30C18F405C5}"/>
      </w:docPartPr>
      <w:docPartBody>
        <w:p w:rsidR="00202D92" w:rsidRDefault="00506A91" w:rsidP="00506A91">
          <w:pPr>
            <w:pStyle w:val="7D2FA36332504406858C7D2854242C255"/>
          </w:pPr>
          <w:r w:rsidRPr="00E84B94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FCB02938DAF24C63A413E723C7BBC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096F6-8535-4C1E-8E5F-B74040FDF46C}"/>
      </w:docPartPr>
      <w:docPartBody>
        <w:p w:rsidR="00202D92" w:rsidRDefault="00506A91" w:rsidP="00506A91">
          <w:pPr>
            <w:pStyle w:val="FCB02938DAF24C63A413E723C7BBCC175"/>
          </w:pPr>
          <w:r w:rsidRPr="00105CD7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1D8D5FC903C49579D6F6EFF708E8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4FDF5-79DC-4990-8C59-A6BF2CEA5335}"/>
      </w:docPartPr>
      <w:docPartBody>
        <w:p w:rsidR="00202D92" w:rsidRDefault="00506A91" w:rsidP="00506A91">
          <w:pPr>
            <w:pStyle w:val="B1D8D5FC903C49579D6F6EFF708E8CC15"/>
          </w:pPr>
          <w:r w:rsidRPr="004723EF">
            <w:rPr>
              <w:rStyle w:val="PlaceholderText"/>
              <w:color w:val="2E74B5" w:themeColor="accent1" w:themeShade="BF"/>
            </w:rPr>
            <w:t>Click or tap here to enter text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0770D64FE2C04D688624ADD617611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9AB37-F25D-490B-BE14-8D66F8F2397B}"/>
      </w:docPartPr>
      <w:docPartBody>
        <w:p w:rsidR="004E7278" w:rsidRDefault="00506A91" w:rsidP="00506A91">
          <w:pPr>
            <w:pStyle w:val="0770D64FE2C04D688624ADD617611EB13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CCEB41B2C1A4B51988490DBC07AF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52E80-113C-4697-8CE3-C400CB6A5708}"/>
      </w:docPartPr>
      <w:docPartBody>
        <w:p w:rsidR="00305ADB" w:rsidRDefault="00506A91" w:rsidP="00506A91">
          <w:pPr>
            <w:pStyle w:val="ACCEB41B2C1A4B51988490DBC07AFF192"/>
          </w:pPr>
          <w:r w:rsidRPr="00536377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5F2BA1F46A5B497280CA6B88631D4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26341-AACC-4C58-8ADE-A97A6645D24F}"/>
      </w:docPartPr>
      <w:docPartBody>
        <w:p w:rsidR="00305ADB" w:rsidRDefault="00506A91" w:rsidP="00506A91">
          <w:pPr>
            <w:pStyle w:val="5F2BA1F46A5B497280CA6B88631D4C9E2"/>
          </w:pPr>
          <w:r w:rsidRPr="002D788F">
            <w:rPr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681D796124F4409BFD25FE3457C8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34A2C-83F7-4AB3-BBAF-781A4FFE8118}"/>
      </w:docPartPr>
      <w:docPartBody>
        <w:p w:rsidR="00BE3151" w:rsidRDefault="00506A91" w:rsidP="00506A91">
          <w:pPr>
            <w:pStyle w:val="8681D796124F4409BFD25FE3457C8C082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C15A922452D40EF8D157C0D2A309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67E42-1FFD-4E00-A39F-2B029EF4C6DD}"/>
      </w:docPartPr>
      <w:docPartBody>
        <w:p w:rsidR="006059B0" w:rsidRDefault="00506A91" w:rsidP="00506A91">
          <w:pPr>
            <w:pStyle w:val="EC15A922452D40EF8D157C0D2A3098782"/>
          </w:pPr>
          <w:r w:rsidRPr="00C15C7F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9CB5DFCFC074EB1B88735E16C78B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88E5F-10F4-4968-A0D9-EFB865924FF4}"/>
      </w:docPartPr>
      <w:docPartBody>
        <w:p w:rsidR="006059B0" w:rsidRDefault="00506A91" w:rsidP="00506A91">
          <w:pPr>
            <w:pStyle w:val="89CB5DFCFC074EB1B88735E16C78B43F2"/>
          </w:pPr>
          <w:r w:rsidRPr="00CB1D85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84CB8238619A4AD7A35278DE1135C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11F00-6EDC-4747-8FA9-DAE06B286AFF}"/>
      </w:docPartPr>
      <w:docPartBody>
        <w:p w:rsidR="006059B0" w:rsidRDefault="00506A91" w:rsidP="00506A91">
          <w:pPr>
            <w:pStyle w:val="84CB8238619A4AD7A35278DE1135C34D2"/>
          </w:pPr>
          <w:r w:rsidRPr="00CB1D85">
            <w:rPr>
              <w:rStyle w:val="PlaceholderText"/>
              <w:color w:val="2E74B5" w:themeColor="accent1" w:themeShade="BF"/>
            </w:rPr>
            <w:t>Click or tap to enter a date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40396433569E4208A2EB6834D4B8B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7FFA6-6458-4BA7-8023-C2054635037A}"/>
      </w:docPartPr>
      <w:docPartBody>
        <w:p w:rsidR="006059B0" w:rsidRDefault="00506A91" w:rsidP="00506A91">
          <w:pPr>
            <w:pStyle w:val="40396433569E4208A2EB6834D4B8B1112"/>
          </w:pPr>
          <w:r w:rsidRPr="00CB1D85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D9A70757DDD4067AC22036B97972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D5266-8462-4F04-A4F2-76BED7915DB9}"/>
      </w:docPartPr>
      <w:docPartBody>
        <w:p w:rsidR="006059B0" w:rsidRDefault="00506A91" w:rsidP="00506A91">
          <w:pPr>
            <w:pStyle w:val="0D9A70757DDD4067AC22036B979722B5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5A1DA25A0F54253B2C5276393DA1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ED1F8-5AE9-4D6D-9581-D52D0B9E605E}"/>
      </w:docPartPr>
      <w:docPartBody>
        <w:p w:rsidR="006059B0" w:rsidRDefault="00506A91" w:rsidP="00506A91">
          <w:pPr>
            <w:pStyle w:val="95A1DA25A0F54253B2C5276393DA133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08DF4718EB2434C85411A058BF84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67C7-10A6-44E4-9211-13B1252B3321}"/>
      </w:docPartPr>
      <w:docPartBody>
        <w:p w:rsidR="006059B0" w:rsidRDefault="00506A91" w:rsidP="00506A91">
          <w:pPr>
            <w:pStyle w:val="308DF4718EB2434C85411A058BF8421B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1CCD651B3B64AB6BF7798038B85A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10125-1947-48A9-A31C-E9D1390432E2}"/>
      </w:docPartPr>
      <w:docPartBody>
        <w:p w:rsidR="006059B0" w:rsidRDefault="00506A91" w:rsidP="00506A91">
          <w:pPr>
            <w:pStyle w:val="41CCD651B3B64AB6BF7798038B85A12A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DC4C7C568104CA19C78845E084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02E13-6503-422D-81BC-AC3307E999C2}"/>
      </w:docPartPr>
      <w:docPartBody>
        <w:p w:rsidR="006059B0" w:rsidRDefault="00506A91" w:rsidP="00506A91">
          <w:pPr>
            <w:pStyle w:val="0DC4C7C568104CA19C78845E0843B444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A29BC072D5B47ED9BEDD98B8C25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73476-0C82-4BD7-98D6-E7404FAB88D5}"/>
      </w:docPartPr>
      <w:docPartBody>
        <w:p w:rsidR="006059B0" w:rsidRDefault="00506A91" w:rsidP="00506A91">
          <w:pPr>
            <w:pStyle w:val="CA29BC072D5B47ED9BEDD98B8C25D16B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CAED8814A9B84A8AABB7AF4EA91B1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79EC-BE14-444D-988B-C6E26A8D0741}"/>
      </w:docPartPr>
      <w:docPartBody>
        <w:p w:rsidR="006059B0" w:rsidRDefault="00506A91" w:rsidP="00506A91">
          <w:pPr>
            <w:pStyle w:val="CAED8814A9B84A8AABB7AF4EA91B1582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D1CB56365254349ADAAAA3332F0A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7E608-C3D2-42D4-8BBD-7363AF92433C}"/>
      </w:docPartPr>
      <w:docPartBody>
        <w:p w:rsidR="006059B0" w:rsidRDefault="00506A91" w:rsidP="00506A91">
          <w:pPr>
            <w:pStyle w:val="0D1CB56365254349ADAAAA3332F0A279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25FF534E113141E48A6B589FBDEE8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FB0F3-6025-41B4-B29D-D8ED6BDD3D37}"/>
      </w:docPartPr>
      <w:docPartBody>
        <w:p w:rsidR="006059B0" w:rsidRDefault="00506A91" w:rsidP="00506A91">
          <w:pPr>
            <w:pStyle w:val="25FF534E113141E48A6B589FBDEE83A7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2C9767B1B684500B0BDE5A604863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F0CC3-83EE-4334-A57D-81602C3B730B}"/>
      </w:docPartPr>
      <w:docPartBody>
        <w:p w:rsidR="006059B0" w:rsidRDefault="00506A91" w:rsidP="00506A91">
          <w:pPr>
            <w:pStyle w:val="82C9767B1B684500B0BDE5A604863469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D037DAEAB2B4BF19FC4B89857C3C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13A90-1AFA-44B1-BD26-FC9F011BAFDB}"/>
      </w:docPartPr>
      <w:docPartBody>
        <w:p w:rsidR="006059B0" w:rsidRDefault="00506A91" w:rsidP="00506A91">
          <w:pPr>
            <w:pStyle w:val="4D037DAEAB2B4BF19FC4B89857C3C203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04EDF88B7A240188AB263D7E5BC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A01F6-B194-4CEE-BC54-935B1664809D}"/>
      </w:docPartPr>
      <w:docPartBody>
        <w:p w:rsidR="006059B0" w:rsidRDefault="00506A91" w:rsidP="00506A91">
          <w:pPr>
            <w:pStyle w:val="404EDF88B7A240188AB263D7E5BC647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413C6002A9A4DC5AB3A1BF3208C7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FE073-41E5-4DD3-9C75-1FE58E844973}"/>
      </w:docPartPr>
      <w:docPartBody>
        <w:p w:rsidR="006059B0" w:rsidRDefault="00506A91" w:rsidP="00506A91">
          <w:pPr>
            <w:pStyle w:val="D413C6002A9A4DC5AB3A1BF3208C7BE5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6C233D827564B6DBD7FD594CE67E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F721-E030-4C59-AE44-61C0D395BA35}"/>
      </w:docPartPr>
      <w:docPartBody>
        <w:p w:rsidR="006059B0" w:rsidRDefault="00506A91" w:rsidP="00506A91">
          <w:pPr>
            <w:pStyle w:val="E6C233D827564B6DBD7FD594CE67EEC0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C7325ED0BBC42C5A2F327EAC5087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D1003-388E-491A-B5EA-3B3C7BFEA3DC}"/>
      </w:docPartPr>
      <w:docPartBody>
        <w:p w:rsidR="006059B0" w:rsidRDefault="00506A91" w:rsidP="00506A91">
          <w:pPr>
            <w:pStyle w:val="8C7325ED0BBC42C5A2F327EAC5087F7D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132029251F8645F69ADC12C74AFF5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D8D14-7182-4525-936D-06E0188B0C23}"/>
      </w:docPartPr>
      <w:docPartBody>
        <w:p w:rsidR="006059B0" w:rsidRDefault="00506A91" w:rsidP="00506A91">
          <w:pPr>
            <w:pStyle w:val="132029251F8645F69ADC12C74AFF534F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63F26F9D14244B6A4ECB0E9569BE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927B4-F0F9-4856-800E-BBFD91357D96}"/>
      </w:docPartPr>
      <w:docPartBody>
        <w:p w:rsidR="006059B0" w:rsidRDefault="00506A91" w:rsidP="00506A91">
          <w:pPr>
            <w:pStyle w:val="963F26F9D14244B6A4ECB0E9569BE272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EA7930678204636A2206E00A5943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D765-E802-413B-AB03-7977D168A0EE}"/>
      </w:docPartPr>
      <w:docPartBody>
        <w:p w:rsidR="006059B0" w:rsidRDefault="00506A91" w:rsidP="00506A91">
          <w:pPr>
            <w:pStyle w:val="7EA7930678204636A2206E00A5943CAD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2D6D60A570341E0B695DEF5DF5C7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D73DA-EB97-475F-86E8-E4A037ABAC8E}"/>
      </w:docPartPr>
      <w:docPartBody>
        <w:p w:rsidR="006059B0" w:rsidRDefault="00506A91" w:rsidP="00506A91">
          <w:pPr>
            <w:pStyle w:val="A2D6D60A570341E0B695DEF5DF5C7C5F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D8364FFA4C94A5C90B8289E8DDA8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6534A-F321-456D-B5AB-B79F5A19A378}"/>
      </w:docPartPr>
      <w:docPartBody>
        <w:p w:rsidR="006059B0" w:rsidRDefault="00506A91" w:rsidP="00506A91">
          <w:pPr>
            <w:pStyle w:val="4D8364FFA4C94A5C90B8289E8DDA85AA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4C226A76AD0466586A49E6AD666A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2EAA1-D863-4304-9241-55FFCF63E742}"/>
      </w:docPartPr>
      <w:docPartBody>
        <w:p w:rsidR="006059B0" w:rsidRDefault="00506A91" w:rsidP="00506A91">
          <w:pPr>
            <w:pStyle w:val="E4C226A76AD0466586A49E6AD666A916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D8F434576784A92821FFD92EA7EF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D9CF1-0F2B-4438-9C26-FB17FB4812CB}"/>
      </w:docPartPr>
      <w:docPartBody>
        <w:p w:rsidR="006059B0" w:rsidRDefault="00506A91" w:rsidP="00506A91">
          <w:pPr>
            <w:pStyle w:val="3D8F434576784A92821FFD92EA7EF17E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B4768A7D70546B6A8F8AF7CAB3A9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E1C9A-24B5-4E63-A5FF-0B20E96A6B4C}"/>
      </w:docPartPr>
      <w:docPartBody>
        <w:p w:rsidR="006059B0" w:rsidRDefault="00506A91" w:rsidP="00506A91">
          <w:pPr>
            <w:pStyle w:val="8B4768A7D70546B6A8F8AF7CAB3A98F1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5C789A5183EC4D64BD68481993836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DC7FF-713C-45D1-9721-3F6C74CDB6EF}"/>
      </w:docPartPr>
      <w:docPartBody>
        <w:p w:rsidR="006059B0" w:rsidRDefault="00506A91" w:rsidP="00506A91">
          <w:pPr>
            <w:pStyle w:val="5C789A5183EC4D64BD68481993836781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5FDD9E34F9C450A977D63A700ABE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FB9A3-F91F-4411-B505-298F659876C0}"/>
      </w:docPartPr>
      <w:docPartBody>
        <w:p w:rsidR="006059B0" w:rsidRDefault="00506A91" w:rsidP="00506A91">
          <w:pPr>
            <w:pStyle w:val="95FDD9E34F9C450A977D63A700ABE8B3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ECD45C59798439E8F322398653B0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87331-2063-40D4-95E5-570CB12F978E}"/>
      </w:docPartPr>
      <w:docPartBody>
        <w:p w:rsidR="006059B0" w:rsidRDefault="00506A91" w:rsidP="00506A91">
          <w:pPr>
            <w:pStyle w:val="6ECD45C59798439E8F322398653B0BBE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9C969A5A14349D1B8698288BB3BC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6480F-0D67-4DAF-9B50-4C58E1C52575}"/>
      </w:docPartPr>
      <w:docPartBody>
        <w:p w:rsidR="006059B0" w:rsidRDefault="00506A91" w:rsidP="00506A91">
          <w:pPr>
            <w:pStyle w:val="A9C969A5A14349D1B8698288BB3BC4A4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89C1D4ECC1E42DC8770EFB4F18A4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71225-C69D-40B3-8383-CB68E218759F}"/>
      </w:docPartPr>
      <w:docPartBody>
        <w:p w:rsidR="006059B0" w:rsidRDefault="00506A91" w:rsidP="00506A91">
          <w:pPr>
            <w:pStyle w:val="D89C1D4ECC1E42DC8770EFB4F18A40D6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A89EB6E2EAF48D69B528F18A3780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2427E-3301-481F-9A62-4D14E1E42137}"/>
      </w:docPartPr>
      <w:docPartBody>
        <w:p w:rsidR="006059B0" w:rsidRDefault="00506A91" w:rsidP="00506A91">
          <w:pPr>
            <w:pStyle w:val="3A89EB6E2EAF48D69B528F18A3780517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0B9C82B21E74F75A037919AD0622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64F1-B41D-4451-B321-CEADA5947620}"/>
      </w:docPartPr>
      <w:docPartBody>
        <w:p w:rsidR="006059B0" w:rsidRDefault="00506A91" w:rsidP="00506A91">
          <w:pPr>
            <w:pStyle w:val="30B9C82B21E74F75A037919AD0622E59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C017865E2B2413DA15597C3270AF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FF491-6E38-421C-A5E9-B435D00EBC9C}"/>
      </w:docPartPr>
      <w:docPartBody>
        <w:p w:rsidR="006059B0" w:rsidRDefault="00506A91" w:rsidP="00506A91">
          <w:pPr>
            <w:pStyle w:val="7C017865E2B2413DA15597C3270AFFC1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ED1E2F6BD7E4F1FAA37C6D2C1B1B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8B3A-D97C-43A9-BA3A-C1575D60C9F7}"/>
      </w:docPartPr>
      <w:docPartBody>
        <w:p w:rsidR="006059B0" w:rsidRDefault="00506A91" w:rsidP="00506A91">
          <w:pPr>
            <w:pStyle w:val="6ED1E2F6BD7E4F1FAA37C6D2C1B1BF8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9100AFCBEDF4BAE955EEF19112C3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0DE86-A206-449D-B825-B356164C976D}"/>
      </w:docPartPr>
      <w:docPartBody>
        <w:p w:rsidR="006059B0" w:rsidRDefault="00506A91" w:rsidP="00506A91">
          <w:pPr>
            <w:pStyle w:val="D9100AFCBEDF4BAE955EEF19112C3797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6F9F634821534BF2AB3244436DA4D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FDF73-6A95-49BA-875C-6922685DF482}"/>
      </w:docPartPr>
      <w:docPartBody>
        <w:p w:rsidR="006059B0" w:rsidRDefault="00506A91" w:rsidP="00506A91">
          <w:pPr>
            <w:pStyle w:val="6F9F634821534BF2AB3244436DA4DAF8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DD2E5621B964A94BCB137BA7F235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0FDEB-ACC1-4F24-94F4-8AFDE3556E53}"/>
      </w:docPartPr>
      <w:docPartBody>
        <w:p w:rsidR="006059B0" w:rsidRDefault="00506A91" w:rsidP="00506A91">
          <w:pPr>
            <w:pStyle w:val="4DD2E5621B964A94BCB137BA7F235DF0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21CD70697254ABC8DB2EEFFAA024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AA60B-E6DD-443E-B269-7D2A1FB85FE5}"/>
      </w:docPartPr>
      <w:docPartBody>
        <w:p w:rsidR="006059B0" w:rsidRDefault="00506A91" w:rsidP="00506A91">
          <w:pPr>
            <w:pStyle w:val="F21CD70697254ABC8DB2EEFFAA024C76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F1482C244A84C008E09AD1DC0444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F487B-4EFA-492B-87ED-BB0C4CCDD2D2}"/>
      </w:docPartPr>
      <w:docPartBody>
        <w:p w:rsidR="006059B0" w:rsidRDefault="00506A91" w:rsidP="00506A91">
          <w:pPr>
            <w:pStyle w:val="3F1482C244A84C008E09AD1DC0444B8F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C65802972324317BF877A0E1DFC1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82D43-1CBE-4775-A1CB-4C342434F94F}"/>
      </w:docPartPr>
      <w:docPartBody>
        <w:p w:rsidR="006059B0" w:rsidRDefault="00506A91" w:rsidP="00506A91">
          <w:pPr>
            <w:pStyle w:val="FC65802972324317BF877A0E1DFC1AE9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83BB675CB704588A25FD087329E9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13F17-8784-4AB2-9F74-DBFF9F583CAC}"/>
      </w:docPartPr>
      <w:docPartBody>
        <w:p w:rsidR="006059B0" w:rsidRDefault="00506A91" w:rsidP="00506A91">
          <w:pPr>
            <w:pStyle w:val="B83BB675CB704588A25FD087329E9D05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D773CEA0FED4E958475C43695959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E083B-F701-4A4A-9204-D657DA50B854}"/>
      </w:docPartPr>
      <w:docPartBody>
        <w:p w:rsidR="006059B0" w:rsidRDefault="00506A91" w:rsidP="00506A91">
          <w:pPr>
            <w:pStyle w:val="DD773CEA0FED4E958475C436959596B5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E6648B6C6054EDCB5E1EE78EAC67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45886-5FDC-44BE-9B2F-61DE834E7C0E}"/>
      </w:docPartPr>
      <w:docPartBody>
        <w:p w:rsidR="006059B0" w:rsidRDefault="00506A91" w:rsidP="00506A91">
          <w:pPr>
            <w:pStyle w:val="9E6648B6C6054EDCB5E1EE78EAC67929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2E7DFAB54A5848EAB4E36A60665C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B2FBD-34B8-45D5-A323-96323A183372}"/>
      </w:docPartPr>
      <w:docPartBody>
        <w:p w:rsidR="006059B0" w:rsidRDefault="00506A91" w:rsidP="00506A91">
          <w:pPr>
            <w:pStyle w:val="2E7DFAB54A5848EAB4E36A60665CD28D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26E776FEE9F47E8BEB9A38298530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39F71-E124-4628-A72E-1665F78F74C4}"/>
      </w:docPartPr>
      <w:docPartBody>
        <w:p w:rsidR="006059B0" w:rsidRDefault="00506A91" w:rsidP="00506A91">
          <w:pPr>
            <w:pStyle w:val="D26E776FEE9F47E8BEB9A382985308B6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18956CD52BD458D8C69B0CB7577C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CC729-3D2B-45F8-9191-045DDD631DDA}"/>
      </w:docPartPr>
      <w:docPartBody>
        <w:p w:rsidR="006059B0" w:rsidRDefault="00506A91" w:rsidP="00506A91">
          <w:pPr>
            <w:pStyle w:val="318956CD52BD458D8C69B0CB7577CE1A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E3E404FC3BCA4856A0AB2ADEE09DB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97E4F-3F19-499D-B6AD-0A8931934676}"/>
      </w:docPartPr>
      <w:docPartBody>
        <w:p w:rsidR="006059B0" w:rsidRDefault="00506A91" w:rsidP="00506A91">
          <w:pPr>
            <w:pStyle w:val="E3E404FC3BCA4856A0AB2ADEE09DB06C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1D6116895C64988A96A7C3EF925E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F7E94-04C4-4EB9-B2F6-CC7E856D5CFF}"/>
      </w:docPartPr>
      <w:docPartBody>
        <w:p w:rsidR="006059B0" w:rsidRDefault="00506A91" w:rsidP="00506A91">
          <w:pPr>
            <w:pStyle w:val="31D6116895C64988A96A7C3EF925E92E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1E45D964ED44EE4ABF37D10A79C5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960C6-DC89-40DF-818E-38F6BAB58E0A}"/>
      </w:docPartPr>
      <w:docPartBody>
        <w:p w:rsidR="006059B0" w:rsidRDefault="00506A91" w:rsidP="00506A91">
          <w:pPr>
            <w:pStyle w:val="61E45D964ED44EE4ABF37D10A79C5665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CEBD6466F694908ADA15D75C4312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95911-82F3-4F91-A550-E4D58A4EBABB}"/>
      </w:docPartPr>
      <w:docPartBody>
        <w:p w:rsidR="006059B0" w:rsidRDefault="00506A91" w:rsidP="00506A91">
          <w:pPr>
            <w:pStyle w:val="ACEBD6466F694908ADA15D75C4312DFA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1EECEFC7AF4484EA10F80F19F8D2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339DA-F862-4FF2-97EC-00BA48EC34BA}"/>
      </w:docPartPr>
      <w:docPartBody>
        <w:p w:rsidR="006059B0" w:rsidRDefault="00506A91" w:rsidP="00506A91">
          <w:pPr>
            <w:pStyle w:val="91EECEFC7AF4484EA10F80F19F8D2D9D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4F89EC1B8BE4EAC967164E1BC507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DB680-4C38-43E2-8D13-1B0ED126B353}"/>
      </w:docPartPr>
      <w:docPartBody>
        <w:p w:rsidR="006059B0" w:rsidRDefault="00506A91" w:rsidP="00506A91">
          <w:pPr>
            <w:pStyle w:val="94F89EC1B8BE4EAC967164E1BC5078F9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109F7E0C908B42A4BCC258E9E6951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64D27-B1C3-43EE-BA2B-B1BB97E64C92}"/>
      </w:docPartPr>
      <w:docPartBody>
        <w:p w:rsidR="006059B0" w:rsidRDefault="00506A91" w:rsidP="00506A91">
          <w:pPr>
            <w:pStyle w:val="109F7E0C908B42A4BCC258E9E69515DD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4CC37C22DB024F4DA15B85A1FFC2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EC40B-4119-45B9-B0DA-C48865279A72}"/>
      </w:docPartPr>
      <w:docPartBody>
        <w:p w:rsidR="006059B0" w:rsidRDefault="00506A91" w:rsidP="00506A91">
          <w:pPr>
            <w:pStyle w:val="4CC37C22DB024F4DA15B85A1FFC2DD47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C4E4EAD5206A470CB7CEE9424DE27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459F1-BC8F-4A74-BB5D-0228F549447A}"/>
      </w:docPartPr>
      <w:docPartBody>
        <w:p w:rsidR="006059B0" w:rsidRDefault="00506A91" w:rsidP="00506A91">
          <w:pPr>
            <w:pStyle w:val="C4E4EAD5206A470CB7CEE9424DE27F0E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507C01892414EE7BF8386D2EADC9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832A9-2062-47A8-B609-945222C7A780}"/>
      </w:docPartPr>
      <w:docPartBody>
        <w:p w:rsidR="006059B0" w:rsidRDefault="00506A91" w:rsidP="00506A91">
          <w:pPr>
            <w:pStyle w:val="E507C01892414EE7BF8386D2EADC9169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3EB28F5B2FA64359A4739B69E0C0E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A8C9A-48EC-40DB-BEE1-51559724B442}"/>
      </w:docPartPr>
      <w:docPartBody>
        <w:p w:rsidR="006059B0" w:rsidRDefault="00506A91" w:rsidP="00506A91">
          <w:pPr>
            <w:pStyle w:val="3EB28F5B2FA64359A4739B69E0C0E098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A026D9D60314819A86970D43F47B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B13F3-75CC-40E8-9F9B-31A4778FE3AB}"/>
      </w:docPartPr>
      <w:docPartBody>
        <w:p w:rsidR="006059B0" w:rsidRDefault="00506A91" w:rsidP="00506A91">
          <w:pPr>
            <w:pStyle w:val="4A026D9D60314819A86970D43F47BFE5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008129005FD434A899A402216A87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8F1E1-6A37-40AF-A6A0-EBEE376C9CAF}"/>
      </w:docPartPr>
      <w:docPartBody>
        <w:p w:rsidR="006059B0" w:rsidRDefault="00506A91" w:rsidP="00506A91">
          <w:pPr>
            <w:pStyle w:val="A008129005FD434A899A402216A8736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6091137470D3474B944F1053EEDE8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AE178-4512-49CC-A498-FC64605EAF56}"/>
      </w:docPartPr>
      <w:docPartBody>
        <w:p w:rsidR="006059B0" w:rsidRDefault="00506A91" w:rsidP="00506A91">
          <w:pPr>
            <w:pStyle w:val="6091137470D3474B944F1053EEDE87CC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FCCB341D527411995E63141397BC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A49A3-BD56-4650-A3A1-E44752B64E35}"/>
      </w:docPartPr>
      <w:docPartBody>
        <w:p w:rsidR="006059B0" w:rsidRDefault="00506A91" w:rsidP="00506A91">
          <w:pPr>
            <w:pStyle w:val="4FCCB341D527411995E63141397BC17B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A40F65F2AC484357AC1C9CEE913D0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E431B-1752-4EBF-BE29-259EFD6E3BBC}"/>
      </w:docPartPr>
      <w:docPartBody>
        <w:p w:rsidR="006059B0" w:rsidRDefault="00506A91" w:rsidP="00506A91">
          <w:pPr>
            <w:pStyle w:val="A40F65F2AC484357AC1C9CEE913D0172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6C1F0562D624ACFA0068C0F76A23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F026-F60D-4EDE-8350-276E7B803E15}"/>
      </w:docPartPr>
      <w:docPartBody>
        <w:p w:rsidR="006059B0" w:rsidRDefault="00506A91" w:rsidP="00506A91">
          <w:pPr>
            <w:pStyle w:val="A6C1F0562D624ACFA0068C0F76A23B0C2"/>
          </w:pPr>
          <w:r w:rsidRPr="0045022B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4FEBE6A2B0E419BA5073C14F22BC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3A6F2-E13C-4489-B4E1-B4AAB8A69454}"/>
      </w:docPartPr>
      <w:docPartBody>
        <w:p w:rsidR="006059B0" w:rsidRDefault="00506A91" w:rsidP="00506A91">
          <w:pPr>
            <w:pStyle w:val="94FEBE6A2B0E419BA5073C14F22BCB4E2"/>
          </w:pPr>
          <w:r w:rsidRPr="0045022B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0710D49F4A264F92968C2AAD6684C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7F9EB-4ED7-4303-A8A3-9B60EECACD36}"/>
      </w:docPartPr>
      <w:docPartBody>
        <w:p w:rsidR="006059B0" w:rsidRDefault="00506A91" w:rsidP="00506A91">
          <w:pPr>
            <w:pStyle w:val="0710D49F4A264F92968C2AAD6684CAE3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0DE64FE7026B4D39843B589414F35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01FB-F2D4-4D77-B1F3-219F96C1FA41}"/>
      </w:docPartPr>
      <w:docPartBody>
        <w:p w:rsidR="006059B0" w:rsidRDefault="00506A91" w:rsidP="00506A91">
          <w:pPr>
            <w:pStyle w:val="0DE64FE7026B4D39843B589414F35DD3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9BE397BCF0964F33BB6971B38BADA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310B-8ACA-4F6B-9C95-6A4A368B59F1}"/>
      </w:docPartPr>
      <w:docPartBody>
        <w:p w:rsidR="006059B0" w:rsidRDefault="00506A91" w:rsidP="00506A91">
          <w:pPr>
            <w:pStyle w:val="9BE397BCF0964F33BB6971B38BADA864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9CE6684FCE842FAB17749E84C565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5F43E-9ECA-4ACC-8B6A-4AC454A34C66}"/>
      </w:docPartPr>
      <w:docPartBody>
        <w:p w:rsidR="006059B0" w:rsidRDefault="00506A91" w:rsidP="00506A91">
          <w:pPr>
            <w:pStyle w:val="89CE6684FCE842FAB17749E84C565B70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FC3B82AFE6E045CCBDB10F3EB8CE3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8DA3E-1C75-4B7B-865D-C1484C81858A}"/>
      </w:docPartPr>
      <w:docPartBody>
        <w:p w:rsidR="006059B0" w:rsidRDefault="00506A91" w:rsidP="00506A91">
          <w:pPr>
            <w:pStyle w:val="FC3B82AFE6E045CCBDB10F3EB8CE3066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17FF973DAF2249B582B759BF02766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734D-8E37-4BD1-89BD-7B9AB186E469}"/>
      </w:docPartPr>
      <w:docPartBody>
        <w:p w:rsidR="006059B0" w:rsidRDefault="00506A91" w:rsidP="00506A91">
          <w:pPr>
            <w:pStyle w:val="17FF973DAF2249B582B759BF02766D44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4C1B579CCF7244409186D97A3EF0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CE288-AD12-4A3D-A2AB-071DCA7C0497}"/>
      </w:docPartPr>
      <w:docPartBody>
        <w:p w:rsidR="006059B0" w:rsidRDefault="00506A91" w:rsidP="00506A91">
          <w:pPr>
            <w:pStyle w:val="4C1B579CCF7244409186D97A3EF0FA79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59571E9F9BCC45599837E1AC01EDC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4B3C5-7DC7-49F7-92C7-121CCAF13665}"/>
      </w:docPartPr>
      <w:docPartBody>
        <w:p w:rsidR="006059B0" w:rsidRDefault="00506A91" w:rsidP="00506A91">
          <w:pPr>
            <w:pStyle w:val="59571E9F9BCC45599837E1AC01EDC620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DA1E54EE600445A8F15B696BC6AE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183D2-5470-4F13-A4C3-D93C15AD57AC}"/>
      </w:docPartPr>
      <w:docPartBody>
        <w:p w:rsidR="006059B0" w:rsidRDefault="00506A91" w:rsidP="00506A91">
          <w:pPr>
            <w:pStyle w:val="ADA1E54EE600445A8F15B696BC6AE43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5E79CB228A74D7EB947A6B842E9C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60A1-FBBE-419B-98DF-FB4F1C96DB88}"/>
      </w:docPartPr>
      <w:docPartBody>
        <w:p w:rsidR="006059B0" w:rsidRDefault="00506A91" w:rsidP="00506A91">
          <w:pPr>
            <w:pStyle w:val="D5E79CB228A74D7EB947A6B842E9C2E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775F143AE79B4F3EAE799B662D57E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6BBF-2F8E-4892-AB2C-1E07157B3965}"/>
      </w:docPartPr>
      <w:docPartBody>
        <w:p w:rsidR="006059B0" w:rsidRDefault="00506A91" w:rsidP="00506A91">
          <w:pPr>
            <w:pStyle w:val="775F143AE79B4F3EAE799B662D57E57F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3E77E7BFA3C47018D027804A964A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10B90-0827-4FF3-8394-4937DD0CB009}"/>
      </w:docPartPr>
      <w:docPartBody>
        <w:p w:rsidR="006059B0" w:rsidRDefault="00506A91" w:rsidP="00506A91">
          <w:pPr>
            <w:pStyle w:val="B3E77E7BFA3C47018D027804A964AF4F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5380F7BA98EB473F81078B8951402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C196-C8EC-458C-8E5B-D4299396E47A}"/>
      </w:docPartPr>
      <w:docPartBody>
        <w:p w:rsidR="006059B0" w:rsidRDefault="00506A91" w:rsidP="00506A91">
          <w:pPr>
            <w:pStyle w:val="5380F7BA98EB473F81078B8951402EAD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676A51730E74C29A3B40EFE5B767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00C05-876B-4523-8A19-28CC5A9A0896}"/>
      </w:docPartPr>
      <w:docPartBody>
        <w:p w:rsidR="006059B0" w:rsidRDefault="00506A91" w:rsidP="00506A91">
          <w:pPr>
            <w:pStyle w:val="F676A51730E74C29A3B40EFE5B76701A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4D59368CD244ABB8F5DF30ED3F58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FC8F-3836-4990-AD89-5B0F5537D01F}"/>
      </w:docPartPr>
      <w:docPartBody>
        <w:p w:rsidR="006059B0" w:rsidRDefault="00506A91" w:rsidP="00506A91">
          <w:pPr>
            <w:pStyle w:val="D4D59368CD244ABB8F5DF30ED3F58CBF2"/>
          </w:pPr>
          <w:r w:rsidRPr="00DD0F1C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B982FD59271E44BFB006F6D885F86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EC793-8AD3-47CB-9124-6B25AADE8481}"/>
      </w:docPartPr>
      <w:docPartBody>
        <w:p w:rsidR="006059B0" w:rsidRDefault="00506A91" w:rsidP="00506A91">
          <w:pPr>
            <w:pStyle w:val="B982FD59271E44BFB006F6D885F86A9D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5A18A3FDC4542F9B0422D6D93030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DBDF8-166E-4A59-9211-519DBAD72C05}"/>
      </w:docPartPr>
      <w:docPartBody>
        <w:p w:rsidR="006059B0" w:rsidRDefault="00506A91" w:rsidP="00506A91">
          <w:pPr>
            <w:pStyle w:val="95A18A3FDC4542F9B0422D6D930306322"/>
          </w:pPr>
          <w:r w:rsidRPr="00881B52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8EA9AEEFD79147C696C52E3B76598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04B57-330F-45F2-B9E0-7E7EE46E9B12}"/>
      </w:docPartPr>
      <w:docPartBody>
        <w:p w:rsidR="006059B0" w:rsidRDefault="00506A91" w:rsidP="00506A91">
          <w:pPr>
            <w:pStyle w:val="8EA9AEEFD79147C696C52E3B765981AC2"/>
          </w:pPr>
          <w:r w:rsidRPr="00881B52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2ADC9CC220A491E82431703E09B5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C5460-4426-4B57-973A-74F7C0031E25}"/>
      </w:docPartPr>
      <w:docPartBody>
        <w:p w:rsidR="006059B0" w:rsidRDefault="00506A91" w:rsidP="00506A91">
          <w:pPr>
            <w:pStyle w:val="32ADC9CC220A491E82431703E09B5BD12"/>
          </w:pPr>
          <w:r w:rsidRPr="00C15C7F">
            <w:rPr>
              <w:rStyle w:val="PlaceholderText"/>
              <w:color w:val="2E74B5" w:themeColor="accent1" w:themeShade="BF"/>
            </w:rPr>
            <w:t>Choose an item.</w:t>
          </w:r>
        </w:p>
      </w:docPartBody>
    </w:docPart>
    <w:docPart>
      <w:docPartPr>
        <w:name w:val="DF54A30B3BEF4ACCA46A3371400A0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CEAAE-F964-4838-A33D-68E9D22AD37D}"/>
      </w:docPartPr>
      <w:docPartBody>
        <w:p w:rsidR="006059B0" w:rsidRDefault="00506A91" w:rsidP="00506A91">
          <w:pPr>
            <w:pStyle w:val="DF54A30B3BEF4ACCA46A3371400A09772"/>
          </w:pPr>
          <w:r w:rsidRPr="00CB1D85">
            <w:rPr>
              <w:rStyle w:val="PlaceholderText"/>
              <w:color w:val="2E74B5" w:themeColor="accent1" w:themeShade="BF"/>
            </w:rPr>
            <w:t>Click or tap to enter a date.</w:t>
          </w:r>
        </w:p>
      </w:docPartBody>
    </w:docPart>
    <w:docPart>
      <w:docPartPr>
        <w:name w:val="93C995A0B9CB4C21A574EC1D3403C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417E9-ACA6-4684-A8D2-1358DB8DE777}"/>
      </w:docPartPr>
      <w:docPartBody>
        <w:p w:rsidR="006059B0" w:rsidRDefault="00506A91" w:rsidP="00506A91">
          <w:pPr>
            <w:pStyle w:val="93C995A0B9CB4C21A574EC1D3403C3DF2"/>
          </w:pPr>
          <w:r w:rsidRPr="00CB1D85">
            <w:rPr>
              <w:rStyle w:val="PlaceholderText"/>
              <w:color w:val="2E74B5" w:themeColor="accent1" w:themeShade="BF"/>
            </w:rPr>
            <w:t>Click or tap to enter a date</w:t>
          </w:r>
          <w:r w:rsidRPr="00BD2908">
            <w:rPr>
              <w:rStyle w:val="PlaceholderText"/>
              <w:color w:val="2E74B5" w:themeColor="accent1" w:themeShade="BF"/>
            </w:rPr>
            <w:t>.</w:t>
          </w:r>
        </w:p>
      </w:docPartBody>
    </w:docPart>
    <w:docPart>
      <w:docPartPr>
        <w:name w:val="6364FC2F9A6F4F2B856505558FB44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01EE3-7C61-4156-8BB7-C0E28C1B2E83}"/>
      </w:docPartPr>
      <w:docPartBody>
        <w:p w:rsidR="006059B0" w:rsidRDefault="00506A91" w:rsidP="00506A91">
          <w:pPr>
            <w:pStyle w:val="6364FC2F9A6F4F2B856505558FB4482C2"/>
          </w:pPr>
          <w:r w:rsidRPr="00CB1D85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30B03FC17294F259DCF8A3E65564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BE548-1A57-4F13-AFB3-F587DBF7E618}"/>
      </w:docPartPr>
      <w:docPartBody>
        <w:p w:rsidR="00506A91" w:rsidRDefault="00506A91" w:rsidP="00506A91">
          <w:pPr>
            <w:pStyle w:val="930B03FC17294F259DCF8A3E65564BBD1"/>
          </w:pPr>
          <w:r w:rsidRPr="00FD687A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FDB35B03D3374137919624AFE3792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A8778-6D4C-49AD-A888-F9912B64FEE3}"/>
      </w:docPartPr>
      <w:docPartBody>
        <w:p w:rsidR="00506A91" w:rsidRDefault="00506A91" w:rsidP="00506A91">
          <w:pPr>
            <w:pStyle w:val="FDB35B03D3374137919624AFE3792D91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A00D7B7C92540BA869735D2B4651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CF024-F631-49B7-91A8-F6CD18C2628E}"/>
      </w:docPartPr>
      <w:docPartBody>
        <w:p w:rsidR="00506A91" w:rsidRDefault="00506A91" w:rsidP="00506A91">
          <w:pPr>
            <w:pStyle w:val="AA00D7B7C92540BA869735D2B4651212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3A7FA8E303048C3BA5477DA5DFE1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C506F-D03C-4BA3-ACF9-4CFB48471817}"/>
      </w:docPartPr>
      <w:docPartBody>
        <w:p w:rsidR="00506A91" w:rsidRDefault="00506A91" w:rsidP="00506A91">
          <w:pPr>
            <w:pStyle w:val="B3A7FA8E303048C3BA5477DA5DFE1495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9C018048C0B4DB08C4F2188A2B3A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7008D-4E48-47C7-BA6B-4E7CDE3FE958}"/>
      </w:docPartPr>
      <w:docPartBody>
        <w:p w:rsidR="00362CF5" w:rsidRDefault="00506A91" w:rsidP="00506A91">
          <w:pPr>
            <w:pStyle w:val="B9C018048C0B4DB08C4F2188A2B3A4E5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CBF74F46D244B3E869F3740612EE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5D886-8E72-412E-A6F7-056C0AA899B7}"/>
      </w:docPartPr>
      <w:docPartBody>
        <w:p w:rsidR="00362CF5" w:rsidRDefault="00506A91" w:rsidP="00506A91">
          <w:pPr>
            <w:pStyle w:val="8CBF74F46D244B3E869F3740612EE3DF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777C3C6B1688445C8029949DDB016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F2141-AFBC-4271-B802-86990F97248C}"/>
      </w:docPartPr>
      <w:docPartBody>
        <w:p w:rsidR="00362CF5" w:rsidRDefault="00506A91" w:rsidP="00506A91">
          <w:pPr>
            <w:pStyle w:val="777C3C6B1688445C8029949DDB016769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82F4691D336B448BA0986ED192773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3EDFA-4772-4148-BD04-546ECE6B436E}"/>
      </w:docPartPr>
      <w:docPartBody>
        <w:p w:rsidR="00362CF5" w:rsidRDefault="00506A91" w:rsidP="00506A91">
          <w:pPr>
            <w:pStyle w:val="82F4691D336B448BA0986ED192773B3B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E0B7C1B72BF4DB5B643CA4F73974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81779-1C28-4FC7-AA48-5194E3232BA1}"/>
      </w:docPartPr>
      <w:docPartBody>
        <w:p w:rsidR="00362CF5" w:rsidRDefault="00506A91" w:rsidP="00506A91">
          <w:pPr>
            <w:pStyle w:val="CE0B7C1B72BF4DB5B643CA4F73974C40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01A5D7E4F4B44A68715B858057B5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D12F5-ED59-4999-AF3D-FECAF3B4E44A}"/>
      </w:docPartPr>
      <w:docPartBody>
        <w:p w:rsidR="00362CF5" w:rsidRDefault="00506A91" w:rsidP="00506A91">
          <w:pPr>
            <w:pStyle w:val="E01A5D7E4F4B44A68715B858057B5DD8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998D3757CF91439080CEDFBA7CEE8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978DE-57F2-424E-9897-62248525D3F5}"/>
      </w:docPartPr>
      <w:docPartBody>
        <w:p w:rsidR="00362CF5" w:rsidRDefault="00506A91" w:rsidP="00506A91">
          <w:pPr>
            <w:pStyle w:val="998D3757CF91439080CEDFBA7CEE8B5F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CE3BEBB60C19481D80D4505080ADE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54D8C-0837-48B8-BC1C-E10C8C3884AE}"/>
      </w:docPartPr>
      <w:docPartBody>
        <w:p w:rsidR="00362CF5" w:rsidRDefault="00506A91" w:rsidP="00506A91">
          <w:pPr>
            <w:pStyle w:val="CE3BEBB60C19481D80D4505080ADEF98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3D2AB05A96504A2BA1D1EE05F6C51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0BC41-D4BF-42F4-8AEA-245A436EEAC9}"/>
      </w:docPartPr>
      <w:docPartBody>
        <w:p w:rsidR="00362CF5" w:rsidRDefault="00506A91" w:rsidP="00506A91">
          <w:pPr>
            <w:pStyle w:val="3D2AB05A96504A2BA1D1EE05F6C511C9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ABD5440B067C4E1C8A20683692DB3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D703E-585C-4B07-8C08-EF79BA09EB34}"/>
      </w:docPartPr>
      <w:docPartBody>
        <w:p w:rsidR="00362CF5" w:rsidRDefault="00506A91" w:rsidP="00506A91">
          <w:pPr>
            <w:pStyle w:val="ABD5440B067C4E1C8A20683692DB3B3F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B344BB322E704BCD92E377AA8EDAE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D1E45-61DB-4408-B8CD-AD66A1ECD395}"/>
      </w:docPartPr>
      <w:docPartBody>
        <w:p w:rsidR="00362CF5" w:rsidRDefault="00506A91" w:rsidP="00506A91">
          <w:pPr>
            <w:pStyle w:val="B344BB322E704BCD92E377AA8EDAE7651"/>
          </w:pPr>
          <w:r w:rsidRPr="00E84B94">
            <w:rPr>
              <w:rStyle w:val="PlaceholderText"/>
              <w:color w:val="2E74B5" w:themeColor="accent1" w:themeShade="BF"/>
            </w:rPr>
            <w:t>Click or tap here to enter text.</w:t>
          </w:r>
        </w:p>
      </w:docPartBody>
    </w:docPart>
    <w:docPart>
      <w:docPartPr>
        <w:name w:val="E4B791FFFFCA42BD8714F8569E78F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D8823-96F0-4578-AB8A-726459494468}"/>
      </w:docPartPr>
      <w:docPartBody>
        <w:p w:rsidR="00485114" w:rsidRDefault="00F81D85" w:rsidP="00F81D85">
          <w:pPr>
            <w:pStyle w:val="E4B791FFFFCA42BD8714F8569E78FC83"/>
          </w:pPr>
          <w:r w:rsidRPr="007031C7">
            <w:rPr>
              <w:rStyle w:val="PlaceholderText"/>
              <w:color w:val="2E74B5" w:themeColor="accent1" w:themeShade="BF"/>
            </w:rPr>
            <w:t>Click or tap here to enter text</w:t>
          </w:r>
          <w:r w:rsidRPr="00FC331C">
            <w:rPr>
              <w:rStyle w:val="PlaceholderText"/>
              <w:color w:val="2E74B5" w:themeColor="accent1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E72E90"/>
    <w:multiLevelType w:val="multilevel"/>
    <w:tmpl w:val="2DA8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9C053FB1690F471DA9D889B73B82C2F18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6C91"/>
    <w:rsid w:val="00033E59"/>
    <w:rsid w:val="0007091E"/>
    <w:rsid w:val="00080F17"/>
    <w:rsid w:val="000A467F"/>
    <w:rsid w:val="0011259D"/>
    <w:rsid w:val="00132556"/>
    <w:rsid w:val="00202D92"/>
    <w:rsid w:val="002327A5"/>
    <w:rsid w:val="00247BF2"/>
    <w:rsid w:val="00305ADB"/>
    <w:rsid w:val="00305B23"/>
    <w:rsid w:val="00342D09"/>
    <w:rsid w:val="00362CF5"/>
    <w:rsid w:val="004400CA"/>
    <w:rsid w:val="00485114"/>
    <w:rsid w:val="004A249E"/>
    <w:rsid w:val="004E7278"/>
    <w:rsid w:val="00506A91"/>
    <w:rsid w:val="00510B7C"/>
    <w:rsid w:val="00515FA9"/>
    <w:rsid w:val="00555B50"/>
    <w:rsid w:val="006059B0"/>
    <w:rsid w:val="006A6A6B"/>
    <w:rsid w:val="006A78DF"/>
    <w:rsid w:val="00772C19"/>
    <w:rsid w:val="00886B87"/>
    <w:rsid w:val="008A529B"/>
    <w:rsid w:val="008E00EF"/>
    <w:rsid w:val="008E669A"/>
    <w:rsid w:val="00953DCC"/>
    <w:rsid w:val="009757A9"/>
    <w:rsid w:val="009B46A1"/>
    <w:rsid w:val="00A05E3C"/>
    <w:rsid w:val="00AA6C5C"/>
    <w:rsid w:val="00AB0EFB"/>
    <w:rsid w:val="00AF6237"/>
    <w:rsid w:val="00BB1765"/>
    <w:rsid w:val="00BE3151"/>
    <w:rsid w:val="00BF7937"/>
    <w:rsid w:val="00C55340"/>
    <w:rsid w:val="00DB285D"/>
    <w:rsid w:val="00F16C6F"/>
    <w:rsid w:val="00F3651E"/>
    <w:rsid w:val="00F46C91"/>
    <w:rsid w:val="00F562E8"/>
    <w:rsid w:val="00F81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53DC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871180DD6942B19190455AAC97E93F">
    <w:name w:val="09871180DD6942B19190455AAC97E93F"/>
    <w:rsid w:val="00F46C91"/>
  </w:style>
  <w:style w:type="paragraph" w:customStyle="1" w:styleId="AEEB411A4EC04A9F84986008B8EDA9C0">
    <w:name w:val="AEEB411A4EC04A9F84986008B8EDA9C0"/>
    <w:rsid w:val="00F46C91"/>
  </w:style>
  <w:style w:type="paragraph" w:customStyle="1" w:styleId="C7E4C6EE4A1E45DBB97B023373E32CA3">
    <w:name w:val="C7E4C6EE4A1E45DBB97B023373E32CA3"/>
    <w:rsid w:val="00F46C91"/>
  </w:style>
  <w:style w:type="paragraph" w:customStyle="1" w:styleId="5FCD8CB2A0BE4689BFFFE2D1D9EEC052">
    <w:name w:val="5FCD8CB2A0BE4689BFFFE2D1D9EEC052"/>
    <w:rsid w:val="00F46C91"/>
  </w:style>
  <w:style w:type="paragraph" w:customStyle="1" w:styleId="7518EA2F633245D680BDF7359BE5C79C">
    <w:name w:val="7518EA2F633245D680BDF7359BE5C79C"/>
    <w:rsid w:val="00F46C91"/>
  </w:style>
  <w:style w:type="paragraph" w:customStyle="1" w:styleId="5848E66D55C8478ABA3C83FE1C60F48E">
    <w:name w:val="5848E66D55C8478ABA3C83FE1C60F48E"/>
    <w:rsid w:val="00F46C91"/>
  </w:style>
  <w:style w:type="paragraph" w:customStyle="1" w:styleId="796192783A1547A5A1E2BEF59DA3F427">
    <w:name w:val="796192783A1547A5A1E2BEF59DA3F427"/>
    <w:rsid w:val="00F46C91"/>
  </w:style>
  <w:style w:type="paragraph" w:customStyle="1" w:styleId="6B8712D818F240369B996A6309470F01">
    <w:name w:val="6B8712D818F240369B996A6309470F01"/>
    <w:rsid w:val="00F46C91"/>
  </w:style>
  <w:style w:type="character" w:styleId="PlaceholderText">
    <w:name w:val="Placeholder Text"/>
    <w:basedOn w:val="DefaultParagraphFont"/>
    <w:uiPriority w:val="99"/>
    <w:rsid w:val="00F81D85"/>
    <w:rPr>
      <w:color w:val="808080"/>
    </w:rPr>
  </w:style>
  <w:style w:type="paragraph" w:customStyle="1" w:styleId="E70C5C8EDDF4475BB9080AA93BC0B896">
    <w:name w:val="E70C5C8EDDF4475BB9080AA93BC0B896"/>
    <w:rsid w:val="00F46C91"/>
  </w:style>
  <w:style w:type="paragraph" w:customStyle="1" w:styleId="776112E1E19E43F19A746AE3EB4AC14A">
    <w:name w:val="776112E1E19E43F19A746AE3EB4AC14A"/>
    <w:rsid w:val="00F46C91"/>
  </w:style>
  <w:style w:type="paragraph" w:customStyle="1" w:styleId="FDF89109375E4F1D82F0F5BF8ABA791E">
    <w:name w:val="FDF89109375E4F1D82F0F5BF8ABA791E"/>
    <w:rsid w:val="00F46C91"/>
  </w:style>
  <w:style w:type="paragraph" w:customStyle="1" w:styleId="66EE0B2C8902443383DF8D894261F035">
    <w:name w:val="66EE0B2C8902443383DF8D894261F035"/>
    <w:rsid w:val="00F46C91"/>
  </w:style>
  <w:style w:type="paragraph" w:customStyle="1" w:styleId="C870E90C7CE54988871BE2B67AFEAAB5">
    <w:name w:val="C870E90C7CE54988871BE2B67AFEAAB5"/>
    <w:rsid w:val="00F46C91"/>
  </w:style>
  <w:style w:type="paragraph" w:customStyle="1" w:styleId="81C05EE6D4F7489B8CD96F569DDE9BA0">
    <w:name w:val="81C05EE6D4F7489B8CD96F569DDE9BA0"/>
    <w:rsid w:val="00F46C91"/>
  </w:style>
  <w:style w:type="paragraph" w:customStyle="1" w:styleId="F41B9A652C894675886FDBE4699CF599">
    <w:name w:val="F41B9A652C894675886FDBE4699CF599"/>
    <w:rsid w:val="00F46C91"/>
  </w:style>
  <w:style w:type="paragraph" w:customStyle="1" w:styleId="4F16692104604F45AF3C93C458F81971">
    <w:name w:val="4F16692104604F45AF3C93C458F81971"/>
    <w:rsid w:val="00F46C91"/>
  </w:style>
  <w:style w:type="paragraph" w:customStyle="1" w:styleId="C22FEF1168A842AB98FF2447E2CB2086">
    <w:name w:val="C22FEF1168A842AB98FF2447E2CB2086"/>
    <w:rsid w:val="00F46C91"/>
  </w:style>
  <w:style w:type="paragraph" w:customStyle="1" w:styleId="473A138A7DC54AD5870A90FAAC115C96">
    <w:name w:val="473A138A7DC54AD5870A90FAAC115C96"/>
    <w:rsid w:val="00F46C91"/>
  </w:style>
  <w:style w:type="paragraph" w:customStyle="1" w:styleId="Style3-pmo">
    <w:name w:val="Style3-pmo"/>
    <w:basedOn w:val="Normal"/>
    <w:next w:val="Normal"/>
    <w:link w:val="Style3-pmoChar"/>
    <w:autoRedefine/>
    <w:qFormat/>
    <w:rsid w:val="00953DC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9CC2E5" w:themeFill="accent1" w:themeFillTint="99"/>
    </w:pPr>
    <w:rPr>
      <w:rFonts w:ascii="Arial" w:eastAsiaTheme="minorHAnsi" w:hAnsi="Arial"/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953DCC"/>
    <w:rPr>
      <w:rFonts w:ascii="Arial" w:eastAsiaTheme="minorHAnsi" w:hAnsi="Arial"/>
      <w:b/>
      <w:sz w:val="28"/>
      <w:shd w:val="clear" w:color="auto" w:fill="9CC2E5" w:themeFill="accent1" w:themeFillTint="99"/>
    </w:rPr>
  </w:style>
  <w:style w:type="paragraph" w:customStyle="1" w:styleId="09871180DD6942B19190455AAC97E93F1">
    <w:name w:val="09871180DD6942B19190455AAC97E93F1"/>
    <w:rsid w:val="006A6A6B"/>
    <w:rPr>
      <w:rFonts w:ascii="Arial" w:eastAsiaTheme="minorHAnsi" w:hAnsi="Arial"/>
      <w:sz w:val="24"/>
    </w:rPr>
  </w:style>
  <w:style w:type="paragraph" w:customStyle="1" w:styleId="AEEB411A4EC04A9F84986008B8EDA9C01">
    <w:name w:val="AEEB411A4EC04A9F84986008B8EDA9C01"/>
    <w:rsid w:val="006A6A6B"/>
    <w:rPr>
      <w:rFonts w:ascii="Arial" w:eastAsiaTheme="minorHAnsi" w:hAnsi="Arial"/>
      <w:sz w:val="24"/>
    </w:rPr>
  </w:style>
  <w:style w:type="paragraph" w:customStyle="1" w:styleId="C7E4C6EE4A1E45DBB97B023373E32CA31">
    <w:name w:val="C7E4C6EE4A1E45DBB97B023373E32CA31"/>
    <w:rsid w:val="006A6A6B"/>
    <w:rPr>
      <w:rFonts w:ascii="Arial" w:eastAsiaTheme="minorHAnsi" w:hAnsi="Arial"/>
      <w:sz w:val="24"/>
    </w:rPr>
  </w:style>
  <w:style w:type="paragraph" w:customStyle="1" w:styleId="5FCD8CB2A0BE4689BFFFE2D1D9EEC0521">
    <w:name w:val="5FCD8CB2A0BE4689BFFFE2D1D9EEC0521"/>
    <w:rsid w:val="006A6A6B"/>
    <w:rPr>
      <w:rFonts w:ascii="Arial" w:eastAsiaTheme="minorHAnsi" w:hAnsi="Arial"/>
      <w:sz w:val="24"/>
    </w:rPr>
  </w:style>
  <w:style w:type="paragraph" w:customStyle="1" w:styleId="7518EA2F633245D680BDF7359BE5C79C1">
    <w:name w:val="7518EA2F633245D680BDF7359BE5C79C1"/>
    <w:rsid w:val="006A6A6B"/>
    <w:rPr>
      <w:rFonts w:ascii="Arial" w:eastAsiaTheme="minorHAnsi" w:hAnsi="Arial"/>
      <w:sz w:val="24"/>
    </w:rPr>
  </w:style>
  <w:style w:type="paragraph" w:customStyle="1" w:styleId="5848E66D55C8478ABA3C83FE1C60F48E1">
    <w:name w:val="5848E66D55C8478ABA3C83FE1C60F48E1"/>
    <w:rsid w:val="006A6A6B"/>
    <w:rPr>
      <w:rFonts w:ascii="Arial" w:eastAsiaTheme="minorHAnsi" w:hAnsi="Arial"/>
      <w:sz w:val="24"/>
    </w:rPr>
  </w:style>
  <w:style w:type="paragraph" w:customStyle="1" w:styleId="796192783A1547A5A1E2BEF59DA3F4271">
    <w:name w:val="796192783A1547A5A1E2BEF59DA3F4271"/>
    <w:rsid w:val="006A6A6B"/>
    <w:rPr>
      <w:rFonts w:ascii="Arial" w:eastAsiaTheme="minorHAnsi" w:hAnsi="Arial"/>
      <w:sz w:val="24"/>
    </w:rPr>
  </w:style>
  <w:style w:type="paragraph" w:customStyle="1" w:styleId="6B8712D818F240369B996A6309470F011">
    <w:name w:val="6B8712D818F240369B996A6309470F011"/>
    <w:rsid w:val="006A6A6B"/>
    <w:rPr>
      <w:rFonts w:ascii="Arial" w:eastAsiaTheme="minorHAnsi" w:hAnsi="Arial"/>
      <w:sz w:val="24"/>
    </w:rPr>
  </w:style>
  <w:style w:type="paragraph" w:customStyle="1" w:styleId="E70C5C8EDDF4475BB9080AA93BC0B8961">
    <w:name w:val="E70C5C8EDDF4475BB9080AA93BC0B8961"/>
    <w:rsid w:val="006A6A6B"/>
    <w:rPr>
      <w:rFonts w:ascii="Arial" w:eastAsiaTheme="minorHAnsi" w:hAnsi="Arial"/>
      <w:sz w:val="24"/>
    </w:rPr>
  </w:style>
  <w:style w:type="paragraph" w:customStyle="1" w:styleId="776112E1E19E43F19A746AE3EB4AC14A1">
    <w:name w:val="776112E1E19E43F19A746AE3EB4AC14A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1">
    <w:name w:val="FDF89109375E4F1D82F0F5BF8ABA791E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1">
    <w:name w:val="66EE0B2C8902443383DF8D894261F035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1">
    <w:name w:val="C870E90C7CE54988871BE2B67AFEAAB5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1">
    <w:name w:val="81C05EE6D4F7489B8CD96F569DDE9BA0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1">
    <w:name w:val="F41B9A652C894675886FDBE4699CF599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1">
    <w:name w:val="4F16692104604F45AF3C93C458F81971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1">
    <w:name w:val="C22FEF1168A842AB98FF2447E2CB2086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1">
    <w:name w:val="473A138A7DC54AD5870A90FAAC115C961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53DCC"/>
    <w:rPr>
      <w:rFonts w:ascii="Arial" w:eastAsiaTheme="majorEastAsia" w:hAnsi="Arial" w:cstheme="majorBidi"/>
      <w:b/>
      <w:bCs/>
      <w:sz w:val="32"/>
      <w:szCs w:val="24"/>
    </w:rPr>
  </w:style>
  <w:style w:type="paragraph" w:customStyle="1" w:styleId="C146A898511E402D9BE6C9727773C566">
    <w:name w:val="C146A898511E402D9BE6C9727773C566"/>
    <w:rsid w:val="006A6A6B"/>
  </w:style>
  <w:style w:type="paragraph" w:customStyle="1" w:styleId="F3DEBE286DD240DAABBB5036C4050D8E">
    <w:name w:val="F3DEBE286DD240DAABBB5036C4050D8E"/>
    <w:rsid w:val="006A6A6B"/>
  </w:style>
  <w:style w:type="paragraph" w:customStyle="1" w:styleId="075C01195D88445DB4FE1E8AEC733C3A">
    <w:name w:val="075C01195D88445DB4FE1E8AEC733C3A"/>
    <w:rsid w:val="006A6A6B"/>
  </w:style>
  <w:style w:type="paragraph" w:customStyle="1" w:styleId="5910EE9E48534701BC0A759447F51E77">
    <w:name w:val="5910EE9E48534701BC0A759447F51E77"/>
    <w:rsid w:val="006A6A6B"/>
  </w:style>
  <w:style w:type="paragraph" w:customStyle="1" w:styleId="E288814BC43E4E5CBC71C52C5E463774">
    <w:name w:val="E288814BC43E4E5CBC71C52C5E463774"/>
    <w:rsid w:val="006A6A6B"/>
  </w:style>
  <w:style w:type="paragraph" w:customStyle="1" w:styleId="055BF17D4C084D8EBBFF889B86BF0579">
    <w:name w:val="055BF17D4C084D8EBBFF889B86BF0579"/>
    <w:rsid w:val="006A6A6B"/>
  </w:style>
  <w:style w:type="paragraph" w:customStyle="1" w:styleId="69C4F7A077C84904A90C4B1A814E0CC6">
    <w:name w:val="69C4F7A077C84904A90C4B1A814E0CC6"/>
    <w:rsid w:val="006A6A6B"/>
  </w:style>
  <w:style w:type="paragraph" w:customStyle="1" w:styleId="E288814BC43E4E5CBC71C52C5E4637741">
    <w:name w:val="E288814BC43E4E5CBC71C52C5E4637741"/>
    <w:rsid w:val="006A6A6B"/>
    <w:rPr>
      <w:rFonts w:ascii="Arial" w:eastAsiaTheme="minorHAnsi" w:hAnsi="Arial"/>
      <w:sz w:val="24"/>
    </w:rPr>
  </w:style>
  <w:style w:type="paragraph" w:customStyle="1" w:styleId="69C4F7A077C84904A90C4B1A814E0CC61">
    <w:name w:val="69C4F7A077C84904A90C4B1A814E0CC61"/>
    <w:rsid w:val="006A6A6B"/>
    <w:rPr>
      <w:rFonts w:ascii="Arial" w:eastAsiaTheme="minorHAnsi" w:hAnsi="Arial"/>
      <w:sz w:val="24"/>
    </w:rPr>
  </w:style>
  <w:style w:type="paragraph" w:customStyle="1" w:styleId="AEEB411A4EC04A9F84986008B8EDA9C02">
    <w:name w:val="AEEB411A4EC04A9F84986008B8EDA9C02"/>
    <w:rsid w:val="006A6A6B"/>
    <w:rPr>
      <w:rFonts w:ascii="Arial" w:eastAsiaTheme="minorHAnsi" w:hAnsi="Arial"/>
      <w:sz w:val="24"/>
    </w:rPr>
  </w:style>
  <w:style w:type="paragraph" w:customStyle="1" w:styleId="C7E4C6EE4A1E45DBB97B023373E32CA32">
    <w:name w:val="C7E4C6EE4A1E45DBB97B023373E32CA32"/>
    <w:rsid w:val="006A6A6B"/>
    <w:rPr>
      <w:rFonts w:ascii="Arial" w:eastAsiaTheme="minorHAnsi" w:hAnsi="Arial"/>
      <w:sz w:val="24"/>
    </w:rPr>
  </w:style>
  <w:style w:type="paragraph" w:customStyle="1" w:styleId="5FCD8CB2A0BE4689BFFFE2D1D9EEC0522">
    <w:name w:val="5FCD8CB2A0BE4689BFFFE2D1D9EEC0522"/>
    <w:rsid w:val="006A6A6B"/>
    <w:rPr>
      <w:rFonts w:ascii="Arial" w:eastAsiaTheme="minorHAnsi" w:hAnsi="Arial"/>
      <w:sz w:val="24"/>
    </w:rPr>
  </w:style>
  <w:style w:type="paragraph" w:customStyle="1" w:styleId="7518EA2F633245D680BDF7359BE5C79C2">
    <w:name w:val="7518EA2F633245D680BDF7359BE5C79C2"/>
    <w:rsid w:val="006A6A6B"/>
    <w:rPr>
      <w:rFonts w:ascii="Arial" w:eastAsiaTheme="minorHAnsi" w:hAnsi="Arial"/>
      <w:sz w:val="24"/>
    </w:rPr>
  </w:style>
  <w:style w:type="paragraph" w:customStyle="1" w:styleId="5848E66D55C8478ABA3C83FE1C60F48E2">
    <w:name w:val="5848E66D55C8478ABA3C83FE1C60F48E2"/>
    <w:rsid w:val="006A6A6B"/>
    <w:rPr>
      <w:rFonts w:ascii="Arial" w:eastAsiaTheme="minorHAnsi" w:hAnsi="Arial"/>
      <w:sz w:val="24"/>
    </w:rPr>
  </w:style>
  <w:style w:type="paragraph" w:customStyle="1" w:styleId="796192783A1547A5A1E2BEF59DA3F4272">
    <w:name w:val="796192783A1547A5A1E2BEF59DA3F4272"/>
    <w:rsid w:val="006A6A6B"/>
    <w:rPr>
      <w:rFonts w:ascii="Arial" w:eastAsiaTheme="minorHAnsi" w:hAnsi="Arial"/>
      <w:sz w:val="24"/>
    </w:rPr>
  </w:style>
  <w:style w:type="paragraph" w:customStyle="1" w:styleId="6B8712D818F240369B996A6309470F012">
    <w:name w:val="6B8712D818F240369B996A6309470F012"/>
    <w:rsid w:val="006A6A6B"/>
    <w:rPr>
      <w:rFonts w:ascii="Arial" w:eastAsiaTheme="minorHAnsi" w:hAnsi="Arial"/>
      <w:sz w:val="24"/>
    </w:rPr>
  </w:style>
  <w:style w:type="paragraph" w:customStyle="1" w:styleId="E70C5C8EDDF4475BB9080AA93BC0B8962">
    <w:name w:val="E70C5C8EDDF4475BB9080AA93BC0B8962"/>
    <w:rsid w:val="006A6A6B"/>
    <w:rPr>
      <w:rFonts w:ascii="Arial" w:eastAsiaTheme="minorHAnsi" w:hAnsi="Arial"/>
      <w:sz w:val="24"/>
    </w:rPr>
  </w:style>
  <w:style w:type="paragraph" w:customStyle="1" w:styleId="776112E1E19E43F19A746AE3EB4AC14A2">
    <w:name w:val="776112E1E19E43F19A746AE3EB4AC14A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2">
    <w:name w:val="FDF89109375E4F1D82F0F5BF8ABA791E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2">
    <w:name w:val="66EE0B2C8902443383DF8D894261F035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2">
    <w:name w:val="C870E90C7CE54988871BE2B67AFEAAB5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2">
    <w:name w:val="81C05EE6D4F7489B8CD96F569DDE9BA0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2">
    <w:name w:val="F41B9A652C894675886FDBE4699CF599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2">
    <w:name w:val="4F16692104604F45AF3C93C458F81971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2">
    <w:name w:val="C22FEF1168A842AB98FF2447E2CB2086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2">
    <w:name w:val="473A138A7DC54AD5870A90FAAC115C962"/>
    <w:rsid w:val="006A6A6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">
    <w:name w:val="CC99CCF08598452B9E4DEC33AE0967C5"/>
    <w:rsid w:val="00305B23"/>
  </w:style>
  <w:style w:type="paragraph" w:customStyle="1" w:styleId="75D176AC84E14C5986E26F76C37EDA22">
    <w:name w:val="75D176AC84E14C5986E26F76C37EDA22"/>
    <w:rsid w:val="00305B23"/>
  </w:style>
  <w:style w:type="paragraph" w:customStyle="1" w:styleId="DF2FEFDF88B4467F82BDA28C351247C3">
    <w:name w:val="DF2FEFDF88B4467F82BDA28C351247C3"/>
    <w:rsid w:val="00305B23"/>
  </w:style>
  <w:style w:type="paragraph" w:customStyle="1" w:styleId="DA9EAECAD4CB4EB78E25C11B6B623086">
    <w:name w:val="DA9EAECAD4CB4EB78E25C11B6B623086"/>
    <w:rsid w:val="00305B23"/>
  </w:style>
  <w:style w:type="paragraph" w:customStyle="1" w:styleId="CFADE9D671BA4C5EA8CADC3AE38E9D8E">
    <w:name w:val="CFADE9D671BA4C5EA8CADC3AE38E9D8E"/>
    <w:rsid w:val="00305B23"/>
  </w:style>
  <w:style w:type="paragraph" w:customStyle="1" w:styleId="2AE1486A3C83476D822F65D2140E38C2">
    <w:name w:val="2AE1486A3C83476D822F65D2140E38C2"/>
    <w:rsid w:val="00305B23"/>
  </w:style>
  <w:style w:type="paragraph" w:customStyle="1" w:styleId="98EA4AE96EFD457FB1CE25667379B8CF">
    <w:name w:val="98EA4AE96EFD457FB1CE25667379B8CF"/>
    <w:rsid w:val="00305B23"/>
  </w:style>
  <w:style w:type="paragraph" w:customStyle="1" w:styleId="ADD0E51FC3CA47A8924D6274149D278C">
    <w:name w:val="ADD0E51FC3CA47A8924D6274149D278C"/>
    <w:rsid w:val="00305B23"/>
  </w:style>
  <w:style w:type="paragraph" w:customStyle="1" w:styleId="99A81B272B4C41868391F85891B0682B">
    <w:name w:val="99A81B272B4C41868391F85891B0682B"/>
    <w:rsid w:val="00305B23"/>
  </w:style>
  <w:style w:type="paragraph" w:customStyle="1" w:styleId="8F101C7AF3E14E8F9767783C79DE6651">
    <w:name w:val="8F101C7AF3E14E8F9767783C79DE6651"/>
    <w:rsid w:val="00305B23"/>
  </w:style>
  <w:style w:type="paragraph" w:customStyle="1" w:styleId="33F76B00180649DEA45E4EA2580844F7">
    <w:name w:val="33F76B00180649DEA45E4EA2580844F7"/>
    <w:rsid w:val="00305B23"/>
  </w:style>
  <w:style w:type="paragraph" w:customStyle="1" w:styleId="F3652573CCD943308AFCC2BE164FB7CE">
    <w:name w:val="F3652573CCD943308AFCC2BE164FB7CE"/>
    <w:rsid w:val="00305B23"/>
  </w:style>
  <w:style w:type="paragraph" w:customStyle="1" w:styleId="E288814BC43E4E5CBC71C52C5E4637742">
    <w:name w:val="E288814BC43E4E5CBC71C52C5E4637742"/>
    <w:rsid w:val="008E669A"/>
    <w:rPr>
      <w:rFonts w:ascii="Arial" w:eastAsiaTheme="minorHAnsi" w:hAnsi="Arial"/>
      <w:sz w:val="24"/>
    </w:rPr>
  </w:style>
  <w:style w:type="paragraph" w:customStyle="1" w:styleId="69C4F7A077C84904A90C4B1A814E0CC62">
    <w:name w:val="69C4F7A077C84904A90C4B1A814E0CC62"/>
    <w:rsid w:val="008E669A"/>
    <w:rPr>
      <w:rFonts w:ascii="Arial" w:eastAsiaTheme="minorHAnsi" w:hAnsi="Arial"/>
      <w:sz w:val="24"/>
    </w:rPr>
  </w:style>
  <w:style w:type="paragraph" w:customStyle="1" w:styleId="AEEB411A4EC04A9F84986008B8EDA9C03">
    <w:name w:val="AEEB411A4EC04A9F84986008B8EDA9C03"/>
    <w:rsid w:val="008E669A"/>
    <w:rPr>
      <w:rFonts w:ascii="Arial" w:eastAsiaTheme="minorHAnsi" w:hAnsi="Arial"/>
      <w:sz w:val="24"/>
    </w:rPr>
  </w:style>
  <w:style w:type="paragraph" w:customStyle="1" w:styleId="C7E4C6EE4A1E45DBB97B023373E32CA33">
    <w:name w:val="C7E4C6EE4A1E45DBB97B023373E32CA33"/>
    <w:rsid w:val="008E669A"/>
    <w:rPr>
      <w:rFonts w:ascii="Arial" w:eastAsiaTheme="minorHAnsi" w:hAnsi="Arial"/>
      <w:sz w:val="24"/>
    </w:rPr>
  </w:style>
  <w:style w:type="paragraph" w:customStyle="1" w:styleId="5FCD8CB2A0BE4689BFFFE2D1D9EEC0523">
    <w:name w:val="5FCD8CB2A0BE4689BFFFE2D1D9EEC0523"/>
    <w:rsid w:val="008E669A"/>
    <w:rPr>
      <w:rFonts w:ascii="Arial" w:eastAsiaTheme="minorHAnsi" w:hAnsi="Arial"/>
      <w:sz w:val="24"/>
    </w:rPr>
  </w:style>
  <w:style w:type="paragraph" w:customStyle="1" w:styleId="7518EA2F633245D680BDF7359BE5C79C3">
    <w:name w:val="7518EA2F633245D680BDF7359BE5C79C3"/>
    <w:rsid w:val="008E669A"/>
    <w:rPr>
      <w:rFonts w:ascii="Arial" w:eastAsiaTheme="minorHAnsi" w:hAnsi="Arial"/>
      <w:sz w:val="24"/>
    </w:rPr>
  </w:style>
  <w:style w:type="paragraph" w:customStyle="1" w:styleId="5848E66D55C8478ABA3C83FE1C60F48E3">
    <w:name w:val="5848E66D55C8478ABA3C83FE1C60F48E3"/>
    <w:rsid w:val="008E669A"/>
    <w:rPr>
      <w:rFonts w:ascii="Arial" w:eastAsiaTheme="minorHAnsi" w:hAnsi="Arial"/>
      <w:sz w:val="24"/>
    </w:rPr>
  </w:style>
  <w:style w:type="paragraph" w:customStyle="1" w:styleId="796192783A1547A5A1E2BEF59DA3F4273">
    <w:name w:val="796192783A1547A5A1E2BEF59DA3F4273"/>
    <w:rsid w:val="008E669A"/>
    <w:rPr>
      <w:rFonts w:ascii="Arial" w:eastAsiaTheme="minorHAnsi" w:hAnsi="Arial"/>
      <w:sz w:val="24"/>
    </w:rPr>
  </w:style>
  <w:style w:type="paragraph" w:customStyle="1" w:styleId="6B8712D818F240369B996A6309470F013">
    <w:name w:val="6B8712D818F240369B996A6309470F013"/>
    <w:rsid w:val="008E669A"/>
    <w:rPr>
      <w:rFonts w:ascii="Arial" w:eastAsiaTheme="minorHAnsi" w:hAnsi="Arial"/>
      <w:sz w:val="24"/>
    </w:rPr>
  </w:style>
  <w:style w:type="paragraph" w:customStyle="1" w:styleId="E70C5C8EDDF4475BB9080AA93BC0B8963">
    <w:name w:val="E70C5C8EDDF4475BB9080AA93BC0B8963"/>
    <w:rsid w:val="008E669A"/>
    <w:rPr>
      <w:rFonts w:ascii="Arial" w:eastAsiaTheme="minorHAnsi" w:hAnsi="Arial"/>
      <w:sz w:val="24"/>
    </w:rPr>
  </w:style>
  <w:style w:type="paragraph" w:customStyle="1" w:styleId="776112E1E19E43F19A746AE3EB4AC14A3">
    <w:name w:val="776112E1E19E43F19A746AE3EB4AC14A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3">
    <w:name w:val="FDF89109375E4F1D82F0F5BF8ABA791E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3">
    <w:name w:val="66EE0B2C8902443383DF8D894261F035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3">
    <w:name w:val="C870E90C7CE54988871BE2B67AFEAAB5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3">
    <w:name w:val="81C05EE6D4F7489B8CD96F569DDE9BA0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3">
    <w:name w:val="F41B9A652C894675886FDBE4699CF599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3">
    <w:name w:val="4F16692104604F45AF3C93C458F81971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3">
    <w:name w:val="C22FEF1168A842AB98FF2447E2CB2086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3">
    <w:name w:val="473A138A7DC54AD5870A90FAAC115C963"/>
    <w:rsid w:val="008E669A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1">
    <w:name w:val="CC99CCF08598452B9E4DEC33AE0967C51"/>
    <w:rsid w:val="008E669A"/>
    <w:rPr>
      <w:rFonts w:ascii="Arial" w:eastAsiaTheme="minorHAnsi" w:hAnsi="Arial"/>
      <w:sz w:val="24"/>
    </w:rPr>
  </w:style>
  <w:style w:type="paragraph" w:customStyle="1" w:styleId="75D176AC84E14C5986E26F76C37EDA221">
    <w:name w:val="75D176AC84E14C5986E26F76C37EDA221"/>
    <w:rsid w:val="008E669A"/>
    <w:rPr>
      <w:rFonts w:ascii="Arial" w:eastAsiaTheme="minorHAnsi" w:hAnsi="Arial"/>
      <w:sz w:val="24"/>
    </w:rPr>
  </w:style>
  <w:style w:type="paragraph" w:customStyle="1" w:styleId="DF2FEFDF88B4467F82BDA28C351247C31">
    <w:name w:val="DF2FEFDF88B4467F82BDA28C351247C31"/>
    <w:rsid w:val="008E669A"/>
    <w:rPr>
      <w:rFonts w:ascii="Arial" w:eastAsiaTheme="minorHAnsi" w:hAnsi="Arial"/>
      <w:sz w:val="24"/>
    </w:rPr>
  </w:style>
  <w:style w:type="paragraph" w:customStyle="1" w:styleId="DA9EAECAD4CB4EB78E25C11B6B6230861">
    <w:name w:val="DA9EAECAD4CB4EB78E25C11B6B6230861"/>
    <w:rsid w:val="008E669A"/>
    <w:rPr>
      <w:rFonts w:ascii="Arial" w:eastAsiaTheme="minorHAnsi" w:hAnsi="Arial"/>
      <w:sz w:val="24"/>
    </w:rPr>
  </w:style>
  <w:style w:type="paragraph" w:customStyle="1" w:styleId="2AE1486A3C83476D822F65D2140E38C21">
    <w:name w:val="2AE1486A3C83476D822F65D2140E38C21"/>
    <w:rsid w:val="008E669A"/>
    <w:rPr>
      <w:rFonts w:ascii="Arial" w:eastAsiaTheme="minorHAnsi" w:hAnsi="Arial"/>
      <w:sz w:val="24"/>
    </w:rPr>
  </w:style>
  <w:style w:type="paragraph" w:customStyle="1" w:styleId="98EA4AE96EFD457FB1CE25667379B8CF1">
    <w:name w:val="98EA4AE96EFD457FB1CE25667379B8CF1"/>
    <w:rsid w:val="008E669A"/>
    <w:rPr>
      <w:rFonts w:ascii="Arial" w:eastAsiaTheme="minorHAnsi" w:hAnsi="Arial"/>
      <w:sz w:val="24"/>
    </w:rPr>
  </w:style>
  <w:style w:type="paragraph" w:customStyle="1" w:styleId="ADD0E51FC3CA47A8924D6274149D278C1">
    <w:name w:val="ADD0E51FC3CA47A8924D6274149D278C1"/>
    <w:rsid w:val="008E669A"/>
    <w:rPr>
      <w:rFonts w:ascii="Arial" w:eastAsiaTheme="minorHAnsi" w:hAnsi="Arial"/>
      <w:sz w:val="24"/>
    </w:rPr>
  </w:style>
  <w:style w:type="paragraph" w:customStyle="1" w:styleId="99A81B272B4C41868391F85891B0682B1">
    <w:name w:val="99A81B272B4C41868391F85891B0682B1"/>
    <w:rsid w:val="008E669A"/>
    <w:rPr>
      <w:rFonts w:ascii="Arial" w:eastAsiaTheme="minorHAnsi" w:hAnsi="Arial"/>
      <w:sz w:val="24"/>
    </w:rPr>
  </w:style>
  <w:style w:type="paragraph" w:customStyle="1" w:styleId="8F101C7AF3E14E8F9767783C79DE66511">
    <w:name w:val="8F101C7AF3E14E8F9767783C79DE66511"/>
    <w:rsid w:val="008E669A"/>
    <w:rPr>
      <w:rFonts w:ascii="Arial" w:eastAsiaTheme="minorHAnsi" w:hAnsi="Arial"/>
      <w:sz w:val="24"/>
    </w:rPr>
  </w:style>
  <w:style w:type="paragraph" w:customStyle="1" w:styleId="33F76B00180649DEA45E4EA2580844F71">
    <w:name w:val="33F76B00180649DEA45E4EA2580844F71"/>
    <w:rsid w:val="008E669A"/>
    <w:rPr>
      <w:rFonts w:ascii="Arial" w:eastAsiaTheme="minorHAnsi" w:hAnsi="Arial"/>
      <w:sz w:val="24"/>
    </w:rPr>
  </w:style>
  <w:style w:type="paragraph" w:customStyle="1" w:styleId="F3652573CCD943308AFCC2BE164FB7CE1">
    <w:name w:val="F3652573CCD943308AFCC2BE164FB7CE1"/>
    <w:rsid w:val="008E669A"/>
    <w:rPr>
      <w:rFonts w:ascii="Arial" w:eastAsiaTheme="minorHAnsi" w:hAnsi="Arial"/>
      <w:sz w:val="24"/>
    </w:rPr>
  </w:style>
  <w:style w:type="paragraph" w:customStyle="1" w:styleId="E07D38FC83C14EA1B2BF9F58F534EFD7">
    <w:name w:val="E07D38FC83C14EA1B2BF9F58F534EFD7"/>
    <w:rsid w:val="008E669A"/>
    <w:rPr>
      <w:rFonts w:ascii="Arial" w:eastAsiaTheme="minorHAnsi" w:hAnsi="Arial"/>
      <w:sz w:val="24"/>
    </w:rPr>
  </w:style>
  <w:style w:type="paragraph" w:customStyle="1" w:styleId="62C0230A7AC3408897D62C2A2059A485">
    <w:name w:val="62C0230A7AC3408897D62C2A2059A485"/>
    <w:rsid w:val="008E669A"/>
    <w:rPr>
      <w:rFonts w:ascii="Arial" w:eastAsiaTheme="minorHAnsi" w:hAnsi="Arial"/>
      <w:sz w:val="24"/>
    </w:rPr>
  </w:style>
  <w:style w:type="paragraph" w:customStyle="1" w:styleId="81AF9B6995184EEFBE343B00CABA663D">
    <w:name w:val="81AF9B6995184EEFBE343B00CABA663D"/>
    <w:rsid w:val="008E669A"/>
    <w:rPr>
      <w:rFonts w:ascii="Arial" w:eastAsiaTheme="minorHAnsi" w:hAnsi="Arial"/>
      <w:sz w:val="24"/>
    </w:rPr>
  </w:style>
  <w:style w:type="paragraph" w:customStyle="1" w:styleId="6B86F4FCEFE34F5C9B3B54AD26417AB1">
    <w:name w:val="6B86F4FCEFE34F5C9B3B54AD26417AB1"/>
    <w:rsid w:val="008E669A"/>
    <w:rPr>
      <w:rFonts w:ascii="Arial" w:eastAsiaTheme="minorHAnsi" w:hAnsi="Arial"/>
      <w:sz w:val="24"/>
    </w:rPr>
  </w:style>
  <w:style w:type="paragraph" w:customStyle="1" w:styleId="DC37D9C5166C45E88555B7D7E7E70FC1">
    <w:name w:val="DC37D9C5166C45E88555B7D7E7E70FC1"/>
    <w:rsid w:val="008E669A"/>
    <w:rPr>
      <w:rFonts w:ascii="Arial" w:eastAsiaTheme="minorHAnsi" w:hAnsi="Arial"/>
      <w:sz w:val="24"/>
    </w:rPr>
  </w:style>
  <w:style w:type="paragraph" w:customStyle="1" w:styleId="E288814BC43E4E5CBC71C52C5E4637743">
    <w:name w:val="E288814BC43E4E5CBC71C52C5E4637743"/>
    <w:rsid w:val="00247BF2"/>
    <w:rPr>
      <w:rFonts w:ascii="Arial" w:eastAsiaTheme="minorHAnsi" w:hAnsi="Arial"/>
      <w:sz w:val="24"/>
    </w:rPr>
  </w:style>
  <w:style w:type="paragraph" w:customStyle="1" w:styleId="69C4F7A077C84904A90C4B1A814E0CC63">
    <w:name w:val="69C4F7A077C84904A90C4B1A814E0CC63"/>
    <w:rsid w:val="00247BF2"/>
    <w:rPr>
      <w:rFonts w:ascii="Arial" w:eastAsiaTheme="minorHAnsi" w:hAnsi="Arial"/>
      <w:sz w:val="24"/>
    </w:rPr>
  </w:style>
  <w:style w:type="paragraph" w:customStyle="1" w:styleId="AEEB411A4EC04A9F84986008B8EDA9C04">
    <w:name w:val="AEEB411A4EC04A9F84986008B8EDA9C04"/>
    <w:rsid w:val="00247BF2"/>
    <w:rPr>
      <w:rFonts w:ascii="Arial" w:eastAsiaTheme="minorHAnsi" w:hAnsi="Arial"/>
      <w:sz w:val="24"/>
    </w:rPr>
  </w:style>
  <w:style w:type="paragraph" w:customStyle="1" w:styleId="C7E4C6EE4A1E45DBB97B023373E32CA34">
    <w:name w:val="C7E4C6EE4A1E45DBB97B023373E32CA34"/>
    <w:rsid w:val="00247BF2"/>
    <w:rPr>
      <w:rFonts w:ascii="Arial" w:eastAsiaTheme="minorHAnsi" w:hAnsi="Arial"/>
      <w:sz w:val="24"/>
    </w:rPr>
  </w:style>
  <w:style w:type="paragraph" w:customStyle="1" w:styleId="5FCD8CB2A0BE4689BFFFE2D1D9EEC0524">
    <w:name w:val="5FCD8CB2A0BE4689BFFFE2D1D9EEC0524"/>
    <w:rsid w:val="00247BF2"/>
    <w:rPr>
      <w:rFonts w:ascii="Arial" w:eastAsiaTheme="minorHAnsi" w:hAnsi="Arial"/>
      <w:sz w:val="24"/>
    </w:rPr>
  </w:style>
  <w:style w:type="paragraph" w:customStyle="1" w:styleId="7518EA2F633245D680BDF7359BE5C79C4">
    <w:name w:val="7518EA2F633245D680BDF7359BE5C79C4"/>
    <w:rsid w:val="00247BF2"/>
    <w:rPr>
      <w:rFonts w:ascii="Arial" w:eastAsiaTheme="minorHAnsi" w:hAnsi="Arial"/>
      <w:sz w:val="24"/>
    </w:rPr>
  </w:style>
  <w:style w:type="paragraph" w:customStyle="1" w:styleId="5848E66D55C8478ABA3C83FE1C60F48E4">
    <w:name w:val="5848E66D55C8478ABA3C83FE1C60F48E4"/>
    <w:rsid w:val="00247BF2"/>
    <w:rPr>
      <w:rFonts w:ascii="Arial" w:eastAsiaTheme="minorHAnsi" w:hAnsi="Arial"/>
      <w:sz w:val="24"/>
    </w:rPr>
  </w:style>
  <w:style w:type="paragraph" w:customStyle="1" w:styleId="796192783A1547A5A1E2BEF59DA3F4274">
    <w:name w:val="796192783A1547A5A1E2BEF59DA3F4274"/>
    <w:rsid w:val="00247BF2"/>
    <w:rPr>
      <w:rFonts w:ascii="Arial" w:eastAsiaTheme="minorHAnsi" w:hAnsi="Arial"/>
      <w:sz w:val="24"/>
    </w:rPr>
  </w:style>
  <w:style w:type="paragraph" w:customStyle="1" w:styleId="6B8712D818F240369B996A6309470F014">
    <w:name w:val="6B8712D818F240369B996A6309470F014"/>
    <w:rsid w:val="00247BF2"/>
    <w:rPr>
      <w:rFonts w:ascii="Arial" w:eastAsiaTheme="minorHAnsi" w:hAnsi="Arial"/>
      <w:sz w:val="24"/>
    </w:rPr>
  </w:style>
  <w:style w:type="paragraph" w:customStyle="1" w:styleId="E70C5C8EDDF4475BB9080AA93BC0B8964">
    <w:name w:val="E70C5C8EDDF4475BB9080AA93BC0B8964"/>
    <w:rsid w:val="00247BF2"/>
    <w:rPr>
      <w:rFonts w:ascii="Arial" w:eastAsiaTheme="minorHAnsi" w:hAnsi="Arial"/>
      <w:sz w:val="24"/>
    </w:rPr>
  </w:style>
  <w:style w:type="paragraph" w:customStyle="1" w:styleId="776112E1E19E43F19A746AE3EB4AC14A4">
    <w:name w:val="776112E1E19E43F19A746AE3EB4AC14A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4">
    <w:name w:val="FDF89109375E4F1D82F0F5BF8ABA791E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4">
    <w:name w:val="66EE0B2C8902443383DF8D894261F035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4">
    <w:name w:val="C870E90C7CE54988871BE2B67AFEAAB5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4">
    <w:name w:val="81C05EE6D4F7489B8CD96F569DDE9BA0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4">
    <w:name w:val="F41B9A652C894675886FDBE4699CF599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4">
    <w:name w:val="4F16692104604F45AF3C93C458F81971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4">
    <w:name w:val="C22FEF1168A842AB98FF2447E2CB2086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4">
    <w:name w:val="473A138A7DC54AD5870A90FAAC115C964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2">
    <w:name w:val="CC99CCF08598452B9E4DEC33AE0967C52"/>
    <w:rsid w:val="00247BF2"/>
    <w:rPr>
      <w:rFonts w:ascii="Arial" w:eastAsiaTheme="minorHAnsi" w:hAnsi="Arial"/>
      <w:sz w:val="24"/>
    </w:rPr>
  </w:style>
  <w:style w:type="paragraph" w:customStyle="1" w:styleId="75D176AC84E14C5986E26F76C37EDA222">
    <w:name w:val="75D176AC84E14C5986E26F76C37EDA222"/>
    <w:rsid w:val="00247BF2"/>
    <w:rPr>
      <w:rFonts w:ascii="Arial" w:eastAsiaTheme="minorHAnsi" w:hAnsi="Arial"/>
      <w:sz w:val="24"/>
    </w:rPr>
  </w:style>
  <w:style w:type="paragraph" w:customStyle="1" w:styleId="DF2FEFDF88B4467F82BDA28C351247C32">
    <w:name w:val="DF2FEFDF88B4467F82BDA28C351247C32"/>
    <w:rsid w:val="00247BF2"/>
    <w:rPr>
      <w:rFonts w:ascii="Arial" w:eastAsiaTheme="minorHAnsi" w:hAnsi="Arial"/>
      <w:sz w:val="24"/>
    </w:rPr>
  </w:style>
  <w:style w:type="paragraph" w:customStyle="1" w:styleId="DA9EAECAD4CB4EB78E25C11B6B6230862">
    <w:name w:val="DA9EAECAD4CB4EB78E25C11B6B6230862"/>
    <w:rsid w:val="00247BF2"/>
    <w:rPr>
      <w:rFonts w:ascii="Arial" w:eastAsiaTheme="minorHAnsi" w:hAnsi="Arial"/>
      <w:sz w:val="24"/>
    </w:rPr>
  </w:style>
  <w:style w:type="paragraph" w:customStyle="1" w:styleId="2AE1486A3C83476D822F65D2140E38C22">
    <w:name w:val="2AE1486A3C83476D822F65D2140E38C22"/>
    <w:rsid w:val="00247BF2"/>
    <w:rPr>
      <w:rFonts w:ascii="Arial" w:eastAsiaTheme="minorHAnsi" w:hAnsi="Arial"/>
      <w:sz w:val="24"/>
    </w:rPr>
  </w:style>
  <w:style w:type="paragraph" w:customStyle="1" w:styleId="98EA4AE96EFD457FB1CE25667379B8CF2">
    <w:name w:val="98EA4AE96EFD457FB1CE25667379B8CF2"/>
    <w:rsid w:val="00247BF2"/>
    <w:rPr>
      <w:rFonts w:ascii="Arial" w:eastAsiaTheme="minorHAnsi" w:hAnsi="Arial"/>
      <w:sz w:val="24"/>
    </w:rPr>
  </w:style>
  <w:style w:type="paragraph" w:customStyle="1" w:styleId="ADD0E51FC3CA47A8924D6274149D278C2">
    <w:name w:val="ADD0E51FC3CA47A8924D6274149D278C2"/>
    <w:rsid w:val="00247BF2"/>
    <w:rPr>
      <w:rFonts w:ascii="Arial" w:eastAsiaTheme="minorHAnsi" w:hAnsi="Arial"/>
      <w:sz w:val="24"/>
    </w:rPr>
  </w:style>
  <w:style w:type="paragraph" w:customStyle="1" w:styleId="99A81B272B4C41868391F85891B0682B2">
    <w:name w:val="99A81B272B4C41868391F85891B0682B2"/>
    <w:rsid w:val="00247BF2"/>
    <w:rPr>
      <w:rFonts w:ascii="Arial" w:eastAsiaTheme="minorHAnsi" w:hAnsi="Arial"/>
      <w:sz w:val="24"/>
    </w:rPr>
  </w:style>
  <w:style w:type="paragraph" w:customStyle="1" w:styleId="8F101C7AF3E14E8F9767783C79DE66512">
    <w:name w:val="8F101C7AF3E14E8F9767783C79DE66512"/>
    <w:rsid w:val="00247BF2"/>
    <w:rPr>
      <w:rFonts w:ascii="Arial" w:eastAsiaTheme="minorHAnsi" w:hAnsi="Arial"/>
      <w:sz w:val="24"/>
    </w:rPr>
  </w:style>
  <w:style w:type="paragraph" w:customStyle="1" w:styleId="33F76B00180649DEA45E4EA2580844F72">
    <w:name w:val="33F76B00180649DEA45E4EA2580844F72"/>
    <w:rsid w:val="00247BF2"/>
    <w:rPr>
      <w:rFonts w:ascii="Arial" w:eastAsiaTheme="minorHAnsi" w:hAnsi="Arial"/>
      <w:sz w:val="24"/>
    </w:rPr>
  </w:style>
  <w:style w:type="paragraph" w:customStyle="1" w:styleId="F3652573CCD943308AFCC2BE164FB7CE2">
    <w:name w:val="F3652573CCD943308AFCC2BE164FB7CE2"/>
    <w:rsid w:val="00247BF2"/>
    <w:rPr>
      <w:rFonts w:ascii="Arial" w:eastAsiaTheme="minorHAnsi" w:hAnsi="Arial"/>
      <w:sz w:val="24"/>
    </w:rPr>
  </w:style>
  <w:style w:type="paragraph" w:customStyle="1" w:styleId="E07D38FC83C14EA1B2BF9F58F534EFD71">
    <w:name w:val="E07D38FC83C14EA1B2BF9F58F534EFD71"/>
    <w:rsid w:val="00247BF2"/>
    <w:rPr>
      <w:rFonts w:ascii="Arial" w:eastAsiaTheme="minorHAnsi" w:hAnsi="Arial"/>
      <w:sz w:val="24"/>
    </w:rPr>
  </w:style>
  <w:style w:type="paragraph" w:customStyle="1" w:styleId="62C0230A7AC3408897D62C2A2059A4851">
    <w:name w:val="62C0230A7AC3408897D62C2A2059A4851"/>
    <w:rsid w:val="00247BF2"/>
    <w:rPr>
      <w:rFonts w:ascii="Arial" w:eastAsiaTheme="minorHAnsi" w:hAnsi="Arial"/>
      <w:sz w:val="24"/>
    </w:rPr>
  </w:style>
  <w:style w:type="paragraph" w:customStyle="1" w:styleId="81AF9B6995184EEFBE343B00CABA663D1">
    <w:name w:val="81AF9B6995184EEFBE343B00CABA663D1"/>
    <w:rsid w:val="00247BF2"/>
    <w:rPr>
      <w:rFonts w:ascii="Arial" w:eastAsiaTheme="minorHAnsi" w:hAnsi="Arial"/>
      <w:sz w:val="24"/>
    </w:rPr>
  </w:style>
  <w:style w:type="paragraph" w:customStyle="1" w:styleId="3B1B645E81104415AA813D2F32392571">
    <w:name w:val="3B1B645E81104415AA813D2F32392571"/>
    <w:rsid w:val="00247BF2"/>
    <w:rPr>
      <w:rFonts w:ascii="Arial" w:eastAsiaTheme="minorHAnsi" w:hAnsi="Arial"/>
      <w:sz w:val="24"/>
    </w:rPr>
  </w:style>
  <w:style w:type="paragraph" w:customStyle="1" w:styleId="DC37D9C5166C45E88555B7D7E7E70FC11">
    <w:name w:val="DC37D9C5166C45E88555B7D7E7E70FC11"/>
    <w:rsid w:val="00247BF2"/>
    <w:rPr>
      <w:rFonts w:ascii="Arial" w:eastAsiaTheme="minorHAnsi" w:hAnsi="Arial"/>
      <w:sz w:val="24"/>
    </w:rPr>
  </w:style>
  <w:style w:type="paragraph" w:customStyle="1" w:styleId="E288814BC43E4E5CBC71C52C5E4637744">
    <w:name w:val="E288814BC43E4E5CBC71C52C5E4637744"/>
    <w:rsid w:val="00247BF2"/>
    <w:rPr>
      <w:rFonts w:ascii="Arial" w:eastAsiaTheme="minorHAnsi" w:hAnsi="Arial"/>
      <w:sz w:val="24"/>
    </w:rPr>
  </w:style>
  <w:style w:type="paragraph" w:customStyle="1" w:styleId="69C4F7A077C84904A90C4B1A814E0CC64">
    <w:name w:val="69C4F7A077C84904A90C4B1A814E0CC64"/>
    <w:rsid w:val="00247BF2"/>
    <w:rPr>
      <w:rFonts w:ascii="Arial" w:eastAsiaTheme="minorHAnsi" w:hAnsi="Arial"/>
      <w:sz w:val="24"/>
    </w:rPr>
  </w:style>
  <w:style w:type="paragraph" w:customStyle="1" w:styleId="A9077A72BAD546E092815873C99E71A8">
    <w:name w:val="A9077A72BAD546E092815873C99E71A8"/>
    <w:rsid w:val="00247BF2"/>
    <w:rPr>
      <w:rFonts w:ascii="Arial" w:eastAsiaTheme="minorHAnsi" w:hAnsi="Arial"/>
      <w:sz w:val="24"/>
    </w:rPr>
  </w:style>
  <w:style w:type="paragraph" w:customStyle="1" w:styleId="C7E4C6EE4A1E45DBB97B023373E32CA35">
    <w:name w:val="C7E4C6EE4A1E45DBB97B023373E32CA35"/>
    <w:rsid w:val="00247BF2"/>
    <w:rPr>
      <w:rFonts w:ascii="Arial" w:eastAsiaTheme="minorHAnsi" w:hAnsi="Arial"/>
      <w:sz w:val="24"/>
    </w:rPr>
  </w:style>
  <w:style w:type="paragraph" w:customStyle="1" w:styleId="5FCD8CB2A0BE4689BFFFE2D1D9EEC0525">
    <w:name w:val="5FCD8CB2A0BE4689BFFFE2D1D9EEC0525"/>
    <w:rsid w:val="00247BF2"/>
    <w:rPr>
      <w:rFonts w:ascii="Arial" w:eastAsiaTheme="minorHAnsi" w:hAnsi="Arial"/>
      <w:sz w:val="24"/>
    </w:rPr>
  </w:style>
  <w:style w:type="paragraph" w:customStyle="1" w:styleId="7518EA2F633245D680BDF7359BE5C79C5">
    <w:name w:val="7518EA2F633245D680BDF7359BE5C79C5"/>
    <w:rsid w:val="00247BF2"/>
    <w:rPr>
      <w:rFonts w:ascii="Arial" w:eastAsiaTheme="minorHAnsi" w:hAnsi="Arial"/>
      <w:sz w:val="24"/>
    </w:rPr>
  </w:style>
  <w:style w:type="paragraph" w:customStyle="1" w:styleId="5848E66D55C8478ABA3C83FE1C60F48E5">
    <w:name w:val="5848E66D55C8478ABA3C83FE1C60F48E5"/>
    <w:rsid w:val="00247BF2"/>
    <w:rPr>
      <w:rFonts w:ascii="Arial" w:eastAsiaTheme="minorHAnsi" w:hAnsi="Arial"/>
      <w:sz w:val="24"/>
    </w:rPr>
  </w:style>
  <w:style w:type="paragraph" w:customStyle="1" w:styleId="796192783A1547A5A1E2BEF59DA3F4275">
    <w:name w:val="796192783A1547A5A1E2BEF59DA3F4275"/>
    <w:rsid w:val="00247BF2"/>
    <w:rPr>
      <w:rFonts w:ascii="Arial" w:eastAsiaTheme="minorHAnsi" w:hAnsi="Arial"/>
      <w:sz w:val="24"/>
    </w:rPr>
  </w:style>
  <w:style w:type="paragraph" w:customStyle="1" w:styleId="6B8712D818F240369B996A6309470F015">
    <w:name w:val="6B8712D818F240369B996A6309470F015"/>
    <w:rsid w:val="00247BF2"/>
    <w:rPr>
      <w:rFonts w:ascii="Arial" w:eastAsiaTheme="minorHAnsi" w:hAnsi="Arial"/>
      <w:sz w:val="24"/>
    </w:rPr>
  </w:style>
  <w:style w:type="paragraph" w:customStyle="1" w:styleId="E70C5C8EDDF4475BB9080AA93BC0B8965">
    <w:name w:val="E70C5C8EDDF4475BB9080AA93BC0B8965"/>
    <w:rsid w:val="00247BF2"/>
    <w:rPr>
      <w:rFonts w:ascii="Arial" w:eastAsiaTheme="minorHAnsi" w:hAnsi="Arial"/>
      <w:sz w:val="24"/>
    </w:rPr>
  </w:style>
  <w:style w:type="paragraph" w:customStyle="1" w:styleId="776112E1E19E43F19A746AE3EB4AC14A5">
    <w:name w:val="776112E1E19E43F19A746AE3EB4AC14A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5">
    <w:name w:val="FDF89109375E4F1D82F0F5BF8ABA791E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5">
    <w:name w:val="66EE0B2C8902443383DF8D894261F035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5">
    <w:name w:val="C870E90C7CE54988871BE2B67AFEAAB5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5">
    <w:name w:val="81C05EE6D4F7489B8CD96F569DDE9BA0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5">
    <w:name w:val="F41B9A652C894675886FDBE4699CF599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5">
    <w:name w:val="4F16692104604F45AF3C93C458F81971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5">
    <w:name w:val="C22FEF1168A842AB98FF2447E2CB2086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5">
    <w:name w:val="473A138A7DC54AD5870A90FAAC115C965"/>
    <w:rsid w:val="00247BF2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3">
    <w:name w:val="CC99CCF08598452B9E4DEC33AE0967C53"/>
    <w:rsid w:val="00247BF2"/>
    <w:rPr>
      <w:rFonts w:ascii="Arial" w:eastAsiaTheme="minorHAnsi" w:hAnsi="Arial"/>
      <w:sz w:val="24"/>
    </w:rPr>
  </w:style>
  <w:style w:type="paragraph" w:customStyle="1" w:styleId="75D176AC84E14C5986E26F76C37EDA223">
    <w:name w:val="75D176AC84E14C5986E26F76C37EDA223"/>
    <w:rsid w:val="00247BF2"/>
    <w:rPr>
      <w:rFonts w:ascii="Arial" w:eastAsiaTheme="minorHAnsi" w:hAnsi="Arial"/>
      <w:sz w:val="24"/>
    </w:rPr>
  </w:style>
  <w:style w:type="paragraph" w:customStyle="1" w:styleId="DF2FEFDF88B4467F82BDA28C351247C33">
    <w:name w:val="DF2FEFDF88B4467F82BDA28C351247C33"/>
    <w:rsid w:val="00247BF2"/>
    <w:rPr>
      <w:rFonts w:ascii="Arial" w:eastAsiaTheme="minorHAnsi" w:hAnsi="Arial"/>
      <w:sz w:val="24"/>
    </w:rPr>
  </w:style>
  <w:style w:type="paragraph" w:customStyle="1" w:styleId="DA9EAECAD4CB4EB78E25C11B6B6230863">
    <w:name w:val="DA9EAECAD4CB4EB78E25C11B6B6230863"/>
    <w:rsid w:val="00247BF2"/>
    <w:rPr>
      <w:rFonts w:ascii="Arial" w:eastAsiaTheme="minorHAnsi" w:hAnsi="Arial"/>
      <w:sz w:val="24"/>
    </w:rPr>
  </w:style>
  <w:style w:type="paragraph" w:customStyle="1" w:styleId="2AE1486A3C83476D822F65D2140E38C23">
    <w:name w:val="2AE1486A3C83476D822F65D2140E38C23"/>
    <w:rsid w:val="00247BF2"/>
    <w:rPr>
      <w:rFonts w:ascii="Arial" w:eastAsiaTheme="minorHAnsi" w:hAnsi="Arial"/>
      <w:sz w:val="24"/>
    </w:rPr>
  </w:style>
  <w:style w:type="paragraph" w:customStyle="1" w:styleId="98EA4AE96EFD457FB1CE25667379B8CF3">
    <w:name w:val="98EA4AE96EFD457FB1CE25667379B8CF3"/>
    <w:rsid w:val="00247BF2"/>
    <w:rPr>
      <w:rFonts w:ascii="Arial" w:eastAsiaTheme="minorHAnsi" w:hAnsi="Arial"/>
      <w:sz w:val="24"/>
    </w:rPr>
  </w:style>
  <w:style w:type="paragraph" w:customStyle="1" w:styleId="ADD0E51FC3CA47A8924D6274149D278C3">
    <w:name w:val="ADD0E51FC3CA47A8924D6274149D278C3"/>
    <w:rsid w:val="00247BF2"/>
    <w:rPr>
      <w:rFonts w:ascii="Arial" w:eastAsiaTheme="minorHAnsi" w:hAnsi="Arial"/>
      <w:sz w:val="24"/>
    </w:rPr>
  </w:style>
  <w:style w:type="paragraph" w:customStyle="1" w:styleId="99A81B272B4C41868391F85891B0682B3">
    <w:name w:val="99A81B272B4C41868391F85891B0682B3"/>
    <w:rsid w:val="00247BF2"/>
    <w:rPr>
      <w:rFonts w:ascii="Arial" w:eastAsiaTheme="minorHAnsi" w:hAnsi="Arial"/>
      <w:sz w:val="24"/>
    </w:rPr>
  </w:style>
  <w:style w:type="paragraph" w:customStyle="1" w:styleId="8F101C7AF3E14E8F9767783C79DE66513">
    <w:name w:val="8F101C7AF3E14E8F9767783C79DE66513"/>
    <w:rsid w:val="00247BF2"/>
    <w:rPr>
      <w:rFonts w:ascii="Arial" w:eastAsiaTheme="minorHAnsi" w:hAnsi="Arial"/>
      <w:sz w:val="24"/>
    </w:rPr>
  </w:style>
  <w:style w:type="paragraph" w:customStyle="1" w:styleId="33F76B00180649DEA45E4EA2580844F73">
    <w:name w:val="33F76B00180649DEA45E4EA2580844F73"/>
    <w:rsid w:val="00247BF2"/>
    <w:rPr>
      <w:rFonts w:ascii="Arial" w:eastAsiaTheme="minorHAnsi" w:hAnsi="Arial"/>
      <w:sz w:val="24"/>
    </w:rPr>
  </w:style>
  <w:style w:type="paragraph" w:customStyle="1" w:styleId="F3652573CCD943308AFCC2BE164FB7CE3">
    <w:name w:val="F3652573CCD943308AFCC2BE164FB7CE3"/>
    <w:rsid w:val="00247BF2"/>
    <w:rPr>
      <w:rFonts w:ascii="Arial" w:eastAsiaTheme="minorHAnsi" w:hAnsi="Arial"/>
      <w:sz w:val="24"/>
    </w:rPr>
  </w:style>
  <w:style w:type="paragraph" w:customStyle="1" w:styleId="E07D38FC83C14EA1B2BF9F58F534EFD72">
    <w:name w:val="E07D38FC83C14EA1B2BF9F58F534EFD72"/>
    <w:rsid w:val="00247BF2"/>
    <w:rPr>
      <w:rFonts w:ascii="Arial" w:eastAsiaTheme="minorHAnsi" w:hAnsi="Arial"/>
      <w:sz w:val="24"/>
    </w:rPr>
  </w:style>
  <w:style w:type="paragraph" w:customStyle="1" w:styleId="62C0230A7AC3408897D62C2A2059A4852">
    <w:name w:val="62C0230A7AC3408897D62C2A2059A4852"/>
    <w:rsid w:val="00247BF2"/>
    <w:rPr>
      <w:rFonts w:ascii="Arial" w:eastAsiaTheme="minorHAnsi" w:hAnsi="Arial"/>
      <w:sz w:val="24"/>
    </w:rPr>
  </w:style>
  <w:style w:type="paragraph" w:customStyle="1" w:styleId="81AF9B6995184EEFBE343B00CABA663D2">
    <w:name w:val="81AF9B6995184EEFBE343B00CABA663D2"/>
    <w:rsid w:val="00247BF2"/>
    <w:rPr>
      <w:rFonts w:ascii="Arial" w:eastAsiaTheme="minorHAnsi" w:hAnsi="Arial"/>
      <w:sz w:val="24"/>
    </w:rPr>
  </w:style>
  <w:style w:type="paragraph" w:customStyle="1" w:styleId="3B1B645E81104415AA813D2F323925711">
    <w:name w:val="3B1B645E81104415AA813D2F323925711"/>
    <w:rsid w:val="00247BF2"/>
    <w:rPr>
      <w:rFonts w:ascii="Arial" w:eastAsiaTheme="minorHAnsi" w:hAnsi="Arial"/>
      <w:sz w:val="24"/>
    </w:rPr>
  </w:style>
  <w:style w:type="paragraph" w:customStyle="1" w:styleId="DC37D9C5166C45E88555B7D7E7E70FC12">
    <w:name w:val="DC37D9C5166C45E88555B7D7E7E70FC12"/>
    <w:rsid w:val="00247BF2"/>
    <w:rPr>
      <w:rFonts w:ascii="Arial" w:eastAsiaTheme="minorHAnsi" w:hAnsi="Arial"/>
      <w:sz w:val="24"/>
    </w:rPr>
  </w:style>
  <w:style w:type="paragraph" w:customStyle="1" w:styleId="E288814BC43E4E5CBC71C52C5E4637745">
    <w:name w:val="E288814BC43E4E5CBC71C52C5E4637745"/>
    <w:rsid w:val="00A05E3C"/>
    <w:rPr>
      <w:rFonts w:ascii="Arial" w:eastAsiaTheme="minorHAnsi" w:hAnsi="Arial"/>
      <w:sz w:val="24"/>
    </w:rPr>
  </w:style>
  <w:style w:type="paragraph" w:customStyle="1" w:styleId="69C4F7A077C84904A90C4B1A814E0CC65">
    <w:name w:val="69C4F7A077C84904A90C4B1A814E0CC65"/>
    <w:rsid w:val="00A05E3C"/>
    <w:rPr>
      <w:rFonts w:ascii="Arial" w:eastAsiaTheme="minorHAnsi" w:hAnsi="Arial"/>
      <w:sz w:val="24"/>
    </w:rPr>
  </w:style>
  <w:style w:type="paragraph" w:customStyle="1" w:styleId="A9077A72BAD546E092815873C99E71A81">
    <w:name w:val="A9077A72BAD546E092815873C99E71A81"/>
    <w:rsid w:val="00A05E3C"/>
    <w:rPr>
      <w:rFonts w:ascii="Arial" w:eastAsiaTheme="minorHAnsi" w:hAnsi="Arial"/>
      <w:sz w:val="24"/>
    </w:rPr>
  </w:style>
  <w:style w:type="paragraph" w:customStyle="1" w:styleId="C7E4C6EE4A1E45DBB97B023373E32CA36">
    <w:name w:val="C7E4C6EE4A1E45DBB97B023373E32CA36"/>
    <w:rsid w:val="00A05E3C"/>
    <w:rPr>
      <w:rFonts w:ascii="Arial" w:eastAsiaTheme="minorHAnsi" w:hAnsi="Arial"/>
      <w:sz w:val="24"/>
    </w:rPr>
  </w:style>
  <w:style w:type="paragraph" w:customStyle="1" w:styleId="5FCD8CB2A0BE4689BFFFE2D1D9EEC0526">
    <w:name w:val="5FCD8CB2A0BE4689BFFFE2D1D9EEC0526"/>
    <w:rsid w:val="00A05E3C"/>
    <w:rPr>
      <w:rFonts w:ascii="Arial" w:eastAsiaTheme="minorHAnsi" w:hAnsi="Arial"/>
      <w:sz w:val="24"/>
    </w:rPr>
  </w:style>
  <w:style w:type="paragraph" w:customStyle="1" w:styleId="7518EA2F633245D680BDF7359BE5C79C6">
    <w:name w:val="7518EA2F633245D680BDF7359BE5C79C6"/>
    <w:rsid w:val="00A05E3C"/>
    <w:rPr>
      <w:rFonts w:ascii="Arial" w:eastAsiaTheme="minorHAnsi" w:hAnsi="Arial"/>
      <w:sz w:val="24"/>
    </w:rPr>
  </w:style>
  <w:style w:type="paragraph" w:customStyle="1" w:styleId="5848E66D55C8478ABA3C83FE1C60F48E6">
    <w:name w:val="5848E66D55C8478ABA3C83FE1C60F48E6"/>
    <w:rsid w:val="00A05E3C"/>
    <w:rPr>
      <w:rFonts w:ascii="Arial" w:eastAsiaTheme="minorHAnsi" w:hAnsi="Arial"/>
      <w:sz w:val="24"/>
    </w:rPr>
  </w:style>
  <w:style w:type="paragraph" w:customStyle="1" w:styleId="796192783A1547A5A1E2BEF59DA3F4276">
    <w:name w:val="796192783A1547A5A1E2BEF59DA3F4276"/>
    <w:rsid w:val="00A05E3C"/>
    <w:rPr>
      <w:rFonts w:ascii="Arial" w:eastAsiaTheme="minorHAnsi" w:hAnsi="Arial"/>
      <w:sz w:val="24"/>
    </w:rPr>
  </w:style>
  <w:style w:type="paragraph" w:customStyle="1" w:styleId="6B8712D818F240369B996A6309470F016">
    <w:name w:val="6B8712D818F240369B996A6309470F016"/>
    <w:rsid w:val="00A05E3C"/>
    <w:rPr>
      <w:rFonts w:ascii="Arial" w:eastAsiaTheme="minorHAnsi" w:hAnsi="Arial"/>
      <w:sz w:val="24"/>
    </w:rPr>
  </w:style>
  <w:style w:type="paragraph" w:customStyle="1" w:styleId="E70C5C8EDDF4475BB9080AA93BC0B8966">
    <w:name w:val="E70C5C8EDDF4475BB9080AA93BC0B8966"/>
    <w:rsid w:val="00A05E3C"/>
    <w:rPr>
      <w:rFonts w:ascii="Arial" w:eastAsiaTheme="minorHAnsi" w:hAnsi="Arial"/>
      <w:sz w:val="24"/>
    </w:rPr>
  </w:style>
  <w:style w:type="paragraph" w:customStyle="1" w:styleId="776112E1E19E43F19A746AE3EB4AC14A6">
    <w:name w:val="776112E1E19E43F19A746AE3EB4AC14A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DF89109375E4F1D82F0F5BF8ABA791E6">
    <w:name w:val="FDF89109375E4F1D82F0F5BF8ABA791E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66EE0B2C8902443383DF8D894261F0356">
    <w:name w:val="66EE0B2C8902443383DF8D894261F035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870E90C7CE54988871BE2B67AFEAAB56">
    <w:name w:val="C870E90C7CE54988871BE2B67AFEAAB5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81C05EE6D4F7489B8CD96F569DDE9BA06">
    <w:name w:val="81C05EE6D4F7489B8CD96F569DDE9BA0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F41B9A652C894675886FDBE4699CF5996">
    <w:name w:val="F41B9A652C894675886FDBE4699CF599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F16692104604F45AF3C93C458F819716">
    <w:name w:val="4F16692104604F45AF3C93C458F81971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22FEF1168A842AB98FF2447E2CB20866">
    <w:name w:val="C22FEF1168A842AB98FF2447E2CB2086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473A138A7DC54AD5870A90FAAC115C966">
    <w:name w:val="473A138A7DC54AD5870A90FAAC115C966"/>
    <w:rsid w:val="00A05E3C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CC99CCF08598452B9E4DEC33AE0967C54">
    <w:name w:val="CC99CCF08598452B9E4DEC33AE0967C54"/>
    <w:rsid w:val="00A05E3C"/>
    <w:rPr>
      <w:rFonts w:ascii="Arial" w:eastAsiaTheme="minorHAnsi" w:hAnsi="Arial"/>
      <w:sz w:val="24"/>
    </w:rPr>
  </w:style>
  <w:style w:type="paragraph" w:customStyle="1" w:styleId="75D176AC84E14C5986E26F76C37EDA224">
    <w:name w:val="75D176AC84E14C5986E26F76C37EDA224"/>
    <w:rsid w:val="00A05E3C"/>
    <w:rPr>
      <w:rFonts w:ascii="Arial" w:eastAsiaTheme="minorHAnsi" w:hAnsi="Arial"/>
      <w:sz w:val="24"/>
    </w:rPr>
  </w:style>
  <w:style w:type="paragraph" w:customStyle="1" w:styleId="DF2FEFDF88B4467F82BDA28C351247C34">
    <w:name w:val="DF2FEFDF88B4467F82BDA28C351247C34"/>
    <w:rsid w:val="00A05E3C"/>
    <w:rPr>
      <w:rFonts w:ascii="Arial" w:eastAsiaTheme="minorHAnsi" w:hAnsi="Arial"/>
      <w:sz w:val="24"/>
    </w:rPr>
  </w:style>
  <w:style w:type="paragraph" w:customStyle="1" w:styleId="DA9EAECAD4CB4EB78E25C11B6B6230864">
    <w:name w:val="DA9EAECAD4CB4EB78E25C11B6B6230864"/>
    <w:rsid w:val="00A05E3C"/>
    <w:rPr>
      <w:rFonts w:ascii="Arial" w:eastAsiaTheme="minorHAnsi" w:hAnsi="Arial"/>
      <w:sz w:val="24"/>
    </w:rPr>
  </w:style>
  <w:style w:type="paragraph" w:customStyle="1" w:styleId="2AE1486A3C83476D822F65D2140E38C24">
    <w:name w:val="2AE1486A3C83476D822F65D2140E38C24"/>
    <w:rsid w:val="00A05E3C"/>
    <w:rPr>
      <w:rFonts w:ascii="Arial" w:eastAsiaTheme="minorHAnsi" w:hAnsi="Arial"/>
      <w:sz w:val="24"/>
    </w:rPr>
  </w:style>
  <w:style w:type="paragraph" w:customStyle="1" w:styleId="98EA4AE96EFD457FB1CE25667379B8CF4">
    <w:name w:val="98EA4AE96EFD457FB1CE25667379B8CF4"/>
    <w:rsid w:val="00A05E3C"/>
    <w:rPr>
      <w:rFonts w:ascii="Arial" w:eastAsiaTheme="minorHAnsi" w:hAnsi="Arial"/>
      <w:sz w:val="24"/>
    </w:rPr>
  </w:style>
  <w:style w:type="paragraph" w:customStyle="1" w:styleId="ADD0E51FC3CA47A8924D6274149D278C4">
    <w:name w:val="ADD0E51FC3CA47A8924D6274149D278C4"/>
    <w:rsid w:val="00A05E3C"/>
    <w:rPr>
      <w:rFonts w:ascii="Arial" w:eastAsiaTheme="minorHAnsi" w:hAnsi="Arial"/>
      <w:sz w:val="24"/>
    </w:rPr>
  </w:style>
  <w:style w:type="paragraph" w:customStyle="1" w:styleId="99A81B272B4C41868391F85891B0682B4">
    <w:name w:val="99A81B272B4C41868391F85891B0682B4"/>
    <w:rsid w:val="00A05E3C"/>
    <w:rPr>
      <w:rFonts w:ascii="Arial" w:eastAsiaTheme="minorHAnsi" w:hAnsi="Arial"/>
      <w:sz w:val="24"/>
    </w:rPr>
  </w:style>
  <w:style w:type="paragraph" w:customStyle="1" w:styleId="8F101C7AF3E14E8F9767783C79DE66514">
    <w:name w:val="8F101C7AF3E14E8F9767783C79DE66514"/>
    <w:rsid w:val="00A05E3C"/>
    <w:rPr>
      <w:rFonts w:ascii="Arial" w:eastAsiaTheme="minorHAnsi" w:hAnsi="Arial"/>
      <w:sz w:val="24"/>
    </w:rPr>
  </w:style>
  <w:style w:type="paragraph" w:customStyle="1" w:styleId="33F76B00180649DEA45E4EA2580844F74">
    <w:name w:val="33F76B00180649DEA45E4EA2580844F74"/>
    <w:rsid w:val="00A05E3C"/>
    <w:rPr>
      <w:rFonts w:ascii="Arial" w:eastAsiaTheme="minorHAnsi" w:hAnsi="Arial"/>
      <w:sz w:val="24"/>
    </w:rPr>
  </w:style>
  <w:style w:type="paragraph" w:customStyle="1" w:styleId="F3652573CCD943308AFCC2BE164FB7CE4">
    <w:name w:val="F3652573CCD943308AFCC2BE164FB7CE4"/>
    <w:rsid w:val="00A05E3C"/>
    <w:rPr>
      <w:rFonts w:ascii="Arial" w:eastAsiaTheme="minorHAnsi" w:hAnsi="Arial"/>
      <w:sz w:val="24"/>
    </w:rPr>
  </w:style>
  <w:style w:type="paragraph" w:customStyle="1" w:styleId="E07D38FC83C14EA1B2BF9F58F534EFD73">
    <w:name w:val="E07D38FC83C14EA1B2BF9F58F534EFD73"/>
    <w:rsid w:val="00A05E3C"/>
    <w:rPr>
      <w:rFonts w:ascii="Arial" w:eastAsiaTheme="minorHAnsi" w:hAnsi="Arial"/>
      <w:sz w:val="24"/>
    </w:rPr>
  </w:style>
  <w:style w:type="paragraph" w:customStyle="1" w:styleId="62C0230A7AC3408897D62C2A2059A4853">
    <w:name w:val="62C0230A7AC3408897D62C2A2059A4853"/>
    <w:rsid w:val="00A05E3C"/>
    <w:rPr>
      <w:rFonts w:ascii="Arial" w:eastAsiaTheme="minorHAnsi" w:hAnsi="Arial"/>
      <w:sz w:val="24"/>
    </w:rPr>
  </w:style>
  <w:style w:type="paragraph" w:customStyle="1" w:styleId="81AF9B6995184EEFBE343B00CABA663D3">
    <w:name w:val="81AF9B6995184EEFBE343B00CABA663D3"/>
    <w:rsid w:val="00A05E3C"/>
    <w:rPr>
      <w:rFonts w:ascii="Arial" w:eastAsiaTheme="minorHAnsi" w:hAnsi="Arial"/>
      <w:sz w:val="24"/>
    </w:rPr>
  </w:style>
  <w:style w:type="paragraph" w:customStyle="1" w:styleId="3B1B645E81104415AA813D2F323925712">
    <w:name w:val="3B1B645E81104415AA813D2F323925712"/>
    <w:rsid w:val="00A05E3C"/>
    <w:rPr>
      <w:rFonts w:ascii="Arial" w:eastAsiaTheme="minorHAnsi" w:hAnsi="Arial"/>
      <w:sz w:val="24"/>
    </w:rPr>
  </w:style>
  <w:style w:type="paragraph" w:customStyle="1" w:styleId="DC37D9C5166C45E88555B7D7E7E70FC13">
    <w:name w:val="DC37D9C5166C45E88555B7D7E7E70FC13"/>
    <w:rsid w:val="00A05E3C"/>
    <w:rPr>
      <w:rFonts w:ascii="Arial" w:eastAsiaTheme="minorHAnsi" w:hAnsi="Arial"/>
      <w:sz w:val="24"/>
    </w:rPr>
  </w:style>
  <w:style w:type="paragraph" w:customStyle="1" w:styleId="A2B24D9FF66B4B428BA731434F234472">
    <w:name w:val="A2B24D9FF66B4B428BA731434F234472"/>
    <w:rsid w:val="00C55340"/>
  </w:style>
  <w:style w:type="paragraph" w:customStyle="1" w:styleId="777DC2A6A56B4500837B1596CF81B17B">
    <w:name w:val="777DC2A6A56B4500837B1596CF81B17B"/>
    <w:rsid w:val="00C55340"/>
  </w:style>
  <w:style w:type="paragraph" w:customStyle="1" w:styleId="87F92EB9876E44A4BC8B434B1AE4D6CA">
    <w:name w:val="87F92EB9876E44A4BC8B434B1AE4D6CA"/>
    <w:rsid w:val="00C55340"/>
  </w:style>
  <w:style w:type="paragraph" w:customStyle="1" w:styleId="80652FFE524D4F7094D62CD2DBFBB076">
    <w:name w:val="80652FFE524D4F7094D62CD2DBFBB076"/>
    <w:rsid w:val="00C55340"/>
  </w:style>
  <w:style w:type="paragraph" w:customStyle="1" w:styleId="9C053FB1690F471DA9D889B73B82C2F1">
    <w:name w:val="9C053FB1690F471DA9D889B73B82C2F1"/>
    <w:rsid w:val="00C55340"/>
  </w:style>
  <w:style w:type="paragraph" w:customStyle="1" w:styleId="A19D5E23BC9241F89440FB7E1E59F69B">
    <w:name w:val="A19D5E23BC9241F89440FB7E1E59F69B"/>
    <w:rsid w:val="00C55340"/>
  </w:style>
  <w:style w:type="paragraph" w:customStyle="1" w:styleId="7F75B7905A4E47C88597A8FBBB0CC5AD">
    <w:name w:val="7F75B7905A4E47C88597A8FBBB0CC5AD"/>
    <w:rsid w:val="00C55340"/>
  </w:style>
  <w:style w:type="paragraph" w:customStyle="1" w:styleId="8A4F849AE11247FDB897CF55093A553B">
    <w:name w:val="8A4F849AE11247FDB897CF55093A553B"/>
    <w:rsid w:val="00C55340"/>
  </w:style>
  <w:style w:type="paragraph" w:customStyle="1" w:styleId="731E19760F924124A5720DD60B76B015">
    <w:name w:val="731E19760F924124A5720DD60B76B015"/>
    <w:rsid w:val="00C55340"/>
  </w:style>
  <w:style w:type="paragraph" w:customStyle="1" w:styleId="F89BDCEEDA22407AA2BEFEA7439BC8B9">
    <w:name w:val="F89BDCEEDA22407AA2BEFEA7439BC8B9"/>
    <w:rsid w:val="00C55340"/>
  </w:style>
  <w:style w:type="paragraph" w:customStyle="1" w:styleId="E83A260BD6B6410281BF086D079451D8">
    <w:name w:val="E83A260BD6B6410281BF086D079451D8"/>
    <w:rsid w:val="00C55340"/>
  </w:style>
  <w:style w:type="paragraph" w:customStyle="1" w:styleId="7D0272BA0C5C4B4E9DC20B6F3CDD8869">
    <w:name w:val="7D0272BA0C5C4B4E9DC20B6F3CDD8869"/>
    <w:rsid w:val="00C55340"/>
  </w:style>
  <w:style w:type="paragraph" w:customStyle="1" w:styleId="4B6F37A08626499F8B02A77E1EBB510F">
    <w:name w:val="4B6F37A08626499F8B02A77E1EBB510F"/>
    <w:rsid w:val="00C55340"/>
  </w:style>
  <w:style w:type="paragraph" w:customStyle="1" w:styleId="3AD0509EA8414C9894F28CE4600D033C">
    <w:name w:val="3AD0509EA8414C9894F28CE4600D033C"/>
    <w:rsid w:val="00C55340"/>
  </w:style>
  <w:style w:type="paragraph" w:customStyle="1" w:styleId="DE7C52B1A9AA44EFBBFDCDF6C96F052B">
    <w:name w:val="DE7C52B1A9AA44EFBBFDCDF6C96F052B"/>
    <w:rsid w:val="00C55340"/>
  </w:style>
  <w:style w:type="paragraph" w:customStyle="1" w:styleId="E288814BC43E4E5CBC71C52C5E4637746">
    <w:name w:val="E288814BC43E4E5CBC71C52C5E4637746"/>
    <w:rsid w:val="00C55340"/>
    <w:rPr>
      <w:rFonts w:ascii="Arial" w:eastAsiaTheme="minorHAnsi" w:hAnsi="Arial"/>
      <w:sz w:val="24"/>
    </w:rPr>
  </w:style>
  <w:style w:type="paragraph" w:customStyle="1" w:styleId="69C4F7A077C84904A90C4B1A814E0CC66">
    <w:name w:val="69C4F7A077C84904A90C4B1A814E0CC66"/>
    <w:rsid w:val="00C55340"/>
    <w:rPr>
      <w:rFonts w:ascii="Arial" w:eastAsiaTheme="minorHAnsi" w:hAnsi="Arial"/>
      <w:sz w:val="24"/>
    </w:rPr>
  </w:style>
  <w:style w:type="paragraph" w:customStyle="1" w:styleId="A9077A72BAD546E092815873C99E71A82">
    <w:name w:val="A9077A72BAD546E092815873C99E71A82"/>
    <w:rsid w:val="00C55340"/>
    <w:rPr>
      <w:rFonts w:ascii="Arial" w:eastAsiaTheme="minorHAnsi" w:hAnsi="Arial"/>
      <w:sz w:val="24"/>
    </w:rPr>
  </w:style>
  <w:style w:type="paragraph" w:customStyle="1" w:styleId="C7E4C6EE4A1E45DBB97B023373E32CA37">
    <w:name w:val="C7E4C6EE4A1E45DBB97B023373E32CA37"/>
    <w:rsid w:val="00C55340"/>
    <w:rPr>
      <w:rFonts w:ascii="Arial" w:eastAsiaTheme="minorHAnsi" w:hAnsi="Arial"/>
      <w:sz w:val="24"/>
    </w:rPr>
  </w:style>
  <w:style w:type="paragraph" w:customStyle="1" w:styleId="5FCD8CB2A0BE4689BFFFE2D1D9EEC0527">
    <w:name w:val="5FCD8CB2A0BE4689BFFFE2D1D9EEC0527"/>
    <w:rsid w:val="00C55340"/>
    <w:rPr>
      <w:rFonts w:ascii="Arial" w:eastAsiaTheme="minorHAnsi" w:hAnsi="Arial"/>
      <w:sz w:val="24"/>
    </w:rPr>
  </w:style>
  <w:style w:type="paragraph" w:customStyle="1" w:styleId="7518EA2F633245D680BDF7359BE5C79C7">
    <w:name w:val="7518EA2F633245D680BDF7359BE5C79C7"/>
    <w:rsid w:val="00C55340"/>
    <w:rPr>
      <w:rFonts w:ascii="Arial" w:eastAsiaTheme="minorHAnsi" w:hAnsi="Arial"/>
      <w:sz w:val="24"/>
    </w:rPr>
  </w:style>
  <w:style w:type="paragraph" w:customStyle="1" w:styleId="5848E66D55C8478ABA3C83FE1C60F48E7">
    <w:name w:val="5848E66D55C8478ABA3C83FE1C60F48E7"/>
    <w:rsid w:val="00C55340"/>
    <w:rPr>
      <w:rFonts w:ascii="Arial" w:eastAsiaTheme="minorHAnsi" w:hAnsi="Arial"/>
      <w:sz w:val="24"/>
    </w:rPr>
  </w:style>
  <w:style w:type="paragraph" w:customStyle="1" w:styleId="796192783A1547A5A1E2BEF59DA3F4277">
    <w:name w:val="796192783A1547A5A1E2BEF59DA3F4277"/>
    <w:rsid w:val="00C55340"/>
    <w:rPr>
      <w:rFonts w:ascii="Arial" w:eastAsiaTheme="minorHAnsi" w:hAnsi="Arial"/>
      <w:sz w:val="24"/>
    </w:rPr>
  </w:style>
  <w:style w:type="paragraph" w:customStyle="1" w:styleId="6B8712D818F240369B996A6309470F017">
    <w:name w:val="6B8712D818F240369B996A6309470F017"/>
    <w:rsid w:val="00C55340"/>
    <w:rPr>
      <w:rFonts w:ascii="Arial" w:eastAsiaTheme="minorHAnsi" w:hAnsi="Arial"/>
      <w:sz w:val="24"/>
    </w:rPr>
  </w:style>
  <w:style w:type="paragraph" w:customStyle="1" w:styleId="E70C5C8EDDF4475BB9080AA93BC0B8967">
    <w:name w:val="E70C5C8EDDF4475BB9080AA93BC0B8967"/>
    <w:rsid w:val="00C55340"/>
    <w:rPr>
      <w:rFonts w:ascii="Arial" w:eastAsiaTheme="minorHAnsi" w:hAnsi="Arial"/>
      <w:sz w:val="24"/>
    </w:rPr>
  </w:style>
  <w:style w:type="paragraph" w:customStyle="1" w:styleId="A2B24D9FF66B4B428BA731434F2344721">
    <w:name w:val="A2B24D9FF66B4B428BA731434F2344721"/>
    <w:rsid w:val="00C55340"/>
    <w:rPr>
      <w:rFonts w:ascii="Arial" w:eastAsiaTheme="minorHAnsi" w:hAnsi="Arial"/>
      <w:sz w:val="24"/>
    </w:rPr>
  </w:style>
  <w:style w:type="paragraph" w:customStyle="1" w:styleId="777DC2A6A56B4500837B1596CF81B17B1">
    <w:name w:val="777DC2A6A56B4500837B1596CF81B17B1"/>
    <w:rsid w:val="00C55340"/>
    <w:rPr>
      <w:rFonts w:ascii="Arial" w:eastAsiaTheme="minorHAnsi" w:hAnsi="Arial"/>
      <w:sz w:val="24"/>
    </w:rPr>
  </w:style>
  <w:style w:type="paragraph" w:customStyle="1" w:styleId="87F92EB9876E44A4BC8B434B1AE4D6CA1">
    <w:name w:val="87F92EB9876E44A4BC8B434B1AE4D6CA1"/>
    <w:rsid w:val="00C55340"/>
    <w:rPr>
      <w:rFonts w:ascii="Arial" w:eastAsiaTheme="minorHAnsi" w:hAnsi="Arial"/>
      <w:sz w:val="24"/>
    </w:rPr>
  </w:style>
  <w:style w:type="paragraph" w:customStyle="1" w:styleId="80652FFE524D4F7094D62CD2DBFBB0761">
    <w:name w:val="80652FFE524D4F7094D62CD2DBFBB0761"/>
    <w:rsid w:val="00C55340"/>
    <w:rPr>
      <w:rFonts w:ascii="Arial" w:eastAsiaTheme="minorHAnsi" w:hAnsi="Arial"/>
      <w:sz w:val="24"/>
    </w:rPr>
  </w:style>
  <w:style w:type="paragraph" w:customStyle="1" w:styleId="9C053FB1690F471DA9D889B73B82C2F11">
    <w:name w:val="9C053FB1690F471DA9D889B73B82C2F11"/>
    <w:rsid w:val="00C55340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customStyle="1" w:styleId="A19D5E23BC9241F89440FB7E1E59F69B1">
    <w:name w:val="A19D5E23BC9241F89440FB7E1E59F69B1"/>
    <w:rsid w:val="00C55340"/>
    <w:rPr>
      <w:rFonts w:ascii="Arial" w:eastAsiaTheme="minorHAnsi" w:hAnsi="Arial"/>
      <w:sz w:val="24"/>
    </w:rPr>
  </w:style>
  <w:style w:type="paragraph" w:customStyle="1" w:styleId="7F75B7905A4E47C88597A8FBBB0CC5AD1">
    <w:name w:val="7F75B7905A4E47C88597A8FBBB0CC5AD1"/>
    <w:rsid w:val="00C55340"/>
    <w:rPr>
      <w:rFonts w:ascii="Arial" w:eastAsiaTheme="minorHAnsi" w:hAnsi="Arial"/>
      <w:sz w:val="24"/>
    </w:rPr>
  </w:style>
  <w:style w:type="paragraph" w:customStyle="1" w:styleId="8A4F849AE11247FDB897CF55093A553B1">
    <w:name w:val="8A4F849AE11247FDB897CF55093A553B1"/>
    <w:rsid w:val="00C55340"/>
    <w:rPr>
      <w:rFonts w:ascii="Arial" w:eastAsiaTheme="minorHAnsi" w:hAnsi="Arial"/>
      <w:sz w:val="24"/>
    </w:rPr>
  </w:style>
  <w:style w:type="paragraph" w:customStyle="1" w:styleId="731E19760F924124A5720DD60B76B0151">
    <w:name w:val="731E19760F924124A5720DD60B76B0151"/>
    <w:rsid w:val="00C55340"/>
    <w:rPr>
      <w:rFonts w:ascii="Arial" w:eastAsiaTheme="minorHAnsi" w:hAnsi="Arial"/>
      <w:sz w:val="24"/>
    </w:rPr>
  </w:style>
  <w:style w:type="paragraph" w:customStyle="1" w:styleId="F89BDCEEDA22407AA2BEFEA7439BC8B91">
    <w:name w:val="F89BDCEEDA22407AA2BEFEA7439BC8B91"/>
    <w:rsid w:val="00C55340"/>
    <w:rPr>
      <w:rFonts w:ascii="Arial" w:eastAsiaTheme="minorHAnsi" w:hAnsi="Arial"/>
      <w:sz w:val="24"/>
    </w:rPr>
  </w:style>
  <w:style w:type="paragraph" w:customStyle="1" w:styleId="E83A260BD6B6410281BF086D079451D81">
    <w:name w:val="E83A260BD6B6410281BF086D079451D81"/>
    <w:rsid w:val="00C55340"/>
    <w:rPr>
      <w:rFonts w:ascii="Arial" w:eastAsiaTheme="minorHAnsi" w:hAnsi="Arial"/>
      <w:sz w:val="24"/>
    </w:rPr>
  </w:style>
  <w:style w:type="paragraph" w:customStyle="1" w:styleId="7D0272BA0C5C4B4E9DC20B6F3CDD88691">
    <w:name w:val="7D0272BA0C5C4B4E9DC20B6F3CDD88691"/>
    <w:rsid w:val="00C55340"/>
    <w:rPr>
      <w:rFonts w:ascii="Arial" w:eastAsiaTheme="minorHAnsi" w:hAnsi="Arial"/>
      <w:sz w:val="24"/>
    </w:rPr>
  </w:style>
  <w:style w:type="paragraph" w:customStyle="1" w:styleId="4B6F37A08626499F8B02A77E1EBB510F1">
    <w:name w:val="4B6F37A08626499F8B02A77E1EBB510F1"/>
    <w:rsid w:val="00C55340"/>
    <w:rPr>
      <w:rFonts w:ascii="Arial" w:eastAsiaTheme="minorHAnsi" w:hAnsi="Arial"/>
      <w:sz w:val="24"/>
    </w:rPr>
  </w:style>
  <w:style w:type="paragraph" w:customStyle="1" w:styleId="3AD0509EA8414C9894F28CE4600D033C1">
    <w:name w:val="3AD0509EA8414C9894F28CE4600D033C1"/>
    <w:rsid w:val="00C55340"/>
    <w:rPr>
      <w:rFonts w:ascii="Arial" w:eastAsiaTheme="minorHAnsi" w:hAnsi="Arial"/>
      <w:sz w:val="24"/>
    </w:rPr>
  </w:style>
  <w:style w:type="paragraph" w:customStyle="1" w:styleId="DE7C52B1A9AA44EFBBFDCDF6C96F052B1">
    <w:name w:val="DE7C52B1A9AA44EFBBFDCDF6C96F052B1"/>
    <w:rsid w:val="00C55340"/>
    <w:rPr>
      <w:rFonts w:ascii="Arial" w:eastAsiaTheme="minorHAnsi" w:hAnsi="Arial"/>
      <w:sz w:val="24"/>
    </w:rPr>
  </w:style>
  <w:style w:type="paragraph" w:customStyle="1" w:styleId="DA9EAECAD4CB4EB78E25C11B6B6230865">
    <w:name w:val="DA9EAECAD4CB4EB78E25C11B6B6230865"/>
    <w:rsid w:val="00C55340"/>
    <w:rPr>
      <w:rFonts w:ascii="Arial" w:eastAsiaTheme="minorHAnsi" w:hAnsi="Arial"/>
      <w:sz w:val="24"/>
    </w:rPr>
  </w:style>
  <w:style w:type="paragraph" w:customStyle="1" w:styleId="ADD0E51FC3CA47A8924D6274149D278C5">
    <w:name w:val="ADD0E51FC3CA47A8924D6274149D278C5"/>
    <w:rsid w:val="00C55340"/>
    <w:rPr>
      <w:rFonts w:ascii="Arial" w:eastAsiaTheme="minorHAnsi" w:hAnsi="Arial"/>
      <w:sz w:val="24"/>
    </w:rPr>
  </w:style>
  <w:style w:type="paragraph" w:customStyle="1" w:styleId="99A81B272B4C41868391F85891B0682B5">
    <w:name w:val="99A81B272B4C41868391F85891B0682B5"/>
    <w:rsid w:val="00C55340"/>
    <w:rPr>
      <w:rFonts w:ascii="Arial" w:eastAsiaTheme="minorHAnsi" w:hAnsi="Arial"/>
      <w:sz w:val="24"/>
    </w:rPr>
  </w:style>
  <w:style w:type="paragraph" w:customStyle="1" w:styleId="8F101C7AF3E14E8F9767783C79DE66515">
    <w:name w:val="8F101C7AF3E14E8F9767783C79DE66515"/>
    <w:rsid w:val="00C55340"/>
    <w:rPr>
      <w:rFonts w:ascii="Arial" w:eastAsiaTheme="minorHAnsi" w:hAnsi="Arial"/>
      <w:sz w:val="24"/>
    </w:rPr>
  </w:style>
  <w:style w:type="paragraph" w:customStyle="1" w:styleId="33F76B00180649DEA45E4EA2580844F75">
    <w:name w:val="33F76B00180649DEA45E4EA2580844F75"/>
    <w:rsid w:val="00C55340"/>
    <w:rPr>
      <w:rFonts w:ascii="Arial" w:eastAsiaTheme="minorHAnsi" w:hAnsi="Arial"/>
      <w:sz w:val="24"/>
    </w:rPr>
  </w:style>
  <w:style w:type="paragraph" w:customStyle="1" w:styleId="F3652573CCD943308AFCC2BE164FB7CE5">
    <w:name w:val="F3652573CCD943308AFCC2BE164FB7CE5"/>
    <w:rsid w:val="00C55340"/>
    <w:rPr>
      <w:rFonts w:ascii="Arial" w:eastAsiaTheme="minorHAnsi" w:hAnsi="Arial"/>
      <w:sz w:val="24"/>
    </w:rPr>
  </w:style>
  <w:style w:type="paragraph" w:customStyle="1" w:styleId="E07D38FC83C14EA1B2BF9F58F534EFD74">
    <w:name w:val="E07D38FC83C14EA1B2BF9F58F534EFD74"/>
    <w:rsid w:val="00C55340"/>
    <w:rPr>
      <w:rFonts w:ascii="Arial" w:eastAsiaTheme="minorHAnsi" w:hAnsi="Arial"/>
      <w:sz w:val="24"/>
    </w:rPr>
  </w:style>
  <w:style w:type="paragraph" w:customStyle="1" w:styleId="62C0230A7AC3408897D62C2A2059A4854">
    <w:name w:val="62C0230A7AC3408897D62C2A2059A4854"/>
    <w:rsid w:val="00C55340"/>
    <w:rPr>
      <w:rFonts w:ascii="Arial" w:eastAsiaTheme="minorHAnsi" w:hAnsi="Arial"/>
      <w:sz w:val="24"/>
    </w:rPr>
  </w:style>
  <w:style w:type="paragraph" w:customStyle="1" w:styleId="81AF9B6995184EEFBE343B00CABA663D4">
    <w:name w:val="81AF9B6995184EEFBE343B00CABA663D4"/>
    <w:rsid w:val="00C55340"/>
    <w:rPr>
      <w:rFonts w:ascii="Arial" w:eastAsiaTheme="minorHAnsi" w:hAnsi="Arial"/>
      <w:sz w:val="24"/>
    </w:rPr>
  </w:style>
  <w:style w:type="paragraph" w:customStyle="1" w:styleId="3B1B645E81104415AA813D2F323925713">
    <w:name w:val="3B1B645E81104415AA813D2F323925713"/>
    <w:rsid w:val="00C55340"/>
    <w:rPr>
      <w:rFonts w:ascii="Arial" w:eastAsiaTheme="minorHAnsi" w:hAnsi="Arial"/>
      <w:sz w:val="24"/>
    </w:rPr>
  </w:style>
  <w:style w:type="paragraph" w:customStyle="1" w:styleId="DC37D9C5166C45E88555B7D7E7E70FC14">
    <w:name w:val="DC37D9C5166C45E88555B7D7E7E70FC14"/>
    <w:rsid w:val="00C55340"/>
    <w:rPr>
      <w:rFonts w:ascii="Arial" w:eastAsiaTheme="minorHAnsi" w:hAnsi="Arial"/>
      <w:sz w:val="24"/>
    </w:rPr>
  </w:style>
  <w:style w:type="paragraph" w:customStyle="1" w:styleId="EE75AFFEE77D47E5A5AC75E4BB0EFAF0">
    <w:name w:val="EE75AFFEE77D47E5A5AC75E4BB0EFAF0"/>
    <w:rsid w:val="00C55340"/>
  </w:style>
  <w:style w:type="paragraph" w:customStyle="1" w:styleId="56FA04E0AE6441D0838D2B7C0B18782B">
    <w:name w:val="56FA04E0AE6441D0838D2B7C0B18782B"/>
    <w:rsid w:val="00C55340"/>
  </w:style>
  <w:style w:type="paragraph" w:customStyle="1" w:styleId="2B7A318E34534B8AB7614534F4D60AAD">
    <w:name w:val="2B7A318E34534B8AB7614534F4D60AAD"/>
    <w:rsid w:val="00C55340"/>
  </w:style>
  <w:style w:type="paragraph" w:customStyle="1" w:styleId="66BE9EA6C2794C5B9FB2EDC955BA8B9E">
    <w:name w:val="66BE9EA6C2794C5B9FB2EDC955BA8B9E"/>
    <w:rsid w:val="00C55340"/>
  </w:style>
  <w:style w:type="paragraph" w:customStyle="1" w:styleId="A828E9B36ACB437BAED2A0FC7DD96DC2">
    <w:name w:val="A828E9B36ACB437BAED2A0FC7DD96DC2"/>
    <w:rsid w:val="00C55340"/>
  </w:style>
  <w:style w:type="paragraph" w:customStyle="1" w:styleId="6A1EBE7EC53742FA9BB5F8BAE260258C">
    <w:name w:val="6A1EBE7EC53742FA9BB5F8BAE260258C"/>
    <w:rsid w:val="00C55340"/>
  </w:style>
  <w:style w:type="paragraph" w:customStyle="1" w:styleId="63002196034A42AE9A2C8A40EA095B85">
    <w:name w:val="63002196034A42AE9A2C8A40EA095B85"/>
    <w:rsid w:val="00C55340"/>
  </w:style>
  <w:style w:type="paragraph" w:customStyle="1" w:styleId="77223555296F434A9088EB0C5408A133">
    <w:name w:val="77223555296F434A9088EB0C5408A133"/>
    <w:rsid w:val="00C55340"/>
  </w:style>
  <w:style w:type="paragraph" w:customStyle="1" w:styleId="16536E1A9A1343AF93C917FC848661D5">
    <w:name w:val="16536E1A9A1343AF93C917FC848661D5"/>
    <w:rsid w:val="00C55340"/>
  </w:style>
  <w:style w:type="paragraph" w:customStyle="1" w:styleId="744F72F36BF94B77842CBF3169BC6318">
    <w:name w:val="744F72F36BF94B77842CBF3169BC6318"/>
    <w:rsid w:val="00C55340"/>
  </w:style>
  <w:style w:type="paragraph" w:customStyle="1" w:styleId="F485A04DCF4B4AE78F58501407684971">
    <w:name w:val="F485A04DCF4B4AE78F58501407684971"/>
    <w:rsid w:val="00C55340"/>
  </w:style>
  <w:style w:type="paragraph" w:customStyle="1" w:styleId="4961F792FC1D40E8AA5597E304C19A36">
    <w:name w:val="4961F792FC1D40E8AA5597E304C19A36"/>
    <w:rsid w:val="00C55340"/>
  </w:style>
  <w:style w:type="paragraph" w:customStyle="1" w:styleId="E288814BC43E4E5CBC71C52C5E4637747">
    <w:name w:val="E288814BC43E4E5CBC71C52C5E4637747"/>
    <w:rsid w:val="00C55340"/>
    <w:rPr>
      <w:rFonts w:ascii="Arial" w:eastAsiaTheme="minorHAnsi" w:hAnsi="Arial"/>
      <w:sz w:val="24"/>
    </w:rPr>
  </w:style>
  <w:style w:type="paragraph" w:customStyle="1" w:styleId="69C4F7A077C84904A90C4B1A814E0CC67">
    <w:name w:val="69C4F7A077C84904A90C4B1A814E0CC67"/>
    <w:rsid w:val="00C55340"/>
    <w:rPr>
      <w:rFonts w:ascii="Arial" w:eastAsiaTheme="minorHAnsi" w:hAnsi="Arial"/>
      <w:sz w:val="24"/>
    </w:rPr>
  </w:style>
  <w:style w:type="paragraph" w:customStyle="1" w:styleId="A9077A72BAD546E092815873C99E71A83">
    <w:name w:val="A9077A72BAD546E092815873C99E71A83"/>
    <w:rsid w:val="00C55340"/>
    <w:rPr>
      <w:rFonts w:ascii="Arial" w:eastAsiaTheme="minorHAnsi" w:hAnsi="Arial"/>
      <w:sz w:val="24"/>
    </w:rPr>
  </w:style>
  <w:style w:type="paragraph" w:customStyle="1" w:styleId="C7E4C6EE4A1E45DBB97B023373E32CA38">
    <w:name w:val="C7E4C6EE4A1E45DBB97B023373E32CA38"/>
    <w:rsid w:val="00C55340"/>
    <w:rPr>
      <w:rFonts w:ascii="Arial" w:eastAsiaTheme="minorHAnsi" w:hAnsi="Arial"/>
      <w:sz w:val="24"/>
    </w:rPr>
  </w:style>
  <w:style w:type="paragraph" w:customStyle="1" w:styleId="5FCD8CB2A0BE4689BFFFE2D1D9EEC0528">
    <w:name w:val="5FCD8CB2A0BE4689BFFFE2D1D9EEC0528"/>
    <w:rsid w:val="00C55340"/>
    <w:rPr>
      <w:rFonts w:ascii="Arial" w:eastAsiaTheme="minorHAnsi" w:hAnsi="Arial"/>
      <w:sz w:val="24"/>
    </w:rPr>
  </w:style>
  <w:style w:type="paragraph" w:customStyle="1" w:styleId="7518EA2F633245D680BDF7359BE5C79C8">
    <w:name w:val="7518EA2F633245D680BDF7359BE5C79C8"/>
    <w:rsid w:val="00C55340"/>
    <w:rPr>
      <w:rFonts w:ascii="Arial" w:eastAsiaTheme="minorHAnsi" w:hAnsi="Arial"/>
      <w:sz w:val="24"/>
    </w:rPr>
  </w:style>
  <w:style w:type="paragraph" w:customStyle="1" w:styleId="5848E66D55C8478ABA3C83FE1C60F48E8">
    <w:name w:val="5848E66D55C8478ABA3C83FE1C60F48E8"/>
    <w:rsid w:val="00C55340"/>
    <w:rPr>
      <w:rFonts w:ascii="Arial" w:eastAsiaTheme="minorHAnsi" w:hAnsi="Arial"/>
      <w:sz w:val="24"/>
    </w:rPr>
  </w:style>
  <w:style w:type="paragraph" w:customStyle="1" w:styleId="796192783A1547A5A1E2BEF59DA3F4278">
    <w:name w:val="796192783A1547A5A1E2BEF59DA3F4278"/>
    <w:rsid w:val="00C55340"/>
    <w:rPr>
      <w:rFonts w:ascii="Arial" w:eastAsiaTheme="minorHAnsi" w:hAnsi="Arial"/>
      <w:sz w:val="24"/>
    </w:rPr>
  </w:style>
  <w:style w:type="paragraph" w:customStyle="1" w:styleId="6B8712D818F240369B996A6309470F018">
    <w:name w:val="6B8712D818F240369B996A6309470F018"/>
    <w:rsid w:val="00C55340"/>
    <w:rPr>
      <w:rFonts w:ascii="Arial" w:eastAsiaTheme="minorHAnsi" w:hAnsi="Arial"/>
      <w:sz w:val="24"/>
    </w:rPr>
  </w:style>
  <w:style w:type="paragraph" w:customStyle="1" w:styleId="E70C5C8EDDF4475BB9080AA93BC0B8968">
    <w:name w:val="E70C5C8EDDF4475BB9080AA93BC0B8968"/>
    <w:rsid w:val="00C55340"/>
    <w:rPr>
      <w:rFonts w:ascii="Arial" w:eastAsiaTheme="minorHAnsi" w:hAnsi="Arial"/>
      <w:sz w:val="24"/>
    </w:rPr>
  </w:style>
  <w:style w:type="paragraph" w:customStyle="1" w:styleId="A2B24D9FF66B4B428BA731434F2344722">
    <w:name w:val="A2B24D9FF66B4B428BA731434F2344722"/>
    <w:rsid w:val="00C55340"/>
    <w:rPr>
      <w:rFonts w:ascii="Arial" w:eastAsiaTheme="minorHAnsi" w:hAnsi="Arial"/>
      <w:sz w:val="24"/>
    </w:rPr>
  </w:style>
  <w:style w:type="paragraph" w:customStyle="1" w:styleId="777DC2A6A56B4500837B1596CF81B17B2">
    <w:name w:val="777DC2A6A56B4500837B1596CF81B17B2"/>
    <w:rsid w:val="00C55340"/>
    <w:rPr>
      <w:rFonts w:ascii="Arial" w:eastAsiaTheme="minorHAnsi" w:hAnsi="Arial"/>
      <w:sz w:val="24"/>
    </w:rPr>
  </w:style>
  <w:style w:type="paragraph" w:customStyle="1" w:styleId="87F92EB9876E44A4BC8B434B1AE4D6CA2">
    <w:name w:val="87F92EB9876E44A4BC8B434B1AE4D6CA2"/>
    <w:rsid w:val="00C55340"/>
    <w:rPr>
      <w:rFonts w:ascii="Arial" w:eastAsiaTheme="minorHAnsi" w:hAnsi="Arial"/>
      <w:sz w:val="24"/>
    </w:rPr>
  </w:style>
  <w:style w:type="paragraph" w:customStyle="1" w:styleId="80652FFE524D4F7094D62CD2DBFBB0762">
    <w:name w:val="80652FFE524D4F7094D62CD2DBFBB0762"/>
    <w:rsid w:val="00C55340"/>
    <w:rPr>
      <w:rFonts w:ascii="Arial" w:eastAsiaTheme="minorHAnsi" w:hAnsi="Arial"/>
      <w:sz w:val="24"/>
    </w:rPr>
  </w:style>
  <w:style w:type="paragraph" w:customStyle="1" w:styleId="9C053FB1690F471DA9D889B73B82C2F12">
    <w:name w:val="9C053FB1690F471DA9D889B73B82C2F12"/>
    <w:rsid w:val="00C55340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2">
    <w:name w:val="A19D5E23BC9241F89440FB7E1E59F69B2"/>
    <w:rsid w:val="00C55340"/>
    <w:rPr>
      <w:rFonts w:ascii="Arial" w:eastAsiaTheme="minorHAnsi" w:hAnsi="Arial"/>
      <w:sz w:val="24"/>
    </w:rPr>
  </w:style>
  <w:style w:type="paragraph" w:customStyle="1" w:styleId="7F75B7905A4E47C88597A8FBBB0CC5AD2">
    <w:name w:val="7F75B7905A4E47C88597A8FBBB0CC5AD2"/>
    <w:rsid w:val="00C55340"/>
    <w:rPr>
      <w:rFonts w:ascii="Arial" w:eastAsiaTheme="minorHAnsi" w:hAnsi="Arial"/>
      <w:sz w:val="24"/>
    </w:rPr>
  </w:style>
  <w:style w:type="paragraph" w:customStyle="1" w:styleId="8A4F849AE11247FDB897CF55093A553B2">
    <w:name w:val="8A4F849AE11247FDB897CF55093A553B2"/>
    <w:rsid w:val="00C55340"/>
    <w:rPr>
      <w:rFonts w:ascii="Arial" w:eastAsiaTheme="minorHAnsi" w:hAnsi="Arial"/>
      <w:sz w:val="24"/>
    </w:rPr>
  </w:style>
  <w:style w:type="paragraph" w:customStyle="1" w:styleId="731E19760F924124A5720DD60B76B0152">
    <w:name w:val="731E19760F924124A5720DD60B76B0152"/>
    <w:rsid w:val="00C55340"/>
    <w:rPr>
      <w:rFonts w:ascii="Arial" w:eastAsiaTheme="minorHAnsi" w:hAnsi="Arial"/>
      <w:sz w:val="24"/>
    </w:rPr>
  </w:style>
  <w:style w:type="paragraph" w:customStyle="1" w:styleId="F89BDCEEDA22407AA2BEFEA7439BC8B92">
    <w:name w:val="F89BDCEEDA22407AA2BEFEA7439BC8B92"/>
    <w:rsid w:val="00C55340"/>
    <w:rPr>
      <w:rFonts w:ascii="Arial" w:eastAsiaTheme="minorHAnsi" w:hAnsi="Arial"/>
      <w:sz w:val="24"/>
    </w:rPr>
  </w:style>
  <w:style w:type="paragraph" w:customStyle="1" w:styleId="E83A260BD6B6410281BF086D079451D82">
    <w:name w:val="E83A260BD6B6410281BF086D079451D82"/>
    <w:rsid w:val="00C55340"/>
    <w:rPr>
      <w:rFonts w:ascii="Arial" w:eastAsiaTheme="minorHAnsi" w:hAnsi="Arial"/>
      <w:sz w:val="24"/>
    </w:rPr>
  </w:style>
  <w:style w:type="paragraph" w:customStyle="1" w:styleId="7D0272BA0C5C4B4E9DC20B6F3CDD88692">
    <w:name w:val="7D0272BA0C5C4B4E9DC20B6F3CDD88692"/>
    <w:rsid w:val="00C55340"/>
    <w:rPr>
      <w:rFonts w:ascii="Arial" w:eastAsiaTheme="minorHAnsi" w:hAnsi="Arial"/>
      <w:sz w:val="24"/>
    </w:rPr>
  </w:style>
  <w:style w:type="paragraph" w:customStyle="1" w:styleId="4B6F37A08626499F8B02A77E1EBB510F2">
    <w:name w:val="4B6F37A08626499F8B02A77E1EBB510F2"/>
    <w:rsid w:val="00C55340"/>
    <w:rPr>
      <w:rFonts w:ascii="Arial" w:eastAsiaTheme="minorHAnsi" w:hAnsi="Arial"/>
      <w:sz w:val="24"/>
    </w:rPr>
  </w:style>
  <w:style w:type="paragraph" w:customStyle="1" w:styleId="3AD0509EA8414C9894F28CE4600D033C2">
    <w:name w:val="3AD0509EA8414C9894F28CE4600D033C2"/>
    <w:rsid w:val="00C55340"/>
    <w:rPr>
      <w:rFonts w:ascii="Arial" w:eastAsiaTheme="minorHAnsi" w:hAnsi="Arial"/>
      <w:sz w:val="24"/>
    </w:rPr>
  </w:style>
  <w:style w:type="paragraph" w:customStyle="1" w:styleId="DE7C52B1A9AA44EFBBFDCDF6C96F052B2">
    <w:name w:val="DE7C52B1A9AA44EFBBFDCDF6C96F052B2"/>
    <w:rsid w:val="00C55340"/>
    <w:rPr>
      <w:rFonts w:ascii="Arial" w:eastAsiaTheme="minorHAnsi" w:hAnsi="Arial"/>
      <w:sz w:val="24"/>
    </w:rPr>
  </w:style>
  <w:style w:type="paragraph" w:customStyle="1" w:styleId="EE75AFFEE77D47E5A5AC75E4BB0EFAF01">
    <w:name w:val="EE75AFFEE77D47E5A5AC75E4BB0EFAF01"/>
    <w:rsid w:val="00C55340"/>
    <w:rPr>
      <w:rFonts w:ascii="Arial" w:eastAsiaTheme="minorHAnsi" w:hAnsi="Arial"/>
      <w:sz w:val="24"/>
    </w:rPr>
  </w:style>
  <w:style w:type="paragraph" w:customStyle="1" w:styleId="A14C0B5412244ACBBEEFD669DDAC6F42">
    <w:name w:val="A14C0B5412244ACBBEEFD669DDAC6F42"/>
    <w:rsid w:val="00C55340"/>
    <w:rPr>
      <w:rFonts w:ascii="Arial" w:eastAsiaTheme="minorHAnsi" w:hAnsi="Arial"/>
      <w:sz w:val="24"/>
    </w:rPr>
  </w:style>
  <w:style w:type="paragraph" w:customStyle="1" w:styleId="2596AD5A706A4935921D8063BA861B6D">
    <w:name w:val="2596AD5A706A4935921D8063BA861B6D"/>
    <w:rsid w:val="00C55340"/>
    <w:rPr>
      <w:rFonts w:ascii="Arial" w:eastAsiaTheme="minorHAnsi" w:hAnsi="Arial"/>
      <w:sz w:val="24"/>
    </w:rPr>
  </w:style>
  <w:style w:type="paragraph" w:customStyle="1" w:styleId="036DC61F50294F9F8DB78ECF33B2EAA0">
    <w:name w:val="036DC61F50294F9F8DB78ECF33B2EAA0"/>
    <w:rsid w:val="00C55340"/>
    <w:rPr>
      <w:rFonts w:ascii="Arial" w:eastAsiaTheme="minorHAnsi" w:hAnsi="Arial"/>
      <w:sz w:val="24"/>
    </w:rPr>
  </w:style>
  <w:style w:type="paragraph" w:customStyle="1" w:styleId="0D449E28996C4229B7E4A0353F536FB5">
    <w:name w:val="0D449E28996C4229B7E4A0353F536FB5"/>
    <w:rsid w:val="00C55340"/>
    <w:rPr>
      <w:rFonts w:ascii="Arial" w:eastAsiaTheme="minorHAnsi" w:hAnsi="Arial"/>
      <w:sz w:val="24"/>
    </w:rPr>
  </w:style>
  <w:style w:type="paragraph" w:customStyle="1" w:styleId="A9B24AD293D24969AC873A273352F3D4">
    <w:name w:val="A9B24AD293D24969AC873A273352F3D4"/>
    <w:rsid w:val="00C55340"/>
    <w:rPr>
      <w:rFonts w:ascii="Arial" w:eastAsiaTheme="minorHAnsi" w:hAnsi="Arial"/>
      <w:sz w:val="24"/>
    </w:rPr>
  </w:style>
  <w:style w:type="paragraph" w:customStyle="1" w:styleId="5E795CC0E5EE4E01B513835D9BFA5C3A">
    <w:name w:val="5E795CC0E5EE4E01B513835D9BFA5C3A"/>
    <w:rsid w:val="00C55340"/>
    <w:rPr>
      <w:rFonts w:ascii="Arial" w:eastAsiaTheme="minorHAnsi" w:hAnsi="Arial"/>
      <w:sz w:val="24"/>
    </w:rPr>
  </w:style>
  <w:style w:type="paragraph" w:customStyle="1" w:styleId="FFEDB99CA8654EBF974DB76BFE14AAC8">
    <w:name w:val="FFEDB99CA8654EBF974DB76BFE14AAC8"/>
    <w:rsid w:val="00C55340"/>
    <w:rPr>
      <w:rFonts w:ascii="Arial" w:eastAsiaTheme="minorHAnsi" w:hAnsi="Arial"/>
      <w:sz w:val="24"/>
    </w:rPr>
  </w:style>
  <w:style w:type="paragraph" w:customStyle="1" w:styleId="BCBEA6D4B1FF4AB5A7A2D837F404A7C2">
    <w:name w:val="BCBEA6D4B1FF4AB5A7A2D837F404A7C2"/>
    <w:rsid w:val="00C55340"/>
    <w:rPr>
      <w:rFonts w:ascii="Arial" w:eastAsiaTheme="minorHAnsi" w:hAnsi="Arial"/>
      <w:sz w:val="24"/>
    </w:rPr>
  </w:style>
  <w:style w:type="paragraph" w:customStyle="1" w:styleId="C2852AB4C7D549DAB1AFD1C79215573C">
    <w:name w:val="C2852AB4C7D549DAB1AFD1C79215573C"/>
    <w:rsid w:val="00C55340"/>
    <w:rPr>
      <w:rFonts w:ascii="Arial" w:eastAsiaTheme="minorHAnsi" w:hAnsi="Arial"/>
      <w:sz w:val="24"/>
    </w:rPr>
  </w:style>
  <w:style w:type="paragraph" w:customStyle="1" w:styleId="8F101C7AF3E14E8F9767783C79DE66516">
    <w:name w:val="8F101C7AF3E14E8F9767783C79DE66516"/>
    <w:rsid w:val="00C55340"/>
    <w:rPr>
      <w:rFonts w:ascii="Arial" w:eastAsiaTheme="minorHAnsi" w:hAnsi="Arial"/>
      <w:sz w:val="24"/>
    </w:rPr>
  </w:style>
  <w:style w:type="paragraph" w:customStyle="1" w:styleId="56FA04E0AE6441D0838D2B7C0B18782B1">
    <w:name w:val="56FA04E0AE6441D0838D2B7C0B18782B1"/>
    <w:rsid w:val="00C55340"/>
    <w:rPr>
      <w:rFonts w:ascii="Arial" w:eastAsiaTheme="minorHAnsi" w:hAnsi="Arial"/>
      <w:sz w:val="24"/>
    </w:rPr>
  </w:style>
  <w:style w:type="paragraph" w:customStyle="1" w:styleId="2B7A318E34534B8AB7614534F4D60AAD1">
    <w:name w:val="2B7A318E34534B8AB7614534F4D60AAD1"/>
    <w:rsid w:val="00C55340"/>
    <w:rPr>
      <w:rFonts w:ascii="Arial" w:eastAsiaTheme="minorHAnsi" w:hAnsi="Arial"/>
      <w:sz w:val="24"/>
    </w:rPr>
  </w:style>
  <w:style w:type="paragraph" w:customStyle="1" w:styleId="66BE9EA6C2794C5B9FB2EDC955BA8B9E1">
    <w:name w:val="66BE9EA6C2794C5B9FB2EDC955BA8B9E1"/>
    <w:rsid w:val="00C55340"/>
    <w:rPr>
      <w:rFonts w:ascii="Arial" w:eastAsiaTheme="minorHAnsi" w:hAnsi="Arial"/>
      <w:sz w:val="24"/>
    </w:rPr>
  </w:style>
  <w:style w:type="paragraph" w:customStyle="1" w:styleId="A828E9B36ACB437BAED2A0FC7DD96DC21">
    <w:name w:val="A828E9B36ACB437BAED2A0FC7DD96DC21"/>
    <w:rsid w:val="00C55340"/>
    <w:rPr>
      <w:rFonts w:ascii="Arial" w:eastAsiaTheme="minorHAnsi" w:hAnsi="Arial"/>
      <w:sz w:val="24"/>
    </w:rPr>
  </w:style>
  <w:style w:type="paragraph" w:customStyle="1" w:styleId="2C412AACD7A646A5ABF81A8A71718534">
    <w:name w:val="2C412AACD7A646A5ABF81A8A71718534"/>
    <w:rsid w:val="00C55340"/>
    <w:rPr>
      <w:rFonts w:ascii="Arial" w:eastAsiaTheme="minorHAnsi" w:hAnsi="Arial"/>
      <w:sz w:val="24"/>
    </w:rPr>
  </w:style>
  <w:style w:type="paragraph" w:customStyle="1" w:styleId="2E9776A9584245DD99AC12F6F1B6D66A">
    <w:name w:val="2E9776A9584245DD99AC12F6F1B6D66A"/>
    <w:rsid w:val="00C55340"/>
    <w:rPr>
      <w:rFonts w:ascii="Arial" w:eastAsiaTheme="minorHAnsi" w:hAnsi="Arial"/>
      <w:sz w:val="24"/>
    </w:rPr>
  </w:style>
  <w:style w:type="paragraph" w:customStyle="1" w:styleId="6A1EBE7EC53742FA9BB5F8BAE260258C1">
    <w:name w:val="6A1EBE7EC53742FA9BB5F8BAE260258C1"/>
    <w:rsid w:val="00C55340"/>
    <w:rPr>
      <w:rFonts w:ascii="Arial" w:eastAsiaTheme="minorHAnsi" w:hAnsi="Arial"/>
      <w:sz w:val="24"/>
    </w:rPr>
  </w:style>
  <w:style w:type="paragraph" w:customStyle="1" w:styleId="56BCB35CF95B47ED98F63DCA1775D7B5">
    <w:name w:val="56BCB35CF95B47ED98F63DCA1775D7B5"/>
    <w:rsid w:val="00C55340"/>
    <w:rPr>
      <w:rFonts w:ascii="Arial" w:eastAsiaTheme="minorHAnsi" w:hAnsi="Arial"/>
      <w:sz w:val="24"/>
    </w:rPr>
  </w:style>
  <w:style w:type="paragraph" w:customStyle="1" w:styleId="0D5889CBE1A64ACA85E6D23EBC6A3238">
    <w:name w:val="0D5889CBE1A64ACA85E6D23EBC6A3238"/>
    <w:rsid w:val="00C55340"/>
    <w:rPr>
      <w:rFonts w:ascii="Arial" w:eastAsiaTheme="minorHAnsi" w:hAnsi="Arial"/>
      <w:sz w:val="24"/>
    </w:rPr>
  </w:style>
  <w:style w:type="paragraph" w:customStyle="1" w:styleId="E4069569F2C24146A4C7C3CE3D4AF4B3">
    <w:name w:val="E4069569F2C24146A4C7C3CE3D4AF4B3"/>
    <w:rsid w:val="00C55340"/>
    <w:rPr>
      <w:rFonts w:ascii="Arial" w:eastAsiaTheme="minorHAnsi" w:hAnsi="Arial"/>
      <w:sz w:val="24"/>
    </w:rPr>
  </w:style>
  <w:style w:type="paragraph" w:customStyle="1" w:styleId="B1E4ED220DAE4446A924E48B336E57A0">
    <w:name w:val="B1E4ED220DAE4446A924E48B336E57A0"/>
    <w:rsid w:val="00C55340"/>
    <w:rPr>
      <w:rFonts w:ascii="Arial" w:eastAsiaTheme="minorHAnsi" w:hAnsi="Arial"/>
      <w:sz w:val="24"/>
    </w:rPr>
  </w:style>
  <w:style w:type="paragraph" w:customStyle="1" w:styleId="30414DABB69140949059964D0F380625">
    <w:name w:val="30414DABB69140949059964D0F380625"/>
    <w:rsid w:val="00C55340"/>
    <w:rPr>
      <w:rFonts w:ascii="Arial" w:eastAsiaTheme="minorHAnsi" w:hAnsi="Arial"/>
      <w:sz w:val="24"/>
    </w:rPr>
  </w:style>
  <w:style w:type="paragraph" w:customStyle="1" w:styleId="AD4E6F114AAA4AB0BD46E3A5CB2142D8">
    <w:name w:val="AD4E6F114AAA4AB0BD46E3A5CB2142D8"/>
    <w:rsid w:val="00C55340"/>
    <w:rPr>
      <w:rFonts w:ascii="Arial" w:eastAsiaTheme="minorHAnsi" w:hAnsi="Arial"/>
      <w:sz w:val="24"/>
    </w:rPr>
  </w:style>
  <w:style w:type="paragraph" w:customStyle="1" w:styleId="744F72F36BF94B77842CBF3169BC63181">
    <w:name w:val="744F72F36BF94B77842CBF3169BC63181"/>
    <w:rsid w:val="00C55340"/>
    <w:rPr>
      <w:rFonts w:ascii="Arial" w:eastAsiaTheme="minorHAnsi" w:hAnsi="Arial"/>
      <w:sz w:val="24"/>
    </w:rPr>
  </w:style>
  <w:style w:type="paragraph" w:customStyle="1" w:styleId="F485A04DCF4B4AE78F585014076849711">
    <w:name w:val="F485A04DCF4B4AE78F585014076849711"/>
    <w:rsid w:val="00C55340"/>
    <w:rPr>
      <w:rFonts w:ascii="Arial" w:eastAsiaTheme="minorHAnsi" w:hAnsi="Arial"/>
      <w:sz w:val="24"/>
    </w:rPr>
  </w:style>
  <w:style w:type="paragraph" w:customStyle="1" w:styleId="33F76B00180649DEA45E4EA2580844F76">
    <w:name w:val="33F76B00180649DEA45E4EA2580844F76"/>
    <w:rsid w:val="00C55340"/>
    <w:rPr>
      <w:rFonts w:ascii="Arial" w:eastAsiaTheme="minorHAnsi" w:hAnsi="Arial"/>
      <w:sz w:val="24"/>
    </w:rPr>
  </w:style>
  <w:style w:type="paragraph" w:customStyle="1" w:styleId="4961F792FC1D40E8AA5597E304C19A361">
    <w:name w:val="4961F792FC1D40E8AA5597E304C19A361"/>
    <w:rsid w:val="00C55340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C55340"/>
    <w:rPr>
      <w:rFonts w:ascii="Arial" w:eastAsiaTheme="minorHAnsi" w:hAnsi="Arial"/>
      <w:sz w:val="24"/>
    </w:rPr>
  </w:style>
  <w:style w:type="paragraph" w:customStyle="1" w:styleId="F3652573CCD943308AFCC2BE164FB7CE6">
    <w:name w:val="F3652573CCD943308AFCC2BE164FB7CE6"/>
    <w:rsid w:val="00C55340"/>
    <w:rPr>
      <w:rFonts w:ascii="Arial" w:eastAsiaTheme="minorHAnsi" w:hAnsi="Arial"/>
      <w:sz w:val="24"/>
    </w:rPr>
  </w:style>
  <w:style w:type="paragraph" w:customStyle="1" w:styleId="E07D38FC83C14EA1B2BF9F58F534EFD75">
    <w:name w:val="E07D38FC83C14EA1B2BF9F58F534EFD75"/>
    <w:rsid w:val="00C55340"/>
    <w:rPr>
      <w:rFonts w:ascii="Arial" w:eastAsiaTheme="minorHAnsi" w:hAnsi="Arial"/>
      <w:sz w:val="24"/>
    </w:rPr>
  </w:style>
  <w:style w:type="paragraph" w:customStyle="1" w:styleId="62C0230A7AC3408897D62C2A2059A4855">
    <w:name w:val="62C0230A7AC3408897D62C2A2059A4855"/>
    <w:rsid w:val="00C55340"/>
    <w:rPr>
      <w:rFonts w:ascii="Arial" w:eastAsiaTheme="minorHAnsi" w:hAnsi="Arial"/>
      <w:sz w:val="24"/>
    </w:rPr>
  </w:style>
  <w:style w:type="paragraph" w:customStyle="1" w:styleId="81AF9B6995184EEFBE343B00CABA663D5">
    <w:name w:val="81AF9B6995184EEFBE343B00CABA663D5"/>
    <w:rsid w:val="00C55340"/>
    <w:rPr>
      <w:rFonts w:ascii="Arial" w:eastAsiaTheme="minorHAnsi" w:hAnsi="Arial"/>
      <w:sz w:val="24"/>
    </w:rPr>
  </w:style>
  <w:style w:type="paragraph" w:customStyle="1" w:styleId="3B1B645E81104415AA813D2F323925714">
    <w:name w:val="3B1B645E81104415AA813D2F323925714"/>
    <w:rsid w:val="00C55340"/>
    <w:rPr>
      <w:rFonts w:ascii="Arial" w:eastAsiaTheme="minorHAnsi" w:hAnsi="Arial"/>
      <w:sz w:val="24"/>
    </w:rPr>
  </w:style>
  <w:style w:type="paragraph" w:customStyle="1" w:styleId="DC37D9C5166C45E88555B7D7E7E70FC15">
    <w:name w:val="DC37D9C5166C45E88555B7D7E7E70FC15"/>
    <w:rsid w:val="00C55340"/>
    <w:rPr>
      <w:rFonts w:ascii="Arial" w:eastAsiaTheme="minorHAnsi" w:hAnsi="Arial"/>
      <w:sz w:val="24"/>
    </w:rPr>
  </w:style>
  <w:style w:type="paragraph" w:customStyle="1" w:styleId="54C67521F4BB4ECD87E3D2E3D2903695">
    <w:name w:val="54C67521F4BB4ECD87E3D2E3D2903695"/>
    <w:rsid w:val="00C55340"/>
  </w:style>
  <w:style w:type="paragraph" w:customStyle="1" w:styleId="F6CCEAEDE424468C9B6CD808468B480A">
    <w:name w:val="F6CCEAEDE424468C9B6CD808468B480A"/>
    <w:rsid w:val="00C55340"/>
  </w:style>
  <w:style w:type="paragraph" w:customStyle="1" w:styleId="A2F84A4807924877A3E9081859D7471A">
    <w:name w:val="A2F84A4807924877A3E9081859D7471A"/>
    <w:rsid w:val="00C55340"/>
  </w:style>
  <w:style w:type="paragraph" w:customStyle="1" w:styleId="84C8B1A19F3B433AB796C029EC4FFED9">
    <w:name w:val="84C8B1A19F3B433AB796C029EC4FFED9"/>
    <w:rsid w:val="00C55340"/>
  </w:style>
  <w:style w:type="paragraph" w:customStyle="1" w:styleId="8EB9CE2EADC44030803A458D6F58ED04">
    <w:name w:val="8EB9CE2EADC44030803A458D6F58ED04"/>
    <w:rsid w:val="00C55340"/>
  </w:style>
  <w:style w:type="paragraph" w:customStyle="1" w:styleId="0E2C062458E84555A3E93FEB1620EE30">
    <w:name w:val="0E2C062458E84555A3E93FEB1620EE30"/>
    <w:rsid w:val="00C55340"/>
  </w:style>
  <w:style w:type="paragraph" w:customStyle="1" w:styleId="9120B63B54FF440CBFCC7CE50A5B4726">
    <w:name w:val="9120B63B54FF440CBFCC7CE50A5B4726"/>
    <w:rsid w:val="00C55340"/>
  </w:style>
  <w:style w:type="paragraph" w:customStyle="1" w:styleId="EB7EDE8995044A618BC524CD7B39B107">
    <w:name w:val="EB7EDE8995044A618BC524CD7B39B107"/>
    <w:rsid w:val="00C55340"/>
  </w:style>
  <w:style w:type="paragraph" w:customStyle="1" w:styleId="D542E8D59225421D88A1D35A88CD54A1">
    <w:name w:val="D542E8D59225421D88A1D35A88CD54A1"/>
    <w:rsid w:val="00C55340"/>
  </w:style>
  <w:style w:type="paragraph" w:customStyle="1" w:styleId="1BFDCC0BF55B4B4984E05DEE9AB853D6">
    <w:name w:val="1BFDCC0BF55B4B4984E05DEE9AB853D6"/>
    <w:rsid w:val="00C55340"/>
  </w:style>
  <w:style w:type="paragraph" w:customStyle="1" w:styleId="693E04AFFEB14A73A4744E810710E78F">
    <w:name w:val="693E04AFFEB14A73A4744E810710E78F"/>
    <w:rsid w:val="00C55340"/>
  </w:style>
  <w:style w:type="paragraph" w:customStyle="1" w:styleId="768292311CCC4128A358E213C16944D5">
    <w:name w:val="768292311CCC4128A358E213C16944D5"/>
    <w:rsid w:val="00C55340"/>
  </w:style>
  <w:style w:type="paragraph" w:customStyle="1" w:styleId="7038E47283A24C0B98B11F015C1F24F7">
    <w:name w:val="7038E47283A24C0B98B11F015C1F24F7"/>
    <w:rsid w:val="00C55340"/>
  </w:style>
  <w:style w:type="paragraph" w:customStyle="1" w:styleId="B761FFC5BB1E4837A50E88BF9B01080C">
    <w:name w:val="B761FFC5BB1E4837A50E88BF9B01080C"/>
    <w:rsid w:val="00C55340"/>
  </w:style>
  <w:style w:type="paragraph" w:customStyle="1" w:styleId="7251B2908B0D4F0BBC6C289F70D55669">
    <w:name w:val="7251B2908B0D4F0BBC6C289F70D55669"/>
    <w:rsid w:val="00C55340"/>
  </w:style>
  <w:style w:type="paragraph" w:customStyle="1" w:styleId="1F7500F26CFF4EC0B5C77A5955D73676">
    <w:name w:val="1F7500F26CFF4EC0B5C77A5955D73676"/>
    <w:rsid w:val="00C55340"/>
  </w:style>
  <w:style w:type="paragraph" w:customStyle="1" w:styleId="D50BF46572B24418A81649A0D8CC3099">
    <w:name w:val="D50BF46572B24418A81649A0D8CC3099"/>
    <w:rsid w:val="00C55340"/>
  </w:style>
  <w:style w:type="paragraph" w:customStyle="1" w:styleId="E05DF8BA82E94432919D67840012E579">
    <w:name w:val="E05DF8BA82E94432919D67840012E579"/>
    <w:rsid w:val="00C55340"/>
  </w:style>
  <w:style w:type="paragraph" w:customStyle="1" w:styleId="430FFD3FBF234AD3ACE914BC23B67519">
    <w:name w:val="430FFD3FBF234AD3ACE914BC23B67519"/>
    <w:rsid w:val="00C55340"/>
  </w:style>
  <w:style w:type="paragraph" w:customStyle="1" w:styleId="C6FEE304DAED4734934B5ACA2F5E5C10">
    <w:name w:val="C6FEE304DAED4734934B5ACA2F5E5C10"/>
    <w:rsid w:val="00C55340"/>
  </w:style>
  <w:style w:type="paragraph" w:customStyle="1" w:styleId="81B640FB689645AEB3895601E582FF5D">
    <w:name w:val="81B640FB689645AEB3895601E582FF5D"/>
    <w:rsid w:val="00C55340"/>
  </w:style>
  <w:style w:type="paragraph" w:customStyle="1" w:styleId="DED746384ABD438791EA17CAABFE69DD">
    <w:name w:val="DED746384ABD438791EA17CAABFE69DD"/>
    <w:rsid w:val="00C55340"/>
  </w:style>
  <w:style w:type="paragraph" w:customStyle="1" w:styleId="CC21BB7CEA1A436FB4F6A6E291634EFB">
    <w:name w:val="CC21BB7CEA1A436FB4F6A6E291634EFB"/>
    <w:rsid w:val="00C55340"/>
  </w:style>
  <w:style w:type="paragraph" w:customStyle="1" w:styleId="1D84C7DD6F3E4D8E926B2BFF23F303F9">
    <w:name w:val="1D84C7DD6F3E4D8E926B2BFF23F303F9"/>
    <w:rsid w:val="00C55340"/>
  </w:style>
  <w:style w:type="paragraph" w:customStyle="1" w:styleId="60B7736BF8E840F4B78B3350E8F1158C">
    <w:name w:val="60B7736BF8E840F4B78B3350E8F1158C"/>
    <w:rsid w:val="00C55340"/>
  </w:style>
  <w:style w:type="paragraph" w:customStyle="1" w:styleId="8A277F2B37E248C9967BC2BE50ED3266">
    <w:name w:val="8A277F2B37E248C9967BC2BE50ED3266"/>
    <w:rsid w:val="00C55340"/>
  </w:style>
  <w:style w:type="paragraph" w:customStyle="1" w:styleId="B12E51A318DE4FD887A5AA3102D5ACEC">
    <w:name w:val="B12E51A318DE4FD887A5AA3102D5ACEC"/>
    <w:rsid w:val="00C55340"/>
  </w:style>
  <w:style w:type="paragraph" w:customStyle="1" w:styleId="032A69A6199448E88C986729598949E8">
    <w:name w:val="032A69A6199448E88C986729598949E8"/>
    <w:rsid w:val="00C55340"/>
  </w:style>
  <w:style w:type="paragraph" w:customStyle="1" w:styleId="04BA629523444041A8BC63C147552EF0">
    <w:name w:val="04BA629523444041A8BC63C147552EF0"/>
    <w:rsid w:val="00C55340"/>
  </w:style>
  <w:style w:type="paragraph" w:customStyle="1" w:styleId="A8AAF1E6593941A98988F374E9F5B6A1">
    <w:name w:val="A8AAF1E6593941A98988F374E9F5B6A1"/>
    <w:rsid w:val="00C55340"/>
  </w:style>
  <w:style w:type="paragraph" w:customStyle="1" w:styleId="61A923DD11D449CCBB49FA03B006F3E6">
    <w:name w:val="61A923DD11D449CCBB49FA03B006F3E6"/>
    <w:rsid w:val="00C55340"/>
  </w:style>
  <w:style w:type="paragraph" w:customStyle="1" w:styleId="8BBFF63CCCD74013912EB3DCE13C66D6">
    <w:name w:val="8BBFF63CCCD74013912EB3DCE13C66D6"/>
    <w:rsid w:val="00C55340"/>
  </w:style>
  <w:style w:type="paragraph" w:customStyle="1" w:styleId="AA94C75B83F648559A7D0C503F690EAA">
    <w:name w:val="AA94C75B83F648559A7D0C503F690EAA"/>
    <w:rsid w:val="00C55340"/>
  </w:style>
  <w:style w:type="paragraph" w:customStyle="1" w:styleId="597DF60C0E9D4FBA9F620075F47D3397">
    <w:name w:val="597DF60C0E9D4FBA9F620075F47D3397"/>
    <w:rsid w:val="00C55340"/>
  </w:style>
  <w:style w:type="paragraph" w:customStyle="1" w:styleId="C7EB6DABD24E47FBA8464A21960E5365">
    <w:name w:val="C7EB6DABD24E47FBA8464A21960E5365"/>
    <w:rsid w:val="00C55340"/>
  </w:style>
  <w:style w:type="paragraph" w:customStyle="1" w:styleId="CAA10236A7174CE0940A89026AAC70F1">
    <w:name w:val="CAA10236A7174CE0940A89026AAC70F1"/>
    <w:rsid w:val="00C55340"/>
  </w:style>
  <w:style w:type="paragraph" w:customStyle="1" w:styleId="C91E52871A7344B39334D0B3277AF6CA">
    <w:name w:val="C91E52871A7344B39334D0B3277AF6CA"/>
    <w:rsid w:val="00C55340"/>
  </w:style>
  <w:style w:type="paragraph" w:customStyle="1" w:styleId="7ECF138C2E2D47A59D65A4FB7914720C">
    <w:name w:val="7ECF138C2E2D47A59D65A4FB7914720C"/>
    <w:rsid w:val="00C55340"/>
  </w:style>
  <w:style w:type="paragraph" w:customStyle="1" w:styleId="DC0FA8ACE3F640E0BE75F37895699BA4">
    <w:name w:val="DC0FA8ACE3F640E0BE75F37895699BA4"/>
    <w:rsid w:val="00C55340"/>
  </w:style>
  <w:style w:type="paragraph" w:customStyle="1" w:styleId="73495204A43544FD8A701A749C87FC70">
    <w:name w:val="73495204A43544FD8A701A749C87FC70"/>
    <w:rsid w:val="00C55340"/>
  </w:style>
  <w:style w:type="paragraph" w:customStyle="1" w:styleId="060B64161C044FCD9D81CDAC0DA6A327">
    <w:name w:val="060B64161C044FCD9D81CDAC0DA6A327"/>
    <w:rsid w:val="00C55340"/>
  </w:style>
  <w:style w:type="paragraph" w:customStyle="1" w:styleId="4C8AAAF969E74A94B71D0DDBD7AD7D85">
    <w:name w:val="4C8AAAF969E74A94B71D0DDBD7AD7D85"/>
    <w:rsid w:val="00C55340"/>
  </w:style>
  <w:style w:type="paragraph" w:customStyle="1" w:styleId="9193397A0309455BAE97402149F0284A">
    <w:name w:val="9193397A0309455BAE97402149F0284A"/>
    <w:rsid w:val="00C55340"/>
  </w:style>
  <w:style w:type="paragraph" w:customStyle="1" w:styleId="882E75E9674B4E849AF09E53D095C5D3">
    <w:name w:val="882E75E9674B4E849AF09E53D095C5D3"/>
    <w:rsid w:val="00C55340"/>
  </w:style>
  <w:style w:type="paragraph" w:customStyle="1" w:styleId="EE30E0DBE5644F1584EDB0EF99B0474C">
    <w:name w:val="EE30E0DBE5644F1584EDB0EF99B0474C"/>
    <w:rsid w:val="00C55340"/>
  </w:style>
  <w:style w:type="paragraph" w:customStyle="1" w:styleId="EBDB9E0E472844E391FE8B590A1FDDF0">
    <w:name w:val="EBDB9E0E472844E391FE8B590A1FDDF0"/>
    <w:rsid w:val="00C55340"/>
  </w:style>
  <w:style w:type="paragraph" w:customStyle="1" w:styleId="2204BD8887F0470AA7A657F64877E07A">
    <w:name w:val="2204BD8887F0470AA7A657F64877E07A"/>
    <w:rsid w:val="00C55340"/>
  </w:style>
  <w:style w:type="paragraph" w:customStyle="1" w:styleId="89F08921816841F1956A9C29E2623AFE">
    <w:name w:val="89F08921816841F1956A9C29E2623AFE"/>
    <w:rsid w:val="00C55340"/>
  </w:style>
  <w:style w:type="paragraph" w:customStyle="1" w:styleId="DBEC0D3C66D049D88A5E447514DE9372">
    <w:name w:val="DBEC0D3C66D049D88A5E447514DE9372"/>
    <w:rsid w:val="00C55340"/>
  </w:style>
  <w:style w:type="paragraph" w:customStyle="1" w:styleId="FA49F719DBF14DDA95DC5CBC4D95D0D4">
    <w:name w:val="FA49F719DBF14DDA95DC5CBC4D95D0D4"/>
    <w:rsid w:val="00C55340"/>
  </w:style>
  <w:style w:type="paragraph" w:customStyle="1" w:styleId="DED5F1C4B0B5488DAE600DBE33FA54D4">
    <w:name w:val="DED5F1C4B0B5488DAE600DBE33FA54D4"/>
    <w:rsid w:val="00C55340"/>
  </w:style>
  <w:style w:type="paragraph" w:customStyle="1" w:styleId="807C938E8DFE4313A78A935D0EB541C6">
    <w:name w:val="807C938E8DFE4313A78A935D0EB541C6"/>
    <w:rsid w:val="00C55340"/>
  </w:style>
  <w:style w:type="paragraph" w:customStyle="1" w:styleId="26C495BE698B415FA628ACF57D5ECBB8">
    <w:name w:val="26C495BE698B415FA628ACF57D5ECBB8"/>
    <w:rsid w:val="00C55340"/>
  </w:style>
  <w:style w:type="paragraph" w:customStyle="1" w:styleId="E288814BC43E4E5CBC71C52C5E4637748">
    <w:name w:val="E288814BC43E4E5CBC71C52C5E4637748"/>
    <w:rsid w:val="008A529B"/>
    <w:rPr>
      <w:rFonts w:ascii="Arial" w:eastAsiaTheme="minorHAnsi" w:hAnsi="Arial"/>
      <w:sz w:val="24"/>
    </w:rPr>
  </w:style>
  <w:style w:type="paragraph" w:customStyle="1" w:styleId="69C4F7A077C84904A90C4B1A814E0CC68">
    <w:name w:val="69C4F7A077C84904A90C4B1A814E0CC68"/>
    <w:rsid w:val="008A529B"/>
    <w:rPr>
      <w:rFonts w:ascii="Arial" w:eastAsiaTheme="minorHAnsi" w:hAnsi="Arial"/>
      <w:sz w:val="24"/>
    </w:rPr>
  </w:style>
  <w:style w:type="paragraph" w:customStyle="1" w:styleId="A9077A72BAD546E092815873C99E71A84">
    <w:name w:val="A9077A72BAD546E092815873C99E71A84"/>
    <w:rsid w:val="008A529B"/>
    <w:rPr>
      <w:rFonts w:ascii="Arial" w:eastAsiaTheme="minorHAnsi" w:hAnsi="Arial"/>
      <w:sz w:val="24"/>
    </w:rPr>
  </w:style>
  <w:style w:type="paragraph" w:customStyle="1" w:styleId="C7E4C6EE4A1E45DBB97B023373E32CA39">
    <w:name w:val="C7E4C6EE4A1E45DBB97B023373E32CA39"/>
    <w:rsid w:val="008A529B"/>
    <w:rPr>
      <w:rFonts w:ascii="Arial" w:eastAsiaTheme="minorHAnsi" w:hAnsi="Arial"/>
      <w:sz w:val="24"/>
    </w:rPr>
  </w:style>
  <w:style w:type="paragraph" w:customStyle="1" w:styleId="5FCD8CB2A0BE4689BFFFE2D1D9EEC0529">
    <w:name w:val="5FCD8CB2A0BE4689BFFFE2D1D9EEC0529"/>
    <w:rsid w:val="008A529B"/>
    <w:rPr>
      <w:rFonts w:ascii="Arial" w:eastAsiaTheme="minorHAnsi" w:hAnsi="Arial"/>
      <w:sz w:val="24"/>
    </w:rPr>
  </w:style>
  <w:style w:type="paragraph" w:customStyle="1" w:styleId="7518EA2F633245D680BDF7359BE5C79C9">
    <w:name w:val="7518EA2F633245D680BDF7359BE5C79C9"/>
    <w:rsid w:val="008A529B"/>
    <w:rPr>
      <w:rFonts w:ascii="Arial" w:eastAsiaTheme="minorHAnsi" w:hAnsi="Arial"/>
      <w:sz w:val="24"/>
    </w:rPr>
  </w:style>
  <w:style w:type="paragraph" w:customStyle="1" w:styleId="5848E66D55C8478ABA3C83FE1C60F48E9">
    <w:name w:val="5848E66D55C8478ABA3C83FE1C60F48E9"/>
    <w:rsid w:val="008A529B"/>
    <w:rPr>
      <w:rFonts w:ascii="Arial" w:eastAsiaTheme="minorHAnsi" w:hAnsi="Arial"/>
      <w:sz w:val="24"/>
    </w:rPr>
  </w:style>
  <w:style w:type="paragraph" w:customStyle="1" w:styleId="796192783A1547A5A1E2BEF59DA3F4279">
    <w:name w:val="796192783A1547A5A1E2BEF59DA3F4279"/>
    <w:rsid w:val="008A529B"/>
    <w:rPr>
      <w:rFonts w:ascii="Arial" w:eastAsiaTheme="minorHAnsi" w:hAnsi="Arial"/>
      <w:sz w:val="24"/>
    </w:rPr>
  </w:style>
  <w:style w:type="paragraph" w:customStyle="1" w:styleId="6B8712D818F240369B996A6309470F019">
    <w:name w:val="6B8712D818F240369B996A6309470F019"/>
    <w:rsid w:val="008A529B"/>
    <w:rPr>
      <w:rFonts w:ascii="Arial" w:eastAsiaTheme="minorHAnsi" w:hAnsi="Arial"/>
      <w:sz w:val="24"/>
    </w:rPr>
  </w:style>
  <w:style w:type="paragraph" w:customStyle="1" w:styleId="E70C5C8EDDF4475BB9080AA93BC0B8969">
    <w:name w:val="E70C5C8EDDF4475BB9080AA93BC0B8969"/>
    <w:rsid w:val="008A529B"/>
    <w:rPr>
      <w:rFonts w:ascii="Arial" w:eastAsiaTheme="minorHAnsi" w:hAnsi="Arial"/>
      <w:sz w:val="24"/>
    </w:rPr>
  </w:style>
  <w:style w:type="paragraph" w:customStyle="1" w:styleId="A2B24D9FF66B4B428BA731434F2344723">
    <w:name w:val="A2B24D9FF66B4B428BA731434F2344723"/>
    <w:rsid w:val="008A529B"/>
    <w:rPr>
      <w:rFonts w:ascii="Arial" w:eastAsiaTheme="minorHAnsi" w:hAnsi="Arial"/>
      <w:sz w:val="24"/>
    </w:rPr>
  </w:style>
  <w:style w:type="paragraph" w:customStyle="1" w:styleId="777DC2A6A56B4500837B1596CF81B17B3">
    <w:name w:val="777DC2A6A56B4500837B1596CF81B17B3"/>
    <w:rsid w:val="008A529B"/>
    <w:rPr>
      <w:rFonts w:ascii="Arial" w:eastAsiaTheme="minorHAnsi" w:hAnsi="Arial"/>
      <w:sz w:val="24"/>
    </w:rPr>
  </w:style>
  <w:style w:type="paragraph" w:customStyle="1" w:styleId="87F92EB9876E44A4BC8B434B1AE4D6CA3">
    <w:name w:val="87F92EB9876E44A4BC8B434B1AE4D6CA3"/>
    <w:rsid w:val="008A529B"/>
    <w:rPr>
      <w:rFonts w:ascii="Arial" w:eastAsiaTheme="minorHAnsi" w:hAnsi="Arial"/>
      <w:sz w:val="24"/>
    </w:rPr>
  </w:style>
  <w:style w:type="paragraph" w:customStyle="1" w:styleId="80652FFE524D4F7094D62CD2DBFBB0763">
    <w:name w:val="80652FFE524D4F7094D62CD2DBFBB0763"/>
    <w:rsid w:val="008A529B"/>
    <w:rPr>
      <w:rFonts w:ascii="Arial" w:eastAsiaTheme="minorHAnsi" w:hAnsi="Arial"/>
      <w:sz w:val="24"/>
    </w:rPr>
  </w:style>
  <w:style w:type="paragraph" w:customStyle="1" w:styleId="9C053FB1690F471DA9D889B73B82C2F13">
    <w:name w:val="9C053FB1690F471DA9D889B73B82C2F13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3">
    <w:name w:val="A19D5E23BC9241F89440FB7E1E59F69B3"/>
    <w:rsid w:val="008A529B"/>
    <w:rPr>
      <w:rFonts w:ascii="Arial" w:eastAsiaTheme="minorHAnsi" w:hAnsi="Arial"/>
      <w:sz w:val="24"/>
    </w:rPr>
  </w:style>
  <w:style w:type="paragraph" w:customStyle="1" w:styleId="7F75B7905A4E47C88597A8FBBB0CC5AD3">
    <w:name w:val="7F75B7905A4E47C88597A8FBBB0CC5AD3"/>
    <w:rsid w:val="008A529B"/>
    <w:rPr>
      <w:rFonts w:ascii="Arial" w:eastAsiaTheme="minorHAnsi" w:hAnsi="Arial"/>
      <w:sz w:val="24"/>
    </w:rPr>
  </w:style>
  <w:style w:type="paragraph" w:customStyle="1" w:styleId="8A4F849AE11247FDB897CF55093A553B3">
    <w:name w:val="8A4F849AE11247FDB897CF55093A553B3"/>
    <w:rsid w:val="008A529B"/>
    <w:rPr>
      <w:rFonts w:ascii="Arial" w:eastAsiaTheme="minorHAnsi" w:hAnsi="Arial"/>
      <w:sz w:val="24"/>
    </w:rPr>
  </w:style>
  <w:style w:type="paragraph" w:customStyle="1" w:styleId="731E19760F924124A5720DD60B76B0153">
    <w:name w:val="731E19760F924124A5720DD60B76B0153"/>
    <w:rsid w:val="008A529B"/>
    <w:rPr>
      <w:rFonts w:ascii="Arial" w:eastAsiaTheme="minorHAnsi" w:hAnsi="Arial"/>
      <w:sz w:val="24"/>
    </w:rPr>
  </w:style>
  <w:style w:type="paragraph" w:customStyle="1" w:styleId="F89BDCEEDA22407AA2BEFEA7439BC8B93">
    <w:name w:val="F89BDCEEDA22407AA2BEFEA7439BC8B93"/>
    <w:rsid w:val="008A529B"/>
    <w:rPr>
      <w:rFonts w:ascii="Arial" w:eastAsiaTheme="minorHAnsi" w:hAnsi="Arial"/>
      <w:sz w:val="24"/>
    </w:rPr>
  </w:style>
  <w:style w:type="paragraph" w:customStyle="1" w:styleId="E83A260BD6B6410281BF086D079451D83">
    <w:name w:val="E83A260BD6B6410281BF086D079451D83"/>
    <w:rsid w:val="008A529B"/>
    <w:rPr>
      <w:rFonts w:ascii="Arial" w:eastAsiaTheme="minorHAnsi" w:hAnsi="Arial"/>
      <w:sz w:val="24"/>
    </w:rPr>
  </w:style>
  <w:style w:type="paragraph" w:customStyle="1" w:styleId="7D0272BA0C5C4B4E9DC20B6F3CDD88693">
    <w:name w:val="7D0272BA0C5C4B4E9DC20B6F3CDD88693"/>
    <w:rsid w:val="008A529B"/>
    <w:rPr>
      <w:rFonts w:ascii="Arial" w:eastAsiaTheme="minorHAnsi" w:hAnsi="Arial"/>
      <w:sz w:val="24"/>
    </w:rPr>
  </w:style>
  <w:style w:type="paragraph" w:customStyle="1" w:styleId="4B6F37A08626499F8B02A77E1EBB510F3">
    <w:name w:val="4B6F37A08626499F8B02A77E1EBB510F3"/>
    <w:rsid w:val="008A529B"/>
    <w:rPr>
      <w:rFonts w:ascii="Arial" w:eastAsiaTheme="minorHAnsi" w:hAnsi="Arial"/>
      <w:sz w:val="24"/>
    </w:rPr>
  </w:style>
  <w:style w:type="paragraph" w:customStyle="1" w:styleId="3AD0509EA8414C9894F28CE4600D033C3">
    <w:name w:val="3AD0509EA8414C9894F28CE4600D033C3"/>
    <w:rsid w:val="008A529B"/>
    <w:rPr>
      <w:rFonts w:ascii="Arial" w:eastAsiaTheme="minorHAnsi" w:hAnsi="Arial"/>
      <w:sz w:val="24"/>
    </w:rPr>
  </w:style>
  <w:style w:type="paragraph" w:customStyle="1" w:styleId="DE7C52B1A9AA44EFBBFDCDF6C96F052B3">
    <w:name w:val="DE7C52B1A9AA44EFBBFDCDF6C96F052B3"/>
    <w:rsid w:val="008A529B"/>
    <w:rPr>
      <w:rFonts w:ascii="Arial" w:eastAsiaTheme="minorHAnsi" w:hAnsi="Arial"/>
      <w:sz w:val="24"/>
    </w:rPr>
  </w:style>
  <w:style w:type="paragraph" w:customStyle="1" w:styleId="EE75AFFEE77D47E5A5AC75E4BB0EFAF02">
    <w:name w:val="EE75AFFEE77D47E5A5AC75E4BB0EFAF02"/>
    <w:rsid w:val="008A529B"/>
    <w:rPr>
      <w:rFonts w:ascii="Arial" w:eastAsiaTheme="minorHAnsi" w:hAnsi="Arial"/>
      <w:sz w:val="24"/>
    </w:rPr>
  </w:style>
  <w:style w:type="paragraph" w:customStyle="1" w:styleId="A14C0B5412244ACBBEEFD669DDAC6F421">
    <w:name w:val="A14C0B5412244ACBBEEFD669DDAC6F421"/>
    <w:rsid w:val="008A529B"/>
    <w:rPr>
      <w:rFonts w:ascii="Arial" w:eastAsiaTheme="minorHAnsi" w:hAnsi="Arial"/>
      <w:sz w:val="24"/>
    </w:rPr>
  </w:style>
  <w:style w:type="paragraph" w:customStyle="1" w:styleId="2596AD5A706A4935921D8063BA861B6D1">
    <w:name w:val="2596AD5A706A4935921D8063BA861B6D1"/>
    <w:rsid w:val="008A529B"/>
    <w:rPr>
      <w:rFonts w:ascii="Arial" w:eastAsiaTheme="minorHAnsi" w:hAnsi="Arial"/>
      <w:sz w:val="24"/>
    </w:rPr>
  </w:style>
  <w:style w:type="paragraph" w:customStyle="1" w:styleId="036DC61F50294F9F8DB78ECF33B2EAA01">
    <w:name w:val="036DC61F50294F9F8DB78ECF33B2EAA01"/>
    <w:rsid w:val="008A529B"/>
    <w:rPr>
      <w:rFonts w:ascii="Arial" w:eastAsiaTheme="minorHAnsi" w:hAnsi="Arial"/>
      <w:sz w:val="24"/>
    </w:rPr>
  </w:style>
  <w:style w:type="paragraph" w:customStyle="1" w:styleId="0D449E28996C4229B7E4A0353F536FB51">
    <w:name w:val="0D449E28996C4229B7E4A0353F536FB51"/>
    <w:rsid w:val="008A529B"/>
    <w:rPr>
      <w:rFonts w:ascii="Arial" w:eastAsiaTheme="minorHAnsi" w:hAnsi="Arial"/>
      <w:sz w:val="24"/>
    </w:rPr>
  </w:style>
  <w:style w:type="paragraph" w:customStyle="1" w:styleId="A9B24AD293D24969AC873A273352F3D41">
    <w:name w:val="A9B24AD293D24969AC873A273352F3D41"/>
    <w:rsid w:val="008A529B"/>
    <w:rPr>
      <w:rFonts w:ascii="Arial" w:eastAsiaTheme="minorHAnsi" w:hAnsi="Arial"/>
      <w:sz w:val="24"/>
    </w:rPr>
  </w:style>
  <w:style w:type="paragraph" w:customStyle="1" w:styleId="5E795CC0E5EE4E01B513835D9BFA5C3A1">
    <w:name w:val="5E795CC0E5EE4E01B513835D9BFA5C3A1"/>
    <w:rsid w:val="008A529B"/>
    <w:rPr>
      <w:rFonts w:ascii="Arial" w:eastAsiaTheme="minorHAnsi" w:hAnsi="Arial"/>
      <w:sz w:val="24"/>
    </w:rPr>
  </w:style>
  <w:style w:type="paragraph" w:customStyle="1" w:styleId="FFEDB99CA8654EBF974DB76BFE14AAC81">
    <w:name w:val="FFEDB99CA8654EBF974DB76BFE14AAC81"/>
    <w:rsid w:val="008A529B"/>
    <w:rPr>
      <w:rFonts w:ascii="Arial" w:eastAsiaTheme="minorHAnsi" w:hAnsi="Arial"/>
      <w:sz w:val="24"/>
    </w:rPr>
  </w:style>
  <w:style w:type="paragraph" w:customStyle="1" w:styleId="BCBEA6D4B1FF4AB5A7A2D837F404A7C21">
    <w:name w:val="BCBEA6D4B1FF4AB5A7A2D837F404A7C21"/>
    <w:rsid w:val="008A529B"/>
    <w:rPr>
      <w:rFonts w:ascii="Arial" w:eastAsiaTheme="minorHAnsi" w:hAnsi="Arial"/>
      <w:sz w:val="24"/>
    </w:rPr>
  </w:style>
  <w:style w:type="paragraph" w:customStyle="1" w:styleId="C2852AB4C7D549DAB1AFD1C79215573C1">
    <w:name w:val="C2852AB4C7D549DAB1AFD1C79215573C1"/>
    <w:rsid w:val="008A529B"/>
    <w:rPr>
      <w:rFonts w:ascii="Arial" w:eastAsiaTheme="minorHAnsi" w:hAnsi="Arial"/>
      <w:sz w:val="24"/>
    </w:rPr>
  </w:style>
  <w:style w:type="paragraph" w:customStyle="1" w:styleId="8F101C7AF3E14E8F9767783C79DE66517">
    <w:name w:val="8F101C7AF3E14E8F9767783C79DE66517"/>
    <w:rsid w:val="008A529B"/>
    <w:rPr>
      <w:rFonts w:ascii="Arial" w:eastAsiaTheme="minorHAnsi" w:hAnsi="Arial"/>
      <w:sz w:val="24"/>
    </w:rPr>
  </w:style>
  <w:style w:type="paragraph" w:customStyle="1" w:styleId="56FA04E0AE6441D0838D2B7C0B18782B2">
    <w:name w:val="56FA04E0AE6441D0838D2B7C0B18782B2"/>
    <w:rsid w:val="008A529B"/>
    <w:rPr>
      <w:rFonts w:ascii="Arial" w:eastAsiaTheme="minorHAnsi" w:hAnsi="Arial"/>
      <w:sz w:val="24"/>
    </w:rPr>
  </w:style>
  <w:style w:type="paragraph" w:customStyle="1" w:styleId="2B7A318E34534B8AB7614534F4D60AAD2">
    <w:name w:val="2B7A318E34534B8AB7614534F4D60AAD2"/>
    <w:rsid w:val="008A529B"/>
    <w:rPr>
      <w:rFonts w:ascii="Arial" w:eastAsiaTheme="minorHAnsi" w:hAnsi="Arial"/>
      <w:sz w:val="24"/>
    </w:rPr>
  </w:style>
  <w:style w:type="paragraph" w:customStyle="1" w:styleId="66BE9EA6C2794C5B9FB2EDC955BA8B9E2">
    <w:name w:val="66BE9EA6C2794C5B9FB2EDC955BA8B9E2"/>
    <w:rsid w:val="008A529B"/>
    <w:rPr>
      <w:rFonts w:ascii="Arial" w:eastAsiaTheme="minorHAnsi" w:hAnsi="Arial"/>
      <w:sz w:val="24"/>
    </w:rPr>
  </w:style>
  <w:style w:type="paragraph" w:customStyle="1" w:styleId="A828E9B36ACB437BAED2A0FC7DD96DC22">
    <w:name w:val="A828E9B36ACB437BAED2A0FC7DD96DC22"/>
    <w:rsid w:val="008A529B"/>
    <w:rPr>
      <w:rFonts w:ascii="Arial" w:eastAsiaTheme="minorHAnsi" w:hAnsi="Arial"/>
      <w:sz w:val="24"/>
    </w:rPr>
  </w:style>
  <w:style w:type="paragraph" w:customStyle="1" w:styleId="2C412AACD7A646A5ABF81A8A717185341">
    <w:name w:val="2C412AACD7A646A5ABF81A8A717185341"/>
    <w:rsid w:val="008A529B"/>
    <w:rPr>
      <w:rFonts w:ascii="Arial" w:eastAsiaTheme="minorHAnsi" w:hAnsi="Arial"/>
      <w:sz w:val="24"/>
    </w:rPr>
  </w:style>
  <w:style w:type="paragraph" w:customStyle="1" w:styleId="2E9776A9584245DD99AC12F6F1B6D66A1">
    <w:name w:val="2E9776A9584245DD99AC12F6F1B6D66A1"/>
    <w:rsid w:val="008A529B"/>
    <w:rPr>
      <w:rFonts w:ascii="Arial" w:eastAsiaTheme="minorHAnsi" w:hAnsi="Arial"/>
      <w:sz w:val="24"/>
    </w:rPr>
  </w:style>
  <w:style w:type="paragraph" w:customStyle="1" w:styleId="6A1EBE7EC53742FA9BB5F8BAE260258C2">
    <w:name w:val="6A1EBE7EC53742FA9BB5F8BAE260258C2"/>
    <w:rsid w:val="008A529B"/>
    <w:rPr>
      <w:rFonts w:ascii="Arial" w:eastAsiaTheme="minorHAnsi" w:hAnsi="Arial"/>
      <w:sz w:val="24"/>
    </w:rPr>
  </w:style>
  <w:style w:type="paragraph" w:customStyle="1" w:styleId="56BCB35CF95B47ED98F63DCA1775D7B51">
    <w:name w:val="56BCB35CF95B47ED98F63DCA1775D7B51"/>
    <w:rsid w:val="008A529B"/>
    <w:rPr>
      <w:rFonts w:ascii="Arial" w:eastAsiaTheme="minorHAnsi" w:hAnsi="Arial"/>
      <w:sz w:val="24"/>
    </w:rPr>
  </w:style>
  <w:style w:type="paragraph" w:customStyle="1" w:styleId="0D5889CBE1A64ACA85E6D23EBC6A32381">
    <w:name w:val="0D5889CBE1A64ACA85E6D23EBC6A32381"/>
    <w:rsid w:val="008A529B"/>
    <w:rPr>
      <w:rFonts w:ascii="Arial" w:eastAsiaTheme="minorHAnsi" w:hAnsi="Arial"/>
      <w:sz w:val="24"/>
    </w:rPr>
  </w:style>
  <w:style w:type="paragraph" w:customStyle="1" w:styleId="E4069569F2C24146A4C7C3CE3D4AF4B31">
    <w:name w:val="E4069569F2C24146A4C7C3CE3D4AF4B31"/>
    <w:rsid w:val="008A529B"/>
    <w:rPr>
      <w:rFonts w:ascii="Arial" w:eastAsiaTheme="minorHAnsi" w:hAnsi="Arial"/>
      <w:sz w:val="24"/>
    </w:rPr>
  </w:style>
  <w:style w:type="paragraph" w:customStyle="1" w:styleId="B1E4ED220DAE4446A924E48B336E57A01">
    <w:name w:val="B1E4ED220DAE4446A924E48B336E57A01"/>
    <w:rsid w:val="008A529B"/>
    <w:rPr>
      <w:rFonts w:ascii="Arial" w:eastAsiaTheme="minorHAnsi" w:hAnsi="Arial"/>
      <w:sz w:val="24"/>
    </w:rPr>
  </w:style>
  <w:style w:type="paragraph" w:customStyle="1" w:styleId="30414DABB69140949059964D0F3806251">
    <w:name w:val="30414DABB69140949059964D0F3806251"/>
    <w:rsid w:val="008A529B"/>
    <w:rPr>
      <w:rFonts w:ascii="Arial" w:eastAsiaTheme="minorHAnsi" w:hAnsi="Arial"/>
      <w:sz w:val="24"/>
    </w:rPr>
  </w:style>
  <w:style w:type="paragraph" w:customStyle="1" w:styleId="AD4E6F114AAA4AB0BD46E3A5CB2142D81">
    <w:name w:val="AD4E6F114AAA4AB0BD46E3A5CB2142D81"/>
    <w:rsid w:val="008A529B"/>
    <w:rPr>
      <w:rFonts w:ascii="Arial" w:eastAsiaTheme="minorHAnsi" w:hAnsi="Arial"/>
      <w:sz w:val="24"/>
    </w:rPr>
  </w:style>
  <w:style w:type="paragraph" w:customStyle="1" w:styleId="744F72F36BF94B77842CBF3169BC63182">
    <w:name w:val="744F72F36BF94B77842CBF3169BC63182"/>
    <w:rsid w:val="008A529B"/>
    <w:rPr>
      <w:rFonts w:ascii="Arial" w:eastAsiaTheme="minorHAnsi" w:hAnsi="Arial"/>
      <w:sz w:val="24"/>
    </w:rPr>
  </w:style>
  <w:style w:type="paragraph" w:customStyle="1" w:styleId="F485A04DCF4B4AE78F585014076849712">
    <w:name w:val="F485A04DCF4B4AE78F585014076849712"/>
    <w:rsid w:val="008A529B"/>
    <w:rPr>
      <w:rFonts w:ascii="Arial" w:eastAsiaTheme="minorHAnsi" w:hAnsi="Arial"/>
      <w:sz w:val="24"/>
    </w:rPr>
  </w:style>
  <w:style w:type="paragraph" w:customStyle="1" w:styleId="33F76B00180649DEA45E4EA2580844F77">
    <w:name w:val="33F76B00180649DEA45E4EA2580844F77"/>
    <w:rsid w:val="008A529B"/>
    <w:rPr>
      <w:rFonts w:ascii="Arial" w:eastAsiaTheme="minorHAnsi" w:hAnsi="Arial"/>
      <w:sz w:val="24"/>
    </w:rPr>
  </w:style>
  <w:style w:type="paragraph" w:customStyle="1" w:styleId="4961F792FC1D40E8AA5597E304C19A362">
    <w:name w:val="4961F792FC1D40E8AA5597E304C19A362"/>
    <w:rsid w:val="008A529B"/>
    <w:rPr>
      <w:rFonts w:ascii="Arial" w:eastAsiaTheme="minorHAnsi" w:hAnsi="Arial"/>
      <w:sz w:val="24"/>
    </w:rPr>
  </w:style>
  <w:style w:type="paragraph" w:customStyle="1" w:styleId="08EB5910AD594B07AB392E4C65D8DE751">
    <w:name w:val="08EB5910AD594B07AB392E4C65D8DE751"/>
    <w:rsid w:val="008A529B"/>
    <w:rPr>
      <w:rFonts w:ascii="Arial" w:eastAsiaTheme="minorHAnsi" w:hAnsi="Arial"/>
      <w:sz w:val="24"/>
    </w:rPr>
  </w:style>
  <w:style w:type="paragraph" w:customStyle="1" w:styleId="C567A1FECB2B4F3BB1CAE86730056BCD">
    <w:name w:val="C567A1FECB2B4F3BB1CAE86730056BCD"/>
    <w:rsid w:val="008A529B"/>
    <w:rPr>
      <w:rFonts w:ascii="Arial" w:eastAsiaTheme="minorHAnsi" w:hAnsi="Arial"/>
      <w:sz w:val="24"/>
    </w:rPr>
  </w:style>
  <w:style w:type="paragraph" w:customStyle="1" w:styleId="54C67521F4BB4ECD87E3D2E3D29036951">
    <w:name w:val="54C67521F4BB4ECD87E3D2E3D29036951"/>
    <w:rsid w:val="008A529B"/>
    <w:rPr>
      <w:rFonts w:ascii="Arial" w:eastAsiaTheme="minorHAnsi" w:hAnsi="Arial"/>
      <w:sz w:val="24"/>
    </w:rPr>
  </w:style>
  <w:style w:type="paragraph" w:customStyle="1" w:styleId="F6CCEAEDE424468C9B6CD808468B480A1">
    <w:name w:val="F6CCEAEDE424468C9B6CD808468B480A1"/>
    <w:rsid w:val="008A529B"/>
    <w:rPr>
      <w:rFonts w:ascii="Arial" w:eastAsiaTheme="minorHAnsi" w:hAnsi="Arial"/>
      <w:sz w:val="24"/>
    </w:rPr>
  </w:style>
  <w:style w:type="paragraph" w:customStyle="1" w:styleId="A2F84A4807924877A3E9081859D7471A1">
    <w:name w:val="A2F84A4807924877A3E9081859D7471A1"/>
    <w:rsid w:val="008A529B"/>
    <w:rPr>
      <w:rFonts w:ascii="Arial" w:eastAsiaTheme="minorHAnsi" w:hAnsi="Arial"/>
      <w:sz w:val="24"/>
    </w:rPr>
  </w:style>
  <w:style w:type="paragraph" w:customStyle="1" w:styleId="84C8B1A19F3B433AB796C029EC4FFED91">
    <w:name w:val="84C8B1A19F3B433AB796C029EC4FFED91"/>
    <w:rsid w:val="008A529B"/>
    <w:rPr>
      <w:rFonts w:ascii="Arial" w:eastAsiaTheme="minorHAnsi" w:hAnsi="Arial"/>
      <w:sz w:val="24"/>
    </w:rPr>
  </w:style>
  <w:style w:type="paragraph" w:customStyle="1" w:styleId="8EB9CE2EADC44030803A458D6F58ED041">
    <w:name w:val="8EB9CE2EADC44030803A458D6F58ED041"/>
    <w:rsid w:val="008A529B"/>
    <w:rPr>
      <w:rFonts w:ascii="Arial" w:eastAsiaTheme="minorHAnsi" w:hAnsi="Arial"/>
      <w:sz w:val="24"/>
    </w:rPr>
  </w:style>
  <w:style w:type="paragraph" w:customStyle="1" w:styleId="0E2C062458E84555A3E93FEB1620EE301">
    <w:name w:val="0E2C062458E84555A3E93FEB1620EE301"/>
    <w:rsid w:val="008A529B"/>
    <w:rPr>
      <w:rFonts w:ascii="Arial" w:eastAsiaTheme="minorHAnsi" w:hAnsi="Arial"/>
      <w:sz w:val="24"/>
    </w:rPr>
  </w:style>
  <w:style w:type="paragraph" w:customStyle="1" w:styleId="9120B63B54FF440CBFCC7CE50A5B47261">
    <w:name w:val="9120B63B54FF440CBFCC7CE50A5B47261"/>
    <w:rsid w:val="008A529B"/>
    <w:rPr>
      <w:rFonts w:ascii="Arial" w:eastAsiaTheme="minorHAnsi" w:hAnsi="Arial"/>
      <w:sz w:val="24"/>
    </w:rPr>
  </w:style>
  <w:style w:type="paragraph" w:customStyle="1" w:styleId="EB7EDE8995044A618BC524CD7B39B1071">
    <w:name w:val="EB7EDE8995044A618BC524CD7B39B1071"/>
    <w:rsid w:val="008A529B"/>
    <w:rPr>
      <w:rFonts w:ascii="Arial" w:eastAsiaTheme="minorHAnsi" w:hAnsi="Arial"/>
      <w:sz w:val="24"/>
    </w:rPr>
  </w:style>
  <w:style w:type="paragraph" w:customStyle="1" w:styleId="D542E8D59225421D88A1D35A88CD54A11">
    <w:name w:val="D542E8D59225421D88A1D35A88CD54A11"/>
    <w:rsid w:val="008A529B"/>
    <w:rPr>
      <w:rFonts w:ascii="Arial" w:eastAsiaTheme="minorHAnsi" w:hAnsi="Arial"/>
      <w:sz w:val="24"/>
    </w:rPr>
  </w:style>
  <w:style w:type="paragraph" w:customStyle="1" w:styleId="1BFDCC0BF55B4B4984E05DEE9AB853D61">
    <w:name w:val="1BFDCC0BF55B4B4984E05DEE9AB853D61"/>
    <w:rsid w:val="008A529B"/>
    <w:rPr>
      <w:rFonts w:ascii="Arial" w:eastAsiaTheme="minorHAnsi" w:hAnsi="Arial"/>
      <w:sz w:val="24"/>
    </w:rPr>
  </w:style>
  <w:style w:type="paragraph" w:customStyle="1" w:styleId="693E04AFFEB14A73A4744E810710E78F1">
    <w:name w:val="693E04AFFEB14A73A4744E810710E78F1"/>
    <w:rsid w:val="008A529B"/>
    <w:rPr>
      <w:rFonts w:ascii="Arial" w:eastAsiaTheme="minorHAnsi" w:hAnsi="Arial"/>
      <w:sz w:val="24"/>
    </w:rPr>
  </w:style>
  <w:style w:type="paragraph" w:customStyle="1" w:styleId="768292311CCC4128A358E213C16944D51">
    <w:name w:val="768292311CCC4128A358E213C16944D51"/>
    <w:rsid w:val="008A529B"/>
    <w:rPr>
      <w:rFonts w:ascii="Arial" w:eastAsiaTheme="minorHAnsi" w:hAnsi="Arial"/>
      <w:sz w:val="24"/>
    </w:rPr>
  </w:style>
  <w:style w:type="paragraph" w:customStyle="1" w:styleId="7038E47283A24C0B98B11F015C1F24F71">
    <w:name w:val="7038E47283A24C0B98B11F015C1F24F71"/>
    <w:rsid w:val="008A529B"/>
    <w:rPr>
      <w:rFonts w:ascii="Arial" w:eastAsiaTheme="minorHAnsi" w:hAnsi="Arial"/>
      <w:sz w:val="24"/>
    </w:rPr>
  </w:style>
  <w:style w:type="paragraph" w:customStyle="1" w:styleId="B761FFC5BB1E4837A50E88BF9B01080C1">
    <w:name w:val="B761FFC5BB1E4837A50E88BF9B01080C1"/>
    <w:rsid w:val="008A529B"/>
    <w:rPr>
      <w:rFonts w:ascii="Arial" w:eastAsiaTheme="minorHAnsi" w:hAnsi="Arial"/>
      <w:sz w:val="24"/>
    </w:rPr>
  </w:style>
  <w:style w:type="paragraph" w:customStyle="1" w:styleId="7251B2908B0D4F0BBC6C289F70D556691">
    <w:name w:val="7251B2908B0D4F0BBC6C289F70D556691"/>
    <w:rsid w:val="008A529B"/>
    <w:rPr>
      <w:rFonts w:ascii="Arial" w:eastAsiaTheme="minorHAnsi" w:hAnsi="Arial"/>
      <w:sz w:val="24"/>
    </w:rPr>
  </w:style>
  <w:style w:type="paragraph" w:customStyle="1" w:styleId="1F7500F26CFF4EC0B5C77A5955D736761">
    <w:name w:val="1F7500F26CFF4EC0B5C77A5955D736761"/>
    <w:rsid w:val="008A529B"/>
    <w:rPr>
      <w:rFonts w:ascii="Arial" w:eastAsiaTheme="minorHAnsi" w:hAnsi="Arial"/>
      <w:sz w:val="24"/>
    </w:rPr>
  </w:style>
  <w:style w:type="paragraph" w:customStyle="1" w:styleId="D50BF46572B24418A81649A0D8CC30991">
    <w:name w:val="D50BF46572B24418A81649A0D8CC30991"/>
    <w:rsid w:val="008A529B"/>
    <w:rPr>
      <w:rFonts w:ascii="Arial" w:eastAsiaTheme="minorHAnsi" w:hAnsi="Arial"/>
      <w:sz w:val="24"/>
    </w:rPr>
  </w:style>
  <w:style w:type="paragraph" w:customStyle="1" w:styleId="E05DF8BA82E94432919D67840012E5791">
    <w:name w:val="E05DF8BA82E94432919D67840012E5791"/>
    <w:rsid w:val="008A529B"/>
    <w:rPr>
      <w:rFonts w:ascii="Arial" w:eastAsiaTheme="minorHAnsi" w:hAnsi="Arial"/>
      <w:sz w:val="24"/>
    </w:rPr>
  </w:style>
  <w:style w:type="paragraph" w:customStyle="1" w:styleId="430FFD3FBF234AD3ACE914BC23B675191">
    <w:name w:val="430FFD3FBF234AD3ACE914BC23B675191"/>
    <w:rsid w:val="008A529B"/>
    <w:rPr>
      <w:rFonts w:ascii="Arial" w:eastAsiaTheme="minorHAnsi" w:hAnsi="Arial"/>
      <w:sz w:val="24"/>
    </w:rPr>
  </w:style>
  <w:style w:type="paragraph" w:customStyle="1" w:styleId="C6FEE304DAED4734934B5ACA2F5E5C101">
    <w:name w:val="C6FEE304DAED4734934B5ACA2F5E5C101"/>
    <w:rsid w:val="008A529B"/>
    <w:rPr>
      <w:rFonts w:ascii="Arial" w:eastAsiaTheme="minorHAnsi" w:hAnsi="Arial"/>
      <w:sz w:val="24"/>
    </w:rPr>
  </w:style>
  <w:style w:type="paragraph" w:customStyle="1" w:styleId="81B640FB689645AEB3895601E582FF5D1">
    <w:name w:val="81B640FB689645AEB3895601E582FF5D1"/>
    <w:rsid w:val="008A529B"/>
    <w:rPr>
      <w:rFonts w:ascii="Arial" w:eastAsiaTheme="minorHAnsi" w:hAnsi="Arial"/>
      <w:sz w:val="24"/>
    </w:rPr>
  </w:style>
  <w:style w:type="paragraph" w:customStyle="1" w:styleId="DED746384ABD438791EA17CAABFE69DD1">
    <w:name w:val="DED746384ABD438791EA17CAABFE69DD1"/>
    <w:rsid w:val="008A529B"/>
    <w:rPr>
      <w:rFonts w:ascii="Arial" w:eastAsiaTheme="minorHAnsi" w:hAnsi="Arial"/>
      <w:sz w:val="24"/>
    </w:rPr>
  </w:style>
  <w:style w:type="paragraph" w:customStyle="1" w:styleId="CC21BB7CEA1A436FB4F6A6E291634EFB1">
    <w:name w:val="CC21BB7CEA1A436FB4F6A6E291634EFB1"/>
    <w:rsid w:val="008A529B"/>
    <w:rPr>
      <w:rFonts w:ascii="Arial" w:eastAsiaTheme="minorHAnsi" w:hAnsi="Arial"/>
      <w:sz w:val="24"/>
    </w:rPr>
  </w:style>
  <w:style w:type="paragraph" w:customStyle="1" w:styleId="1D84C7DD6F3E4D8E926B2BFF23F303F91">
    <w:name w:val="1D84C7DD6F3E4D8E926B2BFF23F303F91"/>
    <w:rsid w:val="008A529B"/>
    <w:rPr>
      <w:rFonts w:ascii="Arial" w:eastAsiaTheme="minorHAnsi" w:hAnsi="Arial"/>
      <w:sz w:val="24"/>
    </w:rPr>
  </w:style>
  <w:style w:type="paragraph" w:customStyle="1" w:styleId="60B7736BF8E840F4B78B3350E8F1158C1">
    <w:name w:val="60B7736BF8E840F4B78B3350E8F1158C1"/>
    <w:rsid w:val="008A529B"/>
    <w:rPr>
      <w:rFonts w:ascii="Arial" w:eastAsiaTheme="minorHAnsi" w:hAnsi="Arial"/>
      <w:sz w:val="24"/>
    </w:rPr>
  </w:style>
  <w:style w:type="paragraph" w:customStyle="1" w:styleId="8A277F2B37E248C9967BC2BE50ED32661">
    <w:name w:val="8A277F2B37E248C9967BC2BE50ED32661"/>
    <w:rsid w:val="008A529B"/>
    <w:rPr>
      <w:rFonts w:ascii="Arial" w:eastAsiaTheme="minorHAnsi" w:hAnsi="Arial"/>
      <w:sz w:val="24"/>
    </w:rPr>
  </w:style>
  <w:style w:type="paragraph" w:customStyle="1" w:styleId="B12E51A318DE4FD887A5AA3102D5ACEC1">
    <w:name w:val="B12E51A318DE4FD887A5AA3102D5ACEC1"/>
    <w:rsid w:val="008A529B"/>
    <w:rPr>
      <w:rFonts w:ascii="Arial" w:eastAsiaTheme="minorHAnsi" w:hAnsi="Arial"/>
      <w:sz w:val="24"/>
    </w:rPr>
  </w:style>
  <w:style w:type="paragraph" w:customStyle="1" w:styleId="032A69A6199448E88C986729598949E81">
    <w:name w:val="032A69A6199448E88C986729598949E81"/>
    <w:rsid w:val="008A529B"/>
    <w:rPr>
      <w:rFonts w:ascii="Arial" w:eastAsiaTheme="minorHAnsi" w:hAnsi="Arial"/>
      <w:sz w:val="24"/>
    </w:rPr>
  </w:style>
  <w:style w:type="paragraph" w:customStyle="1" w:styleId="04BA629523444041A8BC63C147552EF01">
    <w:name w:val="04BA629523444041A8BC63C147552EF01"/>
    <w:rsid w:val="008A529B"/>
    <w:rPr>
      <w:rFonts w:ascii="Arial" w:eastAsiaTheme="minorHAnsi" w:hAnsi="Arial"/>
      <w:sz w:val="24"/>
    </w:rPr>
  </w:style>
  <w:style w:type="paragraph" w:customStyle="1" w:styleId="A8AAF1E6593941A98988F374E9F5B6A11">
    <w:name w:val="A8AAF1E6593941A98988F374E9F5B6A11"/>
    <w:rsid w:val="008A529B"/>
    <w:rPr>
      <w:rFonts w:ascii="Arial" w:eastAsiaTheme="minorHAnsi" w:hAnsi="Arial"/>
      <w:sz w:val="24"/>
    </w:rPr>
  </w:style>
  <w:style w:type="paragraph" w:customStyle="1" w:styleId="61A923DD11D449CCBB49FA03B006F3E61">
    <w:name w:val="61A923DD11D449CCBB49FA03B006F3E61"/>
    <w:rsid w:val="008A529B"/>
    <w:rPr>
      <w:rFonts w:ascii="Arial" w:eastAsiaTheme="minorHAnsi" w:hAnsi="Arial"/>
      <w:sz w:val="24"/>
    </w:rPr>
  </w:style>
  <w:style w:type="paragraph" w:customStyle="1" w:styleId="8BBFF63CCCD74013912EB3DCE13C66D61">
    <w:name w:val="8BBFF63CCCD74013912EB3DCE13C66D61"/>
    <w:rsid w:val="008A529B"/>
    <w:rPr>
      <w:rFonts w:ascii="Arial" w:eastAsiaTheme="minorHAnsi" w:hAnsi="Arial"/>
      <w:sz w:val="24"/>
    </w:rPr>
  </w:style>
  <w:style w:type="paragraph" w:customStyle="1" w:styleId="AA94C75B83F648559A7D0C503F690EAA1">
    <w:name w:val="AA94C75B83F648559A7D0C503F690EAA1"/>
    <w:rsid w:val="008A529B"/>
    <w:rPr>
      <w:rFonts w:ascii="Arial" w:eastAsiaTheme="minorHAnsi" w:hAnsi="Arial"/>
      <w:sz w:val="24"/>
    </w:rPr>
  </w:style>
  <w:style w:type="paragraph" w:customStyle="1" w:styleId="597DF60C0E9D4FBA9F620075F47D33971">
    <w:name w:val="597DF60C0E9D4FBA9F620075F47D33971"/>
    <w:rsid w:val="008A529B"/>
    <w:rPr>
      <w:rFonts w:ascii="Arial" w:eastAsiaTheme="minorHAnsi" w:hAnsi="Arial"/>
      <w:sz w:val="24"/>
    </w:rPr>
  </w:style>
  <w:style w:type="paragraph" w:customStyle="1" w:styleId="C7EB6DABD24E47FBA8464A21960E53651">
    <w:name w:val="C7EB6DABD24E47FBA8464A21960E53651"/>
    <w:rsid w:val="008A529B"/>
    <w:rPr>
      <w:rFonts w:ascii="Arial" w:eastAsiaTheme="minorHAnsi" w:hAnsi="Arial"/>
      <w:sz w:val="24"/>
    </w:rPr>
  </w:style>
  <w:style w:type="paragraph" w:customStyle="1" w:styleId="CAA10236A7174CE0940A89026AAC70F11">
    <w:name w:val="CAA10236A7174CE0940A89026AAC70F11"/>
    <w:rsid w:val="008A529B"/>
    <w:rPr>
      <w:rFonts w:ascii="Arial" w:eastAsiaTheme="minorHAnsi" w:hAnsi="Arial"/>
      <w:sz w:val="24"/>
    </w:rPr>
  </w:style>
  <w:style w:type="paragraph" w:customStyle="1" w:styleId="C91E52871A7344B39334D0B3277AF6CA1">
    <w:name w:val="C91E52871A7344B39334D0B3277AF6CA1"/>
    <w:rsid w:val="008A529B"/>
    <w:rPr>
      <w:rFonts w:ascii="Arial" w:eastAsiaTheme="minorHAnsi" w:hAnsi="Arial"/>
      <w:sz w:val="24"/>
    </w:rPr>
  </w:style>
  <w:style w:type="paragraph" w:customStyle="1" w:styleId="7ECF138C2E2D47A59D65A4FB7914720C1">
    <w:name w:val="7ECF138C2E2D47A59D65A4FB7914720C1"/>
    <w:rsid w:val="008A529B"/>
    <w:rPr>
      <w:rFonts w:ascii="Arial" w:eastAsiaTheme="minorHAnsi" w:hAnsi="Arial"/>
      <w:sz w:val="24"/>
    </w:rPr>
  </w:style>
  <w:style w:type="paragraph" w:customStyle="1" w:styleId="DC0FA8ACE3F640E0BE75F37895699BA41">
    <w:name w:val="DC0FA8ACE3F640E0BE75F37895699BA41"/>
    <w:rsid w:val="008A529B"/>
    <w:rPr>
      <w:rFonts w:ascii="Arial" w:eastAsiaTheme="minorHAnsi" w:hAnsi="Arial"/>
      <w:sz w:val="24"/>
    </w:rPr>
  </w:style>
  <w:style w:type="paragraph" w:customStyle="1" w:styleId="73495204A43544FD8A701A749C87FC701">
    <w:name w:val="73495204A43544FD8A701A749C87FC701"/>
    <w:rsid w:val="008A529B"/>
    <w:rPr>
      <w:rFonts w:ascii="Arial" w:eastAsiaTheme="minorHAnsi" w:hAnsi="Arial"/>
      <w:sz w:val="24"/>
    </w:rPr>
  </w:style>
  <w:style w:type="paragraph" w:customStyle="1" w:styleId="060B64161C044FCD9D81CDAC0DA6A3271">
    <w:name w:val="060B64161C044FCD9D81CDAC0DA6A3271"/>
    <w:rsid w:val="008A529B"/>
    <w:rPr>
      <w:rFonts w:ascii="Arial" w:eastAsiaTheme="minorHAnsi" w:hAnsi="Arial"/>
      <w:sz w:val="24"/>
    </w:rPr>
  </w:style>
  <w:style w:type="paragraph" w:customStyle="1" w:styleId="4C8AAAF969E74A94B71D0DDBD7AD7D851">
    <w:name w:val="4C8AAAF969E74A94B71D0DDBD7AD7D851"/>
    <w:rsid w:val="008A529B"/>
    <w:rPr>
      <w:rFonts w:ascii="Arial" w:eastAsiaTheme="minorHAnsi" w:hAnsi="Arial"/>
      <w:sz w:val="24"/>
    </w:rPr>
  </w:style>
  <w:style w:type="paragraph" w:customStyle="1" w:styleId="9193397A0309455BAE97402149F0284A1">
    <w:name w:val="9193397A0309455BAE97402149F0284A1"/>
    <w:rsid w:val="008A529B"/>
    <w:rPr>
      <w:rFonts w:ascii="Arial" w:eastAsiaTheme="minorHAnsi" w:hAnsi="Arial"/>
      <w:sz w:val="24"/>
    </w:rPr>
  </w:style>
  <w:style w:type="paragraph" w:customStyle="1" w:styleId="882E75E9674B4E849AF09E53D095C5D31">
    <w:name w:val="882E75E9674B4E849AF09E53D095C5D31"/>
    <w:rsid w:val="008A529B"/>
    <w:rPr>
      <w:rFonts w:ascii="Arial" w:eastAsiaTheme="minorHAnsi" w:hAnsi="Arial"/>
      <w:sz w:val="24"/>
    </w:rPr>
  </w:style>
  <w:style w:type="paragraph" w:customStyle="1" w:styleId="EE30E0DBE5644F1584EDB0EF99B0474C1">
    <w:name w:val="EE30E0DBE5644F1584EDB0EF99B0474C1"/>
    <w:rsid w:val="008A529B"/>
    <w:rPr>
      <w:rFonts w:ascii="Arial" w:eastAsiaTheme="minorHAnsi" w:hAnsi="Arial"/>
      <w:sz w:val="24"/>
    </w:rPr>
  </w:style>
  <w:style w:type="paragraph" w:customStyle="1" w:styleId="B0F0BE7DD9B04E98AA9420657E49BEBF">
    <w:name w:val="B0F0BE7DD9B04E98AA9420657E49BEBF"/>
    <w:rsid w:val="008A529B"/>
    <w:rPr>
      <w:rFonts w:ascii="Arial" w:eastAsiaTheme="minorHAnsi" w:hAnsi="Arial"/>
      <w:sz w:val="24"/>
    </w:rPr>
  </w:style>
  <w:style w:type="paragraph" w:customStyle="1" w:styleId="EBDB9E0E472844E391FE8B590A1FDDF01">
    <w:name w:val="EBDB9E0E472844E391FE8B590A1FDDF01"/>
    <w:rsid w:val="008A529B"/>
    <w:rPr>
      <w:rFonts w:ascii="Arial" w:eastAsiaTheme="minorHAnsi" w:hAnsi="Arial"/>
      <w:sz w:val="24"/>
    </w:rPr>
  </w:style>
  <w:style w:type="paragraph" w:customStyle="1" w:styleId="4BB7665EE9F9408BADE60AD3BEFE5D73">
    <w:name w:val="4BB7665EE9F9408BADE60AD3BEFE5D73"/>
    <w:rsid w:val="008A529B"/>
    <w:rPr>
      <w:rFonts w:ascii="Arial" w:eastAsiaTheme="minorHAnsi" w:hAnsi="Arial"/>
      <w:sz w:val="24"/>
    </w:rPr>
  </w:style>
  <w:style w:type="paragraph" w:customStyle="1" w:styleId="2204BD8887F0470AA7A657F64877E07A1">
    <w:name w:val="2204BD8887F0470AA7A657F64877E07A1"/>
    <w:rsid w:val="008A529B"/>
    <w:rPr>
      <w:rFonts w:ascii="Arial" w:eastAsiaTheme="minorHAnsi" w:hAnsi="Arial"/>
      <w:sz w:val="24"/>
    </w:rPr>
  </w:style>
  <w:style w:type="paragraph" w:customStyle="1" w:styleId="89F08921816841F1956A9C29E2623AFE1">
    <w:name w:val="89F08921816841F1956A9C29E2623AFE1"/>
    <w:rsid w:val="008A529B"/>
    <w:rPr>
      <w:rFonts w:ascii="Arial" w:eastAsiaTheme="minorHAnsi" w:hAnsi="Arial"/>
      <w:sz w:val="24"/>
    </w:rPr>
  </w:style>
  <w:style w:type="paragraph" w:customStyle="1" w:styleId="26C495BE698B415FA628ACF57D5ECBB81">
    <w:name w:val="26C495BE698B415FA628ACF57D5ECBB81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6">
    <w:name w:val="E07D38FC83C14EA1B2BF9F58F534EFD76"/>
    <w:rsid w:val="008A529B"/>
    <w:rPr>
      <w:rFonts w:ascii="Arial" w:eastAsiaTheme="minorHAnsi" w:hAnsi="Arial"/>
      <w:sz w:val="24"/>
    </w:rPr>
  </w:style>
  <w:style w:type="paragraph" w:customStyle="1" w:styleId="62C0230A7AC3408897D62C2A2059A4856">
    <w:name w:val="62C0230A7AC3408897D62C2A2059A4856"/>
    <w:rsid w:val="008A529B"/>
    <w:rPr>
      <w:rFonts w:ascii="Arial" w:eastAsiaTheme="minorHAnsi" w:hAnsi="Arial"/>
      <w:sz w:val="24"/>
    </w:rPr>
  </w:style>
  <w:style w:type="paragraph" w:customStyle="1" w:styleId="81AF9B6995184EEFBE343B00CABA663D6">
    <w:name w:val="81AF9B6995184EEFBE343B00CABA663D6"/>
    <w:rsid w:val="008A529B"/>
    <w:rPr>
      <w:rFonts w:ascii="Arial" w:eastAsiaTheme="minorHAnsi" w:hAnsi="Arial"/>
      <w:sz w:val="24"/>
    </w:rPr>
  </w:style>
  <w:style w:type="paragraph" w:customStyle="1" w:styleId="3B1B645E81104415AA813D2F323925715">
    <w:name w:val="3B1B645E81104415AA813D2F323925715"/>
    <w:rsid w:val="008A529B"/>
    <w:rPr>
      <w:rFonts w:ascii="Arial" w:eastAsiaTheme="minorHAnsi" w:hAnsi="Arial"/>
      <w:sz w:val="24"/>
    </w:rPr>
  </w:style>
  <w:style w:type="paragraph" w:customStyle="1" w:styleId="DC37D9C5166C45E88555B7D7E7E70FC16">
    <w:name w:val="DC37D9C5166C45E88555B7D7E7E70FC16"/>
    <w:rsid w:val="008A529B"/>
    <w:rPr>
      <w:rFonts w:ascii="Arial" w:eastAsiaTheme="minorHAnsi" w:hAnsi="Arial"/>
      <w:sz w:val="24"/>
    </w:rPr>
  </w:style>
  <w:style w:type="paragraph" w:customStyle="1" w:styleId="E288814BC43E4E5CBC71C52C5E4637749">
    <w:name w:val="E288814BC43E4E5CBC71C52C5E4637749"/>
    <w:rsid w:val="008A529B"/>
    <w:rPr>
      <w:rFonts w:ascii="Arial" w:eastAsiaTheme="minorHAnsi" w:hAnsi="Arial"/>
      <w:sz w:val="24"/>
    </w:rPr>
  </w:style>
  <w:style w:type="paragraph" w:customStyle="1" w:styleId="69C4F7A077C84904A90C4B1A814E0CC69">
    <w:name w:val="69C4F7A077C84904A90C4B1A814E0CC69"/>
    <w:rsid w:val="008A529B"/>
    <w:rPr>
      <w:rFonts w:ascii="Arial" w:eastAsiaTheme="minorHAnsi" w:hAnsi="Arial"/>
      <w:sz w:val="24"/>
    </w:rPr>
  </w:style>
  <w:style w:type="paragraph" w:customStyle="1" w:styleId="A9077A72BAD546E092815873C99E71A85">
    <w:name w:val="A9077A72BAD546E092815873C99E71A85"/>
    <w:rsid w:val="008A529B"/>
    <w:rPr>
      <w:rFonts w:ascii="Arial" w:eastAsiaTheme="minorHAnsi" w:hAnsi="Arial"/>
      <w:sz w:val="24"/>
    </w:rPr>
  </w:style>
  <w:style w:type="paragraph" w:customStyle="1" w:styleId="C7E4C6EE4A1E45DBB97B023373E32CA310">
    <w:name w:val="C7E4C6EE4A1E45DBB97B023373E32CA310"/>
    <w:rsid w:val="008A529B"/>
    <w:rPr>
      <w:rFonts w:ascii="Arial" w:eastAsiaTheme="minorHAnsi" w:hAnsi="Arial"/>
      <w:sz w:val="24"/>
    </w:rPr>
  </w:style>
  <w:style w:type="paragraph" w:customStyle="1" w:styleId="5FCD8CB2A0BE4689BFFFE2D1D9EEC05210">
    <w:name w:val="5FCD8CB2A0BE4689BFFFE2D1D9EEC05210"/>
    <w:rsid w:val="008A529B"/>
    <w:rPr>
      <w:rFonts w:ascii="Arial" w:eastAsiaTheme="minorHAnsi" w:hAnsi="Arial"/>
      <w:sz w:val="24"/>
    </w:rPr>
  </w:style>
  <w:style w:type="paragraph" w:customStyle="1" w:styleId="7518EA2F633245D680BDF7359BE5C79C10">
    <w:name w:val="7518EA2F633245D680BDF7359BE5C79C10"/>
    <w:rsid w:val="008A529B"/>
    <w:rPr>
      <w:rFonts w:ascii="Arial" w:eastAsiaTheme="minorHAnsi" w:hAnsi="Arial"/>
      <w:sz w:val="24"/>
    </w:rPr>
  </w:style>
  <w:style w:type="paragraph" w:customStyle="1" w:styleId="5848E66D55C8478ABA3C83FE1C60F48E10">
    <w:name w:val="5848E66D55C8478ABA3C83FE1C60F48E10"/>
    <w:rsid w:val="008A529B"/>
    <w:rPr>
      <w:rFonts w:ascii="Arial" w:eastAsiaTheme="minorHAnsi" w:hAnsi="Arial"/>
      <w:sz w:val="24"/>
    </w:rPr>
  </w:style>
  <w:style w:type="paragraph" w:customStyle="1" w:styleId="796192783A1547A5A1E2BEF59DA3F42710">
    <w:name w:val="796192783A1547A5A1E2BEF59DA3F42710"/>
    <w:rsid w:val="008A529B"/>
    <w:rPr>
      <w:rFonts w:ascii="Arial" w:eastAsiaTheme="minorHAnsi" w:hAnsi="Arial"/>
      <w:sz w:val="24"/>
    </w:rPr>
  </w:style>
  <w:style w:type="paragraph" w:customStyle="1" w:styleId="6B8712D818F240369B996A6309470F0110">
    <w:name w:val="6B8712D818F240369B996A6309470F0110"/>
    <w:rsid w:val="008A529B"/>
    <w:rPr>
      <w:rFonts w:ascii="Arial" w:eastAsiaTheme="minorHAnsi" w:hAnsi="Arial"/>
      <w:sz w:val="24"/>
    </w:rPr>
  </w:style>
  <w:style w:type="paragraph" w:customStyle="1" w:styleId="E70C5C8EDDF4475BB9080AA93BC0B89610">
    <w:name w:val="E70C5C8EDDF4475BB9080AA93BC0B89610"/>
    <w:rsid w:val="008A529B"/>
    <w:rPr>
      <w:rFonts w:ascii="Arial" w:eastAsiaTheme="minorHAnsi" w:hAnsi="Arial"/>
      <w:sz w:val="24"/>
    </w:rPr>
  </w:style>
  <w:style w:type="paragraph" w:customStyle="1" w:styleId="A2B24D9FF66B4B428BA731434F2344724">
    <w:name w:val="A2B24D9FF66B4B428BA731434F2344724"/>
    <w:rsid w:val="008A529B"/>
    <w:rPr>
      <w:rFonts w:ascii="Arial" w:eastAsiaTheme="minorHAnsi" w:hAnsi="Arial"/>
      <w:sz w:val="24"/>
    </w:rPr>
  </w:style>
  <w:style w:type="paragraph" w:customStyle="1" w:styleId="777DC2A6A56B4500837B1596CF81B17B4">
    <w:name w:val="777DC2A6A56B4500837B1596CF81B17B4"/>
    <w:rsid w:val="008A529B"/>
    <w:rPr>
      <w:rFonts w:ascii="Arial" w:eastAsiaTheme="minorHAnsi" w:hAnsi="Arial"/>
      <w:sz w:val="24"/>
    </w:rPr>
  </w:style>
  <w:style w:type="paragraph" w:customStyle="1" w:styleId="87F92EB9876E44A4BC8B434B1AE4D6CA4">
    <w:name w:val="87F92EB9876E44A4BC8B434B1AE4D6CA4"/>
    <w:rsid w:val="008A529B"/>
    <w:rPr>
      <w:rFonts w:ascii="Arial" w:eastAsiaTheme="minorHAnsi" w:hAnsi="Arial"/>
      <w:sz w:val="24"/>
    </w:rPr>
  </w:style>
  <w:style w:type="paragraph" w:customStyle="1" w:styleId="80652FFE524D4F7094D62CD2DBFBB0764">
    <w:name w:val="80652FFE524D4F7094D62CD2DBFBB0764"/>
    <w:rsid w:val="008A529B"/>
    <w:rPr>
      <w:rFonts w:ascii="Arial" w:eastAsiaTheme="minorHAnsi" w:hAnsi="Arial"/>
      <w:sz w:val="24"/>
    </w:rPr>
  </w:style>
  <w:style w:type="paragraph" w:customStyle="1" w:styleId="9C053FB1690F471DA9D889B73B82C2F14">
    <w:name w:val="9C053FB1690F471DA9D889B73B82C2F14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4">
    <w:name w:val="A19D5E23BC9241F89440FB7E1E59F69B4"/>
    <w:rsid w:val="008A529B"/>
    <w:rPr>
      <w:rFonts w:ascii="Arial" w:eastAsiaTheme="minorHAnsi" w:hAnsi="Arial"/>
      <w:sz w:val="24"/>
    </w:rPr>
  </w:style>
  <w:style w:type="paragraph" w:customStyle="1" w:styleId="7F75B7905A4E47C88597A8FBBB0CC5AD4">
    <w:name w:val="7F75B7905A4E47C88597A8FBBB0CC5AD4"/>
    <w:rsid w:val="008A529B"/>
    <w:rPr>
      <w:rFonts w:ascii="Arial" w:eastAsiaTheme="minorHAnsi" w:hAnsi="Arial"/>
      <w:sz w:val="24"/>
    </w:rPr>
  </w:style>
  <w:style w:type="paragraph" w:customStyle="1" w:styleId="8A4F849AE11247FDB897CF55093A553B4">
    <w:name w:val="8A4F849AE11247FDB897CF55093A553B4"/>
    <w:rsid w:val="008A529B"/>
    <w:rPr>
      <w:rFonts w:ascii="Arial" w:eastAsiaTheme="minorHAnsi" w:hAnsi="Arial"/>
      <w:sz w:val="24"/>
    </w:rPr>
  </w:style>
  <w:style w:type="paragraph" w:customStyle="1" w:styleId="731E19760F924124A5720DD60B76B0154">
    <w:name w:val="731E19760F924124A5720DD60B76B0154"/>
    <w:rsid w:val="008A529B"/>
    <w:rPr>
      <w:rFonts w:ascii="Arial" w:eastAsiaTheme="minorHAnsi" w:hAnsi="Arial"/>
      <w:sz w:val="24"/>
    </w:rPr>
  </w:style>
  <w:style w:type="paragraph" w:customStyle="1" w:styleId="F89BDCEEDA22407AA2BEFEA7439BC8B94">
    <w:name w:val="F89BDCEEDA22407AA2BEFEA7439BC8B94"/>
    <w:rsid w:val="008A529B"/>
    <w:rPr>
      <w:rFonts w:ascii="Arial" w:eastAsiaTheme="minorHAnsi" w:hAnsi="Arial"/>
      <w:sz w:val="24"/>
    </w:rPr>
  </w:style>
  <w:style w:type="paragraph" w:customStyle="1" w:styleId="E83A260BD6B6410281BF086D079451D84">
    <w:name w:val="E83A260BD6B6410281BF086D079451D84"/>
    <w:rsid w:val="008A529B"/>
    <w:rPr>
      <w:rFonts w:ascii="Arial" w:eastAsiaTheme="minorHAnsi" w:hAnsi="Arial"/>
      <w:sz w:val="24"/>
    </w:rPr>
  </w:style>
  <w:style w:type="paragraph" w:customStyle="1" w:styleId="7D0272BA0C5C4B4E9DC20B6F3CDD88694">
    <w:name w:val="7D0272BA0C5C4B4E9DC20B6F3CDD88694"/>
    <w:rsid w:val="008A529B"/>
    <w:rPr>
      <w:rFonts w:ascii="Arial" w:eastAsiaTheme="minorHAnsi" w:hAnsi="Arial"/>
      <w:sz w:val="24"/>
    </w:rPr>
  </w:style>
  <w:style w:type="paragraph" w:customStyle="1" w:styleId="4B6F37A08626499F8B02A77E1EBB510F4">
    <w:name w:val="4B6F37A08626499F8B02A77E1EBB510F4"/>
    <w:rsid w:val="008A529B"/>
    <w:rPr>
      <w:rFonts w:ascii="Arial" w:eastAsiaTheme="minorHAnsi" w:hAnsi="Arial"/>
      <w:sz w:val="24"/>
    </w:rPr>
  </w:style>
  <w:style w:type="paragraph" w:customStyle="1" w:styleId="3AD0509EA8414C9894F28CE4600D033C4">
    <w:name w:val="3AD0509EA8414C9894F28CE4600D033C4"/>
    <w:rsid w:val="008A529B"/>
    <w:rPr>
      <w:rFonts w:ascii="Arial" w:eastAsiaTheme="minorHAnsi" w:hAnsi="Arial"/>
      <w:sz w:val="24"/>
    </w:rPr>
  </w:style>
  <w:style w:type="paragraph" w:customStyle="1" w:styleId="DE7C52B1A9AA44EFBBFDCDF6C96F052B4">
    <w:name w:val="DE7C52B1A9AA44EFBBFDCDF6C96F052B4"/>
    <w:rsid w:val="008A529B"/>
    <w:rPr>
      <w:rFonts w:ascii="Arial" w:eastAsiaTheme="minorHAnsi" w:hAnsi="Arial"/>
      <w:sz w:val="24"/>
    </w:rPr>
  </w:style>
  <w:style w:type="paragraph" w:customStyle="1" w:styleId="EE75AFFEE77D47E5A5AC75E4BB0EFAF03">
    <w:name w:val="EE75AFFEE77D47E5A5AC75E4BB0EFAF03"/>
    <w:rsid w:val="008A529B"/>
    <w:rPr>
      <w:rFonts w:ascii="Arial" w:eastAsiaTheme="minorHAnsi" w:hAnsi="Arial"/>
      <w:sz w:val="24"/>
    </w:rPr>
  </w:style>
  <w:style w:type="paragraph" w:customStyle="1" w:styleId="A14C0B5412244ACBBEEFD669DDAC6F422">
    <w:name w:val="A14C0B5412244ACBBEEFD669DDAC6F422"/>
    <w:rsid w:val="008A529B"/>
    <w:rPr>
      <w:rFonts w:ascii="Arial" w:eastAsiaTheme="minorHAnsi" w:hAnsi="Arial"/>
      <w:sz w:val="24"/>
    </w:rPr>
  </w:style>
  <w:style w:type="paragraph" w:customStyle="1" w:styleId="2596AD5A706A4935921D8063BA861B6D2">
    <w:name w:val="2596AD5A706A4935921D8063BA861B6D2"/>
    <w:rsid w:val="008A529B"/>
    <w:rPr>
      <w:rFonts w:ascii="Arial" w:eastAsiaTheme="minorHAnsi" w:hAnsi="Arial"/>
      <w:sz w:val="24"/>
    </w:rPr>
  </w:style>
  <w:style w:type="paragraph" w:customStyle="1" w:styleId="036DC61F50294F9F8DB78ECF33B2EAA02">
    <w:name w:val="036DC61F50294F9F8DB78ECF33B2EAA02"/>
    <w:rsid w:val="008A529B"/>
    <w:rPr>
      <w:rFonts w:ascii="Arial" w:eastAsiaTheme="minorHAnsi" w:hAnsi="Arial"/>
      <w:sz w:val="24"/>
    </w:rPr>
  </w:style>
  <w:style w:type="paragraph" w:customStyle="1" w:styleId="0D449E28996C4229B7E4A0353F536FB52">
    <w:name w:val="0D449E28996C4229B7E4A0353F536FB52"/>
    <w:rsid w:val="008A529B"/>
    <w:rPr>
      <w:rFonts w:ascii="Arial" w:eastAsiaTheme="minorHAnsi" w:hAnsi="Arial"/>
      <w:sz w:val="24"/>
    </w:rPr>
  </w:style>
  <w:style w:type="paragraph" w:customStyle="1" w:styleId="A9B24AD293D24969AC873A273352F3D42">
    <w:name w:val="A9B24AD293D24969AC873A273352F3D42"/>
    <w:rsid w:val="008A529B"/>
    <w:rPr>
      <w:rFonts w:ascii="Arial" w:eastAsiaTheme="minorHAnsi" w:hAnsi="Arial"/>
      <w:sz w:val="24"/>
    </w:rPr>
  </w:style>
  <w:style w:type="paragraph" w:customStyle="1" w:styleId="5E795CC0E5EE4E01B513835D9BFA5C3A2">
    <w:name w:val="5E795CC0E5EE4E01B513835D9BFA5C3A2"/>
    <w:rsid w:val="008A529B"/>
    <w:rPr>
      <w:rFonts w:ascii="Arial" w:eastAsiaTheme="minorHAnsi" w:hAnsi="Arial"/>
      <w:sz w:val="24"/>
    </w:rPr>
  </w:style>
  <w:style w:type="paragraph" w:customStyle="1" w:styleId="FFEDB99CA8654EBF974DB76BFE14AAC82">
    <w:name w:val="FFEDB99CA8654EBF974DB76BFE14AAC82"/>
    <w:rsid w:val="008A529B"/>
    <w:rPr>
      <w:rFonts w:ascii="Arial" w:eastAsiaTheme="minorHAnsi" w:hAnsi="Arial"/>
      <w:sz w:val="24"/>
    </w:rPr>
  </w:style>
  <w:style w:type="paragraph" w:customStyle="1" w:styleId="BCBEA6D4B1FF4AB5A7A2D837F404A7C22">
    <w:name w:val="BCBEA6D4B1FF4AB5A7A2D837F404A7C22"/>
    <w:rsid w:val="008A529B"/>
    <w:rPr>
      <w:rFonts w:ascii="Arial" w:eastAsiaTheme="minorHAnsi" w:hAnsi="Arial"/>
      <w:sz w:val="24"/>
    </w:rPr>
  </w:style>
  <w:style w:type="paragraph" w:customStyle="1" w:styleId="C2852AB4C7D549DAB1AFD1C79215573C2">
    <w:name w:val="C2852AB4C7D549DAB1AFD1C79215573C2"/>
    <w:rsid w:val="008A529B"/>
    <w:rPr>
      <w:rFonts w:ascii="Arial" w:eastAsiaTheme="minorHAnsi" w:hAnsi="Arial"/>
      <w:sz w:val="24"/>
    </w:rPr>
  </w:style>
  <w:style w:type="paragraph" w:customStyle="1" w:styleId="8F101C7AF3E14E8F9767783C79DE66518">
    <w:name w:val="8F101C7AF3E14E8F9767783C79DE66518"/>
    <w:rsid w:val="008A529B"/>
    <w:rPr>
      <w:rFonts w:ascii="Arial" w:eastAsiaTheme="minorHAnsi" w:hAnsi="Arial"/>
      <w:sz w:val="24"/>
    </w:rPr>
  </w:style>
  <w:style w:type="paragraph" w:customStyle="1" w:styleId="56FA04E0AE6441D0838D2B7C0B18782B3">
    <w:name w:val="56FA04E0AE6441D0838D2B7C0B18782B3"/>
    <w:rsid w:val="008A529B"/>
    <w:rPr>
      <w:rFonts w:ascii="Arial" w:eastAsiaTheme="minorHAnsi" w:hAnsi="Arial"/>
      <w:sz w:val="24"/>
    </w:rPr>
  </w:style>
  <w:style w:type="paragraph" w:customStyle="1" w:styleId="2B7A318E34534B8AB7614534F4D60AAD3">
    <w:name w:val="2B7A318E34534B8AB7614534F4D60AAD3"/>
    <w:rsid w:val="008A529B"/>
    <w:rPr>
      <w:rFonts w:ascii="Arial" w:eastAsiaTheme="minorHAnsi" w:hAnsi="Arial"/>
      <w:sz w:val="24"/>
    </w:rPr>
  </w:style>
  <w:style w:type="paragraph" w:customStyle="1" w:styleId="66BE9EA6C2794C5B9FB2EDC955BA8B9E3">
    <w:name w:val="66BE9EA6C2794C5B9FB2EDC955BA8B9E3"/>
    <w:rsid w:val="008A529B"/>
    <w:rPr>
      <w:rFonts w:ascii="Arial" w:eastAsiaTheme="minorHAnsi" w:hAnsi="Arial"/>
      <w:sz w:val="24"/>
    </w:rPr>
  </w:style>
  <w:style w:type="paragraph" w:customStyle="1" w:styleId="A828E9B36ACB437BAED2A0FC7DD96DC23">
    <w:name w:val="A828E9B36ACB437BAED2A0FC7DD96DC23"/>
    <w:rsid w:val="008A529B"/>
    <w:rPr>
      <w:rFonts w:ascii="Arial" w:eastAsiaTheme="minorHAnsi" w:hAnsi="Arial"/>
      <w:sz w:val="24"/>
    </w:rPr>
  </w:style>
  <w:style w:type="paragraph" w:customStyle="1" w:styleId="2C412AACD7A646A5ABF81A8A717185342">
    <w:name w:val="2C412AACD7A646A5ABF81A8A717185342"/>
    <w:rsid w:val="008A529B"/>
    <w:rPr>
      <w:rFonts w:ascii="Arial" w:eastAsiaTheme="minorHAnsi" w:hAnsi="Arial"/>
      <w:sz w:val="24"/>
    </w:rPr>
  </w:style>
  <w:style w:type="paragraph" w:customStyle="1" w:styleId="2E9776A9584245DD99AC12F6F1B6D66A2">
    <w:name w:val="2E9776A9584245DD99AC12F6F1B6D66A2"/>
    <w:rsid w:val="008A529B"/>
    <w:rPr>
      <w:rFonts w:ascii="Arial" w:eastAsiaTheme="minorHAnsi" w:hAnsi="Arial"/>
      <w:sz w:val="24"/>
    </w:rPr>
  </w:style>
  <w:style w:type="paragraph" w:customStyle="1" w:styleId="6A1EBE7EC53742FA9BB5F8BAE260258C3">
    <w:name w:val="6A1EBE7EC53742FA9BB5F8BAE260258C3"/>
    <w:rsid w:val="008A529B"/>
    <w:rPr>
      <w:rFonts w:ascii="Arial" w:eastAsiaTheme="minorHAnsi" w:hAnsi="Arial"/>
      <w:sz w:val="24"/>
    </w:rPr>
  </w:style>
  <w:style w:type="paragraph" w:customStyle="1" w:styleId="56BCB35CF95B47ED98F63DCA1775D7B52">
    <w:name w:val="56BCB35CF95B47ED98F63DCA1775D7B52"/>
    <w:rsid w:val="008A529B"/>
    <w:rPr>
      <w:rFonts w:ascii="Arial" w:eastAsiaTheme="minorHAnsi" w:hAnsi="Arial"/>
      <w:sz w:val="24"/>
    </w:rPr>
  </w:style>
  <w:style w:type="paragraph" w:customStyle="1" w:styleId="0D5889CBE1A64ACA85E6D23EBC6A32382">
    <w:name w:val="0D5889CBE1A64ACA85E6D23EBC6A32382"/>
    <w:rsid w:val="008A529B"/>
    <w:rPr>
      <w:rFonts w:ascii="Arial" w:eastAsiaTheme="minorHAnsi" w:hAnsi="Arial"/>
      <w:sz w:val="24"/>
    </w:rPr>
  </w:style>
  <w:style w:type="paragraph" w:customStyle="1" w:styleId="E4069569F2C24146A4C7C3CE3D4AF4B32">
    <w:name w:val="E4069569F2C24146A4C7C3CE3D4AF4B32"/>
    <w:rsid w:val="008A529B"/>
    <w:rPr>
      <w:rFonts w:ascii="Arial" w:eastAsiaTheme="minorHAnsi" w:hAnsi="Arial"/>
      <w:sz w:val="24"/>
    </w:rPr>
  </w:style>
  <w:style w:type="paragraph" w:customStyle="1" w:styleId="B1E4ED220DAE4446A924E48B336E57A02">
    <w:name w:val="B1E4ED220DAE4446A924E48B336E57A02"/>
    <w:rsid w:val="008A529B"/>
    <w:rPr>
      <w:rFonts w:ascii="Arial" w:eastAsiaTheme="minorHAnsi" w:hAnsi="Arial"/>
      <w:sz w:val="24"/>
    </w:rPr>
  </w:style>
  <w:style w:type="paragraph" w:customStyle="1" w:styleId="30414DABB69140949059964D0F3806252">
    <w:name w:val="30414DABB69140949059964D0F3806252"/>
    <w:rsid w:val="008A529B"/>
    <w:rPr>
      <w:rFonts w:ascii="Arial" w:eastAsiaTheme="minorHAnsi" w:hAnsi="Arial"/>
      <w:sz w:val="24"/>
    </w:rPr>
  </w:style>
  <w:style w:type="paragraph" w:customStyle="1" w:styleId="AD4E6F114AAA4AB0BD46E3A5CB2142D82">
    <w:name w:val="AD4E6F114AAA4AB0BD46E3A5CB2142D82"/>
    <w:rsid w:val="008A529B"/>
    <w:rPr>
      <w:rFonts w:ascii="Arial" w:eastAsiaTheme="minorHAnsi" w:hAnsi="Arial"/>
      <w:sz w:val="24"/>
    </w:rPr>
  </w:style>
  <w:style w:type="paragraph" w:customStyle="1" w:styleId="744F72F36BF94B77842CBF3169BC63183">
    <w:name w:val="744F72F36BF94B77842CBF3169BC63183"/>
    <w:rsid w:val="008A529B"/>
    <w:rPr>
      <w:rFonts w:ascii="Arial" w:eastAsiaTheme="minorHAnsi" w:hAnsi="Arial"/>
      <w:sz w:val="24"/>
    </w:rPr>
  </w:style>
  <w:style w:type="paragraph" w:customStyle="1" w:styleId="F485A04DCF4B4AE78F585014076849713">
    <w:name w:val="F485A04DCF4B4AE78F585014076849713"/>
    <w:rsid w:val="008A529B"/>
    <w:rPr>
      <w:rFonts w:ascii="Arial" w:eastAsiaTheme="minorHAnsi" w:hAnsi="Arial"/>
      <w:sz w:val="24"/>
    </w:rPr>
  </w:style>
  <w:style w:type="paragraph" w:customStyle="1" w:styleId="33F76B00180649DEA45E4EA2580844F78">
    <w:name w:val="33F76B00180649DEA45E4EA2580844F78"/>
    <w:rsid w:val="008A529B"/>
    <w:rPr>
      <w:rFonts w:ascii="Arial" w:eastAsiaTheme="minorHAnsi" w:hAnsi="Arial"/>
      <w:sz w:val="24"/>
    </w:rPr>
  </w:style>
  <w:style w:type="paragraph" w:customStyle="1" w:styleId="4961F792FC1D40E8AA5597E304C19A363">
    <w:name w:val="4961F792FC1D40E8AA5597E304C19A363"/>
    <w:rsid w:val="008A529B"/>
    <w:rPr>
      <w:rFonts w:ascii="Arial" w:eastAsiaTheme="minorHAnsi" w:hAnsi="Arial"/>
      <w:sz w:val="24"/>
    </w:rPr>
  </w:style>
  <w:style w:type="paragraph" w:customStyle="1" w:styleId="08EB5910AD594B07AB392E4C65D8DE752">
    <w:name w:val="08EB5910AD594B07AB392E4C65D8DE752"/>
    <w:rsid w:val="008A529B"/>
    <w:rPr>
      <w:rFonts w:ascii="Arial" w:eastAsiaTheme="minorHAnsi" w:hAnsi="Arial"/>
      <w:sz w:val="24"/>
    </w:rPr>
  </w:style>
  <w:style w:type="paragraph" w:customStyle="1" w:styleId="C567A1FECB2B4F3BB1CAE86730056BCD1">
    <w:name w:val="C567A1FECB2B4F3BB1CAE86730056BCD1"/>
    <w:rsid w:val="008A529B"/>
    <w:rPr>
      <w:rFonts w:ascii="Arial" w:eastAsiaTheme="minorHAnsi" w:hAnsi="Arial"/>
      <w:sz w:val="24"/>
    </w:rPr>
  </w:style>
  <w:style w:type="paragraph" w:customStyle="1" w:styleId="54C67521F4BB4ECD87E3D2E3D29036952">
    <w:name w:val="54C67521F4BB4ECD87E3D2E3D29036952"/>
    <w:rsid w:val="008A529B"/>
    <w:rPr>
      <w:rFonts w:ascii="Arial" w:eastAsiaTheme="minorHAnsi" w:hAnsi="Arial"/>
      <w:sz w:val="24"/>
    </w:rPr>
  </w:style>
  <w:style w:type="paragraph" w:customStyle="1" w:styleId="F6CCEAEDE424468C9B6CD808468B480A2">
    <w:name w:val="F6CCEAEDE424468C9B6CD808468B480A2"/>
    <w:rsid w:val="008A529B"/>
    <w:rPr>
      <w:rFonts w:ascii="Arial" w:eastAsiaTheme="minorHAnsi" w:hAnsi="Arial"/>
      <w:sz w:val="24"/>
    </w:rPr>
  </w:style>
  <w:style w:type="paragraph" w:customStyle="1" w:styleId="A2F84A4807924877A3E9081859D7471A2">
    <w:name w:val="A2F84A4807924877A3E9081859D7471A2"/>
    <w:rsid w:val="008A529B"/>
    <w:rPr>
      <w:rFonts w:ascii="Arial" w:eastAsiaTheme="minorHAnsi" w:hAnsi="Arial"/>
      <w:sz w:val="24"/>
    </w:rPr>
  </w:style>
  <w:style w:type="paragraph" w:customStyle="1" w:styleId="84C8B1A19F3B433AB796C029EC4FFED92">
    <w:name w:val="84C8B1A19F3B433AB796C029EC4FFED92"/>
    <w:rsid w:val="008A529B"/>
    <w:rPr>
      <w:rFonts w:ascii="Arial" w:eastAsiaTheme="minorHAnsi" w:hAnsi="Arial"/>
      <w:sz w:val="24"/>
    </w:rPr>
  </w:style>
  <w:style w:type="paragraph" w:customStyle="1" w:styleId="8EB9CE2EADC44030803A458D6F58ED042">
    <w:name w:val="8EB9CE2EADC44030803A458D6F58ED042"/>
    <w:rsid w:val="008A529B"/>
    <w:rPr>
      <w:rFonts w:ascii="Arial" w:eastAsiaTheme="minorHAnsi" w:hAnsi="Arial"/>
      <w:sz w:val="24"/>
    </w:rPr>
  </w:style>
  <w:style w:type="paragraph" w:customStyle="1" w:styleId="0E2C062458E84555A3E93FEB1620EE302">
    <w:name w:val="0E2C062458E84555A3E93FEB1620EE302"/>
    <w:rsid w:val="008A529B"/>
    <w:rPr>
      <w:rFonts w:ascii="Arial" w:eastAsiaTheme="minorHAnsi" w:hAnsi="Arial"/>
      <w:sz w:val="24"/>
    </w:rPr>
  </w:style>
  <w:style w:type="paragraph" w:customStyle="1" w:styleId="9120B63B54FF440CBFCC7CE50A5B47262">
    <w:name w:val="9120B63B54FF440CBFCC7CE50A5B47262"/>
    <w:rsid w:val="008A529B"/>
    <w:rPr>
      <w:rFonts w:ascii="Arial" w:eastAsiaTheme="minorHAnsi" w:hAnsi="Arial"/>
      <w:sz w:val="24"/>
    </w:rPr>
  </w:style>
  <w:style w:type="paragraph" w:customStyle="1" w:styleId="EB7EDE8995044A618BC524CD7B39B1072">
    <w:name w:val="EB7EDE8995044A618BC524CD7B39B1072"/>
    <w:rsid w:val="008A529B"/>
    <w:rPr>
      <w:rFonts w:ascii="Arial" w:eastAsiaTheme="minorHAnsi" w:hAnsi="Arial"/>
      <w:sz w:val="24"/>
    </w:rPr>
  </w:style>
  <w:style w:type="paragraph" w:customStyle="1" w:styleId="D542E8D59225421D88A1D35A88CD54A12">
    <w:name w:val="D542E8D59225421D88A1D35A88CD54A12"/>
    <w:rsid w:val="008A529B"/>
    <w:rPr>
      <w:rFonts w:ascii="Arial" w:eastAsiaTheme="minorHAnsi" w:hAnsi="Arial"/>
      <w:sz w:val="24"/>
    </w:rPr>
  </w:style>
  <w:style w:type="paragraph" w:customStyle="1" w:styleId="1BFDCC0BF55B4B4984E05DEE9AB853D62">
    <w:name w:val="1BFDCC0BF55B4B4984E05DEE9AB853D62"/>
    <w:rsid w:val="008A529B"/>
    <w:rPr>
      <w:rFonts w:ascii="Arial" w:eastAsiaTheme="minorHAnsi" w:hAnsi="Arial"/>
      <w:sz w:val="24"/>
    </w:rPr>
  </w:style>
  <w:style w:type="paragraph" w:customStyle="1" w:styleId="693E04AFFEB14A73A4744E810710E78F2">
    <w:name w:val="693E04AFFEB14A73A4744E810710E78F2"/>
    <w:rsid w:val="008A529B"/>
    <w:rPr>
      <w:rFonts w:ascii="Arial" w:eastAsiaTheme="minorHAnsi" w:hAnsi="Arial"/>
      <w:sz w:val="24"/>
    </w:rPr>
  </w:style>
  <w:style w:type="paragraph" w:customStyle="1" w:styleId="768292311CCC4128A358E213C16944D52">
    <w:name w:val="768292311CCC4128A358E213C16944D52"/>
    <w:rsid w:val="008A529B"/>
    <w:rPr>
      <w:rFonts w:ascii="Arial" w:eastAsiaTheme="minorHAnsi" w:hAnsi="Arial"/>
      <w:sz w:val="24"/>
    </w:rPr>
  </w:style>
  <w:style w:type="paragraph" w:customStyle="1" w:styleId="7038E47283A24C0B98B11F015C1F24F72">
    <w:name w:val="7038E47283A24C0B98B11F015C1F24F72"/>
    <w:rsid w:val="008A529B"/>
    <w:rPr>
      <w:rFonts w:ascii="Arial" w:eastAsiaTheme="minorHAnsi" w:hAnsi="Arial"/>
      <w:sz w:val="24"/>
    </w:rPr>
  </w:style>
  <w:style w:type="paragraph" w:customStyle="1" w:styleId="B761FFC5BB1E4837A50E88BF9B01080C2">
    <w:name w:val="B761FFC5BB1E4837A50E88BF9B01080C2"/>
    <w:rsid w:val="008A529B"/>
    <w:rPr>
      <w:rFonts w:ascii="Arial" w:eastAsiaTheme="minorHAnsi" w:hAnsi="Arial"/>
      <w:sz w:val="24"/>
    </w:rPr>
  </w:style>
  <w:style w:type="paragraph" w:customStyle="1" w:styleId="7251B2908B0D4F0BBC6C289F70D556692">
    <w:name w:val="7251B2908B0D4F0BBC6C289F70D556692"/>
    <w:rsid w:val="008A529B"/>
    <w:rPr>
      <w:rFonts w:ascii="Arial" w:eastAsiaTheme="minorHAnsi" w:hAnsi="Arial"/>
      <w:sz w:val="24"/>
    </w:rPr>
  </w:style>
  <w:style w:type="paragraph" w:customStyle="1" w:styleId="1F7500F26CFF4EC0B5C77A5955D736762">
    <w:name w:val="1F7500F26CFF4EC0B5C77A5955D736762"/>
    <w:rsid w:val="008A529B"/>
    <w:rPr>
      <w:rFonts w:ascii="Arial" w:eastAsiaTheme="minorHAnsi" w:hAnsi="Arial"/>
      <w:sz w:val="24"/>
    </w:rPr>
  </w:style>
  <w:style w:type="paragraph" w:customStyle="1" w:styleId="D50BF46572B24418A81649A0D8CC30992">
    <w:name w:val="D50BF46572B24418A81649A0D8CC30992"/>
    <w:rsid w:val="008A529B"/>
    <w:rPr>
      <w:rFonts w:ascii="Arial" w:eastAsiaTheme="minorHAnsi" w:hAnsi="Arial"/>
      <w:sz w:val="24"/>
    </w:rPr>
  </w:style>
  <w:style w:type="paragraph" w:customStyle="1" w:styleId="E05DF8BA82E94432919D67840012E5792">
    <w:name w:val="E05DF8BA82E94432919D67840012E5792"/>
    <w:rsid w:val="008A529B"/>
    <w:rPr>
      <w:rFonts w:ascii="Arial" w:eastAsiaTheme="minorHAnsi" w:hAnsi="Arial"/>
      <w:sz w:val="24"/>
    </w:rPr>
  </w:style>
  <w:style w:type="paragraph" w:customStyle="1" w:styleId="430FFD3FBF234AD3ACE914BC23B675192">
    <w:name w:val="430FFD3FBF234AD3ACE914BC23B675192"/>
    <w:rsid w:val="008A529B"/>
    <w:rPr>
      <w:rFonts w:ascii="Arial" w:eastAsiaTheme="minorHAnsi" w:hAnsi="Arial"/>
      <w:sz w:val="24"/>
    </w:rPr>
  </w:style>
  <w:style w:type="paragraph" w:customStyle="1" w:styleId="C6FEE304DAED4734934B5ACA2F5E5C102">
    <w:name w:val="C6FEE304DAED4734934B5ACA2F5E5C102"/>
    <w:rsid w:val="008A529B"/>
    <w:rPr>
      <w:rFonts w:ascii="Arial" w:eastAsiaTheme="minorHAnsi" w:hAnsi="Arial"/>
      <w:sz w:val="24"/>
    </w:rPr>
  </w:style>
  <w:style w:type="paragraph" w:customStyle="1" w:styleId="81B640FB689645AEB3895601E582FF5D2">
    <w:name w:val="81B640FB689645AEB3895601E582FF5D2"/>
    <w:rsid w:val="008A529B"/>
    <w:rPr>
      <w:rFonts w:ascii="Arial" w:eastAsiaTheme="minorHAnsi" w:hAnsi="Arial"/>
      <w:sz w:val="24"/>
    </w:rPr>
  </w:style>
  <w:style w:type="paragraph" w:customStyle="1" w:styleId="DED746384ABD438791EA17CAABFE69DD2">
    <w:name w:val="DED746384ABD438791EA17CAABFE69DD2"/>
    <w:rsid w:val="008A529B"/>
    <w:rPr>
      <w:rFonts w:ascii="Arial" w:eastAsiaTheme="minorHAnsi" w:hAnsi="Arial"/>
      <w:sz w:val="24"/>
    </w:rPr>
  </w:style>
  <w:style w:type="paragraph" w:customStyle="1" w:styleId="CC21BB7CEA1A436FB4F6A6E291634EFB2">
    <w:name w:val="CC21BB7CEA1A436FB4F6A6E291634EFB2"/>
    <w:rsid w:val="008A529B"/>
    <w:rPr>
      <w:rFonts w:ascii="Arial" w:eastAsiaTheme="minorHAnsi" w:hAnsi="Arial"/>
      <w:sz w:val="24"/>
    </w:rPr>
  </w:style>
  <w:style w:type="paragraph" w:customStyle="1" w:styleId="1D84C7DD6F3E4D8E926B2BFF23F303F92">
    <w:name w:val="1D84C7DD6F3E4D8E926B2BFF23F303F92"/>
    <w:rsid w:val="008A529B"/>
    <w:rPr>
      <w:rFonts w:ascii="Arial" w:eastAsiaTheme="minorHAnsi" w:hAnsi="Arial"/>
      <w:sz w:val="24"/>
    </w:rPr>
  </w:style>
  <w:style w:type="paragraph" w:customStyle="1" w:styleId="60B7736BF8E840F4B78B3350E8F1158C2">
    <w:name w:val="60B7736BF8E840F4B78B3350E8F1158C2"/>
    <w:rsid w:val="008A529B"/>
    <w:rPr>
      <w:rFonts w:ascii="Arial" w:eastAsiaTheme="minorHAnsi" w:hAnsi="Arial"/>
      <w:sz w:val="24"/>
    </w:rPr>
  </w:style>
  <w:style w:type="paragraph" w:customStyle="1" w:styleId="8A277F2B37E248C9967BC2BE50ED32662">
    <w:name w:val="8A277F2B37E248C9967BC2BE50ED32662"/>
    <w:rsid w:val="008A529B"/>
    <w:rPr>
      <w:rFonts w:ascii="Arial" w:eastAsiaTheme="minorHAnsi" w:hAnsi="Arial"/>
      <w:sz w:val="24"/>
    </w:rPr>
  </w:style>
  <w:style w:type="paragraph" w:customStyle="1" w:styleId="B12E51A318DE4FD887A5AA3102D5ACEC2">
    <w:name w:val="B12E51A318DE4FD887A5AA3102D5ACEC2"/>
    <w:rsid w:val="008A529B"/>
    <w:rPr>
      <w:rFonts w:ascii="Arial" w:eastAsiaTheme="minorHAnsi" w:hAnsi="Arial"/>
      <w:sz w:val="24"/>
    </w:rPr>
  </w:style>
  <w:style w:type="paragraph" w:customStyle="1" w:styleId="032A69A6199448E88C986729598949E82">
    <w:name w:val="032A69A6199448E88C986729598949E82"/>
    <w:rsid w:val="008A529B"/>
    <w:rPr>
      <w:rFonts w:ascii="Arial" w:eastAsiaTheme="minorHAnsi" w:hAnsi="Arial"/>
      <w:sz w:val="24"/>
    </w:rPr>
  </w:style>
  <w:style w:type="paragraph" w:customStyle="1" w:styleId="04BA629523444041A8BC63C147552EF02">
    <w:name w:val="04BA629523444041A8BC63C147552EF02"/>
    <w:rsid w:val="008A529B"/>
    <w:rPr>
      <w:rFonts w:ascii="Arial" w:eastAsiaTheme="minorHAnsi" w:hAnsi="Arial"/>
      <w:sz w:val="24"/>
    </w:rPr>
  </w:style>
  <w:style w:type="paragraph" w:customStyle="1" w:styleId="A8AAF1E6593941A98988F374E9F5B6A12">
    <w:name w:val="A8AAF1E6593941A98988F374E9F5B6A12"/>
    <w:rsid w:val="008A529B"/>
    <w:rPr>
      <w:rFonts w:ascii="Arial" w:eastAsiaTheme="minorHAnsi" w:hAnsi="Arial"/>
      <w:sz w:val="24"/>
    </w:rPr>
  </w:style>
  <w:style w:type="paragraph" w:customStyle="1" w:styleId="61A923DD11D449CCBB49FA03B006F3E62">
    <w:name w:val="61A923DD11D449CCBB49FA03B006F3E62"/>
    <w:rsid w:val="008A529B"/>
    <w:rPr>
      <w:rFonts w:ascii="Arial" w:eastAsiaTheme="minorHAnsi" w:hAnsi="Arial"/>
      <w:sz w:val="24"/>
    </w:rPr>
  </w:style>
  <w:style w:type="paragraph" w:customStyle="1" w:styleId="8BBFF63CCCD74013912EB3DCE13C66D62">
    <w:name w:val="8BBFF63CCCD74013912EB3DCE13C66D62"/>
    <w:rsid w:val="008A529B"/>
    <w:rPr>
      <w:rFonts w:ascii="Arial" w:eastAsiaTheme="minorHAnsi" w:hAnsi="Arial"/>
      <w:sz w:val="24"/>
    </w:rPr>
  </w:style>
  <w:style w:type="paragraph" w:customStyle="1" w:styleId="AA94C75B83F648559A7D0C503F690EAA2">
    <w:name w:val="AA94C75B83F648559A7D0C503F690EAA2"/>
    <w:rsid w:val="008A529B"/>
    <w:rPr>
      <w:rFonts w:ascii="Arial" w:eastAsiaTheme="minorHAnsi" w:hAnsi="Arial"/>
      <w:sz w:val="24"/>
    </w:rPr>
  </w:style>
  <w:style w:type="paragraph" w:customStyle="1" w:styleId="597DF60C0E9D4FBA9F620075F47D33972">
    <w:name w:val="597DF60C0E9D4FBA9F620075F47D33972"/>
    <w:rsid w:val="008A529B"/>
    <w:rPr>
      <w:rFonts w:ascii="Arial" w:eastAsiaTheme="minorHAnsi" w:hAnsi="Arial"/>
      <w:sz w:val="24"/>
    </w:rPr>
  </w:style>
  <w:style w:type="paragraph" w:customStyle="1" w:styleId="C7EB6DABD24E47FBA8464A21960E53652">
    <w:name w:val="C7EB6DABD24E47FBA8464A21960E53652"/>
    <w:rsid w:val="008A529B"/>
    <w:rPr>
      <w:rFonts w:ascii="Arial" w:eastAsiaTheme="minorHAnsi" w:hAnsi="Arial"/>
      <w:sz w:val="24"/>
    </w:rPr>
  </w:style>
  <w:style w:type="paragraph" w:customStyle="1" w:styleId="CAA10236A7174CE0940A89026AAC70F12">
    <w:name w:val="CAA10236A7174CE0940A89026AAC70F12"/>
    <w:rsid w:val="008A529B"/>
    <w:rPr>
      <w:rFonts w:ascii="Arial" w:eastAsiaTheme="minorHAnsi" w:hAnsi="Arial"/>
      <w:sz w:val="24"/>
    </w:rPr>
  </w:style>
  <w:style w:type="paragraph" w:customStyle="1" w:styleId="C91E52871A7344B39334D0B3277AF6CA2">
    <w:name w:val="C91E52871A7344B39334D0B3277AF6CA2"/>
    <w:rsid w:val="008A529B"/>
    <w:rPr>
      <w:rFonts w:ascii="Arial" w:eastAsiaTheme="minorHAnsi" w:hAnsi="Arial"/>
      <w:sz w:val="24"/>
    </w:rPr>
  </w:style>
  <w:style w:type="paragraph" w:customStyle="1" w:styleId="7ECF138C2E2D47A59D65A4FB7914720C2">
    <w:name w:val="7ECF138C2E2D47A59D65A4FB7914720C2"/>
    <w:rsid w:val="008A529B"/>
    <w:rPr>
      <w:rFonts w:ascii="Arial" w:eastAsiaTheme="minorHAnsi" w:hAnsi="Arial"/>
      <w:sz w:val="24"/>
    </w:rPr>
  </w:style>
  <w:style w:type="paragraph" w:customStyle="1" w:styleId="DC0FA8ACE3F640E0BE75F37895699BA42">
    <w:name w:val="DC0FA8ACE3F640E0BE75F37895699BA42"/>
    <w:rsid w:val="008A529B"/>
    <w:rPr>
      <w:rFonts w:ascii="Arial" w:eastAsiaTheme="minorHAnsi" w:hAnsi="Arial"/>
      <w:sz w:val="24"/>
    </w:rPr>
  </w:style>
  <w:style w:type="paragraph" w:customStyle="1" w:styleId="73495204A43544FD8A701A749C87FC702">
    <w:name w:val="73495204A43544FD8A701A749C87FC702"/>
    <w:rsid w:val="008A529B"/>
    <w:rPr>
      <w:rFonts w:ascii="Arial" w:eastAsiaTheme="minorHAnsi" w:hAnsi="Arial"/>
      <w:sz w:val="24"/>
    </w:rPr>
  </w:style>
  <w:style w:type="paragraph" w:customStyle="1" w:styleId="060B64161C044FCD9D81CDAC0DA6A3272">
    <w:name w:val="060B64161C044FCD9D81CDAC0DA6A3272"/>
    <w:rsid w:val="008A529B"/>
    <w:rPr>
      <w:rFonts w:ascii="Arial" w:eastAsiaTheme="minorHAnsi" w:hAnsi="Arial"/>
      <w:sz w:val="24"/>
    </w:rPr>
  </w:style>
  <w:style w:type="paragraph" w:customStyle="1" w:styleId="4C8AAAF969E74A94B71D0DDBD7AD7D852">
    <w:name w:val="4C8AAAF969E74A94B71D0DDBD7AD7D852"/>
    <w:rsid w:val="008A529B"/>
    <w:rPr>
      <w:rFonts w:ascii="Arial" w:eastAsiaTheme="minorHAnsi" w:hAnsi="Arial"/>
      <w:sz w:val="24"/>
    </w:rPr>
  </w:style>
  <w:style w:type="paragraph" w:customStyle="1" w:styleId="9193397A0309455BAE97402149F0284A2">
    <w:name w:val="9193397A0309455BAE97402149F0284A2"/>
    <w:rsid w:val="008A529B"/>
    <w:rPr>
      <w:rFonts w:ascii="Arial" w:eastAsiaTheme="minorHAnsi" w:hAnsi="Arial"/>
      <w:sz w:val="24"/>
    </w:rPr>
  </w:style>
  <w:style w:type="paragraph" w:customStyle="1" w:styleId="882E75E9674B4E849AF09E53D095C5D32">
    <w:name w:val="882E75E9674B4E849AF09E53D095C5D32"/>
    <w:rsid w:val="008A529B"/>
    <w:rPr>
      <w:rFonts w:ascii="Arial" w:eastAsiaTheme="minorHAnsi" w:hAnsi="Arial"/>
      <w:sz w:val="24"/>
    </w:rPr>
  </w:style>
  <w:style w:type="paragraph" w:customStyle="1" w:styleId="EE30E0DBE5644F1584EDB0EF99B0474C2">
    <w:name w:val="EE30E0DBE5644F1584EDB0EF99B0474C2"/>
    <w:rsid w:val="008A529B"/>
    <w:rPr>
      <w:rFonts w:ascii="Arial" w:eastAsiaTheme="minorHAnsi" w:hAnsi="Arial"/>
      <w:sz w:val="24"/>
    </w:rPr>
  </w:style>
  <w:style w:type="paragraph" w:customStyle="1" w:styleId="B0F0BE7DD9B04E98AA9420657E49BEBF1">
    <w:name w:val="B0F0BE7DD9B04E98AA9420657E49BEBF1"/>
    <w:rsid w:val="008A529B"/>
    <w:rPr>
      <w:rFonts w:ascii="Arial" w:eastAsiaTheme="minorHAnsi" w:hAnsi="Arial"/>
      <w:sz w:val="24"/>
    </w:rPr>
  </w:style>
  <w:style w:type="paragraph" w:customStyle="1" w:styleId="EBDB9E0E472844E391FE8B590A1FDDF02">
    <w:name w:val="EBDB9E0E472844E391FE8B590A1FDDF02"/>
    <w:rsid w:val="008A529B"/>
    <w:rPr>
      <w:rFonts w:ascii="Arial" w:eastAsiaTheme="minorHAnsi" w:hAnsi="Arial"/>
      <w:sz w:val="24"/>
    </w:rPr>
  </w:style>
  <w:style w:type="paragraph" w:customStyle="1" w:styleId="4BB7665EE9F9408BADE60AD3BEFE5D731">
    <w:name w:val="4BB7665EE9F9408BADE60AD3BEFE5D731"/>
    <w:rsid w:val="008A529B"/>
    <w:rPr>
      <w:rFonts w:ascii="Arial" w:eastAsiaTheme="minorHAnsi" w:hAnsi="Arial"/>
      <w:sz w:val="24"/>
    </w:rPr>
  </w:style>
  <w:style w:type="paragraph" w:customStyle="1" w:styleId="2204BD8887F0470AA7A657F64877E07A2">
    <w:name w:val="2204BD8887F0470AA7A657F64877E07A2"/>
    <w:rsid w:val="008A529B"/>
    <w:rPr>
      <w:rFonts w:ascii="Arial" w:eastAsiaTheme="minorHAnsi" w:hAnsi="Arial"/>
      <w:sz w:val="24"/>
    </w:rPr>
  </w:style>
  <w:style w:type="paragraph" w:customStyle="1" w:styleId="89F08921816841F1956A9C29E2623AFE2">
    <w:name w:val="89F08921816841F1956A9C29E2623AFE2"/>
    <w:rsid w:val="008A529B"/>
    <w:rPr>
      <w:rFonts w:ascii="Arial" w:eastAsiaTheme="minorHAnsi" w:hAnsi="Arial"/>
      <w:sz w:val="24"/>
    </w:rPr>
  </w:style>
  <w:style w:type="paragraph" w:customStyle="1" w:styleId="26C495BE698B415FA628ACF57D5ECBB82">
    <w:name w:val="26C495BE698B415FA628ACF57D5ECBB82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7">
    <w:name w:val="E07D38FC83C14EA1B2BF9F58F534EFD77"/>
    <w:rsid w:val="008A529B"/>
    <w:rPr>
      <w:rFonts w:ascii="Arial" w:eastAsiaTheme="minorHAnsi" w:hAnsi="Arial"/>
      <w:sz w:val="24"/>
    </w:rPr>
  </w:style>
  <w:style w:type="paragraph" w:customStyle="1" w:styleId="62C0230A7AC3408897D62C2A2059A4857">
    <w:name w:val="62C0230A7AC3408897D62C2A2059A4857"/>
    <w:rsid w:val="008A529B"/>
    <w:rPr>
      <w:rFonts w:ascii="Arial" w:eastAsiaTheme="minorHAnsi" w:hAnsi="Arial"/>
      <w:sz w:val="24"/>
    </w:rPr>
  </w:style>
  <w:style w:type="paragraph" w:customStyle="1" w:styleId="81AF9B6995184EEFBE343B00CABA663D7">
    <w:name w:val="81AF9B6995184EEFBE343B00CABA663D7"/>
    <w:rsid w:val="008A529B"/>
    <w:rPr>
      <w:rFonts w:ascii="Arial" w:eastAsiaTheme="minorHAnsi" w:hAnsi="Arial"/>
      <w:sz w:val="24"/>
    </w:rPr>
  </w:style>
  <w:style w:type="paragraph" w:customStyle="1" w:styleId="3B1B645E81104415AA813D2F323925716">
    <w:name w:val="3B1B645E81104415AA813D2F323925716"/>
    <w:rsid w:val="008A529B"/>
    <w:rPr>
      <w:rFonts w:ascii="Arial" w:eastAsiaTheme="minorHAnsi" w:hAnsi="Arial"/>
      <w:sz w:val="24"/>
    </w:rPr>
  </w:style>
  <w:style w:type="paragraph" w:customStyle="1" w:styleId="DC37D9C5166C45E88555B7D7E7E70FC17">
    <w:name w:val="DC37D9C5166C45E88555B7D7E7E70FC17"/>
    <w:rsid w:val="008A529B"/>
    <w:rPr>
      <w:rFonts w:ascii="Arial" w:eastAsiaTheme="minorHAnsi" w:hAnsi="Arial"/>
      <w:sz w:val="24"/>
    </w:rPr>
  </w:style>
  <w:style w:type="paragraph" w:customStyle="1" w:styleId="E904EDC23EC94D0EB80391AF02F60DB0">
    <w:name w:val="E904EDC23EC94D0EB80391AF02F60DB0"/>
    <w:rsid w:val="008A529B"/>
  </w:style>
  <w:style w:type="paragraph" w:customStyle="1" w:styleId="6B8D1A006EF84B10B9B9EFC32C5AB3EF">
    <w:name w:val="6B8D1A006EF84B10B9B9EFC32C5AB3EF"/>
    <w:rsid w:val="008A529B"/>
  </w:style>
  <w:style w:type="paragraph" w:customStyle="1" w:styleId="FC707A25D17744F69E8BD34958683824">
    <w:name w:val="FC707A25D17744F69E8BD34958683824"/>
    <w:rsid w:val="008A529B"/>
  </w:style>
  <w:style w:type="paragraph" w:customStyle="1" w:styleId="E288814BC43E4E5CBC71C52C5E46377410">
    <w:name w:val="E288814BC43E4E5CBC71C52C5E46377410"/>
    <w:rsid w:val="008A529B"/>
    <w:rPr>
      <w:rFonts w:ascii="Arial" w:eastAsiaTheme="minorHAnsi" w:hAnsi="Arial"/>
      <w:sz w:val="24"/>
    </w:rPr>
  </w:style>
  <w:style w:type="paragraph" w:customStyle="1" w:styleId="69C4F7A077C84904A90C4B1A814E0CC610">
    <w:name w:val="69C4F7A077C84904A90C4B1A814E0CC610"/>
    <w:rsid w:val="008A529B"/>
    <w:rPr>
      <w:rFonts w:ascii="Arial" w:eastAsiaTheme="minorHAnsi" w:hAnsi="Arial"/>
      <w:sz w:val="24"/>
    </w:rPr>
  </w:style>
  <w:style w:type="paragraph" w:customStyle="1" w:styleId="A9077A72BAD546E092815873C99E71A86">
    <w:name w:val="A9077A72BAD546E092815873C99E71A86"/>
    <w:rsid w:val="008A529B"/>
    <w:rPr>
      <w:rFonts w:ascii="Arial" w:eastAsiaTheme="minorHAnsi" w:hAnsi="Arial"/>
      <w:sz w:val="24"/>
    </w:rPr>
  </w:style>
  <w:style w:type="paragraph" w:customStyle="1" w:styleId="C7E4C6EE4A1E45DBB97B023373E32CA311">
    <w:name w:val="C7E4C6EE4A1E45DBB97B023373E32CA311"/>
    <w:rsid w:val="008A529B"/>
    <w:rPr>
      <w:rFonts w:ascii="Arial" w:eastAsiaTheme="minorHAnsi" w:hAnsi="Arial"/>
      <w:sz w:val="24"/>
    </w:rPr>
  </w:style>
  <w:style w:type="paragraph" w:customStyle="1" w:styleId="5FCD8CB2A0BE4689BFFFE2D1D9EEC05211">
    <w:name w:val="5FCD8CB2A0BE4689BFFFE2D1D9EEC05211"/>
    <w:rsid w:val="008A529B"/>
    <w:rPr>
      <w:rFonts w:ascii="Arial" w:eastAsiaTheme="minorHAnsi" w:hAnsi="Arial"/>
      <w:sz w:val="24"/>
    </w:rPr>
  </w:style>
  <w:style w:type="paragraph" w:customStyle="1" w:styleId="7518EA2F633245D680BDF7359BE5C79C11">
    <w:name w:val="7518EA2F633245D680BDF7359BE5C79C11"/>
    <w:rsid w:val="008A529B"/>
    <w:rPr>
      <w:rFonts w:ascii="Arial" w:eastAsiaTheme="minorHAnsi" w:hAnsi="Arial"/>
      <w:sz w:val="24"/>
    </w:rPr>
  </w:style>
  <w:style w:type="paragraph" w:customStyle="1" w:styleId="5848E66D55C8478ABA3C83FE1C60F48E11">
    <w:name w:val="5848E66D55C8478ABA3C83FE1C60F48E11"/>
    <w:rsid w:val="008A529B"/>
    <w:rPr>
      <w:rFonts w:ascii="Arial" w:eastAsiaTheme="minorHAnsi" w:hAnsi="Arial"/>
      <w:sz w:val="24"/>
    </w:rPr>
  </w:style>
  <w:style w:type="paragraph" w:customStyle="1" w:styleId="796192783A1547A5A1E2BEF59DA3F42711">
    <w:name w:val="796192783A1547A5A1E2BEF59DA3F42711"/>
    <w:rsid w:val="008A529B"/>
    <w:rPr>
      <w:rFonts w:ascii="Arial" w:eastAsiaTheme="minorHAnsi" w:hAnsi="Arial"/>
      <w:sz w:val="24"/>
    </w:rPr>
  </w:style>
  <w:style w:type="paragraph" w:customStyle="1" w:styleId="6B8712D818F240369B996A6309470F0111">
    <w:name w:val="6B8712D818F240369B996A6309470F0111"/>
    <w:rsid w:val="008A529B"/>
    <w:rPr>
      <w:rFonts w:ascii="Arial" w:eastAsiaTheme="minorHAnsi" w:hAnsi="Arial"/>
      <w:sz w:val="24"/>
    </w:rPr>
  </w:style>
  <w:style w:type="paragraph" w:customStyle="1" w:styleId="E70C5C8EDDF4475BB9080AA93BC0B89611">
    <w:name w:val="E70C5C8EDDF4475BB9080AA93BC0B89611"/>
    <w:rsid w:val="008A529B"/>
    <w:rPr>
      <w:rFonts w:ascii="Arial" w:eastAsiaTheme="minorHAnsi" w:hAnsi="Arial"/>
      <w:sz w:val="24"/>
    </w:rPr>
  </w:style>
  <w:style w:type="paragraph" w:customStyle="1" w:styleId="A2B24D9FF66B4B428BA731434F2344725">
    <w:name w:val="A2B24D9FF66B4B428BA731434F2344725"/>
    <w:rsid w:val="008A529B"/>
    <w:rPr>
      <w:rFonts w:ascii="Arial" w:eastAsiaTheme="minorHAnsi" w:hAnsi="Arial"/>
      <w:sz w:val="24"/>
    </w:rPr>
  </w:style>
  <w:style w:type="paragraph" w:customStyle="1" w:styleId="777DC2A6A56B4500837B1596CF81B17B5">
    <w:name w:val="777DC2A6A56B4500837B1596CF81B17B5"/>
    <w:rsid w:val="008A529B"/>
    <w:rPr>
      <w:rFonts w:ascii="Arial" w:eastAsiaTheme="minorHAnsi" w:hAnsi="Arial"/>
      <w:sz w:val="24"/>
    </w:rPr>
  </w:style>
  <w:style w:type="paragraph" w:customStyle="1" w:styleId="87F92EB9876E44A4BC8B434B1AE4D6CA5">
    <w:name w:val="87F92EB9876E44A4BC8B434B1AE4D6CA5"/>
    <w:rsid w:val="008A529B"/>
    <w:rPr>
      <w:rFonts w:ascii="Arial" w:eastAsiaTheme="minorHAnsi" w:hAnsi="Arial"/>
      <w:sz w:val="24"/>
    </w:rPr>
  </w:style>
  <w:style w:type="paragraph" w:customStyle="1" w:styleId="80652FFE524D4F7094D62CD2DBFBB0765">
    <w:name w:val="80652FFE524D4F7094D62CD2DBFBB0765"/>
    <w:rsid w:val="008A529B"/>
    <w:rPr>
      <w:rFonts w:ascii="Arial" w:eastAsiaTheme="minorHAnsi" w:hAnsi="Arial"/>
      <w:sz w:val="24"/>
    </w:rPr>
  </w:style>
  <w:style w:type="paragraph" w:customStyle="1" w:styleId="9C053FB1690F471DA9D889B73B82C2F15">
    <w:name w:val="9C053FB1690F471DA9D889B73B82C2F15"/>
    <w:rsid w:val="008A529B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5">
    <w:name w:val="A19D5E23BC9241F89440FB7E1E59F69B5"/>
    <w:rsid w:val="008A529B"/>
    <w:rPr>
      <w:rFonts w:ascii="Arial" w:eastAsiaTheme="minorHAnsi" w:hAnsi="Arial"/>
      <w:sz w:val="24"/>
    </w:rPr>
  </w:style>
  <w:style w:type="paragraph" w:customStyle="1" w:styleId="7F75B7905A4E47C88597A8FBBB0CC5AD5">
    <w:name w:val="7F75B7905A4E47C88597A8FBBB0CC5AD5"/>
    <w:rsid w:val="008A529B"/>
    <w:rPr>
      <w:rFonts w:ascii="Arial" w:eastAsiaTheme="minorHAnsi" w:hAnsi="Arial"/>
      <w:sz w:val="24"/>
    </w:rPr>
  </w:style>
  <w:style w:type="paragraph" w:customStyle="1" w:styleId="8A4F849AE11247FDB897CF55093A553B5">
    <w:name w:val="8A4F849AE11247FDB897CF55093A553B5"/>
    <w:rsid w:val="008A529B"/>
    <w:rPr>
      <w:rFonts w:ascii="Arial" w:eastAsiaTheme="minorHAnsi" w:hAnsi="Arial"/>
      <w:sz w:val="24"/>
    </w:rPr>
  </w:style>
  <w:style w:type="paragraph" w:customStyle="1" w:styleId="731E19760F924124A5720DD60B76B0155">
    <w:name w:val="731E19760F924124A5720DD60B76B0155"/>
    <w:rsid w:val="008A529B"/>
    <w:rPr>
      <w:rFonts w:ascii="Arial" w:eastAsiaTheme="minorHAnsi" w:hAnsi="Arial"/>
      <w:sz w:val="24"/>
    </w:rPr>
  </w:style>
  <w:style w:type="paragraph" w:customStyle="1" w:styleId="F89BDCEEDA22407AA2BEFEA7439BC8B95">
    <w:name w:val="F89BDCEEDA22407AA2BEFEA7439BC8B95"/>
    <w:rsid w:val="008A529B"/>
    <w:rPr>
      <w:rFonts w:ascii="Arial" w:eastAsiaTheme="minorHAnsi" w:hAnsi="Arial"/>
      <w:sz w:val="24"/>
    </w:rPr>
  </w:style>
  <w:style w:type="paragraph" w:customStyle="1" w:styleId="E83A260BD6B6410281BF086D079451D85">
    <w:name w:val="E83A260BD6B6410281BF086D079451D85"/>
    <w:rsid w:val="008A529B"/>
    <w:rPr>
      <w:rFonts w:ascii="Arial" w:eastAsiaTheme="minorHAnsi" w:hAnsi="Arial"/>
      <w:sz w:val="24"/>
    </w:rPr>
  </w:style>
  <w:style w:type="paragraph" w:customStyle="1" w:styleId="7D0272BA0C5C4B4E9DC20B6F3CDD88695">
    <w:name w:val="7D0272BA0C5C4B4E9DC20B6F3CDD88695"/>
    <w:rsid w:val="008A529B"/>
    <w:rPr>
      <w:rFonts w:ascii="Arial" w:eastAsiaTheme="minorHAnsi" w:hAnsi="Arial"/>
      <w:sz w:val="24"/>
    </w:rPr>
  </w:style>
  <w:style w:type="paragraph" w:customStyle="1" w:styleId="4B6F37A08626499F8B02A77E1EBB510F5">
    <w:name w:val="4B6F37A08626499F8B02A77E1EBB510F5"/>
    <w:rsid w:val="008A529B"/>
    <w:rPr>
      <w:rFonts w:ascii="Arial" w:eastAsiaTheme="minorHAnsi" w:hAnsi="Arial"/>
      <w:sz w:val="24"/>
    </w:rPr>
  </w:style>
  <w:style w:type="paragraph" w:customStyle="1" w:styleId="3AD0509EA8414C9894F28CE4600D033C5">
    <w:name w:val="3AD0509EA8414C9894F28CE4600D033C5"/>
    <w:rsid w:val="008A529B"/>
    <w:rPr>
      <w:rFonts w:ascii="Arial" w:eastAsiaTheme="minorHAnsi" w:hAnsi="Arial"/>
      <w:sz w:val="24"/>
    </w:rPr>
  </w:style>
  <w:style w:type="paragraph" w:customStyle="1" w:styleId="DE7C52B1A9AA44EFBBFDCDF6C96F052B5">
    <w:name w:val="DE7C52B1A9AA44EFBBFDCDF6C96F052B5"/>
    <w:rsid w:val="008A529B"/>
    <w:rPr>
      <w:rFonts w:ascii="Arial" w:eastAsiaTheme="minorHAnsi" w:hAnsi="Arial"/>
      <w:sz w:val="24"/>
    </w:rPr>
  </w:style>
  <w:style w:type="paragraph" w:customStyle="1" w:styleId="EE75AFFEE77D47E5A5AC75E4BB0EFAF04">
    <w:name w:val="EE75AFFEE77D47E5A5AC75E4BB0EFAF04"/>
    <w:rsid w:val="008A529B"/>
    <w:rPr>
      <w:rFonts w:ascii="Arial" w:eastAsiaTheme="minorHAnsi" w:hAnsi="Arial"/>
      <w:sz w:val="24"/>
    </w:rPr>
  </w:style>
  <w:style w:type="paragraph" w:customStyle="1" w:styleId="A14C0B5412244ACBBEEFD669DDAC6F423">
    <w:name w:val="A14C0B5412244ACBBEEFD669DDAC6F423"/>
    <w:rsid w:val="008A529B"/>
    <w:rPr>
      <w:rFonts w:ascii="Arial" w:eastAsiaTheme="minorHAnsi" w:hAnsi="Arial"/>
      <w:sz w:val="24"/>
    </w:rPr>
  </w:style>
  <w:style w:type="paragraph" w:customStyle="1" w:styleId="2596AD5A706A4935921D8063BA861B6D3">
    <w:name w:val="2596AD5A706A4935921D8063BA861B6D3"/>
    <w:rsid w:val="008A529B"/>
    <w:rPr>
      <w:rFonts w:ascii="Arial" w:eastAsiaTheme="minorHAnsi" w:hAnsi="Arial"/>
      <w:sz w:val="24"/>
    </w:rPr>
  </w:style>
  <w:style w:type="paragraph" w:customStyle="1" w:styleId="036DC61F50294F9F8DB78ECF33B2EAA03">
    <w:name w:val="036DC61F50294F9F8DB78ECF33B2EAA03"/>
    <w:rsid w:val="008A529B"/>
    <w:rPr>
      <w:rFonts w:ascii="Arial" w:eastAsiaTheme="minorHAnsi" w:hAnsi="Arial"/>
      <w:sz w:val="24"/>
    </w:rPr>
  </w:style>
  <w:style w:type="paragraph" w:customStyle="1" w:styleId="0D449E28996C4229B7E4A0353F536FB53">
    <w:name w:val="0D449E28996C4229B7E4A0353F536FB53"/>
    <w:rsid w:val="008A529B"/>
    <w:rPr>
      <w:rFonts w:ascii="Arial" w:eastAsiaTheme="minorHAnsi" w:hAnsi="Arial"/>
      <w:sz w:val="24"/>
    </w:rPr>
  </w:style>
  <w:style w:type="paragraph" w:customStyle="1" w:styleId="A9B24AD293D24969AC873A273352F3D43">
    <w:name w:val="A9B24AD293D24969AC873A273352F3D43"/>
    <w:rsid w:val="008A529B"/>
    <w:rPr>
      <w:rFonts w:ascii="Arial" w:eastAsiaTheme="minorHAnsi" w:hAnsi="Arial"/>
      <w:sz w:val="24"/>
    </w:rPr>
  </w:style>
  <w:style w:type="paragraph" w:customStyle="1" w:styleId="5E795CC0E5EE4E01B513835D9BFA5C3A3">
    <w:name w:val="5E795CC0E5EE4E01B513835D9BFA5C3A3"/>
    <w:rsid w:val="008A529B"/>
    <w:rPr>
      <w:rFonts w:ascii="Arial" w:eastAsiaTheme="minorHAnsi" w:hAnsi="Arial"/>
      <w:sz w:val="24"/>
    </w:rPr>
  </w:style>
  <w:style w:type="paragraph" w:customStyle="1" w:styleId="FFEDB99CA8654EBF974DB76BFE14AAC83">
    <w:name w:val="FFEDB99CA8654EBF974DB76BFE14AAC83"/>
    <w:rsid w:val="008A529B"/>
    <w:rPr>
      <w:rFonts w:ascii="Arial" w:eastAsiaTheme="minorHAnsi" w:hAnsi="Arial"/>
      <w:sz w:val="24"/>
    </w:rPr>
  </w:style>
  <w:style w:type="paragraph" w:customStyle="1" w:styleId="BCBEA6D4B1FF4AB5A7A2D837F404A7C23">
    <w:name w:val="BCBEA6D4B1FF4AB5A7A2D837F404A7C23"/>
    <w:rsid w:val="008A529B"/>
    <w:rPr>
      <w:rFonts w:ascii="Arial" w:eastAsiaTheme="minorHAnsi" w:hAnsi="Arial"/>
      <w:sz w:val="24"/>
    </w:rPr>
  </w:style>
  <w:style w:type="paragraph" w:customStyle="1" w:styleId="C2852AB4C7D549DAB1AFD1C79215573C3">
    <w:name w:val="C2852AB4C7D549DAB1AFD1C79215573C3"/>
    <w:rsid w:val="008A529B"/>
    <w:rPr>
      <w:rFonts w:ascii="Arial" w:eastAsiaTheme="minorHAnsi" w:hAnsi="Arial"/>
      <w:sz w:val="24"/>
    </w:rPr>
  </w:style>
  <w:style w:type="paragraph" w:customStyle="1" w:styleId="8F101C7AF3E14E8F9767783C79DE66519">
    <w:name w:val="8F101C7AF3E14E8F9767783C79DE66519"/>
    <w:rsid w:val="008A529B"/>
    <w:rPr>
      <w:rFonts w:ascii="Arial" w:eastAsiaTheme="minorHAnsi" w:hAnsi="Arial"/>
      <w:sz w:val="24"/>
    </w:rPr>
  </w:style>
  <w:style w:type="paragraph" w:customStyle="1" w:styleId="56FA04E0AE6441D0838D2B7C0B18782B4">
    <w:name w:val="56FA04E0AE6441D0838D2B7C0B18782B4"/>
    <w:rsid w:val="008A529B"/>
    <w:rPr>
      <w:rFonts w:ascii="Arial" w:eastAsiaTheme="minorHAnsi" w:hAnsi="Arial"/>
      <w:sz w:val="24"/>
    </w:rPr>
  </w:style>
  <w:style w:type="paragraph" w:customStyle="1" w:styleId="2B7A318E34534B8AB7614534F4D60AAD4">
    <w:name w:val="2B7A318E34534B8AB7614534F4D60AAD4"/>
    <w:rsid w:val="008A529B"/>
    <w:rPr>
      <w:rFonts w:ascii="Arial" w:eastAsiaTheme="minorHAnsi" w:hAnsi="Arial"/>
      <w:sz w:val="24"/>
    </w:rPr>
  </w:style>
  <w:style w:type="paragraph" w:customStyle="1" w:styleId="66BE9EA6C2794C5B9FB2EDC955BA8B9E4">
    <w:name w:val="66BE9EA6C2794C5B9FB2EDC955BA8B9E4"/>
    <w:rsid w:val="008A529B"/>
    <w:rPr>
      <w:rFonts w:ascii="Arial" w:eastAsiaTheme="minorHAnsi" w:hAnsi="Arial"/>
      <w:sz w:val="24"/>
    </w:rPr>
  </w:style>
  <w:style w:type="paragraph" w:customStyle="1" w:styleId="A828E9B36ACB437BAED2A0FC7DD96DC24">
    <w:name w:val="A828E9B36ACB437BAED2A0FC7DD96DC24"/>
    <w:rsid w:val="008A529B"/>
    <w:rPr>
      <w:rFonts w:ascii="Arial" w:eastAsiaTheme="minorHAnsi" w:hAnsi="Arial"/>
      <w:sz w:val="24"/>
    </w:rPr>
  </w:style>
  <w:style w:type="paragraph" w:customStyle="1" w:styleId="2C412AACD7A646A5ABF81A8A717185343">
    <w:name w:val="2C412AACD7A646A5ABF81A8A717185343"/>
    <w:rsid w:val="008A529B"/>
    <w:rPr>
      <w:rFonts w:ascii="Arial" w:eastAsiaTheme="minorHAnsi" w:hAnsi="Arial"/>
      <w:sz w:val="24"/>
    </w:rPr>
  </w:style>
  <w:style w:type="paragraph" w:customStyle="1" w:styleId="2E9776A9584245DD99AC12F6F1B6D66A3">
    <w:name w:val="2E9776A9584245DD99AC12F6F1B6D66A3"/>
    <w:rsid w:val="008A529B"/>
    <w:rPr>
      <w:rFonts w:ascii="Arial" w:eastAsiaTheme="minorHAnsi" w:hAnsi="Arial"/>
      <w:sz w:val="24"/>
    </w:rPr>
  </w:style>
  <w:style w:type="paragraph" w:customStyle="1" w:styleId="6A1EBE7EC53742FA9BB5F8BAE260258C4">
    <w:name w:val="6A1EBE7EC53742FA9BB5F8BAE260258C4"/>
    <w:rsid w:val="008A529B"/>
    <w:rPr>
      <w:rFonts w:ascii="Arial" w:eastAsiaTheme="minorHAnsi" w:hAnsi="Arial"/>
      <w:sz w:val="24"/>
    </w:rPr>
  </w:style>
  <w:style w:type="paragraph" w:customStyle="1" w:styleId="56BCB35CF95B47ED98F63DCA1775D7B53">
    <w:name w:val="56BCB35CF95B47ED98F63DCA1775D7B53"/>
    <w:rsid w:val="008A529B"/>
    <w:rPr>
      <w:rFonts w:ascii="Arial" w:eastAsiaTheme="minorHAnsi" w:hAnsi="Arial"/>
      <w:sz w:val="24"/>
    </w:rPr>
  </w:style>
  <w:style w:type="paragraph" w:customStyle="1" w:styleId="0D5889CBE1A64ACA85E6D23EBC6A32383">
    <w:name w:val="0D5889CBE1A64ACA85E6D23EBC6A32383"/>
    <w:rsid w:val="008A529B"/>
    <w:rPr>
      <w:rFonts w:ascii="Arial" w:eastAsiaTheme="minorHAnsi" w:hAnsi="Arial"/>
      <w:sz w:val="24"/>
    </w:rPr>
  </w:style>
  <w:style w:type="paragraph" w:customStyle="1" w:styleId="E4069569F2C24146A4C7C3CE3D4AF4B33">
    <w:name w:val="E4069569F2C24146A4C7C3CE3D4AF4B33"/>
    <w:rsid w:val="008A529B"/>
    <w:rPr>
      <w:rFonts w:ascii="Arial" w:eastAsiaTheme="minorHAnsi" w:hAnsi="Arial"/>
      <w:sz w:val="24"/>
    </w:rPr>
  </w:style>
  <w:style w:type="paragraph" w:customStyle="1" w:styleId="B1E4ED220DAE4446A924E48B336E57A03">
    <w:name w:val="B1E4ED220DAE4446A924E48B336E57A03"/>
    <w:rsid w:val="008A529B"/>
    <w:rPr>
      <w:rFonts w:ascii="Arial" w:eastAsiaTheme="minorHAnsi" w:hAnsi="Arial"/>
      <w:sz w:val="24"/>
    </w:rPr>
  </w:style>
  <w:style w:type="paragraph" w:customStyle="1" w:styleId="30414DABB69140949059964D0F3806253">
    <w:name w:val="30414DABB69140949059964D0F3806253"/>
    <w:rsid w:val="008A529B"/>
    <w:rPr>
      <w:rFonts w:ascii="Arial" w:eastAsiaTheme="minorHAnsi" w:hAnsi="Arial"/>
      <w:sz w:val="24"/>
    </w:rPr>
  </w:style>
  <w:style w:type="paragraph" w:customStyle="1" w:styleId="AD4E6F114AAA4AB0BD46E3A5CB2142D83">
    <w:name w:val="AD4E6F114AAA4AB0BD46E3A5CB2142D83"/>
    <w:rsid w:val="008A529B"/>
    <w:rPr>
      <w:rFonts w:ascii="Arial" w:eastAsiaTheme="minorHAnsi" w:hAnsi="Arial"/>
      <w:sz w:val="24"/>
    </w:rPr>
  </w:style>
  <w:style w:type="paragraph" w:customStyle="1" w:styleId="744F72F36BF94B77842CBF3169BC63184">
    <w:name w:val="744F72F36BF94B77842CBF3169BC63184"/>
    <w:rsid w:val="008A529B"/>
    <w:rPr>
      <w:rFonts w:ascii="Arial" w:eastAsiaTheme="minorHAnsi" w:hAnsi="Arial"/>
      <w:sz w:val="24"/>
    </w:rPr>
  </w:style>
  <w:style w:type="paragraph" w:customStyle="1" w:styleId="F485A04DCF4B4AE78F585014076849714">
    <w:name w:val="F485A04DCF4B4AE78F585014076849714"/>
    <w:rsid w:val="008A529B"/>
    <w:rPr>
      <w:rFonts w:ascii="Arial" w:eastAsiaTheme="minorHAnsi" w:hAnsi="Arial"/>
      <w:sz w:val="24"/>
    </w:rPr>
  </w:style>
  <w:style w:type="paragraph" w:customStyle="1" w:styleId="33F76B00180649DEA45E4EA2580844F79">
    <w:name w:val="33F76B00180649DEA45E4EA2580844F79"/>
    <w:rsid w:val="008A529B"/>
    <w:rPr>
      <w:rFonts w:ascii="Arial" w:eastAsiaTheme="minorHAnsi" w:hAnsi="Arial"/>
      <w:sz w:val="24"/>
    </w:rPr>
  </w:style>
  <w:style w:type="paragraph" w:customStyle="1" w:styleId="4961F792FC1D40E8AA5597E304C19A364">
    <w:name w:val="4961F792FC1D40E8AA5597E304C19A364"/>
    <w:rsid w:val="008A529B"/>
    <w:rPr>
      <w:rFonts w:ascii="Arial" w:eastAsiaTheme="minorHAnsi" w:hAnsi="Arial"/>
      <w:sz w:val="24"/>
    </w:rPr>
  </w:style>
  <w:style w:type="paragraph" w:customStyle="1" w:styleId="08EB5910AD594B07AB392E4C65D8DE753">
    <w:name w:val="08EB5910AD594B07AB392E4C65D8DE753"/>
    <w:rsid w:val="008A529B"/>
    <w:rPr>
      <w:rFonts w:ascii="Arial" w:eastAsiaTheme="minorHAnsi" w:hAnsi="Arial"/>
      <w:sz w:val="24"/>
    </w:rPr>
  </w:style>
  <w:style w:type="paragraph" w:customStyle="1" w:styleId="C567A1FECB2B4F3BB1CAE86730056BCD2">
    <w:name w:val="C567A1FECB2B4F3BB1CAE86730056BCD2"/>
    <w:rsid w:val="008A529B"/>
    <w:rPr>
      <w:rFonts w:ascii="Arial" w:eastAsiaTheme="minorHAnsi" w:hAnsi="Arial"/>
      <w:sz w:val="24"/>
    </w:rPr>
  </w:style>
  <w:style w:type="paragraph" w:customStyle="1" w:styleId="54C67521F4BB4ECD87E3D2E3D29036953">
    <w:name w:val="54C67521F4BB4ECD87E3D2E3D29036953"/>
    <w:rsid w:val="008A529B"/>
    <w:rPr>
      <w:rFonts w:ascii="Arial" w:eastAsiaTheme="minorHAnsi" w:hAnsi="Arial"/>
      <w:sz w:val="24"/>
    </w:rPr>
  </w:style>
  <w:style w:type="paragraph" w:customStyle="1" w:styleId="F6CCEAEDE424468C9B6CD808468B480A3">
    <w:name w:val="F6CCEAEDE424468C9B6CD808468B480A3"/>
    <w:rsid w:val="008A529B"/>
    <w:rPr>
      <w:rFonts w:ascii="Arial" w:eastAsiaTheme="minorHAnsi" w:hAnsi="Arial"/>
      <w:sz w:val="24"/>
    </w:rPr>
  </w:style>
  <w:style w:type="paragraph" w:customStyle="1" w:styleId="A2F84A4807924877A3E9081859D7471A3">
    <w:name w:val="A2F84A4807924877A3E9081859D7471A3"/>
    <w:rsid w:val="008A529B"/>
    <w:rPr>
      <w:rFonts w:ascii="Arial" w:eastAsiaTheme="minorHAnsi" w:hAnsi="Arial"/>
      <w:sz w:val="24"/>
    </w:rPr>
  </w:style>
  <w:style w:type="paragraph" w:customStyle="1" w:styleId="84C8B1A19F3B433AB796C029EC4FFED93">
    <w:name w:val="84C8B1A19F3B433AB796C029EC4FFED93"/>
    <w:rsid w:val="008A529B"/>
    <w:rPr>
      <w:rFonts w:ascii="Arial" w:eastAsiaTheme="minorHAnsi" w:hAnsi="Arial"/>
      <w:sz w:val="24"/>
    </w:rPr>
  </w:style>
  <w:style w:type="paragraph" w:customStyle="1" w:styleId="8EB9CE2EADC44030803A458D6F58ED043">
    <w:name w:val="8EB9CE2EADC44030803A458D6F58ED043"/>
    <w:rsid w:val="008A529B"/>
    <w:rPr>
      <w:rFonts w:ascii="Arial" w:eastAsiaTheme="minorHAnsi" w:hAnsi="Arial"/>
      <w:sz w:val="24"/>
    </w:rPr>
  </w:style>
  <w:style w:type="paragraph" w:customStyle="1" w:styleId="0E2C062458E84555A3E93FEB1620EE303">
    <w:name w:val="0E2C062458E84555A3E93FEB1620EE303"/>
    <w:rsid w:val="008A529B"/>
    <w:rPr>
      <w:rFonts w:ascii="Arial" w:eastAsiaTheme="minorHAnsi" w:hAnsi="Arial"/>
      <w:sz w:val="24"/>
    </w:rPr>
  </w:style>
  <w:style w:type="paragraph" w:customStyle="1" w:styleId="9120B63B54FF440CBFCC7CE50A5B47263">
    <w:name w:val="9120B63B54FF440CBFCC7CE50A5B47263"/>
    <w:rsid w:val="008A529B"/>
    <w:rPr>
      <w:rFonts w:ascii="Arial" w:eastAsiaTheme="minorHAnsi" w:hAnsi="Arial"/>
      <w:sz w:val="24"/>
    </w:rPr>
  </w:style>
  <w:style w:type="paragraph" w:customStyle="1" w:styleId="EB7EDE8995044A618BC524CD7B39B1073">
    <w:name w:val="EB7EDE8995044A618BC524CD7B39B1073"/>
    <w:rsid w:val="008A529B"/>
    <w:rPr>
      <w:rFonts w:ascii="Arial" w:eastAsiaTheme="minorHAnsi" w:hAnsi="Arial"/>
      <w:sz w:val="24"/>
    </w:rPr>
  </w:style>
  <w:style w:type="paragraph" w:customStyle="1" w:styleId="D542E8D59225421D88A1D35A88CD54A13">
    <w:name w:val="D542E8D59225421D88A1D35A88CD54A13"/>
    <w:rsid w:val="008A529B"/>
    <w:rPr>
      <w:rFonts w:ascii="Arial" w:eastAsiaTheme="minorHAnsi" w:hAnsi="Arial"/>
      <w:sz w:val="24"/>
    </w:rPr>
  </w:style>
  <w:style w:type="paragraph" w:customStyle="1" w:styleId="1BFDCC0BF55B4B4984E05DEE9AB853D63">
    <w:name w:val="1BFDCC0BF55B4B4984E05DEE9AB853D63"/>
    <w:rsid w:val="008A529B"/>
    <w:rPr>
      <w:rFonts w:ascii="Arial" w:eastAsiaTheme="minorHAnsi" w:hAnsi="Arial"/>
      <w:sz w:val="24"/>
    </w:rPr>
  </w:style>
  <w:style w:type="paragraph" w:customStyle="1" w:styleId="693E04AFFEB14A73A4744E810710E78F3">
    <w:name w:val="693E04AFFEB14A73A4744E810710E78F3"/>
    <w:rsid w:val="008A529B"/>
    <w:rPr>
      <w:rFonts w:ascii="Arial" w:eastAsiaTheme="minorHAnsi" w:hAnsi="Arial"/>
      <w:sz w:val="24"/>
    </w:rPr>
  </w:style>
  <w:style w:type="paragraph" w:customStyle="1" w:styleId="768292311CCC4128A358E213C16944D53">
    <w:name w:val="768292311CCC4128A358E213C16944D53"/>
    <w:rsid w:val="008A529B"/>
    <w:rPr>
      <w:rFonts w:ascii="Arial" w:eastAsiaTheme="minorHAnsi" w:hAnsi="Arial"/>
      <w:sz w:val="24"/>
    </w:rPr>
  </w:style>
  <w:style w:type="paragraph" w:customStyle="1" w:styleId="7038E47283A24C0B98B11F015C1F24F73">
    <w:name w:val="7038E47283A24C0B98B11F015C1F24F73"/>
    <w:rsid w:val="008A529B"/>
    <w:rPr>
      <w:rFonts w:ascii="Arial" w:eastAsiaTheme="minorHAnsi" w:hAnsi="Arial"/>
      <w:sz w:val="24"/>
    </w:rPr>
  </w:style>
  <w:style w:type="paragraph" w:customStyle="1" w:styleId="B761FFC5BB1E4837A50E88BF9B01080C3">
    <w:name w:val="B761FFC5BB1E4837A50E88BF9B01080C3"/>
    <w:rsid w:val="008A529B"/>
    <w:rPr>
      <w:rFonts w:ascii="Arial" w:eastAsiaTheme="minorHAnsi" w:hAnsi="Arial"/>
      <w:sz w:val="24"/>
    </w:rPr>
  </w:style>
  <w:style w:type="paragraph" w:customStyle="1" w:styleId="7251B2908B0D4F0BBC6C289F70D556693">
    <w:name w:val="7251B2908B0D4F0BBC6C289F70D556693"/>
    <w:rsid w:val="008A529B"/>
    <w:rPr>
      <w:rFonts w:ascii="Arial" w:eastAsiaTheme="minorHAnsi" w:hAnsi="Arial"/>
      <w:sz w:val="24"/>
    </w:rPr>
  </w:style>
  <w:style w:type="paragraph" w:customStyle="1" w:styleId="1F7500F26CFF4EC0B5C77A5955D736763">
    <w:name w:val="1F7500F26CFF4EC0B5C77A5955D736763"/>
    <w:rsid w:val="008A529B"/>
    <w:rPr>
      <w:rFonts w:ascii="Arial" w:eastAsiaTheme="minorHAnsi" w:hAnsi="Arial"/>
      <w:sz w:val="24"/>
    </w:rPr>
  </w:style>
  <w:style w:type="paragraph" w:customStyle="1" w:styleId="D50BF46572B24418A81649A0D8CC30993">
    <w:name w:val="D50BF46572B24418A81649A0D8CC30993"/>
    <w:rsid w:val="008A529B"/>
    <w:rPr>
      <w:rFonts w:ascii="Arial" w:eastAsiaTheme="minorHAnsi" w:hAnsi="Arial"/>
      <w:sz w:val="24"/>
    </w:rPr>
  </w:style>
  <w:style w:type="paragraph" w:customStyle="1" w:styleId="E05DF8BA82E94432919D67840012E5793">
    <w:name w:val="E05DF8BA82E94432919D67840012E5793"/>
    <w:rsid w:val="008A529B"/>
    <w:rPr>
      <w:rFonts w:ascii="Arial" w:eastAsiaTheme="minorHAnsi" w:hAnsi="Arial"/>
      <w:sz w:val="24"/>
    </w:rPr>
  </w:style>
  <w:style w:type="paragraph" w:customStyle="1" w:styleId="430FFD3FBF234AD3ACE914BC23B675193">
    <w:name w:val="430FFD3FBF234AD3ACE914BC23B675193"/>
    <w:rsid w:val="008A529B"/>
    <w:rPr>
      <w:rFonts w:ascii="Arial" w:eastAsiaTheme="minorHAnsi" w:hAnsi="Arial"/>
      <w:sz w:val="24"/>
    </w:rPr>
  </w:style>
  <w:style w:type="paragraph" w:customStyle="1" w:styleId="C6FEE304DAED4734934B5ACA2F5E5C103">
    <w:name w:val="C6FEE304DAED4734934B5ACA2F5E5C103"/>
    <w:rsid w:val="008A529B"/>
    <w:rPr>
      <w:rFonts w:ascii="Arial" w:eastAsiaTheme="minorHAnsi" w:hAnsi="Arial"/>
      <w:sz w:val="24"/>
    </w:rPr>
  </w:style>
  <w:style w:type="paragraph" w:customStyle="1" w:styleId="81B640FB689645AEB3895601E582FF5D3">
    <w:name w:val="81B640FB689645AEB3895601E582FF5D3"/>
    <w:rsid w:val="008A529B"/>
    <w:rPr>
      <w:rFonts w:ascii="Arial" w:eastAsiaTheme="minorHAnsi" w:hAnsi="Arial"/>
      <w:sz w:val="24"/>
    </w:rPr>
  </w:style>
  <w:style w:type="paragraph" w:customStyle="1" w:styleId="DED746384ABD438791EA17CAABFE69DD3">
    <w:name w:val="DED746384ABD438791EA17CAABFE69DD3"/>
    <w:rsid w:val="008A529B"/>
    <w:rPr>
      <w:rFonts w:ascii="Arial" w:eastAsiaTheme="minorHAnsi" w:hAnsi="Arial"/>
      <w:sz w:val="24"/>
    </w:rPr>
  </w:style>
  <w:style w:type="paragraph" w:customStyle="1" w:styleId="CC21BB7CEA1A436FB4F6A6E291634EFB3">
    <w:name w:val="CC21BB7CEA1A436FB4F6A6E291634EFB3"/>
    <w:rsid w:val="008A529B"/>
    <w:rPr>
      <w:rFonts w:ascii="Arial" w:eastAsiaTheme="minorHAnsi" w:hAnsi="Arial"/>
      <w:sz w:val="24"/>
    </w:rPr>
  </w:style>
  <w:style w:type="paragraph" w:customStyle="1" w:styleId="1D84C7DD6F3E4D8E926B2BFF23F303F93">
    <w:name w:val="1D84C7DD6F3E4D8E926B2BFF23F303F93"/>
    <w:rsid w:val="008A529B"/>
    <w:rPr>
      <w:rFonts w:ascii="Arial" w:eastAsiaTheme="minorHAnsi" w:hAnsi="Arial"/>
      <w:sz w:val="24"/>
    </w:rPr>
  </w:style>
  <w:style w:type="paragraph" w:customStyle="1" w:styleId="60B7736BF8E840F4B78B3350E8F1158C3">
    <w:name w:val="60B7736BF8E840F4B78B3350E8F1158C3"/>
    <w:rsid w:val="008A529B"/>
    <w:rPr>
      <w:rFonts w:ascii="Arial" w:eastAsiaTheme="minorHAnsi" w:hAnsi="Arial"/>
      <w:sz w:val="24"/>
    </w:rPr>
  </w:style>
  <w:style w:type="paragraph" w:customStyle="1" w:styleId="8A277F2B37E248C9967BC2BE50ED32663">
    <w:name w:val="8A277F2B37E248C9967BC2BE50ED32663"/>
    <w:rsid w:val="008A529B"/>
    <w:rPr>
      <w:rFonts w:ascii="Arial" w:eastAsiaTheme="minorHAnsi" w:hAnsi="Arial"/>
      <w:sz w:val="24"/>
    </w:rPr>
  </w:style>
  <w:style w:type="paragraph" w:customStyle="1" w:styleId="B12E51A318DE4FD887A5AA3102D5ACEC3">
    <w:name w:val="B12E51A318DE4FD887A5AA3102D5ACEC3"/>
    <w:rsid w:val="008A529B"/>
    <w:rPr>
      <w:rFonts w:ascii="Arial" w:eastAsiaTheme="minorHAnsi" w:hAnsi="Arial"/>
      <w:sz w:val="24"/>
    </w:rPr>
  </w:style>
  <w:style w:type="paragraph" w:customStyle="1" w:styleId="032A69A6199448E88C986729598949E83">
    <w:name w:val="032A69A6199448E88C986729598949E83"/>
    <w:rsid w:val="008A529B"/>
    <w:rPr>
      <w:rFonts w:ascii="Arial" w:eastAsiaTheme="minorHAnsi" w:hAnsi="Arial"/>
      <w:sz w:val="24"/>
    </w:rPr>
  </w:style>
  <w:style w:type="paragraph" w:customStyle="1" w:styleId="04BA629523444041A8BC63C147552EF03">
    <w:name w:val="04BA629523444041A8BC63C147552EF03"/>
    <w:rsid w:val="008A529B"/>
    <w:rPr>
      <w:rFonts w:ascii="Arial" w:eastAsiaTheme="minorHAnsi" w:hAnsi="Arial"/>
      <w:sz w:val="24"/>
    </w:rPr>
  </w:style>
  <w:style w:type="paragraph" w:customStyle="1" w:styleId="A8AAF1E6593941A98988F374E9F5B6A13">
    <w:name w:val="A8AAF1E6593941A98988F374E9F5B6A13"/>
    <w:rsid w:val="008A529B"/>
    <w:rPr>
      <w:rFonts w:ascii="Arial" w:eastAsiaTheme="minorHAnsi" w:hAnsi="Arial"/>
      <w:sz w:val="24"/>
    </w:rPr>
  </w:style>
  <w:style w:type="paragraph" w:customStyle="1" w:styleId="61A923DD11D449CCBB49FA03B006F3E63">
    <w:name w:val="61A923DD11D449CCBB49FA03B006F3E63"/>
    <w:rsid w:val="008A529B"/>
    <w:rPr>
      <w:rFonts w:ascii="Arial" w:eastAsiaTheme="minorHAnsi" w:hAnsi="Arial"/>
      <w:sz w:val="24"/>
    </w:rPr>
  </w:style>
  <w:style w:type="paragraph" w:customStyle="1" w:styleId="8BBFF63CCCD74013912EB3DCE13C66D63">
    <w:name w:val="8BBFF63CCCD74013912EB3DCE13C66D63"/>
    <w:rsid w:val="008A529B"/>
    <w:rPr>
      <w:rFonts w:ascii="Arial" w:eastAsiaTheme="minorHAnsi" w:hAnsi="Arial"/>
      <w:sz w:val="24"/>
    </w:rPr>
  </w:style>
  <w:style w:type="paragraph" w:customStyle="1" w:styleId="AA94C75B83F648559A7D0C503F690EAA3">
    <w:name w:val="AA94C75B83F648559A7D0C503F690EAA3"/>
    <w:rsid w:val="008A529B"/>
    <w:rPr>
      <w:rFonts w:ascii="Arial" w:eastAsiaTheme="minorHAnsi" w:hAnsi="Arial"/>
      <w:sz w:val="24"/>
    </w:rPr>
  </w:style>
  <w:style w:type="paragraph" w:customStyle="1" w:styleId="597DF60C0E9D4FBA9F620075F47D33973">
    <w:name w:val="597DF60C0E9D4FBA9F620075F47D33973"/>
    <w:rsid w:val="008A529B"/>
    <w:rPr>
      <w:rFonts w:ascii="Arial" w:eastAsiaTheme="minorHAnsi" w:hAnsi="Arial"/>
      <w:sz w:val="24"/>
    </w:rPr>
  </w:style>
  <w:style w:type="paragraph" w:customStyle="1" w:styleId="C7EB6DABD24E47FBA8464A21960E53653">
    <w:name w:val="C7EB6DABD24E47FBA8464A21960E53653"/>
    <w:rsid w:val="008A529B"/>
    <w:rPr>
      <w:rFonts w:ascii="Arial" w:eastAsiaTheme="minorHAnsi" w:hAnsi="Arial"/>
      <w:sz w:val="24"/>
    </w:rPr>
  </w:style>
  <w:style w:type="paragraph" w:customStyle="1" w:styleId="CAA10236A7174CE0940A89026AAC70F13">
    <w:name w:val="CAA10236A7174CE0940A89026AAC70F13"/>
    <w:rsid w:val="008A529B"/>
    <w:rPr>
      <w:rFonts w:ascii="Arial" w:eastAsiaTheme="minorHAnsi" w:hAnsi="Arial"/>
      <w:sz w:val="24"/>
    </w:rPr>
  </w:style>
  <w:style w:type="paragraph" w:customStyle="1" w:styleId="C91E52871A7344B39334D0B3277AF6CA3">
    <w:name w:val="C91E52871A7344B39334D0B3277AF6CA3"/>
    <w:rsid w:val="008A529B"/>
    <w:rPr>
      <w:rFonts w:ascii="Arial" w:eastAsiaTheme="minorHAnsi" w:hAnsi="Arial"/>
      <w:sz w:val="24"/>
    </w:rPr>
  </w:style>
  <w:style w:type="paragraph" w:customStyle="1" w:styleId="E904EDC23EC94D0EB80391AF02F60DB01">
    <w:name w:val="E904EDC23EC94D0EB80391AF02F60DB01"/>
    <w:rsid w:val="008A529B"/>
    <w:rPr>
      <w:rFonts w:ascii="Arial" w:eastAsiaTheme="minorHAnsi" w:hAnsi="Arial"/>
      <w:sz w:val="24"/>
    </w:rPr>
  </w:style>
  <w:style w:type="paragraph" w:customStyle="1" w:styleId="E553DAC85B864F57B653A3E2B92253D3">
    <w:name w:val="E553DAC85B864F57B653A3E2B92253D3"/>
    <w:rsid w:val="008A529B"/>
    <w:rPr>
      <w:rFonts w:ascii="Arial" w:eastAsiaTheme="minorHAnsi" w:hAnsi="Arial"/>
      <w:sz w:val="24"/>
    </w:rPr>
  </w:style>
  <w:style w:type="paragraph" w:customStyle="1" w:styleId="D793E23F45174418AE6CFBFBAA093528">
    <w:name w:val="D793E23F45174418AE6CFBFBAA093528"/>
    <w:rsid w:val="008A529B"/>
    <w:rPr>
      <w:rFonts w:ascii="Arial" w:eastAsiaTheme="minorHAnsi" w:hAnsi="Arial"/>
      <w:sz w:val="24"/>
    </w:rPr>
  </w:style>
  <w:style w:type="paragraph" w:customStyle="1" w:styleId="60C83FD61396488896D949650D9595AE">
    <w:name w:val="60C83FD61396488896D949650D9595AE"/>
    <w:rsid w:val="008A529B"/>
    <w:rPr>
      <w:rFonts w:ascii="Arial" w:eastAsiaTheme="minorHAnsi" w:hAnsi="Arial"/>
      <w:sz w:val="24"/>
    </w:rPr>
  </w:style>
  <w:style w:type="paragraph" w:customStyle="1" w:styleId="FC707A25D17744F69E8BD349586838241">
    <w:name w:val="FC707A25D17744F69E8BD349586838241"/>
    <w:rsid w:val="008A529B"/>
    <w:rPr>
      <w:rFonts w:ascii="Arial" w:eastAsiaTheme="minorHAnsi" w:hAnsi="Arial"/>
      <w:sz w:val="24"/>
    </w:rPr>
  </w:style>
  <w:style w:type="paragraph" w:customStyle="1" w:styleId="7ECF138C2E2D47A59D65A4FB7914720C3">
    <w:name w:val="7ECF138C2E2D47A59D65A4FB7914720C3"/>
    <w:rsid w:val="008A529B"/>
    <w:rPr>
      <w:rFonts w:ascii="Arial" w:eastAsiaTheme="minorHAnsi" w:hAnsi="Arial"/>
      <w:sz w:val="24"/>
    </w:rPr>
  </w:style>
  <w:style w:type="paragraph" w:customStyle="1" w:styleId="DC0FA8ACE3F640E0BE75F37895699BA43">
    <w:name w:val="DC0FA8ACE3F640E0BE75F37895699BA43"/>
    <w:rsid w:val="008A529B"/>
    <w:rPr>
      <w:rFonts w:ascii="Arial" w:eastAsiaTheme="minorHAnsi" w:hAnsi="Arial"/>
      <w:sz w:val="24"/>
    </w:rPr>
  </w:style>
  <w:style w:type="paragraph" w:customStyle="1" w:styleId="73495204A43544FD8A701A749C87FC703">
    <w:name w:val="73495204A43544FD8A701A749C87FC703"/>
    <w:rsid w:val="008A529B"/>
    <w:rPr>
      <w:rFonts w:ascii="Arial" w:eastAsiaTheme="minorHAnsi" w:hAnsi="Arial"/>
      <w:sz w:val="24"/>
    </w:rPr>
  </w:style>
  <w:style w:type="paragraph" w:customStyle="1" w:styleId="060B64161C044FCD9D81CDAC0DA6A3273">
    <w:name w:val="060B64161C044FCD9D81CDAC0DA6A3273"/>
    <w:rsid w:val="008A529B"/>
    <w:rPr>
      <w:rFonts w:ascii="Arial" w:eastAsiaTheme="minorHAnsi" w:hAnsi="Arial"/>
      <w:sz w:val="24"/>
    </w:rPr>
  </w:style>
  <w:style w:type="paragraph" w:customStyle="1" w:styleId="4C8AAAF969E74A94B71D0DDBD7AD7D853">
    <w:name w:val="4C8AAAF969E74A94B71D0DDBD7AD7D853"/>
    <w:rsid w:val="008A529B"/>
    <w:rPr>
      <w:rFonts w:ascii="Arial" w:eastAsiaTheme="minorHAnsi" w:hAnsi="Arial"/>
      <w:sz w:val="24"/>
    </w:rPr>
  </w:style>
  <w:style w:type="paragraph" w:customStyle="1" w:styleId="9193397A0309455BAE97402149F0284A3">
    <w:name w:val="9193397A0309455BAE97402149F0284A3"/>
    <w:rsid w:val="008A529B"/>
    <w:rPr>
      <w:rFonts w:ascii="Arial" w:eastAsiaTheme="minorHAnsi" w:hAnsi="Arial"/>
      <w:sz w:val="24"/>
    </w:rPr>
  </w:style>
  <w:style w:type="paragraph" w:customStyle="1" w:styleId="882E75E9674B4E849AF09E53D095C5D33">
    <w:name w:val="882E75E9674B4E849AF09E53D095C5D33"/>
    <w:rsid w:val="008A529B"/>
    <w:rPr>
      <w:rFonts w:ascii="Arial" w:eastAsiaTheme="minorHAnsi" w:hAnsi="Arial"/>
      <w:sz w:val="24"/>
    </w:rPr>
  </w:style>
  <w:style w:type="paragraph" w:customStyle="1" w:styleId="EE30E0DBE5644F1584EDB0EF99B0474C3">
    <w:name w:val="EE30E0DBE5644F1584EDB0EF99B0474C3"/>
    <w:rsid w:val="008A529B"/>
    <w:rPr>
      <w:rFonts w:ascii="Arial" w:eastAsiaTheme="minorHAnsi" w:hAnsi="Arial"/>
      <w:sz w:val="24"/>
    </w:rPr>
  </w:style>
  <w:style w:type="paragraph" w:customStyle="1" w:styleId="B0F0BE7DD9B04E98AA9420657E49BEBF2">
    <w:name w:val="B0F0BE7DD9B04E98AA9420657E49BEBF2"/>
    <w:rsid w:val="008A529B"/>
    <w:rPr>
      <w:rFonts w:ascii="Arial" w:eastAsiaTheme="minorHAnsi" w:hAnsi="Arial"/>
      <w:sz w:val="24"/>
    </w:rPr>
  </w:style>
  <w:style w:type="paragraph" w:customStyle="1" w:styleId="EBDB9E0E472844E391FE8B590A1FDDF03">
    <w:name w:val="EBDB9E0E472844E391FE8B590A1FDDF03"/>
    <w:rsid w:val="008A529B"/>
    <w:rPr>
      <w:rFonts w:ascii="Arial" w:eastAsiaTheme="minorHAnsi" w:hAnsi="Arial"/>
      <w:sz w:val="24"/>
    </w:rPr>
  </w:style>
  <w:style w:type="paragraph" w:customStyle="1" w:styleId="4BB7665EE9F9408BADE60AD3BEFE5D732">
    <w:name w:val="4BB7665EE9F9408BADE60AD3BEFE5D732"/>
    <w:rsid w:val="008A529B"/>
    <w:rPr>
      <w:rFonts w:ascii="Arial" w:eastAsiaTheme="minorHAnsi" w:hAnsi="Arial"/>
      <w:sz w:val="24"/>
    </w:rPr>
  </w:style>
  <w:style w:type="paragraph" w:customStyle="1" w:styleId="2204BD8887F0470AA7A657F64877E07A3">
    <w:name w:val="2204BD8887F0470AA7A657F64877E07A3"/>
    <w:rsid w:val="008A529B"/>
    <w:rPr>
      <w:rFonts w:ascii="Arial" w:eastAsiaTheme="minorHAnsi" w:hAnsi="Arial"/>
      <w:sz w:val="24"/>
    </w:rPr>
  </w:style>
  <w:style w:type="paragraph" w:customStyle="1" w:styleId="89F08921816841F1956A9C29E2623AFE3">
    <w:name w:val="89F08921816841F1956A9C29E2623AFE3"/>
    <w:rsid w:val="008A529B"/>
    <w:rPr>
      <w:rFonts w:ascii="Arial" w:eastAsiaTheme="minorHAnsi" w:hAnsi="Arial"/>
      <w:sz w:val="24"/>
    </w:rPr>
  </w:style>
  <w:style w:type="paragraph" w:customStyle="1" w:styleId="26C495BE698B415FA628ACF57D5ECBB83">
    <w:name w:val="26C495BE698B415FA628ACF57D5ECBB83"/>
    <w:rsid w:val="008A529B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8">
    <w:name w:val="E07D38FC83C14EA1B2BF9F58F534EFD78"/>
    <w:rsid w:val="008A529B"/>
    <w:rPr>
      <w:rFonts w:ascii="Arial" w:eastAsiaTheme="minorHAnsi" w:hAnsi="Arial"/>
      <w:sz w:val="24"/>
    </w:rPr>
  </w:style>
  <w:style w:type="paragraph" w:customStyle="1" w:styleId="62C0230A7AC3408897D62C2A2059A4858">
    <w:name w:val="62C0230A7AC3408897D62C2A2059A4858"/>
    <w:rsid w:val="008A529B"/>
    <w:rPr>
      <w:rFonts w:ascii="Arial" w:eastAsiaTheme="minorHAnsi" w:hAnsi="Arial"/>
      <w:sz w:val="24"/>
    </w:rPr>
  </w:style>
  <w:style w:type="paragraph" w:customStyle="1" w:styleId="81AF9B6995184EEFBE343B00CABA663D8">
    <w:name w:val="81AF9B6995184EEFBE343B00CABA663D8"/>
    <w:rsid w:val="008A529B"/>
    <w:rPr>
      <w:rFonts w:ascii="Arial" w:eastAsiaTheme="minorHAnsi" w:hAnsi="Arial"/>
      <w:sz w:val="24"/>
    </w:rPr>
  </w:style>
  <w:style w:type="paragraph" w:customStyle="1" w:styleId="3B1B645E81104415AA813D2F323925717">
    <w:name w:val="3B1B645E81104415AA813D2F323925717"/>
    <w:rsid w:val="008A529B"/>
    <w:rPr>
      <w:rFonts w:ascii="Arial" w:eastAsiaTheme="minorHAnsi" w:hAnsi="Arial"/>
      <w:sz w:val="24"/>
    </w:rPr>
  </w:style>
  <w:style w:type="paragraph" w:customStyle="1" w:styleId="DC37D9C5166C45E88555B7D7E7E70FC18">
    <w:name w:val="DC37D9C5166C45E88555B7D7E7E70FC18"/>
    <w:rsid w:val="008A529B"/>
    <w:rPr>
      <w:rFonts w:ascii="Arial" w:eastAsiaTheme="minorHAnsi" w:hAnsi="Arial"/>
      <w:sz w:val="24"/>
    </w:rPr>
  </w:style>
  <w:style w:type="paragraph" w:customStyle="1" w:styleId="86B0D7D40E744096B3357155694B41D7">
    <w:name w:val="86B0D7D40E744096B3357155694B41D7"/>
    <w:rsid w:val="008A529B"/>
  </w:style>
  <w:style w:type="paragraph" w:customStyle="1" w:styleId="CE3CD47AB36A4FEA98E0572DBE32C508">
    <w:name w:val="CE3CD47AB36A4FEA98E0572DBE32C508"/>
    <w:rsid w:val="008A529B"/>
  </w:style>
  <w:style w:type="paragraph" w:customStyle="1" w:styleId="4BCE75FCE35D4F44BD91D5D253AE6932">
    <w:name w:val="4BCE75FCE35D4F44BD91D5D253AE6932"/>
    <w:rsid w:val="008A529B"/>
  </w:style>
  <w:style w:type="paragraph" w:customStyle="1" w:styleId="22129D9114934829993A5FC93559F788">
    <w:name w:val="22129D9114934829993A5FC93559F788"/>
    <w:rsid w:val="008A529B"/>
  </w:style>
  <w:style w:type="paragraph" w:customStyle="1" w:styleId="7575D192902E49ED9615A85D78F76252">
    <w:name w:val="7575D192902E49ED9615A85D78F76252"/>
    <w:rsid w:val="008A529B"/>
  </w:style>
  <w:style w:type="paragraph" w:customStyle="1" w:styleId="CC187AD924B448F29B7CF7C62610EF43">
    <w:name w:val="CC187AD924B448F29B7CF7C62610EF43"/>
    <w:rsid w:val="008A529B"/>
  </w:style>
  <w:style w:type="paragraph" w:customStyle="1" w:styleId="2F538B3999054D7E979ABAE194C1A5E2">
    <w:name w:val="2F538B3999054D7E979ABAE194C1A5E2"/>
    <w:rsid w:val="008A529B"/>
  </w:style>
  <w:style w:type="paragraph" w:customStyle="1" w:styleId="9BF0C6B39B7B4E6CB806631B916BDB41">
    <w:name w:val="9BF0C6B39B7B4E6CB806631B916BDB41"/>
    <w:rsid w:val="008A529B"/>
  </w:style>
  <w:style w:type="paragraph" w:customStyle="1" w:styleId="089F0603D818472ABB3D2E4D27430A44">
    <w:name w:val="089F0603D818472ABB3D2E4D27430A44"/>
    <w:rsid w:val="008A529B"/>
  </w:style>
  <w:style w:type="paragraph" w:customStyle="1" w:styleId="99D7CCF7D1A44A5F87D7F44EE3D5DBBA">
    <w:name w:val="99D7CCF7D1A44A5F87D7F44EE3D5DBBA"/>
    <w:rsid w:val="008A529B"/>
  </w:style>
  <w:style w:type="paragraph" w:customStyle="1" w:styleId="B0677618503541C594514642AFCCEA55">
    <w:name w:val="B0677618503541C594514642AFCCEA55"/>
    <w:rsid w:val="008A529B"/>
  </w:style>
  <w:style w:type="paragraph" w:customStyle="1" w:styleId="57416164923F4FC69CDF1DD66D240908">
    <w:name w:val="57416164923F4FC69CDF1DD66D240908"/>
    <w:rsid w:val="008A529B"/>
  </w:style>
  <w:style w:type="paragraph" w:customStyle="1" w:styleId="C12E40B1625E44CEAF94FAC5C025B1AB">
    <w:name w:val="C12E40B1625E44CEAF94FAC5C025B1AB"/>
    <w:rsid w:val="008A529B"/>
  </w:style>
  <w:style w:type="paragraph" w:customStyle="1" w:styleId="548CA7BE8AD5464F9AEC817F08BD1B6C">
    <w:name w:val="548CA7BE8AD5464F9AEC817F08BD1B6C"/>
    <w:rsid w:val="008A529B"/>
  </w:style>
  <w:style w:type="paragraph" w:customStyle="1" w:styleId="2E5779EAE4CD455FB3517532051683AD">
    <w:name w:val="2E5779EAE4CD455FB3517532051683AD"/>
    <w:rsid w:val="008A529B"/>
  </w:style>
  <w:style w:type="paragraph" w:customStyle="1" w:styleId="987DF3B0FDBE453A9F1B4002AF7067CA">
    <w:name w:val="987DF3B0FDBE453A9F1B4002AF7067CA"/>
    <w:rsid w:val="008A529B"/>
  </w:style>
  <w:style w:type="paragraph" w:customStyle="1" w:styleId="5B7B1BEAF8A144ED9842DB6524E54E56">
    <w:name w:val="5B7B1BEAF8A144ED9842DB6524E54E56"/>
    <w:rsid w:val="008A529B"/>
  </w:style>
  <w:style w:type="paragraph" w:customStyle="1" w:styleId="C3799C124F3948DD8E0977F59347F892">
    <w:name w:val="C3799C124F3948DD8E0977F59347F892"/>
    <w:rsid w:val="008A529B"/>
  </w:style>
  <w:style w:type="paragraph" w:customStyle="1" w:styleId="3FF60F05D8C846E0BDEA9A257A50110D">
    <w:name w:val="3FF60F05D8C846E0BDEA9A257A50110D"/>
    <w:rsid w:val="008A529B"/>
  </w:style>
  <w:style w:type="paragraph" w:customStyle="1" w:styleId="9AC648E7CD0E4C548213CA8523BB9885">
    <w:name w:val="9AC648E7CD0E4C548213CA8523BB9885"/>
    <w:rsid w:val="008A529B"/>
  </w:style>
  <w:style w:type="paragraph" w:customStyle="1" w:styleId="BA6A2F09F0214810BA17FE09AA5ADFDB">
    <w:name w:val="BA6A2F09F0214810BA17FE09AA5ADFDB"/>
    <w:rsid w:val="008A529B"/>
  </w:style>
  <w:style w:type="paragraph" w:customStyle="1" w:styleId="DF1720A3A83143EC928ED8988FEBE8A4">
    <w:name w:val="DF1720A3A83143EC928ED8988FEBE8A4"/>
    <w:rsid w:val="008A529B"/>
  </w:style>
  <w:style w:type="paragraph" w:customStyle="1" w:styleId="A05875B23C484445921639F126E90CE6">
    <w:name w:val="A05875B23C484445921639F126E90CE6"/>
    <w:rsid w:val="008A529B"/>
  </w:style>
  <w:style w:type="paragraph" w:customStyle="1" w:styleId="4F7BCC0E086747B0A57ACF877EC27D0E">
    <w:name w:val="4F7BCC0E086747B0A57ACF877EC27D0E"/>
    <w:rsid w:val="008A529B"/>
  </w:style>
  <w:style w:type="paragraph" w:customStyle="1" w:styleId="8FDD22CE47484587BA7540B76AEC9E5C">
    <w:name w:val="8FDD22CE47484587BA7540B76AEC9E5C"/>
    <w:rsid w:val="008A529B"/>
  </w:style>
  <w:style w:type="paragraph" w:customStyle="1" w:styleId="8B8C2842A3DE462090E1053A3E7B8C82">
    <w:name w:val="8B8C2842A3DE462090E1053A3E7B8C82"/>
    <w:rsid w:val="008A529B"/>
  </w:style>
  <w:style w:type="paragraph" w:customStyle="1" w:styleId="DD6EDF4088B845D388D36496C0B96B16">
    <w:name w:val="DD6EDF4088B845D388D36496C0B96B16"/>
    <w:rsid w:val="008A529B"/>
  </w:style>
  <w:style w:type="paragraph" w:customStyle="1" w:styleId="F6C76A3344664498B4412A3346DCBE7C">
    <w:name w:val="F6C76A3344664498B4412A3346DCBE7C"/>
    <w:rsid w:val="008A529B"/>
  </w:style>
  <w:style w:type="paragraph" w:customStyle="1" w:styleId="9FA593911B804EB698891E77F4BA409F">
    <w:name w:val="9FA593911B804EB698891E77F4BA409F"/>
    <w:rsid w:val="008A529B"/>
  </w:style>
  <w:style w:type="paragraph" w:customStyle="1" w:styleId="56148932C3BC4BC08FC7BB867BB43C38">
    <w:name w:val="56148932C3BC4BC08FC7BB867BB43C38"/>
    <w:rsid w:val="008A529B"/>
  </w:style>
  <w:style w:type="paragraph" w:customStyle="1" w:styleId="1472CFA4C6764D559CF237D9C13A6D32">
    <w:name w:val="1472CFA4C6764D559CF237D9C13A6D32"/>
    <w:rsid w:val="008A529B"/>
  </w:style>
  <w:style w:type="paragraph" w:customStyle="1" w:styleId="63055D60F1854845AE1FE95D736C2C57">
    <w:name w:val="63055D60F1854845AE1FE95D736C2C57"/>
    <w:rsid w:val="008A529B"/>
  </w:style>
  <w:style w:type="paragraph" w:customStyle="1" w:styleId="211160DA05A44F59AF23416B162822F2">
    <w:name w:val="211160DA05A44F59AF23416B162822F2"/>
    <w:rsid w:val="008A529B"/>
  </w:style>
  <w:style w:type="paragraph" w:customStyle="1" w:styleId="E26D259C7B2940EB95BF2E8481017871">
    <w:name w:val="E26D259C7B2940EB95BF2E8481017871"/>
    <w:rsid w:val="008A529B"/>
  </w:style>
  <w:style w:type="paragraph" w:customStyle="1" w:styleId="F0AFA9F82099458A8750E7152D06FF6B">
    <w:name w:val="F0AFA9F82099458A8750E7152D06FF6B"/>
    <w:rsid w:val="008A529B"/>
  </w:style>
  <w:style w:type="paragraph" w:customStyle="1" w:styleId="798CCD260EA94427BE96EDBEC95367A9">
    <w:name w:val="798CCD260EA94427BE96EDBEC95367A9"/>
    <w:rsid w:val="008A529B"/>
  </w:style>
  <w:style w:type="paragraph" w:customStyle="1" w:styleId="34C876334F424E51A5BD14092A0B4E5E">
    <w:name w:val="34C876334F424E51A5BD14092A0B4E5E"/>
    <w:rsid w:val="008A529B"/>
  </w:style>
  <w:style w:type="paragraph" w:customStyle="1" w:styleId="15D1755D6F8B46F3A1B8FF5DA4058449">
    <w:name w:val="15D1755D6F8B46F3A1B8FF5DA4058449"/>
    <w:rsid w:val="008A529B"/>
  </w:style>
  <w:style w:type="paragraph" w:customStyle="1" w:styleId="641FDBAF3B994721BD3718A01983783B">
    <w:name w:val="641FDBAF3B994721BD3718A01983783B"/>
    <w:rsid w:val="008A529B"/>
  </w:style>
  <w:style w:type="paragraph" w:customStyle="1" w:styleId="1EEF3100275842DBB414A08BC3C0925B">
    <w:name w:val="1EEF3100275842DBB414A08BC3C0925B"/>
    <w:rsid w:val="008A529B"/>
  </w:style>
  <w:style w:type="paragraph" w:customStyle="1" w:styleId="797FCDAD49854B67AF05AED0B4D4E54A">
    <w:name w:val="797FCDAD49854B67AF05AED0B4D4E54A"/>
    <w:rsid w:val="008A529B"/>
  </w:style>
  <w:style w:type="paragraph" w:customStyle="1" w:styleId="83A05CB3FB844777BC77D20FC63CBADA">
    <w:name w:val="83A05CB3FB844777BC77D20FC63CBADA"/>
    <w:rsid w:val="008A529B"/>
  </w:style>
  <w:style w:type="paragraph" w:customStyle="1" w:styleId="86B200DAF2B746F0A830C5772B0C76A2">
    <w:name w:val="86B200DAF2B746F0A830C5772B0C76A2"/>
    <w:rsid w:val="008A529B"/>
  </w:style>
  <w:style w:type="paragraph" w:customStyle="1" w:styleId="752DB817C3EB42B48A57A8D429DB98B2">
    <w:name w:val="752DB817C3EB42B48A57A8D429DB98B2"/>
    <w:rsid w:val="008A529B"/>
  </w:style>
  <w:style w:type="paragraph" w:customStyle="1" w:styleId="78079521FB0746688EE0836B8009476D">
    <w:name w:val="78079521FB0746688EE0836B8009476D"/>
    <w:rsid w:val="008A529B"/>
  </w:style>
  <w:style w:type="paragraph" w:customStyle="1" w:styleId="380EA1E9026442B1BEB659BB89B1AE21">
    <w:name w:val="380EA1E9026442B1BEB659BB89B1AE21"/>
    <w:rsid w:val="008A529B"/>
  </w:style>
  <w:style w:type="paragraph" w:customStyle="1" w:styleId="AA0FA6BC4F1E43C98BE2E8F7EA807669">
    <w:name w:val="AA0FA6BC4F1E43C98BE2E8F7EA807669"/>
    <w:rsid w:val="008A529B"/>
  </w:style>
  <w:style w:type="paragraph" w:customStyle="1" w:styleId="32F8E5D9DC8446618F9C3B03A40C8768">
    <w:name w:val="32F8E5D9DC8446618F9C3B03A40C8768"/>
    <w:rsid w:val="008A529B"/>
  </w:style>
  <w:style w:type="paragraph" w:customStyle="1" w:styleId="7A2D199ABCD94335BBE6CCCB9E41C470">
    <w:name w:val="7A2D199ABCD94335BBE6CCCB9E41C470"/>
    <w:rsid w:val="008A529B"/>
  </w:style>
  <w:style w:type="paragraph" w:customStyle="1" w:styleId="3E218BC4040C4C42ADF1FFA7B787D9CB">
    <w:name w:val="3E218BC4040C4C42ADF1FFA7B787D9CB"/>
    <w:rsid w:val="008A529B"/>
  </w:style>
  <w:style w:type="paragraph" w:customStyle="1" w:styleId="4D38AE6A1A104DA491CF2ECA3B45AF05">
    <w:name w:val="4D38AE6A1A104DA491CF2ECA3B45AF05"/>
    <w:rsid w:val="008A529B"/>
  </w:style>
  <w:style w:type="paragraph" w:customStyle="1" w:styleId="6D93BC29D52440CCBE5CABE57F3ED8DF">
    <w:name w:val="6D93BC29D52440CCBE5CABE57F3ED8DF"/>
    <w:rsid w:val="008A529B"/>
  </w:style>
  <w:style w:type="paragraph" w:customStyle="1" w:styleId="9C614E39F2384BF48EEDA0E64A7589EF">
    <w:name w:val="9C614E39F2384BF48EEDA0E64A7589EF"/>
    <w:rsid w:val="008A529B"/>
  </w:style>
  <w:style w:type="paragraph" w:customStyle="1" w:styleId="9D3190AA27594A7FBF1D53E178DB60B0">
    <w:name w:val="9D3190AA27594A7FBF1D53E178DB60B0"/>
    <w:rsid w:val="008A529B"/>
  </w:style>
  <w:style w:type="paragraph" w:customStyle="1" w:styleId="8F88105F8A1340DFB58A3C5AE0DC5C02">
    <w:name w:val="8F88105F8A1340DFB58A3C5AE0DC5C02"/>
    <w:rsid w:val="008A529B"/>
  </w:style>
  <w:style w:type="paragraph" w:customStyle="1" w:styleId="68D7EF20F5BE48FEA1B895B056B9E0F4">
    <w:name w:val="68D7EF20F5BE48FEA1B895B056B9E0F4"/>
    <w:rsid w:val="008A529B"/>
  </w:style>
  <w:style w:type="paragraph" w:customStyle="1" w:styleId="05DBC50095AE48B4B2394B60B73FDE48">
    <w:name w:val="05DBC50095AE48B4B2394B60B73FDE48"/>
    <w:rsid w:val="008A529B"/>
  </w:style>
  <w:style w:type="paragraph" w:customStyle="1" w:styleId="F5487459C91B466CB454634256140696">
    <w:name w:val="F5487459C91B466CB454634256140696"/>
    <w:rsid w:val="008A529B"/>
  </w:style>
  <w:style w:type="paragraph" w:customStyle="1" w:styleId="F82D3CB74B3F419F90A1EA5B967E6D16">
    <w:name w:val="F82D3CB74B3F419F90A1EA5B967E6D16"/>
    <w:rsid w:val="008A529B"/>
  </w:style>
  <w:style w:type="paragraph" w:customStyle="1" w:styleId="D3334FBD635E491293A9D92EAD4E9962">
    <w:name w:val="D3334FBD635E491293A9D92EAD4E9962"/>
    <w:rsid w:val="008A529B"/>
  </w:style>
  <w:style w:type="paragraph" w:customStyle="1" w:styleId="A9CF51EB8A4D4C3DA6C6C3793D0ECA68">
    <w:name w:val="A9CF51EB8A4D4C3DA6C6C3793D0ECA68"/>
    <w:rsid w:val="008A529B"/>
  </w:style>
  <w:style w:type="paragraph" w:customStyle="1" w:styleId="90FF535DF11D4972AEE8F93DF54F45F4">
    <w:name w:val="90FF535DF11D4972AEE8F93DF54F45F4"/>
    <w:rsid w:val="008A529B"/>
  </w:style>
  <w:style w:type="paragraph" w:customStyle="1" w:styleId="E1D80156A9154CA288B75FF2E0A02BF8">
    <w:name w:val="E1D80156A9154CA288B75FF2E0A02BF8"/>
    <w:rsid w:val="008A529B"/>
  </w:style>
  <w:style w:type="paragraph" w:customStyle="1" w:styleId="E081F9EB5A604E3AAC6CE89ED76B72C0">
    <w:name w:val="E081F9EB5A604E3AAC6CE89ED76B72C0"/>
    <w:rsid w:val="008A529B"/>
  </w:style>
  <w:style w:type="paragraph" w:customStyle="1" w:styleId="6628646A662844158A1859CAABFD5339">
    <w:name w:val="6628646A662844158A1859CAABFD5339"/>
    <w:rsid w:val="008A529B"/>
  </w:style>
  <w:style w:type="paragraph" w:customStyle="1" w:styleId="D02994EBF6BA4939A568FF0943E3001D">
    <w:name w:val="D02994EBF6BA4939A568FF0943E3001D"/>
    <w:rsid w:val="008A529B"/>
  </w:style>
  <w:style w:type="paragraph" w:customStyle="1" w:styleId="E1E79CB319104F108DB71FF3FC3EF867">
    <w:name w:val="E1E79CB319104F108DB71FF3FC3EF867"/>
    <w:rsid w:val="008A529B"/>
  </w:style>
  <w:style w:type="paragraph" w:customStyle="1" w:styleId="63A5D8FDF95743D7AAFBBEDFBA78382F">
    <w:name w:val="63A5D8FDF95743D7AAFBBEDFBA78382F"/>
    <w:rsid w:val="008A529B"/>
  </w:style>
  <w:style w:type="paragraph" w:customStyle="1" w:styleId="444EFCB335C74313ACDE0160DFC31EA3">
    <w:name w:val="444EFCB335C74313ACDE0160DFC31EA3"/>
    <w:rsid w:val="008A529B"/>
  </w:style>
  <w:style w:type="paragraph" w:customStyle="1" w:styleId="988A5B162E174330860869CBC4723090">
    <w:name w:val="988A5B162E174330860869CBC4723090"/>
    <w:rsid w:val="008A529B"/>
  </w:style>
  <w:style w:type="paragraph" w:customStyle="1" w:styleId="4C2ECA0B683A4529945BD98B29DFF7DA">
    <w:name w:val="4C2ECA0B683A4529945BD98B29DFF7DA"/>
    <w:rsid w:val="008A529B"/>
  </w:style>
  <w:style w:type="paragraph" w:customStyle="1" w:styleId="9F5F5D72D5D6487CA60F85E96915A42A">
    <w:name w:val="9F5F5D72D5D6487CA60F85E96915A42A"/>
    <w:rsid w:val="008A529B"/>
  </w:style>
  <w:style w:type="paragraph" w:customStyle="1" w:styleId="688F05CD98394280A714CB68ACC4C395">
    <w:name w:val="688F05CD98394280A714CB68ACC4C395"/>
    <w:rsid w:val="008A529B"/>
  </w:style>
  <w:style w:type="paragraph" w:customStyle="1" w:styleId="FFC9BCE9FE524BADB82283D1542153AF">
    <w:name w:val="FFC9BCE9FE524BADB82283D1542153AF"/>
    <w:rsid w:val="008A529B"/>
  </w:style>
  <w:style w:type="paragraph" w:customStyle="1" w:styleId="A7C58E0051A540D1AB6367A4B1971F4C">
    <w:name w:val="A7C58E0051A540D1AB6367A4B1971F4C"/>
    <w:rsid w:val="008A529B"/>
  </w:style>
  <w:style w:type="paragraph" w:customStyle="1" w:styleId="B662D45B36394B858118570FEFCF3BAD">
    <w:name w:val="B662D45B36394B858118570FEFCF3BAD"/>
    <w:rsid w:val="008A529B"/>
  </w:style>
  <w:style w:type="paragraph" w:customStyle="1" w:styleId="688B945588994D1AA852D3AA2D7BAC80">
    <w:name w:val="688B945588994D1AA852D3AA2D7BAC80"/>
    <w:rsid w:val="008A529B"/>
  </w:style>
  <w:style w:type="paragraph" w:customStyle="1" w:styleId="7898AAECFA394E559EB2A254F5C337D2">
    <w:name w:val="7898AAECFA394E559EB2A254F5C337D2"/>
    <w:rsid w:val="008A529B"/>
  </w:style>
  <w:style w:type="paragraph" w:customStyle="1" w:styleId="E60BACBA98894660A1A62A669BA65193">
    <w:name w:val="E60BACBA98894660A1A62A669BA65193"/>
    <w:rsid w:val="008A529B"/>
  </w:style>
  <w:style w:type="paragraph" w:customStyle="1" w:styleId="2D38BA271D8645D78FF52616A641EE52">
    <w:name w:val="2D38BA271D8645D78FF52616A641EE52"/>
    <w:rsid w:val="008A529B"/>
  </w:style>
  <w:style w:type="paragraph" w:customStyle="1" w:styleId="8819DEF6D28A47068770143F8289FB9A">
    <w:name w:val="8819DEF6D28A47068770143F8289FB9A"/>
    <w:rsid w:val="008A529B"/>
  </w:style>
  <w:style w:type="paragraph" w:customStyle="1" w:styleId="F9931B58C69E4AB5BA12E80A86C1B9D7">
    <w:name w:val="F9931B58C69E4AB5BA12E80A86C1B9D7"/>
    <w:rsid w:val="008A529B"/>
  </w:style>
  <w:style w:type="paragraph" w:customStyle="1" w:styleId="1B13C4FB274246ECA77E55AD1223E332">
    <w:name w:val="1B13C4FB274246ECA77E55AD1223E332"/>
    <w:rsid w:val="008A529B"/>
  </w:style>
  <w:style w:type="paragraph" w:customStyle="1" w:styleId="F37BE14FCBC14E45B8EA40368BC6CDC8">
    <w:name w:val="F37BE14FCBC14E45B8EA40368BC6CDC8"/>
    <w:rsid w:val="008A529B"/>
  </w:style>
  <w:style w:type="paragraph" w:customStyle="1" w:styleId="3D9268D1CCB34C8586A179A923A5A77E">
    <w:name w:val="3D9268D1CCB34C8586A179A923A5A77E"/>
    <w:rsid w:val="008A529B"/>
  </w:style>
  <w:style w:type="paragraph" w:customStyle="1" w:styleId="9D91970C939D4AE5A3B83D49BD8CF3F6">
    <w:name w:val="9D91970C939D4AE5A3B83D49BD8CF3F6"/>
    <w:rsid w:val="008A529B"/>
  </w:style>
  <w:style w:type="paragraph" w:customStyle="1" w:styleId="3B98F4B5C4E34ED9907E1A4CCAF45400">
    <w:name w:val="3B98F4B5C4E34ED9907E1A4CCAF45400"/>
    <w:rsid w:val="008A529B"/>
  </w:style>
  <w:style w:type="paragraph" w:customStyle="1" w:styleId="90ED65C11FBF41569D286851BC5B1344">
    <w:name w:val="90ED65C11FBF41569D286851BC5B1344"/>
    <w:rsid w:val="008A529B"/>
  </w:style>
  <w:style w:type="paragraph" w:customStyle="1" w:styleId="354CA2B7EB5A43C49CBB8C62B03A55FF">
    <w:name w:val="354CA2B7EB5A43C49CBB8C62B03A55FF"/>
    <w:rsid w:val="008A529B"/>
  </w:style>
  <w:style w:type="paragraph" w:customStyle="1" w:styleId="B1E9D523B2A5489DB8836FAEC571E741">
    <w:name w:val="B1E9D523B2A5489DB8836FAEC571E741"/>
    <w:rsid w:val="008A529B"/>
  </w:style>
  <w:style w:type="paragraph" w:customStyle="1" w:styleId="3D890EBB6C154E6DBD8672DC9E507CEE">
    <w:name w:val="3D890EBB6C154E6DBD8672DC9E507CEE"/>
    <w:rsid w:val="008A529B"/>
  </w:style>
  <w:style w:type="paragraph" w:customStyle="1" w:styleId="BD08276713274399A152BE40F12B9906">
    <w:name w:val="BD08276713274399A152BE40F12B9906"/>
    <w:rsid w:val="008A529B"/>
  </w:style>
  <w:style w:type="paragraph" w:customStyle="1" w:styleId="C68FA9908EED42B882D2ACC86A5CF532">
    <w:name w:val="C68FA9908EED42B882D2ACC86A5CF532"/>
    <w:rsid w:val="008A529B"/>
  </w:style>
  <w:style w:type="paragraph" w:customStyle="1" w:styleId="2D7F4BDE68114FD5B2E30932211C7A11">
    <w:name w:val="2D7F4BDE68114FD5B2E30932211C7A11"/>
    <w:rsid w:val="008A529B"/>
  </w:style>
  <w:style w:type="paragraph" w:customStyle="1" w:styleId="002CBE155975404EACBAFB4A1D33FB9B">
    <w:name w:val="002CBE155975404EACBAFB4A1D33FB9B"/>
    <w:rsid w:val="008A529B"/>
  </w:style>
  <w:style w:type="paragraph" w:customStyle="1" w:styleId="550C1A83EC8D4BA1A0FB0068A4690483">
    <w:name w:val="550C1A83EC8D4BA1A0FB0068A4690483"/>
    <w:rsid w:val="008A529B"/>
  </w:style>
  <w:style w:type="paragraph" w:customStyle="1" w:styleId="7338C1BB6EEF4201BC1F3D4218EE9C7D">
    <w:name w:val="7338C1BB6EEF4201BC1F3D4218EE9C7D"/>
    <w:rsid w:val="008A529B"/>
  </w:style>
  <w:style w:type="paragraph" w:customStyle="1" w:styleId="0D826CAF1092470B8F7BEFA45E090391">
    <w:name w:val="0D826CAF1092470B8F7BEFA45E090391"/>
    <w:rsid w:val="008A529B"/>
  </w:style>
  <w:style w:type="paragraph" w:customStyle="1" w:styleId="59821726B0DA4D1F962B11665DA27621">
    <w:name w:val="59821726B0DA4D1F962B11665DA27621"/>
    <w:rsid w:val="008A529B"/>
  </w:style>
  <w:style w:type="paragraph" w:customStyle="1" w:styleId="B1A411B9C2E745ACB209BD8DC56B0B81">
    <w:name w:val="B1A411B9C2E745ACB209BD8DC56B0B81"/>
    <w:rsid w:val="008A529B"/>
  </w:style>
  <w:style w:type="paragraph" w:customStyle="1" w:styleId="DD998E682C744DC681648FA2DDC022CC">
    <w:name w:val="DD998E682C744DC681648FA2DDC022CC"/>
    <w:rsid w:val="008A529B"/>
  </w:style>
  <w:style w:type="paragraph" w:customStyle="1" w:styleId="ECE7C0136A6A43C28E603965BFC7F378">
    <w:name w:val="ECE7C0136A6A43C28E603965BFC7F378"/>
    <w:rsid w:val="008A529B"/>
  </w:style>
  <w:style w:type="paragraph" w:customStyle="1" w:styleId="B0245A2E23014609AA68C7A7A56CE020">
    <w:name w:val="B0245A2E23014609AA68C7A7A56CE020"/>
    <w:rsid w:val="008A529B"/>
  </w:style>
  <w:style w:type="paragraph" w:customStyle="1" w:styleId="8F6F728B733F429FA83CD8B0D3AAFA43">
    <w:name w:val="8F6F728B733F429FA83CD8B0D3AAFA43"/>
    <w:rsid w:val="008A529B"/>
  </w:style>
  <w:style w:type="paragraph" w:customStyle="1" w:styleId="1656A78BDA164BB694457E88BBC58AB2">
    <w:name w:val="1656A78BDA164BB694457E88BBC58AB2"/>
    <w:rsid w:val="008A529B"/>
  </w:style>
  <w:style w:type="paragraph" w:customStyle="1" w:styleId="6B69052B862F43CFBA5814CDB062C8D0">
    <w:name w:val="6B69052B862F43CFBA5814CDB062C8D0"/>
    <w:rsid w:val="008A529B"/>
  </w:style>
  <w:style w:type="paragraph" w:customStyle="1" w:styleId="C0F903FF1B15489BBFF9CA8FC86311F5">
    <w:name w:val="C0F903FF1B15489BBFF9CA8FC86311F5"/>
    <w:rsid w:val="008A529B"/>
  </w:style>
  <w:style w:type="paragraph" w:customStyle="1" w:styleId="91115C27D9034F939971E3850DD7EF4D">
    <w:name w:val="91115C27D9034F939971E3850DD7EF4D"/>
    <w:rsid w:val="008A529B"/>
  </w:style>
  <w:style w:type="paragraph" w:customStyle="1" w:styleId="0F34D96647994733A59A28540D60EA9D">
    <w:name w:val="0F34D96647994733A59A28540D60EA9D"/>
    <w:rsid w:val="008A529B"/>
  </w:style>
  <w:style w:type="paragraph" w:customStyle="1" w:styleId="BF4B439618E446FE8E2872B5685FB788">
    <w:name w:val="BF4B439618E446FE8E2872B5685FB788"/>
    <w:rsid w:val="008A529B"/>
  </w:style>
  <w:style w:type="paragraph" w:customStyle="1" w:styleId="3C467CEB601440F39A99B3AF592375FC">
    <w:name w:val="3C467CEB601440F39A99B3AF592375FC"/>
    <w:rsid w:val="008A529B"/>
  </w:style>
  <w:style w:type="paragraph" w:customStyle="1" w:styleId="CAFDA4BDCD4048C59EE95B1D757E7E53">
    <w:name w:val="CAFDA4BDCD4048C59EE95B1D757E7E53"/>
    <w:rsid w:val="008A529B"/>
  </w:style>
  <w:style w:type="paragraph" w:customStyle="1" w:styleId="5C4E49C3471745F2849758C150E605C0">
    <w:name w:val="5C4E49C3471745F2849758C150E605C0"/>
    <w:rsid w:val="008A529B"/>
  </w:style>
  <w:style w:type="paragraph" w:customStyle="1" w:styleId="AC49C131D42D40E491E96D9FBDD42C33">
    <w:name w:val="AC49C131D42D40E491E96D9FBDD42C33"/>
    <w:rsid w:val="008A529B"/>
  </w:style>
  <w:style w:type="paragraph" w:customStyle="1" w:styleId="608B8C75FC434FE3A3F23E7F82C1306F">
    <w:name w:val="608B8C75FC434FE3A3F23E7F82C1306F"/>
    <w:rsid w:val="008A529B"/>
  </w:style>
  <w:style w:type="paragraph" w:customStyle="1" w:styleId="85A547666B5C4AA69796CEFB0B118895">
    <w:name w:val="85A547666B5C4AA69796CEFB0B118895"/>
    <w:rsid w:val="008A529B"/>
  </w:style>
  <w:style w:type="paragraph" w:customStyle="1" w:styleId="2565CC83D17949C491779D45A4DA2033">
    <w:name w:val="2565CC83D17949C491779D45A4DA2033"/>
    <w:rsid w:val="008A529B"/>
  </w:style>
  <w:style w:type="paragraph" w:customStyle="1" w:styleId="A5AA8D8173E04A16A1B6778C28973C44">
    <w:name w:val="A5AA8D8173E04A16A1B6778C28973C44"/>
    <w:rsid w:val="008A529B"/>
  </w:style>
  <w:style w:type="paragraph" w:customStyle="1" w:styleId="DFF55E8DA09741C88E40B02B10C0538C">
    <w:name w:val="DFF55E8DA09741C88E40B02B10C0538C"/>
    <w:rsid w:val="008A529B"/>
  </w:style>
  <w:style w:type="paragraph" w:customStyle="1" w:styleId="4CE4266BC95F4854A6F7666D74439346">
    <w:name w:val="4CE4266BC95F4854A6F7666D74439346"/>
    <w:rsid w:val="008A529B"/>
  </w:style>
  <w:style w:type="paragraph" w:customStyle="1" w:styleId="0E3BFBD3F98A48A58E76A39ED1CAAD8E">
    <w:name w:val="0E3BFBD3F98A48A58E76A39ED1CAAD8E"/>
    <w:rsid w:val="008A529B"/>
  </w:style>
  <w:style w:type="paragraph" w:customStyle="1" w:styleId="30B832F7450E466691C170FE6891490E">
    <w:name w:val="30B832F7450E466691C170FE6891490E"/>
    <w:rsid w:val="008A529B"/>
  </w:style>
  <w:style w:type="paragraph" w:customStyle="1" w:styleId="97A94F63AD6F415FA599307A76597CE3">
    <w:name w:val="97A94F63AD6F415FA599307A76597CE3"/>
    <w:rsid w:val="008A529B"/>
  </w:style>
  <w:style w:type="paragraph" w:customStyle="1" w:styleId="FABC82BFE68D42D4832E6BFE828006F0">
    <w:name w:val="FABC82BFE68D42D4832E6BFE828006F0"/>
    <w:rsid w:val="008A529B"/>
  </w:style>
  <w:style w:type="paragraph" w:customStyle="1" w:styleId="308240C02CC34454A7A8B2D32F9B4673">
    <w:name w:val="308240C02CC34454A7A8B2D32F9B4673"/>
    <w:rsid w:val="008A529B"/>
  </w:style>
  <w:style w:type="paragraph" w:customStyle="1" w:styleId="FC51D34AB57A4F328D95E522EC657013">
    <w:name w:val="FC51D34AB57A4F328D95E522EC657013"/>
    <w:rsid w:val="008A529B"/>
  </w:style>
  <w:style w:type="paragraph" w:customStyle="1" w:styleId="69335C2C396C40AAA4348F308BDB04DF">
    <w:name w:val="69335C2C396C40AAA4348F308BDB04DF"/>
    <w:rsid w:val="008A529B"/>
  </w:style>
  <w:style w:type="paragraph" w:customStyle="1" w:styleId="7480D2594DBF47BDB0401145F092968D">
    <w:name w:val="7480D2594DBF47BDB0401145F092968D"/>
    <w:rsid w:val="008A529B"/>
  </w:style>
  <w:style w:type="paragraph" w:customStyle="1" w:styleId="0EE726019B6C46CB9A2DCDB8747F7F75">
    <w:name w:val="0EE726019B6C46CB9A2DCDB8747F7F75"/>
    <w:rsid w:val="008A529B"/>
  </w:style>
  <w:style w:type="paragraph" w:customStyle="1" w:styleId="CFB533C320AF48548CAA35F2ACEE44EE">
    <w:name w:val="CFB533C320AF48548CAA35F2ACEE44EE"/>
    <w:rsid w:val="008A529B"/>
  </w:style>
  <w:style w:type="paragraph" w:customStyle="1" w:styleId="30D317DB49B64C53A086CA483E7F25A5">
    <w:name w:val="30D317DB49B64C53A086CA483E7F25A5"/>
    <w:rsid w:val="008A529B"/>
  </w:style>
  <w:style w:type="paragraph" w:customStyle="1" w:styleId="7DD8526CCB2B463D93D672760A4835F1">
    <w:name w:val="7DD8526CCB2B463D93D672760A4835F1"/>
    <w:rsid w:val="008A529B"/>
  </w:style>
  <w:style w:type="paragraph" w:customStyle="1" w:styleId="0D987E812FCC4A75945F44DBDBC9D1FB">
    <w:name w:val="0D987E812FCC4A75945F44DBDBC9D1FB"/>
    <w:rsid w:val="008A529B"/>
  </w:style>
  <w:style w:type="paragraph" w:customStyle="1" w:styleId="A241C194638B49D6B7E01DBEF45CDE56">
    <w:name w:val="A241C194638B49D6B7E01DBEF45CDE56"/>
    <w:rsid w:val="008A529B"/>
  </w:style>
  <w:style w:type="paragraph" w:customStyle="1" w:styleId="B2CE369BFB3F4BC08314FA3C1869D737">
    <w:name w:val="B2CE369BFB3F4BC08314FA3C1869D737"/>
    <w:rsid w:val="008A529B"/>
  </w:style>
  <w:style w:type="paragraph" w:customStyle="1" w:styleId="033AD3C6F23E46CDAEF67C974DB2455B">
    <w:name w:val="033AD3C6F23E46CDAEF67C974DB2455B"/>
    <w:rsid w:val="008A529B"/>
  </w:style>
  <w:style w:type="paragraph" w:customStyle="1" w:styleId="D3714178BA304309BB31BB075CB35789">
    <w:name w:val="D3714178BA304309BB31BB075CB35789"/>
    <w:rsid w:val="008A529B"/>
  </w:style>
  <w:style w:type="paragraph" w:customStyle="1" w:styleId="0C45C03D54E54BD6B66C2397847D3C72">
    <w:name w:val="0C45C03D54E54BD6B66C2397847D3C72"/>
    <w:rsid w:val="008A529B"/>
  </w:style>
  <w:style w:type="paragraph" w:customStyle="1" w:styleId="D284E71499574280813820D93741577A">
    <w:name w:val="D284E71499574280813820D93741577A"/>
    <w:rsid w:val="008A529B"/>
  </w:style>
  <w:style w:type="paragraph" w:customStyle="1" w:styleId="7A2F3E357C59446CAE9F3873EA73EA55">
    <w:name w:val="7A2F3E357C59446CAE9F3873EA73EA55"/>
    <w:rsid w:val="008A529B"/>
  </w:style>
  <w:style w:type="paragraph" w:customStyle="1" w:styleId="566347DE2E0342D7AE867738AB6FB0F3">
    <w:name w:val="566347DE2E0342D7AE867738AB6FB0F3"/>
    <w:rsid w:val="008A529B"/>
  </w:style>
  <w:style w:type="paragraph" w:customStyle="1" w:styleId="F3D03F1C639D459999C5621E7FC55DE5">
    <w:name w:val="F3D03F1C639D459999C5621E7FC55DE5"/>
    <w:rsid w:val="008A529B"/>
  </w:style>
  <w:style w:type="paragraph" w:customStyle="1" w:styleId="64E23F46C97F47C4BBC1A831A9C25569">
    <w:name w:val="64E23F46C97F47C4BBC1A831A9C25569"/>
    <w:rsid w:val="008A529B"/>
  </w:style>
  <w:style w:type="paragraph" w:customStyle="1" w:styleId="4C7A5EBD68DA4C4BBDC07C12C95493C4">
    <w:name w:val="4C7A5EBD68DA4C4BBDC07C12C95493C4"/>
    <w:rsid w:val="008A529B"/>
  </w:style>
  <w:style w:type="paragraph" w:customStyle="1" w:styleId="B0DB24FAFA374AF59D96EBA711F940D3">
    <w:name w:val="B0DB24FAFA374AF59D96EBA711F940D3"/>
    <w:rsid w:val="008A529B"/>
  </w:style>
  <w:style w:type="paragraph" w:customStyle="1" w:styleId="A80AB14E3C2B46C28A0BB6024F675762">
    <w:name w:val="A80AB14E3C2B46C28A0BB6024F675762"/>
    <w:rsid w:val="008A529B"/>
  </w:style>
  <w:style w:type="paragraph" w:customStyle="1" w:styleId="5A77285985E04D5483812786C40F6A90">
    <w:name w:val="5A77285985E04D5483812786C40F6A90"/>
    <w:rsid w:val="008A529B"/>
  </w:style>
  <w:style w:type="paragraph" w:customStyle="1" w:styleId="2DF1F7C8B252460B96CA7ADCA67B5E6A">
    <w:name w:val="2DF1F7C8B252460B96CA7ADCA67B5E6A"/>
    <w:rsid w:val="008A529B"/>
  </w:style>
  <w:style w:type="paragraph" w:customStyle="1" w:styleId="0A4229A1776C4DAA93D416C11A648AB6">
    <w:name w:val="0A4229A1776C4DAA93D416C11A648AB6"/>
    <w:rsid w:val="008A529B"/>
  </w:style>
  <w:style w:type="paragraph" w:customStyle="1" w:styleId="22262BB6C52B44FD9B1DA3C96DC36C06">
    <w:name w:val="22262BB6C52B44FD9B1DA3C96DC36C06"/>
    <w:rsid w:val="008A529B"/>
  </w:style>
  <w:style w:type="paragraph" w:customStyle="1" w:styleId="92D66503143B4971B9EF5E1BAA1ED5A9">
    <w:name w:val="92D66503143B4971B9EF5E1BAA1ED5A9"/>
    <w:rsid w:val="008A529B"/>
  </w:style>
  <w:style w:type="paragraph" w:customStyle="1" w:styleId="FB83B730DAE14C87BB913B1107D2AE43">
    <w:name w:val="FB83B730DAE14C87BB913B1107D2AE43"/>
    <w:rsid w:val="008A529B"/>
  </w:style>
  <w:style w:type="paragraph" w:customStyle="1" w:styleId="10B15290595D43259E2E3C1F4F5D83C5">
    <w:name w:val="10B15290595D43259E2E3C1F4F5D83C5"/>
    <w:rsid w:val="008A529B"/>
  </w:style>
  <w:style w:type="paragraph" w:customStyle="1" w:styleId="5E09E7AE34904362B56416834153798E">
    <w:name w:val="5E09E7AE34904362B56416834153798E"/>
    <w:rsid w:val="008A529B"/>
  </w:style>
  <w:style w:type="paragraph" w:customStyle="1" w:styleId="5692B54BAE5C4D47AB178D3EDBDC02B1">
    <w:name w:val="5692B54BAE5C4D47AB178D3EDBDC02B1"/>
    <w:rsid w:val="008A529B"/>
  </w:style>
  <w:style w:type="paragraph" w:customStyle="1" w:styleId="F78C2C9932394C23899A31CB59B28CB3">
    <w:name w:val="F78C2C9932394C23899A31CB59B28CB3"/>
    <w:rsid w:val="008A529B"/>
  </w:style>
  <w:style w:type="paragraph" w:customStyle="1" w:styleId="FCAE014455D943B4BF7667380E006606">
    <w:name w:val="FCAE014455D943B4BF7667380E006606"/>
    <w:rsid w:val="008A529B"/>
  </w:style>
  <w:style w:type="paragraph" w:customStyle="1" w:styleId="686B0319108C428796AE65BB6ADC86D9">
    <w:name w:val="686B0319108C428796AE65BB6ADC86D9"/>
    <w:rsid w:val="008A529B"/>
  </w:style>
  <w:style w:type="paragraph" w:customStyle="1" w:styleId="0FADA70C26524F9A8249A55BFB0CF5B3">
    <w:name w:val="0FADA70C26524F9A8249A55BFB0CF5B3"/>
    <w:rsid w:val="008A529B"/>
  </w:style>
  <w:style w:type="paragraph" w:customStyle="1" w:styleId="1B47145695484AF6B5E6651461E44931">
    <w:name w:val="1B47145695484AF6B5E6651461E44931"/>
    <w:rsid w:val="008A529B"/>
  </w:style>
  <w:style w:type="paragraph" w:customStyle="1" w:styleId="E288814BC43E4E5CBC71C52C5E46377411">
    <w:name w:val="E288814BC43E4E5CBC71C52C5E46377411"/>
    <w:rsid w:val="009757A9"/>
    <w:rPr>
      <w:rFonts w:ascii="Arial" w:eastAsiaTheme="minorHAnsi" w:hAnsi="Arial"/>
      <w:sz w:val="24"/>
    </w:rPr>
  </w:style>
  <w:style w:type="paragraph" w:customStyle="1" w:styleId="69C4F7A077C84904A90C4B1A814E0CC611">
    <w:name w:val="69C4F7A077C84904A90C4B1A814E0CC611"/>
    <w:rsid w:val="009757A9"/>
    <w:rPr>
      <w:rFonts w:ascii="Arial" w:eastAsiaTheme="minorHAnsi" w:hAnsi="Arial"/>
      <w:sz w:val="24"/>
    </w:rPr>
  </w:style>
  <w:style w:type="paragraph" w:customStyle="1" w:styleId="A9077A72BAD546E092815873C99E71A87">
    <w:name w:val="A9077A72BAD546E092815873C99E71A87"/>
    <w:rsid w:val="009757A9"/>
    <w:rPr>
      <w:rFonts w:ascii="Arial" w:eastAsiaTheme="minorHAnsi" w:hAnsi="Arial"/>
      <w:sz w:val="24"/>
    </w:rPr>
  </w:style>
  <w:style w:type="paragraph" w:customStyle="1" w:styleId="C7E4C6EE4A1E45DBB97B023373E32CA312">
    <w:name w:val="C7E4C6EE4A1E45DBB97B023373E32CA312"/>
    <w:rsid w:val="009757A9"/>
    <w:rPr>
      <w:rFonts w:ascii="Arial" w:eastAsiaTheme="minorHAnsi" w:hAnsi="Arial"/>
      <w:sz w:val="24"/>
    </w:rPr>
  </w:style>
  <w:style w:type="paragraph" w:customStyle="1" w:styleId="5FCD8CB2A0BE4689BFFFE2D1D9EEC05212">
    <w:name w:val="5FCD8CB2A0BE4689BFFFE2D1D9EEC05212"/>
    <w:rsid w:val="009757A9"/>
    <w:rPr>
      <w:rFonts w:ascii="Arial" w:eastAsiaTheme="minorHAnsi" w:hAnsi="Arial"/>
      <w:sz w:val="24"/>
    </w:rPr>
  </w:style>
  <w:style w:type="paragraph" w:customStyle="1" w:styleId="7518EA2F633245D680BDF7359BE5C79C12">
    <w:name w:val="7518EA2F633245D680BDF7359BE5C79C12"/>
    <w:rsid w:val="009757A9"/>
    <w:rPr>
      <w:rFonts w:ascii="Arial" w:eastAsiaTheme="minorHAnsi" w:hAnsi="Arial"/>
      <w:sz w:val="24"/>
    </w:rPr>
  </w:style>
  <w:style w:type="paragraph" w:customStyle="1" w:styleId="5848E66D55C8478ABA3C83FE1C60F48E12">
    <w:name w:val="5848E66D55C8478ABA3C83FE1C60F48E12"/>
    <w:rsid w:val="009757A9"/>
    <w:rPr>
      <w:rFonts w:ascii="Arial" w:eastAsiaTheme="minorHAnsi" w:hAnsi="Arial"/>
      <w:sz w:val="24"/>
    </w:rPr>
  </w:style>
  <w:style w:type="paragraph" w:customStyle="1" w:styleId="796192783A1547A5A1E2BEF59DA3F42712">
    <w:name w:val="796192783A1547A5A1E2BEF59DA3F42712"/>
    <w:rsid w:val="009757A9"/>
    <w:rPr>
      <w:rFonts w:ascii="Arial" w:eastAsiaTheme="minorHAnsi" w:hAnsi="Arial"/>
      <w:sz w:val="24"/>
    </w:rPr>
  </w:style>
  <w:style w:type="paragraph" w:customStyle="1" w:styleId="6B8712D818F240369B996A6309470F0112">
    <w:name w:val="6B8712D818F240369B996A6309470F0112"/>
    <w:rsid w:val="009757A9"/>
    <w:rPr>
      <w:rFonts w:ascii="Arial" w:eastAsiaTheme="minorHAnsi" w:hAnsi="Arial"/>
      <w:sz w:val="24"/>
    </w:rPr>
  </w:style>
  <w:style w:type="paragraph" w:customStyle="1" w:styleId="E70C5C8EDDF4475BB9080AA93BC0B89612">
    <w:name w:val="E70C5C8EDDF4475BB9080AA93BC0B89612"/>
    <w:rsid w:val="009757A9"/>
    <w:rPr>
      <w:rFonts w:ascii="Arial" w:eastAsiaTheme="minorHAnsi" w:hAnsi="Arial"/>
      <w:sz w:val="24"/>
    </w:rPr>
  </w:style>
  <w:style w:type="paragraph" w:customStyle="1" w:styleId="A2B24D9FF66B4B428BA731434F2344726">
    <w:name w:val="A2B24D9FF66B4B428BA731434F2344726"/>
    <w:rsid w:val="009757A9"/>
    <w:rPr>
      <w:rFonts w:ascii="Arial" w:eastAsiaTheme="minorHAnsi" w:hAnsi="Arial"/>
      <w:sz w:val="24"/>
    </w:rPr>
  </w:style>
  <w:style w:type="paragraph" w:customStyle="1" w:styleId="777DC2A6A56B4500837B1596CF81B17B6">
    <w:name w:val="777DC2A6A56B4500837B1596CF81B17B6"/>
    <w:rsid w:val="009757A9"/>
    <w:rPr>
      <w:rFonts w:ascii="Arial" w:eastAsiaTheme="minorHAnsi" w:hAnsi="Arial"/>
      <w:sz w:val="24"/>
    </w:rPr>
  </w:style>
  <w:style w:type="paragraph" w:customStyle="1" w:styleId="87F92EB9876E44A4BC8B434B1AE4D6CA6">
    <w:name w:val="87F92EB9876E44A4BC8B434B1AE4D6CA6"/>
    <w:rsid w:val="009757A9"/>
    <w:rPr>
      <w:rFonts w:ascii="Arial" w:eastAsiaTheme="minorHAnsi" w:hAnsi="Arial"/>
      <w:sz w:val="24"/>
    </w:rPr>
  </w:style>
  <w:style w:type="paragraph" w:customStyle="1" w:styleId="80652FFE524D4F7094D62CD2DBFBB0766">
    <w:name w:val="80652FFE524D4F7094D62CD2DBFBB0766"/>
    <w:rsid w:val="009757A9"/>
    <w:rPr>
      <w:rFonts w:ascii="Arial" w:eastAsiaTheme="minorHAnsi" w:hAnsi="Arial"/>
      <w:sz w:val="24"/>
    </w:rPr>
  </w:style>
  <w:style w:type="paragraph" w:customStyle="1" w:styleId="9C053FB1690F471DA9D889B73B82C2F16">
    <w:name w:val="9C053FB1690F471DA9D889B73B82C2F16"/>
    <w:rsid w:val="009757A9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6">
    <w:name w:val="A19D5E23BC9241F89440FB7E1E59F69B6"/>
    <w:rsid w:val="009757A9"/>
    <w:rPr>
      <w:rFonts w:ascii="Arial" w:eastAsiaTheme="minorHAnsi" w:hAnsi="Arial"/>
      <w:sz w:val="24"/>
    </w:rPr>
  </w:style>
  <w:style w:type="paragraph" w:customStyle="1" w:styleId="7F75B7905A4E47C88597A8FBBB0CC5AD6">
    <w:name w:val="7F75B7905A4E47C88597A8FBBB0CC5AD6"/>
    <w:rsid w:val="009757A9"/>
    <w:rPr>
      <w:rFonts w:ascii="Arial" w:eastAsiaTheme="minorHAnsi" w:hAnsi="Arial"/>
      <w:sz w:val="24"/>
    </w:rPr>
  </w:style>
  <w:style w:type="paragraph" w:customStyle="1" w:styleId="8A4F849AE11247FDB897CF55093A553B6">
    <w:name w:val="8A4F849AE11247FDB897CF55093A553B6"/>
    <w:rsid w:val="009757A9"/>
    <w:rPr>
      <w:rFonts w:ascii="Arial" w:eastAsiaTheme="minorHAnsi" w:hAnsi="Arial"/>
      <w:sz w:val="24"/>
    </w:rPr>
  </w:style>
  <w:style w:type="paragraph" w:customStyle="1" w:styleId="731E19760F924124A5720DD60B76B0156">
    <w:name w:val="731E19760F924124A5720DD60B76B0156"/>
    <w:rsid w:val="009757A9"/>
    <w:rPr>
      <w:rFonts w:ascii="Arial" w:eastAsiaTheme="minorHAnsi" w:hAnsi="Arial"/>
      <w:sz w:val="24"/>
    </w:rPr>
  </w:style>
  <w:style w:type="paragraph" w:customStyle="1" w:styleId="F89BDCEEDA22407AA2BEFEA7439BC8B96">
    <w:name w:val="F89BDCEEDA22407AA2BEFEA7439BC8B96"/>
    <w:rsid w:val="009757A9"/>
    <w:rPr>
      <w:rFonts w:ascii="Arial" w:eastAsiaTheme="minorHAnsi" w:hAnsi="Arial"/>
      <w:sz w:val="24"/>
    </w:rPr>
  </w:style>
  <w:style w:type="paragraph" w:customStyle="1" w:styleId="E83A260BD6B6410281BF086D079451D86">
    <w:name w:val="E83A260BD6B6410281BF086D079451D86"/>
    <w:rsid w:val="009757A9"/>
    <w:rPr>
      <w:rFonts w:ascii="Arial" w:eastAsiaTheme="minorHAnsi" w:hAnsi="Arial"/>
      <w:sz w:val="24"/>
    </w:rPr>
  </w:style>
  <w:style w:type="paragraph" w:customStyle="1" w:styleId="7D0272BA0C5C4B4E9DC20B6F3CDD88696">
    <w:name w:val="7D0272BA0C5C4B4E9DC20B6F3CDD88696"/>
    <w:rsid w:val="009757A9"/>
    <w:rPr>
      <w:rFonts w:ascii="Arial" w:eastAsiaTheme="minorHAnsi" w:hAnsi="Arial"/>
      <w:sz w:val="24"/>
    </w:rPr>
  </w:style>
  <w:style w:type="paragraph" w:customStyle="1" w:styleId="4B6F37A08626499F8B02A77E1EBB510F6">
    <w:name w:val="4B6F37A08626499F8B02A77E1EBB510F6"/>
    <w:rsid w:val="009757A9"/>
    <w:rPr>
      <w:rFonts w:ascii="Arial" w:eastAsiaTheme="minorHAnsi" w:hAnsi="Arial"/>
      <w:sz w:val="24"/>
    </w:rPr>
  </w:style>
  <w:style w:type="paragraph" w:customStyle="1" w:styleId="3AD0509EA8414C9894F28CE4600D033C6">
    <w:name w:val="3AD0509EA8414C9894F28CE4600D033C6"/>
    <w:rsid w:val="009757A9"/>
    <w:rPr>
      <w:rFonts w:ascii="Arial" w:eastAsiaTheme="minorHAnsi" w:hAnsi="Arial"/>
      <w:sz w:val="24"/>
    </w:rPr>
  </w:style>
  <w:style w:type="paragraph" w:customStyle="1" w:styleId="DE7C52B1A9AA44EFBBFDCDF6C96F052B6">
    <w:name w:val="DE7C52B1A9AA44EFBBFDCDF6C96F052B6"/>
    <w:rsid w:val="009757A9"/>
    <w:rPr>
      <w:rFonts w:ascii="Arial" w:eastAsiaTheme="minorHAnsi" w:hAnsi="Arial"/>
      <w:sz w:val="24"/>
    </w:rPr>
  </w:style>
  <w:style w:type="paragraph" w:customStyle="1" w:styleId="EE75AFFEE77D47E5A5AC75E4BB0EFAF05">
    <w:name w:val="EE75AFFEE77D47E5A5AC75E4BB0EFAF05"/>
    <w:rsid w:val="009757A9"/>
    <w:rPr>
      <w:rFonts w:ascii="Arial" w:eastAsiaTheme="minorHAnsi" w:hAnsi="Arial"/>
      <w:sz w:val="24"/>
    </w:rPr>
  </w:style>
  <w:style w:type="paragraph" w:customStyle="1" w:styleId="A14C0B5412244ACBBEEFD669DDAC6F424">
    <w:name w:val="A14C0B5412244ACBBEEFD669DDAC6F424"/>
    <w:rsid w:val="009757A9"/>
    <w:rPr>
      <w:rFonts w:ascii="Arial" w:eastAsiaTheme="minorHAnsi" w:hAnsi="Arial"/>
      <w:sz w:val="24"/>
    </w:rPr>
  </w:style>
  <w:style w:type="paragraph" w:customStyle="1" w:styleId="2596AD5A706A4935921D8063BA861B6D4">
    <w:name w:val="2596AD5A706A4935921D8063BA861B6D4"/>
    <w:rsid w:val="009757A9"/>
    <w:rPr>
      <w:rFonts w:ascii="Arial" w:eastAsiaTheme="minorHAnsi" w:hAnsi="Arial"/>
      <w:sz w:val="24"/>
    </w:rPr>
  </w:style>
  <w:style w:type="paragraph" w:customStyle="1" w:styleId="036DC61F50294F9F8DB78ECF33B2EAA04">
    <w:name w:val="036DC61F50294F9F8DB78ECF33B2EAA04"/>
    <w:rsid w:val="009757A9"/>
    <w:rPr>
      <w:rFonts w:ascii="Arial" w:eastAsiaTheme="minorHAnsi" w:hAnsi="Arial"/>
      <w:sz w:val="24"/>
    </w:rPr>
  </w:style>
  <w:style w:type="paragraph" w:customStyle="1" w:styleId="0D449E28996C4229B7E4A0353F536FB54">
    <w:name w:val="0D449E28996C4229B7E4A0353F536FB54"/>
    <w:rsid w:val="009757A9"/>
    <w:rPr>
      <w:rFonts w:ascii="Arial" w:eastAsiaTheme="minorHAnsi" w:hAnsi="Arial"/>
      <w:sz w:val="24"/>
    </w:rPr>
  </w:style>
  <w:style w:type="paragraph" w:customStyle="1" w:styleId="A9B24AD293D24969AC873A273352F3D44">
    <w:name w:val="A9B24AD293D24969AC873A273352F3D44"/>
    <w:rsid w:val="009757A9"/>
    <w:rPr>
      <w:rFonts w:ascii="Arial" w:eastAsiaTheme="minorHAnsi" w:hAnsi="Arial"/>
      <w:sz w:val="24"/>
    </w:rPr>
  </w:style>
  <w:style w:type="paragraph" w:customStyle="1" w:styleId="5E795CC0E5EE4E01B513835D9BFA5C3A4">
    <w:name w:val="5E795CC0E5EE4E01B513835D9BFA5C3A4"/>
    <w:rsid w:val="009757A9"/>
    <w:rPr>
      <w:rFonts w:ascii="Arial" w:eastAsiaTheme="minorHAnsi" w:hAnsi="Arial"/>
      <w:sz w:val="24"/>
    </w:rPr>
  </w:style>
  <w:style w:type="paragraph" w:customStyle="1" w:styleId="FFEDB99CA8654EBF974DB76BFE14AAC84">
    <w:name w:val="FFEDB99CA8654EBF974DB76BFE14AAC84"/>
    <w:rsid w:val="009757A9"/>
    <w:rPr>
      <w:rFonts w:ascii="Arial" w:eastAsiaTheme="minorHAnsi" w:hAnsi="Arial"/>
      <w:sz w:val="24"/>
    </w:rPr>
  </w:style>
  <w:style w:type="paragraph" w:customStyle="1" w:styleId="BCBEA6D4B1FF4AB5A7A2D837F404A7C24">
    <w:name w:val="BCBEA6D4B1FF4AB5A7A2D837F404A7C24"/>
    <w:rsid w:val="009757A9"/>
    <w:rPr>
      <w:rFonts w:ascii="Arial" w:eastAsiaTheme="minorHAnsi" w:hAnsi="Arial"/>
      <w:sz w:val="24"/>
    </w:rPr>
  </w:style>
  <w:style w:type="paragraph" w:customStyle="1" w:styleId="C2852AB4C7D549DAB1AFD1C79215573C4">
    <w:name w:val="C2852AB4C7D549DAB1AFD1C79215573C4"/>
    <w:rsid w:val="009757A9"/>
    <w:rPr>
      <w:rFonts w:ascii="Arial" w:eastAsiaTheme="minorHAnsi" w:hAnsi="Arial"/>
      <w:sz w:val="24"/>
    </w:rPr>
  </w:style>
  <w:style w:type="paragraph" w:customStyle="1" w:styleId="8F101C7AF3E14E8F9767783C79DE665110">
    <w:name w:val="8F101C7AF3E14E8F9767783C79DE665110"/>
    <w:rsid w:val="009757A9"/>
    <w:rPr>
      <w:rFonts w:ascii="Arial" w:eastAsiaTheme="minorHAnsi" w:hAnsi="Arial"/>
      <w:sz w:val="24"/>
    </w:rPr>
  </w:style>
  <w:style w:type="paragraph" w:customStyle="1" w:styleId="56FA04E0AE6441D0838D2B7C0B18782B5">
    <w:name w:val="56FA04E0AE6441D0838D2B7C0B18782B5"/>
    <w:rsid w:val="009757A9"/>
    <w:rPr>
      <w:rFonts w:ascii="Arial" w:eastAsiaTheme="minorHAnsi" w:hAnsi="Arial"/>
      <w:sz w:val="24"/>
    </w:rPr>
  </w:style>
  <w:style w:type="paragraph" w:customStyle="1" w:styleId="2B7A318E34534B8AB7614534F4D60AAD5">
    <w:name w:val="2B7A318E34534B8AB7614534F4D60AAD5"/>
    <w:rsid w:val="009757A9"/>
    <w:rPr>
      <w:rFonts w:ascii="Arial" w:eastAsiaTheme="minorHAnsi" w:hAnsi="Arial"/>
      <w:sz w:val="24"/>
    </w:rPr>
  </w:style>
  <w:style w:type="paragraph" w:customStyle="1" w:styleId="66BE9EA6C2794C5B9FB2EDC955BA8B9E5">
    <w:name w:val="66BE9EA6C2794C5B9FB2EDC955BA8B9E5"/>
    <w:rsid w:val="009757A9"/>
    <w:rPr>
      <w:rFonts w:ascii="Arial" w:eastAsiaTheme="minorHAnsi" w:hAnsi="Arial"/>
      <w:sz w:val="24"/>
    </w:rPr>
  </w:style>
  <w:style w:type="paragraph" w:customStyle="1" w:styleId="A828E9B36ACB437BAED2A0FC7DD96DC25">
    <w:name w:val="A828E9B36ACB437BAED2A0FC7DD96DC25"/>
    <w:rsid w:val="009757A9"/>
    <w:rPr>
      <w:rFonts w:ascii="Arial" w:eastAsiaTheme="minorHAnsi" w:hAnsi="Arial"/>
      <w:sz w:val="24"/>
    </w:rPr>
  </w:style>
  <w:style w:type="paragraph" w:customStyle="1" w:styleId="2C412AACD7A646A5ABF81A8A717185344">
    <w:name w:val="2C412AACD7A646A5ABF81A8A717185344"/>
    <w:rsid w:val="009757A9"/>
    <w:rPr>
      <w:rFonts w:ascii="Arial" w:eastAsiaTheme="minorHAnsi" w:hAnsi="Arial"/>
      <w:sz w:val="24"/>
    </w:rPr>
  </w:style>
  <w:style w:type="paragraph" w:customStyle="1" w:styleId="2E9776A9584245DD99AC12F6F1B6D66A4">
    <w:name w:val="2E9776A9584245DD99AC12F6F1B6D66A4"/>
    <w:rsid w:val="009757A9"/>
    <w:rPr>
      <w:rFonts w:ascii="Arial" w:eastAsiaTheme="minorHAnsi" w:hAnsi="Arial"/>
      <w:sz w:val="24"/>
    </w:rPr>
  </w:style>
  <w:style w:type="paragraph" w:customStyle="1" w:styleId="6A1EBE7EC53742FA9BB5F8BAE260258C5">
    <w:name w:val="6A1EBE7EC53742FA9BB5F8BAE260258C5"/>
    <w:rsid w:val="009757A9"/>
    <w:rPr>
      <w:rFonts w:ascii="Arial" w:eastAsiaTheme="minorHAnsi" w:hAnsi="Arial"/>
      <w:sz w:val="24"/>
    </w:rPr>
  </w:style>
  <w:style w:type="paragraph" w:customStyle="1" w:styleId="56BCB35CF95B47ED98F63DCA1775D7B54">
    <w:name w:val="56BCB35CF95B47ED98F63DCA1775D7B54"/>
    <w:rsid w:val="009757A9"/>
    <w:rPr>
      <w:rFonts w:ascii="Arial" w:eastAsiaTheme="minorHAnsi" w:hAnsi="Arial"/>
      <w:sz w:val="24"/>
    </w:rPr>
  </w:style>
  <w:style w:type="paragraph" w:customStyle="1" w:styleId="0D5889CBE1A64ACA85E6D23EBC6A32384">
    <w:name w:val="0D5889CBE1A64ACA85E6D23EBC6A32384"/>
    <w:rsid w:val="009757A9"/>
    <w:rPr>
      <w:rFonts w:ascii="Arial" w:eastAsiaTheme="minorHAnsi" w:hAnsi="Arial"/>
      <w:sz w:val="24"/>
    </w:rPr>
  </w:style>
  <w:style w:type="paragraph" w:customStyle="1" w:styleId="E4069569F2C24146A4C7C3CE3D4AF4B34">
    <w:name w:val="E4069569F2C24146A4C7C3CE3D4AF4B34"/>
    <w:rsid w:val="009757A9"/>
    <w:rPr>
      <w:rFonts w:ascii="Arial" w:eastAsiaTheme="minorHAnsi" w:hAnsi="Arial"/>
      <w:sz w:val="24"/>
    </w:rPr>
  </w:style>
  <w:style w:type="paragraph" w:customStyle="1" w:styleId="B1E4ED220DAE4446A924E48B336E57A04">
    <w:name w:val="B1E4ED220DAE4446A924E48B336E57A04"/>
    <w:rsid w:val="009757A9"/>
    <w:rPr>
      <w:rFonts w:ascii="Arial" w:eastAsiaTheme="minorHAnsi" w:hAnsi="Arial"/>
      <w:sz w:val="24"/>
    </w:rPr>
  </w:style>
  <w:style w:type="paragraph" w:customStyle="1" w:styleId="30414DABB69140949059964D0F3806254">
    <w:name w:val="30414DABB69140949059964D0F3806254"/>
    <w:rsid w:val="009757A9"/>
    <w:rPr>
      <w:rFonts w:ascii="Arial" w:eastAsiaTheme="minorHAnsi" w:hAnsi="Arial"/>
      <w:sz w:val="24"/>
    </w:rPr>
  </w:style>
  <w:style w:type="paragraph" w:customStyle="1" w:styleId="AD4E6F114AAA4AB0BD46E3A5CB2142D84">
    <w:name w:val="AD4E6F114AAA4AB0BD46E3A5CB2142D84"/>
    <w:rsid w:val="009757A9"/>
    <w:rPr>
      <w:rFonts w:ascii="Arial" w:eastAsiaTheme="minorHAnsi" w:hAnsi="Arial"/>
      <w:sz w:val="24"/>
    </w:rPr>
  </w:style>
  <w:style w:type="paragraph" w:customStyle="1" w:styleId="744F72F36BF94B77842CBF3169BC63185">
    <w:name w:val="744F72F36BF94B77842CBF3169BC63185"/>
    <w:rsid w:val="009757A9"/>
    <w:rPr>
      <w:rFonts w:ascii="Arial" w:eastAsiaTheme="minorHAnsi" w:hAnsi="Arial"/>
      <w:sz w:val="24"/>
    </w:rPr>
  </w:style>
  <w:style w:type="paragraph" w:customStyle="1" w:styleId="F485A04DCF4B4AE78F585014076849715">
    <w:name w:val="F485A04DCF4B4AE78F585014076849715"/>
    <w:rsid w:val="009757A9"/>
    <w:rPr>
      <w:rFonts w:ascii="Arial" w:eastAsiaTheme="minorHAnsi" w:hAnsi="Arial"/>
      <w:sz w:val="24"/>
    </w:rPr>
  </w:style>
  <w:style w:type="paragraph" w:customStyle="1" w:styleId="33F76B00180649DEA45E4EA2580844F710">
    <w:name w:val="33F76B00180649DEA45E4EA2580844F710"/>
    <w:rsid w:val="009757A9"/>
    <w:rPr>
      <w:rFonts w:ascii="Arial" w:eastAsiaTheme="minorHAnsi" w:hAnsi="Arial"/>
      <w:sz w:val="24"/>
    </w:rPr>
  </w:style>
  <w:style w:type="paragraph" w:customStyle="1" w:styleId="4961F792FC1D40E8AA5597E304C19A365">
    <w:name w:val="4961F792FC1D40E8AA5597E304C19A365"/>
    <w:rsid w:val="009757A9"/>
    <w:rPr>
      <w:rFonts w:ascii="Arial" w:eastAsiaTheme="minorHAnsi" w:hAnsi="Arial"/>
      <w:sz w:val="24"/>
    </w:rPr>
  </w:style>
  <w:style w:type="paragraph" w:customStyle="1" w:styleId="08EB5910AD594B07AB392E4C65D8DE754">
    <w:name w:val="08EB5910AD594B07AB392E4C65D8DE754"/>
    <w:rsid w:val="009757A9"/>
    <w:rPr>
      <w:rFonts w:ascii="Arial" w:eastAsiaTheme="minorHAnsi" w:hAnsi="Arial"/>
      <w:sz w:val="24"/>
    </w:rPr>
  </w:style>
  <w:style w:type="paragraph" w:customStyle="1" w:styleId="C567A1FECB2B4F3BB1CAE86730056BCD3">
    <w:name w:val="C567A1FECB2B4F3BB1CAE86730056BCD3"/>
    <w:rsid w:val="009757A9"/>
    <w:rPr>
      <w:rFonts w:ascii="Arial" w:eastAsiaTheme="minorHAnsi" w:hAnsi="Arial"/>
      <w:sz w:val="24"/>
    </w:rPr>
  </w:style>
  <w:style w:type="paragraph" w:customStyle="1" w:styleId="54C67521F4BB4ECD87E3D2E3D29036954">
    <w:name w:val="54C67521F4BB4ECD87E3D2E3D29036954"/>
    <w:rsid w:val="009757A9"/>
    <w:rPr>
      <w:rFonts w:ascii="Arial" w:eastAsiaTheme="minorHAnsi" w:hAnsi="Arial"/>
      <w:sz w:val="24"/>
    </w:rPr>
  </w:style>
  <w:style w:type="paragraph" w:customStyle="1" w:styleId="F6CCEAEDE424468C9B6CD808468B480A4">
    <w:name w:val="F6CCEAEDE424468C9B6CD808468B480A4"/>
    <w:rsid w:val="009757A9"/>
    <w:rPr>
      <w:rFonts w:ascii="Arial" w:eastAsiaTheme="minorHAnsi" w:hAnsi="Arial"/>
      <w:sz w:val="24"/>
    </w:rPr>
  </w:style>
  <w:style w:type="paragraph" w:customStyle="1" w:styleId="A2F84A4807924877A3E9081859D7471A4">
    <w:name w:val="A2F84A4807924877A3E9081859D7471A4"/>
    <w:rsid w:val="009757A9"/>
    <w:rPr>
      <w:rFonts w:ascii="Arial" w:eastAsiaTheme="minorHAnsi" w:hAnsi="Arial"/>
      <w:sz w:val="24"/>
    </w:rPr>
  </w:style>
  <w:style w:type="paragraph" w:customStyle="1" w:styleId="84C8B1A19F3B433AB796C029EC4FFED94">
    <w:name w:val="84C8B1A19F3B433AB796C029EC4FFED94"/>
    <w:rsid w:val="009757A9"/>
    <w:rPr>
      <w:rFonts w:ascii="Arial" w:eastAsiaTheme="minorHAnsi" w:hAnsi="Arial"/>
      <w:sz w:val="24"/>
    </w:rPr>
  </w:style>
  <w:style w:type="paragraph" w:customStyle="1" w:styleId="8EB9CE2EADC44030803A458D6F58ED044">
    <w:name w:val="8EB9CE2EADC44030803A458D6F58ED044"/>
    <w:rsid w:val="009757A9"/>
    <w:rPr>
      <w:rFonts w:ascii="Arial" w:eastAsiaTheme="minorHAnsi" w:hAnsi="Arial"/>
      <w:sz w:val="24"/>
    </w:rPr>
  </w:style>
  <w:style w:type="paragraph" w:customStyle="1" w:styleId="0E2C062458E84555A3E93FEB1620EE304">
    <w:name w:val="0E2C062458E84555A3E93FEB1620EE304"/>
    <w:rsid w:val="009757A9"/>
    <w:rPr>
      <w:rFonts w:ascii="Arial" w:eastAsiaTheme="minorHAnsi" w:hAnsi="Arial"/>
      <w:sz w:val="24"/>
    </w:rPr>
  </w:style>
  <w:style w:type="paragraph" w:customStyle="1" w:styleId="9120B63B54FF440CBFCC7CE50A5B47264">
    <w:name w:val="9120B63B54FF440CBFCC7CE50A5B47264"/>
    <w:rsid w:val="009757A9"/>
    <w:rPr>
      <w:rFonts w:ascii="Arial" w:eastAsiaTheme="minorHAnsi" w:hAnsi="Arial"/>
      <w:sz w:val="24"/>
    </w:rPr>
  </w:style>
  <w:style w:type="paragraph" w:customStyle="1" w:styleId="EB7EDE8995044A618BC524CD7B39B1074">
    <w:name w:val="EB7EDE8995044A618BC524CD7B39B1074"/>
    <w:rsid w:val="009757A9"/>
    <w:rPr>
      <w:rFonts w:ascii="Arial" w:eastAsiaTheme="minorHAnsi" w:hAnsi="Arial"/>
      <w:sz w:val="24"/>
    </w:rPr>
  </w:style>
  <w:style w:type="paragraph" w:customStyle="1" w:styleId="D542E8D59225421D88A1D35A88CD54A14">
    <w:name w:val="D542E8D59225421D88A1D35A88CD54A14"/>
    <w:rsid w:val="009757A9"/>
    <w:rPr>
      <w:rFonts w:ascii="Arial" w:eastAsiaTheme="minorHAnsi" w:hAnsi="Arial"/>
      <w:sz w:val="24"/>
    </w:rPr>
  </w:style>
  <w:style w:type="paragraph" w:customStyle="1" w:styleId="1BFDCC0BF55B4B4984E05DEE9AB853D64">
    <w:name w:val="1BFDCC0BF55B4B4984E05DEE9AB853D64"/>
    <w:rsid w:val="009757A9"/>
    <w:rPr>
      <w:rFonts w:ascii="Arial" w:eastAsiaTheme="minorHAnsi" w:hAnsi="Arial"/>
      <w:sz w:val="24"/>
    </w:rPr>
  </w:style>
  <w:style w:type="paragraph" w:customStyle="1" w:styleId="693E04AFFEB14A73A4744E810710E78F4">
    <w:name w:val="693E04AFFEB14A73A4744E810710E78F4"/>
    <w:rsid w:val="009757A9"/>
    <w:rPr>
      <w:rFonts w:ascii="Arial" w:eastAsiaTheme="minorHAnsi" w:hAnsi="Arial"/>
      <w:sz w:val="24"/>
    </w:rPr>
  </w:style>
  <w:style w:type="paragraph" w:customStyle="1" w:styleId="768292311CCC4128A358E213C16944D54">
    <w:name w:val="768292311CCC4128A358E213C16944D54"/>
    <w:rsid w:val="009757A9"/>
    <w:rPr>
      <w:rFonts w:ascii="Arial" w:eastAsiaTheme="minorHAnsi" w:hAnsi="Arial"/>
      <w:sz w:val="24"/>
    </w:rPr>
  </w:style>
  <w:style w:type="paragraph" w:customStyle="1" w:styleId="7038E47283A24C0B98B11F015C1F24F74">
    <w:name w:val="7038E47283A24C0B98B11F015C1F24F74"/>
    <w:rsid w:val="009757A9"/>
    <w:rPr>
      <w:rFonts w:ascii="Arial" w:eastAsiaTheme="minorHAnsi" w:hAnsi="Arial"/>
      <w:sz w:val="24"/>
    </w:rPr>
  </w:style>
  <w:style w:type="paragraph" w:customStyle="1" w:styleId="B761FFC5BB1E4837A50E88BF9B01080C4">
    <w:name w:val="B761FFC5BB1E4837A50E88BF9B01080C4"/>
    <w:rsid w:val="009757A9"/>
    <w:rPr>
      <w:rFonts w:ascii="Arial" w:eastAsiaTheme="minorHAnsi" w:hAnsi="Arial"/>
      <w:sz w:val="24"/>
    </w:rPr>
  </w:style>
  <w:style w:type="paragraph" w:customStyle="1" w:styleId="7251B2908B0D4F0BBC6C289F70D556694">
    <w:name w:val="7251B2908B0D4F0BBC6C289F70D556694"/>
    <w:rsid w:val="009757A9"/>
    <w:rPr>
      <w:rFonts w:ascii="Arial" w:eastAsiaTheme="minorHAnsi" w:hAnsi="Arial"/>
      <w:sz w:val="24"/>
    </w:rPr>
  </w:style>
  <w:style w:type="paragraph" w:customStyle="1" w:styleId="1F7500F26CFF4EC0B5C77A5955D736764">
    <w:name w:val="1F7500F26CFF4EC0B5C77A5955D736764"/>
    <w:rsid w:val="009757A9"/>
    <w:rPr>
      <w:rFonts w:ascii="Arial" w:eastAsiaTheme="minorHAnsi" w:hAnsi="Arial"/>
      <w:sz w:val="24"/>
    </w:rPr>
  </w:style>
  <w:style w:type="paragraph" w:customStyle="1" w:styleId="D50BF46572B24418A81649A0D8CC30994">
    <w:name w:val="D50BF46572B24418A81649A0D8CC30994"/>
    <w:rsid w:val="009757A9"/>
    <w:rPr>
      <w:rFonts w:ascii="Arial" w:eastAsiaTheme="minorHAnsi" w:hAnsi="Arial"/>
      <w:sz w:val="24"/>
    </w:rPr>
  </w:style>
  <w:style w:type="paragraph" w:customStyle="1" w:styleId="E05DF8BA82E94432919D67840012E5794">
    <w:name w:val="E05DF8BA82E94432919D67840012E5794"/>
    <w:rsid w:val="009757A9"/>
    <w:rPr>
      <w:rFonts w:ascii="Arial" w:eastAsiaTheme="minorHAnsi" w:hAnsi="Arial"/>
      <w:sz w:val="24"/>
    </w:rPr>
  </w:style>
  <w:style w:type="paragraph" w:customStyle="1" w:styleId="430FFD3FBF234AD3ACE914BC23B675194">
    <w:name w:val="430FFD3FBF234AD3ACE914BC23B675194"/>
    <w:rsid w:val="009757A9"/>
    <w:rPr>
      <w:rFonts w:ascii="Arial" w:eastAsiaTheme="minorHAnsi" w:hAnsi="Arial"/>
      <w:sz w:val="24"/>
    </w:rPr>
  </w:style>
  <w:style w:type="paragraph" w:customStyle="1" w:styleId="C6FEE304DAED4734934B5ACA2F5E5C104">
    <w:name w:val="C6FEE304DAED4734934B5ACA2F5E5C104"/>
    <w:rsid w:val="009757A9"/>
    <w:rPr>
      <w:rFonts w:ascii="Arial" w:eastAsiaTheme="minorHAnsi" w:hAnsi="Arial"/>
      <w:sz w:val="24"/>
    </w:rPr>
  </w:style>
  <w:style w:type="paragraph" w:customStyle="1" w:styleId="81B640FB689645AEB3895601E582FF5D4">
    <w:name w:val="81B640FB689645AEB3895601E582FF5D4"/>
    <w:rsid w:val="009757A9"/>
    <w:rPr>
      <w:rFonts w:ascii="Arial" w:eastAsiaTheme="minorHAnsi" w:hAnsi="Arial"/>
      <w:sz w:val="24"/>
    </w:rPr>
  </w:style>
  <w:style w:type="paragraph" w:customStyle="1" w:styleId="DED746384ABD438791EA17CAABFE69DD4">
    <w:name w:val="DED746384ABD438791EA17CAABFE69DD4"/>
    <w:rsid w:val="009757A9"/>
    <w:rPr>
      <w:rFonts w:ascii="Arial" w:eastAsiaTheme="minorHAnsi" w:hAnsi="Arial"/>
      <w:sz w:val="24"/>
    </w:rPr>
  </w:style>
  <w:style w:type="paragraph" w:customStyle="1" w:styleId="CC21BB7CEA1A436FB4F6A6E291634EFB4">
    <w:name w:val="CC21BB7CEA1A436FB4F6A6E291634EFB4"/>
    <w:rsid w:val="009757A9"/>
    <w:rPr>
      <w:rFonts w:ascii="Arial" w:eastAsiaTheme="minorHAnsi" w:hAnsi="Arial"/>
      <w:sz w:val="24"/>
    </w:rPr>
  </w:style>
  <w:style w:type="paragraph" w:customStyle="1" w:styleId="1D84C7DD6F3E4D8E926B2BFF23F303F94">
    <w:name w:val="1D84C7DD6F3E4D8E926B2BFF23F303F94"/>
    <w:rsid w:val="009757A9"/>
    <w:rPr>
      <w:rFonts w:ascii="Arial" w:eastAsiaTheme="minorHAnsi" w:hAnsi="Arial"/>
      <w:sz w:val="24"/>
    </w:rPr>
  </w:style>
  <w:style w:type="paragraph" w:customStyle="1" w:styleId="60B7736BF8E840F4B78B3350E8F1158C4">
    <w:name w:val="60B7736BF8E840F4B78B3350E8F1158C4"/>
    <w:rsid w:val="009757A9"/>
    <w:rPr>
      <w:rFonts w:ascii="Arial" w:eastAsiaTheme="minorHAnsi" w:hAnsi="Arial"/>
      <w:sz w:val="24"/>
    </w:rPr>
  </w:style>
  <w:style w:type="paragraph" w:customStyle="1" w:styleId="8A277F2B37E248C9967BC2BE50ED32664">
    <w:name w:val="8A277F2B37E248C9967BC2BE50ED32664"/>
    <w:rsid w:val="009757A9"/>
    <w:rPr>
      <w:rFonts w:ascii="Arial" w:eastAsiaTheme="minorHAnsi" w:hAnsi="Arial"/>
      <w:sz w:val="24"/>
    </w:rPr>
  </w:style>
  <w:style w:type="paragraph" w:customStyle="1" w:styleId="B12E51A318DE4FD887A5AA3102D5ACEC4">
    <w:name w:val="B12E51A318DE4FD887A5AA3102D5ACEC4"/>
    <w:rsid w:val="009757A9"/>
    <w:rPr>
      <w:rFonts w:ascii="Arial" w:eastAsiaTheme="minorHAnsi" w:hAnsi="Arial"/>
      <w:sz w:val="24"/>
    </w:rPr>
  </w:style>
  <w:style w:type="paragraph" w:customStyle="1" w:styleId="032A69A6199448E88C986729598949E84">
    <w:name w:val="032A69A6199448E88C986729598949E84"/>
    <w:rsid w:val="009757A9"/>
    <w:rPr>
      <w:rFonts w:ascii="Arial" w:eastAsiaTheme="minorHAnsi" w:hAnsi="Arial"/>
      <w:sz w:val="24"/>
    </w:rPr>
  </w:style>
  <w:style w:type="paragraph" w:customStyle="1" w:styleId="04BA629523444041A8BC63C147552EF04">
    <w:name w:val="04BA629523444041A8BC63C147552EF04"/>
    <w:rsid w:val="009757A9"/>
    <w:rPr>
      <w:rFonts w:ascii="Arial" w:eastAsiaTheme="minorHAnsi" w:hAnsi="Arial"/>
      <w:sz w:val="24"/>
    </w:rPr>
  </w:style>
  <w:style w:type="paragraph" w:customStyle="1" w:styleId="A8AAF1E6593941A98988F374E9F5B6A14">
    <w:name w:val="A8AAF1E6593941A98988F374E9F5B6A14"/>
    <w:rsid w:val="009757A9"/>
    <w:rPr>
      <w:rFonts w:ascii="Arial" w:eastAsiaTheme="minorHAnsi" w:hAnsi="Arial"/>
      <w:sz w:val="24"/>
    </w:rPr>
  </w:style>
  <w:style w:type="paragraph" w:customStyle="1" w:styleId="61A923DD11D449CCBB49FA03B006F3E64">
    <w:name w:val="61A923DD11D449CCBB49FA03B006F3E64"/>
    <w:rsid w:val="009757A9"/>
    <w:rPr>
      <w:rFonts w:ascii="Arial" w:eastAsiaTheme="minorHAnsi" w:hAnsi="Arial"/>
      <w:sz w:val="24"/>
    </w:rPr>
  </w:style>
  <w:style w:type="paragraph" w:customStyle="1" w:styleId="8BBFF63CCCD74013912EB3DCE13C66D64">
    <w:name w:val="8BBFF63CCCD74013912EB3DCE13C66D64"/>
    <w:rsid w:val="009757A9"/>
    <w:rPr>
      <w:rFonts w:ascii="Arial" w:eastAsiaTheme="minorHAnsi" w:hAnsi="Arial"/>
      <w:sz w:val="24"/>
    </w:rPr>
  </w:style>
  <w:style w:type="paragraph" w:customStyle="1" w:styleId="AA94C75B83F648559A7D0C503F690EAA4">
    <w:name w:val="AA94C75B83F648559A7D0C503F690EAA4"/>
    <w:rsid w:val="009757A9"/>
    <w:rPr>
      <w:rFonts w:ascii="Arial" w:eastAsiaTheme="minorHAnsi" w:hAnsi="Arial"/>
      <w:sz w:val="24"/>
    </w:rPr>
  </w:style>
  <w:style w:type="paragraph" w:customStyle="1" w:styleId="597DF60C0E9D4FBA9F620075F47D33974">
    <w:name w:val="597DF60C0E9D4FBA9F620075F47D33974"/>
    <w:rsid w:val="009757A9"/>
    <w:rPr>
      <w:rFonts w:ascii="Arial" w:eastAsiaTheme="minorHAnsi" w:hAnsi="Arial"/>
      <w:sz w:val="24"/>
    </w:rPr>
  </w:style>
  <w:style w:type="paragraph" w:customStyle="1" w:styleId="C7EB6DABD24E47FBA8464A21960E53654">
    <w:name w:val="C7EB6DABD24E47FBA8464A21960E53654"/>
    <w:rsid w:val="009757A9"/>
    <w:rPr>
      <w:rFonts w:ascii="Arial" w:eastAsiaTheme="minorHAnsi" w:hAnsi="Arial"/>
      <w:sz w:val="24"/>
    </w:rPr>
  </w:style>
  <w:style w:type="paragraph" w:customStyle="1" w:styleId="CAA10236A7174CE0940A89026AAC70F14">
    <w:name w:val="CAA10236A7174CE0940A89026AAC70F14"/>
    <w:rsid w:val="009757A9"/>
    <w:rPr>
      <w:rFonts w:ascii="Arial" w:eastAsiaTheme="minorHAnsi" w:hAnsi="Arial"/>
      <w:sz w:val="24"/>
    </w:rPr>
  </w:style>
  <w:style w:type="paragraph" w:customStyle="1" w:styleId="C91E52871A7344B39334D0B3277AF6CA4">
    <w:name w:val="C91E52871A7344B39334D0B3277AF6CA4"/>
    <w:rsid w:val="009757A9"/>
    <w:rPr>
      <w:rFonts w:ascii="Arial" w:eastAsiaTheme="minorHAnsi" w:hAnsi="Arial"/>
      <w:sz w:val="24"/>
    </w:rPr>
  </w:style>
  <w:style w:type="paragraph" w:customStyle="1" w:styleId="E904EDC23EC94D0EB80391AF02F60DB02">
    <w:name w:val="E904EDC23EC94D0EB80391AF02F60DB02"/>
    <w:rsid w:val="009757A9"/>
    <w:rPr>
      <w:rFonts w:ascii="Arial" w:eastAsiaTheme="minorHAnsi" w:hAnsi="Arial"/>
      <w:sz w:val="24"/>
    </w:rPr>
  </w:style>
  <w:style w:type="paragraph" w:customStyle="1" w:styleId="E553DAC85B864F57B653A3E2B92253D31">
    <w:name w:val="E553DAC85B864F57B653A3E2B92253D31"/>
    <w:rsid w:val="009757A9"/>
    <w:rPr>
      <w:rFonts w:ascii="Arial" w:eastAsiaTheme="minorHAnsi" w:hAnsi="Arial"/>
      <w:sz w:val="24"/>
    </w:rPr>
  </w:style>
  <w:style w:type="paragraph" w:customStyle="1" w:styleId="D793E23F45174418AE6CFBFBAA0935281">
    <w:name w:val="D793E23F45174418AE6CFBFBAA0935281"/>
    <w:rsid w:val="009757A9"/>
    <w:rPr>
      <w:rFonts w:ascii="Arial" w:eastAsiaTheme="minorHAnsi" w:hAnsi="Arial"/>
      <w:sz w:val="24"/>
    </w:rPr>
  </w:style>
  <w:style w:type="paragraph" w:customStyle="1" w:styleId="60C83FD61396488896D949650D9595AE1">
    <w:name w:val="60C83FD61396488896D949650D9595AE1"/>
    <w:rsid w:val="009757A9"/>
    <w:rPr>
      <w:rFonts w:ascii="Arial" w:eastAsiaTheme="minorHAnsi" w:hAnsi="Arial"/>
      <w:sz w:val="24"/>
    </w:rPr>
  </w:style>
  <w:style w:type="paragraph" w:customStyle="1" w:styleId="FC707A25D17744F69E8BD349586838242">
    <w:name w:val="FC707A25D17744F69E8BD349586838242"/>
    <w:rsid w:val="009757A9"/>
    <w:rPr>
      <w:rFonts w:ascii="Arial" w:eastAsiaTheme="minorHAnsi" w:hAnsi="Arial"/>
      <w:sz w:val="24"/>
    </w:rPr>
  </w:style>
  <w:style w:type="paragraph" w:customStyle="1" w:styleId="86B0D7D40E744096B3357155694B41D71">
    <w:name w:val="86B0D7D40E744096B3357155694B41D71"/>
    <w:rsid w:val="009757A9"/>
    <w:rPr>
      <w:rFonts w:ascii="Arial" w:eastAsiaTheme="minorHAnsi" w:hAnsi="Arial"/>
      <w:sz w:val="24"/>
    </w:rPr>
  </w:style>
  <w:style w:type="paragraph" w:customStyle="1" w:styleId="CE3CD47AB36A4FEA98E0572DBE32C5081">
    <w:name w:val="CE3CD47AB36A4FEA98E0572DBE32C5081"/>
    <w:rsid w:val="009757A9"/>
    <w:rPr>
      <w:rFonts w:ascii="Arial" w:eastAsiaTheme="minorHAnsi" w:hAnsi="Arial"/>
      <w:sz w:val="24"/>
    </w:rPr>
  </w:style>
  <w:style w:type="paragraph" w:customStyle="1" w:styleId="4BCE75FCE35D4F44BD91D5D253AE69321">
    <w:name w:val="4BCE75FCE35D4F44BD91D5D253AE69321"/>
    <w:rsid w:val="009757A9"/>
    <w:rPr>
      <w:rFonts w:ascii="Arial" w:eastAsiaTheme="minorHAnsi" w:hAnsi="Arial"/>
      <w:sz w:val="24"/>
    </w:rPr>
  </w:style>
  <w:style w:type="paragraph" w:customStyle="1" w:styleId="22129D9114934829993A5FC93559F7881">
    <w:name w:val="22129D9114934829993A5FC93559F7881"/>
    <w:rsid w:val="009757A9"/>
    <w:rPr>
      <w:rFonts w:ascii="Arial" w:eastAsiaTheme="minorHAnsi" w:hAnsi="Arial"/>
      <w:sz w:val="24"/>
    </w:rPr>
  </w:style>
  <w:style w:type="paragraph" w:customStyle="1" w:styleId="7575D192902E49ED9615A85D78F762521">
    <w:name w:val="7575D192902E49ED9615A85D78F762521"/>
    <w:rsid w:val="009757A9"/>
    <w:rPr>
      <w:rFonts w:ascii="Arial" w:eastAsiaTheme="minorHAnsi" w:hAnsi="Arial"/>
      <w:sz w:val="24"/>
    </w:rPr>
  </w:style>
  <w:style w:type="paragraph" w:customStyle="1" w:styleId="B662D45B36394B858118570FEFCF3BAD1">
    <w:name w:val="B662D45B36394B858118570FEFCF3BAD1"/>
    <w:rsid w:val="009757A9"/>
    <w:rPr>
      <w:rFonts w:ascii="Arial" w:eastAsiaTheme="minorHAnsi" w:hAnsi="Arial"/>
      <w:sz w:val="24"/>
    </w:rPr>
  </w:style>
  <w:style w:type="paragraph" w:customStyle="1" w:styleId="688B945588994D1AA852D3AA2D7BAC801">
    <w:name w:val="688B945588994D1AA852D3AA2D7BAC801"/>
    <w:rsid w:val="009757A9"/>
    <w:rPr>
      <w:rFonts w:ascii="Arial" w:eastAsiaTheme="minorHAnsi" w:hAnsi="Arial"/>
      <w:sz w:val="24"/>
    </w:rPr>
  </w:style>
  <w:style w:type="paragraph" w:customStyle="1" w:styleId="7898AAECFA394E559EB2A254F5C337D21">
    <w:name w:val="7898AAECFA394E559EB2A254F5C337D21"/>
    <w:rsid w:val="009757A9"/>
    <w:rPr>
      <w:rFonts w:ascii="Arial" w:eastAsiaTheme="minorHAnsi" w:hAnsi="Arial"/>
      <w:sz w:val="24"/>
    </w:rPr>
  </w:style>
  <w:style w:type="paragraph" w:customStyle="1" w:styleId="E60BACBA98894660A1A62A669BA651931">
    <w:name w:val="E60BACBA98894660A1A62A669BA651931"/>
    <w:rsid w:val="009757A9"/>
    <w:rPr>
      <w:rFonts w:ascii="Arial" w:eastAsiaTheme="minorHAnsi" w:hAnsi="Arial"/>
      <w:sz w:val="24"/>
    </w:rPr>
  </w:style>
  <w:style w:type="paragraph" w:customStyle="1" w:styleId="2D38BA271D8645D78FF52616A641EE521">
    <w:name w:val="2D38BA271D8645D78FF52616A641EE521"/>
    <w:rsid w:val="009757A9"/>
    <w:rPr>
      <w:rFonts w:ascii="Arial" w:eastAsiaTheme="minorHAnsi" w:hAnsi="Arial"/>
      <w:sz w:val="24"/>
    </w:rPr>
  </w:style>
  <w:style w:type="paragraph" w:customStyle="1" w:styleId="8819DEF6D28A47068770143F8289FB9A1">
    <w:name w:val="8819DEF6D28A47068770143F8289FB9A1"/>
    <w:rsid w:val="009757A9"/>
    <w:rPr>
      <w:rFonts w:ascii="Arial" w:eastAsiaTheme="minorHAnsi" w:hAnsi="Arial"/>
      <w:sz w:val="24"/>
    </w:rPr>
  </w:style>
  <w:style w:type="paragraph" w:customStyle="1" w:styleId="F9931B58C69E4AB5BA12E80A86C1B9D71">
    <w:name w:val="F9931B58C69E4AB5BA12E80A86C1B9D71"/>
    <w:rsid w:val="009757A9"/>
    <w:rPr>
      <w:rFonts w:ascii="Arial" w:eastAsiaTheme="minorHAnsi" w:hAnsi="Arial"/>
      <w:sz w:val="24"/>
    </w:rPr>
  </w:style>
  <w:style w:type="paragraph" w:customStyle="1" w:styleId="1B13C4FB274246ECA77E55AD1223E3321">
    <w:name w:val="1B13C4FB274246ECA77E55AD1223E3321"/>
    <w:rsid w:val="009757A9"/>
    <w:rPr>
      <w:rFonts w:ascii="Arial" w:eastAsiaTheme="minorHAnsi" w:hAnsi="Arial"/>
      <w:sz w:val="24"/>
    </w:rPr>
  </w:style>
  <w:style w:type="paragraph" w:customStyle="1" w:styleId="F37BE14FCBC14E45B8EA40368BC6CDC81">
    <w:name w:val="F37BE14FCBC14E45B8EA40368BC6CDC81"/>
    <w:rsid w:val="009757A9"/>
    <w:rPr>
      <w:rFonts w:ascii="Arial" w:eastAsiaTheme="minorHAnsi" w:hAnsi="Arial"/>
      <w:sz w:val="24"/>
    </w:rPr>
  </w:style>
  <w:style w:type="paragraph" w:customStyle="1" w:styleId="3D9268D1CCB34C8586A179A923A5A77E1">
    <w:name w:val="3D9268D1CCB34C8586A179A923A5A77E1"/>
    <w:rsid w:val="009757A9"/>
    <w:rPr>
      <w:rFonts w:ascii="Arial" w:eastAsiaTheme="minorHAnsi" w:hAnsi="Arial"/>
      <w:sz w:val="24"/>
    </w:rPr>
  </w:style>
  <w:style w:type="paragraph" w:customStyle="1" w:styleId="9D91970C939D4AE5A3B83D49BD8CF3F61">
    <w:name w:val="9D91970C939D4AE5A3B83D49BD8CF3F61"/>
    <w:rsid w:val="009757A9"/>
    <w:rPr>
      <w:rFonts w:ascii="Arial" w:eastAsiaTheme="minorHAnsi" w:hAnsi="Arial"/>
      <w:sz w:val="24"/>
    </w:rPr>
  </w:style>
  <w:style w:type="paragraph" w:customStyle="1" w:styleId="3B98F4B5C4E34ED9907E1A4CCAF454001">
    <w:name w:val="3B98F4B5C4E34ED9907E1A4CCAF454001"/>
    <w:rsid w:val="009757A9"/>
    <w:rPr>
      <w:rFonts w:ascii="Arial" w:eastAsiaTheme="minorHAnsi" w:hAnsi="Arial"/>
      <w:sz w:val="24"/>
    </w:rPr>
  </w:style>
  <w:style w:type="paragraph" w:customStyle="1" w:styleId="90ED65C11FBF41569D286851BC5B13441">
    <w:name w:val="90ED65C11FBF41569D286851BC5B13441"/>
    <w:rsid w:val="009757A9"/>
    <w:rPr>
      <w:rFonts w:ascii="Arial" w:eastAsiaTheme="minorHAnsi" w:hAnsi="Arial"/>
      <w:sz w:val="24"/>
    </w:rPr>
  </w:style>
  <w:style w:type="paragraph" w:customStyle="1" w:styleId="354CA2B7EB5A43C49CBB8C62B03A55FF1">
    <w:name w:val="354CA2B7EB5A43C49CBB8C62B03A55FF1"/>
    <w:rsid w:val="009757A9"/>
    <w:rPr>
      <w:rFonts w:ascii="Arial" w:eastAsiaTheme="minorHAnsi" w:hAnsi="Arial"/>
      <w:sz w:val="24"/>
    </w:rPr>
  </w:style>
  <w:style w:type="paragraph" w:customStyle="1" w:styleId="B1E9D523B2A5489DB8836FAEC571E7411">
    <w:name w:val="B1E9D523B2A5489DB8836FAEC571E7411"/>
    <w:rsid w:val="009757A9"/>
    <w:rPr>
      <w:rFonts w:ascii="Arial" w:eastAsiaTheme="minorHAnsi" w:hAnsi="Arial"/>
      <w:sz w:val="24"/>
    </w:rPr>
  </w:style>
  <w:style w:type="paragraph" w:customStyle="1" w:styleId="3D890EBB6C154E6DBD8672DC9E507CEE1">
    <w:name w:val="3D890EBB6C154E6DBD8672DC9E507CEE1"/>
    <w:rsid w:val="009757A9"/>
    <w:rPr>
      <w:rFonts w:ascii="Arial" w:eastAsiaTheme="minorHAnsi" w:hAnsi="Arial"/>
      <w:sz w:val="24"/>
    </w:rPr>
  </w:style>
  <w:style w:type="paragraph" w:customStyle="1" w:styleId="BD08276713274399A152BE40F12B99061">
    <w:name w:val="BD08276713274399A152BE40F12B99061"/>
    <w:rsid w:val="009757A9"/>
    <w:rPr>
      <w:rFonts w:ascii="Arial" w:eastAsiaTheme="minorHAnsi" w:hAnsi="Arial"/>
      <w:sz w:val="24"/>
    </w:rPr>
  </w:style>
  <w:style w:type="paragraph" w:customStyle="1" w:styleId="C68FA9908EED42B882D2ACC86A5CF5321">
    <w:name w:val="C68FA9908EED42B882D2ACC86A5CF5321"/>
    <w:rsid w:val="009757A9"/>
    <w:rPr>
      <w:rFonts w:ascii="Arial" w:eastAsiaTheme="minorHAnsi" w:hAnsi="Arial"/>
      <w:sz w:val="24"/>
    </w:rPr>
  </w:style>
  <w:style w:type="paragraph" w:customStyle="1" w:styleId="2D7F4BDE68114FD5B2E30932211C7A111">
    <w:name w:val="2D7F4BDE68114FD5B2E30932211C7A111"/>
    <w:rsid w:val="009757A9"/>
    <w:rPr>
      <w:rFonts w:ascii="Arial" w:eastAsiaTheme="minorHAnsi" w:hAnsi="Arial"/>
      <w:sz w:val="24"/>
    </w:rPr>
  </w:style>
  <w:style w:type="paragraph" w:customStyle="1" w:styleId="002CBE155975404EACBAFB4A1D33FB9B1">
    <w:name w:val="002CBE155975404EACBAFB4A1D33FB9B1"/>
    <w:rsid w:val="009757A9"/>
    <w:rPr>
      <w:rFonts w:ascii="Arial" w:eastAsiaTheme="minorHAnsi" w:hAnsi="Arial"/>
      <w:sz w:val="24"/>
    </w:rPr>
  </w:style>
  <w:style w:type="paragraph" w:customStyle="1" w:styleId="550C1A83EC8D4BA1A0FB0068A46904831">
    <w:name w:val="550C1A83EC8D4BA1A0FB0068A46904831"/>
    <w:rsid w:val="009757A9"/>
    <w:rPr>
      <w:rFonts w:ascii="Arial" w:eastAsiaTheme="minorHAnsi" w:hAnsi="Arial"/>
      <w:sz w:val="24"/>
    </w:rPr>
  </w:style>
  <w:style w:type="paragraph" w:customStyle="1" w:styleId="7338C1BB6EEF4201BC1F3D4218EE9C7D1">
    <w:name w:val="7338C1BB6EEF4201BC1F3D4218EE9C7D1"/>
    <w:rsid w:val="009757A9"/>
    <w:rPr>
      <w:rFonts w:ascii="Arial" w:eastAsiaTheme="minorHAnsi" w:hAnsi="Arial"/>
      <w:sz w:val="24"/>
    </w:rPr>
  </w:style>
  <w:style w:type="paragraph" w:customStyle="1" w:styleId="0D826CAF1092470B8F7BEFA45E0903911">
    <w:name w:val="0D826CAF1092470B8F7BEFA45E0903911"/>
    <w:rsid w:val="009757A9"/>
    <w:rPr>
      <w:rFonts w:ascii="Arial" w:eastAsiaTheme="minorHAnsi" w:hAnsi="Arial"/>
      <w:sz w:val="24"/>
    </w:rPr>
  </w:style>
  <w:style w:type="paragraph" w:customStyle="1" w:styleId="59821726B0DA4D1F962B11665DA276211">
    <w:name w:val="59821726B0DA4D1F962B11665DA276211"/>
    <w:rsid w:val="009757A9"/>
    <w:rPr>
      <w:rFonts w:ascii="Arial" w:eastAsiaTheme="minorHAnsi" w:hAnsi="Arial"/>
      <w:sz w:val="24"/>
    </w:rPr>
  </w:style>
  <w:style w:type="paragraph" w:customStyle="1" w:styleId="B1A411B9C2E745ACB209BD8DC56B0B811">
    <w:name w:val="B1A411B9C2E745ACB209BD8DC56B0B811"/>
    <w:rsid w:val="009757A9"/>
    <w:rPr>
      <w:rFonts w:ascii="Arial" w:eastAsiaTheme="minorHAnsi" w:hAnsi="Arial"/>
      <w:sz w:val="24"/>
    </w:rPr>
  </w:style>
  <w:style w:type="paragraph" w:customStyle="1" w:styleId="DD998E682C744DC681648FA2DDC022CC1">
    <w:name w:val="DD998E682C744DC681648FA2DDC022CC1"/>
    <w:rsid w:val="009757A9"/>
    <w:rPr>
      <w:rFonts w:ascii="Arial" w:eastAsiaTheme="minorHAnsi" w:hAnsi="Arial"/>
      <w:sz w:val="24"/>
    </w:rPr>
  </w:style>
  <w:style w:type="paragraph" w:customStyle="1" w:styleId="ECE7C0136A6A43C28E603965BFC7F3781">
    <w:name w:val="ECE7C0136A6A43C28E603965BFC7F3781"/>
    <w:rsid w:val="009757A9"/>
    <w:rPr>
      <w:rFonts w:ascii="Arial" w:eastAsiaTheme="minorHAnsi" w:hAnsi="Arial"/>
      <w:sz w:val="24"/>
    </w:rPr>
  </w:style>
  <w:style w:type="paragraph" w:customStyle="1" w:styleId="B0245A2E23014609AA68C7A7A56CE0201">
    <w:name w:val="B0245A2E23014609AA68C7A7A56CE0201"/>
    <w:rsid w:val="009757A9"/>
    <w:rPr>
      <w:rFonts w:ascii="Arial" w:eastAsiaTheme="minorHAnsi" w:hAnsi="Arial"/>
      <w:sz w:val="24"/>
    </w:rPr>
  </w:style>
  <w:style w:type="paragraph" w:customStyle="1" w:styleId="8F6F728B733F429FA83CD8B0D3AAFA431">
    <w:name w:val="8F6F728B733F429FA83CD8B0D3AAFA431"/>
    <w:rsid w:val="009757A9"/>
    <w:rPr>
      <w:rFonts w:ascii="Arial" w:eastAsiaTheme="minorHAnsi" w:hAnsi="Arial"/>
      <w:sz w:val="24"/>
    </w:rPr>
  </w:style>
  <w:style w:type="paragraph" w:customStyle="1" w:styleId="1656A78BDA164BB694457E88BBC58AB21">
    <w:name w:val="1656A78BDA164BB694457E88BBC58AB21"/>
    <w:rsid w:val="009757A9"/>
    <w:rPr>
      <w:rFonts w:ascii="Arial" w:eastAsiaTheme="minorHAnsi" w:hAnsi="Arial"/>
      <w:sz w:val="24"/>
    </w:rPr>
  </w:style>
  <w:style w:type="paragraph" w:customStyle="1" w:styleId="6B69052B862F43CFBA5814CDB062C8D01">
    <w:name w:val="6B69052B862F43CFBA5814CDB062C8D01"/>
    <w:rsid w:val="009757A9"/>
    <w:rPr>
      <w:rFonts w:ascii="Arial" w:eastAsiaTheme="minorHAnsi" w:hAnsi="Arial"/>
      <w:sz w:val="24"/>
    </w:rPr>
  </w:style>
  <w:style w:type="paragraph" w:customStyle="1" w:styleId="C0F903FF1B15489BBFF9CA8FC86311F51">
    <w:name w:val="C0F903FF1B15489BBFF9CA8FC86311F51"/>
    <w:rsid w:val="009757A9"/>
    <w:rPr>
      <w:rFonts w:ascii="Arial" w:eastAsiaTheme="minorHAnsi" w:hAnsi="Arial"/>
      <w:sz w:val="24"/>
    </w:rPr>
  </w:style>
  <w:style w:type="paragraph" w:customStyle="1" w:styleId="91115C27D9034F939971E3850DD7EF4D1">
    <w:name w:val="91115C27D9034F939971E3850DD7EF4D1"/>
    <w:rsid w:val="009757A9"/>
    <w:rPr>
      <w:rFonts w:ascii="Arial" w:eastAsiaTheme="minorHAnsi" w:hAnsi="Arial"/>
      <w:sz w:val="24"/>
    </w:rPr>
  </w:style>
  <w:style w:type="paragraph" w:customStyle="1" w:styleId="0F34D96647994733A59A28540D60EA9D1">
    <w:name w:val="0F34D96647994733A59A28540D60EA9D1"/>
    <w:rsid w:val="009757A9"/>
    <w:rPr>
      <w:rFonts w:ascii="Arial" w:eastAsiaTheme="minorHAnsi" w:hAnsi="Arial"/>
      <w:sz w:val="24"/>
    </w:rPr>
  </w:style>
  <w:style w:type="paragraph" w:customStyle="1" w:styleId="BF4B439618E446FE8E2872B5685FB7881">
    <w:name w:val="BF4B439618E446FE8E2872B5685FB7881"/>
    <w:rsid w:val="009757A9"/>
    <w:rPr>
      <w:rFonts w:ascii="Arial" w:eastAsiaTheme="minorHAnsi" w:hAnsi="Arial"/>
      <w:sz w:val="24"/>
    </w:rPr>
  </w:style>
  <w:style w:type="paragraph" w:customStyle="1" w:styleId="3C467CEB601440F39A99B3AF592375FC1">
    <w:name w:val="3C467CEB601440F39A99B3AF592375FC1"/>
    <w:rsid w:val="009757A9"/>
    <w:rPr>
      <w:rFonts w:ascii="Arial" w:eastAsiaTheme="minorHAnsi" w:hAnsi="Arial"/>
      <w:sz w:val="24"/>
    </w:rPr>
  </w:style>
  <w:style w:type="paragraph" w:customStyle="1" w:styleId="CAFDA4BDCD4048C59EE95B1D757E7E531">
    <w:name w:val="CAFDA4BDCD4048C59EE95B1D757E7E531"/>
    <w:rsid w:val="009757A9"/>
    <w:rPr>
      <w:rFonts w:ascii="Arial" w:eastAsiaTheme="minorHAnsi" w:hAnsi="Arial"/>
      <w:sz w:val="24"/>
    </w:rPr>
  </w:style>
  <w:style w:type="paragraph" w:customStyle="1" w:styleId="5C4E49C3471745F2849758C150E605C01">
    <w:name w:val="5C4E49C3471745F2849758C150E605C01"/>
    <w:rsid w:val="009757A9"/>
    <w:rPr>
      <w:rFonts w:ascii="Arial" w:eastAsiaTheme="minorHAnsi" w:hAnsi="Arial"/>
      <w:sz w:val="24"/>
    </w:rPr>
  </w:style>
  <w:style w:type="paragraph" w:customStyle="1" w:styleId="AC49C131D42D40E491E96D9FBDD42C331">
    <w:name w:val="AC49C131D42D40E491E96D9FBDD42C331"/>
    <w:rsid w:val="009757A9"/>
    <w:rPr>
      <w:rFonts w:ascii="Arial" w:eastAsiaTheme="minorHAnsi" w:hAnsi="Arial"/>
      <w:sz w:val="24"/>
    </w:rPr>
  </w:style>
  <w:style w:type="paragraph" w:customStyle="1" w:styleId="608B8C75FC434FE3A3F23E7F82C1306F1">
    <w:name w:val="608B8C75FC434FE3A3F23E7F82C1306F1"/>
    <w:rsid w:val="009757A9"/>
    <w:rPr>
      <w:rFonts w:ascii="Arial" w:eastAsiaTheme="minorHAnsi" w:hAnsi="Arial"/>
      <w:sz w:val="24"/>
    </w:rPr>
  </w:style>
  <w:style w:type="paragraph" w:customStyle="1" w:styleId="85A547666B5C4AA69796CEFB0B1188951">
    <w:name w:val="85A547666B5C4AA69796CEFB0B1188951"/>
    <w:rsid w:val="009757A9"/>
    <w:rPr>
      <w:rFonts w:ascii="Arial" w:eastAsiaTheme="minorHAnsi" w:hAnsi="Arial"/>
      <w:sz w:val="24"/>
    </w:rPr>
  </w:style>
  <w:style w:type="paragraph" w:customStyle="1" w:styleId="2565CC83D17949C491779D45A4DA20331">
    <w:name w:val="2565CC83D17949C491779D45A4DA20331"/>
    <w:rsid w:val="009757A9"/>
    <w:rPr>
      <w:rFonts w:ascii="Arial" w:eastAsiaTheme="minorHAnsi" w:hAnsi="Arial"/>
      <w:sz w:val="24"/>
    </w:rPr>
  </w:style>
  <w:style w:type="paragraph" w:customStyle="1" w:styleId="A5AA8D8173E04A16A1B6778C28973C441">
    <w:name w:val="A5AA8D8173E04A16A1B6778C28973C441"/>
    <w:rsid w:val="009757A9"/>
    <w:rPr>
      <w:rFonts w:ascii="Arial" w:eastAsiaTheme="minorHAnsi" w:hAnsi="Arial"/>
      <w:sz w:val="24"/>
    </w:rPr>
  </w:style>
  <w:style w:type="paragraph" w:customStyle="1" w:styleId="DFF55E8DA09741C88E40B02B10C0538C1">
    <w:name w:val="DFF55E8DA09741C88E40B02B10C0538C1"/>
    <w:rsid w:val="009757A9"/>
    <w:rPr>
      <w:rFonts w:ascii="Arial" w:eastAsiaTheme="minorHAnsi" w:hAnsi="Arial"/>
      <w:sz w:val="24"/>
    </w:rPr>
  </w:style>
  <w:style w:type="paragraph" w:customStyle="1" w:styleId="4CE4266BC95F4854A6F7666D744393461">
    <w:name w:val="4CE4266BC95F4854A6F7666D744393461"/>
    <w:rsid w:val="009757A9"/>
    <w:rPr>
      <w:rFonts w:ascii="Arial" w:eastAsiaTheme="minorHAnsi" w:hAnsi="Arial"/>
      <w:sz w:val="24"/>
    </w:rPr>
  </w:style>
  <w:style w:type="paragraph" w:customStyle="1" w:styleId="0E3BFBD3F98A48A58E76A39ED1CAAD8E1">
    <w:name w:val="0E3BFBD3F98A48A58E76A39ED1CAAD8E1"/>
    <w:rsid w:val="009757A9"/>
    <w:rPr>
      <w:rFonts w:ascii="Arial" w:eastAsiaTheme="minorHAnsi" w:hAnsi="Arial"/>
      <w:sz w:val="24"/>
    </w:rPr>
  </w:style>
  <w:style w:type="paragraph" w:customStyle="1" w:styleId="30B832F7450E466691C170FE6891490E1">
    <w:name w:val="30B832F7450E466691C170FE6891490E1"/>
    <w:rsid w:val="009757A9"/>
    <w:rPr>
      <w:rFonts w:ascii="Arial" w:eastAsiaTheme="minorHAnsi" w:hAnsi="Arial"/>
      <w:sz w:val="24"/>
    </w:rPr>
  </w:style>
  <w:style w:type="paragraph" w:customStyle="1" w:styleId="97A94F63AD6F415FA599307A76597CE31">
    <w:name w:val="97A94F63AD6F415FA599307A76597CE31"/>
    <w:rsid w:val="009757A9"/>
    <w:rPr>
      <w:rFonts w:ascii="Arial" w:eastAsiaTheme="minorHAnsi" w:hAnsi="Arial"/>
      <w:sz w:val="24"/>
    </w:rPr>
  </w:style>
  <w:style w:type="paragraph" w:customStyle="1" w:styleId="FABC82BFE68D42D4832E6BFE828006F01">
    <w:name w:val="FABC82BFE68D42D4832E6BFE828006F01"/>
    <w:rsid w:val="009757A9"/>
    <w:rPr>
      <w:rFonts w:ascii="Arial" w:eastAsiaTheme="minorHAnsi" w:hAnsi="Arial"/>
      <w:sz w:val="24"/>
    </w:rPr>
  </w:style>
  <w:style w:type="paragraph" w:customStyle="1" w:styleId="308240C02CC34454A7A8B2D32F9B46731">
    <w:name w:val="308240C02CC34454A7A8B2D32F9B46731"/>
    <w:rsid w:val="009757A9"/>
    <w:rPr>
      <w:rFonts w:ascii="Arial" w:eastAsiaTheme="minorHAnsi" w:hAnsi="Arial"/>
      <w:sz w:val="24"/>
    </w:rPr>
  </w:style>
  <w:style w:type="paragraph" w:customStyle="1" w:styleId="FC51D34AB57A4F328D95E522EC6570131">
    <w:name w:val="FC51D34AB57A4F328D95E522EC6570131"/>
    <w:rsid w:val="009757A9"/>
    <w:rPr>
      <w:rFonts w:ascii="Arial" w:eastAsiaTheme="minorHAnsi" w:hAnsi="Arial"/>
      <w:sz w:val="24"/>
    </w:rPr>
  </w:style>
  <w:style w:type="paragraph" w:customStyle="1" w:styleId="69335C2C396C40AAA4348F308BDB04DF1">
    <w:name w:val="69335C2C396C40AAA4348F308BDB04DF1"/>
    <w:rsid w:val="009757A9"/>
    <w:rPr>
      <w:rFonts w:ascii="Arial" w:eastAsiaTheme="minorHAnsi" w:hAnsi="Arial"/>
      <w:sz w:val="24"/>
    </w:rPr>
  </w:style>
  <w:style w:type="paragraph" w:customStyle="1" w:styleId="7480D2594DBF47BDB0401145F092968D1">
    <w:name w:val="7480D2594DBF47BDB0401145F092968D1"/>
    <w:rsid w:val="009757A9"/>
    <w:rPr>
      <w:rFonts w:ascii="Arial" w:eastAsiaTheme="minorHAnsi" w:hAnsi="Arial"/>
      <w:sz w:val="24"/>
    </w:rPr>
  </w:style>
  <w:style w:type="paragraph" w:customStyle="1" w:styleId="0EE726019B6C46CB9A2DCDB8747F7F751">
    <w:name w:val="0EE726019B6C46CB9A2DCDB8747F7F751"/>
    <w:rsid w:val="009757A9"/>
    <w:rPr>
      <w:rFonts w:ascii="Arial" w:eastAsiaTheme="minorHAnsi" w:hAnsi="Arial"/>
      <w:sz w:val="24"/>
    </w:rPr>
  </w:style>
  <w:style w:type="paragraph" w:customStyle="1" w:styleId="CFB533C320AF48548CAA35F2ACEE44EE1">
    <w:name w:val="CFB533C320AF48548CAA35F2ACEE44EE1"/>
    <w:rsid w:val="009757A9"/>
    <w:rPr>
      <w:rFonts w:ascii="Arial" w:eastAsiaTheme="minorHAnsi" w:hAnsi="Arial"/>
      <w:sz w:val="24"/>
    </w:rPr>
  </w:style>
  <w:style w:type="paragraph" w:customStyle="1" w:styleId="30D317DB49B64C53A086CA483E7F25A51">
    <w:name w:val="30D317DB49B64C53A086CA483E7F25A51"/>
    <w:rsid w:val="009757A9"/>
    <w:rPr>
      <w:rFonts w:ascii="Arial" w:eastAsiaTheme="minorHAnsi" w:hAnsi="Arial"/>
      <w:sz w:val="24"/>
    </w:rPr>
  </w:style>
  <w:style w:type="paragraph" w:customStyle="1" w:styleId="7DD8526CCB2B463D93D672760A4835F11">
    <w:name w:val="7DD8526CCB2B463D93D672760A4835F11"/>
    <w:rsid w:val="009757A9"/>
    <w:rPr>
      <w:rFonts w:ascii="Arial" w:eastAsiaTheme="minorHAnsi" w:hAnsi="Arial"/>
      <w:sz w:val="24"/>
    </w:rPr>
  </w:style>
  <w:style w:type="paragraph" w:customStyle="1" w:styleId="0D987E812FCC4A75945F44DBDBC9D1FB1">
    <w:name w:val="0D987E812FCC4A75945F44DBDBC9D1FB1"/>
    <w:rsid w:val="009757A9"/>
    <w:rPr>
      <w:rFonts w:ascii="Arial" w:eastAsiaTheme="minorHAnsi" w:hAnsi="Arial"/>
      <w:sz w:val="24"/>
    </w:rPr>
  </w:style>
  <w:style w:type="paragraph" w:customStyle="1" w:styleId="A241C194638B49D6B7E01DBEF45CDE561">
    <w:name w:val="A241C194638B49D6B7E01DBEF45CDE561"/>
    <w:rsid w:val="009757A9"/>
    <w:rPr>
      <w:rFonts w:ascii="Arial" w:eastAsiaTheme="minorHAnsi" w:hAnsi="Arial"/>
      <w:sz w:val="24"/>
    </w:rPr>
  </w:style>
  <w:style w:type="paragraph" w:customStyle="1" w:styleId="B2CE369BFB3F4BC08314FA3C1869D7371">
    <w:name w:val="B2CE369BFB3F4BC08314FA3C1869D7371"/>
    <w:rsid w:val="009757A9"/>
    <w:rPr>
      <w:rFonts w:ascii="Arial" w:eastAsiaTheme="minorHAnsi" w:hAnsi="Arial"/>
      <w:sz w:val="24"/>
    </w:rPr>
  </w:style>
  <w:style w:type="paragraph" w:customStyle="1" w:styleId="033AD3C6F23E46CDAEF67C974DB2455B1">
    <w:name w:val="033AD3C6F23E46CDAEF67C974DB2455B1"/>
    <w:rsid w:val="009757A9"/>
    <w:rPr>
      <w:rFonts w:ascii="Arial" w:eastAsiaTheme="minorHAnsi" w:hAnsi="Arial"/>
      <w:sz w:val="24"/>
    </w:rPr>
  </w:style>
  <w:style w:type="paragraph" w:customStyle="1" w:styleId="D3714178BA304309BB31BB075CB357891">
    <w:name w:val="D3714178BA304309BB31BB075CB357891"/>
    <w:rsid w:val="009757A9"/>
    <w:rPr>
      <w:rFonts w:ascii="Arial" w:eastAsiaTheme="minorHAnsi" w:hAnsi="Arial"/>
      <w:sz w:val="24"/>
    </w:rPr>
  </w:style>
  <w:style w:type="paragraph" w:customStyle="1" w:styleId="0C45C03D54E54BD6B66C2397847D3C721">
    <w:name w:val="0C45C03D54E54BD6B66C2397847D3C721"/>
    <w:rsid w:val="009757A9"/>
    <w:rPr>
      <w:rFonts w:ascii="Arial" w:eastAsiaTheme="minorHAnsi" w:hAnsi="Arial"/>
      <w:sz w:val="24"/>
    </w:rPr>
  </w:style>
  <w:style w:type="paragraph" w:customStyle="1" w:styleId="D284E71499574280813820D93741577A1">
    <w:name w:val="D284E71499574280813820D93741577A1"/>
    <w:rsid w:val="009757A9"/>
    <w:rPr>
      <w:rFonts w:ascii="Arial" w:eastAsiaTheme="minorHAnsi" w:hAnsi="Arial"/>
      <w:sz w:val="24"/>
    </w:rPr>
  </w:style>
  <w:style w:type="paragraph" w:customStyle="1" w:styleId="7A2F3E357C59446CAE9F3873EA73EA551">
    <w:name w:val="7A2F3E357C59446CAE9F3873EA73EA551"/>
    <w:rsid w:val="009757A9"/>
    <w:rPr>
      <w:rFonts w:ascii="Arial" w:eastAsiaTheme="minorHAnsi" w:hAnsi="Arial"/>
      <w:sz w:val="24"/>
    </w:rPr>
  </w:style>
  <w:style w:type="paragraph" w:customStyle="1" w:styleId="566347DE2E0342D7AE867738AB6FB0F31">
    <w:name w:val="566347DE2E0342D7AE867738AB6FB0F31"/>
    <w:rsid w:val="009757A9"/>
    <w:rPr>
      <w:rFonts w:ascii="Arial" w:eastAsiaTheme="minorHAnsi" w:hAnsi="Arial"/>
      <w:sz w:val="24"/>
    </w:rPr>
  </w:style>
  <w:style w:type="paragraph" w:customStyle="1" w:styleId="F3D03F1C639D459999C5621E7FC55DE51">
    <w:name w:val="F3D03F1C639D459999C5621E7FC55DE51"/>
    <w:rsid w:val="009757A9"/>
    <w:rPr>
      <w:rFonts w:ascii="Arial" w:eastAsiaTheme="minorHAnsi" w:hAnsi="Arial"/>
      <w:sz w:val="24"/>
    </w:rPr>
  </w:style>
  <w:style w:type="paragraph" w:customStyle="1" w:styleId="64E23F46C97F47C4BBC1A831A9C255691">
    <w:name w:val="64E23F46C97F47C4BBC1A831A9C255691"/>
    <w:rsid w:val="009757A9"/>
    <w:rPr>
      <w:rFonts w:ascii="Arial" w:eastAsiaTheme="minorHAnsi" w:hAnsi="Arial"/>
      <w:sz w:val="24"/>
    </w:rPr>
  </w:style>
  <w:style w:type="paragraph" w:customStyle="1" w:styleId="4C7A5EBD68DA4C4BBDC07C12C95493C41">
    <w:name w:val="4C7A5EBD68DA4C4BBDC07C12C95493C41"/>
    <w:rsid w:val="009757A9"/>
    <w:rPr>
      <w:rFonts w:ascii="Arial" w:eastAsiaTheme="minorHAnsi" w:hAnsi="Arial"/>
      <w:sz w:val="24"/>
    </w:rPr>
  </w:style>
  <w:style w:type="paragraph" w:customStyle="1" w:styleId="B0DB24FAFA374AF59D96EBA711F940D31">
    <w:name w:val="B0DB24FAFA374AF59D96EBA711F940D31"/>
    <w:rsid w:val="009757A9"/>
    <w:rPr>
      <w:rFonts w:ascii="Arial" w:eastAsiaTheme="minorHAnsi" w:hAnsi="Arial"/>
      <w:sz w:val="24"/>
    </w:rPr>
  </w:style>
  <w:style w:type="paragraph" w:customStyle="1" w:styleId="F78C2C9932394C23899A31CB59B28CB31">
    <w:name w:val="F78C2C9932394C23899A31CB59B28CB31"/>
    <w:rsid w:val="009757A9"/>
    <w:rPr>
      <w:rFonts w:ascii="Arial" w:eastAsiaTheme="minorHAnsi" w:hAnsi="Arial"/>
      <w:sz w:val="24"/>
    </w:rPr>
  </w:style>
  <w:style w:type="paragraph" w:customStyle="1" w:styleId="FCAE014455D943B4BF7667380E0066061">
    <w:name w:val="FCAE014455D943B4BF7667380E0066061"/>
    <w:rsid w:val="009757A9"/>
    <w:rPr>
      <w:rFonts w:ascii="Arial" w:eastAsiaTheme="minorHAnsi" w:hAnsi="Arial"/>
      <w:sz w:val="24"/>
    </w:rPr>
  </w:style>
  <w:style w:type="paragraph" w:customStyle="1" w:styleId="686B0319108C428796AE65BB6ADC86D91">
    <w:name w:val="686B0319108C428796AE65BB6ADC86D91"/>
    <w:rsid w:val="009757A9"/>
    <w:rPr>
      <w:rFonts w:ascii="Arial" w:eastAsiaTheme="minorHAnsi" w:hAnsi="Arial"/>
      <w:sz w:val="24"/>
    </w:rPr>
  </w:style>
  <w:style w:type="paragraph" w:customStyle="1" w:styleId="0FADA70C26524F9A8249A55BFB0CF5B31">
    <w:name w:val="0FADA70C26524F9A8249A55BFB0CF5B31"/>
    <w:rsid w:val="009757A9"/>
    <w:rPr>
      <w:rFonts w:ascii="Arial" w:eastAsiaTheme="minorHAnsi" w:hAnsi="Arial"/>
      <w:sz w:val="24"/>
    </w:rPr>
  </w:style>
  <w:style w:type="paragraph" w:customStyle="1" w:styleId="1B47145695484AF6B5E6651461E449311">
    <w:name w:val="1B47145695484AF6B5E6651461E449311"/>
    <w:rsid w:val="009757A9"/>
    <w:rPr>
      <w:rFonts w:ascii="Arial" w:eastAsiaTheme="minorHAnsi" w:hAnsi="Arial"/>
      <w:sz w:val="24"/>
    </w:rPr>
  </w:style>
  <w:style w:type="paragraph" w:customStyle="1" w:styleId="92D66503143B4971B9EF5E1BAA1ED5A91">
    <w:name w:val="92D66503143B4971B9EF5E1BAA1ED5A91"/>
    <w:rsid w:val="009757A9"/>
    <w:rPr>
      <w:rFonts w:ascii="Arial" w:eastAsiaTheme="minorHAnsi" w:hAnsi="Arial"/>
      <w:sz w:val="24"/>
    </w:rPr>
  </w:style>
  <w:style w:type="paragraph" w:customStyle="1" w:styleId="FB83B730DAE14C87BB913B1107D2AE431">
    <w:name w:val="FB83B730DAE14C87BB913B1107D2AE431"/>
    <w:rsid w:val="009757A9"/>
    <w:rPr>
      <w:rFonts w:ascii="Arial" w:eastAsiaTheme="minorHAnsi" w:hAnsi="Arial"/>
      <w:sz w:val="24"/>
    </w:rPr>
  </w:style>
  <w:style w:type="paragraph" w:customStyle="1" w:styleId="10B15290595D43259E2E3C1F4F5D83C51">
    <w:name w:val="10B15290595D43259E2E3C1F4F5D83C51"/>
    <w:rsid w:val="009757A9"/>
    <w:rPr>
      <w:rFonts w:ascii="Arial" w:eastAsiaTheme="minorHAnsi" w:hAnsi="Arial"/>
      <w:sz w:val="24"/>
    </w:rPr>
  </w:style>
  <w:style w:type="paragraph" w:customStyle="1" w:styleId="5E09E7AE34904362B56416834153798E1">
    <w:name w:val="5E09E7AE34904362B56416834153798E1"/>
    <w:rsid w:val="009757A9"/>
    <w:rPr>
      <w:rFonts w:ascii="Arial" w:eastAsiaTheme="minorHAnsi" w:hAnsi="Arial"/>
      <w:sz w:val="24"/>
    </w:rPr>
  </w:style>
  <w:style w:type="paragraph" w:customStyle="1" w:styleId="5692B54BAE5C4D47AB178D3EDBDC02B11">
    <w:name w:val="5692B54BAE5C4D47AB178D3EDBDC02B11"/>
    <w:rsid w:val="009757A9"/>
    <w:rPr>
      <w:rFonts w:ascii="Arial" w:eastAsiaTheme="minorHAnsi" w:hAnsi="Arial"/>
      <w:sz w:val="24"/>
    </w:rPr>
  </w:style>
  <w:style w:type="paragraph" w:customStyle="1" w:styleId="7ECF138C2E2D47A59D65A4FB7914720C4">
    <w:name w:val="7ECF138C2E2D47A59D65A4FB7914720C4"/>
    <w:rsid w:val="009757A9"/>
    <w:rPr>
      <w:rFonts w:ascii="Arial" w:eastAsiaTheme="minorHAnsi" w:hAnsi="Arial"/>
      <w:sz w:val="24"/>
    </w:rPr>
  </w:style>
  <w:style w:type="paragraph" w:customStyle="1" w:styleId="DC0FA8ACE3F640E0BE75F37895699BA44">
    <w:name w:val="DC0FA8ACE3F640E0BE75F37895699BA44"/>
    <w:rsid w:val="009757A9"/>
    <w:rPr>
      <w:rFonts w:ascii="Arial" w:eastAsiaTheme="minorHAnsi" w:hAnsi="Arial"/>
      <w:sz w:val="24"/>
    </w:rPr>
  </w:style>
  <w:style w:type="paragraph" w:customStyle="1" w:styleId="73495204A43544FD8A701A749C87FC704">
    <w:name w:val="73495204A43544FD8A701A749C87FC704"/>
    <w:rsid w:val="009757A9"/>
    <w:rPr>
      <w:rFonts w:ascii="Arial" w:eastAsiaTheme="minorHAnsi" w:hAnsi="Arial"/>
      <w:sz w:val="24"/>
    </w:rPr>
  </w:style>
  <w:style w:type="paragraph" w:customStyle="1" w:styleId="060B64161C044FCD9D81CDAC0DA6A3274">
    <w:name w:val="060B64161C044FCD9D81CDAC0DA6A3274"/>
    <w:rsid w:val="009757A9"/>
    <w:rPr>
      <w:rFonts w:ascii="Arial" w:eastAsiaTheme="minorHAnsi" w:hAnsi="Arial"/>
      <w:sz w:val="24"/>
    </w:rPr>
  </w:style>
  <w:style w:type="paragraph" w:customStyle="1" w:styleId="4C8AAAF969E74A94B71D0DDBD7AD7D854">
    <w:name w:val="4C8AAAF969E74A94B71D0DDBD7AD7D854"/>
    <w:rsid w:val="009757A9"/>
    <w:rPr>
      <w:rFonts w:ascii="Arial" w:eastAsiaTheme="minorHAnsi" w:hAnsi="Arial"/>
      <w:sz w:val="24"/>
    </w:rPr>
  </w:style>
  <w:style w:type="paragraph" w:customStyle="1" w:styleId="9193397A0309455BAE97402149F0284A4">
    <w:name w:val="9193397A0309455BAE97402149F0284A4"/>
    <w:rsid w:val="009757A9"/>
    <w:rPr>
      <w:rFonts w:ascii="Arial" w:eastAsiaTheme="minorHAnsi" w:hAnsi="Arial"/>
      <w:sz w:val="24"/>
    </w:rPr>
  </w:style>
  <w:style w:type="paragraph" w:customStyle="1" w:styleId="882E75E9674B4E849AF09E53D095C5D34">
    <w:name w:val="882E75E9674B4E849AF09E53D095C5D34"/>
    <w:rsid w:val="009757A9"/>
    <w:rPr>
      <w:rFonts w:ascii="Arial" w:eastAsiaTheme="minorHAnsi" w:hAnsi="Arial"/>
      <w:sz w:val="24"/>
    </w:rPr>
  </w:style>
  <w:style w:type="paragraph" w:customStyle="1" w:styleId="EE30E0DBE5644F1584EDB0EF99B0474C4">
    <w:name w:val="EE30E0DBE5644F1584EDB0EF99B0474C4"/>
    <w:rsid w:val="009757A9"/>
    <w:rPr>
      <w:rFonts w:ascii="Arial" w:eastAsiaTheme="minorHAnsi" w:hAnsi="Arial"/>
      <w:sz w:val="24"/>
    </w:rPr>
  </w:style>
  <w:style w:type="paragraph" w:customStyle="1" w:styleId="B0F0BE7DD9B04E98AA9420657E49BEBF3">
    <w:name w:val="B0F0BE7DD9B04E98AA9420657E49BEBF3"/>
    <w:rsid w:val="009757A9"/>
    <w:rPr>
      <w:rFonts w:ascii="Arial" w:eastAsiaTheme="minorHAnsi" w:hAnsi="Arial"/>
      <w:sz w:val="24"/>
    </w:rPr>
  </w:style>
  <w:style w:type="paragraph" w:customStyle="1" w:styleId="EBDB9E0E472844E391FE8B590A1FDDF04">
    <w:name w:val="EBDB9E0E472844E391FE8B590A1FDDF04"/>
    <w:rsid w:val="009757A9"/>
    <w:rPr>
      <w:rFonts w:ascii="Arial" w:eastAsiaTheme="minorHAnsi" w:hAnsi="Arial"/>
      <w:sz w:val="24"/>
    </w:rPr>
  </w:style>
  <w:style w:type="paragraph" w:customStyle="1" w:styleId="4BB7665EE9F9408BADE60AD3BEFE5D733">
    <w:name w:val="4BB7665EE9F9408BADE60AD3BEFE5D733"/>
    <w:rsid w:val="009757A9"/>
    <w:rPr>
      <w:rFonts w:ascii="Arial" w:eastAsiaTheme="minorHAnsi" w:hAnsi="Arial"/>
      <w:sz w:val="24"/>
    </w:rPr>
  </w:style>
  <w:style w:type="paragraph" w:customStyle="1" w:styleId="2204BD8887F0470AA7A657F64877E07A4">
    <w:name w:val="2204BD8887F0470AA7A657F64877E07A4"/>
    <w:rsid w:val="009757A9"/>
    <w:rPr>
      <w:rFonts w:ascii="Arial" w:eastAsiaTheme="minorHAnsi" w:hAnsi="Arial"/>
      <w:sz w:val="24"/>
    </w:rPr>
  </w:style>
  <w:style w:type="paragraph" w:customStyle="1" w:styleId="89F08921816841F1956A9C29E2623AFE4">
    <w:name w:val="89F08921816841F1956A9C29E2623AFE4"/>
    <w:rsid w:val="009757A9"/>
    <w:rPr>
      <w:rFonts w:ascii="Arial" w:eastAsiaTheme="minorHAnsi" w:hAnsi="Arial"/>
      <w:sz w:val="24"/>
    </w:rPr>
  </w:style>
  <w:style w:type="paragraph" w:customStyle="1" w:styleId="26C495BE698B415FA628ACF57D5ECBB84">
    <w:name w:val="26C495BE698B415FA628ACF57D5ECBB84"/>
    <w:rsid w:val="009757A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9">
    <w:name w:val="E07D38FC83C14EA1B2BF9F58F534EFD79"/>
    <w:rsid w:val="009757A9"/>
    <w:rPr>
      <w:rFonts w:ascii="Arial" w:eastAsiaTheme="minorHAnsi" w:hAnsi="Arial"/>
      <w:sz w:val="24"/>
    </w:rPr>
  </w:style>
  <w:style w:type="paragraph" w:customStyle="1" w:styleId="62C0230A7AC3408897D62C2A2059A4859">
    <w:name w:val="62C0230A7AC3408897D62C2A2059A4859"/>
    <w:rsid w:val="009757A9"/>
    <w:rPr>
      <w:rFonts w:ascii="Arial" w:eastAsiaTheme="minorHAnsi" w:hAnsi="Arial"/>
      <w:sz w:val="24"/>
    </w:rPr>
  </w:style>
  <w:style w:type="paragraph" w:customStyle="1" w:styleId="81AF9B6995184EEFBE343B00CABA663D9">
    <w:name w:val="81AF9B6995184EEFBE343B00CABA663D9"/>
    <w:rsid w:val="009757A9"/>
    <w:rPr>
      <w:rFonts w:ascii="Arial" w:eastAsiaTheme="minorHAnsi" w:hAnsi="Arial"/>
      <w:sz w:val="24"/>
    </w:rPr>
  </w:style>
  <w:style w:type="paragraph" w:customStyle="1" w:styleId="3B1B645E81104415AA813D2F323925718">
    <w:name w:val="3B1B645E81104415AA813D2F323925718"/>
    <w:rsid w:val="009757A9"/>
    <w:rPr>
      <w:rFonts w:ascii="Arial" w:eastAsiaTheme="minorHAnsi" w:hAnsi="Arial"/>
      <w:sz w:val="24"/>
    </w:rPr>
  </w:style>
  <w:style w:type="paragraph" w:customStyle="1" w:styleId="DC37D9C5166C45E88555B7D7E7E70FC19">
    <w:name w:val="DC37D9C5166C45E88555B7D7E7E70FC19"/>
    <w:rsid w:val="009757A9"/>
    <w:rPr>
      <w:rFonts w:ascii="Arial" w:eastAsiaTheme="minorHAnsi" w:hAnsi="Arial"/>
      <w:sz w:val="24"/>
    </w:rPr>
  </w:style>
  <w:style w:type="paragraph" w:customStyle="1" w:styleId="E288814BC43E4E5CBC71C52C5E46377412">
    <w:name w:val="E288814BC43E4E5CBC71C52C5E46377412"/>
    <w:rsid w:val="009B46A1"/>
    <w:rPr>
      <w:rFonts w:ascii="Arial" w:eastAsiaTheme="minorHAnsi" w:hAnsi="Arial"/>
      <w:sz w:val="24"/>
    </w:rPr>
  </w:style>
  <w:style w:type="paragraph" w:customStyle="1" w:styleId="69C4F7A077C84904A90C4B1A814E0CC612">
    <w:name w:val="69C4F7A077C84904A90C4B1A814E0CC612"/>
    <w:rsid w:val="009B46A1"/>
    <w:rPr>
      <w:rFonts w:ascii="Arial" w:eastAsiaTheme="minorHAnsi" w:hAnsi="Arial"/>
      <w:sz w:val="24"/>
    </w:rPr>
  </w:style>
  <w:style w:type="paragraph" w:customStyle="1" w:styleId="A9077A72BAD546E092815873C99E71A88">
    <w:name w:val="A9077A72BAD546E092815873C99E71A88"/>
    <w:rsid w:val="009B46A1"/>
    <w:rPr>
      <w:rFonts w:ascii="Arial" w:eastAsiaTheme="minorHAnsi" w:hAnsi="Arial"/>
      <w:sz w:val="24"/>
    </w:rPr>
  </w:style>
  <w:style w:type="paragraph" w:customStyle="1" w:styleId="C7E4C6EE4A1E45DBB97B023373E32CA313">
    <w:name w:val="C7E4C6EE4A1E45DBB97B023373E32CA313"/>
    <w:rsid w:val="009B46A1"/>
    <w:rPr>
      <w:rFonts w:ascii="Arial" w:eastAsiaTheme="minorHAnsi" w:hAnsi="Arial"/>
      <w:sz w:val="24"/>
    </w:rPr>
  </w:style>
  <w:style w:type="paragraph" w:customStyle="1" w:styleId="5FCD8CB2A0BE4689BFFFE2D1D9EEC05213">
    <w:name w:val="5FCD8CB2A0BE4689BFFFE2D1D9EEC05213"/>
    <w:rsid w:val="009B46A1"/>
    <w:rPr>
      <w:rFonts w:ascii="Arial" w:eastAsiaTheme="minorHAnsi" w:hAnsi="Arial"/>
      <w:sz w:val="24"/>
    </w:rPr>
  </w:style>
  <w:style w:type="paragraph" w:customStyle="1" w:styleId="7518EA2F633245D680BDF7359BE5C79C13">
    <w:name w:val="7518EA2F633245D680BDF7359BE5C79C13"/>
    <w:rsid w:val="009B46A1"/>
    <w:rPr>
      <w:rFonts w:ascii="Arial" w:eastAsiaTheme="minorHAnsi" w:hAnsi="Arial"/>
      <w:sz w:val="24"/>
    </w:rPr>
  </w:style>
  <w:style w:type="paragraph" w:customStyle="1" w:styleId="5848E66D55C8478ABA3C83FE1C60F48E13">
    <w:name w:val="5848E66D55C8478ABA3C83FE1C60F48E13"/>
    <w:rsid w:val="009B46A1"/>
    <w:rPr>
      <w:rFonts w:ascii="Arial" w:eastAsiaTheme="minorHAnsi" w:hAnsi="Arial"/>
      <w:sz w:val="24"/>
    </w:rPr>
  </w:style>
  <w:style w:type="paragraph" w:customStyle="1" w:styleId="796192783A1547A5A1E2BEF59DA3F42713">
    <w:name w:val="796192783A1547A5A1E2BEF59DA3F42713"/>
    <w:rsid w:val="009B46A1"/>
    <w:rPr>
      <w:rFonts w:ascii="Arial" w:eastAsiaTheme="minorHAnsi" w:hAnsi="Arial"/>
      <w:sz w:val="24"/>
    </w:rPr>
  </w:style>
  <w:style w:type="paragraph" w:customStyle="1" w:styleId="6B8712D818F240369B996A6309470F0113">
    <w:name w:val="6B8712D818F240369B996A6309470F0113"/>
    <w:rsid w:val="009B46A1"/>
    <w:rPr>
      <w:rFonts w:ascii="Arial" w:eastAsiaTheme="minorHAnsi" w:hAnsi="Arial"/>
      <w:sz w:val="24"/>
    </w:rPr>
  </w:style>
  <w:style w:type="paragraph" w:customStyle="1" w:styleId="B34E270044424CCC874DEB1E4CB53703">
    <w:name w:val="B34E270044424CCC874DEB1E4CB53703"/>
    <w:rsid w:val="009B46A1"/>
    <w:rPr>
      <w:rFonts w:ascii="Arial" w:eastAsiaTheme="minorHAnsi" w:hAnsi="Arial"/>
      <w:sz w:val="24"/>
    </w:rPr>
  </w:style>
  <w:style w:type="paragraph" w:customStyle="1" w:styleId="A2B24D9FF66B4B428BA731434F2344727">
    <w:name w:val="A2B24D9FF66B4B428BA731434F2344727"/>
    <w:rsid w:val="009B46A1"/>
    <w:rPr>
      <w:rFonts w:ascii="Arial" w:eastAsiaTheme="minorHAnsi" w:hAnsi="Arial"/>
      <w:sz w:val="24"/>
    </w:rPr>
  </w:style>
  <w:style w:type="paragraph" w:customStyle="1" w:styleId="777DC2A6A56B4500837B1596CF81B17B7">
    <w:name w:val="777DC2A6A56B4500837B1596CF81B17B7"/>
    <w:rsid w:val="009B46A1"/>
    <w:rPr>
      <w:rFonts w:ascii="Arial" w:eastAsiaTheme="minorHAnsi" w:hAnsi="Arial"/>
      <w:sz w:val="24"/>
    </w:rPr>
  </w:style>
  <w:style w:type="paragraph" w:customStyle="1" w:styleId="87F92EB9876E44A4BC8B434B1AE4D6CA7">
    <w:name w:val="87F92EB9876E44A4BC8B434B1AE4D6CA7"/>
    <w:rsid w:val="009B46A1"/>
    <w:rPr>
      <w:rFonts w:ascii="Arial" w:eastAsiaTheme="minorHAnsi" w:hAnsi="Arial"/>
      <w:sz w:val="24"/>
    </w:rPr>
  </w:style>
  <w:style w:type="paragraph" w:customStyle="1" w:styleId="80652FFE524D4F7094D62CD2DBFBB0767">
    <w:name w:val="80652FFE524D4F7094D62CD2DBFBB0767"/>
    <w:rsid w:val="009B46A1"/>
    <w:rPr>
      <w:rFonts w:ascii="Arial" w:eastAsiaTheme="minorHAnsi" w:hAnsi="Arial"/>
      <w:sz w:val="24"/>
    </w:rPr>
  </w:style>
  <w:style w:type="paragraph" w:customStyle="1" w:styleId="9C053FB1690F471DA9D889B73B82C2F17">
    <w:name w:val="9C053FB1690F471DA9D889B73B82C2F17"/>
    <w:rsid w:val="009B46A1"/>
    <w:pPr>
      <w:keepNext/>
      <w:keepLines/>
      <w:spacing w:before="360" w:after="360"/>
      <w:ind w:left="806" w:hanging="806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7">
    <w:name w:val="A19D5E23BC9241F89440FB7E1E59F69B7"/>
    <w:rsid w:val="009B46A1"/>
    <w:rPr>
      <w:rFonts w:ascii="Arial" w:eastAsiaTheme="minorHAnsi" w:hAnsi="Arial"/>
      <w:sz w:val="24"/>
    </w:rPr>
  </w:style>
  <w:style w:type="paragraph" w:customStyle="1" w:styleId="7F75B7905A4E47C88597A8FBBB0CC5AD7">
    <w:name w:val="7F75B7905A4E47C88597A8FBBB0CC5AD7"/>
    <w:rsid w:val="009B46A1"/>
    <w:rPr>
      <w:rFonts w:ascii="Arial" w:eastAsiaTheme="minorHAnsi" w:hAnsi="Arial"/>
      <w:sz w:val="24"/>
    </w:rPr>
  </w:style>
  <w:style w:type="paragraph" w:customStyle="1" w:styleId="8A4F849AE11247FDB897CF55093A553B7">
    <w:name w:val="8A4F849AE11247FDB897CF55093A553B7"/>
    <w:rsid w:val="009B46A1"/>
    <w:rPr>
      <w:rFonts w:ascii="Arial" w:eastAsiaTheme="minorHAnsi" w:hAnsi="Arial"/>
      <w:sz w:val="24"/>
    </w:rPr>
  </w:style>
  <w:style w:type="paragraph" w:customStyle="1" w:styleId="731E19760F924124A5720DD60B76B0157">
    <w:name w:val="731E19760F924124A5720DD60B76B0157"/>
    <w:rsid w:val="009B46A1"/>
    <w:rPr>
      <w:rFonts w:ascii="Arial" w:eastAsiaTheme="minorHAnsi" w:hAnsi="Arial"/>
      <w:sz w:val="24"/>
    </w:rPr>
  </w:style>
  <w:style w:type="paragraph" w:customStyle="1" w:styleId="F89BDCEEDA22407AA2BEFEA7439BC8B97">
    <w:name w:val="F89BDCEEDA22407AA2BEFEA7439BC8B97"/>
    <w:rsid w:val="009B46A1"/>
    <w:rPr>
      <w:rFonts w:ascii="Arial" w:eastAsiaTheme="minorHAnsi" w:hAnsi="Arial"/>
      <w:sz w:val="24"/>
    </w:rPr>
  </w:style>
  <w:style w:type="paragraph" w:customStyle="1" w:styleId="E83A260BD6B6410281BF086D079451D87">
    <w:name w:val="E83A260BD6B6410281BF086D079451D87"/>
    <w:rsid w:val="009B46A1"/>
    <w:rPr>
      <w:rFonts w:ascii="Arial" w:eastAsiaTheme="minorHAnsi" w:hAnsi="Arial"/>
      <w:sz w:val="24"/>
    </w:rPr>
  </w:style>
  <w:style w:type="paragraph" w:customStyle="1" w:styleId="7D0272BA0C5C4B4E9DC20B6F3CDD88697">
    <w:name w:val="7D0272BA0C5C4B4E9DC20B6F3CDD88697"/>
    <w:rsid w:val="009B46A1"/>
    <w:rPr>
      <w:rFonts w:ascii="Arial" w:eastAsiaTheme="minorHAnsi" w:hAnsi="Arial"/>
      <w:sz w:val="24"/>
    </w:rPr>
  </w:style>
  <w:style w:type="paragraph" w:customStyle="1" w:styleId="4B6F37A08626499F8B02A77E1EBB510F7">
    <w:name w:val="4B6F37A08626499F8B02A77E1EBB510F7"/>
    <w:rsid w:val="009B46A1"/>
    <w:rPr>
      <w:rFonts w:ascii="Arial" w:eastAsiaTheme="minorHAnsi" w:hAnsi="Arial"/>
      <w:sz w:val="24"/>
    </w:rPr>
  </w:style>
  <w:style w:type="paragraph" w:customStyle="1" w:styleId="3AD0509EA8414C9894F28CE4600D033C7">
    <w:name w:val="3AD0509EA8414C9894F28CE4600D033C7"/>
    <w:rsid w:val="009B46A1"/>
    <w:rPr>
      <w:rFonts w:ascii="Arial" w:eastAsiaTheme="minorHAnsi" w:hAnsi="Arial"/>
      <w:sz w:val="24"/>
    </w:rPr>
  </w:style>
  <w:style w:type="paragraph" w:customStyle="1" w:styleId="DE7C52B1A9AA44EFBBFDCDF6C96F052B7">
    <w:name w:val="DE7C52B1A9AA44EFBBFDCDF6C96F052B7"/>
    <w:rsid w:val="009B46A1"/>
    <w:rPr>
      <w:rFonts w:ascii="Arial" w:eastAsiaTheme="minorHAnsi" w:hAnsi="Arial"/>
      <w:sz w:val="24"/>
    </w:rPr>
  </w:style>
  <w:style w:type="paragraph" w:customStyle="1" w:styleId="EE75AFFEE77D47E5A5AC75E4BB0EFAF06">
    <w:name w:val="EE75AFFEE77D47E5A5AC75E4BB0EFAF06"/>
    <w:rsid w:val="009B46A1"/>
    <w:rPr>
      <w:rFonts w:ascii="Arial" w:eastAsiaTheme="minorHAnsi" w:hAnsi="Arial"/>
      <w:sz w:val="24"/>
    </w:rPr>
  </w:style>
  <w:style w:type="paragraph" w:customStyle="1" w:styleId="A14C0B5412244ACBBEEFD669DDAC6F425">
    <w:name w:val="A14C0B5412244ACBBEEFD669DDAC6F425"/>
    <w:rsid w:val="009B46A1"/>
    <w:rPr>
      <w:rFonts w:ascii="Arial" w:eastAsiaTheme="minorHAnsi" w:hAnsi="Arial"/>
      <w:sz w:val="24"/>
    </w:rPr>
  </w:style>
  <w:style w:type="paragraph" w:customStyle="1" w:styleId="2596AD5A706A4935921D8063BA861B6D5">
    <w:name w:val="2596AD5A706A4935921D8063BA861B6D5"/>
    <w:rsid w:val="009B46A1"/>
    <w:rPr>
      <w:rFonts w:ascii="Arial" w:eastAsiaTheme="minorHAnsi" w:hAnsi="Arial"/>
      <w:sz w:val="24"/>
    </w:rPr>
  </w:style>
  <w:style w:type="paragraph" w:customStyle="1" w:styleId="036DC61F50294F9F8DB78ECF33B2EAA05">
    <w:name w:val="036DC61F50294F9F8DB78ECF33B2EAA05"/>
    <w:rsid w:val="009B46A1"/>
    <w:rPr>
      <w:rFonts w:ascii="Arial" w:eastAsiaTheme="minorHAnsi" w:hAnsi="Arial"/>
      <w:sz w:val="24"/>
    </w:rPr>
  </w:style>
  <w:style w:type="paragraph" w:customStyle="1" w:styleId="0D449E28996C4229B7E4A0353F536FB55">
    <w:name w:val="0D449E28996C4229B7E4A0353F536FB55"/>
    <w:rsid w:val="009B46A1"/>
    <w:rPr>
      <w:rFonts w:ascii="Arial" w:eastAsiaTheme="minorHAnsi" w:hAnsi="Arial"/>
      <w:sz w:val="24"/>
    </w:rPr>
  </w:style>
  <w:style w:type="paragraph" w:customStyle="1" w:styleId="A9B24AD293D24969AC873A273352F3D45">
    <w:name w:val="A9B24AD293D24969AC873A273352F3D45"/>
    <w:rsid w:val="009B46A1"/>
    <w:rPr>
      <w:rFonts w:ascii="Arial" w:eastAsiaTheme="minorHAnsi" w:hAnsi="Arial"/>
      <w:sz w:val="24"/>
    </w:rPr>
  </w:style>
  <w:style w:type="paragraph" w:customStyle="1" w:styleId="5E795CC0E5EE4E01B513835D9BFA5C3A5">
    <w:name w:val="5E795CC0E5EE4E01B513835D9BFA5C3A5"/>
    <w:rsid w:val="009B46A1"/>
    <w:rPr>
      <w:rFonts w:ascii="Arial" w:eastAsiaTheme="minorHAnsi" w:hAnsi="Arial"/>
      <w:sz w:val="24"/>
    </w:rPr>
  </w:style>
  <w:style w:type="paragraph" w:customStyle="1" w:styleId="FFEDB99CA8654EBF974DB76BFE14AAC85">
    <w:name w:val="FFEDB99CA8654EBF974DB76BFE14AAC85"/>
    <w:rsid w:val="009B46A1"/>
    <w:rPr>
      <w:rFonts w:ascii="Arial" w:eastAsiaTheme="minorHAnsi" w:hAnsi="Arial"/>
      <w:sz w:val="24"/>
    </w:rPr>
  </w:style>
  <w:style w:type="paragraph" w:customStyle="1" w:styleId="BCBEA6D4B1FF4AB5A7A2D837F404A7C25">
    <w:name w:val="BCBEA6D4B1FF4AB5A7A2D837F404A7C25"/>
    <w:rsid w:val="009B46A1"/>
    <w:rPr>
      <w:rFonts w:ascii="Arial" w:eastAsiaTheme="minorHAnsi" w:hAnsi="Arial"/>
      <w:sz w:val="24"/>
    </w:rPr>
  </w:style>
  <w:style w:type="paragraph" w:customStyle="1" w:styleId="C2852AB4C7D549DAB1AFD1C79215573C5">
    <w:name w:val="C2852AB4C7D549DAB1AFD1C79215573C5"/>
    <w:rsid w:val="009B46A1"/>
    <w:rPr>
      <w:rFonts w:ascii="Arial" w:eastAsiaTheme="minorHAnsi" w:hAnsi="Arial"/>
      <w:sz w:val="24"/>
    </w:rPr>
  </w:style>
  <w:style w:type="paragraph" w:customStyle="1" w:styleId="8F101C7AF3E14E8F9767783C79DE665111">
    <w:name w:val="8F101C7AF3E14E8F9767783C79DE665111"/>
    <w:rsid w:val="009B46A1"/>
    <w:rPr>
      <w:rFonts w:ascii="Arial" w:eastAsiaTheme="minorHAnsi" w:hAnsi="Arial"/>
      <w:sz w:val="24"/>
    </w:rPr>
  </w:style>
  <w:style w:type="paragraph" w:customStyle="1" w:styleId="56FA04E0AE6441D0838D2B7C0B18782B6">
    <w:name w:val="56FA04E0AE6441D0838D2B7C0B18782B6"/>
    <w:rsid w:val="009B46A1"/>
    <w:rPr>
      <w:rFonts w:ascii="Arial" w:eastAsiaTheme="minorHAnsi" w:hAnsi="Arial"/>
      <w:sz w:val="24"/>
    </w:rPr>
  </w:style>
  <w:style w:type="paragraph" w:customStyle="1" w:styleId="2B7A318E34534B8AB7614534F4D60AAD6">
    <w:name w:val="2B7A318E34534B8AB7614534F4D60AAD6"/>
    <w:rsid w:val="009B46A1"/>
    <w:rPr>
      <w:rFonts w:ascii="Arial" w:eastAsiaTheme="minorHAnsi" w:hAnsi="Arial"/>
      <w:sz w:val="24"/>
    </w:rPr>
  </w:style>
  <w:style w:type="paragraph" w:customStyle="1" w:styleId="66BE9EA6C2794C5B9FB2EDC955BA8B9E6">
    <w:name w:val="66BE9EA6C2794C5B9FB2EDC955BA8B9E6"/>
    <w:rsid w:val="009B46A1"/>
    <w:rPr>
      <w:rFonts w:ascii="Arial" w:eastAsiaTheme="minorHAnsi" w:hAnsi="Arial"/>
      <w:sz w:val="24"/>
    </w:rPr>
  </w:style>
  <w:style w:type="paragraph" w:customStyle="1" w:styleId="A828E9B36ACB437BAED2A0FC7DD96DC26">
    <w:name w:val="A828E9B36ACB437BAED2A0FC7DD96DC26"/>
    <w:rsid w:val="009B46A1"/>
    <w:rPr>
      <w:rFonts w:ascii="Arial" w:eastAsiaTheme="minorHAnsi" w:hAnsi="Arial"/>
      <w:sz w:val="24"/>
    </w:rPr>
  </w:style>
  <w:style w:type="paragraph" w:customStyle="1" w:styleId="2C412AACD7A646A5ABF81A8A717185345">
    <w:name w:val="2C412AACD7A646A5ABF81A8A717185345"/>
    <w:rsid w:val="009B46A1"/>
    <w:rPr>
      <w:rFonts w:ascii="Arial" w:eastAsiaTheme="minorHAnsi" w:hAnsi="Arial"/>
      <w:sz w:val="24"/>
    </w:rPr>
  </w:style>
  <w:style w:type="paragraph" w:customStyle="1" w:styleId="2E9776A9584245DD99AC12F6F1B6D66A5">
    <w:name w:val="2E9776A9584245DD99AC12F6F1B6D66A5"/>
    <w:rsid w:val="009B46A1"/>
    <w:rPr>
      <w:rFonts w:ascii="Arial" w:eastAsiaTheme="minorHAnsi" w:hAnsi="Arial"/>
      <w:sz w:val="24"/>
    </w:rPr>
  </w:style>
  <w:style w:type="paragraph" w:customStyle="1" w:styleId="56BCB35CF95B47ED98F63DCA1775D7B55">
    <w:name w:val="56BCB35CF95B47ED98F63DCA1775D7B55"/>
    <w:rsid w:val="009B46A1"/>
    <w:rPr>
      <w:rFonts w:ascii="Arial" w:eastAsiaTheme="minorHAnsi" w:hAnsi="Arial"/>
      <w:sz w:val="24"/>
    </w:rPr>
  </w:style>
  <w:style w:type="paragraph" w:customStyle="1" w:styleId="0D5889CBE1A64ACA85E6D23EBC6A32385">
    <w:name w:val="0D5889CBE1A64ACA85E6D23EBC6A32385"/>
    <w:rsid w:val="009B46A1"/>
    <w:rPr>
      <w:rFonts w:ascii="Arial" w:eastAsiaTheme="minorHAnsi" w:hAnsi="Arial"/>
      <w:sz w:val="24"/>
    </w:rPr>
  </w:style>
  <w:style w:type="paragraph" w:customStyle="1" w:styleId="E4069569F2C24146A4C7C3CE3D4AF4B35">
    <w:name w:val="E4069569F2C24146A4C7C3CE3D4AF4B35"/>
    <w:rsid w:val="009B46A1"/>
    <w:rPr>
      <w:rFonts w:ascii="Arial" w:eastAsiaTheme="minorHAnsi" w:hAnsi="Arial"/>
      <w:sz w:val="24"/>
    </w:rPr>
  </w:style>
  <w:style w:type="paragraph" w:customStyle="1" w:styleId="B1E4ED220DAE4446A924E48B336E57A05">
    <w:name w:val="B1E4ED220DAE4446A924E48B336E57A05"/>
    <w:rsid w:val="009B46A1"/>
    <w:rPr>
      <w:rFonts w:ascii="Arial" w:eastAsiaTheme="minorHAnsi" w:hAnsi="Arial"/>
      <w:sz w:val="24"/>
    </w:rPr>
  </w:style>
  <w:style w:type="paragraph" w:customStyle="1" w:styleId="30414DABB69140949059964D0F3806255">
    <w:name w:val="30414DABB69140949059964D0F3806255"/>
    <w:rsid w:val="009B46A1"/>
    <w:rPr>
      <w:rFonts w:ascii="Arial" w:eastAsiaTheme="minorHAnsi" w:hAnsi="Arial"/>
      <w:sz w:val="24"/>
    </w:rPr>
  </w:style>
  <w:style w:type="paragraph" w:customStyle="1" w:styleId="AD4E6F114AAA4AB0BD46E3A5CB2142D85">
    <w:name w:val="AD4E6F114AAA4AB0BD46E3A5CB2142D85"/>
    <w:rsid w:val="009B46A1"/>
    <w:rPr>
      <w:rFonts w:ascii="Arial" w:eastAsiaTheme="minorHAnsi" w:hAnsi="Arial"/>
      <w:sz w:val="24"/>
    </w:rPr>
  </w:style>
  <w:style w:type="paragraph" w:customStyle="1" w:styleId="744F72F36BF94B77842CBF3169BC63186">
    <w:name w:val="744F72F36BF94B77842CBF3169BC63186"/>
    <w:rsid w:val="009B46A1"/>
    <w:rPr>
      <w:rFonts w:ascii="Arial" w:eastAsiaTheme="minorHAnsi" w:hAnsi="Arial"/>
      <w:sz w:val="24"/>
    </w:rPr>
  </w:style>
  <w:style w:type="paragraph" w:customStyle="1" w:styleId="F485A04DCF4B4AE78F585014076849716">
    <w:name w:val="F485A04DCF4B4AE78F585014076849716"/>
    <w:rsid w:val="009B46A1"/>
    <w:rPr>
      <w:rFonts w:ascii="Arial" w:eastAsiaTheme="minorHAnsi" w:hAnsi="Arial"/>
      <w:sz w:val="24"/>
    </w:rPr>
  </w:style>
  <w:style w:type="paragraph" w:customStyle="1" w:styleId="33F76B00180649DEA45E4EA2580844F711">
    <w:name w:val="33F76B00180649DEA45E4EA2580844F711"/>
    <w:rsid w:val="009B46A1"/>
    <w:rPr>
      <w:rFonts w:ascii="Arial" w:eastAsiaTheme="minorHAnsi" w:hAnsi="Arial"/>
      <w:sz w:val="24"/>
    </w:rPr>
  </w:style>
  <w:style w:type="paragraph" w:customStyle="1" w:styleId="4961F792FC1D40E8AA5597E304C19A366">
    <w:name w:val="4961F792FC1D40E8AA5597E304C19A366"/>
    <w:rsid w:val="009B46A1"/>
    <w:rPr>
      <w:rFonts w:ascii="Arial" w:eastAsiaTheme="minorHAnsi" w:hAnsi="Arial"/>
      <w:sz w:val="24"/>
    </w:rPr>
  </w:style>
  <w:style w:type="paragraph" w:customStyle="1" w:styleId="08EB5910AD594B07AB392E4C65D8DE755">
    <w:name w:val="08EB5910AD594B07AB392E4C65D8DE755"/>
    <w:rsid w:val="009B46A1"/>
    <w:rPr>
      <w:rFonts w:ascii="Arial" w:eastAsiaTheme="minorHAnsi" w:hAnsi="Arial"/>
      <w:sz w:val="24"/>
    </w:rPr>
  </w:style>
  <w:style w:type="paragraph" w:customStyle="1" w:styleId="C567A1FECB2B4F3BB1CAE86730056BCD4">
    <w:name w:val="C567A1FECB2B4F3BB1CAE86730056BCD4"/>
    <w:rsid w:val="009B46A1"/>
    <w:rPr>
      <w:rFonts w:ascii="Arial" w:eastAsiaTheme="minorHAnsi" w:hAnsi="Arial"/>
      <w:sz w:val="24"/>
    </w:rPr>
  </w:style>
  <w:style w:type="paragraph" w:customStyle="1" w:styleId="54C67521F4BB4ECD87E3D2E3D29036955">
    <w:name w:val="54C67521F4BB4ECD87E3D2E3D29036955"/>
    <w:rsid w:val="009B46A1"/>
    <w:rPr>
      <w:rFonts w:ascii="Arial" w:eastAsiaTheme="minorHAnsi" w:hAnsi="Arial"/>
      <w:sz w:val="24"/>
    </w:rPr>
  </w:style>
  <w:style w:type="paragraph" w:customStyle="1" w:styleId="F6CCEAEDE424468C9B6CD808468B480A5">
    <w:name w:val="F6CCEAEDE424468C9B6CD808468B480A5"/>
    <w:rsid w:val="009B46A1"/>
    <w:rPr>
      <w:rFonts w:ascii="Arial" w:eastAsiaTheme="minorHAnsi" w:hAnsi="Arial"/>
      <w:sz w:val="24"/>
    </w:rPr>
  </w:style>
  <w:style w:type="paragraph" w:customStyle="1" w:styleId="A2F84A4807924877A3E9081859D7471A5">
    <w:name w:val="A2F84A4807924877A3E9081859D7471A5"/>
    <w:rsid w:val="009B46A1"/>
    <w:rPr>
      <w:rFonts w:ascii="Arial" w:eastAsiaTheme="minorHAnsi" w:hAnsi="Arial"/>
      <w:sz w:val="24"/>
    </w:rPr>
  </w:style>
  <w:style w:type="paragraph" w:customStyle="1" w:styleId="84C8B1A19F3B433AB796C029EC4FFED95">
    <w:name w:val="84C8B1A19F3B433AB796C029EC4FFED95"/>
    <w:rsid w:val="009B46A1"/>
    <w:rPr>
      <w:rFonts w:ascii="Arial" w:eastAsiaTheme="minorHAnsi" w:hAnsi="Arial"/>
      <w:sz w:val="24"/>
    </w:rPr>
  </w:style>
  <w:style w:type="paragraph" w:customStyle="1" w:styleId="8EB9CE2EADC44030803A458D6F58ED045">
    <w:name w:val="8EB9CE2EADC44030803A458D6F58ED045"/>
    <w:rsid w:val="009B46A1"/>
    <w:rPr>
      <w:rFonts w:ascii="Arial" w:eastAsiaTheme="minorHAnsi" w:hAnsi="Arial"/>
      <w:sz w:val="24"/>
    </w:rPr>
  </w:style>
  <w:style w:type="paragraph" w:customStyle="1" w:styleId="0E2C062458E84555A3E93FEB1620EE305">
    <w:name w:val="0E2C062458E84555A3E93FEB1620EE305"/>
    <w:rsid w:val="009B46A1"/>
    <w:rPr>
      <w:rFonts w:ascii="Arial" w:eastAsiaTheme="minorHAnsi" w:hAnsi="Arial"/>
      <w:sz w:val="24"/>
    </w:rPr>
  </w:style>
  <w:style w:type="paragraph" w:customStyle="1" w:styleId="9120B63B54FF440CBFCC7CE50A5B47265">
    <w:name w:val="9120B63B54FF440CBFCC7CE50A5B47265"/>
    <w:rsid w:val="009B46A1"/>
    <w:rPr>
      <w:rFonts w:ascii="Arial" w:eastAsiaTheme="minorHAnsi" w:hAnsi="Arial"/>
      <w:sz w:val="24"/>
    </w:rPr>
  </w:style>
  <w:style w:type="paragraph" w:customStyle="1" w:styleId="EB7EDE8995044A618BC524CD7B39B1075">
    <w:name w:val="EB7EDE8995044A618BC524CD7B39B1075"/>
    <w:rsid w:val="009B46A1"/>
    <w:rPr>
      <w:rFonts w:ascii="Arial" w:eastAsiaTheme="minorHAnsi" w:hAnsi="Arial"/>
      <w:sz w:val="24"/>
    </w:rPr>
  </w:style>
  <w:style w:type="paragraph" w:customStyle="1" w:styleId="D542E8D59225421D88A1D35A88CD54A15">
    <w:name w:val="D542E8D59225421D88A1D35A88CD54A15"/>
    <w:rsid w:val="009B46A1"/>
    <w:rPr>
      <w:rFonts w:ascii="Arial" w:eastAsiaTheme="minorHAnsi" w:hAnsi="Arial"/>
      <w:sz w:val="24"/>
    </w:rPr>
  </w:style>
  <w:style w:type="paragraph" w:customStyle="1" w:styleId="1BFDCC0BF55B4B4984E05DEE9AB853D65">
    <w:name w:val="1BFDCC0BF55B4B4984E05DEE9AB853D65"/>
    <w:rsid w:val="009B46A1"/>
    <w:rPr>
      <w:rFonts w:ascii="Arial" w:eastAsiaTheme="minorHAnsi" w:hAnsi="Arial"/>
      <w:sz w:val="24"/>
    </w:rPr>
  </w:style>
  <w:style w:type="paragraph" w:customStyle="1" w:styleId="693E04AFFEB14A73A4744E810710E78F5">
    <w:name w:val="693E04AFFEB14A73A4744E810710E78F5"/>
    <w:rsid w:val="009B46A1"/>
    <w:rPr>
      <w:rFonts w:ascii="Arial" w:eastAsiaTheme="minorHAnsi" w:hAnsi="Arial"/>
      <w:sz w:val="24"/>
    </w:rPr>
  </w:style>
  <w:style w:type="paragraph" w:customStyle="1" w:styleId="768292311CCC4128A358E213C16944D55">
    <w:name w:val="768292311CCC4128A358E213C16944D55"/>
    <w:rsid w:val="009B46A1"/>
    <w:rPr>
      <w:rFonts w:ascii="Arial" w:eastAsiaTheme="minorHAnsi" w:hAnsi="Arial"/>
      <w:sz w:val="24"/>
    </w:rPr>
  </w:style>
  <w:style w:type="paragraph" w:customStyle="1" w:styleId="7038E47283A24C0B98B11F015C1F24F75">
    <w:name w:val="7038E47283A24C0B98B11F015C1F24F75"/>
    <w:rsid w:val="009B46A1"/>
    <w:rPr>
      <w:rFonts w:ascii="Arial" w:eastAsiaTheme="minorHAnsi" w:hAnsi="Arial"/>
      <w:sz w:val="24"/>
    </w:rPr>
  </w:style>
  <w:style w:type="paragraph" w:customStyle="1" w:styleId="B761FFC5BB1E4837A50E88BF9B01080C5">
    <w:name w:val="B761FFC5BB1E4837A50E88BF9B01080C5"/>
    <w:rsid w:val="009B46A1"/>
    <w:rPr>
      <w:rFonts w:ascii="Arial" w:eastAsiaTheme="minorHAnsi" w:hAnsi="Arial"/>
      <w:sz w:val="24"/>
    </w:rPr>
  </w:style>
  <w:style w:type="paragraph" w:customStyle="1" w:styleId="7251B2908B0D4F0BBC6C289F70D556695">
    <w:name w:val="7251B2908B0D4F0BBC6C289F70D556695"/>
    <w:rsid w:val="009B46A1"/>
    <w:rPr>
      <w:rFonts w:ascii="Arial" w:eastAsiaTheme="minorHAnsi" w:hAnsi="Arial"/>
      <w:sz w:val="24"/>
    </w:rPr>
  </w:style>
  <w:style w:type="paragraph" w:customStyle="1" w:styleId="1F7500F26CFF4EC0B5C77A5955D736765">
    <w:name w:val="1F7500F26CFF4EC0B5C77A5955D736765"/>
    <w:rsid w:val="009B46A1"/>
    <w:rPr>
      <w:rFonts w:ascii="Arial" w:eastAsiaTheme="minorHAnsi" w:hAnsi="Arial"/>
      <w:sz w:val="24"/>
    </w:rPr>
  </w:style>
  <w:style w:type="paragraph" w:customStyle="1" w:styleId="D50BF46572B24418A81649A0D8CC30995">
    <w:name w:val="D50BF46572B24418A81649A0D8CC30995"/>
    <w:rsid w:val="009B46A1"/>
    <w:rPr>
      <w:rFonts w:ascii="Arial" w:eastAsiaTheme="minorHAnsi" w:hAnsi="Arial"/>
      <w:sz w:val="24"/>
    </w:rPr>
  </w:style>
  <w:style w:type="paragraph" w:customStyle="1" w:styleId="E05DF8BA82E94432919D67840012E5795">
    <w:name w:val="E05DF8BA82E94432919D67840012E5795"/>
    <w:rsid w:val="009B46A1"/>
    <w:rPr>
      <w:rFonts w:ascii="Arial" w:eastAsiaTheme="minorHAnsi" w:hAnsi="Arial"/>
      <w:sz w:val="24"/>
    </w:rPr>
  </w:style>
  <w:style w:type="paragraph" w:customStyle="1" w:styleId="430FFD3FBF234AD3ACE914BC23B675195">
    <w:name w:val="430FFD3FBF234AD3ACE914BC23B675195"/>
    <w:rsid w:val="009B46A1"/>
    <w:rPr>
      <w:rFonts w:ascii="Arial" w:eastAsiaTheme="minorHAnsi" w:hAnsi="Arial"/>
      <w:sz w:val="24"/>
    </w:rPr>
  </w:style>
  <w:style w:type="paragraph" w:customStyle="1" w:styleId="C6FEE304DAED4734934B5ACA2F5E5C105">
    <w:name w:val="C6FEE304DAED4734934B5ACA2F5E5C105"/>
    <w:rsid w:val="009B46A1"/>
    <w:rPr>
      <w:rFonts w:ascii="Arial" w:eastAsiaTheme="minorHAnsi" w:hAnsi="Arial"/>
      <w:sz w:val="24"/>
    </w:rPr>
  </w:style>
  <w:style w:type="paragraph" w:customStyle="1" w:styleId="81B640FB689645AEB3895601E582FF5D5">
    <w:name w:val="81B640FB689645AEB3895601E582FF5D5"/>
    <w:rsid w:val="009B46A1"/>
    <w:rPr>
      <w:rFonts w:ascii="Arial" w:eastAsiaTheme="minorHAnsi" w:hAnsi="Arial"/>
      <w:sz w:val="24"/>
    </w:rPr>
  </w:style>
  <w:style w:type="paragraph" w:customStyle="1" w:styleId="DED746384ABD438791EA17CAABFE69DD5">
    <w:name w:val="DED746384ABD438791EA17CAABFE69DD5"/>
    <w:rsid w:val="009B46A1"/>
    <w:rPr>
      <w:rFonts w:ascii="Arial" w:eastAsiaTheme="minorHAnsi" w:hAnsi="Arial"/>
      <w:sz w:val="24"/>
    </w:rPr>
  </w:style>
  <w:style w:type="paragraph" w:customStyle="1" w:styleId="CC21BB7CEA1A436FB4F6A6E291634EFB5">
    <w:name w:val="CC21BB7CEA1A436FB4F6A6E291634EFB5"/>
    <w:rsid w:val="009B46A1"/>
    <w:rPr>
      <w:rFonts w:ascii="Arial" w:eastAsiaTheme="minorHAnsi" w:hAnsi="Arial"/>
      <w:sz w:val="24"/>
    </w:rPr>
  </w:style>
  <w:style w:type="paragraph" w:customStyle="1" w:styleId="1D84C7DD6F3E4D8E926B2BFF23F303F95">
    <w:name w:val="1D84C7DD6F3E4D8E926B2BFF23F303F95"/>
    <w:rsid w:val="009B46A1"/>
    <w:rPr>
      <w:rFonts w:ascii="Arial" w:eastAsiaTheme="minorHAnsi" w:hAnsi="Arial"/>
      <w:sz w:val="24"/>
    </w:rPr>
  </w:style>
  <w:style w:type="paragraph" w:customStyle="1" w:styleId="60B7736BF8E840F4B78B3350E8F1158C5">
    <w:name w:val="60B7736BF8E840F4B78B3350E8F1158C5"/>
    <w:rsid w:val="009B46A1"/>
    <w:rPr>
      <w:rFonts w:ascii="Arial" w:eastAsiaTheme="minorHAnsi" w:hAnsi="Arial"/>
      <w:sz w:val="24"/>
    </w:rPr>
  </w:style>
  <w:style w:type="paragraph" w:customStyle="1" w:styleId="8A277F2B37E248C9967BC2BE50ED32665">
    <w:name w:val="8A277F2B37E248C9967BC2BE50ED32665"/>
    <w:rsid w:val="009B46A1"/>
    <w:rPr>
      <w:rFonts w:ascii="Arial" w:eastAsiaTheme="minorHAnsi" w:hAnsi="Arial"/>
      <w:sz w:val="24"/>
    </w:rPr>
  </w:style>
  <w:style w:type="paragraph" w:customStyle="1" w:styleId="B12E51A318DE4FD887A5AA3102D5ACEC5">
    <w:name w:val="B12E51A318DE4FD887A5AA3102D5ACEC5"/>
    <w:rsid w:val="009B46A1"/>
    <w:rPr>
      <w:rFonts w:ascii="Arial" w:eastAsiaTheme="minorHAnsi" w:hAnsi="Arial"/>
      <w:sz w:val="24"/>
    </w:rPr>
  </w:style>
  <w:style w:type="paragraph" w:customStyle="1" w:styleId="032A69A6199448E88C986729598949E85">
    <w:name w:val="032A69A6199448E88C986729598949E85"/>
    <w:rsid w:val="009B46A1"/>
    <w:rPr>
      <w:rFonts w:ascii="Arial" w:eastAsiaTheme="minorHAnsi" w:hAnsi="Arial"/>
      <w:sz w:val="24"/>
    </w:rPr>
  </w:style>
  <w:style w:type="paragraph" w:customStyle="1" w:styleId="04BA629523444041A8BC63C147552EF05">
    <w:name w:val="04BA629523444041A8BC63C147552EF05"/>
    <w:rsid w:val="009B46A1"/>
    <w:rPr>
      <w:rFonts w:ascii="Arial" w:eastAsiaTheme="minorHAnsi" w:hAnsi="Arial"/>
      <w:sz w:val="24"/>
    </w:rPr>
  </w:style>
  <w:style w:type="paragraph" w:customStyle="1" w:styleId="A8AAF1E6593941A98988F374E9F5B6A15">
    <w:name w:val="A8AAF1E6593941A98988F374E9F5B6A15"/>
    <w:rsid w:val="009B46A1"/>
    <w:rPr>
      <w:rFonts w:ascii="Arial" w:eastAsiaTheme="minorHAnsi" w:hAnsi="Arial"/>
      <w:sz w:val="24"/>
    </w:rPr>
  </w:style>
  <w:style w:type="paragraph" w:customStyle="1" w:styleId="61A923DD11D449CCBB49FA03B006F3E65">
    <w:name w:val="61A923DD11D449CCBB49FA03B006F3E65"/>
    <w:rsid w:val="009B46A1"/>
    <w:rPr>
      <w:rFonts w:ascii="Arial" w:eastAsiaTheme="minorHAnsi" w:hAnsi="Arial"/>
      <w:sz w:val="24"/>
    </w:rPr>
  </w:style>
  <w:style w:type="paragraph" w:customStyle="1" w:styleId="8BBFF63CCCD74013912EB3DCE13C66D65">
    <w:name w:val="8BBFF63CCCD74013912EB3DCE13C66D65"/>
    <w:rsid w:val="009B46A1"/>
    <w:rPr>
      <w:rFonts w:ascii="Arial" w:eastAsiaTheme="minorHAnsi" w:hAnsi="Arial"/>
      <w:sz w:val="24"/>
    </w:rPr>
  </w:style>
  <w:style w:type="paragraph" w:customStyle="1" w:styleId="AA94C75B83F648559A7D0C503F690EAA5">
    <w:name w:val="AA94C75B83F648559A7D0C503F690EAA5"/>
    <w:rsid w:val="009B46A1"/>
    <w:rPr>
      <w:rFonts w:ascii="Arial" w:eastAsiaTheme="minorHAnsi" w:hAnsi="Arial"/>
      <w:sz w:val="24"/>
    </w:rPr>
  </w:style>
  <w:style w:type="paragraph" w:customStyle="1" w:styleId="597DF60C0E9D4FBA9F620075F47D33975">
    <w:name w:val="597DF60C0E9D4FBA9F620075F47D33975"/>
    <w:rsid w:val="009B46A1"/>
    <w:rPr>
      <w:rFonts w:ascii="Arial" w:eastAsiaTheme="minorHAnsi" w:hAnsi="Arial"/>
      <w:sz w:val="24"/>
    </w:rPr>
  </w:style>
  <w:style w:type="paragraph" w:customStyle="1" w:styleId="C7EB6DABD24E47FBA8464A21960E53655">
    <w:name w:val="C7EB6DABD24E47FBA8464A21960E53655"/>
    <w:rsid w:val="009B46A1"/>
    <w:rPr>
      <w:rFonts w:ascii="Arial" w:eastAsiaTheme="minorHAnsi" w:hAnsi="Arial"/>
      <w:sz w:val="24"/>
    </w:rPr>
  </w:style>
  <w:style w:type="paragraph" w:customStyle="1" w:styleId="CAA10236A7174CE0940A89026AAC70F15">
    <w:name w:val="CAA10236A7174CE0940A89026AAC70F15"/>
    <w:rsid w:val="009B46A1"/>
    <w:rPr>
      <w:rFonts w:ascii="Arial" w:eastAsiaTheme="minorHAnsi" w:hAnsi="Arial"/>
      <w:sz w:val="24"/>
    </w:rPr>
  </w:style>
  <w:style w:type="paragraph" w:customStyle="1" w:styleId="C91E52871A7344B39334D0B3277AF6CA5">
    <w:name w:val="C91E52871A7344B39334D0B3277AF6CA5"/>
    <w:rsid w:val="009B46A1"/>
    <w:rPr>
      <w:rFonts w:ascii="Arial" w:eastAsiaTheme="minorHAnsi" w:hAnsi="Arial"/>
      <w:sz w:val="24"/>
    </w:rPr>
  </w:style>
  <w:style w:type="paragraph" w:customStyle="1" w:styleId="E904EDC23EC94D0EB80391AF02F60DB03">
    <w:name w:val="E904EDC23EC94D0EB80391AF02F60DB03"/>
    <w:rsid w:val="009B46A1"/>
    <w:rPr>
      <w:rFonts w:ascii="Arial" w:eastAsiaTheme="minorHAnsi" w:hAnsi="Arial"/>
      <w:sz w:val="24"/>
    </w:rPr>
  </w:style>
  <w:style w:type="paragraph" w:customStyle="1" w:styleId="E553DAC85B864F57B653A3E2B92253D32">
    <w:name w:val="E553DAC85B864F57B653A3E2B92253D32"/>
    <w:rsid w:val="009B46A1"/>
    <w:rPr>
      <w:rFonts w:ascii="Arial" w:eastAsiaTheme="minorHAnsi" w:hAnsi="Arial"/>
      <w:sz w:val="24"/>
    </w:rPr>
  </w:style>
  <w:style w:type="paragraph" w:customStyle="1" w:styleId="D793E23F45174418AE6CFBFBAA0935282">
    <w:name w:val="D793E23F45174418AE6CFBFBAA0935282"/>
    <w:rsid w:val="009B46A1"/>
    <w:rPr>
      <w:rFonts w:ascii="Arial" w:eastAsiaTheme="minorHAnsi" w:hAnsi="Arial"/>
      <w:sz w:val="24"/>
    </w:rPr>
  </w:style>
  <w:style w:type="paragraph" w:customStyle="1" w:styleId="60C83FD61396488896D949650D9595AE2">
    <w:name w:val="60C83FD61396488896D949650D9595AE2"/>
    <w:rsid w:val="009B46A1"/>
    <w:rPr>
      <w:rFonts w:ascii="Arial" w:eastAsiaTheme="minorHAnsi" w:hAnsi="Arial"/>
      <w:sz w:val="24"/>
    </w:rPr>
  </w:style>
  <w:style w:type="paragraph" w:customStyle="1" w:styleId="FC707A25D17744F69E8BD349586838243">
    <w:name w:val="FC707A25D17744F69E8BD349586838243"/>
    <w:rsid w:val="009B46A1"/>
    <w:rPr>
      <w:rFonts w:ascii="Arial" w:eastAsiaTheme="minorHAnsi" w:hAnsi="Arial"/>
      <w:sz w:val="24"/>
    </w:rPr>
  </w:style>
  <w:style w:type="paragraph" w:customStyle="1" w:styleId="86B0D7D40E744096B3357155694B41D72">
    <w:name w:val="86B0D7D40E744096B3357155694B41D72"/>
    <w:rsid w:val="009B46A1"/>
    <w:rPr>
      <w:rFonts w:ascii="Arial" w:eastAsiaTheme="minorHAnsi" w:hAnsi="Arial"/>
      <w:sz w:val="24"/>
    </w:rPr>
  </w:style>
  <w:style w:type="paragraph" w:customStyle="1" w:styleId="CE3CD47AB36A4FEA98E0572DBE32C5082">
    <w:name w:val="CE3CD47AB36A4FEA98E0572DBE32C5082"/>
    <w:rsid w:val="009B46A1"/>
    <w:rPr>
      <w:rFonts w:ascii="Arial" w:eastAsiaTheme="minorHAnsi" w:hAnsi="Arial"/>
      <w:sz w:val="24"/>
    </w:rPr>
  </w:style>
  <w:style w:type="paragraph" w:customStyle="1" w:styleId="4BCE75FCE35D4F44BD91D5D253AE69322">
    <w:name w:val="4BCE75FCE35D4F44BD91D5D253AE69322"/>
    <w:rsid w:val="009B46A1"/>
    <w:rPr>
      <w:rFonts w:ascii="Arial" w:eastAsiaTheme="minorHAnsi" w:hAnsi="Arial"/>
      <w:sz w:val="24"/>
    </w:rPr>
  </w:style>
  <w:style w:type="paragraph" w:customStyle="1" w:styleId="22129D9114934829993A5FC93559F7882">
    <w:name w:val="22129D9114934829993A5FC93559F7882"/>
    <w:rsid w:val="009B46A1"/>
    <w:rPr>
      <w:rFonts w:ascii="Arial" w:eastAsiaTheme="minorHAnsi" w:hAnsi="Arial"/>
      <w:sz w:val="24"/>
    </w:rPr>
  </w:style>
  <w:style w:type="paragraph" w:customStyle="1" w:styleId="7575D192902E49ED9615A85D78F762522">
    <w:name w:val="7575D192902E49ED9615A85D78F762522"/>
    <w:rsid w:val="009B46A1"/>
    <w:rPr>
      <w:rFonts w:ascii="Arial" w:eastAsiaTheme="minorHAnsi" w:hAnsi="Arial"/>
      <w:sz w:val="24"/>
    </w:rPr>
  </w:style>
  <w:style w:type="paragraph" w:customStyle="1" w:styleId="B662D45B36394B858118570FEFCF3BAD2">
    <w:name w:val="B662D45B36394B858118570FEFCF3BAD2"/>
    <w:rsid w:val="009B46A1"/>
    <w:rPr>
      <w:rFonts w:ascii="Arial" w:eastAsiaTheme="minorHAnsi" w:hAnsi="Arial"/>
      <w:sz w:val="24"/>
    </w:rPr>
  </w:style>
  <w:style w:type="paragraph" w:customStyle="1" w:styleId="688B945588994D1AA852D3AA2D7BAC802">
    <w:name w:val="688B945588994D1AA852D3AA2D7BAC802"/>
    <w:rsid w:val="009B46A1"/>
    <w:rPr>
      <w:rFonts w:ascii="Arial" w:eastAsiaTheme="minorHAnsi" w:hAnsi="Arial"/>
      <w:sz w:val="24"/>
    </w:rPr>
  </w:style>
  <w:style w:type="paragraph" w:customStyle="1" w:styleId="7898AAECFA394E559EB2A254F5C337D22">
    <w:name w:val="7898AAECFA394E559EB2A254F5C337D22"/>
    <w:rsid w:val="009B46A1"/>
    <w:rPr>
      <w:rFonts w:ascii="Arial" w:eastAsiaTheme="minorHAnsi" w:hAnsi="Arial"/>
      <w:sz w:val="24"/>
    </w:rPr>
  </w:style>
  <w:style w:type="paragraph" w:customStyle="1" w:styleId="E60BACBA98894660A1A62A669BA651932">
    <w:name w:val="E60BACBA98894660A1A62A669BA651932"/>
    <w:rsid w:val="009B46A1"/>
    <w:rPr>
      <w:rFonts w:ascii="Arial" w:eastAsiaTheme="minorHAnsi" w:hAnsi="Arial"/>
      <w:sz w:val="24"/>
    </w:rPr>
  </w:style>
  <w:style w:type="paragraph" w:customStyle="1" w:styleId="2D38BA271D8645D78FF52616A641EE522">
    <w:name w:val="2D38BA271D8645D78FF52616A641EE522"/>
    <w:rsid w:val="009B46A1"/>
    <w:rPr>
      <w:rFonts w:ascii="Arial" w:eastAsiaTheme="minorHAnsi" w:hAnsi="Arial"/>
      <w:sz w:val="24"/>
    </w:rPr>
  </w:style>
  <w:style w:type="paragraph" w:customStyle="1" w:styleId="8819DEF6D28A47068770143F8289FB9A2">
    <w:name w:val="8819DEF6D28A47068770143F8289FB9A2"/>
    <w:rsid w:val="009B46A1"/>
    <w:rPr>
      <w:rFonts w:ascii="Arial" w:eastAsiaTheme="minorHAnsi" w:hAnsi="Arial"/>
      <w:sz w:val="24"/>
    </w:rPr>
  </w:style>
  <w:style w:type="paragraph" w:customStyle="1" w:styleId="F9931B58C69E4AB5BA12E80A86C1B9D72">
    <w:name w:val="F9931B58C69E4AB5BA12E80A86C1B9D72"/>
    <w:rsid w:val="009B46A1"/>
    <w:rPr>
      <w:rFonts w:ascii="Arial" w:eastAsiaTheme="minorHAnsi" w:hAnsi="Arial"/>
      <w:sz w:val="24"/>
    </w:rPr>
  </w:style>
  <w:style w:type="paragraph" w:customStyle="1" w:styleId="1B13C4FB274246ECA77E55AD1223E3322">
    <w:name w:val="1B13C4FB274246ECA77E55AD1223E3322"/>
    <w:rsid w:val="009B46A1"/>
    <w:rPr>
      <w:rFonts w:ascii="Arial" w:eastAsiaTheme="minorHAnsi" w:hAnsi="Arial"/>
      <w:sz w:val="24"/>
    </w:rPr>
  </w:style>
  <w:style w:type="paragraph" w:customStyle="1" w:styleId="F37BE14FCBC14E45B8EA40368BC6CDC82">
    <w:name w:val="F37BE14FCBC14E45B8EA40368BC6CDC82"/>
    <w:rsid w:val="009B46A1"/>
    <w:rPr>
      <w:rFonts w:ascii="Arial" w:eastAsiaTheme="minorHAnsi" w:hAnsi="Arial"/>
      <w:sz w:val="24"/>
    </w:rPr>
  </w:style>
  <w:style w:type="paragraph" w:customStyle="1" w:styleId="3D9268D1CCB34C8586A179A923A5A77E2">
    <w:name w:val="3D9268D1CCB34C8586A179A923A5A77E2"/>
    <w:rsid w:val="009B46A1"/>
    <w:rPr>
      <w:rFonts w:ascii="Arial" w:eastAsiaTheme="minorHAnsi" w:hAnsi="Arial"/>
      <w:sz w:val="24"/>
    </w:rPr>
  </w:style>
  <w:style w:type="paragraph" w:customStyle="1" w:styleId="9D91970C939D4AE5A3B83D49BD8CF3F62">
    <w:name w:val="9D91970C939D4AE5A3B83D49BD8CF3F62"/>
    <w:rsid w:val="009B46A1"/>
    <w:rPr>
      <w:rFonts w:ascii="Arial" w:eastAsiaTheme="minorHAnsi" w:hAnsi="Arial"/>
      <w:sz w:val="24"/>
    </w:rPr>
  </w:style>
  <w:style w:type="paragraph" w:customStyle="1" w:styleId="3B98F4B5C4E34ED9907E1A4CCAF454002">
    <w:name w:val="3B98F4B5C4E34ED9907E1A4CCAF454002"/>
    <w:rsid w:val="009B46A1"/>
    <w:rPr>
      <w:rFonts w:ascii="Arial" w:eastAsiaTheme="minorHAnsi" w:hAnsi="Arial"/>
      <w:sz w:val="24"/>
    </w:rPr>
  </w:style>
  <w:style w:type="paragraph" w:customStyle="1" w:styleId="90ED65C11FBF41569D286851BC5B13442">
    <w:name w:val="90ED65C11FBF41569D286851BC5B13442"/>
    <w:rsid w:val="009B46A1"/>
    <w:rPr>
      <w:rFonts w:ascii="Arial" w:eastAsiaTheme="minorHAnsi" w:hAnsi="Arial"/>
      <w:sz w:val="24"/>
    </w:rPr>
  </w:style>
  <w:style w:type="paragraph" w:customStyle="1" w:styleId="354CA2B7EB5A43C49CBB8C62B03A55FF2">
    <w:name w:val="354CA2B7EB5A43C49CBB8C62B03A55FF2"/>
    <w:rsid w:val="009B46A1"/>
    <w:rPr>
      <w:rFonts w:ascii="Arial" w:eastAsiaTheme="minorHAnsi" w:hAnsi="Arial"/>
      <w:sz w:val="24"/>
    </w:rPr>
  </w:style>
  <w:style w:type="paragraph" w:customStyle="1" w:styleId="B1E9D523B2A5489DB8836FAEC571E7412">
    <w:name w:val="B1E9D523B2A5489DB8836FAEC571E7412"/>
    <w:rsid w:val="009B46A1"/>
    <w:rPr>
      <w:rFonts w:ascii="Arial" w:eastAsiaTheme="minorHAnsi" w:hAnsi="Arial"/>
      <w:sz w:val="24"/>
    </w:rPr>
  </w:style>
  <w:style w:type="paragraph" w:customStyle="1" w:styleId="3D890EBB6C154E6DBD8672DC9E507CEE2">
    <w:name w:val="3D890EBB6C154E6DBD8672DC9E507CEE2"/>
    <w:rsid w:val="009B46A1"/>
    <w:rPr>
      <w:rFonts w:ascii="Arial" w:eastAsiaTheme="minorHAnsi" w:hAnsi="Arial"/>
      <w:sz w:val="24"/>
    </w:rPr>
  </w:style>
  <w:style w:type="paragraph" w:customStyle="1" w:styleId="BD08276713274399A152BE40F12B99062">
    <w:name w:val="BD08276713274399A152BE40F12B99062"/>
    <w:rsid w:val="009B46A1"/>
    <w:rPr>
      <w:rFonts w:ascii="Arial" w:eastAsiaTheme="minorHAnsi" w:hAnsi="Arial"/>
      <w:sz w:val="24"/>
    </w:rPr>
  </w:style>
  <w:style w:type="paragraph" w:customStyle="1" w:styleId="C68FA9908EED42B882D2ACC86A5CF5322">
    <w:name w:val="C68FA9908EED42B882D2ACC86A5CF5322"/>
    <w:rsid w:val="009B46A1"/>
    <w:rPr>
      <w:rFonts w:ascii="Arial" w:eastAsiaTheme="minorHAnsi" w:hAnsi="Arial"/>
      <w:sz w:val="24"/>
    </w:rPr>
  </w:style>
  <w:style w:type="paragraph" w:customStyle="1" w:styleId="2D7F4BDE68114FD5B2E30932211C7A112">
    <w:name w:val="2D7F4BDE68114FD5B2E30932211C7A112"/>
    <w:rsid w:val="009B46A1"/>
    <w:rPr>
      <w:rFonts w:ascii="Arial" w:eastAsiaTheme="minorHAnsi" w:hAnsi="Arial"/>
      <w:sz w:val="24"/>
    </w:rPr>
  </w:style>
  <w:style w:type="paragraph" w:customStyle="1" w:styleId="002CBE155975404EACBAFB4A1D33FB9B2">
    <w:name w:val="002CBE155975404EACBAFB4A1D33FB9B2"/>
    <w:rsid w:val="009B46A1"/>
    <w:rPr>
      <w:rFonts w:ascii="Arial" w:eastAsiaTheme="minorHAnsi" w:hAnsi="Arial"/>
      <w:sz w:val="24"/>
    </w:rPr>
  </w:style>
  <w:style w:type="paragraph" w:customStyle="1" w:styleId="550C1A83EC8D4BA1A0FB0068A46904832">
    <w:name w:val="550C1A83EC8D4BA1A0FB0068A46904832"/>
    <w:rsid w:val="009B46A1"/>
    <w:rPr>
      <w:rFonts w:ascii="Arial" w:eastAsiaTheme="minorHAnsi" w:hAnsi="Arial"/>
      <w:sz w:val="24"/>
    </w:rPr>
  </w:style>
  <w:style w:type="paragraph" w:customStyle="1" w:styleId="7338C1BB6EEF4201BC1F3D4218EE9C7D2">
    <w:name w:val="7338C1BB6EEF4201BC1F3D4218EE9C7D2"/>
    <w:rsid w:val="009B46A1"/>
    <w:rPr>
      <w:rFonts w:ascii="Arial" w:eastAsiaTheme="minorHAnsi" w:hAnsi="Arial"/>
      <w:sz w:val="24"/>
    </w:rPr>
  </w:style>
  <w:style w:type="paragraph" w:customStyle="1" w:styleId="0D826CAF1092470B8F7BEFA45E0903912">
    <w:name w:val="0D826CAF1092470B8F7BEFA45E0903912"/>
    <w:rsid w:val="009B46A1"/>
    <w:rPr>
      <w:rFonts w:ascii="Arial" w:eastAsiaTheme="minorHAnsi" w:hAnsi="Arial"/>
      <w:sz w:val="24"/>
    </w:rPr>
  </w:style>
  <w:style w:type="paragraph" w:customStyle="1" w:styleId="59821726B0DA4D1F962B11665DA276212">
    <w:name w:val="59821726B0DA4D1F962B11665DA276212"/>
    <w:rsid w:val="009B46A1"/>
    <w:rPr>
      <w:rFonts w:ascii="Arial" w:eastAsiaTheme="minorHAnsi" w:hAnsi="Arial"/>
      <w:sz w:val="24"/>
    </w:rPr>
  </w:style>
  <w:style w:type="paragraph" w:customStyle="1" w:styleId="B1A411B9C2E745ACB209BD8DC56B0B812">
    <w:name w:val="B1A411B9C2E745ACB209BD8DC56B0B812"/>
    <w:rsid w:val="009B46A1"/>
    <w:rPr>
      <w:rFonts w:ascii="Arial" w:eastAsiaTheme="minorHAnsi" w:hAnsi="Arial"/>
      <w:sz w:val="24"/>
    </w:rPr>
  </w:style>
  <w:style w:type="paragraph" w:customStyle="1" w:styleId="DD998E682C744DC681648FA2DDC022CC2">
    <w:name w:val="DD998E682C744DC681648FA2DDC022CC2"/>
    <w:rsid w:val="009B46A1"/>
    <w:rPr>
      <w:rFonts w:ascii="Arial" w:eastAsiaTheme="minorHAnsi" w:hAnsi="Arial"/>
      <w:sz w:val="24"/>
    </w:rPr>
  </w:style>
  <w:style w:type="paragraph" w:customStyle="1" w:styleId="ECE7C0136A6A43C28E603965BFC7F3782">
    <w:name w:val="ECE7C0136A6A43C28E603965BFC7F3782"/>
    <w:rsid w:val="009B46A1"/>
    <w:rPr>
      <w:rFonts w:ascii="Arial" w:eastAsiaTheme="minorHAnsi" w:hAnsi="Arial"/>
      <w:sz w:val="24"/>
    </w:rPr>
  </w:style>
  <w:style w:type="paragraph" w:customStyle="1" w:styleId="B0245A2E23014609AA68C7A7A56CE0202">
    <w:name w:val="B0245A2E23014609AA68C7A7A56CE0202"/>
    <w:rsid w:val="009B46A1"/>
    <w:rPr>
      <w:rFonts w:ascii="Arial" w:eastAsiaTheme="minorHAnsi" w:hAnsi="Arial"/>
      <w:sz w:val="24"/>
    </w:rPr>
  </w:style>
  <w:style w:type="paragraph" w:customStyle="1" w:styleId="8F6F728B733F429FA83CD8B0D3AAFA432">
    <w:name w:val="8F6F728B733F429FA83CD8B0D3AAFA432"/>
    <w:rsid w:val="009B46A1"/>
    <w:rPr>
      <w:rFonts w:ascii="Arial" w:eastAsiaTheme="minorHAnsi" w:hAnsi="Arial"/>
      <w:sz w:val="24"/>
    </w:rPr>
  </w:style>
  <w:style w:type="paragraph" w:customStyle="1" w:styleId="1656A78BDA164BB694457E88BBC58AB22">
    <w:name w:val="1656A78BDA164BB694457E88BBC58AB22"/>
    <w:rsid w:val="009B46A1"/>
    <w:rPr>
      <w:rFonts w:ascii="Arial" w:eastAsiaTheme="minorHAnsi" w:hAnsi="Arial"/>
      <w:sz w:val="24"/>
    </w:rPr>
  </w:style>
  <w:style w:type="paragraph" w:customStyle="1" w:styleId="6B69052B862F43CFBA5814CDB062C8D02">
    <w:name w:val="6B69052B862F43CFBA5814CDB062C8D02"/>
    <w:rsid w:val="009B46A1"/>
    <w:rPr>
      <w:rFonts w:ascii="Arial" w:eastAsiaTheme="minorHAnsi" w:hAnsi="Arial"/>
      <w:sz w:val="24"/>
    </w:rPr>
  </w:style>
  <w:style w:type="paragraph" w:customStyle="1" w:styleId="C0F903FF1B15489BBFF9CA8FC86311F52">
    <w:name w:val="C0F903FF1B15489BBFF9CA8FC86311F52"/>
    <w:rsid w:val="009B46A1"/>
    <w:rPr>
      <w:rFonts w:ascii="Arial" w:eastAsiaTheme="minorHAnsi" w:hAnsi="Arial"/>
      <w:sz w:val="24"/>
    </w:rPr>
  </w:style>
  <w:style w:type="paragraph" w:customStyle="1" w:styleId="91115C27D9034F939971E3850DD7EF4D2">
    <w:name w:val="91115C27D9034F939971E3850DD7EF4D2"/>
    <w:rsid w:val="009B46A1"/>
    <w:rPr>
      <w:rFonts w:ascii="Arial" w:eastAsiaTheme="minorHAnsi" w:hAnsi="Arial"/>
      <w:sz w:val="24"/>
    </w:rPr>
  </w:style>
  <w:style w:type="paragraph" w:customStyle="1" w:styleId="0F34D96647994733A59A28540D60EA9D2">
    <w:name w:val="0F34D96647994733A59A28540D60EA9D2"/>
    <w:rsid w:val="009B46A1"/>
    <w:rPr>
      <w:rFonts w:ascii="Arial" w:eastAsiaTheme="minorHAnsi" w:hAnsi="Arial"/>
      <w:sz w:val="24"/>
    </w:rPr>
  </w:style>
  <w:style w:type="paragraph" w:customStyle="1" w:styleId="BF4B439618E446FE8E2872B5685FB7882">
    <w:name w:val="BF4B439618E446FE8E2872B5685FB7882"/>
    <w:rsid w:val="009B46A1"/>
    <w:rPr>
      <w:rFonts w:ascii="Arial" w:eastAsiaTheme="minorHAnsi" w:hAnsi="Arial"/>
      <w:sz w:val="24"/>
    </w:rPr>
  </w:style>
  <w:style w:type="paragraph" w:customStyle="1" w:styleId="3C467CEB601440F39A99B3AF592375FC2">
    <w:name w:val="3C467CEB601440F39A99B3AF592375FC2"/>
    <w:rsid w:val="009B46A1"/>
    <w:rPr>
      <w:rFonts w:ascii="Arial" w:eastAsiaTheme="minorHAnsi" w:hAnsi="Arial"/>
      <w:sz w:val="24"/>
    </w:rPr>
  </w:style>
  <w:style w:type="paragraph" w:customStyle="1" w:styleId="CAFDA4BDCD4048C59EE95B1D757E7E532">
    <w:name w:val="CAFDA4BDCD4048C59EE95B1D757E7E532"/>
    <w:rsid w:val="009B46A1"/>
    <w:rPr>
      <w:rFonts w:ascii="Arial" w:eastAsiaTheme="minorHAnsi" w:hAnsi="Arial"/>
      <w:sz w:val="24"/>
    </w:rPr>
  </w:style>
  <w:style w:type="paragraph" w:customStyle="1" w:styleId="5C4E49C3471745F2849758C150E605C02">
    <w:name w:val="5C4E49C3471745F2849758C150E605C02"/>
    <w:rsid w:val="009B46A1"/>
    <w:rPr>
      <w:rFonts w:ascii="Arial" w:eastAsiaTheme="minorHAnsi" w:hAnsi="Arial"/>
      <w:sz w:val="24"/>
    </w:rPr>
  </w:style>
  <w:style w:type="paragraph" w:customStyle="1" w:styleId="AC49C131D42D40E491E96D9FBDD42C332">
    <w:name w:val="AC49C131D42D40E491E96D9FBDD42C332"/>
    <w:rsid w:val="009B46A1"/>
    <w:rPr>
      <w:rFonts w:ascii="Arial" w:eastAsiaTheme="minorHAnsi" w:hAnsi="Arial"/>
      <w:sz w:val="24"/>
    </w:rPr>
  </w:style>
  <w:style w:type="paragraph" w:customStyle="1" w:styleId="608B8C75FC434FE3A3F23E7F82C1306F2">
    <w:name w:val="608B8C75FC434FE3A3F23E7F82C1306F2"/>
    <w:rsid w:val="009B46A1"/>
    <w:rPr>
      <w:rFonts w:ascii="Arial" w:eastAsiaTheme="minorHAnsi" w:hAnsi="Arial"/>
      <w:sz w:val="24"/>
    </w:rPr>
  </w:style>
  <w:style w:type="paragraph" w:customStyle="1" w:styleId="85A547666B5C4AA69796CEFB0B1188952">
    <w:name w:val="85A547666B5C4AA69796CEFB0B1188952"/>
    <w:rsid w:val="009B46A1"/>
    <w:rPr>
      <w:rFonts w:ascii="Arial" w:eastAsiaTheme="minorHAnsi" w:hAnsi="Arial"/>
      <w:sz w:val="24"/>
    </w:rPr>
  </w:style>
  <w:style w:type="paragraph" w:customStyle="1" w:styleId="2565CC83D17949C491779D45A4DA20332">
    <w:name w:val="2565CC83D17949C491779D45A4DA20332"/>
    <w:rsid w:val="009B46A1"/>
    <w:rPr>
      <w:rFonts w:ascii="Arial" w:eastAsiaTheme="minorHAnsi" w:hAnsi="Arial"/>
      <w:sz w:val="24"/>
    </w:rPr>
  </w:style>
  <w:style w:type="paragraph" w:customStyle="1" w:styleId="A5AA8D8173E04A16A1B6778C28973C442">
    <w:name w:val="A5AA8D8173E04A16A1B6778C28973C442"/>
    <w:rsid w:val="009B46A1"/>
    <w:rPr>
      <w:rFonts w:ascii="Arial" w:eastAsiaTheme="minorHAnsi" w:hAnsi="Arial"/>
      <w:sz w:val="24"/>
    </w:rPr>
  </w:style>
  <w:style w:type="paragraph" w:customStyle="1" w:styleId="DFF55E8DA09741C88E40B02B10C0538C2">
    <w:name w:val="DFF55E8DA09741C88E40B02B10C0538C2"/>
    <w:rsid w:val="009B46A1"/>
    <w:rPr>
      <w:rFonts w:ascii="Arial" w:eastAsiaTheme="minorHAnsi" w:hAnsi="Arial"/>
      <w:sz w:val="24"/>
    </w:rPr>
  </w:style>
  <w:style w:type="paragraph" w:customStyle="1" w:styleId="4CE4266BC95F4854A6F7666D744393462">
    <w:name w:val="4CE4266BC95F4854A6F7666D744393462"/>
    <w:rsid w:val="009B46A1"/>
    <w:rPr>
      <w:rFonts w:ascii="Arial" w:eastAsiaTheme="minorHAnsi" w:hAnsi="Arial"/>
      <w:sz w:val="24"/>
    </w:rPr>
  </w:style>
  <w:style w:type="paragraph" w:customStyle="1" w:styleId="0E3BFBD3F98A48A58E76A39ED1CAAD8E2">
    <w:name w:val="0E3BFBD3F98A48A58E76A39ED1CAAD8E2"/>
    <w:rsid w:val="009B46A1"/>
    <w:rPr>
      <w:rFonts w:ascii="Arial" w:eastAsiaTheme="minorHAnsi" w:hAnsi="Arial"/>
      <w:sz w:val="24"/>
    </w:rPr>
  </w:style>
  <w:style w:type="paragraph" w:customStyle="1" w:styleId="30B832F7450E466691C170FE6891490E2">
    <w:name w:val="30B832F7450E466691C170FE6891490E2"/>
    <w:rsid w:val="009B46A1"/>
    <w:rPr>
      <w:rFonts w:ascii="Arial" w:eastAsiaTheme="minorHAnsi" w:hAnsi="Arial"/>
      <w:sz w:val="24"/>
    </w:rPr>
  </w:style>
  <w:style w:type="paragraph" w:customStyle="1" w:styleId="97A94F63AD6F415FA599307A76597CE32">
    <w:name w:val="97A94F63AD6F415FA599307A76597CE32"/>
    <w:rsid w:val="009B46A1"/>
    <w:rPr>
      <w:rFonts w:ascii="Arial" w:eastAsiaTheme="minorHAnsi" w:hAnsi="Arial"/>
      <w:sz w:val="24"/>
    </w:rPr>
  </w:style>
  <w:style w:type="paragraph" w:customStyle="1" w:styleId="FABC82BFE68D42D4832E6BFE828006F02">
    <w:name w:val="FABC82BFE68D42D4832E6BFE828006F02"/>
    <w:rsid w:val="009B46A1"/>
    <w:rPr>
      <w:rFonts w:ascii="Arial" w:eastAsiaTheme="minorHAnsi" w:hAnsi="Arial"/>
      <w:sz w:val="24"/>
    </w:rPr>
  </w:style>
  <w:style w:type="paragraph" w:customStyle="1" w:styleId="308240C02CC34454A7A8B2D32F9B46732">
    <w:name w:val="308240C02CC34454A7A8B2D32F9B46732"/>
    <w:rsid w:val="009B46A1"/>
    <w:rPr>
      <w:rFonts w:ascii="Arial" w:eastAsiaTheme="minorHAnsi" w:hAnsi="Arial"/>
      <w:sz w:val="24"/>
    </w:rPr>
  </w:style>
  <w:style w:type="paragraph" w:customStyle="1" w:styleId="FC51D34AB57A4F328D95E522EC6570132">
    <w:name w:val="FC51D34AB57A4F328D95E522EC6570132"/>
    <w:rsid w:val="009B46A1"/>
    <w:rPr>
      <w:rFonts w:ascii="Arial" w:eastAsiaTheme="minorHAnsi" w:hAnsi="Arial"/>
      <w:sz w:val="24"/>
    </w:rPr>
  </w:style>
  <w:style w:type="paragraph" w:customStyle="1" w:styleId="69335C2C396C40AAA4348F308BDB04DF2">
    <w:name w:val="69335C2C396C40AAA4348F308BDB04DF2"/>
    <w:rsid w:val="009B46A1"/>
    <w:rPr>
      <w:rFonts w:ascii="Arial" w:eastAsiaTheme="minorHAnsi" w:hAnsi="Arial"/>
      <w:sz w:val="24"/>
    </w:rPr>
  </w:style>
  <w:style w:type="paragraph" w:customStyle="1" w:styleId="7480D2594DBF47BDB0401145F092968D2">
    <w:name w:val="7480D2594DBF47BDB0401145F092968D2"/>
    <w:rsid w:val="009B46A1"/>
    <w:rPr>
      <w:rFonts w:ascii="Arial" w:eastAsiaTheme="minorHAnsi" w:hAnsi="Arial"/>
      <w:sz w:val="24"/>
    </w:rPr>
  </w:style>
  <w:style w:type="paragraph" w:customStyle="1" w:styleId="0EE726019B6C46CB9A2DCDB8747F7F752">
    <w:name w:val="0EE726019B6C46CB9A2DCDB8747F7F752"/>
    <w:rsid w:val="009B46A1"/>
    <w:rPr>
      <w:rFonts w:ascii="Arial" w:eastAsiaTheme="minorHAnsi" w:hAnsi="Arial"/>
      <w:sz w:val="24"/>
    </w:rPr>
  </w:style>
  <w:style w:type="paragraph" w:customStyle="1" w:styleId="CFB533C320AF48548CAA35F2ACEE44EE2">
    <w:name w:val="CFB533C320AF48548CAA35F2ACEE44EE2"/>
    <w:rsid w:val="009B46A1"/>
    <w:rPr>
      <w:rFonts w:ascii="Arial" w:eastAsiaTheme="minorHAnsi" w:hAnsi="Arial"/>
      <w:sz w:val="24"/>
    </w:rPr>
  </w:style>
  <w:style w:type="paragraph" w:customStyle="1" w:styleId="30D317DB49B64C53A086CA483E7F25A52">
    <w:name w:val="30D317DB49B64C53A086CA483E7F25A52"/>
    <w:rsid w:val="009B46A1"/>
    <w:rPr>
      <w:rFonts w:ascii="Arial" w:eastAsiaTheme="minorHAnsi" w:hAnsi="Arial"/>
      <w:sz w:val="24"/>
    </w:rPr>
  </w:style>
  <w:style w:type="paragraph" w:customStyle="1" w:styleId="7DD8526CCB2B463D93D672760A4835F12">
    <w:name w:val="7DD8526CCB2B463D93D672760A4835F12"/>
    <w:rsid w:val="009B46A1"/>
    <w:rPr>
      <w:rFonts w:ascii="Arial" w:eastAsiaTheme="minorHAnsi" w:hAnsi="Arial"/>
      <w:sz w:val="24"/>
    </w:rPr>
  </w:style>
  <w:style w:type="paragraph" w:customStyle="1" w:styleId="0D987E812FCC4A75945F44DBDBC9D1FB2">
    <w:name w:val="0D987E812FCC4A75945F44DBDBC9D1FB2"/>
    <w:rsid w:val="009B46A1"/>
    <w:rPr>
      <w:rFonts w:ascii="Arial" w:eastAsiaTheme="minorHAnsi" w:hAnsi="Arial"/>
      <w:sz w:val="24"/>
    </w:rPr>
  </w:style>
  <w:style w:type="paragraph" w:customStyle="1" w:styleId="A241C194638B49D6B7E01DBEF45CDE562">
    <w:name w:val="A241C194638B49D6B7E01DBEF45CDE562"/>
    <w:rsid w:val="009B46A1"/>
    <w:rPr>
      <w:rFonts w:ascii="Arial" w:eastAsiaTheme="minorHAnsi" w:hAnsi="Arial"/>
      <w:sz w:val="24"/>
    </w:rPr>
  </w:style>
  <w:style w:type="paragraph" w:customStyle="1" w:styleId="B2CE369BFB3F4BC08314FA3C1869D7372">
    <w:name w:val="B2CE369BFB3F4BC08314FA3C1869D7372"/>
    <w:rsid w:val="009B46A1"/>
    <w:rPr>
      <w:rFonts w:ascii="Arial" w:eastAsiaTheme="minorHAnsi" w:hAnsi="Arial"/>
      <w:sz w:val="24"/>
    </w:rPr>
  </w:style>
  <w:style w:type="paragraph" w:customStyle="1" w:styleId="033AD3C6F23E46CDAEF67C974DB2455B2">
    <w:name w:val="033AD3C6F23E46CDAEF67C974DB2455B2"/>
    <w:rsid w:val="009B46A1"/>
    <w:rPr>
      <w:rFonts w:ascii="Arial" w:eastAsiaTheme="minorHAnsi" w:hAnsi="Arial"/>
      <w:sz w:val="24"/>
    </w:rPr>
  </w:style>
  <w:style w:type="paragraph" w:customStyle="1" w:styleId="D3714178BA304309BB31BB075CB357892">
    <w:name w:val="D3714178BA304309BB31BB075CB357892"/>
    <w:rsid w:val="009B46A1"/>
    <w:rPr>
      <w:rFonts w:ascii="Arial" w:eastAsiaTheme="minorHAnsi" w:hAnsi="Arial"/>
      <w:sz w:val="24"/>
    </w:rPr>
  </w:style>
  <w:style w:type="paragraph" w:customStyle="1" w:styleId="0C45C03D54E54BD6B66C2397847D3C722">
    <w:name w:val="0C45C03D54E54BD6B66C2397847D3C722"/>
    <w:rsid w:val="009B46A1"/>
    <w:rPr>
      <w:rFonts w:ascii="Arial" w:eastAsiaTheme="minorHAnsi" w:hAnsi="Arial"/>
      <w:sz w:val="24"/>
    </w:rPr>
  </w:style>
  <w:style w:type="paragraph" w:customStyle="1" w:styleId="D284E71499574280813820D93741577A2">
    <w:name w:val="D284E71499574280813820D93741577A2"/>
    <w:rsid w:val="009B46A1"/>
    <w:rPr>
      <w:rFonts w:ascii="Arial" w:eastAsiaTheme="minorHAnsi" w:hAnsi="Arial"/>
      <w:sz w:val="24"/>
    </w:rPr>
  </w:style>
  <w:style w:type="paragraph" w:customStyle="1" w:styleId="7A2F3E357C59446CAE9F3873EA73EA552">
    <w:name w:val="7A2F3E357C59446CAE9F3873EA73EA552"/>
    <w:rsid w:val="009B46A1"/>
    <w:rPr>
      <w:rFonts w:ascii="Arial" w:eastAsiaTheme="minorHAnsi" w:hAnsi="Arial"/>
      <w:sz w:val="24"/>
    </w:rPr>
  </w:style>
  <w:style w:type="paragraph" w:customStyle="1" w:styleId="566347DE2E0342D7AE867738AB6FB0F32">
    <w:name w:val="566347DE2E0342D7AE867738AB6FB0F32"/>
    <w:rsid w:val="009B46A1"/>
    <w:rPr>
      <w:rFonts w:ascii="Arial" w:eastAsiaTheme="minorHAnsi" w:hAnsi="Arial"/>
      <w:sz w:val="24"/>
    </w:rPr>
  </w:style>
  <w:style w:type="paragraph" w:customStyle="1" w:styleId="F3D03F1C639D459999C5621E7FC55DE52">
    <w:name w:val="F3D03F1C639D459999C5621E7FC55DE52"/>
    <w:rsid w:val="009B46A1"/>
    <w:rPr>
      <w:rFonts w:ascii="Arial" w:eastAsiaTheme="minorHAnsi" w:hAnsi="Arial"/>
      <w:sz w:val="24"/>
    </w:rPr>
  </w:style>
  <w:style w:type="paragraph" w:customStyle="1" w:styleId="64E23F46C97F47C4BBC1A831A9C255692">
    <w:name w:val="64E23F46C97F47C4BBC1A831A9C255692"/>
    <w:rsid w:val="009B46A1"/>
    <w:rPr>
      <w:rFonts w:ascii="Arial" w:eastAsiaTheme="minorHAnsi" w:hAnsi="Arial"/>
      <w:sz w:val="24"/>
    </w:rPr>
  </w:style>
  <w:style w:type="paragraph" w:customStyle="1" w:styleId="4C7A5EBD68DA4C4BBDC07C12C95493C42">
    <w:name w:val="4C7A5EBD68DA4C4BBDC07C12C95493C42"/>
    <w:rsid w:val="009B46A1"/>
    <w:rPr>
      <w:rFonts w:ascii="Arial" w:eastAsiaTheme="minorHAnsi" w:hAnsi="Arial"/>
      <w:sz w:val="24"/>
    </w:rPr>
  </w:style>
  <w:style w:type="paragraph" w:customStyle="1" w:styleId="B0DB24FAFA374AF59D96EBA711F940D32">
    <w:name w:val="B0DB24FAFA374AF59D96EBA711F940D32"/>
    <w:rsid w:val="009B46A1"/>
    <w:rPr>
      <w:rFonts w:ascii="Arial" w:eastAsiaTheme="minorHAnsi" w:hAnsi="Arial"/>
      <w:sz w:val="24"/>
    </w:rPr>
  </w:style>
  <w:style w:type="paragraph" w:customStyle="1" w:styleId="F78C2C9932394C23899A31CB59B28CB32">
    <w:name w:val="F78C2C9932394C23899A31CB59B28CB32"/>
    <w:rsid w:val="009B46A1"/>
    <w:rPr>
      <w:rFonts w:ascii="Arial" w:eastAsiaTheme="minorHAnsi" w:hAnsi="Arial"/>
      <w:sz w:val="24"/>
    </w:rPr>
  </w:style>
  <w:style w:type="paragraph" w:customStyle="1" w:styleId="FCAE014455D943B4BF7667380E0066062">
    <w:name w:val="FCAE014455D943B4BF7667380E0066062"/>
    <w:rsid w:val="009B46A1"/>
    <w:rPr>
      <w:rFonts w:ascii="Arial" w:eastAsiaTheme="minorHAnsi" w:hAnsi="Arial"/>
      <w:sz w:val="24"/>
    </w:rPr>
  </w:style>
  <w:style w:type="paragraph" w:customStyle="1" w:styleId="686B0319108C428796AE65BB6ADC86D92">
    <w:name w:val="686B0319108C428796AE65BB6ADC86D92"/>
    <w:rsid w:val="009B46A1"/>
    <w:rPr>
      <w:rFonts w:ascii="Arial" w:eastAsiaTheme="minorHAnsi" w:hAnsi="Arial"/>
      <w:sz w:val="24"/>
    </w:rPr>
  </w:style>
  <w:style w:type="paragraph" w:customStyle="1" w:styleId="0FADA70C26524F9A8249A55BFB0CF5B32">
    <w:name w:val="0FADA70C26524F9A8249A55BFB0CF5B32"/>
    <w:rsid w:val="009B46A1"/>
    <w:rPr>
      <w:rFonts w:ascii="Arial" w:eastAsiaTheme="minorHAnsi" w:hAnsi="Arial"/>
      <w:sz w:val="24"/>
    </w:rPr>
  </w:style>
  <w:style w:type="paragraph" w:customStyle="1" w:styleId="1B47145695484AF6B5E6651461E449312">
    <w:name w:val="1B47145695484AF6B5E6651461E449312"/>
    <w:rsid w:val="009B46A1"/>
    <w:rPr>
      <w:rFonts w:ascii="Arial" w:eastAsiaTheme="minorHAnsi" w:hAnsi="Arial"/>
      <w:sz w:val="24"/>
    </w:rPr>
  </w:style>
  <w:style w:type="paragraph" w:customStyle="1" w:styleId="92D66503143B4971B9EF5E1BAA1ED5A92">
    <w:name w:val="92D66503143B4971B9EF5E1BAA1ED5A92"/>
    <w:rsid w:val="009B46A1"/>
    <w:rPr>
      <w:rFonts w:ascii="Arial" w:eastAsiaTheme="minorHAnsi" w:hAnsi="Arial"/>
      <w:sz w:val="24"/>
    </w:rPr>
  </w:style>
  <w:style w:type="paragraph" w:customStyle="1" w:styleId="FB83B730DAE14C87BB913B1107D2AE432">
    <w:name w:val="FB83B730DAE14C87BB913B1107D2AE432"/>
    <w:rsid w:val="009B46A1"/>
    <w:rPr>
      <w:rFonts w:ascii="Arial" w:eastAsiaTheme="minorHAnsi" w:hAnsi="Arial"/>
      <w:sz w:val="24"/>
    </w:rPr>
  </w:style>
  <w:style w:type="paragraph" w:customStyle="1" w:styleId="10B15290595D43259E2E3C1F4F5D83C52">
    <w:name w:val="10B15290595D43259E2E3C1F4F5D83C52"/>
    <w:rsid w:val="009B46A1"/>
    <w:rPr>
      <w:rFonts w:ascii="Arial" w:eastAsiaTheme="minorHAnsi" w:hAnsi="Arial"/>
      <w:sz w:val="24"/>
    </w:rPr>
  </w:style>
  <w:style w:type="paragraph" w:customStyle="1" w:styleId="5E09E7AE34904362B56416834153798E2">
    <w:name w:val="5E09E7AE34904362B56416834153798E2"/>
    <w:rsid w:val="009B46A1"/>
    <w:rPr>
      <w:rFonts w:ascii="Arial" w:eastAsiaTheme="minorHAnsi" w:hAnsi="Arial"/>
      <w:sz w:val="24"/>
    </w:rPr>
  </w:style>
  <w:style w:type="paragraph" w:customStyle="1" w:styleId="5692B54BAE5C4D47AB178D3EDBDC02B12">
    <w:name w:val="5692B54BAE5C4D47AB178D3EDBDC02B12"/>
    <w:rsid w:val="009B46A1"/>
    <w:rPr>
      <w:rFonts w:ascii="Arial" w:eastAsiaTheme="minorHAnsi" w:hAnsi="Arial"/>
      <w:sz w:val="24"/>
    </w:rPr>
  </w:style>
  <w:style w:type="paragraph" w:customStyle="1" w:styleId="7ECF138C2E2D47A59D65A4FB7914720C5">
    <w:name w:val="7ECF138C2E2D47A59D65A4FB7914720C5"/>
    <w:rsid w:val="009B46A1"/>
    <w:rPr>
      <w:rFonts w:ascii="Arial" w:eastAsiaTheme="minorHAnsi" w:hAnsi="Arial"/>
      <w:sz w:val="24"/>
    </w:rPr>
  </w:style>
  <w:style w:type="paragraph" w:customStyle="1" w:styleId="DC0FA8ACE3F640E0BE75F37895699BA45">
    <w:name w:val="DC0FA8ACE3F640E0BE75F37895699BA45"/>
    <w:rsid w:val="009B46A1"/>
    <w:rPr>
      <w:rFonts w:ascii="Arial" w:eastAsiaTheme="minorHAnsi" w:hAnsi="Arial"/>
      <w:sz w:val="24"/>
    </w:rPr>
  </w:style>
  <w:style w:type="paragraph" w:customStyle="1" w:styleId="73495204A43544FD8A701A749C87FC705">
    <w:name w:val="73495204A43544FD8A701A749C87FC705"/>
    <w:rsid w:val="009B46A1"/>
    <w:rPr>
      <w:rFonts w:ascii="Arial" w:eastAsiaTheme="minorHAnsi" w:hAnsi="Arial"/>
      <w:sz w:val="24"/>
    </w:rPr>
  </w:style>
  <w:style w:type="paragraph" w:customStyle="1" w:styleId="060B64161C044FCD9D81CDAC0DA6A3275">
    <w:name w:val="060B64161C044FCD9D81CDAC0DA6A3275"/>
    <w:rsid w:val="009B46A1"/>
    <w:rPr>
      <w:rFonts w:ascii="Arial" w:eastAsiaTheme="minorHAnsi" w:hAnsi="Arial"/>
      <w:sz w:val="24"/>
    </w:rPr>
  </w:style>
  <w:style w:type="paragraph" w:customStyle="1" w:styleId="4C8AAAF969E74A94B71D0DDBD7AD7D855">
    <w:name w:val="4C8AAAF969E74A94B71D0DDBD7AD7D855"/>
    <w:rsid w:val="009B46A1"/>
    <w:rPr>
      <w:rFonts w:ascii="Arial" w:eastAsiaTheme="minorHAnsi" w:hAnsi="Arial"/>
      <w:sz w:val="24"/>
    </w:rPr>
  </w:style>
  <w:style w:type="paragraph" w:customStyle="1" w:styleId="9193397A0309455BAE97402149F0284A5">
    <w:name w:val="9193397A0309455BAE97402149F0284A5"/>
    <w:rsid w:val="009B46A1"/>
    <w:rPr>
      <w:rFonts w:ascii="Arial" w:eastAsiaTheme="minorHAnsi" w:hAnsi="Arial"/>
      <w:sz w:val="24"/>
    </w:rPr>
  </w:style>
  <w:style w:type="paragraph" w:customStyle="1" w:styleId="882E75E9674B4E849AF09E53D095C5D35">
    <w:name w:val="882E75E9674B4E849AF09E53D095C5D35"/>
    <w:rsid w:val="009B46A1"/>
    <w:rPr>
      <w:rFonts w:ascii="Arial" w:eastAsiaTheme="minorHAnsi" w:hAnsi="Arial"/>
      <w:sz w:val="24"/>
    </w:rPr>
  </w:style>
  <w:style w:type="paragraph" w:customStyle="1" w:styleId="EE30E0DBE5644F1584EDB0EF99B0474C5">
    <w:name w:val="EE30E0DBE5644F1584EDB0EF99B0474C5"/>
    <w:rsid w:val="009B46A1"/>
    <w:rPr>
      <w:rFonts w:ascii="Arial" w:eastAsiaTheme="minorHAnsi" w:hAnsi="Arial"/>
      <w:sz w:val="24"/>
    </w:rPr>
  </w:style>
  <w:style w:type="paragraph" w:customStyle="1" w:styleId="B0F0BE7DD9B04E98AA9420657E49BEBF4">
    <w:name w:val="B0F0BE7DD9B04E98AA9420657E49BEBF4"/>
    <w:rsid w:val="009B46A1"/>
    <w:rPr>
      <w:rFonts w:ascii="Arial" w:eastAsiaTheme="minorHAnsi" w:hAnsi="Arial"/>
      <w:sz w:val="24"/>
    </w:rPr>
  </w:style>
  <w:style w:type="paragraph" w:customStyle="1" w:styleId="EBDB9E0E472844E391FE8B590A1FDDF05">
    <w:name w:val="EBDB9E0E472844E391FE8B590A1FDDF05"/>
    <w:rsid w:val="009B46A1"/>
    <w:rPr>
      <w:rFonts w:ascii="Arial" w:eastAsiaTheme="minorHAnsi" w:hAnsi="Arial"/>
      <w:sz w:val="24"/>
    </w:rPr>
  </w:style>
  <w:style w:type="paragraph" w:customStyle="1" w:styleId="4BB7665EE9F9408BADE60AD3BEFE5D734">
    <w:name w:val="4BB7665EE9F9408BADE60AD3BEFE5D734"/>
    <w:rsid w:val="009B46A1"/>
    <w:rPr>
      <w:rFonts w:ascii="Arial" w:eastAsiaTheme="minorHAnsi" w:hAnsi="Arial"/>
      <w:sz w:val="24"/>
    </w:rPr>
  </w:style>
  <w:style w:type="paragraph" w:customStyle="1" w:styleId="2204BD8887F0470AA7A657F64877E07A5">
    <w:name w:val="2204BD8887F0470AA7A657F64877E07A5"/>
    <w:rsid w:val="009B46A1"/>
    <w:rPr>
      <w:rFonts w:ascii="Arial" w:eastAsiaTheme="minorHAnsi" w:hAnsi="Arial"/>
      <w:sz w:val="24"/>
    </w:rPr>
  </w:style>
  <w:style w:type="paragraph" w:customStyle="1" w:styleId="89F08921816841F1956A9C29E2623AFE5">
    <w:name w:val="89F08921816841F1956A9C29E2623AFE5"/>
    <w:rsid w:val="009B46A1"/>
    <w:rPr>
      <w:rFonts w:ascii="Arial" w:eastAsiaTheme="minorHAnsi" w:hAnsi="Arial"/>
      <w:sz w:val="24"/>
    </w:rPr>
  </w:style>
  <w:style w:type="paragraph" w:customStyle="1" w:styleId="26C495BE698B415FA628ACF57D5ECBB85">
    <w:name w:val="26C495BE698B415FA628ACF57D5ECBB85"/>
    <w:rsid w:val="009B46A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0">
    <w:name w:val="E07D38FC83C14EA1B2BF9F58F534EFD710"/>
    <w:rsid w:val="009B46A1"/>
    <w:rPr>
      <w:rFonts w:ascii="Arial" w:eastAsiaTheme="minorHAnsi" w:hAnsi="Arial"/>
      <w:sz w:val="24"/>
    </w:rPr>
  </w:style>
  <w:style w:type="paragraph" w:customStyle="1" w:styleId="62C0230A7AC3408897D62C2A2059A48510">
    <w:name w:val="62C0230A7AC3408897D62C2A2059A48510"/>
    <w:rsid w:val="009B46A1"/>
    <w:rPr>
      <w:rFonts w:ascii="Arial" w:eastAsiaTheme="minorHAnsi" w:hAnsi="Arial"/>
      <w:sz w:val="24"/>
    </w:rPr>
  </w:style>
  <w:style w:type="paragraph" w:customStyle="1" w:styleId="81AF9B6995184EEFBE343B00CABA663D10">
    <w:name w:val="81AF9B6995184EEFBE343B00CABA663D10"/>
    <w:rsid w:val="009B46A1"/>
    <w:rPr>
      <w:rFonts w:ascii="Arial" w:eastAsiaTheme="minorHAnsi" w:hAnsi="Arial"/>
      <w:sz w:val="24"/>
    </w:rPr>
  </w:style>
  <w:style w:type="paragraph" w:customStyle="1" w:styleId="3B1B645E81104415AA813D2F323925719">
    <w:name w:val="3B1B645E81104415AA813D2F323925719"/>
    <w:rsid w:val="009B46A1"/>
    <w:rPr>
      <w:rFonts w:ascii="Arial" w:eastAsiaTheme="minorHAnsi" w:hAnsi="Arial"/>
      <w:sz w:val="24"/>
    </w:rPr>
  </w:style>
  <w:style w:type="paragraph" w:customStyle="1" w:styleId="DC37D9C5166C45E88555B7D7E7E70FC110">
    <w:name w:val="DC37D9C5166C45E88555B7D7E7E70FC110"/>
    <w:rsid w:val="009B46A1"/>
    <w:rPr>
      <w:rFonts w:ascii="Arial" w:eastAsiaTheme="minorHAnsi" w:hAnsi="Arial"/>
      <w:sz w:val="24"/>
    </w:rPr>
  </w:style>
  <w:style w:type="paragraph" w:customStyle="1" w:styleId="38B051BD79224DB698A8D0AE4BA4EBA3">
    <w:name w:val="38B051BD79224DB698A8D0AE4BA4EBA3"/>
    <w:rsid w:val="009B46A1"/>
  </w:style>
  <w:style w:type="paragraph" w:customStyle="1" w:styleId="2757FC1771A146D997A6B580B59C86DA">
    <w:name w:val="2757FC1771A146D997A6B580B59C86DA"/>
    <w:rsid w:val="009B46A1"/>
  </w:style>
  <w:style w:type="paragraph" w:customStyle="1" w:styleId="8CC24576781B4E478EAE211E6E533274">
    <w:name w:val="8CC24576781B4E478EAE211E6E533274"/>
    <w:rsid w:val="009B46A1"/>
  </w:style>
  <w:style w:type="paragraph" w:customStyle="1" w:styleId="827F4FAB4E2D4459B14F04DAA810BE9B">
    <w:name w:val="827F4FAB4E2D4459B14F04DAA810BE9B"/>
    <w:rsid w:val="009B46A1"/>
  </w:style>
  <w:style w:type="paragraph" w:customStyle="1" w:styleId="1485E82A281548BAB7252583A003D980">
    <w:name w:val="1485E82A281548BAB7252583A003D980"/>
    <w:rsid w:val="009B46A1"/>
  </w:style>
  <w:style w:type="paragraph" w:customStyle="1" w:styleId="9F0D83D1362444DEA29B677804C686F7">
    <w:name w:val="9F0D83D1362444DEA29B677804C686F7"/>
    <w:rsid w:val="009B46A1"/>
  </w:style>
  <w:style w:type="paragraph" w:customStyle="1" w:styleId="E288814BC43E4E5CBC71C52C5E46377413">
    <w:name w:val="E288814BC43E4E5CBC71C52C5E46377413"/>
    <w:rsid w:val="00F16C6F"/>
    <w:rPr>
      <w:rFonts w:ascii="Arial" w:eastAsiaTheme="minorHAnsi" w:hAnsi="Arial"/>
      <w:sz w:val="24"/>
    </w:rPr>
  </w:style>
  <w:style w:type="paragraph" w:customStyle="1" w:styleId="69C4F7A077C84904A90C4B1A814E0CC613">
    <w:name w:val="69C4F7A077C84904A90C4B1A814E0CC613"/>
    <w:rsid w:val="00F16C6F"/>
    <w:rPr>
      <w:rFonts w:ascii="Arial" w:eastAsiaTheme="minorHAnsi" w:hAnsi="Arial"/>
      <w:sz w:val="24"/>
    </w:rPr>
  </w:style>
  <w:style w:type="paragraph" w:customStyle="1" w:styleId="A9077A72BAD546E092815873C99E71A89">
    <w:name w:val="A9077A72BAD546E092815873C99E71A89"/>
    <w:rsid w:val="00F16C6F"/>
    <w:rPr>
      <w:rFonts w:ascii="Arial" w:eastAsiaTheme="minorHAnsi" w:hAnsi="Arial"/>
      <w:sz w:val="24"/>
    </w:rPr>
  </w:style>
  <w:style w:type="paragraph" w:customStyle="1" w:styleId="C7E4C6EE4A1E45DBB97B023373E32CA314">
    <w:name w:val="C7E4C6EE4A1E45DBB97B023373E32CA314"/>
    <w:rsid w:val="00F16C6F"/>
    <w:rPr>
      <w:rFonts w:ascii="Arial" w:eastAsiaTheme="minorHAnsi" w:hAnsi="Arial"/>
      <w:sz w:val="24"/>
    </w:rPr>
  </w:style>
  <w:style w:type="paragraph" w:customStyle="1" w:styleId="5FCD8CB2A0BE4689BFFFE2D1D9EEC05214">
    <w:name w:val="5FCD8CB2A0BE4689BFFFE2D1D9EEC05214"/>
    <w:rsid w:val="00F16C6F"/>
    <w:rPr>
      <w:rFonts w:ascii="Arial" w:eastAsiaTheme="minorHAnsi" w:hAnsi="Arial"/>
      <w:sz w:val="24"/>
    </w:rPr>
  </w:style>
  <w:style w:type="paragraph" w:customStyle="1" w:styleId="7518EA2F633245D680BDF7359BE5C79C14">
    <w:name w:val="7518EA2F633245D680BDF7359BE5C79C14"/>
    <w:rsid w:val="00F16C6F"/>
    <w:rPr>
      <w:rFonts w:ascii="Arial" w:eastAsiaTheme="minorHAnsi" w:hAnsi="Arial"/>
      <w:sz w:val="24"/>
    </w:rPr>
  </w:style>
  <w:style w:type="paragraph" w:customStyle="1" w:styleId="5848E66D55C8478ABA3C83FE1C60F48E14">
    <w:name w:val="5848E66D55C8478ABA3C83FE1C60F48E14"/>
    <w:rsid w:val="00F16C6F"/>
    <w:rPr>
      <w:rFonts w:ascii="Arial" w:eastAsiaTheme="minorHAnsi" w:hAnsi="Arial"/>
      <w:sz w:val="24"/>
    </w:rPr>
  </w:style>
  <w:style w:type="paragraph" w:customStyle="1" w:styleId="796192783A1547A5A1E2BEF59DA3F42714">
    <w:name w:val="796192783A1547A5A1E2BEF59DA3F42714"/>
    <w:rsid w:val="00F16C6F"/>
    <w:rPr>
      <w:rFonts w:ascii="Arial" w:eastAsiaTheme="minorHAnsi" w:hAnsi="Arial"/>
      <w:sz w:val="24"/>
    </w:rPr>
  </w:style>
  <w:style w:type="paragraph" w:customStyle="1" w:styleId="6B8712D818F240369B996A6309470F0114">
    <w:name w:val="6B8712D818F240369B996A6309470F0114"/>
    <w:rsid w:val="00F16C6F"/>
    <w:rPr>
      <w:rFonts w:ascii="Arial" w:eastAsiaTheme="minorHAnsi" w:hAnsi="Arial"/>
      <w:sz w:val="24"/>
    </w:rPr>
  </w:style>
  <w:style w:type="paragraph" w:customStyle="1" w:styleId="B34E270044424CCC874DEB1E4CB537031">
    <w:name w:val="B34E270044424CCC874DEB1E4CB537031"/>
    <w:rsid w:val="00F16C6F"/>
    <w:rPr>
      <w:rFonts w:ascii="Arial" w:eastAsiaTheme="minorHAnsi" w:hAnsi="Arial"/>
      <w:sz w:val="24"/>
    </w:rPr>
  </w:style>
  <w:style w:type="paragraph" w:customStyle="1" w:styleId="A2B24D9FF66B4B428BA731434F2344728">
    <w:name w:val="A2B24D9FF66B4B428BA731434F2344728"/>
    <w:rsid w:val="00F16C6F"/>
    <w:rPr>
      <w:rFonts w:ascii="Arial" w:eastAsiaTheme="minorHAnsi" w:hAnsi="Arial"/>
      <w:sz w:val="24"/>
    </w:rPr>
  </w:style>
  <w:style w:type="paragraph" w:customStyle="1" w:styleId="777DC2A6A56B4500837B1596CF81B17B8">
    <w:name w:val="777DC2A6A56B4500837B1596CF81B17B8"/>
    <w:rsid w:val="00F16C6F"/>
    <w:rPr>
      <w:rFonts w:ascii="Arial" w:eastAsiaTheme="minorHAnsi" w:hAnsi="Arial"/>
      <w:sz w:val="24"/>
    </w:rPr>
  </w:style>
  <w:style w:type="paragraph" w:customStyle="1" w:styleId="87F92EB9876E44A4BC8B434B1AE4D6CA8">
    <w:name w:val="87F92EB9876E44A4BC8B434B1AE4D6CA8"/>
    <w:rsid w:val="00F16C6F"/>
    <w:rPr>
      <w:rFonts w:ascii="Arial" w:eastAsiaTheme="minorHAnsi" w:hAnsi="Arial"/>
      <w:sz w:val="24"/>
    </w:rPr>
  </w:style>
  <w:style w:type="paragraph" w:customStyle="1" w:styleId="80652FFE524D4F7094D62CD2DBFBB0768">
    <w:name w:val="80652FFE524D4F7094D62CD2DBFBB0768"/>
    <w:rsid w:val="00F16C6F"/>
    <w:rPr>
      <w:rFonts w:ascii="Arial" w:eastAsiaTheme="minorHAnsi" w:hAnsi="Arial"/>
      <w:sz w:val="24"/>
    </w:rPr>
  </w:style>
  <w:style w:type="paragraph" w:customStyle="1" w:styleId="9C053FB1690F471DA9D889B73B82C2F18">
    <w:name w:val="9C053FB1690F471DA9D889B73B82C2F18"/>
    <w:rsid w:val="00F16C6F"/>
    <w:pPr>
      <w:keepNext/>
      <w:keepLines/>
      <w:numPr>
        <w:ilvl w:val="2"/>
        <w:numId w:val="1"/>
      </w:numPr>
      <w:spacing w:before="360" w:after="360"/>
      <w:ind w:left="1080" w:hanging="1080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8">
    <w:name w:val="A19D5E23BC9241F89440FB7E1E59F69B8"/>
    <w:rsid w:val="00F16C6F"/>
    <w:rPr>
      <w:rFonts w:ascii="Arial" w:eastAsiaTheme="minorHAnsi" w:hAnsi="Arial"/>
      <w:sz w:val="24"/>
    </w:rPr>
  </w:style>
  <w:style w:type="paragraph" w:customStyle="1" w:styleId="7F75B7905A4E47C88597A8FBBB0CC5AD8">
    <w:name w:val="7F75B7905A4E47C88597A8FBBB0CC5AD8"/>
    <w:rsid w:val="00F16C6F"/>
    <w:rPr>
      <w:rFonts w:ascii="Arial" w:eastAsiaTheme="minorHAnsi" w:hAnsi="Arial"/>
      <w:sz w:val="24"/>
    </w:rPr>
  </w:style>
  <w:style w:type="paragraph" w:customStyle="1" w:styleId="8A4F849AE11247FDB897CF55093A553B8">
    <w:name w:val="8A4F849AE11247FDB897CF55093A553B8"/>
    <w:rsid w:val="00F16C6F"/>
    <w:rPr>
      <w:rFonts w:ascii="Arial" w:eastAsiaTheme="minorHAnsi" w:hAnsi="Arial"/>
      <w:sz w:val="24"/>
    </w:rPr>
  </w:style>
  <w:style w:type="paragraph" w:customStyle="1" w:styleId="731E19760F924124A5720DD60B76B0158">
    <w:name w:val="731E19760F924124A5720DD60B76B0158"/>
    <w:rsid w:val="00F16C6F"/>
    <w:rPr>
      <w:rFonts w:ascii="Arial" w:eastAsiaTheme="minorHAnsi" w:hAnsi="Arial"/>
      <w:sz w:val="24"/>
    </w:rPr>
  </w:style>
  <w:style w:type="paragraph" w:customStyle="1" w:styleId="F89BDCEEDA22407AA2BEFEA7439BC8B98">
    <w:name w:val="F89BDCEEDA22407AA2BEFEA7439BC8B98"/>
    <w:rsid w:val="00F16C6F"/>
    <w:rPr>
      <w:rFonts w:ascii="Arial" w:eastAsiaTheme="minorHAnsi" w:hAnsi="Arial"/>
      <w:sz w:val="24"/>
    </w:rPr>
  </w:style>
  <w:style w:type="paragraph" w:customStyle="1" w:styleId="E83A260BD6B6410281BF086D079451D88">
    <w:name w:val="E83A260BD6B6410281BF086D079451D88"/>
    <w:rsid w:val="00F16C6F"/>
    <w:rPr>
      <w:rFonts w:ascii="Arial" w:eastAsiaTheme="minorHAnsi" w:hAnsi="Arial"/>
      <w:sz w:val="24"/>
    </w:rPr>
  </w:style>
  <w:style w:type="paragraph" w:customStyle="1" w:styleId="7D0272BA0C5C4B4E9DC20B6F3CDD88698">
    <w:name w:val="7D0272BA0C5C4B4E9DC20B6F3CDD88698"/>
    <w:rsid w:val="00F16C6F"/>
    <w:rPr>
      <w:rFonts w:ascii="Arial" w:eastAsiaTheme="minorHAnsi" w:hAnsi="Arial"/>
      <w:sz w:val="24"/>
    </w:rPr>
  </w:style>
  <w:style w:type="paragraph" w:customStyle="1" w:styleId="4B6F37A08626499F8B02A77E1EBB510F8">
    <w:name w:val="4B6F37A08626499F8B02A77E1EBB510F8"/>
    <w:rsid w:val="00F16C6F"/>
    <w:rPr>
      <w:rFonts w:ascii="Arial" w:eastAsiaTheme="minorHAnsi" w:hAnsi="Arial"/>
      <w:sz w:val="24"/>
    </w:rPr>
  </w:style>
  <w:style w:type="paragraph" w:customStyle="1" w:styleId="3AD0509EA8414C9894F28CE4600D033C8">
    <w:name w:val="3AD0509EA8414C9894F28CE4600D033C8"/>
    <w:rsid w:val="00F16C6F"/>
    <w:rPr>
      <w:rFonts w:ascii="Arial" w:eastAsiaTheme="minorHAnsi" w:hAnsi="Arial"/>
      <w:sz w:val="24"/>
    </w:rPr>
  </w:style>
  <w:style w:type="paragraph" w:customStyle="1" w:styleId="DE7C52B1A9AA44EFBBFDCDF6C96F052B8">
    <w:name w:val="DE7C52B1A9AA44EFBBFDCDF6C96F052B8"/>
    <w:rsid w:val="00F16C6F"/>
    <w:rPr>
      <w:rFonts w:ascii="Arial" w:eastAsiaTheme="minorHAnsi" w:hAnsi="Arial"/>
      <w:sz w:val="24"/>
    </w:rPr>
  </w:style>
  <w:style w:type="paragraph" w:customStyle="1" w:styleId="EE75AFFEE77D47E5A5AC75E4BB0EFAF07">
    <w:name w:val="EE75AFFEE77D47E5A5AC75E4BB0EFAF07"/>
    <w:rsid w:val="00F16C6F"/>
    <w:rPr>
      <w:rFonts w:ascii="Arial" w:eastAsiaTheme="minorHAnsi" w:hAnsi="Arial"/>
      <w:sz w:val="24"/>
    </w:rPr>
  </w:style>
  <w:style w:type="paragraph" w:customStyle="1" w:styleId="A14C0B5412244ACBBEEFD669DDAC6F426">
    <w:name w:val="A14C0B5412244ACBBEEFD669DDAC6F426"/>
    <w:rsid w:val="00F16C6F"/>
    <w:rPr>
      <w:rFonts w:ascii="Arial" w:eastAsiaTheme="minorHAnsi" w:hAnsi="Arial"/>
      <w:sz w:val="24"/>
    </w:rPr>
  </w:style>
  <w:style w:type="paragraph" w:customStyle="1" w:styleId="2596AD5A706A4935921D8063BA861B6D6">
    <w:name w:val="2596AD5A706A4935921D8063BA861B6D6"/>
    <w:rsid w:val="00F16C6F"/>
    <w:rPr>
      <w:rFonts w:ascii="Arial" w:eastAsiaTheme="minorHAnsi" w:hAnsi="Arial"/>
      <w:sz w:val="24"/>
    </w:rPr>
  </w:style>
  <w:style w:type="paragraph" w:customStyle="1" w:styleId="036DC61F50294F9F8DB78ECF33B2EAA06">
    <w:name w:val="036DC61F50294F9F8DB78ECF33B2EAA06"/>
    <w:rsid w:val="00F16C6F"/>
    <w:rPr>
      <w:rFonts w:ascii="Arial" w:eastAsiaTheme="minorHAnsi" w:hAnsi="Arial"/>
      <w:sz w:val="24"/>
    </w:rPr>
  </w:style>
  <w:style w:type="paragraph" w:customStyle="1" w:styleId="0D449E28996C4229B7E4A0353F536FB56">
    <w:name w:val="0D449E28996C4229B7E4A0353F536FB56"/>
    <w:rsid w:val="00F16C6F"/>
    <w:rPr>
      <w:rFonts w:ascii="Arial" w:eastAsiaTheme="minorHAnsi" w:hAnsi="Arial"/>
      <w:sz w:val="24"/>
    </w:rPr>
  </w:style>
  <w:style w:type="paragraph" w:customStyle="1" w:styleId="A9B24AD293D24969AC873A273352F3D46">
    <w:name w:val="A9B24AD293D24969AC873A273352F3D46"/>
    <w:rsid w:val="00F16C6F"/>
    <w:rPr>
      <w:rFonts w:ascii="Arial" w:eastAsiaTheme="minorHAnsi" w:hAnsi="Arial"/>
      <w:sz w:val="24"/>
    </w:rPr>
  </w:style>
  <w:style w:type="paragraph" w:customStyle="1" w:styleId="5E795CC0E5EE4E01B513835D9BFA5C3A6">
    <w:name w:val="5E795CC0E5EE4E01B513835D9BFA5C3A6"/>
    <w:rsid w:val="00F16C6F"/>
    <w:rPr>
      <w:rFonts w:ascii="Arial" w:eastAsiaTheme="minorHAnsi" w:hAnsi="Arial"/>
      <w:sz w:val="24"/>
    </w:rPr>
  </w:style>
  <w:style w:type="paragraph" w:customStyle="1" w:styleId="FFEDB99CA8654EBF974DB76BFE14AAC86">
    <w:name w:val="FFEDB99CA8654EBF974DB76BFE14AAC86"/>
    <w:rsid w:val="00F16C6F"/>
    <w:rPr>
      <w:rFonts w:ascii="Arial" w:eastAsiaTheme="minorHAnsi" w:hAnsi="Arial"/>
      <w:sz w:val="24"/>
    </w:rPr>
  </w:style>
  <w:style w:type="paragraph" w:customStyle="1" w:styleId="BCBEA6D4B1FF4AB5A7A2D837F404A7C26">
    <w:name w:val="BCBEA6D4B1FF4AB5A7A2D837F404A7C26"/>
    <w:rsid w:val="00F16C6F"/>
    <w:rPr>
      <w:rFonts w:ascii="Arial" w:eastAsiaTheme="minorHAnsi" w:hAnsi="Arial"/>
      <w:sz w:val="24"/>
    </w:rPr>
  </w:style>
  <w:style w:type="paragraph" w:customStyle="1" w:styleId="C2852AB4C7D549DAB1AFD1C79215573C6">
    <w:name w:val="C2852AB4C7D549DAB1AFD1C79215573C6"/>
    <w:rsid w:val="00F16C6F"/>
    <w:rPr>
      <w:rFonts w:ascii="Arial" w:eastAsiaTheme="minorHAnsi" w:hAnsi="Arial"/>
      <w:sz w:val="24"/>
    </w:rPr>
  </w:style>
  <w:style w:type="paragraph" w:customStyle="1" w:styleId="8F101C7AF3E14E8F9767783C79DE665112">
    <w:name w:val="8F101C7AF3E14E8F9767783C79DE665112"/>
    <w:rsid w:val="00F16C6F"/>
    <w:rPr>
      <w:rFonts w:ascii="Arial" w:eastAsiaTheme="minorHAnsi" w:hAnsi="Arial"/>
      <w:sz w:val="24"/>
    </w:rPr>
  </w:style>
  <w:style w:type="paragraph" w:customStyle="1" w:styleId="56FA04E0AE6441D0838D2B7C0B18782B7">
    <w:name w:val="56FA04E0AE6441D0838D2B7C0B18782B7"/>
    <w:rsid w:val="00F16C6F"/>
    <w:rPr>
      <w:rFonts w:ascii="Arial" w:eastAsiaTheme="minorHAnsi" w:hAnsi="Arial"/>
      <w:sz w:val="24"/>
    </w:rPr>
  </w:style>
  <w:style w:type="paragraph" w:customStyle="1" w:styleId="2B7A318E34534B8AB7614534F4D60AAD7">
    <w:name w:val="2B7A318E34534B8AB7614534F4D60AAD7"/>
    <w:rsid w:val="00F16C6F"/>
    <w:rPr>
      <w:rFonts w:ascii="Arial" w:eastAsiaTheme="minorHAnsi" w:hAnsi="Arial"/>
      <w:sz w:val="24"/>
    </w:rPr>
  </w:style>
  <w:style w:type="paragraph" w:customStyle="1" w:styleId="66BE9EA6C2794C5B9FB2EDC955BA8B9E7">
    <w:name w:val="66BE9EA6C2794C5B9FB2EDC955BA8B9E7"/>
    <w:rsid w:val="00F16C6F"/>
    <w:rPr>
      <w:rFonts w:ascii="Arial" w:eastAsiaTheme="minorHAnsi" w:hAnsi="Arial"/>
      <w:sz w:val="24"/>
    </w:rPr>
  </w:style>
  <w:style w:type="paragraph" w:customStyle="1" w:styleId="A828E9B36ACB437BAED2A0FC7DD96DC27">
    <w:name w:val="A828E9B36ACB437BAED2A0FC7DD96DC27"/>
    <w:rsid w:val="00F16C6F"/>
    <w:rPr>
      <w:rFonts w:ascii="Arial" w:eastAsiaTheme="minorHAnsi" w:hAnsi="Arial"/>
      <w:sz w:val="24"/>
    </w:rPr>
  </w:style>
  <w:style w:type="paragraph" w:customStyle="1" w:styleId="2C412AACD7A646A5ABF81A8A717185346">
    <w:name w:val="2C412AACD7A646A5ABF81A8A717185346"/>
    <w:rsid w:val="00F16C6F"/>
    <w:rPr>
      <w:rFonts w:ascii="Arial" w:eastAsiaTheme="minorHAnsi" w:hAnsi="Arial"/>
      <w:sz w:val="24"/>
    </w:rPr>
  </w:style>
  <w:style w:type="paragraph" w:customStyle="1" w:styleId="2E9776A9584245DD99AC12F6F1B6D66A6">
    <w:name w:val="2E9776A9584245DD99AC12F6F1B6D66A6"/>
    <w:rsid w:val="00F16C6F"/>
    <w:rPr>
      <w:rFonts w:ascii="Arial" w:eastAsiaTheme="minorHAnsi" w:hAnsi="Arial"/>
      <w:sz w:val="24"/>
    </w:rPr>
  </w:style>
  <w:style w:type="paragraph" w:customStyle="1" w:styleId="0D5889CBE1A64ACA85E6D23EBC6A32386">
    <w:name w:val="0D5889CBE1A64ACA85E6D23EBC6A32386"/>
    <w:rsid w:val="00F16C6F"/>
    <w:rPr>
      <w:rFonts w:ascii="Arial" w:eastAsiaTheme="minorHAnsi" w:hAnsi="Arial"/>
      <w:sz w:val="24"/>
    </w:rPr>
  </w:style>
  <w:style w:type="paragraph" w:customStyle="1" w:styleId="E4069569F2C24146A4C7C3CE3D4AF4B36">
    <w:name w:val="E4069569F2C24146A4C7C3CE3D4AF4B36"/>
    <w:rsid w:val="00F16C6F"/>
    <w:rPr>
      <w:rFonts w:ascii="Arial" w:eastAsiaTheme="minorHAnsi" w:hAnsi="Arial"/>
      <w:sz w:val="24"/>
    </w:rPr>
  </w:style>
  <w:style w:type="paragraph" w:customStyle="1" w:styleId="B1E4ED220DAE4446A924E48B336E57A06">
    <w:name w:val="B1E4ED220DAE4446A924E48B336E57A06"/>
    <w:rsid w:val="00F16C6F"/>
    <w:rPr>
      <w:rFonts w:ascii="Arial" w:eastAsiaTheme="minorHAnsi" w:hAnsi="Arial"/>
      <w:sz w:val="24"/>
    </w:rPr>
  </w:style>
  <w:style w:type="paragraph" w:customStyle="1" w:styleId="4A1281A854B94FC2AA0D33392CCD11DA">
    <w:name w:val="4A1281A854B94FC2AA0D33392CCD11DA"/>
    <w:rsid w:val="00F16C6F"/>
    <w:rPr>
      <w:rFonts w:ascii="Arial" w:eastAsiaTheme="minorHAnsi" w:hAnsi="Arial"/>
      <w:sz w:val="24"/>
    </w:rPr>
  </w:style>
  <w:style w:type="paragraph" w:customStyle="1" w:styleId="30414DABB69140949059964D0F3806256">
    <w:name w:val="30414DABB69140949059964D0F3806256"/>
    <w:rsid w:val="00F16C6F"/>
    <w:rPr>
      <w:rFonts w:ascii="Arial" w:eastAsiaTheme="minorHAnsi" w:hAnsi="Arial"/>
      <w:sz w:val="24"/>
    </w:rPr>
  </w:style>
  <w:style w:type="paragraph" w:customStyle="1" w:styleId="AD4E6F114AAA4AB0BD46E3A5CB2142D86">
    <w:name w:val="AD4E6F114AAA4AB0BD46E3A5CB2142D86"/>
    <w:rsid w:val="00F16C6F"/>
    <w:rPr>
      <w:rFonts w:ascii="Arial" w:eastAsiaTheme="minorHAnsi" w:hAnsi="Arial"/>
      <w:sz w:val="24"/>
    </w:rPr>
  </w:style>
  <w:style w:type="paragraph" w:customStyle="1" w:styleId="744F72F36BF94B77842CBF3169BC63187">
    <w:name w:val="744F72F36BF94B77842CBF3169BC63187"/>
    <w:rsid w:val="00F16C6F"/>
    <w:rPr>
      <w:rFonts w:ascii="Arial" w:eastAsiaTheme="minorHAnsi" w:hAnsi="Arial"/>
      <w:sz w:val="24"/>
    </w:rPr>
  </w:style>
  <w:style w:type="paragraph" w:customStyle="1" w:styleId="F485A04DCF4B4AE78F585014076849717">
    <w:name w:val="F485A04DCF4B4AE78F585014076849717"/>
    <w:rsid w:val="00F16C6F"/>
    <w:rPr>
      <w:rFonts w:ascii="Arial" w:eastAsiaTheme="minorHAnsi" w:hAnsi="Arial"/>
      <w:sz w:val="24"/>
    </w:rPr>
  </w:style>
  <w:style w:type="paragraph" w:customStyle="1" w:styleId="33F76B00180649DEA45E4EA2580844F712">
    <w:name w:val="33F76B00180649DEA45E4EA2580844F712"/>
    <w:rsid w:val="00F16C6F"/>
    <w:rPr>
      <w:rFonts w:ascii="Arial" w:eastAsiaTheme="minorHAnsi" w:hAnsi="Arial"/>
      <w:sz w:val="24"/>
    </w:rPr>
  </w:style>
  <w:style w:type="paragraph" w:customStyle="1" w:styleId="4961F792FC1D40E8AA5597E304C19A367">
    <w:name w:val="4961F792FC1D40E8AA5597E304C19A367"/>
    <w:rsid w:val="00F16C6F"/>
    <w:rPr>
      <w:rFonts w:ascii="Arial" w:eastAsiaTheme="minorHAnsi" w:hAnsi="Arial"/>
      <w:sz w:val="24"/>
    </w:rPr>
  </w:style>
  <w:style w:type="paragraph" w:customStyle="1" w:styleId="08EB5910AD594B07AB392E4C65D8DE756">
    <w:name w:val="08EB5910AD594B07AB392E4C65D8DE756"/>
    <w:rsid w:val="00F16C6F"/>
    <w:rPr>
      <w:rFonts w:ascii="Arial" w:eastAsiaTheme="minorHAnsi" w:hAnsi="Arial"/>
      <w:sz w:val="24"/>
    </w:rPr>
  </w:style>
  <w:style w:type="paragraph" w:customStyle="1" w:styleId="C567A1FECB2B4F3BB1CAE86730056BCD5">
    <w:name w:val="C567A1FECB2B4F3BB1CAE86730056BCD5"/>
    <w:rsid w:val="00F16C6F"/>
    <w:rPr>
      <w:rFonts w:ascii="Arial" w:eastAsiaTheme="minorHAnsi" w:hAnsi="Arial"/>
      <w:sz w:val="24"/>
    </w:rPr>
  </w:style>
  <w:style w:type="paragraph" w:customStyle="1" w:styleId="54C67521F4BB4ECD87E3D2E3D29036956">
    <w:name w:val="54C67521F4BB4ECD87E3D2E3D29036956"/>
    <w:rsid w:val="00F16C6F"/>
    <w:rPr>
      <w:rFonts w:ascii="Arial" w:eastAsiaTheme="minorHAnsi" w:hAnsi="Arial"/>
      <w:sz w:val="24"/>
    </w:rPr>
  </w:style>
  <w:style w:type="paragraph" w:customStyle="1" w:styleId="F6CCEAEDE424468C9B6CD808468B480A6">
    <w:name w:val="F6CCEAEDE424468C9B6CD808468B480A6"/>
    <w:rsid w:val="00F16C6F"/>
    <w:rPr>
      <w:rFonts w:ascii="Arial" w:eastAsiaTheme="minorHAnsi" w:hAnsi="Arial"/>
      <w:sz w:val="24"/>
    </w:rPr>
  </w:style>
  <w:style w:type="paragraph" w:customStyle="1" w:styleId="A2F84A4807924877A3E9081859D7471A6">
    <w:name w:val="A2F84A4807924877A3E9081859D7471A6"/>
    <w:rsid w:val="00F16C6F"/>
    <w:rPr>
      <w:rFonts w:ascii="Arial" w:eastAsiaTheme="minorHAnsi" w:hAnsi="Arial"/>
      <w:sz w:val="24"/>
    </w:rPr>
  </w:style>
  <w:style w:type="paragraph" w:customStyle="1" w:styleId="84C8B1A19F3B433AB796C029EC4FFED96">
    <w:name w:val="84C8B1A19F3B433AB796C029EC4FFED96"/>
    <w:rsid w:val="00F16C6F"/>
    <w:rPr>
      <w:rFonts w:ascii="Arial" w:eastAsiaTheme="minorHAnsi" w:hAnsi="Arial"/>
      <w:sz w:val="24"/>
    </w:rPr>
  </w:style>
  <w:style w:type="paragraph" w:customStyle="1" w:styleId="8EB9CE2EADC44030803A458D6F58ED046">
    <w:name w:val="8EB9CE2EADC44030803A458D6F58ED046"/>
    <w:rsid w:val="00F16C6F"/>
    <w:rPr>
      <w:rFonts w:ascii="Arial" w:eastAsiaTheme="minorHAnsi" w:hAnsi="Arial"/>
      <w:sz w:val="24"/>
    </w:rPr>
  </w:style>
  <w:style w:type="paragraph" w:customStyle="1" w:styleId="0E2C062458E84555A3E93FEB1620EE306">
    <w:name w:val="0E2C062458E84555A3E93FEB1620EE306"/>
    <w:rsid w:val="00F16C6F"/>
    <w:rPr>
      <w:rFonts w:ascii="Arial" w:eastAsiaTheme="minorHAnsi" w:hAnsi="Arial"/>
      <w:sz w:val="24"/>
    </w:rPr>
  </w:style>
  <w:style w:type="paragraph" w:customStyle="1" w:styleId="9120B63B54FF440CBFCC7CE50A5B47266">
    <w:name w:val="9120B63B54FF440CBFCC7CE50A5B47266"/>
    <w:rsid w:val="00F16C6F"/>
    <w:rPr>
      <w:rFonts w:ascii="Arial" w:eastAsiaTheme="minorHAnsi" w:hAnsi="Arial"/>
      <w:sz w:val="24"/>
    </w:rPr>
  </w:style>
  <w:style w:type="paragraph" w:customStyle="1" w:styleId="EB7EDE8995044A618BC524CD7B39B1076">
    <w:name w:val="EB7EDE8995044A618BC524CD7B39B1076"/>
    <w:rsid w:val="00F16C6F"/>
    <w:rPr>
      <w:rFonts w:ascii="Arial" w:eastAsiaTheme="minorHAnsi" w:hAnsi="Arial"/>
      <w:sz w:val="24"/>
    </w:rPr>
  </w:style>
  <w:style w:type="paragraph" w:customStyle="1" w:styleId="D542E8D59225421D88A1D35A88CD54A16">
    <w:name w:val="D542E8D59225421D88A1D35A88CD54A16"/>
    <w:rsid w:val="00F16C6F"/>
    <w:rPr>
      <w:rFonts w:ascii="Arial" w:eastAsiaTheme="minorHAnsi" w:hAnsi="Arial"/>
      <w:sz w:val="24"/>
    </w:rPr>
  </w:style>
  <w:style w:type="paragraph" w:customStyle="1" w:styleId="1BFDCC0BF55B4B4984E05DEE9AB853D66">
    <w:name w:val="1BFDCC0BF55B4B4984E05DEE9AB853D66"/>
    <w:rsid w:val="00F16C6F"/>
    <w:rPr>
      <w:rFonts w:ascii="Arial" w:eastAsiaTheme="minorHAnsi" w:hAnsi="Arial"/>
      <w:sz w:val="24"/>
    </w:rPr>
  </w:style>
  <w:style w:type="paragraph" w:customStyle="1" w:styleId="693E04AFFEB14A73A4744E810710E78F6">
    <w:name w:val="693E04AFFEB14A73A4744E810710E78F6"/>
    <w:rsid w:val="00F16C6F"/>
    <w:rPr>
      <w:rFonts w:ascii="Arial" w:eastAsiaTheme="minorHAnsi" w:hAnsi="Arial"/>
      <w:sz w:val="24"/>
    </w:rPr>
  </w:style>
  <w:style w:type="paragraph" w:customStyle="1" w:styleId="768292311CCC4128A358E213C16944D56">
    <w:name w:val="768292311CCC4128A358E213C16944D56"/>
    <w:rsid w:val="00F16C6F"/>
    <w:rPr>
      <w:rFonts w:ascii="Arial" w:eastAsiaTheme="minorHAnsi" w:hAnsi="Arial"/>
      <w:sz w:val="24"/>
    </w:rPr>
  </w:style>
  <w:style w:type="paragraph" w:customStyle="1" w:styleId="7038E47283A24C0B98B11F015C1F24F76">
    <w:name w:val="7038E47283A24C0B98B11F015C1F24F76"/>
    <w:rsid w:val="00F16C6F"/>
    <w:rPr>
      <w:rFonts w:ascii="Arial" w:eastAsiaTheme="minorHAnsi" w:hAnsi="Arial"/>
      <w:sz w:val="24"/>
    </w:rPr>
  </w:style>
  <w:style w:type="paragraph" w:customStyle="1" w:styleId="B761FFC5BB1E4837A50E88BF9B01080C6">
    <w:name w:val="B761FFC5BB1E4837A50E88BF9B01080C6"/>
    <w:rsid w:val="00F16C6F"/>
    <w:rPr>
      <w:rFonts w:ascii="Arial" w:eastAsiaTheme="minorHAnsi" w:hAnsi="Arial"/>
      <w:sz w:val="24"/>
    </w:rPr>
  </w:style>
  <w:style w:type="paragraph" w:customStyle="1" w:styleId="7251B2908B0D4F0BBC6C289F70D556696">
    <w:name w:val="7251B2908B0D4F0BBC6C289F70D556696"/>
    <w:rsid w:val="00F16C6F"/>
    <w:rPr>
      <w:rFonts w:ascii="Arial" w:eastAsiaTheme="minorHAnsi" w:hAnsi="Arial"/>
      <w:sz w:val="24"/>
    </w:rPr>
  </w:style>
  <w:style w:type="paragraph" w:customStyle="1" w:styleId="1F7500F26CFF4EC0B5C77A5955D736766">
    <w:name w:val="1F7500F26CFF4EC0B5C77A5955D736766"/>
    <w:rsid w:val="00F16C6F"/>
    <w:rPr>
      <w:rFonts w:ascii="Arial" w:eastAsiaTheme="minorHAnsi" w:hAnsi="Arial"/>
      <w:sz w:val="24"/>
    </w:rPr>
  </w:style>
  <w:style w:type="paragraph" w:customStyle="1" w:styleId="D50BF46572B24418A81649A0D8CC30996">
    <w:name w:val="D50BF46572B24418A81649A0D8CC30996"/>
    <w:rsid w:val="00F16C6F"/>
    <w:rPr>
      <w:rFonts w:ascii="Arial" w:eastAsiaTheme="minorHAnsi" w:hAnsi="Arial"/>
      <w:sz w:val="24"/>
    </w:rPr>
  </w:style>
  <w:style w:type="paragraph" w:customStyle="1" w:styleId="E05DF8BA82E94432919D67840012E5796">
    <w:name w:val="E05DF8BA82E94432919D67840012E5796"/>
    <w:rsid w:val="00F16C6F"/>
    <w:rPr>
      <w:rFonts w:ascii="Arial" w:eastAsiaTheme="minorHAnsi" w:hAnsi="Arial"/>
      <w:sz w:val="24"/>
    </w:rPr>
  </w:style>
  <w:style w:type="paragraph" w:customStyle="1" w:styleId="430FFD3FBF234AD3ACE914BC23B675196">
    <w:name w:val="430FFD3FBF234AD3ACE914BC23B675196"/>
    <w:rsid w:val="00F16C6F"/>
    <w:rPr>
      <w:rFonts w:ascii="Arial" w:eastAsiaTheme="minorHAnsi" w:hAnsi="Arial"/>
      <w:sz w:val="24"/>
    </w:rPr>
  </w:style>
  <w:style w:type="paragraph" w:customStyle="1" w:styleId="C6FEE304DAED4734934B5ACA2F5E5C106">
    <w:name w:val="C6FEE304DAED4734934B5ACA2F5E5C106"/>
    <w:rsid w:val="00F16C6F"/>
    <w:rPr>
      <w:rFonts w:ascii="Arial" w:eastAsiaTheme="minorHAnsi" w:hAnsi="Arial"/>
      <w:sz w:val="24"/>
    </w:rPr>
  </w:style>
  <w:style w:type="paragraph" w:customStyle="1" w:styleId="81B640FB689645AEB3895601E582FF5D6">
    <w:name w:val="81B640FB689645AEB3895601E582FF5D6"/>
    <w:rsid w:val="00F16C6F"/>
    <w:rPr>
      <w:rFonts w:ascii="Arial" w:eastAsiaTheme="minorHAnsi" w:hAnsi="Arial"/>
      <w:sz w:val="24"/>
    </w:rPr>
  </w:style>
  <w:style w:type="paragraph" w:customStyle="1" w:styleId="DED746384ABD438791EA17CAABFE69DD6">
    <w:name w:val="DED746384ABD438791EA17CAABFE69DD6"/>
    <w:rsid w:val="00F16C6F"/>
    <w:rPr>
      <w:rFonts w:ascii="Arial" w:eastAsiaTheme="minorHAnsi" w:hAnsi="Arial"/>
      <w:sz w:val="24"/>
    </w:rPr>
  </w:style>
  <w:style w:type="paragraph" w:customStyle="1" w:styleId="CC21BB7CEA1A436FB4F6A6E291634EFB6">
    <w:name w:val="CC21BB7CEA1A436FB4F6A6E291634EFB6"/>
    <w:rsid w:val="00F16C6F"/>
    <w:rPr>
      <w:rFonts w:ascii="Arial" w:eastAsiaTheme="minorHAnsi" w:hAnsi="Arial"/>
      <w:sz w:val="24"/>
    </w:rPr>
  </w:style>
  <w:style w:type="paragraph" w:customStyle="1" w:styleId="1D84C7DD6F3E4D8E926B2BFF23F303F96">
    <w:name w:val="1D84C7DD6F3E4D8E926B2BFF23F303F96"/>
    <w:rsid w:val="00F16C6F"/>
    <w:rPr>
      <w:rFonts w:ascii="Arial" w:eastAsiaTheme="minorHAnsi" w:hAnsi="Arial"/>
      <w:sz w:val="24"/>
    </w:rPr>
  </w:style>
  <w:style w:type="paragraph" w:customStyle="1" w:styleId="60B7736BF8E840F4B78B3350E8F1158C6">
    <w:name w:val="60B7736BF8E840F4B78B3350E8F1158C6"/>
    <w:rsid w:val="00F16C6F"/>
    <w:rPr>
      <w:rFonts w:ascii="Arial" w:eastAsiaTheme="minorHAnsi" w:hAnsi="Arial"/>
      <w:sz w:val="24"/>
    </w:rPr>
  </w:style>
  <w:style w:type="paragraph" w:customStyle="1" w:styleId="8A277F2B37E248C9967BC2BE50ED32666">
    <w:name w:val="8A277F2B37E248C9967BC2BE50ED32666"/>
    <w:rsid w:val="00F16C6F"/>
    <w:rPr>
      <w:rFonts w:ascii="Arial" w:eastAsiaTheme="minorHAnsi" w:hAnsi="Arial"/>
      <w:sz w:val="24"/>
    </w:rPr>
  </w:style>
  <w:style w:type="paragraph" w:customStyle="1" w:styleId="B12E51A318DE4FD887A5AA3102D5ACEC6">
    <w:name w:val="B12E51A318DE4FD887A5AA3102D5ACEC6"/>
    <w:rsid w:val="00F16C6F"/>
    <w:rPr>
      <w:rFonts w:ascii="Arial" w:eastAsiaTheme="minorHAnsi" w:hAnsi="Arial"/>
      <w:sz w:val="24"/>
    </w:rPr>
  </w:style>
  <w:style w:type="paragraph" w:customStyle="1" w:styleId="032A69A6199448E88C986729598949E86">
    <w:name w:val="032A69A6199448E88C986729598949E86"/>
    <w:rsid w:val="00F16C6F"/>
    <w:rPr>
      <w:rFonts w:ascii="Arial" w:eastAsiaTheme="minorHAnsi" w:hAnsi="Arial"/>
      <w:sz w:val="24"/>
    </w:rPr>
  </w:style>
  <w:style w:type="paragraph" w:customStyle="1" w:styleId="04BA629523444041A8BC63C147552EF06">
    <w:name w:val="04BA629523444041A8BC63C147552EF06"/>
    <w:rsid w:val="00F16C6F"/>
    <w:rPr>
      <w:rFonts w:ascii="Arial" w:eastAsiaTheme="minorHAnsi" w:hAnsi="Arial"/>
      <w:sz w:val="24"/>
    </w:rPr>
  </w:style>
  <w:style w:type="paragraph" w:customStyle="1" w:styleId="A8AAF1E6593941A98988F374E9F5B6A16">
    <w:name w:val="A8AAF1E6593941A98988F374E9F5B6A16"/>
    <w:rsid w:val="00F16C6F"/>
    <w:rPr>
      <w:rFonts w:ascii="Arial" w:eastAsiaTheme="minorHAnsi" w:hAnsi="Arial"/>
      <w:sz w:val="24"/>
    </w:rPr>
  </w:style>
  <w:style w:type="paragraph" w:customStyle="1" w:styleId="61A923DD11D449CCBB49FA03B006F3E66">
    <w:name w:val="61A923DD11D449CCBB49FA03B006F3E66"/>
    <w:rsid w:val="00F16C6F"/>
    <w:rPr>
      <w:rFonts w:ascii="Arial" w:eastAsiaTheme="minorHAnsi" w:hAnsi="Arial"/>
      <w:sz w:val="24"/>
    </w:rPr>
  </w:style>
  <w:style w:type="paragraph" w:customStyle="1" w:styleId="8BBFF63CCCD74013912EB3DCE13C66D66">
    <w:name w:val="8BBFF63CCCD74013912EB3DCE13C66D66"/>
    <w:rsid w:val="00F16C6F"/>
    <w:rPr>
      <w:rFonts w:ascii="Arial" w:eastAsiaTheme="minorHAnsi" w:hAnsi="Arial"/>
      <w:sz w:val="24"/>
    </w:rPr>
  </w:style>
  <w:style w:type="paragraph" w:customStyle="1" w:styleId="AA94C75B83F648559A7D0C503F690EAA6">
    <w:name w:val="AA94C75B83F648559A7D0C503F690EAA6"/>
    <w:rsid w:val="00F16C6F"/>
    <w:rPr>
      <w:rFonts w:ascii="Arial" w:eastAsiaTheme="minorHAnsi" w:hAnsi="Arial"/>
      <w:sz w:val="24"/>
    </w:rPr>
  </w:style>
  <w:style w:type="paragraph" w:customStyle="1" w:styleId="597DF60C0E9D4FBA9F620075F47D33976">
    <w:name w:val="597DF60C0E9D4FBA9F620075F47D33976"/>
    <w:rsid w:val="00F16C6F"/>
    <w:rPr>
      <w:rFonts w:ascii="Arial" w:eastAsiaTheme="minorHAnsi" w:hAnsi="Arial"/>
      <w:sz w:val="24"/>
    </w:rPr>
  </w:style>
  <w:style w:type="paragraph" w:customStyle="1" w:styleId="C7EB6DABD24E47FBA8464A21960E53656">
    <w:name w:val="C7EB6DABD24E47FBA8464A21960E53656"/>
    <w:rsid w:val="00F16C6F"/>
    <w:rPr>
      <w:rFonts w:ascii="Arial" w:eastAsiaTheme="minorHAnsi" w:hAnsi="Arial"/>
      <w:sz w:val="24"/>
    </w:rPr>
  </w:style>
  <w:style w:type="paragraph" w:customStyle="1" w:styleId="CAA10236A7174CE0940A89026AAC70F16">
    <w:name w:val="CAA10236A7174CE0940A89026AAC70F16"/>
    <w:rsid w:val="00F16C6F"/>
    <w:rPr>
      <w:rFonts w:ascii="Arial" w:eastAsiaTheme="minorHAnsi" w:hAnsi="Arial"/>
      <w:sz w:val="24"/>
    </w:rPr>
  </w:style>
  <w:style w:type="paragraph" w:customStyle="1" w:styleId="C91E52871A7344B39334D0B3277AF6CA6">
    <w:name w:val="C91E52871A7344B39334D0B3277AF6CA6"/>
    <w:rsid w:val="00F16C6F"/>
    <w:rPr>
      <w:rFonts w:ascii="Arial" w:eastAsiaTheme="minorHAnsi" w:hAnsi="Arial"/>
      <w:sz w:val="24"/>
    </w:rPr>
  </w:style>
  <w:style w:type="paragraph" w:customStyle="1" w:styleId="5A2930909396496ABE22CDED17F408B8">
    <w:name w:val="5A2930909396496ABE22CDED17F408B8"/>
    <w:rsid w:val="00F16C6F"/>
    <w:rPr>
      <w:rFonts w:ascii="Arial" w:eastAsiaTheme="minorHAnsi" w:hAnsi="Arial"/>
      <w:sz w:val="24"/>
    </w:rPr>
  </w:style>
  <w:style w:type="paragraph" w:customStyle="1" w:styleId="9F0D83D1362444DEA29B677804C686F71">
    <w:name w:val="9F0D83D1362444DEA29B677804C686F71"/>
    <w:rsid w:val="00F16C6F"/>
    <w:rPr>
      <w:rFonts w:ascii="Arial" w:eastAsiaTheme="minorHAnsi" w:hAnsi="Arial"/>
      <w:sz w:val="24"/>
    </w:rPr>
  </w:style>
  <w:style w:type="paragraph" w:customStyle="1" w:styleId="B531CF9D385042668ADEAB361E16D403">
    <w:name w:val="B531CF9D385042668ADEAB361E16D403"/>
    <w:rsid w:val="00F16C6F"/>
    <w:rPr>
      <w:rFonts w:ascii="Arial" w:eastAsiaTheme="minorHAnsi" w:hAnsi="Arial"/>
      <w:sz w:val="24"/>
    </w:rPr>
  </w:style>
  <w:style w:type="paragraph" w:customStyle="1" w:styleId="E904EDC23EC94D0EB80391AF02F60DB04">
    <w:name w:val="E904EDC23EC94D0EB80391AF02F60DB04"/>
    <w:rsid w:val="00F16C6F"/>
    <w:rPr>
      <w:rFonts w:ascii="Arial" w:eastAsiaTheme="minorHAnsi" w:hAnsi="Arial"/>
      <w:sz w:val="24"/>
    </w:rPr>
  </w:style>
  <w:style w:type="paragraph" w:customStyle="1" w:styleId="E553DAC85B864F57B653A3E2B92253D33">
    <w:name w:val="E553DAC85B864F57B653A3E2B92253D33"/>
    <w:rsid w:val="00F16C6F"/>
    <w:rPr>
      <w:rFonts w:ascii="Arial" w:eastAsiaTheme="minorHAnsi" w:hAnsi="Arial"/>
      <w:sz w:val="24"/>
    </w:rPr>
  </w:style>
  <w:style w:type="paragraph" w:customStyle="1" w:styleId="D793E23F45174418AE6CFBFBAA0935283">
    <w:name w:val="D793E23F45174418AE6CFBFBAA0935283"/>
    <w:rsid w:val="00F16C6F"/>
    <w:rPr>
      <w:rFonts w:ascii="Arial" w:eastAsiaTheme="minorHAnsi" w:hAnsi="Arial"/>
      <w:sz w:val="24"/>
    </w:rPr>
  </w:style>
  <w:style w:type="paragraph" w:customStyle="1" w:styleId="60C83FD61396488896D949650D9595AE3">
    <w:name w:val="60C83FD61396488896D949650D9595AE3"/>
    <w:rsid w:val="00F16C6F"/>
    <w:rPr>
      <w:rFonts w:ascii="Arial" w:eastAsiaTheme="minorHAnsi" w:hAnsi="Arial"/>
      <w:sz w:val="24"/>
    </w:rPr>
  </w:style>
  <w:style w:type="paragraph" w:customStyle="1" w:styleId="FC707A25D17744F69E8BD349586838244">
    <w:name w:val="FC707A25D17744F69E8BD349586838244"/>
    <w:rsid w:val="00F16C6F"/>
    <w:rPr>
      <w:rFonts w:ascii="Arial" w:eastAsiaTheme="minorHAnsi" w:hAnsi="Arial"/>
      <w:sz w:val="24"/>
    </w:rPr>
  </w:style>
  <w:style w:type="paragraph" w:customStyle="1" w:styleId="86B0D7D40E744096B3357155694B41D73">
    <w:name w:val="86B0D7D40E744096B3357155694B41D73"/>
    <w:rsid w:val="00F16C6F"/>
    <w:rPr>
      <w:rFonts w:ascii="Arial" w:eastAsiaTheme="minorHAnsi" w:hAnsi="Arial"/>
      <w:sz w:val="24"/>
    </w:rPr>
  </w:style>
  <w:style w:type="paragraph" w:customStyle="1" w:styleId="CE3CD47AB36A4FEA98E0572DBE32C5083">
    <w:name w:val="CE3CD47AB36A4FEA98E0572DBE32C5083"/>
    <w:rsid w:val="00F16C6F"/>
    <w:rPr>
      <w:rFonts w:ascii="Arial" w:eastAsiaTheme="minorHAnsi" w:hAnsi="Arial"/>
      <w:sz w:val="24"/>
    </w:rPr>
  </w:style>
  <w:style w:type="paragraph" w:customStyle="1" w:styleId="4BCE75FCE35D4F44BD91D5D253AE69323">
    <w:name w:val="4BCE75FCE35D4F44BD91D5D253AE69323"/>
    <w:rsid w:val="00F16C6F"/>
    <w:rPr>
      <w:rFonts w:ascii="Arial" w:eastAsiaTheme="minorHAnsi" w:hAnsi="Arial"/>
      <w:sz w:val="24"/>
    </w:rPr>
  </w:style>
  <w:style w:type="paragraph" w:customStyle="1" w:styleId="22129D9114934829993A5FC93559F7883">
    <w:name w:val="22129D9114934829993A5FC93559F7883"/>
    <w:rsid w:val="00F16C6F"/>
    <w:rPr>
      <w:rFonts w:ascii="Arial" w:eastAsiaTheme="minorHAnsi" w:hAnsi="Arial"/>
      <w:sz w:val="24"/>
    </w:rPr>
  </w:style>
  <w:style w:type="paragraph" w:customStyle="1" w:styleId="7575D192902E49ED9615A85D78F762523">
    <w:name w:val="7575D192902E49ED9615A85D78F762523"/>
    <w:rsid w:val="00F16C6F"/>
    <w:rPr>
      <w:rFonts w:ascii="Arial" w:eastAsiaTheme="minorHAnsi" w:hAnsi="Arial"/>
      <w:sz w:val="24"/>
    </w:rPr>
  </w:style>
  <w:style w:type="paragraph" w:customStyle="1" w:styleId="B662D45B36394B858118570FEFCF3BAD3">
    <w:name w:val="B662D45B36394B858118570FEFCF3BAD3"/>
    <w:rsid w:val="00F16C6F"/>
    <w:rPr>
      <w:rFonts w:ascii="Arial" w:eastAsiaTheme="minorHAnsi" w:hAnsi="Arial"/>
      <w:sz w:val="24"/>
    </w:rPr>
  </w:style>
  <w:style w:type="paragraph" w:customStyle="1" w:styleId="688B945588994D1AA852D3AA2D7BAC803">
    <w:name w:val="688B945588994D1AA852D3AA2D7BAC803"/>
    <w:rsid w:val="00F16C6F"/>
    <w:rPr>
      <w:rFonts w:ascii="Arial" w:eastAsiaTheme="minorHAnsi" w:hAnsi="Arial"/>
      <w:sz w:val="24"/>
    </w:rPr>
  </w:style>
  <w:style w:type="paragraph" w:customStyle="1" w:styleId="7898AAECFA394E559EB2A254F5C337D23">
    <w:name w:val="7898AAECFA394E559EB2A254F5C337D23"/>
    <w:rsid w:val="00F16C6F"/>
    <w:rPr>
      <w:rFonts w:ascii="Arial" w:eastAsiaTheme="minorHAnsi" w:hAnsi="Arial"/>
      <w:sz w:val="24"/>
    </w:rPr>
  </w:style>
  <w:style w:type="paragraph" w:customStyle="1" w:styleId="E60BACBA98894660A1A62A669BA651933">
    <w:name w:val="E60BACBA98894660A1A62A669BA651933"/>
    <w:rsid w:val="00F16C6F"/>
    <w:rPr>
      <w:rFonts w:ascii="Arial" w:eastAsiaTheme="minorHAnsi" w:hAnsi="Arial"/>
      <w:sz w:val="24"/>
    </w:rPr>
  </w:style>
  <w:style w:type="paragraph" w:customStyle="1" w:styleId="2D38BA271D8645D78FF52616A641EE523">
    <w:name w:val="2D38BA271D8645D78FF52616A641EE523"/>
    <w:rsid w:val="00F16C6F"/>
    <w:rPr>
      <w:rFonts w:ascii="Arial" w:eastAsiaTheme="minorHAnsi" w:hAnsi="Arial"/>
      <w:sz w:val="24"/>
    </w:rPr>
  </w:style>
  <w:style w:type="paragraph" w:customStyle="1" w:styleId="8819DEF6D28A47068770143F8289FB9A3">
    <w:name w:val="8819DEF6D28A47068770143F8289FB9A3"/>
    <w:rsid w:val="00F16C6F"/>
    <w:rPr>
      <w:rFonts w:ascii="Arial" w:eastAsiaTheme="minorHAnsi" w:hAnsi="Arial"/>
      <w:sz w:val="24"/>
    </w:rPr>
  </w:style>
  <w:style w:type="paragraph" w:customStyle="1" w:styleId="F9931B58C69E4AB5BA12E80A86C1B9D73">
    <w:name w:val="F9931B58C69E4AB5BA12E80A86C1B9D73"/>
    <w:rsid w:val="00F16C6F"/>
    <w:rPr>
      <w:rFonts w:ascii="Arial" w:eastAsiaTheme="minorHAnsi" w:hAnsi="Arial"/>
      <w:sz w:val="24"/>
    </w:rPr>
  </w:style>
  <w:style w:type="paragraph" w:customStyle="1" w:styleId="1B13C4FB274246ECA77E55AD1223E3323">
    <w:name w:val="1B13C4FB274246ECA77E55AD1223E3323"/>
    <w:rsid w:val="00F16C6F"/>
    <w:rPr>
      <w:rFonts w:ascii="Arial" w:eastAsiaTheme="minorHAnsi" w:hAnsi="Arial"/>
      <w:sz w:val="24"/>
    </w:rPr>
  </w:style>
  <w:style w:type="paragraph" w:customStyle="1" w:styleId="F37BE14FCBC14E45B8EA40368BC6CDC83">
    <w:name w:val="F37BE14FCBC14E45B8EA40368BC6CDC83"/>
    <w:rsid w:val="00F16C6F"/>
    <w:rPr>
      <w:rFonts w:ascii="Arial" w:eastAsiaTheme="minorHAnsi" w:hAnsi="Arial"/>
      <w:sz w:val="24"/>
    </w:rPr>
  </w:style>
  <w:style w:type="paragraph" w:customStyle="1" w:styleId="3D9268D1CCB34C8586A179A923A5A77E3">
    <w:name w:val="3D9268D1CCB34C8586A179A923A5A77E3"/>
    <w:rsid w:val="00F16C6F"/>
    <w:rPr>
      <w:rFonts w:ascii="Arial" w:eastAsiaTheme="minorHAnsi" w:hAnsi="Arial"/>
      <w:sz w:val="24"/>
    </w:rPr>
  </w:style>
  <w:style w:type="paragraph" w:customStyle="1" w:styleId="9D91970C939D4AE5A3B83D49BD8CF3F63">
    <w:name w:val="9D91970C939D4AE5A3B83D49BD8CF3F63"/>
    <w:rsid w:val="00F16C6F"/>
    <w:rPr>
      <w:rFonts w:ascii="Arial" w:eastAsiaTheme="minorHAnsi" w:hAnsi="Arial"/>
      <w:sz w:val="24"/>
    </w:rPr>
  </w:style>
  <w:style w:type="paragraph" w:customStyle="1" w:styleId="3B98F4B5C4E34ED9907E1A4CCAF454003">
    <w:name w:val="3B98F4B5C4E34ED9907E1A4CCAF454003"/>
    <w:rsid w:val="00F16C6F"/>
    <w:rPr>
      <w:rFonts w:ascii="Arial" w:eastAsiaTheme="minorHAnsi" w:hAnsi="Arial"/>
      <w:sz w:val="24"/>
    </w:rPr>
  </w:style>
  <w:style w:type="paragraph" w:customStyle="1" w:styleId="90ED65C11FBF41569D286851BC5B13443">
    <w:name w:val="90ED65C11FBF41569D286851BC5B13443"/>
    <w:rsid w:val="00F16C6F"/>
    <w:rPr>
      <w:rFonts w:ascii="Arial" w:eastAsiaTheme="minorHAnsi" w:hAnsi="Arial"/>
      <w:sz w:val="24"/>
    </w:rPr>
  </w:style>
  <w:style w:type="paragraph" w:customStyle="1" w:styleId="354CA2B7EB5A43C49CBB8C62B03A55FF3">
    <w:name w:val="354CA2B7EB5A43C49CBB8C62B03A55FF3"/>
    <w:rsid w:val="00F16C6F"/>
    <w:rPr>
      <w:rFonts w:ascii="Arial" w:eastAsiaTheme="minorHAnsi" w:hAnsi="Arial"/>
      <w:sz w:val="24"/>
    </w:rPr>
  </w:style>
  <w:style w:type="paragraph" w:customStyle="1" w:styleId="B1E9D523B2A5489DB8836FAEC571E7413">
    <w:name w:val="B1E9D523B2A5489DB8836FAEC571E7413"/>
    <w:rsid w:val="00F16C6F"/>
    <w:rPr>
      <w:rFonts w:ascii="Arial" w:eastAsiaTheme="minorHAnsi" w:hAnsi="Arial"/>
      <w:sz w:val="24"/>
    </w:rPr>
  </w:style>
  <w:style w:type="paragraph" w:customStyle="1" w:styleId="3D890EBB6C154E6DBD8672DC9E507CEE3">
    <w:name w:val="3D890EBB6C154E6DBD8672DC9E507CEE3"/>
    <w:rsid w:val="00F16C6F"/>
    <w:rPr>
      <w:rFonts w:ascii="Arial" w:eastAsiaTheme="minorHAnsi" w:hAnsi="Arial"/>
      <w:sz w:val="24"/>
    </w:rPr>
  </w:style>
  <w:style w:type="paragraph" w:customStyle="1" w:styleId="BD08276713274399A152BE40F12B99063">
    <w:name w:val="BD08276713274399A152BE40F12B99063"/>
    <w:rsid w:val="00F16C6F"/>
    <w:rPr>
      <w:rFonts w:ascii="Arial" w:eastAsiaTheme="minorHAnsi" w:hAnsi="Arial"/>
      <w:sz w:val="24"/>
    </w:rPr>
  </w:style>
  <w:style w:type="paragraph" w:customStyle="1" w:styleId="C68FA9908EED42B882D2ACC86A5CF5323">
    <w:name w:val="C68FA9908EED42B882D2ACC86A5CF5323"/>
    <w:rsid w:val="00F16C6F"/>
    <w:rPr>
      <w:rFonts w:ascii="Arial" w:eastAsiaTheme="minorHAnsi" w:hAnsi="Arial"/>
      <w:sz w:val="24"/>
    </w:rPr>
  </w:style>
  <w:style w:type="paragraph" w:customStyle="1" w:styleId="2D7F4BDE68114FD5B2E30932211C7A113">
    <w:name w:val="2D7F4BDE68114FD5B2E30932211C7A113"/>
    <w:rsid w:val="00F16C6F"/>
    <w:rPr>
      <w:rFonts w:ascii="Arial" w:eastAsiaTheme="minorHAnsi" w:hAnsi="Arial"/>
      <w:sz w:val="24"/>
    </w:rPr>
  </w:style>
  <w:style w:type="paragraph" w:customStyle="1" w:styleId="002CBE155975404EACBAFB4A1D33FB9B3">
    <w:name w:val="002CBE155975404EACBAFB4A1D33FB9B3"/>
    <w:rsid w:val="00F16C6F"/>
    <w:rPr>
      <w:rFonts w:ascii="Arial" w:eastAsiaTheme="minorHAnsi" w:hAnsi="Arial"/>
      <w:sz w:val="24"/>
    </w:rPr>
  </w:style>
  <w:style w:type="paragraph" w:customStyle="1" w:styleId="550C1A83EC8D4BA1A0FB0068A46904833">
    <w:name w:val="550C1A83EC8D4BA1A0FB0068A46904833"/>
    <w:rsid w:val="00F16C6F"/>
    <w:rPr>
      <w:rFonts w:ascii="Arial" w:eastAsiaTheme="minorHAnsi" w:hAnsi="Arial"/>
      <w:sz w:val="24"/>
    </w:rPr>
  </w:style>
  <w:style w:type="paragraph" w:customStyle="1" w:styleId="7338C1BB6EEF4201BC1F3D4218EE9C7D3">
    <w:name w:val="7338C1BB6EEF4201BC1F3D4218EE9C7D3"/>
    <w:rsid w:val="00F16C6F"/>
    <w:rPr>
      <w:rFonts w:ascii="Arial" w:eastAsiaTheme="minorHAnsi" w:hAnsi="Arial"/>
      <w:sz w:val="24"/>
    </w:rPr>
  </w:style>
  <w:style w:type="paragraph" w:customStyle="1" w:styleId="0D826CAF1092470B8F7BEFA45E0903913">
    <w:name w:val="0D826CAF1092470B8F7BEFA45E0903913"/>
    <w:rsid w:val="00F16C6F"/>
    <w:rPr>
      <w:rFonts w:ascii="Arial" w:eastAsiaTheme="minorHAnsi" w:hAnsi="Arial"/>
      <w:sz w:val="24"/>
    </w:rPr>
  </w:style>
  <w:style w:type="paragraph" w:customStyle="1" w:styleId="59821726B0DA4D1F962B11665DA276213">
    <w:name w:val="59821726B0DA4D1F962B11665DA276213"/>
    <w:rsid w:val="00F16C6F"/>
    <w:rPr>
      <w:rFonts w:ascii="Arial" w:eastAsiaTheme="minorHAnsi" w:hAnsi="Arial"/>
      <w:sz w:val="24"/>
    </w:rPr>
  </w:style>
  <w:style w:type="paragraph" w:customStyle="1" w:styleId="B1A411B9C2E745ACB209BD8DC56B0B813">
    <w:name w:val="B1A411B9C2E745ACB209BD8DC56B0B813"/>
    <w:rsid w:val="00F16C6F"/>
    <w:rPr>
      <w:rFonts w:ascii="Arial" w:eastAsiaTheme="minorHAnsi" w:hAnsi="Arial"/>
      <w:sz w:val="24"/>
    </w:rPr>
  </w:style>
  <w:style w:type="paragraph" w:customStyle="1" w:styleId="DD998E682C744DC681648FA2DDC022CC3">
    <w:name w:val="DD998E682C744DC681648FA2DDC022CC3"/>
    <w:rsid w:val="00F16C6F"/>
    <w:rPr>
      <w:rFonts w:ascii="Arial" w:eastAsiaTheme="minorHAnsi" w:hAnsi="Arial"/>
      <w:sz w:val="24"/>
    </w:rPr>
  </w:style>
  <w:style w:type="paragraph" w:customStyle="1" w:styleId="ECE7C0136A6A43C28E603965BFC7F3783">
    <w:name w:val="ECE7C0136A6A43C28E603965BFC7F3783"/>
    <w:rsid w:val="00F16C6F"/>
    <w:rPr>
      <w:rFonts w:ascii="Arial" w:eastAsiaTheme="minorHAnsi" w:hAnsi="Arial"/>
      <w:sz w:val="24"/>
    </w:rPr>
  </w:style>
  <w:style w:type="paragraph" w:customStyle="1" w:styleId="B0245A2E23014609AA68C7A7A56CE0203">
    <w:name w:val="B0245A2E23014609AA68C7A7A56CE0203"/>
    <w:rsid w:val="00F16C6F"/>
    <w:rPr>
      <w:rFonts w:ascii="Arial" w:eastAsiaTheme="minorHAnsi" w:hAnsi="Arial"/>
      <w:sz w:val="24"/>
    </w:rPr>
  </w:style>
  <w:style w:type="paragraph" w:customStyle="1" w:styleId="8F6F728B733F429FA83CD8B0D3AAFA433">
    <w:name w:val="8F6F728B733F429FA83CD8B0D3AAFA433"/>
    <w:rsid w:val="00F16C6F"/>
    <w:rPr>
      <w:rFonts w:ascii="Arial" w:eastAsiaTheme="minorHAnsi" w:hAnsi="Arial"/>
      <w:sz w:val="24"/>
    </w:rPr>
  </w:style>
  <w:style w:type="paragraph" w:customStyle="1" w:styleId="1656A78BDA164BB694457E88BBC58AB23">
    <w:name w:val="1656A78BDA164BB694457E88BBC58AB23"/>
    <w:rsid w:val="00F16C6F"/>
    <w:rPr>
      <w:rFonts w:ascii="Arial" w:eastAsiaTheme="minorHAnsi" w:hAnsi="Arial"/>
      <w:sz w:val="24"/>
    </w:rPr>
  </w:style>
  <w:style w:type="paragraph" w:customStyle="1" w:styleId="6B69052B862F43CFBA5814CDB062C8D03">
    <w:name w:val="6B69052B862F43CFBA5814CDB062C8D03"/>
    <w:rsid w:val="00F16C6F"/>
    <w:rPr>
      <w:rFonts w:ascii="Arial" w:eastAsiaTheme="minorHAnsi" w:hAnsi="Arial"/>
      <w:sz w:val="24"/>
    </w:rPr>
  </w:style>
  <w:style w:type="paragraph" w:customStyle="1" w:styleId="C0F903FF1B15489BBFF9CA8FC86311F53">
    <w:name w:val="C0F903FF1B15489BBFF9CA8FC86311F53"/>
    <w:rsid w:val="00F16C6F"/>
    <w:rPr>
      <w:rFonts w:ascii="Arial" w:eastAsiaTheme="minorHAnsi" w:hAnsi="Arial"/>
      <w:sz w:val="24"/>
    </w:rPr>
  </w:style>
  <w:style w:type="paragraph" w:customStyle="1" w:styleId="91115C27D9034F939971E3850DD7EF4D3">
    <w:name w:val="91115C27D9034F939971E3850DD7EF4D3"/>
    <w:rsid w:val="00F16C6F"/>
    <w:rPr>
      <w:rFonts w:ascii="Arial" w:eastAsiaTheme="minorHAnsi" w:hAnsi="Arial"/>
      <w:sz w:val="24"/>
    </w:rPr>
  </w:style>
  <w:style w:type="paragraph" w:customStyle="1" w:styleId="0F34D96647994733A59A28540D60EA9D3">
    <w:name w:val="0F34D96647994733A59A28540D60EA9D3"/>
    <w:rsid w:val="00F16C6F"/>
    <w:rPr>
      <w:rFonts w:ascii="Arial" w:eastAsiaTheme="minorHAnsi" w:hAnsi="Arial"/>
      <w:sz w:val="24"/>
    </w:rPr>
  </w:style>
  <w:style w:type="paragraph" w:customStyle="1" w:styleId="BF4B439618E446FE8E2872B5685FB7883">
    <w:name w:val="BF4B439618E446FE8E2872B5685FB7883"/>
    <w:rsid w:val="00F16C6F"/>
    <w:rPr>
      <w:rFonts w:ascii="Arial" w:eastAsiaTheme="minorHAnsi" w:hAnsi="Arial"/>
      <w:sz w:val="24"/>
    </w:rPr>
  </w:style>
  <w:style w:type="paragraph" w:customStyle="1" w:styleId="3C467CEB601440F39A99B3AF592375FC3">
    <w:name w:val="3C467CEB601440F39A99B3AF592375FC3"/>
    <w:rsid w:val="00F16C6F"/>
    <w:rPr>
      <w:rFonts w:ascii="Arial" w:eastAsiaTheme="minorHAnsi" w:hAnsi="Arial"/>
      <w:sz w:val="24"/>
    </w:rPr>
  </w:style>
  <w:style w:type="paragraph" w:customStyle="1" w:styleId="CAFDA4BDCD4048C59EE95B1D757E7E533">
    <w:name w:val="CAFDA4BDCD4048C59EE95B1D757E7E533"/>
    <w:rsid w:val="00F16C6F"/>
    <w:rPr>
      <w:rFonts w:ascii="Arial" w:eastAsiaTheme="minorHAnsi" w:hAnsi="Arial"/>
      <w:sz w:val="24"/>
    </w:rPr>
  </w:style>
  <w:style w:type="paragraph" w:customStyle="1" w:styleId="5C4E49C3471745F2849758C150E605C03">
    <w:name w:val="5C4E49C3471745F2849758C150E605C03"/>
    <w:rsid w:val="00F16C6F"/>
    <w:rPr>
      <w:rFonts w:ascii="Arial" w:eastAsiaTheme="minorHAnsi" w:hAnsi="Arial"/>
      <w:sz w:val="24"/>
    </w:rPr>
  </w:style>
  <w:style w:type="paragraph" w:customStyle="1" w:styleId="AC49C131D42D40E491E96D9FBDD42C333">
    <w:name w:val="AC49C131D42D40E491E96D9FBDD42C333"/>
    <w:rsid w:val="00F16C6F"/>
    <w:rPr>
      <w:rFonts w:ascii="Arial" w:eastAsiaTheme="minorHAnsi" w:hAnsi="Arial"/>
      <w:sz w:val="24"/>
    </w:rPr>
  </w:style>
  <w:style w:type="paragraph" w:customStyle="1" w:styleId="608B8C75FC434FE3A3F23E7F82C1306F3">
    <w:name w:val="608B8C75FC434FE3A3F23E7F82C1306F3"/>
    <w:rsid w:val="00F16C6F"/>
    <w:rPr>
      <w:rFonts w:ascii="Arial" w:eastAsiaTheme="minorHAnsi" w:hAnsi="Arial"/>
      <w:sz w:val="24"/>
    </w:rPr>
  </w:style>
  <w:style w:type="paragraph" w:customStyle="1" w:styleId="85A547666B5C4AA69796CEFB0B1188953">
    <w:name w:val="85A547666B5C4AA69796CEFB0B1188953"/>
    <w:rsid w:val="00F16C6F"/>
    <w:rPr>
      <w:rFonts w:ascii="Arial" w:eastAsiaTheme="minorHAnsi" w:hAnsi="Arial"/>
      <w:sz w:val="24"/>
    </w:rPr>
  </w:style>
  <w:style w:type="paragraph" w:customStyle="1" w:styleId="2565CC83D17949C491779D45A4DA20333">
    <w:name w:val="2565CC83D17949C491779D45A4DA20333"/>
    <w:rsid w:val="00F16C6F"/>
    <w:rPr>
      <w:rFonts w:ascii="Arial" w:eastAsiaTheme="minorHAnsi" w:hAnsi="Arial"/>
      <w:sz w:val="24"/>
    </w:rPr>
  </w:style>
  <w:style w:type="paragraph" w:customStyle="1" w:styleId="A5AA8D8173E04A16A1B6778C28973C443">
    <w:name w:val="A5AA8D8173E04A16A1B6778C28973C443"/>
    <w:rsid w:val="00F16C6F"/>
    <w:rPr>
      <w:rFonts w:ascii="Arial" w:eastAsiaTheme="minorHAnsi" w:hAnsi="Arial"/>
      <w:sz w:val="24"/>
    </w:rPr>
  </w:style>
  <w:style w:type="paragraph" w:customStyle="1" w:styleId="DFF55E8DA09741C88E40B02B10C0538C3">
    <w:name w:val="DFF55E8DA09741C88E40B02B10C0538C3"/>
    <w:rsid w:val="00F16C6F"/>
    <w:rPr>
      <w:rFonts w:ascii="Arial" w:eastAsiaTheme="minorHAnsi" w:hAnsi="Arial"/>
      <w:sz w:val="24"/>
    </w:rPr>
  </w:style>
  <w:style w:type="paragraph" w:customStyle="1" w:styleId="4CE4266BC95F4854A6F7666D744393463">
    <w:name w:val="4CE4266BC95F4854A6F7666D744393463"/>
    <w:rsid w:val="00F16C6F"/>
    <w:rPr>
      <w:rFonts w:ascii="Arial" w:eastAsiaTheme="minorHAnsi" w:hAnsi="Arial"/>
      <w:sz w:val="24"/>
    </w:rPr>
  </w:style>
  <w:style w:type="paragraph" w:customStyle="1" w:styleId="0E3BFBD3F98A48A58E76A39ED1CAAD8E3">
    <w:name w:val="0E3BFBD3F98A48A58E76A39ED1CAAD8E3"/>
    <w:rsid w:val="00F16C6F"/>
    <w:rPr>
      <w:rFonts w:ascii="Arial" w:eastAsiaTheme="minorHAnsi" w:hAnsi="Arial"/>
      <w:sz w:val="24"/>
    </w:rPr>
  </w:style>
  <w:style w:type="paragraph" w:customStyle="1" w:styleId="30B832F7450E466691C170FE6891490E3">
    <w:name w:val="30B832F7450E466691C170FE6891490E3"/>
    <w:rsid w:val="00F16C6F"/>
    <w:rPr>
      <w:rFonts w:ascii="Arial" w:eastAsiaTheme="minorHAnsi" w:hAnsi="Arial"/>
      <w:sz w:val="24"/>
    </w:rPr>
  </w:style>
  <w:style w:type="paragraph" w:customStyle="1" w:styleId="97A94F63AD6F415FA599307A76597CE33">
    <w:name w:val="97A94F63AD6F415FA599307A76597CE33"/>
    <w:rsid w:val="00F16C6F"/>
    <w:rPr>
      <w:rFonts w:ascii="Arial" w:eastAsiaTheme="minorHAnsi" w:hAnsi="Arial"/>
      <w:sz w:val="24"/>
    </w:rPr>
  </w:style>
  <w:style w:type="paragraph" w:customStyle="1" w:styleId="FABC82BFE68D42D4832E6BFE828006F03">
    <w:name w:val="FABC82BFE68D42D4832E6BFE828006F03"/>
    <w:rsid w:val="00F16C6F"/>
    <w:rPr>
      <w:rFonts w:ascii="Arial" w:eastAsiaTheme="minorHAnsi" w:hAnsi="Arial"/>
      <w:sz w:val="24"/>
    </w:rPr>
  </w:style>
  <w:style w:type="paragraph" w:customStyle="1" w:styleId="308240C02CC34454A7A8B2D32F9B46733">
    <w:name w:val="308240C02CC34454A7A8B2D32F9B46733"/>
    <w:rsid w:val="00F16C6F"/>
    <w:rPr>
      <w:rFonts w:ascii="Arial" w:eastAsiaTheme="minorHAnsi" w:hAnsi="Arial"/>
      <w:sz w:val="24"/>
    </w:rPr>
  </w:style>
  <w:style w:type="paragraph" w:customStyle="1" w:styleId="FC51D34AB57A4F328D95E522EC6570133">
    <w:name w:val="FC51D34AB57A4F328D95E522EC6570133"/>
    <w:rsid w:val="00F16C6F"/>
    <w:rPr>
      <w:rFonts w:ascii="Arial" w:eastAsiaTheme="minorHAnsi" w:hAnsi="Arial"/>
      <w:sz w:val="24"/>
    </w:rPr>
  </w:style>
  <w:style w:type="paragraph" w:customStyle="1" w:styleId="69335C2C396C40AAA4348F308BDB04DF3">
    <w:name w:val="69335C2C396C40AAA4348F308BDB04DF3"/>
    <w:rsid w:val="00F16C6F"/>
    <w:rPr>
      <w:rFonts w:ascii="Arial" w:eastAsiaTheme="minorHAnsi" w:hAnsi="Arial"/>
      <w:sz w:val="24"/>
    </w:rPr>
  </w:style>
  <w:style w:type="paragraph" w:customStyle="1" w:styleId="7480D2594DBF47BDB0401145F092968D3">
    <w:name w:val="7480D2594DBF47BDB0401145F092968D3"/>
    <w:rsid w:val="00F16C6F"/>
    <w:rPr>
      <w:rFonts w:ascii="Arial" w:eastAsiaTheme="minorHAnsi" w:hAnsi="Arial"/>
      <w:sz w:val="24"/>
    </w:rPr>
  </w:style>
  <w:style w:type="paragraph" w:customStyle="1" w:styleId="0EE726019B6C46CB9A2DCDB8747F7F753">
    <w:name w:val="0EE726019B6C46CB9A2DCDB8747F7F753"/>
    <w:rsid w:val="00F16C6F"/>
    <w:rPr>
      <w:rFonts w:ascii="Arial" w:eastAsiaTheme="minorHAnsi" w:hAnsi="Arial"/>
      <w:sz w:val="24"/>
    </w:rPr>
  </w:style>
  <w:style w:type="paragraph" w:customStyle="1" w:styleId="CFB533C320AF48548CAA35F2ACEE44EE3">
    <w:name w:val="CFB533C320AF48548CAA35F2ACEE44EE3"/>
    <w:rsid w:val="00F16C6F"/>
    <w:rPr>
      <w:rFonts w:ascii="Arial" w:eastAsiaTheme="minorHAnsi" w:hAnsi="Arial"/>
      <w:sz w:val="24"/>
    </w:rPr>
  </w:style>
  <w:style w:type="paragraph" w:customStyle="1" w:styleId="30D317DB49B64C53A086CA483E7F25A53">
    <w:name w:val="30D317DB49B64C53A086CA483E7F25A53"/>
    <w:rsid w:val="00F16C6F"/>
    <w:rPr>
      <w:rFonts w:ascii="Arial" w:eastAsiaTheme="minorHAnsi" w:hAnsi="Arial"/>
      <w:sz w:val="24"/>
    </w:rPr>
  </w:style>
  <w:style w:type="paragraph" w:customStyle="1" w:styleId="7DD8526CCB2B463D93D672760A4835F13">
    <w:name w:val="7DD8526CCB2B463D93D672760A4835F13"/>
    <w:rsid w:val="00F16C6F"/>
    <w:rPr>
      <w:rFonts w:ascii="Arial" w:eastAsiaTheme="minorHAnsi" w:hAnsi="Arial"/>
      <w:sz w:val="24"/>
    </w:rPr>
  </w:style>
  <w:style w:type="paragraph" w:customStyle="1" w:styleId="0D987E812FCC4A75945F44DBDBC9D1FB3">
    <w:name w:val="0D987E812FCC4A75945F44DBDBC9D1FB3"/>
    <w:rsid w:val="00F16C6F"/>
    <w:rPr>
      <w:rFonts w:ascii="Arial" w:eastAsiaTheme="minorHAnsi" w:hAnsi="Arial"/>
      <w:sz w:val="24"/>
    </w:rPr>
  </w:style>
  <w:style w:type="paragraph" w:customStyle="1" w:styleId="A241C194638B49D6B7E01DBEF45CDE563">
    <w:name w:val="A241C194638B49D6B7E01DBEF45CDE563"/>
    <w:rsid w:val="00F16C6F"/>
    <w:rPr>
      <w:rFonts w:ascii="Arial" w:eastAsiaTheme="minorHAnsi" w:hAnsi="Arial"/>
      <w:sz w:val="24"/>
    </w:rPr>
  </w:style>
  <w:style w:type="paragraph" w:customStyle="1" w:styleId="B2CE369BFB3F4BC08314FA3C1869D7373">
    <w:name w:val="B2CE369BFB3F4BC08314FA3C1869D7373"/>
    <w:rsid w:val="00F16C6F"/>
    <w:rPr>
      <w:rFonts w:ascii="Arial" w:eastAsiaTheme="minorHAnsi" w:hAnsi="Arial"/>
      <w:sz w:val="24"/>
    </w:rPr>
  </w:style>
  <w:style w:type="paragraph" w:customStyle="1" w:styleId="033AD3C6F23E46CDAEF67C974DB2455B3">
    <w:name w:val="033AD3C6F23E46CDAEF67C974DB2455B3"/>
    <w:rsid w:val="00F16C6F"/>
    <w:rPr>
      <w:rFonts w:ascii="Arial" w:eastAsiaTheme="minorHAnsi" w:hAnsi="Arial"/>
      <w:sz w:val="24"/>
    </w:rPr>
  </w:style>
  <w:style w:type="paragraph" w:customStyle="1" w:styleId="D3714178BA304309BB31BB075CB357893">
    <w:name w:val="D3714178BA304309BB31BB075CB357893"/>
    <w:rsid w:val="00F16C6F"/>
    <w:rPr>
      <w:rFonts w:ascii="Arial" w:eastAsiaTheme="minorHAnsi" w:hAnsi="Arial"/>
      <w:sz w:val="24"/>
    </w:rPr>
  </w:style>
  <w:style w:type="paragraph" w:customStyle="1" w:styleId="0C45C03D54E54BD6B66C2397847D3C723">
    <w:name w:val="0C45C03D54E54BD6B66C2397847D3C723"/>
    <w:rsid w:val="00F16C6F"/>
    <w:rPr>
      <w:rFonts w:ascii="Arial" w:eastAsiaTheme="minorHAnsi" w:hAnsi="Arial"/>
      <w:sz w:val="24"/>
    </w:rPr>
  </w:style>
  <w:style w:type="paragraph" w:customStyle="1" w:styleId="D284E71499574280813820D93741577A3">
    <w:name w:val="D284E71499574280813820D93741577A3"/>
    <w:rsid w:val="00F16C6F"/>
    <w:rPr>
      <w:rFonts w:ascii="Arial" w:eastAsiaTheme="minorHAnsi" w:hAnsi="Arial"/>
      <w:sz w:val="24"/>
    </w:rPr>
  </w:style>
  <w:style w:type="paragraph" w:customStyle="1" w:styleId="7A2F3E357C59446CAE9F3873EA73EA553">
    <w:name w:val="7A2F3E357C59446CAE9F3873EA73EA553"/>
    <w:rsid w:val="00F16C6F"/>
    <w:rPr>
      <w:rFonts w:ascii="Arial" w:eastAsiaTheme="minorHAnsi" w:hAnsi="Arial"/>
      <w:sz w:val="24"/>
    </w:rPr>
  </w:style>
  <w:style w:type="paragraph" w:customStyle="1" w:styleId="566347DE2E0342D7AE867738AB6FB0F33">
    <w:name w:val="566347DE2E0342D7AE867738AB6FB0F33"/>
    <w:rsid w:val="00F16C6F"/>
    <w:rPr>
      <w:rFonts w:ascii="Arial" w:eastAsiaTheme="minorHAnsi" w:hAnsi="Arial"/>
      <w:sz w:val="24"/>
    </w:rPr>
  </w:style>
  <w:style w:type="paragraph" w:customStyle="1" w:styleId="F3D03F1C639D459999C5621E7FC55DE53">
    <w:name w:val="F3D03F1C639D459999C5621E7FC55DE53"/>
    <w:rsid w:val="00F16C6F"/>
    <w:rPr>
      <w:rFonts w:ascii="Arial" w:eastAsiaTheme="minorHAnsi" w:hAnsi="Arial"/>
      <w:sz w:val="24"/>
    </w:rPr>
  </w:style>
  <w:style w:type="paragraph" w:customStyle="1" w:styleId="64E23F46C97F47C4BBC1A831A9C255693">
    <w:name w:val="64E23F46C97F47C4BBC1A831A9C255693"/>
    <w:rsid w:val="00F16C6F"/>
    <w:rPr>
      <w:rFonts w:ascii="Arial" w:eastAsiaTheme="minorHAnsi" w:hAnsi="Arial"/>
      <w:sz w:val="24"/>
    </w:rPr>
  </w:style>
  <w:style w:type="paragraph" w:customStyle="1" w:styleId="4C7A5EBD68DA4C4BBDC07C12C95493C43">
    <w:name w:val="4C7A5EBD68DA4C4BBDC07C12C95493C43"/>
    <w:rsid w:val="00F16C6F"/>
    <w:rPr>
      <w:rFonts w:ascii="Arial" w:eastAsiaTheme="minorHAnsi" w:hAnsi="Arial"/>
      <w:sz w:val="24"/>
    </w:rPr>
  </w:style>
  <w:style w:type="paragraph" w:customStyle="1" w:styleId="B0DB24FAFA374AF59D96EBA711F940D33">
    <w:name w:val="B0DB24FAFA374AF59D96EBA711F940D33"/>
    <w:rsid w:val="00F16C6F"/>
    <w:rPr>
      <w:rFonts w:ascii="Arial" w:eastAsiaTheme="minorHAnsi" w:hAnsi="Arial"/>
      <w:sz w:val="24"/>
    </w:rPr>
  </w:style>
  <w:style w:type="paragraph" w:customStyle="1" w:styleId="F78C2C9932394C23899A31CB59B28CB33">
    <w:name w:val="F78C2C9932394C23899A31CB59B28CB33"/>
    <w:rsid w:val="00F16C6F"/>
    <w:rPr>
      <w:rFonts w:ascii="Arial" w:eastAsiaTheme="minorHAnsi" w:hAnsi="Arial"/>
      <w:sz w:val="24"/>
    </w:rPr>
  </w:style>
  <w:style w:type="paragraph" w:customStyle="1" w:styleId="FCAE014455D943B4BF7667380E0066063">
    <w:name w:val="FCAE014455D943B4BF7667380E0066063"/>
    <w:rsid w:val="00F16C6F"/>
    <w:rPr>
      <w:rFonts w:ascii="Arial" w:eastAsiaTheme="minorHAnsi" w:hAnsi="Arial"/>
      <w:sz w:val="24"/>
    </w:rPr>
  </w:style>
  <w:style w:type="paragraph" w:customStyle="1" w:styleId="686B0319108C428796AE65BB6ADC86D93">
    <w:name w:val="686B0319108C428796AE65BB6ADC86D93"/>
    <w:rsid w:val="00F16C6F"/>
    <w:rPr>
      <w:rFonts w:ascii="Arial" w:eastAsiaTheme="minorHAnsi" w:hAnsi="Arial"/>
      <w:sz w:val="24"/>
    </w:rPr>
  </w:style>
  <w:style w:type="paragraph" w:customStyle="1" w:styleId="0FADA70C26524F9A8249A55BFB0CF5B33">
    <w:name w:val="0FADA70C26524F9A8249A55BFB0CF5B33"/>
    <w:rsid w:val="00F16C6F"/>
    <w:rPr>
      <w:rFonts w:ascii="Arial" w:eastAsiaTheme="minorHAnsi" w:hAnsi="Arial"/>
      <w:sz w:val="24"/>
    </w:rPr>
  </w:style>
  <w:style w:type="paragraph" w:customStyle="1" w:styleId="1B47145695484AF6B5E6651461E449313">
    <w:name w:val="1B47145695484AF6B5E6651461E449313"/>
    <w:rsid w:val="00F16C6F"/>
    <w:rPr>
      <w:rFonts w:ascii="Arial" w:eastAsiaTheme="minorHAnsi" w:hAnsi="Arial"/>
      <w:sz w:val="24"/>
    </w:rPr>
  </w:style>
  <w:style w:type="paragraph" w:customStyle="1" w:styleId="92D66503143B4971B9EF5E1BAA1ED5A93">
    <w:name w:val="92D66503143B4971B9EF5E1BAA1ED5A93"/>
    <w:rsid w:val="00F16C6F"/>
    <w:rPr>
      <w:rFonts w:ascii="Arial" w:eastAsiaTheme="minorHAnsi" w:hAnsi="Arial"/>
      <w:sz w:val="24"/>
    </w:rPr>
  </w:style>
  <w:style w:type="paragraph" w:customStyle="1" w:styleId="FB83B730DAE14C87BB913B1107D2AE433">
    <w:name w:val="FB83B730DAE14C87BB913B1107D2AE433"/>
    <w:rsid w:val="00F16C6F"/>
    <w:rPr>
      <w:rFonts w:ascii="Arial" w:eastAsiaTheme="minorHAnsi" w:hAnsi="Arial"/>
      <w:sz w:val="24"/>
    </w:rPr>
  </w:style>
  <w:style w:type="paragraph" w:customStyle="1" w:styleId="10B15290595D43259E2E3C1F4F5D83C53">
    <w:name w:val="10B15290595D43259E2E3C1F4F5D83C53"/>
    <w:rsid w:val="00F16C6F"/>
    <w:rPr>
      <w:rFonts w:ascii="Arial" w:eastAsiaTheme="minorHAnsi" w:hAnsi="Arial"/>
      <w:sz w:val="24"/>
    </w:rPr>
  </w:style>
  <w:style w:type="paragraph" w:customStyle="1" w:styleId="5E09E7AE34904362B56416834153798E3">
    <w:name w:val="5E09E7AE34904362B56416834153798E3"/>
    <w:rsid w:val="00F16C6F"/>
    <w:rPr>
      <w:rFonts w:ascii="Arial" w:eastAsiaTheme="minorHAnsi" w:hAnsi="Arial"/>
      <w:sz w:val="24"/>
    </w:rPr>
  </w:style>
  <w:style w:type="paragraph" w:customStyle="1" w:styleId="5692B54BAE5C4D47AB178D3EDBDC02B13">
    <w:name w:val="5692B54BAE5C4D47AB178D3EDBDC02B13"/>
    <w:rsid w:val="00F16C6F"/>
    <w:rPr>
      <w:rFonts w:ascii="Arial" w:eastAsiaTheme="minorHAnsi" w:hAnsi="Arial"/>
      <w:sz w:val="24"/>
    </w:rPr>
  </w:style>
  <w:style w:type="paragraph" w:customStyle="1" w:styleId="7ECF138C2E2D47A59D65A4FB7914720C6">
    <w:name w:val="7ECF138C2E2D47A59D65A4FB7914720C6"/>
    <w:rsid w:val="00F16C6F"/>
    <w:rPr>
      <w:rFonts w:ascii="Arial" w:eastAsiaTheme="minorHAnsi" w:hAnsi="Arial"/>
      <w:sz w:val="24"/>
    </w:rPr>
  </w:style>
  <w:style w:type="paragraph" w:customStyle="1" w:styleId="DC0FA8ACE3F640E0BE75F37895699BA46">
    <w:name w:val="DC0FA8ACE3F640E0BE75F37895699BA46"/>
    <w:rsid w:val="00F16C6F"/>
    <w:rPr>
      <w:rFonts w:ascii="Arial" w:eastAsiaTheme="minorHAnsi" w:hAnsi="Arial"/>
      <w:sz w:val="24"/>
    </w:rPr>
  </w:style>
  <w:style w:type="paragraph" w:customStyle="1" w:styleId="73495204A43544FD8A701A749C87FC706">
    <w:name w:val="73495204A43544FD8A701A749C87FC706"/>
    <w:rsid w:val="00F16C6F"/>
    <w:rPr>
      <w:rFonts w:ascii="Arial" w:eastAsiaTheme="minorHAnsi" w:hAnsi="Arial"/>
      <w:sz w:val="24"/>
    </w:rPr>
  </w:style>
  <w:style w:type="paragraph" w:customStyle="1" w:styleId="060B64161C044FCD9D81CDAC0DA6A3276">
    <w:name w:val="060B64161C044FCD9D81CDAC0DA6A3276"/>
    <w:rsid w:val="00F16C6F"/>
    <w:rPr>
      <w:rFonts w:ascii="Arial" w:eastAsiaTheme="minorHAnsi" w:hAnsi="Arial"/>
      <w:sz w:val="24"/>
    </w:rPr>
  </w:style>
  <w:style w:type="paragraph" w:customStyle="1" w:styleId="4C8AAAF969E74A94B71D0DDBD7AD7D856">
    <w:name w:val="4C8AAAF969E74A94B71D0DDBD7AD7D856"/>
    <w:rsid w:val="00F16C6F"/>
    <w:rPr>
      <w:rFonts w:ascii="Arial" w:eastAsiaTheme="minorHAnsi" w:hAnsi="Arial"/>
      <w:sz w:val="24"/>
    </w:rPr>
  </w:style>
  <w:style w:type="paragraph" w:customStyle="1" w:styleId="9193397A0309455BAE97402149F0284A6">
    <w:name w:val="9193397A0309455BAE97402149F0284A6"/>
    <w:rsid w:val="00F16C6F"/>
    <w:rPr>
      <w:rFonts w:ascii="Arial" w:eastAsiaTheme="minorHAnsi" w:hAnsi="Arial"/>
      <w:sz w:val="24"/>
    </w:rPr>
  </w:style>
  <w:style w:type="paragraph" w:customStyle="1" w:styleId="882E75E9674B4E849AF09E53D095C5D36">
    <w:name w:val="882E75E9674B4E849AF09E53D095C5D36"/>
    <w:rsid w:val="00F16C6F"/>
    <w:rPr>
      <w:rFonts w:ascii="Arial" w:eastAsiaTheme="minorHAnsi" w:hAnsi="Arial"/>
      <w:sz w:val="24"/>
    </w:rPr>
  </w:style>
  <w:style w:type="paragraph" w:customStyle="1" w:styleId="EE30E0DBE5644F1584EDB0EF99B0474C6">
    <w:name w:val="EE30E0DBE5644F1584EDB0EF99B0474C6"/>
    <w:rsid w:val="00F16C6F"/>
    <w:rPr>
      <w:rFonts w:ascii="Arial" w:eastAsiaTheme="minorHAnsi" w:hAnsi="Arial"/>
      <w:sz w:val="24"/>
    </w:rPr>
  </w:style>
  <w:style w:type="paragraph" w:customStyle="1" w:styleId="B0F0BE7DD9B04E98AA9420657E49BEBF5">
    <w:name w:val="B0F0BE7DD9B04E98AA9420657E49BEBF5"/>
    <w:rsid w:val="00F16C6F"/>
    <w:rPr>
      <w:rFonts w:ascii="Arial" w:eastAsiaTheme="minorHAnsi" w:hAnsi="Arial"/>
      <w:sz w:val="24"/>
    </w:rPr>
  </w:style>
  <w:style w:type="paragraph" w:customStyle="1" w:styleId="EBDB9E0E472844E391FE8B590A1FDDF06">
    <w:name w:val="EBDB9E0E472844E391FE8B590A1FDDF06"/>
    <w:rsid w:val="00F16C6F"/>
    <w:rPr>
      <w:rFonts w:ascii="Arial" w:eastAsiaTheme="minorHAnsi" w:hAnsi="Arial"/>
      <w:sz w:val="24"/>
    </w:rPr>
  </w:style>
  <w:style w:type="paragraph" w:customStyle="1" w:styleId="2204BD8887F0470AA7A657F64877E07A6">
    <w:name w:val="2204BD8887F0470AA7A657F64877E07A6"/>
    <w:rsid w:val="00F16C6F"/>
    <w:rPr>
      <w:rFonts w:ascii="Arial" w:eastAsiaTheme="minorHAnsi" w:hAnsi="Arial"/>
      <w:sz w:val="24"/>
    </w:rPr>
  </w:style>
  <w:style w:type="paragraph" w:customStyle="1" w:styleId="89F08921816841F1956A9C29E2623AFE6">
    <w:name w:val="89F08921816841F1956A9C29E2623AFE6"/>
    <w:rsid w:val="00F16C6F"/>
    <w:rPr>
      <w:rFonts w:ascii="Arial" w:eastAsiaTheme="minorHAnsi" w:hAnsi="Arial"/>
      <w:sz w:val="24"/>
    </w:rPr>
  </w:style>
  <w:style w:type="paragraph" w:customStyle="1" w:styleId="38B051BD79224DB698A8D0AE4BA4EBA31">
    <w:name w:val="38B051BD79224DB698A8D0AE4BA4EBA31"/>
    <w:rsid w:val="00F16C6F"/>
    <w:rPr>
      <w:rFonts w:ascii="Arial" w:eastAsiaTheme="minorHAnsi" w:hAnsi="Arial"/>
      <w:sz w:val="24"/>
    </w:rPr>
  </w:style>
  <w:style w:type="paragraph" w:customStyle="1" w:styleId="26C495BE698B415FA628ACF57D5ECBB86">
    <w:name w:val="26C495BE698B415FA628ACF57D5ECBB86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1">
    <w:name w:val="827F4FAB4E2D4459B14F04DAA810BE9B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1">
    <w:name w:val="1485E82A281548BAB7252583A003D980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1">
    <w:name w:val="E07D38FC83C14EA1B2BF9F58F534EFD711"/>
    <w:rsid w:val="00F16C6F"/>
    <w:rPr>
      <w:rFonts w:ascii="Arial" w:eastAsiaTheme="minorHAnsi" w:hAnsi="Arial"/>
      <w:sz w:val="24"/>
    </w:rPr>
  </w:style>
  <w:style w:type="paragraph" w:customStyle="1" w:styleId="62C0230A7AC3408897D62C2A2059A48511">
    <w:name w:val="62C0230A7AC3408897D62C2A2059A48511"/>
    <w:rsid w:val="00F16C6F"/>
    <w:rPr>
      <w:rFonts w:ascii="Arial" w:eastAsiaTheme="minorHAnsi" w:hAnsi="Arial"/>
      <w:sz w:val="24"/>
    </w:rPr>
  </w:style>
  <w:style w:type="paragraph" w:customStyle="1" w:styleId="81AF9B6995184EEFBE343B00CABA663D11">
    <w:name w:val="81AF9B6995184EEFBE343B00CABA663D11"/>
    <w:rsid w:val="00F16C6F"/>
    <w:rPr>
      <w:rFonts w:ascii="Arial" w:eastAsiaTheme="minorHAnsi" w:hAnsi="Arial"/>
      <w:sz w:val="24"/>
    </w:rPr>
  </w:style>
  <w:style w:type="paragraph" w:customStyle="1" w:styleId="3B1B645E81104415AA813D2F3239257110">
    <w:name w:val="3B1B645E81104415AA813D2F3239257110"/>
    <w:rsid w:val="00F16C6F"/>
    <w:rPr>
      <w:rFonts w:ascii="Arial" w:eastAsiaTheme="minorHAnsi" w:hAnsi="Arial"/>
      <w:sz w:val="24"/>
    </w:rPr>
  </w:style>
  <w:style w:type="paragraph" w:customStyle="1" w:styleId="DC37D9C5166C45E88555B7D7E7E70FC111">
    <w:name w:val="DC37D9C5166C45E88555B7D7E7E70FC111"/>
    <w:rsid w:val="00F16C6F"/>
    <w:rPr>
      <w:rFonts w:ascii="Arial" w:eastAsiaTheme="minorHAnsi" w:hAnsi="Arial"/>
      <w:sz w:val="24"/>
    </w:rPr>
  </w:style>
  <w:style w:type="paragraph" w:customStyle="1" w:styleId="2FDFA29F857F47DCAB5DC23CAF1DE7CC">
    <w:name w:val="2FDFA29F857F47DCAB5DC23CAF1DE7CC"/>
    <w:rsid w:val="00F16C6F"/>
  </w:style>
  <w:style w:type="paragraph" w:customStyle="1" w:styleId="7CAB4C42B66C45168ACE8F5CB64BC63C">
    <w:name w:val="7CAB4C42B66C45168ACE8F5CB64BC63C"/>
    <w:rsid w:val="00F16C6F"/>
  </w:style>
  <w:style w:type="paragraph" w:customStyle="1" w:styleId="750303F9CB52431EB18A132F4B795947">
    <w:name w:val="750303F9CB52431EB18A132F4B795947"/>
    <w:rsid w:val="00F16C6F"/>
  </w:style>
  <w:style w:type="paragraph" w:customStyle="1" w:styleId="FE36F16EF14949FDAE6269B019FD1D46">
    <w:name w:val="FE36F16EF14949FDAE6269B019FD1D46"/>
    <w:rsid w:val="00F16C6F"/>
  </w:style>
  <w:style w:type="paragraph" w:customStyle="1" w:styleId="10B0963B8A594A1BB32CCD504DCF024D">
    <w:name w:val="10B0963B8A594A1BB32CCD504DCF024D"/>
    <w:rsid w:val="00F16C6F"/>
  </w:style>
  <w:style w:type="paragraph" w:customStyle="1" w:styleId="F814E815A0954438B080AB2F624B5327">
    <w:name w:val="F814E815A0954438B080AB2F624B5327"/>
    <w:rsid w:val="00F16C6F"/>
  </w:style>
  <w:style w:type="paragraph" w:customStyle="1" w:styleId="6D5EEC06A592412FB18DBDF7635EA053">
    <w:name w:val="6D5EEC06A592412FB18DBDF7635EA053"/>
    <w:rsid w:val="00F16C6F"/>
  </w:style>
  <w:style w:type="paragraph" w:customStyle="1" w:styleId="D98F2726E9164161B931429290C9D4AE">
    <w:name w:val="D98F2726E9164161B931429290C9D4AE"/>
    <w:rsid w:val="00F16C6F"/>
  </w:style>
  <w:style w:type="paragraph" w:customStyle="1" w:styleId="89131BA5D6634CFB9574C47D81BB556A">
    <w:name w:val="89131BA5D6634CFB9574C47D81BB556A"/>
    <w:rsid w:val="00F16C6F"/>
  </w:style>
  <w:style w:type="paragraph" w:customStyle="1" w:styleId="887AEA2F5A924BF4830BE14F731D03B0">
    <w:name w:val="887AEA2F5A924BF4830BE14F731D03B0"/>
    <w:rsid w:val="00F16C6F"/>
  </w:style>
  <w:style w:type="paragraph" w:customStyle="1" w:styleId="9F18C918BDEF4817B76E11F406F1BDD0">
    <w:name w:val="9F18C918BDEF4817B76E11F406F1BDD0"/>
    <w:rsid w:val="00F16C6F"/>
  </w:style>
  <w:style w:type="paragraph" w:customStyle="1" w:styleId="C90872591418465284B8831AFCFDCB8D">
    <w:name w:val="C90872591418465284B8831AFCFDCB8D"/>
    <w:rsid w:val="00F16C6F"/>
  </w:style>
  <w:style w:type="paragraph" w:customStyle="1" w:styleId="BE790B856B3249C888476EBC55508C10">
    <w:name w:val="BE790B856B3249C888476EBC55508C10"/>
    <w:rsid w:val="00F16C6F"/>
  </w:style>
  <w:style w:type="paragraph" w:customStyle="1" w:styleId="5E3745FFA2AA4414B3705F4543030E8C">
    <w:name w:val="5E3745FFA2AA4414B3705F4543030E8C"/>
    <w:rsid w:val="00F16C6F"/>
  </w:style>
  <w:style w:type="paragraph" w:customStyle="1" w:styleId="31D49196D6954BB09D9745C28067E790">
    <w:name w:val="31D49196D6954BB09D9745C28067E790"/>
    <w:rsid w:val="00F16C6F"/>
  </w:style>
  <w:style w:type="paragraph" w:customStyle="1" w:styleId="315F0ECD141145C3882A0C4D3AEA2AEE">
    <w:name w:val="315F0ECD141145C3882A0C4D3AEA2AEE"/>
    <w:rsid w:val="00F16C6F"/>
  </w:style>
  <w:style w:type="paragraph" w:customStyle="1" w:styleId="02AFA15EAD4E4DC1A6CF115486C3FBC7">
    <w:name w:val="02AFA15EAD4E4DC1A6CF115486C3FBC7"/>
    <w:rsid w:val="00F16C6F"/>
  </w:style>
  <w:style w:type="paragraph" w:customStyle="1" w:styleId="B61040F2873C4D2E9E16DD9B56C2D156">
    <w:name w:val="B61040F2873C4D2E9E16DD9B56C2D156"/>
    <w:rsid w:val="00F16C6F"/>
  </w:style>
  <w:style w:type="paragraph" w:customStyle="1" w:styleId="A07E19AD548F499BA4686FADD663D701">
    <w:name w:val="A07E19AD548F499BA4686FADD663D701"/>
    <w:rsid w:val="00F16C6F"/>
  </w:style>
  <w:style w:type="paragraph" w:customStyle="1" w:styleId="C1A3C5D4C6AF48CF85C80B114467A29E">
    <w:name w:val="C1A3C5D4C6AF48CF85C80B114467A29E"/>
    <w:rsid w:val="00F16C6F"/>
  </w:style>
  <w:style w:type="paragraph" w:customStyle="1" w:styleId="B0B2BAF65E194AA78CC9FDA48DA0B87E">
    <w:name w:val="B0B2BAF65E194AA78CC9FDA48DA0B87E"/>
    <w:rsid w:val="00F16C6F"/>
  </w:style>
  <w:style w:type="paragraph" w:customStyle="1" w:styleId="C374E719BA30455390E2363DFA2E64DF">
    <w:name w:val="C374E719BA30455390E2363DFA2E64DF"/>
    <w:rsid w:val="00F16C6F"/>
  </w:style>
  <w:style w:type="paragraph" w:customStyle="1" w:styleId="EEE619BFCBBA436B8D0897A0347CCAB2">
    <w:name w:val="EEE619BFCBBA436B8D0897A0347CCAB2"/>
    <w:rsid w:val="00F16C6F"/>
  </w:style>
  <w:style w:type="paragraph" w:customStyle="1" w:styleId="B26B6657285A490481106A3FCF3B1120">
    <w:name w:val="B26B6657285A490481106A3FCF3B1120"/>
    <w:rsid w:val="00F16C6F"/>
  </w:style>
  <w:style w:type="paragraph" w:customStyle="1" w:styleId="AA06D930DC4A4FABAAF61CE485589A07">
    <w:name w:val="AA06D930DC4A4FABAAF61CE485589A07"/>
    <w:rsid w:val="00F16C6F"/>
  </w:style>
  <w:style w:type="paragraph" w:customStyle="1" w:styleId="055A3630251846BABCA87812439ECAB5">
    <w:name w:val="055A3630251846BABCA87812439ECAB5"/>
    <w:rsid w:val="00F16C6F"/>
  </w:style>
  <w:style w:type="paragraph" w:customStyle="1" w:styleId="124A16D49D0D432CB86835F3DA38235F">
    <w:name w:val="124A16D49D0D432CB86835F3DA38235F"/>
    <w:rsid w:val="00F16C6F"/>
  </w:style>
  <w:style w:type="paragraph" w:customStyle="1" w:styleId="355D21EDF06B4989B8F4B56F24BD12C9">
    <w:name w:val="355D21EDF06B4989B8F4B56F24BD12C9"/>
    <w:rsid w:val="00F16C6F"/>
  </w:style>
  <w:style w:type="paragraph" w:customStyle="1" w:styleId="0162AB402C87407EA23144AE50B1C0DC">
    <w:name w:val="0162AB402C87407EA23144AE50B1C0DC"/>
    <w:rsid w:val="00F16C6F"/>
  </w:style>
  <w:style w:type="paragraph" w:customStyle="1" w:styleId="11A97ED72DE1450BA39B393B2519234C">
    <w:name w:val="11A97ED72DE1450BA39B393B2519234C"/>
    <w:rsid w:val="00F16C6F"/>
  </w:style>
  <w:style w:type="paragraph" w:customStyle="1" w:styleId="E7BA462B220444B19632B831D24B8609">
    <w:name w:val="E7BA462B220444B19632B831D24B8609"/>
    <w:rsid w:val="00F16C6F"/>
  </w:style>
  <w:style w:type="paragraph" w:customStyle="1" w:styleId="2E3AEB899A7D4F468A7B04D32FEDBBEF">
    <w:name w:val="2E3AEB899A7D4F468A7B04D32FEDBBEF"/>
    <w:rsid w:val="00F16C6F"/>
  </w:style>
  <w:style w:type="paragraph" w:customStyle="1" w:styleId="835A089D79D348D9841E294BEFFE3C64">
    <w:name w:val="835A089D79D348D9841E294BEFFE3C64"/>
    <w:rsid w:val="00F16C6F"/>
  </w:style>
  <w:style w:type="paragraph" w:customStyle="1" w:styleId="3A4DDE9E3CE742CB83DC8D4C98B29AC4">
    <w:name w:val="3A4DDE9E3CE742CB83DC8D4C98B29AC4"/>
    <w:rsid w:val="00F16C6F"/>
  </w:style>
  <w:style w:type="paragraph" w:customStyle="1" w:styleId="37B0DE3C1FB042B59437E17D54362234">
    <w:name w:val="37B0DE3C1FB042B59437E17D54362234"/>
    <w:rsid w:val="00F16C6F"/>
  </w:style>
  <w:style w:type="paragraph" w:customStyle="1" w:styleId="25A5016F44814B479E5A306CE4FB3CA4">
    <w:name w:val="25A5016F44814B479E5A306CE4FB3CA4"/>
    <w:rsid w:val="00F16C6F"/>
  </w:style>
  <w:style w:type="paragraph" w:customStyle="1" w:styleId="EBA714756B9B43208BD9EF91D60F6133">
    <w:name w:val="EBA714756B9B43208BD9EF91D60F6133"/>
    <w:rsid w:val="00F16C6F"/>
  </w:style>
  <w:style w:type="paragraph" w:customStyle="1" w:styleId="5258653028A54FDB8E4C2AAE0CD29807">
    <w:name w:val="5258653028A54FDB8E4C2AAE0CD29807"/>
    <w:rsid w:val="00F16C6F"/>
  </w:style>
  <w:style w:type="paragraph" w:customStyle="1" w:styleId="88E9261E0E794D6C81324D05DF3FE695">
    <w:name w:val="88E9261E0E794D6C81324D05DF3FE695"/>
    <w:rsid w:val="00F16C6F"/>
  </w:style>
  <w:style w:type="paragraph" w:customStyle="1" w:styleId="6A2600821E91442CB6D6DE143353AF69">
    <w:name w:val="6A2600821E91442CB6D6DE143353AF69"/>
    <w:rsid w:val="00F16C6F"/>
  </w:style>
  <w:style w:type="paragraph" w:customStyle="1" w:styleId="049A86A36E964C249FAFAA3366404F54">
    <w:name w:val="049A86A36E964C249FAFAA3366404F54"/>
    <w:rsid w:val="00F16C6F"/>
  </w:style>
  <w:style w:type="paragraph" w:customStyle="1" w:styleId="193126CB37034EF09459D5F29F670D06">
    <w:name w:val="193126CB37034EF09459D5F29F670D06"/>
    <w:rsid w:val="00F16C6F"/>
  </w:style>
  <w:style w:type="paragraph" w:customStyle="1" w:styleId="D5F0820E6532406E8A2EF92200ED8861">
    <w:name w:val="D5F0820E6532406E8A2EF92200ED8861"/>
    <w:rsid w:val="00F16C6F"/>
  </w:style>
  <w:style w:type="paragraph" w:customStyle="1" w:styleId="327271978AA94BF49CE3842D34234A82">
    <w:name w:val="327271978AA94BF49CE3842D34234A82"/>
    <w:rsid w:val="00F16C6F"/>
  </w:style>
  <w:style w:type="paragraph" w:customStyle="1" w:styleId="347374239BAF46D3AF17841A6BCFE413">
    <w:name w:val="347374239BAF46D3AF17841A6BCFE413"/>
    <w:rsid w:val="00F16C6F"/>
  </w:style>
  <w:style w:type="paragraph" w:customStyle="1" w:styleId="A71C171051CA4A55BD861A1B52219401">
    <w:name w:val="A71C171051CA4A55BD861A1B52219401"/>
    <w:rsid w:val="00F16C6F"/>
  </w:style>
  <w:style w:type="paragraph" w:customStyle="1" w:styleId="7A2BD426E0024813A3F113A2E9399FAC">
    <w:name w:val="7A2BD426E0024813A3F113A2E9399FAC"/>
    <w:rsid w:val="00F16C6F"/>
  </w:style>
  <w:style w:type="paragraph" w:customStyle="1" w:styleId="327B18AA95A4414F8E1856926338FC06">
    <w:name w:val="327B18AA95A4414F8E1856926338FC06"/>
    <w:rsid w:val="00F16C6F"/>
  </w:style>
  <w:style w:type="paragraph" w:customStyle="1" w:styleId="C72A1FDCE33142E6BE13F8AA051B6CF4">
    <w:name w:val="C72A1FDCE33142E6BE13F8AA051B6CF4"/>
    <w:rsid w:val="00F16C6F"/>
  </w:style>
  <w:style w:type="paragraph" w:customStyle="1" w:styleId="6E0FA3FCAF334156BD89107C50AB834E">
    <w:name w:val="6E0FA3FCAF334156BD89107C50AB834E"/>
    <w:rsid w:val="00F16C6F"/>
  </w:style>
  <w:style w:type="paragraph" w:customStyle="1" w:styleId="0D5F9CE9EC69406DBC2FEE22EA0E9870">
    <w:name w:val="0D5F9CE9EC69406DBC2FEE22EA0E9870"/>
    <w:rsid w:val="00F16C6F"/>
  </w:style>
  <w:style w:type="paragraph" w:customStyle="1" w:styleId="E64CB17788B74A30B743AE5006F2E0FC">
    <w:name w:val="E64CB17788B74A30B743AE5006F2E0FC"/>
    <w:rsid w:val="00F16C6F"/>
  </w:style>
  <w:style w:type="paragraph" w:customStyle="1" w:styleId="C50E0085AE194D59A087E4F38C558F87">
    <w:name w:val="C50E0085AE194D59A087E4F38C558F87"/>
    <w:rsid w:val="00F16C6F"/>
  </w:style>
  <w:style w:type="paragraph" w:customStyle="1" w:styleId="D90466DA7F604E879CE51137E8EC35C5">
    <w:name w:val="D90466DA7F604E879CE51137E8EC35C5"/>
    <w:rsid w:val="00F16C6F"/>
  </w:style>
  <w:style w:type="paragraph" w:customStyle="1" w:styleId="4DF506872F7A4637A85A60E44A71CA9D">
    <w:name w:val="4DF506872F7A4637A85A60E44A71CA9D"/>
    <w:rsid w:val="00F16C6F"/>
  </w:style>
  <w:style w:type="paragraph" w:customStyle="1" w:styleId="5593920BF29A4A9BB81536E41357FB75">
    <w:name w:val="5593920BF29A4A9BB81536E41357FB75"/>
    <w:rsid w:val="00F16C6F"/>
  </w:style>
  <w:style w:type="paragraph" w:customStyle="1" w:styleId="526E153FB1EF4962869AF25BE5D5C769">
    <w:name w:val="526E153FB1EF4962869AF25BE5D5C769"/>
    <w:rsid w:val="00F16C6F"/>
  </w:style>
  <w:style w:type="paragraph" w:customStyle="1" w:styleId="29AC8FA1803C4D15845866015BDF23B8">
    <w:name w:val="29AC8FA1803C4D15845866015BDF23B8"/>
    <w:rsid w:val="00F16C6F"/>
  </w:style>
  <w:style w:type="paragraph" w:customStyle="1" w:styleId="592DFD53D44240B9A05FF1E6E78D75A9">
    <w:name w:val="592DFD53D44240B9A05FF1E6E78D75A9"/>
    <w:rsid w:val="00F16C6F"/>
  </w:style>
  <w:style w:type="paragraph" w:customStyle="1" w:styleId="3F4EE6BEFAF043A78CE86399D56C51C2">
    <w:name w:val="3F4EE6BEFAF043A78CE86399D56C51C2"/>
    <w:rsid w:val="00F16C6F"/>
  </w:style>
  <w:style w:type="paragraph" w:customStyle="1" w:styleId="AFA85C88377E4A45842D2FF1C6B05562">
    <w:name w:val="AFA85C88377E4A45842D2FF1C6B05562"/>
    <w:rsid w:val="00F16C6F"/>
  </w:style>
  <w:style w:type="paragraph" w:customStyle="1" w:styleId="8EF9866D2E5D4741BFD13A41785638E3">
    <w:name w:val="8EF9866D2E5D4741BFD13A41785638E3"/>
    <w:rsid w:val="00F16C6F"/>
  </w:style>
  <w:style w:type="paragraph" w:customStyle="1" w:styleId="4F0EB65730F6478C9BACA184513A19AA">
    <w:name w:val="4F0EB65730F6478C9BACA184513A19AA"/>
    <w:rsid w:val="00F16C6F"/>
  </w:style>
  <w:style w:type="paragraph" w:customStyle="1" w:styleId="BA051479FD0D44958313DAA656E23936">
    <w:name w:val="BA051479FD0D44958313DAA656E23936"/>
    <w:rsid w:val="00F16C6F"/>
  </w:style>
  <w:style w:type="paragraph" w:customStyle="1" w:styleId="BC931D3073BB45F5A7D61F6D91A188D1">
    <w:name w:val="BC931D3073BB45F5A7D61F6D91A188D1"/>
    <w:rsid w:val="00F16C6F"/>
  </w:style>
  <w:style w:type="paragraph" w:customStyle="1" w:styleId="B0B5642D73F5446CBF3DC7AC27332FB9">
    <w:name w:val="B0B5642D73F5446CBF3DC7AC27332FB9"/>
    <w:rsid w:val="00F16C6F"/>
  </w:style>
  <w:style w:type="paragraph" w:customStyle="1" w:styleId="A9EBACFC7DF64775B25BBF3C0588DBC2">
    <w:name w:val="A9EBACFC7DF64775B25BBF3C0588DBC2"/>
    <w:rsid w:val="00F16C6F"/>
  </w:style>
  <w:style w:type="paragraph" w:customStyle="1" w:styleId="750E4634E6784DF99AB51D4B1B784F3C">
    <w:name w:val="750E4634E6784DF99AB51D4B1B784F3C"/>
    <w:rsid w:val="00F16C6F"/>
  </w:style>
  <w:style w:type="paragraph" w:customStyle="1" w:styleId="2EDE400075884D2FB33C9079F958E529">
    <w:name w:val="2EDE400075884D2FB33C9079F958E529"/>
    <w:rsid w:val="00F16C6F"/>
  </w:style>
  <w:style w:type="paragraph" w:customStyle="1" w:styleId="DD1B410D2697480AB35343517BBAE315">
    <w:name w:val="DD1B410D2697480AB35343517BBAE315"/>
    <w:rsid w:val="00F16C6F"/>
  </w:style>
  <w:style w:type="paragraph" w:customStyle="1" w:styleId="E3CBA851AC554F0EB8EF1ADC1D44245E">
    <w:name w:val="E3CBA851AC554F0EB8EF1ADC1D44245E"/>
    <w:rsid w:val="00F16C6F"/>
  </w:style>
  <w:style w:type="paragraph" w:customStyle="1" w:styleId="5025C70EF30C4B94A8B0A8BE989BB705">
    <w:name w:val="5025C70EF30C4B94A8B0A8BE989BB705"/>
    <w:rsid w:val="00F16C6F"/>
  </w:style>
  <w:style w:type="paragraph" w:customStyle="1" w:styleId="0FC1AF5CCCF24D1DB896D9682D85A925">
    <w:name w:val="0FC1AF5CCCF24D1DB896D9682D85A925"/>
    <w:rsid w:val="00F16C6F"/>
  </w:style>
  <w:style w:type="paragraph" w:customStyle="1" w:styleId="7734DB26C457417785562695CF42274A">
    <w:name w:val="7734DB26C457417785562695CF42274A"/>
    <w:rsid w:val="00F16C6F"/>
  </w:style>
  <w:style w:type="paragraph" w:customStyle="1" w:styleId="20A6ECA787E84424B15F484B3FDDCCC7">
    <w:name w:val="20A6ECA787E84424B15F484B3FDDCCC7"/>
    <w:rsid w:val="00F16C6F"/>
  </w:style>
  <w:style w:type="paragraph" w:customStyle="1" w:styleId="597B863F560A48B895BE2A17E5158FB2">
    <w:name w:val="597B863F560A48B895BE2A17E5158FB2"/>
    <w:rsid w:val="00F16C6F"/>
  </w:style>
  <w:style w:type="paragraph" w:customStyle="1" w:styleId="B2B16F3A522B4E07817E5D109DD38BFE">
    <w:name w:val="B2B16F3A522B4E07817E5D109DD38BFE"/>
    <w:rsid w:val="00F16C6F"/>
  </w:style>
  <w:style w:type="paragraph" w:customStyle="1" w:styleId="D267C1E67D6B44B688A878CC05C02E97">
    <w:name w:val="D267C1E67D6B44B688A878CC05C02E97"/>
    <w:rsid w:val="00F16C6F"/>
  </w:style>
  <w:style w:type="paragraph" w:customStyle="1" w:styleId="3663519977D34AB5956F7CC8525CA221">
    <w:name w:val="3663519977D34AB5956F7CC8525CA221"/>
    <w:rsid w:val="00F16C6F"/>
  </w:style>
  <w:style w:type="paragraph" w:customStyle="1" w:styleId="4D959AAA62F741E7A50EDBD99F7055CC">
    <w:name w:val="4D959AAA62F741E7A50EDBD99F7055CC"/>
    <w:rsid w:val="00F16C6F"/>
  </w:style>
  <w:style w:type="paragraph" w:customStyle="1" w:styleId="2572C17CFA214DEA9A3E74905FB28C9F">
    <w:name w:val="2572C17CFA214DEA9A3E74905FB28C9F"/>
    <w:rsid w:val="00F16C6F"/>
  </w:style>
  <w:style w:type="paragraph" w:customStyle="1" w:styleId="3A0F1278A92B41B385ED080D632E97E4">
    <w:name w:val="3A0F1278A92B41B385ED080D632E97E4"/>
    <w:rsid w:val="00F16C6F"/>
  </w:style>
  <w:style w:type="paragraph" w:customStyle="1" w:styleId="DD105909E92D477F956F770DEBD1AA0A">
    <w:name w:val="DD105909E92D477F956F770DEBD1AA0A"/>
    <w:rsid w:val="00F16C6F"/>
  </w:style>
  <w:style w:type="paragraph" w:customStyle="1" w:styleId="239DF73D610A42BFA8E3041006C9A37C">
    <w:name w:val="239DF73D610A42BFA8E3041006C9A37C"/>
    <w:rsid w:val="00F16C6F"/>
  </w:style>
  <w:style w:type="paragraph" w:customStyle="1" w:styleId="CB01EC22D39E41B5AB0AFF2324FEF8D3">
    <w:name w:val="CB01EC22D39E41B5AB0AFF2324FEF8D3"/>
    <w:rsid w:val="00F16C6F"/>
  </w:style>
  <w:style w:type="paragraph" w:customStyle="1" w:styleId="BDD5E8C546C543278A7BFC64C2830E9C">
    <w:name w:val="BDD5E8C546C543278A7BFC64C2830E9C"/>
    <w:rsid w:val="00F16C6F"/>
  </w:style>
  <w:style w:type="paragraph" w:customStyle="1" w:styleId="C5A0E5B5F0EC4887AFAD919BCA74AD32">
    <w:name w:val="C5A0E5B5F0EC4887AFAD919BCA74AD32"/>
    <w:rsid w:val="00F16C6F"/>
  </w:style>
  <w:style w:type="paragraph" w:customStyle="1" w:styleId="B85363B061364A80B25ECB460ACC51F1">
    <w:name w:val="B85363B061364A80B25ECB460ACC51F1"/>
    <w:rsid w:val="00F16C6F"/>
  </w:style>
  <w:style w:type="paragraph" w:customStyle="1" w:styleId="5E99CC1CA5944D52A7FBE8E45938F326">
    <w:name w:val="5E99CC1CA5944D52A7FBE8E45938F326"/>
    <w:rsid w:val="00F16C6F"/>
  </w:style>
  <w:style w:type="paragraph" w:customStyle="1" w:styleId="2F39DD2067E540E8A93BD623B3091535">
    <w:name w:val="2F39DD2067E540E8A93BD623B3091535"/>
    <w:rsid w:val="00F16C6F"/>
  </w:style>
  <w:style w:type="paragraph" w:customStyle="1" w:styleId="A4451E619E7340F3B9055D555DE957A0">
    <w:name w:val="A4451E619E7340F3B9055D555DE957A0"/>
    <w:rsid w:val="00F16C6F"/>
  </w:style>
  <w:style w:type="paragraph" w:customStyle="1" w:styleId="62A19C12191341C39FE5FCC67D3F47D0">
    <w:name w:val="62A19C12191341C39FE5FCC67D3F47D0"/>
    <w:rsid w:val="00F16C6F"/>
  </w:style>
  <w:style w:type="paragraph" w:customStyle="1" w:styleId="635938F26EB945448E3EFC7BB5B25860">
    <w:name w:val="635938F26EB945448E3EFC7BB5B25860"/>
    <w:rsid w:val="00F16C6F"/>
  </w:style>
  <w:style w:type="paragraph" w:customStyle="1" w:styleId="0711A7A983DA4CBDB1051405BD482B29">
    <w:name w:val="0711A7A983DA4CBDB1051405BD482B29"/>
    <w:rsid w:val="00F16C6F"/>
  </w:style>
  <w:style w:type="paragraph" w:customStyle="1" w:styleId="2D4CD76C4375426EA50F9255A96A3FFB">
    <w:name w:val="2D4CD76C4375426EA50F9255A96A3FFB"/>
    <w:rsid w:val="00F16C6F"/>
  </w:style>
  <w:style w:type="paragraph" w:customStyle="1" w:styleId="7D82A43A6AD748718361B0230F5A9C6F">
    <w:name w:val="7D82A43A6AD748718361B0230F5A9C6F"/>
    <w:rsid w:val="00F16C6F"/>
  </w:style>
  <w:style w:type="paragraph" w:customStyle="1" w:styleId="66D99987F3BA49FE80AE4A1EE584E339">
    <w:name w:val="66D99987F3BA49FE80AE4A1EE584E339"/>
    <w:rsid w:val="00F16C6F"/>
  </w:style>
  <w:style w:type="paragraph" w:customStyle="1" w:styleId="FE0F4AC9D6014ACD90A7C1CDA2665484">
    <w:name w:val="FE0F4AC9D6014ACD90A7C1CDA2665484"/>
    <w:rsid w:val="00F16C6F"/>
  </w:style>
  <w:style w:type="paragraph" w:customStyle="1" w:styleId="FEFACD62833A49828C7E363E92982C50">
    <w:name w:val="FEFACD62833A49828C7E363E92982C50"/>
    <w:rsid w:val="00F16C6F"/>
  </w:style>
  <w:style w:type="paragraph" w:customStyle="1" w:styleId="14B6E89EE49842189CD217A56452A63E">
    <w:name w:val="14B6E89EE49842189CD217A56452A63E"/>
    <w:rsid w:val="00F16C6F"/>
  </w:style>
  <w:style w:type="paragraph" w:customStyle="1" w:styleId="C189E5215A724835A4F82A1AAF2B8087">
    <w:name w:val="C189E5215A724835A4F82A1AAF2B8087"/>
    <w:rsid w:val="00F16C6F"/>
  </w:style>
  <w:style w:type="paragraph" w:customStyle="1" w:styleId="55C658EFB021453B86AEC6964A1150B1">
    <w:name w:val="55C658EFB021453B86AEC6964A1150B1"/>
    <w:rsid w:val="00F16C6F"/>
  </w:style>
  <w:style w:type="paragraph" w:customStyle="1" w:styleId="B17CE842023A4730BB4C59EDF315B905">
    <w:name w:val="B17CE842023A4730BB4C59EDF315B905"/>
    <w:rsid w:val="00F16C6F"/>
  </w:style>
  <w:style w:type="paragraph" w:customStyle="1" w:styleId="5E1607E884A84E4A97C0F89C8C68F5B3">
    <w:name w:val="5E1607E884A84E4A97C0F89C8C68F5B3"/>
    <w:rsid w:val="00F16C6F"/>
  </w:style>
  <w:style w:type="paragraph" w:customStyle="1" w:styleId="8D53AAC4CFD44BBA9ADA7D7E31C2D9F3">
    <w:name w:val="8D53AAC4CFD44BBA9ADA7D7E31C2D9F3"/>
    <w:rsid w:val="00F16C6F"/>
  </w:style>
  <w:style w:type="paragraph" w:customStyle="1" w:styleId="AD1946F4B06944DF9DD8917D071842BD">
    <w:name w:val="AD1946F4B06944DF9DD8917D071842BD"/>
    <w:rsid w:val="00F16C6F"/>
  </w:style>
  <w:style w:type="paragraph" w:customStyle="1" w:styleId="15EE056F7C1E48BF9FA1442466EE1755">
    <w:name w:val="15EE056F7C1E48BF9FA1442466EE1755"/>
    <w:rsid w:val="00F16C6F"/>
  </w:style>
  <w:style w:type="paragraph" w:customStyle="1" w:styleId="A5CFB7AEECC14FE29A99B790C4D37C71">
    <w:name w:val="A5CFB7AEECC14FE29A99B790C4D37C71"/>
    <w:rsid w:val="00F16C6F"/>
  </w:style>
  <w:style w:type="paragraph" w:customStyle="1" w:styleId="4AB21CE36BA648DCB782442F5455895C">
    <w:name w:val="4AB21CE36BA648DCB782442F5455895C"/>
    <w:rsid w:val="00F16C6F"/>
  </w:style>
  <w:style w:type="paragraph" w:customStyle="1" w:styleId="89D4566D07E843DA9DBDD0EF86D00F27">
    <w:name w:val="89D4566D07E843DA9DBDD0EF86D00F27"/>
    <w:rsid w:val="00F16C6F"/>
  </w:style>
  <w:style w:type="paragraph" w:customStyle="1" w:styleId="2D113508F50C49B6A7EF4F075606CC54">
    <w:name w:val="2D113508F50C49B6A7EF4F075606CC54"/>
    <w:rsid w:val="00F16C6F"/>
  </w:style>
  <w:style w:type="paragraph" w:customStyle="1" w:styleId="EE9DE9893460489D8990B3F4572DB885">
    <w:name w:val="EE9DE9893460489D8990B3F4572DB885"/>
    <w:rsid w:val="00F16C6F"/>
  </w:style>
  <w:style w:type="paragraph" w:customStyle="1" w:styleId="88261CB916D74104A98A9735C5A6CBBD">
    <w:name w:val="88261CB916D74104A98A9735C5A6CBBD"/>
    <w:rsid w:val="00F16C6F"/>
  </w:style>
  <w:style w:type="paragraph" w:customStyle="1" w:styleId="7AFE482634DD4AB5BAE564665BD4121E">
    <w:name w:val="7AFE482634DD4AB5BAE564665BD4121E"/>
    <w:rsid w:val="00F16C6F"/>
  </w:style>
  <w:style w:type="paragraph" w:customStyle="1" w:styleId="DC5643230563454680046357528C96C6">
    <w:name w:val="DC5643230563454680046357528C96C6"/>
    <w:rsid w:val="00F16C6F"/>
  </w:style>
  <w:style w:type="paragraph" w:customStyle="1" w:styleId="FEC10E1FFC7044479E72F53A8C9FFE12">
    <w:name w:val="FEC10E1FFC7044479E72F53A8C9FFE12"/>
    <w:rsid w:val="00F16C6F"/>
  </w:style>
  <w:style w:type="paragraph" w:customStyle="1" w:styleId="B48AD7AEE95948E3A58ACE1043281A12">
    <w:name w:val="B48AD7AEE95948E3A58ACE1043281A12"/>
    <w:rsid w:val="00F16C6F"/>
  </w:style>
  <w:style w:type="paragraph" w:customStyle="1" w:styleId="B3BBA91DDF7A41CE96F9968E0C101EBB">
    <w:name w:val="B3BBA91DDF7A41CE96F9968E0C101EBB"/>
    <w:rsid w:val="00F16C6F"/>
  </w:style>
  <w:style w:type="paragraph" w:customStyle="1" w:styleId="9FD1B886A5FB4CB7AC0B492C080CB4DD">
    <w:name w:val="9FD1B886A5FB4CB7AC0B492C080CB4DD"/>
    <w:rsid w:val="00F16C6F"/>
  </w:style>
  <w:style w:type="paragraph" w:customStyle="1" w:styleId="11B26060264E4A43B20CDD4FED3B51A2">
    <w:name w:val="11B26060264E4A43B20CDD4FED3B51A2"/>
    <w:rsid w:val="00F16C6F"/>
  </w:style>
  <w:style w:type="paragraph" w:customStyle="1" w:styleId="318651EA964E430AAB4F32F1A6D141F3">
    <w:name w:val="318651EA964E430AAB4F32F1A6D141F3"/>
    <w:rsid w:val="00F16C6F"/>
  </w:style>
  <w:style w:type="paragraph" w:customStyle="1" w:styleId="D0440DE080864E358C5165C3FE985AAF">
    <w:name w:val="D0440DE080864E358C5165C3FE985AAF"/>
    <w:rsid w:val="00F16C6F"/>
  </w:style>
  <w:style w:type="paragraph" w:customStyle="1" w:styleId="D82B9F641EAF4500AF31F8ABDB92D1C8">
    <w:name w:val="D82B9F641EAF4500AF31F8ABDB92D1C8"/>
    <w:rsid w:val="00F16C6F"/>
  </w:style>
  <w:style w:type="paragraph" w:customStyle="1" w:styleId="224584EFEDA649C3BD4AE52D87767750">
    <w:name w:val="224584EFEDA649C3BD4AE52D87767750"/>
    <w:rsid w:val="00F16C6F"/>
  </w:style>
  <w:style w:type="paragraph" w:customStyle="1" w:styleId="E0CEADE32C54438295A75212EA5DA065">
    <w:name w:val="E0CEADE32C54438295A75212EA5DA065"/>
    <w:rsid w:val="00F16C6F"/>
  </w:style>
  <w:style w:type="paragraph" w:customStyle="1" w:styleId="FAB14B2C3D61487AAFB6C38468975721">
    <w:name w:val="FAB14B2C3D61487AAFB6C38468975721"/>
    <w:rsid w:val="00F16C6F"/>
  </w:style>
  <w:style w:type="paragraph" w:customStyle="1" w:styleId="E2E0C8CA84F84A47A8F51CD63794061A">
    <w:name w:val="E2E0C8CA84F84A47A8F51CD63794061A"/>
    <w:rsid w:val="00F16C6F"/>
  </w:style>
  <w:style w:type="paragraph" w:customStyle="1" w:styleId="BB8E8B89028F4BD48C3FC30382E35DC5">
    <w:name w:val="BB8E8B89028F4BD48C3FC30382E35DC5"/>
    <w:rsid w:val="00F16C6F"/>
  </w:style>
  <w:style w:type="paragraph" w:customStyle="1" w:styleId="5AB649F6CAA54A9BA1E4343255FF7E2C">
    <w:name w:val="5AB649F6CAA54A9BA1E4343255FF7E2C"/>
    <w:rsid w:val="00F16C6F"/>
  </w:style>
  <w:style w:type="paragraph" w:customStyle="1" w:styleId="0C3B51E875BD4B6E9AC739FCAFFB9695">
    <w:name w:val="0C3B51E875BD4B6E9AC739FCAFFB9695"/>
    <w:rsid w:val="00F16C6F"/>
  </w:style>
  <w:style w:type="paragraph" w:customStyle="1" w:styleId="1D28B3FA11634EA1BEFA756329FC8999">
    <w:name w:val="1D28B3FA11634EA1BEFA756329FC8999"/>
    <w:rsid w:val="00F16C6F"/>
  </w:style>
  <w:style w:type="paragraph" w:customStyle="1" w:styleId="A8E76B3659A644BFA9D632684C3F1CA8">
    <w:name w:val="A8E76B3659A644BFA9D632684C3F1CA8"/>
    <w:rsid w:val="00F16C6F"/>
  </w:style>
  <w:style w:type="paragraph" w:customStyle="1" w:styleId="838155EF185249528B0E1D83667B29EA">
    <w:name w:val="838155EF185249528B0E1D83667B29EA"/>
    <w:rsid w:val="00F16C6F"/>
  </w:style>
  <w:style w:type="paragraph" w:customStyle="1" w:styleId="6FF7571EC0F54061B478895412015748">
    <w:name w:val="6FF7571EC0F54061B478895412015748"/>
    <w:rsid w:val="00F16C6F"/>
  </w:style>
  <w:style w:type="paragraph" w:customStyle="1" w:styleId="70B0805A1D0D419395A97A1B0627E87E">
    <w:name w:val="70B0805A1D0D419395A97A1B0627E87E"/>
    <w:rsid w:val="00F16C6F"/>
  </w:style>
  <w:style w:type="paragraph" w:customStyle="1" w:styleId="8135B32F3079470B9A109F05CF8A9740">
    <w:name w:val="8135B32F3079470B9A109F05CF8A9740"/>
    <w:rsid w:val="00F16C6F"/>
  </w:style>
  <w:style w:type="paragraph" w:customStyle="1" w:styleId="4BA9E2C818A04E1390AE52708706DA0E">
    <w:name w:val="4BA9E2C818A04E1390AE52708706DA0E"/>
    <w:rsid w:val="00F16C6F"/>
  </w:style>
  <w:style w:type="paragraph" w:customStyle="1" w:styleId="48C26ED836B14BC49796249F77C5CC90">
    <w:name w:val="48C26ED836B14BC49796249F77C5CC90"/>
    <w:rsid w:val="00F16C6F"/>
  </w:style>
  <w:style w:type="paragraph" w:customStyle="1" w:styleId="B251E36B6E634585A580A94EC6F54DCC">
    <w:name w:val="B251E36B6E634585A580A94EC6F54DCC"/>
    <w:rsid w:val="00F16C6F"/>
  </w:style>
  <w:style w:type="paragraph" w:customStyle="1" w:styleId="ADAE7FDEBC05478EAD45F5BCEE61CE69">
    <w:name w:val="ADAE7FDEBC05478EAD45F5BCEE61CE69"/>
    <w:rsid w:val="00F16C6F"/>
  </w:style>
  <w:style w:type="paragraph" w:customStyle="1" w:styleId="474AF73645A34894930200C225587C76">
    <w:name w:val="474AF73645A34894930200C225587C76"/>
    <w:rsid w:val="00F16C6F"/>
  </w:style>
  <w:style w:type="paragraph" w:customStyle="1" w:styleId="8E57F767F9E74084BBB16747DC8B5870">
    <w:name w:val="8E57F767F9E74084BBB16747DC8B5870"/>
    <w:rsid w:val="00F16C6F"/>
  </w:style>
  <w:style w:type="paragraph" w:customStyle="1" w:styleId="0D6A3E1FF84C48A0AEDAC5A8E7D0269E">
    <w:name w:val="0D6A3E1FF84C48A0AEDAC5A8E7D0269E"/>
    <w:rsid w:val="00F16C6F"/>
  </w:style>
  <w:style w:type="paragraph" w:customStyle="1" w:styleId="AB6573674BB74E1FBF26E6DE6A0A2F12">
    <w:name w:val="AB6573674BB74E1FBF26E6DE6A0A2F12"/>
    <w:rsid w:val="00F16C6F"/>
  </w:style>
  <w:style w:type="paragraph" w:customStyle="1" w:styleId="F682D2D4FA7B437CA59E5FE23E5F2E53">
    <w:name w:val="F682D2D4FA7B437CA59E5FE23E5F2E53"/>
    <w:rsid w:val="00F16C6F"/>
  </w:style>
  <w:style w:type="paragraph" w:customStyle="1" w:styleId="6AB0BA5939B44E339F077D0730645555">
    <w:name w:val="6AB0BA5939B44E339F077D0730645555"/>
    <w:rsid w:val="00F16C6F"/>
  </w:style>
  <w:style w:type="paragraph" w:customStyle="1" w:styleId="E288814BC43E4E5CBC71C52C5E46377414">
    <w:name w:val="E288814BC43E4E5CBC71C52C5E46377414"/>
    <w:rsid w:val="00F16C6F"/>
    <w:rPr>
      <w:rFonts w:ascii="Arial" w:eastAsiaTheme="minorHAnsi" w:hAnsi="Arial"/>
      <w:sz w:val="24"/>
    </w:rPr>
  </w:style>
  <w:style w:type="paragraph" w:customStyle="1" w:styleId="69C4F7A077C84904A90C4B1A814E0CC614">
    <w:name w:val="69C4F7A077C84904A90C4B1A814E0CC614"/>
    <w:rsid w:val="00F16C6F"/>
    <w:rPr>
      <w:rFonts w:ascii="Arial" w:eastAsiaTheme="minorHAnsi" w:hAnsi="Arial"/>
      <w:sz w:val="24"/>
    </w:rPr>
  </w:style>
  <w:style w:type="paragraph" w:customStyle="1" w:styleId="A9077A72BAD546E092815873C99E71A810">
    <w:name w:val="A9077A72BAD546E092815873C99E71A810"/>
    <w:rsid w:val="00F16C6F"/>
    <w:rPr>
      <w:rFonts w:ascii="Arial" w:eastAsiaTheme="minorHAnsi" w:hAnsi="Arial"/>
      <w:sz w:val="24"/>
    </w:rPr>
  </w:style>
  <w:style w:type="paragraph" w:customStyle="1" w:styleId="C7E4C6EE4A1E45DBB97B023373E32CA315">
    <w:name w:val="C7E4C6EE4A1E45DBB97B023373E32CA315"/>
    <w:rsid w:val="00F16C6F"/>
    <w:rPr>
      <w:rFonts w:ascii="Arial" w:eastAsiaTheme="minorHAnsi" w:hAnsi="Arial"/>
      <w:sz w:val="24"/>
    </w:rPr>
  </w:style>
  <w:style w:type="paragraph" w:customStyle="1" w:styleId="5FCD8CB2A0BE4689BFFFE2D1D9EEC05215">
    <w:name w:val="5FCD8CB2A0BE4689BFFFE2D1D9EEC05215"/>
    <w:rsid w:val="00F16C6F"/>
    <w:rPr>
      <w:rFonts w:ascii="Arial" w:eastAsiaTheme="minorHAnsi" w:hAnsi="Arial"/>
      <w:sz w:val="24"/>
    </w:rPr>
  </w:style>
  <w:style w:type="paragraph" w:customStyle="1" w:styleId="7518EA2F633245D680BDF7359BE5C79C15">
    <w:name w:val="7518EA2F633245D680BDF7359BE5C79C15"/>
    <w:rsid w:val="00F16C6F"/>
    <w:rPr>
      <w:rFonts w:ascii="Arial" w:eastAsiaTheme="minorHAnsi" w:hAnsi="Arial"/>
      <w:sz w:val="24"/>
    </w:rPr>
  </w:style>
  <w:style w:type="paragraph" w:customStyle="1" w:styleId="5848E66D55C8478ABA3C83FE1C60F48E15">
    <w:name w:val="5848E66D55C8478ABA3C83FE1C60F48E15"/>
    <w:rsid w:val="00F16C6F"/>
    <w:rPr>
      <w:rFonts w:ascii="Arial" w:eastAsiaTheme="minorHAnsi" w:hAnsi="Arial"/>
      <w:sz w:val="24"/>
    </w:rPr>
  </w:style>
  <w:style w:type="paragraph" w:customStyle="1" w:styleId="796192783A1547A5A1E2BEF59DA3F42715">
    <w:name w:val="796192783A1547A5A1E2BEF59DA3F42715"/>
    <w:rsid w:val="00F16C6F"/>
    <w:rPr>
      <w:rFonts w:ascii="Arial" w:eastAsiaTheme="minorHAnsi" w:hAnsi="Arial"/>
      <w:sz w:val="24"/>
    </w:rPr>
  </w:style>
  <w:style w:type="paragraph" w:customStyle="1" w:styleId="6B8712D818F240369B996A6309470F0115">
    <w:name w:val="6B8712D818F240369B996A6309470F0115"/>
    <w:rsid w:val="00F16C6F"/>
    <w:rPr>
      <w:rFonts w:ascii="Arial" w:eastAsiaTheme="minorHAnsi" w:hAnsi="Arial"/>
      <w:sz w:val="24"/>
    </w:rPr>
  </w:style>
  <w:style w:type="paragraph" w:customStyle="1" w:styleId="B34E270044424CCC874DEB1E4CB537032">
    <w:name w:val="B34E270044424CCC874DEB1E4CB537032"/>
    <w:rsid w:val="00F16C6F"/>
    <w:rPr>
      <w:rFonts w:ascii="Arial" w:eastAsiaTheme="minorHAnsi" w:hAnsi="Arial"/>
      <w:sz w:val="24"/>
    </w:rPr>
  </w:style>
  <w:style w:type="paragraph" w:customStyle="1" w:styleId="A2B24D9FF66B4B428BA731434F2344729">
    <w:name w:val="A2B24D9FF66B4B428BA731434F2344729"/>
    <w:rsid w:val="00F16C6F"/>
    <w:rPr>
      <w:rFonts w:ascii="Arial" w:eastAsiaTheme="minorHAnsi" w:hAnsi="Arial"/>
      <w:sz w:val="24"/>
    </w:rPr>
  </w:style>
  <w:style w:type="paragraph" w:customStyle="1" w:styleId="777DC2A6A56B4500837B1596CF81B17B9">
    <w:name w:val="777DC2A6A56B4500837B1596CF81B17B9"/>
    <w:rsid w:val="00F16C6F"/>
    <w:rPr>
      <w:rFonts w:ascii="Arial" w:eastAsiaTheme="minorHAnsi" w:hAnsi="Arial"/>
      <w:sz w:val="24"/>
    </w:rPr>
  </w:style>
  <w:style w:type="paragraph" w:customStyle="1" w:styleId="87F92EB9876E44A4BC8B434B1AE4D6CA9">
    <w:name w:val="87F92EB9876E44A4BC8B434B1AE4D6CA9"/>
    <w:rsid w:val="00F16C6F"/>
    <w:rPr>
      <w:rFonts w:ascii="Arial" w:eastAsiaTheme="minorHAnsi" w:hAnsi="Arial"/>
      <w:sz w:val="24"/>
    </w:rPr>
  </w:style>
  <w:style w:type="paragraph" w:customStyle="1" w:styleId="80652FFE524D4F7094D62CD2DBFBB0769">
    <w:name w:val="80652FFE524D4F7094D62CD2DBFBB0769"/>
    <w:rsid w:val="00F16C6F"/>
    <w:rPr>
      <w:rFonts w:ascii="Arial" w:eastAsiaTheme="minorHAnsi" w:hAnsi="Arial"/>
      <w:sz w:val="24"/>
    </w:rPr>
  </w:style>
  <w:style w:type="paragraph" w:customStyle="1" w:styleId="9C053FB1690F471DA9D889B73B82C2F19">
    <w:name w:val="9C053FB1690F471DA9D889B73B82C2F19"/>
    <w:rsid w:val="00F16C6F"/>
    <w:pPr>
      <w:keepNext/>
      <w:keepLines/>
      <w:tabs>
        <w:tab w:val="num" w:pos="2160"/>
      </w:tabs>
      <w:spacing w:before="360" w:after="360"/>
      <w:ind w:left="1080" w:hanging="1080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9">
    <w:name w:val="A19D5E23BC9241F89440FB7E1E59F69B9"/>
    <w:rsid w:val="00F16C6F"/>
    <w:rPr>
      <w:rFonts w:ascii="Arial" w:eastAsiaTheme="minorHAnsi" w:hAnsi="Arial"/>
      <w:sz w:val="24"/>
    </w:rPr>
  </w:style>
  <w:style w:type="paragraph" w:customStyle="1" w:styleId="7F75B7905A4E47C88597A8FBBB0CC5AD9">
    <w:name w:val="7F75B7905A4E47C88597A8FBBB0CC5AD9"/>
    <w:rsid w:val="00F16C6F"/>
    <w:rPr>
      <w:rFonts w:ascii="Arial" w:eastAsiaTheme="minorHAnsi" w:hAnsi="Arial"/>
      <w:sz w:val="24"/>
    </w:rPr>
  </w:style>
  <w:style w:type="paragraph" w:customStyle="1" w:styleId="8A4F849AE11247FDB897CF55093A553B9">
    <w:name w:val="8A4F849AE11247FDB897CF55093A553B9"/>
    <w:rsid w:val="00F16C6F"/>
    <w:rPr>
      <w:rFonts w:ascii="Arial" w:eastAsiaTheme="minorHAnsi" w:hAnsi="Arial"/>
      <w:sz w:val="24"/>
    </w:rPr>
  </w:style>
  <w:style w:type="paragraph" w:customStyle="1" w:styleId="731E19760F924124A5720DD60B76B0159">
    <w:name w:val="731E19760F924124A5720DD60B76B0159"/>
    <w:rsid w:val="00F16C6F"/>
    <w:rPr>
      <w:rFonts w:ascii="Arial" w:eastAsiaTheme="minorHAnsi" w:hAnsi="Arial"/>
      <w:sz w:val="24"/>
    </w:rPr>
  </w:style>
  <w:style w:type="paragraph" w:customStyle="1" w:styleId="F89BDCEEDA22407AA2BEFEA7439BC8B99">
    <w:name w:val="F89BDCEEDA22407AA2BEFEA7439BC8B99"/>
    <w:rsid w:val="00F16C6F"/>
    <w:rPr>
      <w:rFonts w:ascii="Arial" w:eastAsiaTheme="minorHAnsi" w:hAnsi="Arial"/>
      <w:sz w:val="24"/>
    </w:rPr>
  </w:style>
  <w:style w:type="paragraph" w:customStyle="1" w:styleId="E83A260BD6B6410281BF086D079451D89">
    <w:name w:val="E83A260BD6B6410281BF086D079451D89"/>
    <w:rsid w:val="00F16C6F"/>
    <w:rPr>
      <w:rFonts w:ascii="Arial" w:eastAsiaTheme="minorHAnsi" w:hAnsi="Arial"/>
      <w:sz w:val="24"/>
    </w:rPr>
  </w:style>
  <w:style w:type="paragraph" w:customStyle="1" w:styleId="7D0272BA0C5C4B4E9DC20B6F3CDD88699">
    <w:name w:val="7D0272BA0C5C4B4E9DC20B6F3CDD88699"/>
    <w:rsid w:val="00F16C6F"/>
    <w:rPr>
      <w:rFonts w:ascii="Arial" w:eastAsiaTheme="minorHAnsi" w:hAnsi="Arial"/>
      <w:sz w:val="24"/>
    </w:rPr>
  </w:style>
  <w:style w:type="paragraph" w:customStyle="1" w:styleId="4B6F37A08626499F8B02A77E1EBB510F9">
    <w:name w:val="4B6F37A08626499F8B02A77E1EBB510F9"/>
    <w:rsid w:val="00F16C6F"/>
    <w:rPr>
      <w:rFonts w:ascii="Arial" w:eastAsiaTheme="minorHAnsi" w:hAnsi="Arial"/>
      <w:sz w:val="24"/>
    </w:rPr>
  </w:style>
  <w:style w:type="paragraph" w:customStyle="1" w:styleId="3AD0509EA8414C9894F28CE4600D033C9">
    <w:name w:val="3AD0509EA8414C9894F28CE4600D033C9"/>
    <w:rsid w:val="00F16C6F"/>
    <w:rPr>
      <w:rFonts w:ascii="Arial" w:eastAsiaTheme="minorHAnsi" w:hAnsi="Arial"/>
      <w:sz w:val="24"/>
    </w:rPr>
  </w:style>
  <w:style w:type="paragraph" w:customStyle="1" w:styleId="DE7C52B1A9AA44EFBBFDCDF6C96F052B9">
    <w:name w:val="DE7C52B1A9AA44EFBBFDCDF6C96F052B9"/>
    <w:rsid w:val="00F16C6F"/>
    <w:rPr>
      <w:rFonts w:ascii="Arial" w:eastAsiaTheme="minorHAnsi" w:hAnsi="Arial"/>
      <w:sz w:val="24"/>
    </w:rPr>
  </w:style>
  <w:style w:type="paragraph" w:customStyle="1" w:styleId="EE75AFFEE77D47E5A5AC75E4BB0EFAF08">
    <w:name w:val="EE75AFFEE77D47E5A5AC75E4BB0EFAF08"/>
    <w:rsid w:val="00F16C6F"/>
    <w:rPr>
      <w:rFonts w:ascii="Arial" w:eastAsiaTheme="minorHAnsi" w:hAnsi="Arial"/>
      <w:sz w:val="24"/>
    </w:rPr>
  </w:style>
  <w:style w:type="paragraph" w:customStyle="1" w:styleId="A14C0B5412244ACBBEEFD669DDAC6F427">
    <w:name w:val="A14C0B5412244ACBBEEFD669DDAC6F427"/>
    <w:rsid w:val="00F16C6F"/>
    <w:rPr>
      <w:rFonts w:ascii="Arial" w:eastAsiaTheme="minorHAnsi" w:hAnsi="Arial"/>
      <w:sz w:val="24"/>
    </w:rPr>
  </w:style>
  <w:style w:type="paragraph" w:customStyle="1" w:styleId="2596AD5A706A4935921D8063BA861B6D7">
    <w:name w:val="2596AD5A706A4935921D8063BA861B6D7"/>
    <w:rsid w:val="00F16C6F"/>
    <w:rPr>
      <w:rFonts w:ascii="Arial" w:eastAsiaTheme="minorHAnsi" w:hAnsi="Arial"/>
      <w:sz w:val="24"/>
    </w:rPr>
  </w:style>
  <w:style w:type="paragraph" w:customStyle="1" w:styleId="036DC61F50294F9F8DB78ECF33B2EAA07">
    <w:name w:val="036DC61F50294F9F8DB78ECF33B2EAA07"/>
    <w:rsid w:val="00F16C6F"/>
    <w:rPr>
      <w:rFonts w:ascii="Arial" w:eastAsiaTheme="minorHAnsi" w:hAnsi="Arial"/>
      <w:sz w:val="24"/>
    </w:rPr>
  </w:style>
  <w:style w:type="paragraph" w:customStyle="1" w:styleId="0D449E28996C4229B7E4A0353F536FB57">
    <w:name w:val="0D449E28996C4229B7E4A0353F536FB57"/>
    <w:rsid w:val="00F16C6F"/>
    <w:rPr>
      <w:rFonts w:ascii="Arial" w:eastAsiaTheme="minorHAnsi" w:hAnsi="Arial"/>
      <w:sz w:val="24"/>
    </w:rPr>
  </w:style>
  <w:style w:type="paragraph" w:customStyle="1" w:styleId="A9B24AD293D24969AC873A273352F3D47">
    <w:name w:val="A9B24AD293D24969AC873A273352F3D47"/>
    <w:rsid w:val="00F16C6F"/>
    <w:rPr>
      <w:rFonts w:ascii="Arial" w:eastAsiaTheme="minorHAnsi" w:hAnsi="Arial"/>
      <w:sz w:val="24"/>
    </w:rPr>
  </w:style>
  <w:style w:type="paragraph" w:customStyle="1" w:styleId="5E795CC0E5EE4E01B513835D9BFA5C3A7">
    <w:name w:val="5E795CC0E5EE4E01B513835D9BFA5C3A7"/>
    <w:rsid w:val="00F16C6F"/>
    <w:rPr>
      <w:rFonts w:ascii="Arial" w:eastAsiaTheme="minorHAnsi" w:hAnsi="Arial"/>
      <w:sz w:val="24"/>
    </w:rPr>
  </w:style>
  <w:style w:type="paragraph" w:customStyle="1" w:styleId="FFEDB99CA8654EBF974DB76BFE14AAC87">
    <w:name w:val="FFEDB99CA8654EBF974DB76BFE14AAC87"/>
    <w:rsid w:val="00F16C6F"/>
    <w:rPr>
      <w:rFonts w:ascii="Arial" w:eastAsiaTheme="minorHAnsi" w:hAnsi="Arial"/>
      <w:sz w:val="24"/>
    </w:rPr>
  </w:style>
  <w:style w:type="paragraph" w:customStyle="1" w:styleId="BCBEA6D4B1FF4AB5A7A2D837F404A7C27">
    <w:name w:val="BCBEA6D4B1FF4AB5A7A2D837F404A7C27"/>
    <w:rsid w:val="00F16C6F"/>
    <w:rPr>
      <w:rFonts w:ascii="Arial" w:eastAsiaTheme="minorHAnsi" w:hAnsi="Arial"/>
      <w:sz w:val="24"/>
    </w:rPr>
  </w:style>
  <w:style w:type="paragraph" w:customStyle="1" w:styleId="C2852AB4C7D549DAB1AFD1C79215573C7">
    <w:name w:val="C2852AB4C7D549DAB1AFD1C79215573C7"/>
    <w:rsid w:val="00F16C6F"/>
    <w:rPr>
      <w:rFonts w:ascii="Arial" w:eastAsiaTheme="minorHAnsi" w:hAnsi="Arial"/>
      <w:sz w:val="24"/>
    </w:rPr>
  </w:style>
  <w:style w:type="paragraph" w:customStyle="1" w:styleId="8F101C7AF3E14E8F9767783C79DE665113">
    <w:name w:val="8F101C7AF3E14E8F9767783C79DE665113"/>
    <w:rsid w:val="00F16C6F"/>
    <w:rPr>
      <w:rFonts w:ascii="Arial" w:eastAsiaTheme="minorHAnsi" w:hAnsi="Arial"/>
      <w:sz w:val="24"/>
    </w:rPr>
  </w:style>
  <w:style w:type="paragraph" w:customStyle="1" w:styleId="56FA04E0AE6441D0838D2B7C0B18782B8">
    <w:name w:val="56FA04E0AE6441D0838D2B7C0B18782B8"/>
    <w:rsid w:val="00F16C6F"/>
    <w:rPr>
      <w:rFonts w:ascii="Arial" w:eastAsiaTheme="minorHAnsi" w:hAnsi="Arial"/>
      <w:sz w:val="24"/>
    </w:rPr>
  </w:style>
  <w:style w:type="paragraph" w:customStyle="1" w:styleId="2B7A318E34534B8AB7614534F4D60AAD8">
    <w:name w:val="2B7A318E34534B8AB7614534F4D60AAD8"/>
    <w:rsid w:val="00F16C6F"/>
    <w:rPr>
      <w:rFonts w:ascii="Arial" w:eastAsiaTheme="minorHAnsi" w:hAnsi="Arial"/>
      <w:sz w:val="24"/>
    </w:rPr>
  </w:style>
  <w:style w:type="paragraph" w:customStyle="1" w:styleId="66BE9EA6C2794C5B9FB2EDC955BA8B9E8">
    <w:name w:val="66BE9EA6C2794C5B9FB2EDC955BA8B9E8"/>
    <w:rsid w:val="00F16C6F"/>
    <w:rPr>
      <w:rFonts w:ascii="Arial" w:eastAsiaTheme="minorHAnsi" w:hAnsi="Arial"/>
      <w:sz w:val="24"/>
    </w:rPr>
  </w:style>
  <w:style w:type="paragraph" w:customStyle="1" w:styleId="A828E9B36ACB437BAED2A0FC7DD96DC28">
    <w:name w:val="A828E9B36ACB437BAED2A0FC7DD96DC28"/>
    <w:rsid w:val="00F16C6F"/>
    <w:rPr>
      <w:rFonts w:ascii="Arial" w:eastAsiaTheme="minorHAnsi" w:hAnsi="Arial"/>
      <w:sz w:val="24"/>
    </w:rPr>
  </w:style>
  <w:style w:type="paragraph" w:customStyle="1" w:styleId="2C412AACD7A646A5ABF81A8A717185347">
    <w:name w:val="2C412AACD7A646A5ABF81A8A717185347"/>
    <w:rsid w:val="00F16C6F"/>
    <w:rPr>
      <w:rFonts w:ascii="Arial" w:eastAsiaTheme="minorHAnsi" w:hAnsi="Arial"/>
      <w:sz w:val="24"/>
    </w:rPr>
  </w:style>
  <w:style w:type="paragraph" w:customStyle="1" w:styleId="2E9776A9584245DD99AC12F6F1B6D66A7">
    <w:name w:val="2E9776A9584245DD99AC12F6F1B6D66A7"/>
    <w:rsid w:val="00F16C6F"/>
    <w:rPr>
      <w:rFonts w:ascii="Arial" w:eastAsiaTheme="minorHAnsi" w:hAnsi="Arial"/>
      <w:sz w:val="24"/>
    </w:rPr>
  </w:style>
  <w:style w:type="paragraph" w:customStyle="1" w:styleId="0D5889CBE1A64ACA85E6D23EBC6A32387">
    <w:name w:val="0D5889CBE1A64ACA85E6D23EBC6A32387"/>
    <w:rsid w:val="00F16C6F"/>
    <w:rPr>
      <w:rFonts w:ascii="Arial" w:eastAsiaTheme="minorHAnsi" w:hAnsi="Arial"/>
      <w:sz w:val="24"/>
    </w:rPr>
  </w:style>
  <w:style w:type="paragraph" w:customStyle="1" w:styleId="E4069569F2C24146A4C7C3CE3D4AF4B37">
    <w:name w:val="E4069569F2C24146A4C7C3CE3D4AF4B37"/>
    <w:rsid w:val="00F16C6F"/>
    <w:rPr>
      <w:rFonts w:ascii="Arial" w:eastAsiaTheme="minorHAnsi" w:hAnsi="Arial"/>
      <w:sz w:val="24"/>
    </w:rPr>
  </w:style>
  <w:style w:type="paragraph" w:customStyle="1" w:styleId="B1E4ED220DAE4446A924E48B336E57A07">
    <w:name w:val="B1E4ED220DAE4446A924E48B336E57A07"/>
    <w:rsid w:val="00F16C6F"/>
    <w:rPr>
      <w:rFonts w:ascii="Arial" w:eastAsiaTheme="minorHAnsi" w:hAnsi="Arial"/>
      <w:sz w:val="24"/>
    </w:rPr>
  </w:style>
  <w:style w:type="paragraph" w:customStyle="1" w:styleId="4A1281A854B94FC2AA0D33392CCD11DA1">
    <w:name w:val="4A1281A854B94FC2AA0D33392CCD11DA1"/>
    <w:rsid w:val="00F16C6F"/>
    <w:rPr>
      <w:rFonts w:ascii="Arial" w:eastAsiaTheme="minorHAnsi" w:hAnsi="Arial"/>
      <w:sz w:val="24"/>
    </w:rPr>
  </w:style>
  <w:style w:type="paragraph" w:customStyle="1" w:styleId="30414DABB69140949059964D0F3806257">
    <w:name w:val="30414DABB69140949059964D0F3806257"/>
    <w:rsid w:val="00F16C6F"/>
    <w:rPr>
      <w:rFonts w:ascii="Arial" w:eastAsiaTheme="minorHAnsi" w:hAnsi="Arial"/>
      <w:sz w:val="24"/>
    </w:rPr>
  </w:style>
  <w:style w:type="paragraph" w:customStyle="1" w:styleId="AD4E6F114AAA4AB0BD46E3A5CB2142D87">
    <w:name w:val="AD4E6F114AAA4AB0BD46E3A5CB2142D87"/>
    <w:rsid w:val="00F16C6F"/>
    <w:rPr>
      <w:rFonts w:ascii="Arial" w:eastAsiaTheme="minorHAnsi" w:hAnsi="Arial"/>
      <w:sz w:val="24"/>
    </w:rPr>
  </w:style>
  <w:style w:type="paragraph" w:customStyle="1" w:styleId="744F72F36BF94B77842CBF3169BC63188">
    <w:name w:val="744F72F36BF94B77842CBF3169BC63188"/>
    <w:rsid w:val="00F16C6F"/>
    <w:rPr>
      <w:rFonts w:ascii="Arial" w:eastAsiaTheme="minorHAnsi" w:hAnsi="Arial"/>
      <w:sz w:val="24"/>
    </w:rPr>
  </w:style>
  <w:style w:type="paragraph" w:customStyle="1" w:styleId="F485A04DCF4B4AE78F585014076849718">
    <w:name w:val="F485A04DCF4B4AE78F585014076849718"/>
    <w:rsid w:val="00F16C6F"/>
    <w:rPr>
      <w:rFonts w:ascii="Arial" w:eastAsiaTheme="minorHAnsi" w:hAnsi="Arial"/>
      <w:sz w:val="24"/>
    </w:rPr>
  </w:style>
  <w:style w:type="paragraph" w:customStyle="1" w:styleId="33F76B00180649DEA45E4EA2580844F713">
    <w:name w:val="33F76B00180649DEA45E4EA2580844F713"/>
    <w:rsid w:val="00F16C6F"/>
    <w:rPr>
      <w:rFonts w:ascii="Arial" w:eastAsiaTheme="minorHAnsi" w:hAnsi="Arial"/>
      <w:sz w:val="24"/>
    </w:rPr>
  </w:style>
  <w:style w:type="paragraph" w:customStyle="1" w:styleId="4961F792FC1D40E8AA5597E304C19A368">
    <w:name w:val="4961F792FC1D40E8AA5597E304C19A368"/>
    <w:rsid w:val="00F16C6F"/>
    <w:rPr>
      <w:rFonts w:ascii="Arial" w:eastAsiaTheme="minorHAnsi" w:hAnsi="Arial"/>
      <w:sz w:val="24"/>
    </w:rPr>
  </w:style>
  <w:style w:type="paragraph" w:customStyle="1" w:styleId="08EB5910AD594B07AB392E4C65D8DE757">
    <w:name w:val="08EB5910AD594B07AB392E4C65D8DE757"/>
    <w:rsid w:val="00F16C6F"/>
    <w:rPr>
      <w:rFonts w:ascii="Arial" w:eastAsiaTheme="minorHAnsi" w:hAnsi="Arial"/>
      <w:sz w:val="24"/>
    </w:rPr>
  </w:style>
  <w:style w:type="paragraph" w:customStyle="1" w:styleId="2FDFA29F857F47DCAB5DC23CAF1DE7CC1">
    <w:name w:val="2FDFA29F857F47DCAB5DC23CAF1DE7CC1"/>
    <w:rsid w:val="00F16C6F"/>
    <w:rPr>
      <w:rFonts w:ascii="Arial" w:eastAsiaTheme="minorHAnsi" w:hAnsi="Arial"/>
      <w:sz w:val="24"/>
    </w:rPr>
  </w:style>
  <w:style w:type="paragraph" w:customStyle="1" w:styleId="5A2930909396496ABE22CDED17F408B81">
    <w:name w:val="5A2930909396496ABE22CDED17F408B81"/>
    <w:rsid w:val="00F16C6F"/>
    <w:rPr>
      <w:rFonts w:ascii="Arial" w:eastAsiaTheme="minorHAnsi" w:hAnsi="Arial"/>
      <w:sz w:val="24"/>
    </w:rPr>
  </w:style>
  <w:style w:type="paragraph" w:customStyle="1" w:styleId="9F0D83D1362444DEA29B677804C686F72">
    <w:name w:val="9F0D83D1362444DEA29B677804C686F72"/>
    <w:rsid w:val="00F16C6F"/>
    <w:rPr>
      <w:rFonts w:ascii="Arial" w:eastAsiaTheme="minorHAnsi" w:hAnsi="Arial"/>
      <w:sz w:val="24"/>
    </w:rPr>
  </w:style>
  <w:style w:type="paragraph" w:customStyle="1" w:styleId="B531CF9D385042668ADEAB361E16D4031">
    <w:name w:val="B531CF9D385042668ADEAB361E16D4031"/>
    <w:rsid w:val="00F16C6F"/>
    <w:rPr>
      <w:rFonts w:ascii="Arial" w:eastAsiaTheme="minorHAnsi" w:hAnsi="Arial"/>
      <w:sz w:val="24"/>
    </w:rPr>
  </w:style>
  <w:style w:type="paragraph" w:customStyle="1" w:styleId="124A16D49D0D432CB86835F3DA38235F1">
    <w:name w:val="124A16D49D0D432CB86835F3DA38235F1"/>
    <w:rsid w:val="00F16C6F"/>
    <w:rPr>
      <w:rFonts w:ascii="Arial" w:eastAsiaTheme="minorHAnsi" w:hAnsi="Arial"/>
      <w:sz w:val="24"/>
    </w:rPr>
  </w:style>
  <w:style w:type="paragraph" w:customStyle="1" w:styleId="355D21EDF06B4989B8F4B56F24BD12C91">
    <w:name w:val="355D21EDF06B4989B8F4B56F24BD12C91"/>
    <w:rsid w:val="00F16C6F"/>
    <w:rPr>
      <w:rFonts w:ascii="Arial" w:eastAsiaTheme="minorHAnsi" w:hAnsi="Arial"/>
      <w:sz w:val="24"/>
    </w:rPr>
  </w:style>
  <w:style w:type="paragraph" w:customStyle="1" w:styleId="0162AB402C87407EA23144AE50B1C0DC1">
    <w:name w:val="0162AB402C87407EA23144AE50B1C0DC1"/>
    <w:rsid w:val="00F16C6F"/>
    <w:rPr>
      <w:rFonts w:ascii="Arial" w:eastAsiaTheme="minorHAnsi" w:hAnsi="Arial"/>
      <w:sz w:val="24"/>
    </w:rPr>
  </w:style>
  <w:style w:type="paragraph" w:customStyle="1" w:styleId="2E3AEB899A7D4F468A7B04D32FEDBBEF1">
    <w:name w:val="2E3AEB899A7D4F468A7B04D32FEDBBEF1"/>
    <w:rsid w:val="00F16C6F"/>
    <w:rPr>
      <w:rFonts w:ascii="Arial" w:eastAsiaTheme="minorHAnsi" w:hAnsi="Arial"/>
      <w:sz w:val="24"/>
    </w:rPr>
  </w:style>
  <w:style w:type="paragraph" w:customStyle="1" w:styleId="835A089D79D348D9841E294BEFFE3C641">
    <w:name w:val="835A089D79D348D9841E294BEFFE3C641"/>
    <w:rsid w:val="00F16C6F"/>
    <w:rPr>
      <w:rFonts w:ascii="Arial" w:eastAsiaTheme="minorHAnsi" w:hAnsi="Arial"/>
      <w:sz w:val="24"/>
    </w:rPr>
  </w:style>
  <w:style w:type="paragraph" w:customStyle="1" w:styleId="3A4DDE9E3CE742CB83DC8D4C98B29AC41">
    <w:name w:val="3A4DDE9E3CE742CB83DC8D4C98B29AC41"/>
    <w:rsid w:val="00F16C6F"/>
    <w:rPr>
      <w:rFonts w:ascii="Arial" w:eastAsiaTheme="minorHAnsi" w:hAnsi="Arial"/>
      <w:sz w:val="24"/>
    </w:rPr>
  </w:style>
  <w:style w:type="paragraph" w:customStyle="1" w:styleId="37B0DE3C1FB042B59437E17D543622341">
    <w:name w:val="37B0DE3C1FB042B59437E17D543622341"/>
    <w:rsid w:val="00F16C6F"/>
    <w:rPr>
      <w:rFonts w:ascii="Arial" w:eastAsiaTheme="minorHAnsi" w:hAnsi="Arial"/>
      <w:sz w:val="24"/>
    </w:rPr>
  </w:style>
  <w:style w:type="paragraph" w:customStyle="1" w:styleId="25A5016F44814B479E5A306CE4FB3CA41">
    <w:name w:val="25A5016F44814B479E5A306CE4FB3CA41"/>
    <w:rsid w:val="00F16C6F"/>
    <w:rPr>
      <w:rFonts w:ascii="Arial" w:eastAsiaTheme="minorHAnsi" w:hAnsi="Arial"/>
      <w:sz w:val="24"/>
    </w:rPr>
  </w:style>
  <w:style w:type="paragraph" w:customStyle="1" w:styleId="EBA714756B9B43208BD9EF91D60F61331">
    <w:name w:val="EBA714756B9B43208BD9EF91D60F61331"/>
    <w:rsid w:val="00F16C6F"/>
    <w:rPr>
      <w:rFonts w:ascii="Arial" w:eastAsiaTheme="minorHAnsi" w:hAnsi="Arial"/>
      <w:sz w:val="24"/>
    </w:rPr>
  </w:style>
  <w:style w:type="paragraph" w:customStyle="1" w:styleId="88E9261E0E794D6C81324D05DF3FE6951">
    <w:name w:val="88E9261E0E794D6C81324D05DF3FE6951"/>
    <w:rsid w:val="00F16C6F"/>
    <w:rPr>
      <w:rFonts w:ascii="Arial" w:eastAsiaTheme="minorHAnsi" w:hAnsi="Arial"/>
      <w:sz w:val="24"/>
    </w:rPr>
  </w:style>
  <w:style w:type="paragraph" w:customStyle="1" w:styleId="6A2600821E91442CB6D6DE143353AF691">
    <w:name w:val="6A2600821E91442CB6D6DE143353AF691"/>
    <w:rsid w:val="00F16C6F"/>
    <w:rPr>
      <w:rFonts w:ascii="Arial" w:eastAsiaTheme="minorHAnsi" w:hAnsi="Arial"/>
      <w:sz w:val="24"/>
    </w:rPr>
  </w:style>
  <w:style w:type="paragraph" w:customStyle="1" w:styleId="049A86A36E964C249FAFAA3366404F541">
    <w:name w:val="049A86A36E964C249FAFAA3366404F541"/>
    <w:rsid w:val="00F16C6F"/>
    <w:rPr>
      <w:rFonts w:ascii="Arial" w:eastAsiaTheme="minorHAnsi" w:hAnsi="Arial"/>
      <w:sz w:val="24"/>
    </w:rPr>
  </w:style>
  <w:style w:type="paragraph" w:customStyle="1" w:styleId="193126CB37034EF09459D5F29F670D061">
    <w:name w:val="193126CB37034EF09459D5F29F670D061"/>
    <w:rsid w:val="00F16C6F"/>
    <w:rPr>
      <w:rFonts w:ascii="Arial" w:eastAsiaTheme="minorHAnsi" w:hAnsi="Arial"/>
      <w:sz w:val="24"/>
    </w:rPr>
  </w:style>
  <w:style w:type="paragraph" w:customStyle="1" w:styleId="D5F0820E6532406E8A2EF92200ED88611">
    <w:name w:val="D5F0820E6532406E8A2EF92200ED88611"/>
    <w:rsid w:val="00F16C6F"/>
    <w:rPr>
      <w:rFonts w:ascii="Arial" w:eastAsiaTheme="minorHAnsi" w:hAnsi="Arial"/>
      <w:sz w:val="24"/>
    </w:rPr>
  </w:style>
  <w:style w:type="paragraph" w:customStyle="1" w:styleId="327271978AA94BF49CE3842D34234A821">
    <w:name w:val="327271978AA94BF49CE3842D34234A821"/>
    <w:rsid w:val="00F16C6F"/>
    <w:rPr>
      <w:rFonts w:ascii="Arial" w:eastAsiaTheme="minorHAnsi" w:hAnsi="Arial"/>
      <w:sz w:val="24"/>
    </w:rPr>
  </w:style>
  <w:style w:type="paragraph" w:customStyle="1" w:styleId="347374239BAF46D3AF17841A6BCFE4131">
    <w:name w:val="347374239BAF46D3AF17841A6BCFE4131"/>
    <w:rsid w:val="00F16C6F"/>
    <w:rPr>
      <w:rFonts w:ascii="Arial" w:eastAsiaTheme="minorHAnsi" w:hAnsi="Arial"/>
      <w:sz w:val="24"/>
    </w:rPr>
  </w:style>
  <w:style w:type="paragraph" w:customStyle="1" w:styleId="A71C171051CA4A55BD861A1B522194011">
    <w:name w:val="A71C171051CA4A55BD861A1B522194011"/>
    <w:rsid w:val="00F16C6F"/>
    <w:rPr>
      <w:rFonts w:ascii="Arial" w:eastAsiaTheme="minorHAnsi" w:hAnsi="Arial"/>
      <w:sz w:val="24"/>
    </w:rPr>
  </w:style>
  <w:style w:type="paragraph" w:customStyle="1" w:styleId="7A2BD426E0024813A3F113A2E9399FAC1">
    <w:name w:val="7A2BD426E0024813A3F113A2E9399FAC1"/>
    <w:rsid w:val="00F16C6F"/>
    <w:rPr>
      <w:rFonts w:ascii="Arial" w:eastAsiaTheme="minorHAnsi" w:hAnsi="Arial"/>
      <w:sz w:val="24"/>
    </w:rPr>
  </w:style>
  <w:style w:type="paragraph" w:customStyle="1" w:styleId="327B18AA95A4414F8E1856926338FC061">
    <w:name w:val="327B18AA95A4414F8E1856926338FC061"/>
    <w:rsid w:val="00F16C6F"/>
    <w:rPr>
      <w:rFonts w:ascii="Arial" w:eastAsiaTheme="minorHAnsi" w:hAnsi="Arial"/>
      <w:sz w:val="24"/>
    </w:rPr>
  </w:style>
  <w:style w:type="paragraph" w:customStyle="1" w:styleId="C72A1FDCE33142E6BE13F8AA051B6CF41">
    <w:name w:val="C72A1FDCE33142E6BE13F8AA051B6CF41"/>
    <w:rsid w:val="00F16C6F"/>
    <w:rPr>
      <w:rFonts w:ascii="Arial" w:eastAsiaTheme="minorHAnsi" w:hAnsi="Arial"/>
      <w:sz w:val="24"/>
    </w:rPr>
  </w:style>
  <w:style w:type="paragraph" w:customStyle="1" w:styleId="6E0FA3FCAF334156BD89107C50AB834E1">
    <w:name w:val="6E0FA3FCAF334156BD89107C50AB834E1"/>
    <w:rsid w:val="00F16C6F"/>
    <w:rPr>
      <w:rFonts w:ascii="Arial" w:eastAsiaTheme="minorHAnsi" w:hAnsi="Arial"/>
      <w:sz w:val="24"/>
    </w:rPr>
  </w:style>
  <w:style w:type="paragraph" w:customStyle="1" w:styleId="0D5F9CE9EC69406DBC2FEE22EA0E98701">
    <w:name w:val="0D5F9CE9EC69406DBC2FEE22EA0E98701"/>
    <w:rsid w:val="00F16C6F"/>
    <w:rPr>
      <w:rFonts w:ascii="Arial" w:eastAsiaTheme="minorHAnsi" w:hAnsi="Arial"/>
      <w:sz w:val="24"/>
    </w:rPr>
  </w:style>
  <w:style w:type="paragraph" w:customStyle="1" w:styleId="E64CB17788B74A30B743AE5006F2E0FC1">
    <w:name w:val="E64CB17788B74A30B743AE5006F2E0FC1"/>
    <w:rsid w:val="00F16C6F"/>
    <w:rPr>
      <w:rFonts w:ascii="Arial" w:eastAsiaTheme="minorHAnsi" w:hAnsi="Arial"/>
      <w:sz w:val="24"/>
    </w:rPr>
  </w:style>
  <w:style w:type="paragraph" w:customStyle="1" w:styleId="C50E0085AE194D59A087E4F38C558F871">
    <w:name w:val="C50E0085AE194D59A087E4F38C558F871"/>
    <w:rsid w:val="00F16C6F"/>
    <w:rPr>
      <w:rFonts w:ascii="Arial" w:eastAsiaTheme="minorHAnsi" w:hAnsi="Arial"/>
      <w:sz w:val="24"/>
    </w:rPr>
  </w:style>
  <w:style w:type="paragraph" w:customStyle="1" w:styleId="D90466DA7F604E879CE51137E8EC35C51">
    <w:name w:val="D90466DA7F604E879CE51137E8EC35C51"/>
    <w:rsid w:val="00F16C6F"/>
    <w:rPr>
      <w:rFonts w:ascii="Arial" w:eastAsiaTheme="minorHAnsi" w:hAnsi="Arial"/>
      <w:sz w:val="24"/>
    </w:rPr>
  </w:style>
  <w:style w:type="paragraph" w:customStyle="1" w:styleId="4DF506872F7A4637A85A60E44A71CA9D1">
    <w:name w:val="4DF506872F7A4637A85A60E44A71CA9D1"/>
    <w:rsid w:val="00F16C6F"/>
    <w:rPr>
      <w:rFonts w:ascii="Arial" w:eastAsiaTheme="minorHAnsi" w:hAnsi="Arial"/>
      <w:sz w:val="24"/>
    </w:rPr>
  </w:style>
  <w:style w:type="paragraph" w:customStyle="1" w:styleId="5593920BF29A4A9BB81536E41357FB751">
    <w:name w:val="5593920BF29A4A9BB81536E41357FB751"/>
    <w:rsid w:val="00F16C6F"/>
    <w:rPr>
      <w:rFonts w:ascii="Arial" w:eastAsiaTheme="minorHAnsi" w:hAnsi="Arial"/>
      <w:sz w:val="24"/>
    </w:rPr>
  </w:style>
  <w:style w:type="paragraph" w:customStyle="1" w:styleId="526E153FB1EF4962869AF25BE5D5C7691">
    <w:name w:val="526E153FB1EF4962869AF25BE5D5C7691"/>
    <w:rsid w:val="00F16C6F"/>
    <w:rPr>
      <w:rFonts w:ascii="Arial" w:eastAsiaTheme="minorHAnsi" w:hAnsi="Arial"/>
      <w:sz w:val="24"/>
    </w:rPr>
  </w:style>
  <w:style w:type="paragraph" w:customStyle="1" w:styleId="29AC8FA1803C4D15845866015BDF23B81">
    <w:name w:val="29AC8FA1803C4D15845866015BDF23B81"/>
    <w:rsid w:val="00F16C6F"/>
    <w:rPr>
      <w:rFonts w:ascii="Arial" w:eastAsiaTheme="minorHAnsi" w:hAnsi="Arial"/>
      <w:sz w:val="24"/>
    </w:rPr>
  </w:style>
  <w:style w:type="paragraph" w:customStyle="1" w:styleId="592DFD53D44240B9A05FF1E6E78D75A91">
    <w:name w:val="592DFD53D44240B9A05FF1E6E78D75A91"/>
    <w:rsid w:val="00F16C6F"/>
    <w:rPr>
      <w:rFonts w:ascii="Arial" w:eastAsiaTheme="minorHAnsi" w:hAnsi="Arial"/>
      <w:sz w:val="24"/>
    </w:rPr>
  </w:style>
  <w:style w:type="paragraph" w:customStyle="1" w:styleId="3F4EE6BEFAF043A78CE86399D56C51C21">
    <w:name w:val="3F4EE6BEFAF043A78CE86399D56C51C21"/>
    <w:rsid w:val="00F16C6F"/>
    <w:rPr>
      <w:rFonts w:ascii="Arial" w:eastAsiaTheme="minorHAnsi" w:hAnsi="Arial"/>
      <w:sz w:val="24"/>
    </w:rPr>
  </w:style>
  <w:style w:type="paragraph" w:customStyle="1" w:styleId="AFA85C88377E4A45842D2FF1C6B055621">
    <w:name w:val="AFA85C88377E4A45842D2FF1C6B055621"/>
    <w:rsid w:val="00F16C6F"/>
    <w:rPr>
      <w:rFonts w:ascii="Arial" w:eastAsiaTheme="minorHAnsi" w:hAnsi="Arial"/>
      <w:sz w:val="24"/>
    </w:rPr>
  </w:style>
  <w:style w:type="paragraph" w:customStyle="1" w:styleId="8EF9866D2E5D4741BFD13A41785638E31">
    <w:name w:val="8EF9866D2E5D4741BFD13A41785638E31"/>
    <w:rsid w:val="00F16C6F"/>
    <w:rPr>
      <w:rFonts w:ascii="Arial" w:eastAsiaTheme="minorHAnsi" w:hAnsi="Arial"/>
      <w:sz w:val="24"/>
    </w:rPr>
  </w:style>
  <w:style w:type="paragraph" w:customStyle="1" w:styleId="4F0EB65730F6478C9BACA184513A19AA1">
    <w:name w:val="4F0EB65730F6478C9BACA184513A19AA1"/>
    <w:rsid w:val="00F16C6F"/>
    <w:rPr>
      <w:rFonts w:ascii="Arial" w:eastAsiaTheme="minorHAnsi" w:hAnsi="Arial"/>
      <w:sz w:val="24"/>
    </w:rPr>
  </w:style>
  <w:style w:type="paragraph" w:customStyle="1" w:styleId="BA051479FD0D44958313DAA656E239361">
    <w:name w:val="BA051479FD0D44958313DAA656E239361"/>
    <w:rsid w:val="00F16C6F"/>
    <w:rPr>
      <w:rFonts w:ascii="Arial" w:eastAsiaTheme="minorHAnsi" w:hAnsi="Arial"/>
      <w:sz w:val="24"/>
    </w:rPr>
  </w:style>
  <w:style w:type="paragraph" w:customStyle="1" w:styleId="BC931D3073BB45F5A7D61F6D91A188D11">
    <w:name w:val="BC931D3073BB45F5A7D61F6D91A188D11"/>
    <w:rsid w:val="00F16C6F"/>
    <w:rPr>
      <w:rFonts w:ascii="Arial" w:eastAsiaTheme="minorHAnsi" w:hAnsi="Arial"/>
      <w:sz w:val="24"/>
    </w:rPr>
  </w:style>
  <w:style w:type="paragraph" w:customStyle="1" w:styleId="B0B5642D73F5446CBF3DC7AC27332FB91">
    <w:name w:val="B0B5642D73F5446CBF3DC7AC27332FB91"/>
    <w:rsid w:val="00F16C6F"/>
    <w:rPr>
      <w:rFonts w:ascii="Arial" w:eastAsiaTheme="minorHAnsi" w:hAnsi="Arial"/>
      <w:sz w:val="24"/>
    </w:rPr>
  </w:style>
  <w:style w:type="paragraph" w:customStyle="1" w:styleId="A9EBACFC7DF64775B25BBF3C0588DBC21">
    <w:name w:val="A9EBACFC7DF64775B25BBF3C0588DBC21"/>
    <w:rsid w:val="00F16C6F"/>
    <w:rPr>
      <w:rFonts w:ascii="Arial" w:eastAsiaTheme="minorHAnsi" w:hAnsi="Arial"/>
      <w:sz w:val="24"/>
    </w:rPr>
  </w:style>
  <w:style w:type="paragraph" w:customStyle="1" w:styleId="750E4634E6784DF99AB51D4B1B784F3C1">
    <w:name w:val="750E4634E6784DF99AB51D4B1B784F3C1"/>
    <w:rsid w:val="00F16C6F"/>
    <w:rPr>
      <w:rFonts w:ascii="Arial" w:eastAsiaTheme="minorHAnsi" w:hAnsi="Arial"/>
      <w:sz w:val="24"/>
    </w:rPr>
  </w:style>
  <w:style w:type="paragraph" w:customStyle="1" w:styleId="2EDE400075884D2FB33C9079F958E5291">
    <w:name w:val="2EDE400075884D2FB33C9079F958E5291"/>
    <w:rsid w:val="00F16C6F"/>
    <w:rPr>
      <w:rFonts w:ascii="Arial" w:eastAsiaTheme="minorHAnsi" w:hAnsi="Arial"/>
      <w:sz w:val="24"/>
    </w:rPr>
  </w:style>
  <w:style w:type="paragraph" w:customStyle="1" w:styleId="DD1B410D2697480AB35343517BBAE3151">
    <w:name w:val="DD1B410D2697480AB35343517BBAE3151"/>
    <w:rsid w:val="00F16C6F"/>
    <w:rPr>
      <w:rFonts w:ascii="Arial" w:eastAsiaTheme="minorHAnsi" w:hAnsi="Arial"/>
      <w:sz w:val="24"/>
    </w:rPr>
  </w:style>
  <w:style w:type="paragraph" w:customStyle="1" w:styleId="E3CBA851AC554F0EB8EF1ADC1D44245E1">
    <w:name w:val="E3CBA851AC554F0EB8EF1ADC1D44245E1"/>
    <w:rsid w:val="00F16C6F"/>
    <w:rPr>
      <w:rFonts w:ascii="Arial" w:eastAsiaTheme="minorHAnsi" w:hAnsi="Arial"/>
      <w:sz w:val="24"/>
    </w:rPr>
  </w:style>
  <w:style w:type="paragraph" w:customStyle="1" w:styleId="5025C70EF30C4B94A8B0A8BE989BB7051">
    <w:name w:val="5025C70EF30C4B94A8B0A8BE989BB7051"/>
    <w:rsid w:val="00F16C6F"/>
    <w:rPr>
      <w:rFonts w:ascii="Arial" w:eastAsiaTheme="minorHAnsi" w:hAnsi="Arial"/>
      <w:sz w:val="24"/>
    </w:rPr>
  </w:style>
  <w:style w:type="paragraph" w:customStyle="1" w:styleId="0FC1AF5CCCF24D1DB896D9682D85A9251">
    <w:name w:val="0FC1AF5CCCF24D1DB896D9682D85A9251"/>
    <w:rsid w:val="00F16C6F"/>
    <w:rPr>
      <w:rFonts w:ascii="Arial" w:eastAsiaTheme="minorHAnsi" w:hAnsi="Arial"/>
      <w:sz w:val="24"/>
    </w:rPr>
  </w:style>
  <w:style w:type="paragraph" w:customStyle="1" w:styleId="7734DB26C457417785562695CF42274A1">
    <w:name w:val="7734DB26C457417785562695CF42274A1"/>
    <w:rsid w:val="00F16C6F"/>
    <w:rPr>
      <w:rFonts w:ascii="Arial" w:eastAsiaTheme="minorHAnsi" w:hAnsi="Arial"/>
      <w:sz w:val="24"/>
    </w:rPr>
  </w:style>
  <w:style w:type="paragraph" w:customStyle="1" w:styleId="D267C1E67D6B44B688A878CC05C02E971">
    <w:name w:val="D267C1E67D6B44B688A878CC05C02E971"/>
    <w:rsid w:val="00F16C6F"/>
    <w:rPr>
      <w:rFonts w:ascii="Arial" w:eastAsiaTheme="minorHAnsi" w:hAnsi="Arial"/>
      <w:sz w:val="24"/>
    </w:rPr>
  </w:style>
  <w:style w:type="paragraph" w:customStyle="1" w:styleId="3663519977D34AB5956F7CC8525CA2211">
    <w:name w:val="3663519977D34AB5956F7CC8525CA2211"/>
    <w:rsid w:val="00F16C6F"/>
    <w:rPr>
      <w:rFonts w:ascii="Arial" w:eastAsiaTheme="minorHAnsi" w:hAnsi="Arial"/>
      <w:sz w:val="24"/>
    </w:rPr>
  </w:style>
  <w:style w:type="paragraph" w:customStyle="1" w:styleId="4D959AAA62F741E7A50EDBD99F7055CC1">
    <w:name w:val="4D959AAA62F741E7A50EDBD99F7055CC1"/>
    <w:rsid w:val="00F16C6F"/>
    <w:rPr>
      <w:rFonts w:ascii="Arial" w:eastAsiaTheme="minorHAnsi" w:hAnsi="Arial"/>
      <w:sz w:val="24"/>
    </w:rPr>
  </w:style>
  <w:style w:type="paragraph" w:customStyle="1" w:styleId="2572C17CFA214DEA9A3E74905FB28C9F1">
    <w:name w:val="2572C17CFA214DEA9A3E74905FB28C9F1"/>
    <w:rsid w:val="00F16C6F"/>
    <w:rPr>
      <w:rFonts w:ascii="Arial" w:eastAsiaTheme="minorHAnsi" w:hAnsi="Arial"/>
      <w:sz w:val="24"/>
    </w:rPr>
  </w:style>
  <w:style w:type="paragraph" w:customStyle="1" w:styleId="3A0F1278A92B41B385ED080D632E97E41">
    <w:name w:val="3A0F1278A92B41B385ED080D632E97E41"/>
    <w:rsid w:val="00F16C6F"/>
    <w:rPr>
      <w:rFonts w:ascii="Arial" w:eastAsiaTheme="minorHAnsi" w:hAnsi="Arial"/>
      <w:sz w:val="24"/>
    </w:rPr>
  </w:style>
  <w:style w:type="paragraph" w:customStyle="1" w:styleId="DD105909E92D477F956F770DEBD1AA0A1">
    <w:name w:val="DD105909E92D477F956F770DEBD1AA0A1"/>
    <w:rsid w:val="00F16C6F"/>
    <w:rPr>
      <w:rFonts w:ascii="Arial" w:eastAsiaTheme="minorHAnsi" w:hAnsi="Arial"/>
      <w:sz w:val="24"/>
    </w:rPr>
  </w:style>
  <w:style w:type="paragraph" w:customStyle="1" w:styleId="239DF73D610A42BFA8E3041006C9A37C1">
    <w:name w:val="239DF73D610A42BFA8E3041006C9A37C1"/>
    <w:rsid w:val="00F16C6F"/>
    <w:rPr>
      <w:rFonts w:ascii="Arial" w:eastAsiaTheme="minorHAnsi" w:hAnsi="Arial"/>
      <w:sz w:val="24"/>
    </w:rPr>
  </w:style>
  <w:style w:type="paragraph" w:customStyle="1" w:styleId="CB01EC22D39E41B5AB0AFF2324FEF8D31">
    <w:name w:val="CB01EC22D39E41B5AB0AFF2324FEF8D31"/>
    <w:rsid w:val="00F16C6F"/>
    <w:rPr>
      <w:rFonts w:ascii="Arial" w:eastAsiaTheme="minorHAnsi" w:hAnsi="Arial"/>
      <w:sz w:val="24"/>
    </w:rPr>
  </w:style>
  <w:style w:type="paragraph" w:customStyle="1" w:styleId="BDD5E8C546C543278A7BFC64C2830E9C1">
    <w:name w:val="BDD5E8C546C543278A7BFC64C2830E9C1"/>
    <w:rsid w:val="00F16C6F"/>
    <w:rPr>
      <w:rFonts w:ascii="Arial" w:eastAsiaTheme="minorHAnsi" w:hAnsi="Arial"/>
      <w:sz w:val="24"/>
    </w:rPr>
  </w:style>
  <w:style w:type="paragraph" w:customStyle="1" w:styleId="C5A0E5B5F0EC4887AFAD919BCA74AD321">
    <w:name w:val="C5A0E5B5F0EC4887AFAD919BCA74AD321"/>
    <w:rsid w:val="00F16C6F"/>
    <w:rPr>
      <w:rFonts w:ascii="Arial" w:eastAsiaTheme="minorHAnsi" w:hAnsi="Arial"/>
      <w:sz w:val="24"/>
    </w:rPr>
  </w:style>
  <w:style w:type="paragraph" w:customStyle="1" w:styleId="B85363B061364A80B25ECB460ACC51F11">
    <w:name w:val="B85363B061364A80B25ECB460ACC51F11"/>
    <w:rsid w:val="00F16C6F"/>
    <w:rPr>
      <w:rFonts w:ascii="Arial" w:eastAsiaTheme="minorHAnsi" w:hAnsi="Arial"/>
      <w:sz w:val="24"/>
    </w:rPr>
  </w:style>
  <w:style w:type="paragraph" w:customStyle="1" w:styleId="5E99CC1CA5944D52A7FBE8E45938F3261">
    <w:name w:val="5E99CC1CA5944D52A7FBE8E45938F3261"/>
    <w:rsid w:val="00F16C6F"/>
    <w:rPr>
      <w:rFonts w:ascii="Arial" w:eastAsiaTheme="minorHAnsi" w:hAnsi="Arial"/>
      <w:sz w:val="24"/>
    </w:rPr>
  </w:style>
  <w:style w:type="paragraph" w:customStyle="1" w:styleId="2F39DD2067E540E8A93BD623B30915351">
    <w:name w:val="2F39DD2067E540E8A93BD623B30915351"/>
    <w:rsid w:val="00F16C6F"/>
    <w:rPr>
      <w:rFonts w:ascii="Arial" w:eastAsiaTheme="minorHAnsi" w:hAnsi="Arial"/>
      <w:sz w:val="24"/>
    </w:rPr>
  </w:style>
  <w:style w:type="paragraph" w:customStyle="1" w:styleId="A4451E619E7340F3B9055D555DE957A01">
    <w:name w:val="A4451E619E7340F3B9055D555DE957A01"/>
    <w:rsid w:val="00F16C6F"/>
    <w:rPr>
      <w:rFonts w:ascii="Arial" w:eastAsiaTheme="minorHAnsi" w:hAnsi="Arial"/>
      <w:sz w:val="24"/>
    </w:rPr>
  </w:style>
  <w:style w:type="paragraph" w:customStyle="1" w:styleId="62A19C12191341C39FE5FCC67D3F47D01">
    <w:name w:val="62A19C12191341C39FE5FCC67D3F47D01"/>
    <w:rsid w:val="00F16C6F"/>
    <w:rPr>
      <w:rFonts w:ascii="Arial" w:eastAsiaTheme="minorHAnsi" w:hAnsi="Arial"/>
      <w:sz w:val="24"/>
    </w:rPr>
  </w:style>
  <w:style w:type="paragraph" w:customStyle="1" w:styleId="635938F26EB945448E3EFC7BB5B258601">
    <w:name w:val="635938F26EB945448E3EFC7BB5B258601"/>
    <w:rsid w:val="00F16C6F"/>
    <w:rPr>
      <w:rFonts w:ascii="Arial" w:eastAsiaTheme="minorHAnsi" w:hAnsi="Arial"/>
      <w:sz w:val="24"/>
    </w:rPr>
  </w:style>
  <w:style w:type="paragraph" w:customStyle="1" w:styleId="0711A7A983DA4CBDB1051405BD482B291">
    <w:name w:val="0711A7A983DA4CBDB1051405BD482B291"/>
    <w:rsid w:val="00F16C6F"/>
    <w:rPr>
      <w:rFonts w:ascii="Arial" w:eastAsiaTheme="minorHAnsi" w:hAnsi="Arial"/>
      <w:sz w:val="24"/>
    </w:rPr>
  </w:style>
  <w:style w:type="paragraph" w:customStyle="1" w:styleId="2D4CD76C4375426EA50F9255A96A3FFB1">
    <w:name w:val="2D4CD76C4375426EA50F9255A96A3FFB1"/>
    <w:rsid w:val="00F16C6F"/>
    <w:rPr>
      <w:rFonts w:ascii="Arial" w:eastAsiaTheme="minorHAnsi" w:hAnsi="Arial"/>
      <w:sz w:val="24"/>
    </w:rPr>
  </w:style>
  <w:style w:type="paragraph" w:customStyle="1" w:styleId="7D82A43A6AD748718361B0230F5A9C6F1">
    <w:name w:val="7D82A43A6AD748718361B0230F5A9C6F1"/>
    <w:rsid w:val="00F16C6F"/>
    <w:rPr>
      <w:rFonts w:ascii="Arial" w:eastAsiaTheme="minorHAnsi" w:hAnsi="Arial"/>
      <w:sz w:val="24"/>
    </w:rPr>
  </w:style>
  <w:style w:type="paragraph" w:customStyle="1" w:styleId="66D99987F3BA49FE80AE4A1EE584E3391">
    <w:name w:val="66D99987F3BA49FE80AE4A1EE584E3391"/>
    <w:rsid w:val="00F16C6F"/>
    <w:rPr>
      <w:rFonts w:ascii="Arial" w:eastAsiaTheme="minorHAnsi" w:hAnsi="Arial"/>
      <w:sz w:val="24"/>
    </w:rPr>
  </w:style>
  <w:style w:type="paragraph" w:customStyle="1" w:styleId="FE0F4AC9D6014ACD90A7C1CDA26654841">
    <w:name w:val="FE0F4AC9D6014ACD90A7C1CDA26654841"/>
    <w:rsid w:val="00F16C6F"/>
    <w:rPr>
      <w:rFonts w:ascii="Arial" w:eastAsiaTheme="minorHAnsi" w:hAnsi="Arial"/>
      <w:sz w:val="24"/>
    </w:rPr>
  </w:style>
  <w:style w:type="paragraph" w:customStyle="1" w:styleId="FEFACD62833A49828C7E363E92982C501">
    <w:name w:val="FEFACD62833A49828C7E363E92982C501"/>
    <w:rsid w:val="00F16C6F"/>
    <w:rPr>
      <w:rFonts w:ascii="Arial" w:eastAsiaTheme="minorHAnsi" w:hAnsi="Arial"/>
      <w:sz w:val="24"/>
    </w:rPr>
  </w:style>
  <w:style w:type="paragraph" w:customStyle="1" w:styleId="14B6E89EE49842189CD217A56452A63E1">
    <w:name w:val="14B6E89EE49842189CD217A56452A63E1"/>
    <w:rsid w:val="00F16C6F"/>
    <w:rPr>
      <w:rFonts w:ascii="Arial" w:eastAsiaTheme="minorHAnsi" w:hAnsi="Arial"/>
      <w:sz w:val="24"/>
    </w:rPr>
  </w:style>
  <w:style w:type="paragraph" w:customStyle="1" w:styleId="C189E5215A724835A4F82A1AAF2B80871">
    <w:name w:val="C189E5215A724835A4F82A1AAF2B80871"/>
    <w:rsid w:val="00F16C6F"/>
    <w:rPr>
      <w:rFonts w:ascii="Arial" w:eastAsiaTheme="minorHAnsi" w:hAnsi="Arial"/>
      <w:sz w:val="24"/>
    </w:rPr>
  </w:style>
  <w:style w:type="paragraph" w:customStyle="1" w:styleId="55C658EFB021453B86AEC6964A1150B11">
    <w:name w:val="55C658EFB021453B86AEC6964A1150B11"/>
    <w:rsid w:val="00F16C6F"/>
    <w:rPr>
      <w:rFonts w:ascii="Arial" w:eastAsiaTheme="minorHAnsi" w:hAnsi="Arial"/>
      <w:sz w:val="24"/>
    </w:rPr>
  </w:style>
  <w:style w:type="paragraph" w:customStyle="1" w:styleId="B17CE842023A4730BB4C59EDF315B9051">
    <w:name w:val="B17CE842023A4730BB4C59EDF315B9051"/>
    <w:rsid w:val="00F16C6F"/>
    <w:rPr>
      <w:rFonts w:ascii="Arial" w:eastAsiaTheme="minorHAnsi" w:hAnsi="Arial"/>
      <w:sz w:val="24"/>
    </w:rPr>
  </w:style>
  <w:style w:type="paragraph" w:customStyle="1" w:styleId="5E1607E884A84E4A97C0F89C8C68F5B31">
    <w:name w:val="5E1607E884A84E4A97C0F89C8C68F5B31"/>
    <w:rsid w:val="00F16C6F"/>
    <w:rPr>
      <w:rFonts w:ascii="Arial" w:eastAsiaTheme="minorHAnsi" w:hAnsi="Arial"/>
      <w:sz w:val="24"/>
    </w:rPr>
  </w:style>
  <w:style w:type="paragraph" w:customStyle="1" w:styleId="8D53AAC4CFD44BBA9ADA7D7E31C2D9F31">
    <w:name w:val="8D53AAC4CFD44BBA9ADA7D7E31C2D9F31"/>
    <w:rsid w:val="00F16C6F"/>
    <w:rPr>
      <w:rFonts w:ascii="Arial" w:eastAsiaTheme="minorHAnsi" w:hAnsi="Arial"/>
      <w:sz w:val="24"/>
    </w:rPr>
  </w:style>
  <w:style w:type="paragraph" w:customStyle="1" w:styleId="AD1946F4B06944DF9DD8917D071842BD1">
    <w:name w:val="AD1946F4B06944DF9DD8917D071842BD1"/>
    <w:rsid w:val="00F16C6F"/>
    <w:rPr>
      <w:rFonts w:ascii="Arial" w:eastAsiaTheme="minorHAnsi" w:hAnsi="Arial"/>
      <w:sz w:val="24"/>
    </w:rPr>
  </w:style>
  <w:style w:type="paragraph" w:customStyle="1" w:styleId="15EE056F7C1E48BF9FA1442466EE17551">
    <w:name w:val="15EE056F7C1E48BF9FA1442466EE17551"/>
    <w:rsid w:val="00F16C6F"/>
    <w:rPr>
      <w:rFonts w:ascii="Arial" w:eastAsiaTheme="minorHAnsi" w:hAnsi="Arial"/>
      <w:sz w:val="24"/>
    </w:rPr>
  </w:style>
  <w:style w:type="paragraph" w:customStyle="1" w:styleId="A5CFB7AEECC14FE29A99B790C4D37C711">
    <w:name w:val="A5CFB7AEECC14FE29A99B790C4D37C711"/>
    <w:rsid w:val="00F16C6F"/>
    <w:rPr>
      <w:rFonts w:ascii="Arial" w:eastAsiaTheme="minorHAnsi" w:hAnsi="Arial"/>
      <w:sz w:val="24"/>
    </w:rPr>
  </w:style>
  <w:style w:type="paragraph" w:customStyle="1" w:styleId="4AB21CE36BA648DCB782442F5455895C1">
    <w:name w:val="4AB21CE36BA648DCB782442F5455895C1"/>
    <w:rsid w:val="00F16C6F"/>
    <w:rPr>
      <w:rFonts w:ascii="Arial" w:eastAsiaTheme="minorHAnsi" w:hAnsi="Arial"/>
      <w:sz w:val="24"/>
    </w:rPr>
  </w:style>
  <w:style w:type="paragraph" w:customStyle="1" w:styleId="89D4566D07E843DA9DBDD0EF86D00F271">
    <w:name w:val="89D4566D07E843DA9DBDD0EF86D00F271"/>
    <w:rsid w:val="00F16C6F"/>
    <w:rPr>
      <w:rFonts w:ascii="Arial" w:eastAsiaTheme="minorHAnsi" w:hAnsi="Arial"/>
      <w:sz w:val="24"/>
    </w:rPr>
  </w:style>
  <w:style w:type="paragraph" w:customStyle="1" w:styleId="2D113508F50C49B6A7EF4F075606CC541">
    <w:name w:val="2D113508F50C49B6A7EF4F075606CC541"/>
    <w:rsid w:val="00F16C6F"/>
    <w:rPr>
      <w:rFonts w:ascii="Arial" w:eastAsiaTheme="minorHAnsi" w:hAnsi="Arial"/>
      <w:sz w:val="24"/>
    </w:rPr>
  </w:style>
  <w:style w:type="paragraph" w:customStyle="1" w:styleId="EE9DE9893460489D8990B3F4572DB8851">
    <w:name w:val="EE9DE9893460489D8990B3F4572DB8851"/>
    <w:rsid w:val="00F16C6F"/>
    <w:rPr>
      <w:rFonts w:ascii="Arial" w:eastAsiaTheme="minorHAnsi" w:hAnsi="Arial"/>
      <w:sz w:val="24"/>
    </w:rPr>
  </w:style>
  <w:style w:type="paragraph" w:customStyle="1" w:styleId="88261CB916D74104A98A9735C5A6CBBD1">
    <w:name w:val="88261CB916D74104A98A9735C5A6CBBD1"/>
    <w:rsid w:val="00F16C6F"/>
    <w:rPr>
      <w:rFonts w:ascii="Arial" w:eastAsiaTheme="minorHAnsi" w:hAnsi="Arial"/>
      <w:sz w:val="24"/>
    </w:rPr>
  </w:style>
  <w:style w:type="paragraph" w:customStyle="1" w:styleId="DC5643230563454680046357528C96C61">
    <w:name w:val="DC5643230563454680046357528C96C61"/>
    <w:rsid w:val="00F16C6F"/>
    <w:rPr>
      <w:rFonts w:ascii="Arial" w:eastAsiaTheme="minorHAnsi" w:hAnsi="Arial"/>
      <w:sz w:val="24"/>
    </w:rPr>
  </w:style>
  <w:style w:type="paragraph" w:customStyle="1" w:styleId="FEC10E1FFC7044479E72F53A8C9FFE121">
    <w:name w:val="FEC10E1FFC7044479E72F53A8C9FFE121"/>
    <w:rsid w:val="00F16C6F"/>
    <w:rPr>
      <w:rFonts w:ascii="Arial" w:eastAsiaTheme="minorHAnsi" w:hAnsi="Arial"/>
      <w:sz w:val="24"/>
    </w:rPr>
  </w:style>
  <w:style w:type="paragraph" w:customStyle="1" w:styleId="B48AD7AEE95948E3A58ACE1043281A121">
    <w:name w:val="B48AD7AEE95948E3A58ACE1043281A121"/>
    <w:rsid w:val="00F16C6F"/>
    <w:rPr>
      <w:rFonts w:ascii="Arial" w:eastAsiaTheme="minorHAnsi" w:hAnsi="Arial"/>
      <w:sz w:val="24"/>
    </w:rPr>
  </w:style>
  <w:style w:type="paragraph" w:customStyle="1" w:styleId="B3BBA91DDF7A41CE96F9968E0C101EBB1">
    <w:name w:val="B3BBA91DDF7A41CE96F9968E0C101EBB1"/>
    <w:rsid w:val="00F16C6F"/>
    <w:rPr>
      <w:rFonts w:ascii="Arial" w:eastAsiaTheme="minorHAnsi" w:hAnsi="Arial"/>
      <w:sz w:val="24"/>
    </w:rPr>
  </w:style>
  <w:style w:type="paragraph" w:customStyle="1" w:styleId="9FD1B886A5FB4CB7AC0B492C080CB4DD1">
    <w:name w:val="9FD1B886A5FB4CB7AC0B492C080CB4DD1"/>
    <w:rsid w:val="00F16C6F"/>
    <w:rPr>
      <w:rFonts w:ascii="Arial" w:eastAsiaTheme="minorHAnsi" w:hAnsi="Arial"/>
      <w:sz w:val="24"/>
    </w:rPr>
  </w:style>
  <w:style w:type="paragraph" w:customStyle="1" w:styleId="11B26060264E4A43B20CDD4FED3B51A21">
    <w:name w:val="11B26060264E4A43B20CDD4FED3B51A21"/>
    <w:rsid w:val="00F16C6F"/>
    <w:rPr>
      <w:rFonts w:ascii="Arial" w:eastAsiaTheme="minorHAnsi" w:hAnsi="Arial"/>
      <w:sz w:val="24"/>
    </w:rPr>
  </w:style>
  <w:style w:type="paragraph" w:customStyle="1" w:styleId="318651EA964E430AAB4F32F1A6D141F31">
    <w:name w:val="318651EA964E430AAB4F32F1A6D141F31"/>
    <w:rsid w:val="00F16C6F"/>
    <w:rPr>
      <w:rFonts w:ascii="Arial" w:eastAsiaTheme="minorHAnsi" w:hAnsi="Arial"/>
      <w:sz w:val="24"/>
    </w:rPr>
  </w:style>
  <w:style w:type="paragraph" w:customStyle="1" w:styleId="D0440DE080864E358C5165C3FE985AAF1">
    <w:name w:val="D0440DE080864E358C5165C3FE985AAF1"/>
    <w:rsid w:val="00F16C6F"/>
    <w:rPr>
      <w:rFonts w:ascii="Arial" w:eastAsiaTheme="minorHAnsi" w:hAnsi="Arial"/>
      <w:sz w:val="24"/>
    </w:rPr>
  </w:style>
  <w:style w:type="paragraph" w:customStyle="1" w:styleId="D82B9F641EAF4500AF31F8ABDB92D1C81">
    <w:name w:val="D82B9F641EAF4500AF31F8ABDB92D1C81"/>
    <w:rsid w:val="00F16C6F"/>
    <w:rPr>
      <w:rFonts w:ascii="Arial" w:eastAsiaTheme="minorHAnsi" w:hAnsi="Arial"/>
      <w:sz w:val="24"/>
    </w:rPr>
  </w:style>
  <w:style w:type="paragraph" w:customStyle="1" w:styleId="224584EFEDA649C3BD4AE52D877677501">
    <w:name w:val="224584EFEDA649C3BD4AE52D877677501"/>
    <w:rsid w:val="00F16C6F"/>
    <w:rPr>
      <w:rFonts w:ascii="Arial" w:eastAsiaTheme="minorHAnsi" w:hAnsi="Arial"/>
      <w:sz w:val="24"/>
    </w:rPr>
  </w:style>
  <w:style w:type="paragraph" w:customStyle="1" w:styleId="E0CEADE32C54438295A75212EA5DA0651">
    <w:name w:val="E0CEADE32C54438295A75212EA5DA0651"/>
    <w:rsid w:val="00F16C6F"/>
    <w:rPr>
      <w:rFonts w:ascii="Arial" w:eastAsiaTheme="minorHAnsi" w:hAnsi="Arial"/>
      <w:sz w:val="24"/>
    </w:rPr>
  </w:style>
  <w:style w:type="paragraph" w:customStyle="1" w:styleId="FAB14B2C3D61487AAFB6C384689757211">
    <w:name w:val="FAB14B2C3D61487AAFB6C384689757211"/>
    <w:rsid w:val="00F16C6F"/>
    <w:rPr>
      <w:rFonts w:ascii="Arial" w:eastAsiaTheme="minorHAnsi" w:hAnsi="Arial"/>
      <w:sz w:val="24"/>
    </w:rPr>
  </w:style>
  <w:style w:type="paragraph" w:customStyle="1" w:styleId="E2E0C8CA84F84A47A8F51CD63794061A1">
    <w:name w:val="E2E0C8CA84F84A47A8F51CD63794061A1"/>
    <w:rsid w:val="00F16C6F"/>
    <w:rPr>
      <w:rFonts w:ascii="Arial" w:eastAsiaTheme="minorHAnsi" w:hAnsi="Arial"/>
      <w:sz w:val="24"/>
    </w:rPr>
  </w:style>
  <w:style w:type="paragraph" w:customStyle="1" w:styleId="BB8E8B89028F4BD48C3FC30382E35DC51">
    <w:name w:val="BB8E8B89028F4BD48C3FC30382E35DC51"/>
    <w:rsid w:val="00F16C6F"/>
    <w:rPr>
      <w:rFonts w:ascii="Arial" w:eastAsiaTheme="minorHAnsi" w:hAnsi="Arial"/>
      <w:sz w:val="24"/>
    </w:rPr>
  </w:style>
  <w:style w:type="paragraph" w:customStyle="1" w:styleId="5AB649F6CAA54A9BA1E4343255FF7E2C1">
    <w:name w:val="5AB649F6CAA54A9BA1E4343255FF7E2C1"/>
    <w:rsid w:val="00F16C6F"/>
    <w:rPr>
      <w:rFonts w:ascii="Arial" w:eastAsiaTheme="minorHAnsi" w:hAnsi="Arial"/>
      <w:sz w:val="24"/>
    </w:rPr>
  </w:style>
  <w:style w:type="paragraph" w:customStyle="1" w:styleId="0C3B51E875BD4B6E9AC739FCAFFB96951">
    <w:name w:val="0C3B51E875BD4B6E9AC739FCAFFB96951"/>
    <w:rsid w:val="00F16C6F"/>
    <w:rPr>
      <w:rFonts w:ascii="Arial" w:eastAsiaTheme="minorHAnsi" w:hAnsi="Arial"/>
      <w:sz w:val="24"/>
    </w:rPr>
  </w:style>
  <w:style w:type="paragraph" w:customStyle="1" w:styleId="1D28B3FA11634EA1BEFA756329FC89991">
    <w:name w:val="1D28B3FA11634EA1BEFA756329FC89991"/>
    <w:rsid w:val="00F16C6F"/>
    <w:rPr>
      <w:rFonts w:ascii="Arial" w:eastAsiaTheme="minorHAnsi" w:hAnsi="Arial"/>
      <w:sz w:val="24"/>
    </w:rPr>
  </w:style>
  <w:style w:type="paragraph" w:customStyle="1" w:styleId="A8E76B3659A644BFA9D632684C3F1CA81">
    <w:name w:val="A8E76B3659A644BFA9D632684C3F1CA81"/>
    <w:rsid w:val="00F16C6F"/>
    <w:rPr>
      <w:rFonts w:ascii="Arial" w:eastAsiaTheme="minorHAnsi" w:hAnsi="Arial"/>
      <w:sz w:val="24"/>
    </w:rPr>
  </w:style>
  <w:style w:type="paragraph" w:customStyle="1" w:styleId="E904EDC23EC94D0EB80391AF02F60DB05">
    <w:name w:val="E904EDC23EC94D0EB80391AF02F60DB05"/>
    <w:rsid w:val="00F16C6F"/>
    <w:rPr>
      <w:rFonts w:ascii="Arial" w:eastAsiaTheme="minorHAnsi" w:hAnsi="Arial"/>
      <w:sz w:val="24"/>
    </w:rPr>
  </w:style>
  <w:style w:type="paragraph" w:customStyle="1" w:styleId="E553DAC85B864F57B653A3E2B92253D34">
    <w:name w:val="E553DAC85B864F57B653A3E2B92253D34"/>
    <w:rsid w:val="00F16C6F"/>
    <w:rPr>
      <w:rFonts w:ascii="Arial" w:eastAsiaTheme="minorHAnsi" w:hAnsi="Arial"/>
      <w:sz w:val="24"/>
    </w:rPr>
  </w:style>
  <w:style w:type="paragraph" w:customStyle="1" w:styleId="D793E23F45174418AE6CFBFBAA0935284">
    <w:name w:val="D793E23F45174418AE6CFBFBAA0935284"/>
    <w:rsid w:val="00F16C6F"/>
    <w:rPr>
      <w:rFonts w:ascii="Arial" w:eastAsiaTheme="minorHAnsi" w:hAnsi="Arial"/>
      <w:sz w:val="24"/>
    </w:rPr>
  </w:style>
  <w:style w:type="paragraph" w:customStyle="1" w:styleId="60C83FD61396488896D949650D9595AE4">
    <w:name w:val="60C83FD61396488896D949650D9595AE4"/>
    <w:rsid w:val="00F16C6F"/>
    <w:rPr>
      <w:rFonts w:ascii="Arial" w:eastAsiaTheme="minorHAnsi" w:hAnsi="Arial"/>
      <w:sz w:val="24"/>
    </w:rPr>
  </w:style>
  <w:style w:type="paragraph" w:customStyle="1" w:styleId="FC707A25D17744F69E8BD349586838245">
    <w:name w:val="FC707A25D17744F69E8BD349586838245"/>
    <w:rsid w:val="00F16C6F"/>
    <w:rPr>
      <w:rFonts w:ascii="Arial" w:eastAsiaTheme="minorHAnsi" w:hAnsi="Arial"/>
      <w:sz w:val="24"/>
    </w:rPr>
  </w:style>
  <w:style w:type="paragraph" w:customStyle="1" w:styleId="86B0D7D40E744096B3357155694B41D74">
    <w:name w:val="86B0D7D40E744096B3357155694B41D74"/>
    <w:rsid w:val="00F16C6F"/>
    <w:rPr>
      <w:rFonts w:ascii="Arial" w:eastAsiaTheme="minorHAnsi" w:hAnsi="Arial"/>
      <w:sz w:val="24"/>
    </w:rPr>
  </w:style>
  <w:style w:type="paragraph" w:customStyle="1" w:styleId="CE3CD47AB36A4FEA98E0572DBE32C5084">
    <w:name w:val="CE3CD47AB36A4FEA98E0572DBE32C5084"/>
    <w:rsid w:val="00F16C6F"/>
    <w:rPr>
      <w:rFonts w:ascii="Arial" w:eastAsiaTheme="minorHAnsi" w:hAnsi="Arial"/>
      <w:sz w:val="24"/>
    </w:rPr>
  </w:style>
  <w:style w:type="paragraph" w:customStyle="1" w:styleId="4BCE75FCE35D4F44BD91D5D253AE69324">
    <w:name w:val="4BCE75FCE35D4F44BD91D5D253AE69324"/>
    <w:rsid w:val="00F16C6F"/>
    <w:rPr>
      <w:rFonts w:ascii="Arial" w:eastAsiaTheme="minorHAnsi" w:hAnsi="Arial"/>
      <w:sz w:val="24"/>
    </w:rPr>
  </w:style>
  <w:style w:type="paragraph" w:customStyle="1" w:styleId="22129D9114934829993A5FC93559F7884">
    <w:name w:val="22129D9114934829993A5FC93559F7884"/>
    <w:rsid w:val="00F16C6F"/>
    <w:rPr>
      <w:rFonts w:ascii="Arial" w:eastAsiaTheme="minorHAnsi" w:hAnsi="Arial"/>
      <w:sz w:val="24"/>
    </w:rPr>
  </w:style>
  <w:style w:type="paragraph" w:customStyle="1" w:styleId="7575D192902E49ED9615A85D78F762524">
    <w:name w:val="7575D192902E49ED9615A85D78F762524"/>
    <w:rsid w:val="00F16C6F"/>
    <w:rPr>
      <w:rFonts w:ascii="Arial" w:eastAsiaTheme="minorHAnsi" w:hAnsi="Arial"/>
      <w:sz w:val="24"/>
    </w:rPr>
  </w:style>
  <w:style w:type="paragraph" w:customStyle="1" w:styleId="B662D45B36394B858118570FEFCF3BAD4">
    <w:name w:val="B662D45B36394B858118570FEFCF3BAD4"/>
    <w:rsid w:val="00F16C6F"/>
    <w:rPr>
      <w:rFonts w:ascii="Arial" w:eastAsiaTheme="minorHAnsi" w:hAnsi="Arial"/>
      <w:sz w:val="24"/>
    </w:rPr>
  </w:style>
  <w:style w:type="paragraph" w:customStyle="1" w:styleId="688B945588994D1AA852D3AA2D7BAC804">
    <w:name w:val="688B945588994D1AA852D3AA2D7BAC804"/>
    <w:rsid w:val="00F16C6F"/>
    <w:rPr>
      <w:rFonts w:ascii="Arial" w:eastAsiaTheme="minorHAnsi" w:hAnsi="Arial"/>
      <w:sz w:val="24"/>
    </w:rPr>
  </w:style>
  <w:style w:type="paragraph" w:customStyle="1" w:styleId="7898AAECFA394E559EB2A254F5C337D24">
    <w:name w:val="7898AAECFA394E559EB2A254F5C337D24"/>
    <w:rsid w:val="00F16C6F"/>
    <w:rPr>
      <w:rFonts w:ascii="Arial" w:eastAsiaTheme="minorHAnsi" w:hAnsi="Arial"/>
      <w:sz w:val="24"/>
    </w:rPr>
  </w:style>
  <w:style w:type="paragraph" w:customStyle="1" w:styleId="E60BACBA98894660A1A62A669BA651934">
    <w:name w:val="E60BACBA98894660A1A62A669BA651934"/>
    <w:rsid w:val="00F16C6F"/>
    <w:rPr>
      <w:rFonts w:ascii="Arial" w:eastAsiaTheme="minorHAnsi" w:hAnsi="Arial"/>
      <w:sz w:val="24"/>
    </w:rPr>
  </w:style>
  <w:style w:type="paragraph" w:customStyle="1" w:styleId="2D38BA271D8645D78FF52616A641EE524">
    <w:name w:val="2D38BA271D8645D78FF52616A641EE524"/>
    <w:rsid w:val="00F16C6F"/>
    <w:rPr>
      <w:rFonts w:ascii="Arial" w:eastAsiaTheme="minorHAnsi" w:hAnsi="Arial"/>
      <w:sz w:val="24"/>
    </w:rPr>
  </w:style>
  <w:style w:type="paragraph" w:customStyle="1" w:styleId="8819DEF6D28A47068770143F8289FB9A4">
    <w:name w:val="8819DEF6D28A47068770143F8289FB9A4"/>
    <w:rsid w:val="00F16C6F"/>
    <w:rPr>
      <w:rFonts w:ascii="Arial" w:eastAsiaTheme="minorHAnsi" w:hAnsi="Arial"/>
      <w:sz w:val="24"/>
    </w:rPr>
  </w:style>
  <w:style w:type="paragraph" w:customStyle="1" w:styleId="F9931B58C69E4AB5BA12E80A86C1B9D74">
    <w:name w:val="F9931B58C69E4AB5BA12E80A86C1B9D74"/>
    <w:rsid w:val="00F16C6F"/>
    <w:rPr>
      <w:rFonts w:ascii="Arial" w:eastAsiaTheme="minorHAnsi" w:hAnsi="Arial"/>
      <w:sz w:val="24"/>
    </w:rPr>
  </w:style>
  <w:style w:type="paragraph" w:customStyle="1" w:styleId="1B13C4FB274246ECA77E55AD1223E3324">
    <w:name w:val="1B13C4FB274246ECA77E55AD1223E3324"/>
    <w:rsid w:val="00F16C6F"/>
    <w:rPr>
      <w:rFonts w:ascii="Arial" w:eastAsiaTheme="minorHAnsi" w:hAnsi="Arial"/>
      <w:sz w:val="24"/>
    </w:rPr>
  </w:style>
  <w:style w:type="paragraph" w:customStyle="1" w:styleId="F37BE14FCBC14E45B8EA40368BC6CDC84">
    <w:name w:val="F37BE14FCBC14E45B8EA40368BC6CDC84"/>
    <w:rsid w:val="00F16C6F"/>
    <w:rPr>
      <w:rFonts w:ascii="Arial" w:eastAsiaTheme="minorHAnsi" w:hAnsi="Arial"/>
      <w:sz w:val="24"/>
    </w:rPr>
  </w:style>
  <w:style w:type="paragraph" w:customStyle="1" w:styleId="3D9268D1CCB34C8586A179A923A5A77E4">
    <w:name w:val="3D9268D1CCB34C8586A179A923A5A77E4"/>
    <w:rsid w:val="00F16C6F"/>
    <w:rPr>
      <w:rFonts w:ascii="Arial" w:eastAsiaTheme="minorHAnsi" w:hAnsi="Arial"/>
      <w:sz w:val="24"/>
    </w:rPr>
  </w:style>
  <w:style w:type="paragraph" w:customStyle="1" w:styleId="9D91970C939D4AE5A3B83D49BD8CF3F64">
    <w:name w:val="9D91970C939D4AE5A3B83D49BD8CF3F64"/>
    <w:rsid w:val="00F16C6F"/>
    <w:rPr>
      <w:rFonts w:ascii="Arial" w:eastAsiaTheme="minorHAnsi" w:hAnsi="Arial"/>
      <w:sz w:val="24"/>
    </w:rPr>
  </w:style>
  <w:style w:type="paragraph" w:customStyle="1" w:styleId="3B98F4B5C4E34ED9907E1A4CCAF454004">
    <w:name w:val="3B98F4B5C4E34ED9907E1A4CCAF454004"/>
    <w:rsid w:val="00F16C6F"/>
    <w:rPr>
      <w:rFonts w:ascii="Arial" w:eastAsiaTheme="minorHAnsi" w:hAnsi="Arial"/>
      <w:sz w:val="24"/>
    </w:rPr>
  </w:style>
  <w:style w:type="paragraph" w:customStyle="1" w:styleId="90ED65C11FBF41569D286851BC5B13444">
    <w:name w:val="90ED65C11FBF41569D286851BC5B13444"/>
    <w:rsid w:val="00F16C6F"/>
    <w:rPr>
      <w:rFonts w:ascii="Arial" w:eastAsiaTheme="minorHAnsi" w:hAnsi="Arial"/>
      <w:sz w:val="24"/>
    </w:rPr>
  </w:style>
  <w:style w:type="paragraph" w:customStyle="1" w:styleId="354CA2B7EB5A43C49CBB8C62B03A55FF4">
    <w:name w:val="354CA2B7EB5A43C49CBB8C62B03A55FF4"/>
    <w:rsid w:val="00F16C6F"/>
    <w:rPr>
      <w:rFonts w:ascii="Arial" w:eastAsiaTheme="minorHAnsi" w:hAnsi="Arial"/>
      <w:sz w:val="24"/>
    </w:rPr>
  </w:style>
  <w:style w:type="paragraph" w:customStyle="1" w:styleId="B1E9D523B2A5489DB8836FAEC571E7414">
    <w:name w:val="B1E9D523B2A5489DB8836FAEC571E7414"/>
    <w:rsid w:val="00F16C6F"/>
    <w:rPr>
      <w:rFonts w:ascii="Arial" w:eastAsiaTheme="minorHAnsi" w:hAnsi="Arial"/>
      <w:sz w:val="24"/>
    </w:rPr>
  </w:style>
  <w:style w:type="paragraph" w:customStyle="1" w:styleId="3D890EBB6C154E6DBD8672DC9E507CEE4">
    <w:name w:val="3D890EBB6C154E6DBD8672DC9E507CEE4"/>
    <w:rsid w:val="00F16C6F"/>
    <w:rPr>
      <w:rFonts w:ascii="Arial" w:eastAsiaTheme="minorHAnsi" w:hAnsi="Arial"/>
      <w:sz w:val="24"/>
    </w:rPr>
  </w:style>
  <w:style w:type="paragraph" w:customStyle="1" w:styleId="BD08276713274399A152BE40F12B99064">
    <w:name w:val="BD08276713274399A152BE40F12B99064"/>
    <w:rsid w:val="00F16C6F"/>
    <w:rPr>
      <w:rFonts w:ascii="Arial" w:eastAsiaTheme="minorHAnsi" w:hAnsi="Arial"/>
      <w:sz w:val="24"/>
    </w:rPr>
  </w:style>
  <w:style w:type="paragraph" w:customStyle="1" w:styleId="C68FA9908EED42B882D2ACC86A5CF5324">
    <w:name w:val="C68FA9908EED42B882D2ACC86A5CF5324"/>
    <w:rsid w:val="00F16C6F"/>
    <w:rPr>
      <w:rFonts w:ascii="Arial" w:eastAsiaTheme="minorHAnsi" w:hAnsi="Arial"/>
      <w:sz w:val="24"/>
    </w:rPr>
  </w:style>
  <w:style w:type="paragraph" w:customStyle="1" w:styleId="2D7F4BDE68114FD5B2E30932211C7A114">
    <w:name w:val="2D7F4BDE68114FD5B2E30932211C7A114"/>
    <w:rsid w:val="00F16C6F"/>
    <w:rPr>
      <w:rFonts w:ascii="Arial" w:eastAsiaTheme="minorHAnsi" w:hAnsi="Arial"/>
      <w:sz w:val="24"/>
    </w:rPr>
  </w:style>
  <w:style w:type="paragraph" w:customStyle="1" w:styleId="002CBE155975404EACBAFB4A1D33FB9B4">
    <w:name w:val="002CBE155975404EACBAFB4A1D33FB9B4"/>
    <w:rsid w:val="00F16C6F"/>
    <w:rPr>
      <w:rFonts w:ascii="Arial" w:eastAsiaTheme="minorHAnsi" w:hAnsi="Arial"/>
      <w:sz w:val="24"/>
    </w:rPr>
  </w:style>
  <w:style w:type="paragraph" w:customStyle="1" w:styleId="550C1A83EC8D4BA1A0FB0068A46904834">
    <w:name w:val="550C1A83EC8D4BA1A0FB0068A46904834"/>
    <w:rsid w:val="00F16C6F"/>
    <w:rPr>
      <w:rFonts w:ascii="Arial" w:eastAsiaTheme="minorHAnsi" w:hAnsi="Arial"/>
      <w:sz w:val="24"/>
    </w:rPr>
  </w:style>
  <w:style w:type="paragraph" w:customStyle="1" w:styleId="7338C1BB6EEF4201BC1F3D4218EE9C7D4">
    <w:name w:val="7338C1BB6EEF4201BC1F3D4218EE9C7D4"/>
    <w:rsid w:val="00F16C6F"/>
    <w:rPr>
      <w:rFonts w:ascii="Arial" w:eastAsiaTheme="minorHAnsi" w:hAnsi="Arial"/>
      <w:sz w:val="24"/>
    </w:rPr>
  </w:style>
  <w:style w:type="paragraph" w:customStyle="1" w:styleId="0D826CAF1092470B8F7BEFA45E0903914">
    <w:name w:val="0D826CAF1092470B8F7BEFA45E0903914"/>
    <w:rsid w:val="00F16C6F"/>
    <w:rPr>
      <w:rFonts w:ascii="Arial" w:eastAsiaTheme="minorHAnsi" w:hAnsi="Arial"/>
      <w:sz w:val="24"/>
    </w:rPr>
  </w:style>
  <w:style w:type="paragraph" w:customStyle="1" w:styleId="59821726B0DA4D1F962B11665DA276214">
    <w:name w:val="59821726B0DA4D1F962B11665DA276214"/>
    <w:rsid w:val="00F16C6F"/>
    <w:rPr>
      <w:rFonts w:ascii="Arial" w:eastAsiaTheme="minorHAnsi" w:hAnsi="Arial"/>
      <w:sz w:val="24"/>
    </w:rPr>
  </w:style>
  <w:style w:type="paragraph" w:customStyle="1" w:styleId="B1A411B9C2E745ACB209BD8DC56B0B814">
    <w:name w:val="B1A411B9C2E745ACB209BD8DC56B0B814"/>
    <w:rsid w:val="00F16C6F"/>
    <w:rPr>
      <w:rFonts w:ascii="Arial" w:eastAsiaTheme="minorHAnsi" w:hAnsi="Arial"/>
      <w:sz w:val="24"/>
    </w:rPr>
  </w:style>
  <w:style w:type="paragraph" w:customStyle="1" w:styleId="DD998E682C744DC681648FA2DDC022CC4">
    <w:name w:val="DD998E682C744DC681648FA2DDC022CC4"/>
    <w:rsid w:val="00F16C6F"/>
    <w:rPr>
      <w:rFonts w:ascii="Arial" w:eastAsiaTheme="minorHAnsi" w:hAnsi="Arial"/>
      <w:sz w:val="24"/>
    </w:rPr>
  </w:style>
  <w:style w:type="paragraph" w:customStyle="1" w:styleId="ECE7C0136A6A43C28E603965BFC7F3784">
    <w:name w:val="ECE7C0136A6A43C28E603965BFC7F3784"/>
    <w:rsid w:val="00F16C6F"/>
    <w:rPr>
      <w:rFonts w:ascii="Arial" w:eastAsiaTheme="minorHAnsi" w:hAnsi="Arial"/>
      <w:sz w:val="24"/>
    </w:rPr>
  </w:style>
  <w:style w:type="paragraph" w:customStyle="1" w:styleId="B0245A2E23014609AA68C7A7A56CE0204">
    <w:name w:val="B0245A2E23014609AA68C7A7A56CE0204"/>
    <w:rsid w:val="00F16C6F"/>
    <w:rPr>
      <w:rFonts w:ascii="Arial" w:eastAsiaTheme="minorHAnsi" w:hAnsi="Arial"/>
      <w:sz w:val="24"/>
    </w:rPr>
  </w:style>
  <w:style w:type="paragraph" w:customStyle="1" w:styleId="8F6F728B733F429FA83CD8B0D3AAFA434">
    <w:name w:val="8F6F728B733F429FA83CD8B0D3AAFA434"/>
    <w:rsid w:val="00F16C6F"/>
    <w:rPr>
      <w:rFonts w:ascii="Arial" w:eastAsiaTheme="minorHAnsi" w:hAnsi="Arial"/>
      <w:sz w:val="24"/>
    </w:rPr>
  </w:style>
  <w:style w:type="paragraph" w:customStyle="1" w:styleId="1656A78BDA164BB694457E88BBC58AB24">
    <w:name w:val="1656A78BDA164BB694457E88BBC58AB24"/>
    <w:rsid w:val="00F16C6F"/>
    <w:rPr>
      <w:rFonts w:ascii="Arial" w:eastAsiaTheme="minorHAnsi" w:hAnsi="Arial"/>
      <w:sz w:val="24"/>
    </w:rPr>
  </w:style>
  <w:style w:type="paragraph" w:customStyle="1" w:styleId="6B69052B862F43CFBA5814CDB062C8D04">
    <w:name w:val="6B69052B862F43CFBA5814CDB062C8D04"/>
    <w:rsid w:val="00F16C6F"/>
    <w:rPr>
      <w:rFonts w:ascii="Arial" w:eastAsiaTheme="minorHAnsi" w:hAnsi="Arial"/>
      <w:sz w:val="24"/>
    </w:rPr>
  </w:style>
  <w:style w:type="paragraph" w:customStyle="1" w:styleId="C0F903FF1B15489BBFF9CA8FC86311F54">
    <w:name w:val="C0F903FF1B15489BBFF9CA8FC86311F54"/>
    <w:rsid w:val="00F16C6F"/>
    <w:rPr>
      <w:rFonts w:ascii="Arial" w:eastAsiaTheme="minorHAnsi" w:hAnsi="Arial"/>
      <w:sz w:val="24"/>
    </w:rPr>
  </w:style>
  <w:style w:type="paragraph" w:customStyle="1" w:styleId="91115C27D9034F939971E3850DD7EF4D4">
    <w:name w:val="91115C27D9034F939971E3850DD7EF4D4"/>
    <w:rsid w:val="00F16C6F"/>
    <w:rPr>
      <w:rFonts w:ascii="Arial" w:eastAsiaTheme="minorHAnsi" w:hAnsi="Arial"/>
      <w:sz w:val="24"/>
    </w:rPr>
  </w:style>
  <w:style w:type="paragraph" w:customStyle="1" w:styleId="0F34D96647994733A59A28540D60EA9D4">
    <w:name w:val="0F34D96647994733A59A28540D60EA9D4"/>
    <w:rsid w:val="00F16C6F"/>
    <w:rPr>
      <w:rFonts w:ascii="Arial" w:eastAsiaTheme="minorHAnsi" w:hAnsi="Arial"/>
      <w:sz w:val="24"/>
    </w:rPr>
  </w:style>
  <w:style w:type="paragraph" w:customStyle="1" w:styleId="BF4B439618E446FE8E2872B5685FB7884">
    <w:name w:val="BF4B439618E446FE8E2872B5685FB7884"/>
    <w:rsid w:val="00F16C6F"/>
    <w:rPr>
      <w:rFonts w:ascii="Arial" w:eastAsiaTheme="minorHAnsi" w:hAnsi="Arial"/>
      <w:sz w:val="24"/>
    </w:rPr>
  </w:style>
  <w:style w:type="paragraph" w:customStyle="1" w:styleId="3C467CEB601440F39A99B3AF592375FC4">
    <w:name w:val="3C467CEB601440F39A99B3AF592375FC4"/>
    <w:rsid w:val="00F16C6F"/>
    <w:rPr>
      <w:rFonts w:ascii="Arial" w:eastAsiaTheme="minorHAnsi" w:hAnsi="Arial"/>
      <w:sz w:val="24"/>
    </w:rPr>
  </w:style>
  <w:style w:type="paragraph" w:customStyle="1" w:styleId="CAFDA4BDCD4048C59EE95B1D757E7E534">
    <w:name w:val="CAFDA4BDCD4048C59EE95B1D757E7E534"/>
    <w:rsid w:val="00F16C6F"/>
    <w:rPr>
      <w:rFonts w:ascii="Arial" w:eastAsiaTheme="minorHAnsi" w:hAnsi="Arial"/>
      <w:sz w:val="24"/>
    </w:rPr>
  </w:style>
  <w:style w:type="paragraph" w:customStyle="1" w:styleId="5C4E49C3471745F2849758C150E605C04">
    <w:name w:val="5C4E49C3471745F2849758C150E605C04"/>
    <w:rsid w:val="00F16C6F"/>
    <w:rPr>
      <w:rFonts w:ascii="Arial" w:eastAsiaTheme="minorHAnsi" w:hAnsi="Arial"/>
      <w:sz w:val="24"/>
    </w:rPr>
  </w:style>
  <w:style w:type="paragraph" w:customStyle="1" w:styleId="AC49C131D42D40E491E96D9FBDD42C334">
    <w:name w:val="AC49C131D42D40E491E96D9FBDD42C334"/>
    <w:rsid w:val="00F16C6F"/>
    <w:rPr>
      <w:rFonts w:ascii="Arial" w:eastAsiaTheme="minorHAnsi" w:hAnsi="Arial"/>
      <w:sz w:val="24"/>
    </w:rPr>
  </w:style>
  <w:style w:type="paragraph" w:customStyle="1" w:styleId="608B8C75FC434FE3A3F23E7F82C1306F4">
    <w:name w:val="608B8C75FC434FE3A3F23E7F82C1306F4"/>
    <w:rsid w:val="00F16C6F"/>
    <w:rPr>
      <w:rFonts w:ascii="Arial" w:eastAsiaTheme="minorHAnsi" w:hAnsi="Arial"/>
      <w:sz w:val="24"/>
    </w:rPr>
  </w:style>
  <w:style w:type="paragraph" w:customStyle="1" w:styleId="85A547666B5C4AA69796CEFB0B1188954">
    <w:name w:val="85A547666B5C4AA69796CEFB0B1188954"/>
    <w:rsid w:val="00F16C6F"/>
    <w:rPr>
      <w:rFonts w:ascii="Arial" w:eastAsiaTheme="minorHAnsi" w:hAnsi="Arial"/>
      <w:sz w:val="24"/>
    </w:rPr>
  </w:style>
  <w:style w:type="paragraph" w:customStyle="1" w:styleId="2565CC83D17949C491779D45A4DA20334">
    <w:name w:val="2565CC83D17949C491779D45A4DA20334"/>
    <w:rsid w:val="00F16C6F"/>
    <w:rPr>
      <w:rFonts w:ascii="Arial" w:eastAsiaTheme="minorHAnsi" w:hAnsi="Arial"/>
      <w:sz w:val="24"/>
    </w:rPr>
  </w:style>
  <w:style w:type="paragraph" w:customStyle="1" w:styleId="A5AA8D8173E04A16A1B6778C28973C444">
    <w:name w:val="A5AA8D8173E04A16A1B6778C28973C444"/>
    <w:rsid w:val="00F16C6F"/>
    <w:rPr>
      <w:rFonts w:ascii="Arial" w:eastAsiaTheme="minorHAnsi" w:hAnsi="Arial"/>
      <w:sz w:val="24"/>
    </w:rPr>
  </w:style>
  <w:style w:type="paragraph" w:customStyle="1" w:styleId="DFF55E8DA09741C88E40B02B10C0538C4">
    <w:name w:val="DFF55E8DA09741C88E40B02B10C0538C4"/>
    <w:rsid w:val="00F16C6F"/>
    <w:rPr>
      <w:rFonts w:ascii="Arial" w:eastAsiaTheme="minorHAnsi" w:hAnsi="Arial"/>
      <w:sz w:val="24"/>
    </w:rPr>
  </w:style>
  <w:style w:type="paragraph" w:customStyle="1" w:styleId="4CE4266BC95F4854A6F7666D744393464">
    <w:name w:val="4CE4266BC95F4854A6F7666D744393464"/>
    <w:rsid w:val="00F16C6F"/>
    <w:rPr>
      <w:rFonts w:ascii="Arial" w:eastAsiaTheme="minorHAnsi" w:hAnsi="Arial"/>
      <w:sz w:val="24"/>
    </w:rPr>
  </w:style>
  <w:style w:type="paragraph" w:customStyle="1" w:styleId="0E3BFBD3F98A48A58E76A39ED1CAAD8E4">
    <w:name w:val="0E3BFBD3F98A48A58E76A39ED1CAAD8E4"/>
    <w:rsid w:val="00F16C6F"/>
    <w:rPr>
      <w:rFonts w:ascii="Arial" w:eastAsiaTheme="minorHAnsi" w:hAnsi="Arial"/>
      <w:sz w:val="24"/>
    </w:rPr>
  </w:style>
  <w:style w:type="paragraph" w:customStyle="1" w:styleId="30B832F7450E466691C170FE6891490E4">
    <w:name w:val="30B832F7450E466691C170FE6891490E4"/>
    <w:rsid w:val="00F16C6F"/>
    <w:rPr>
      <w:rFonts w:ascii="Arial" w:eastAsiaTheme="minorHAnsi" w:hAnsi="Arial"/>
      <w:sz w:val="24"/>
    </w:rPr>
  </w:style>
  <w:style w:type="paragraph" w:customStyle="1" w:styleId="97A94F63AD6F415FA599307A76597CE34">
    <w:name w:val="97A94F63AD6F415FA599307A76597CE34"/>
    <w:rsid w:val="00F16C6F"/>
    <w:rPr>
      <w:rFonts w:ascii="Arial" w:eastAsiaTheme="minorHAnsi" w:hAnsi="Arial"/>
      <w:sz w:val="24"/>
    </w:rPr>
  </w:style>
  <w:style w:type="paragraph" w:customStyle="1" w:styleId="FABC82BFE68D42D4832E6BFE828006F04">
    <w:name w:val="FABC82BFE68D42D4832E6BFE828006F04"/>
    <w:rsid w:val="00F16C6F"/>
    <w:rPr>
      <w:rFonts w:ascii="Arial" w:eastAsiaTheme="minorHAnsi" w:hAnsi="Arial"/>
      <w:sz w:val="24"/>
    </w:rPr>
  </w:style>
  <w:style w:type="paragraph" w:customStyle="1" w:styleId="308240C02CC34454A7A8B2D32F9B46734">
    <w:name w:val="308240C02CC34454A7A8B2D32F9B46734"/>
    <w:rsid w:val="00F16C6F"/>
    <w:rPr>
      <w:rFonts w:ascii="Arial" w:eastAsiaTheme="minorHAnsi" w:hAnsi="Arial"/>
      <w:sz w:val="24"/>
    </w:rPr>
  </w:style>
  <w:style w:type="paragraph" w:customStyle="1" w:styleId="FC51D34AB57A4F328D95E522EC6570134">
    <w:name w:val="FC51D34AB57A4F328D95E522EC6570134"/>
    <w:rsid w:val="00F16C6F"/>
    <w:rPr>
      <w:rFonts w:ascii="Arial" w:eastAsiaTheme="minorHAnsi" w:hAnsi="Arial"/>
      <w:sz w:val="24"/>
    </w:rPr>
  </w:style>
  <w:style w:type="paragraph" w:customStyle="1" w:styleId="69335C2C396C40AAA4348F308BDB04DF4">
    <w:name w:val="69335C2C396C40AAA4348F308BDB04DF4"/>
    <w:rsid w:val="00F16C6F"/>
    <w:rPr>
      <w:rFonts w:ascii="Arial" w:eastAsiaTheme="minorHAnsi" w:hAnsi="Arial"/>
      <w:sz w:val="24"/>
    </w:rPr>
  </w:style>
  <w:style w:type="paragraph" w:customStyle="1" w:styleId="7480D2594DBF47BDB0401145F092968D4">
    <w:name w:val="7480D2594DBF47BDB0401145F092968D4"/>
    <w:rsid w:val="00F16C6F"/>
    <w:rPr>
      <w:rFonts w:ascii="Arial" w:eastAsiaTheme="minorHAnsi" w:hAnsi="Arial"/>
      <w:sz w:val="24"/>
    </w:rPr>
  </w:style>
  <w:style w:type="paragraph" w:customStyle="1" w:styleId="0EE726019B6C46CB9A2DCDB8747F7F754">
    <w:name w:val="0EE726019B6C46CB9A2DCDB8747F7F754"/>
    <w:rsid w:val="00F16C6F"/>
    <w:rPr>
      <w:rFonts w:ascii="Arial" w:eastAsiaTheme="minorHAnsi" w:hAnsi="Arial"/>
      <w:sz w:val="24"/>
    </w:rPr>
  </w:style>
  <w:style w:type="paragraph" w:customStyle="1" w:styleId="CFB533C320AF48548CAA35F2ACEE44EE4">
    <w:name w:val="CFB533C320AF48548CAA35F2ACEE44EE4"/>
    <w:rsid w:val="00F16C6F"/>
    <w:rPr>
      <w:rFonts w:ascii="Arial" w:eastAsiaTheme="minorHAnsi" w:hAnsi="Arial"/>
      <w:sz w:val="24"/>
    </w:rPr>
  </w:style>
  <w:style w:type="paragraph" w:customStyle="1" w:styleId="30D317DB49B64C53A086CA483E7F25A54">
    <w:name w:val="30D317DB49B64C53A086CA483E7F25A54"/>
    <w:rsid w:val="00F16C6F"/>
    <w:rPr>
      <w:rFonts w:ascii="Arial" w:eastAsiaTheme="minorHAnsi" w:hAnsi="Arial"/>
      <w:sz w:val="24"/>
    </w:rPr>
  </w:style>
  <w:style w:type="paragraph" w:customStyle="1" w:styleId="7DD8526CCB2B463D93D672760A4835F14">
    <w:name w:val="7DD8526CCB2B463D93D672760A4835F14"/>
    <w:rsid w:val="00F16C6F"/>
    <w:rPr>
      <w:rFonts w:ascii="Arial" w:eastAsiaTheme="minorHAnsi" w:hAnsi="Arial"/>
      <w:sz w:val="24"/>
    </w:rPr>
  </w:style>
  <w:style w:type="paragraph" w:customStyle="1" w:styleId="0D987E812FCC4A75945F44DBDBC9D1FB4">
    <w:name w:val="0D987E812FCC4A75945F44DBDBC9D1FB4"/>
    <w:rsid w:val="00F16C6F"/>
    <w:rPr>
      <w:rFonts w:ascii="Arial" w:eastAsiaTheme="minorHAnsi" w:hAnsi="Arial"/>
      <w:sz w:val="24"/>
    </w:rPr>
  </w:style>
  <w:style w:type="paragraph" w:customStyle="1" w:styleId="A241C194638B49D6B7E01DBEF45CDE564">
    <w:name w:val="A241C194638B49D6B7E01DBEF45CDE564"/>
    <w:rsid w:val="00F16C6F"/>
    <w:rPr>
      <w:rFonts w:ascii="Arial" w:eastAsiaTheme="minorHAnsi" w:hAnsi="Arial"/>
      <w:sz w:val="24"/>
    </w:rPr>
  </w:style>
  <w:style w:type="paragraph" w:customStyle="1" w:styleId="B2CE369BFB3F4BC08314FA3C1869D7374">
    <w:name w:val="B2CE369BFB3F4BC08314FA3C1869D7374"/>
    <w:rsid w:val="00F16C6F"/>
    <w:rPr>
      <w:rFonts w:ascii="Arial" w:eastAsiaTheme="minorHAnsi" w:hAnsi="Arial"/>
      <w:sz w:val="24"/>
    </w:rPr>
  </w:style>
  <w:style w:type="paragraph" w:customStyle="1" w:styleId="033AD3C6F23E46CDAEF67C974DB2455B4">
    <w:name w:val="033AD3C6F23E46CDAEF67C974DB2455B4"/>
    <w:rsid w:val="00F16C6F"/>
    <w:rPr>
      <w:rFonts w:ascii="Arial" w:eastAsiaTheme="minorHAnsi" w:hAnsi="Arial"/>
      <w:sz w:val="24"/>
    </w:rPr>
  </w:style>
  <w:style w:type="paragraph" w:customStyle="1" w:styleId="D3714178BA304309BB31BB075CB357894">
    <w:name w:val="D3714178BA304309BB31BB075CB357894"/>
    <w:rsid w:val="00F16C6F"/>
    <w:rPr>
      <w:rFonts w:ascii="Arial" w:eastAsiaTheme="minorHAnsi" w:hAnsi="Arial"/>
      <w:sz w:val="24"/>
    </w:rPr>
  </w:style>
  <w:style w:type="paragraph" w:customStyle="1" w:styleId="0C45C03D54E54BD6B66C2397847D3C724">
    <w:name w:val="0C45C03D54E54BD6B66C2397847D3C724"/>
    <w:rsid w:val="00F16C6F"/>
    <w:rPr>
      <w:rFonts w:ascii="Arial" w:eastAsiaTheme="minorHAnsi" w:hAnsi="Arial"/>
      <w:sz w:val="24"/>
    </w:rPr>
  </w:style>
  <w:style w:type="paragraph" w:customStyle="1" w:styleId="D284E71499574280813820D93741577A4">
    <w:name w:val="D284E71499574280813820D93741577A4"/>
    <w:rsid w:val="00F16C6F"/>
    <w:rPr>
      <w:rFonts w:ascii="Arial" w:eastAsiaTheme="minorHAnsi" w:hAnsi="Arial"/>
      <w:sz w:val="24"/>
    </w:rPr>
  </w:style>
  <w:style w:type="paragraph" w:customStyle="1" w:styleId="7A2F3E357C59446CAE9F3873EA73EA554">
    <w:name w:val="7A2F3E357C59446CAE9F3873EA73EA554"/>
    <w:rsid w:val="00F16C6F"/>
    <w:rPr>
      <w:rFonts w:ascii="Arial" w:eastAsiaTheme="minorHAnsi" w:hAnsi="Arial"/>
      <w:sz w:val="24"/>
    </w:rPr>
  </w:style>
  <w:style w:type="paragraph" w:customStyle="1" w:styleId="566347DE2E0342D7AE867738AB6FB0F34">
    <w:name w:val="566347DE2E0342D7AE867738AB6FB0F34"/>
    <w:rsid w:val="00F16C6F"/>
    <w:rPr>
      <w:rFonts w:ascii="Arial" w:eastAsiaTheme="minorHAnsi" w:hAnsi="Arial"/>
      <w:sz w:val="24"/>
    </w:rPr>
  </w:style>
  <w:style w:type="paragraph" w:customStyle="1" w:styleId="F3D03F1C639D459999C5621E7FC55DE54">
    <w:name w:val="F3D03F1C639D459999C5621E7FC55DE54"/>
    <w:rsid w:val="00F16C6F"/>
    <w:rPr>
      <w:rFonts w:ascii="Arial" w:eastAsiaTheme="minorHAnsi" w:hAnsi="Arial"/>
      <w:sz w:val="24"/>
    </w:rPr>
  </w:style>
  <w:style w:type="paragraph" w:customStyle="1" w:styleId="64E23F46C97F47C4BBC1A831A9C255694">
    <w:name w:val="64E23F46C97F47C4BBC1A831A9C255694"/>
    <w:rsid w:val="00F16C6F"/>
    <w:rPr>
      <w:rFonts w:ascii="Arial" w:eastAsiaTheme="minorHAnsi" w:hAnsi="Arial"/>
      <w:sz w:val="24"/>
    </w:rPr>
  </w:style>
  <w:style w:type="paragraph" w:customStyle="1" w:styleId="4C7A5EBD68DA4C4BBDC07C12C95493C44">
    <w:name w:val="4C7A5EBD68DA4C4BBDC07C12C95493C44"/>
    <w:rsid w:val="00F16C6F"/>
    <w:rPr>
      <w:rFonts w:ascii="Arial" w:eastAsiaTheme="minorHAnsi" w:hAnsi="Arial"/>
      <w:sz w:val="24"/>
    </w:rPr>
  </w:style>
  <w:style w:type="paragraph" w:customStyle="1" w:styleId="B0DB24FAFA374AF59D96EBA711F940D34">
    <w:name w:val="B0DB24FAFA374AF59D96EBA711F940D34"/>
    <w:rsid w:val="00F16C6F"/>
    <w:rPr>
      <w:rFonts w:ascii="Arial" w:eastAsiaTheme="minorHAnsi" w:hAnsi="Arial"/>
      <w:sz w:val="24"/>
    </w:rPr>
  </w:style>
  <w:style w:type="paragraph" w:customStyle="1" w:styleId="F78C2C9932394C23899A31CB59B28CB34">
    <w:name w:val="F78C2C9932394C23899A31CB59B28CB34"/>
    <w:rsid w:val="00F16C6F"/>
    <w:rPr>
      <w:rFonts w:ascii="Arial" w:eastAsiaTheme="minorHAnsi" w:hAnsi="Arial"/>
      <w:sz w:val="24"/>
    </w:rPr>
  </w:style>
  <w:style w:type="paragraph" w:customStyle="1" w:styleId="FCAE014455D943B4BF7667380E0066064">
    <w:name w:val="FCAE014455D943B4BF7667380E0066064"/>
    <w:rsid w:val="00F16C6F"/>
    <w:rPr>
      <w:rFonts w:ascii="Arial" w:eastAsiaTheme="minorHAnsi" w:hAnsi="Arial"/>
      <w:sz w:val="24"/>
    </w:rPr>
  </w:style>
  <w:style w:type="paragraph" w:customStyle="1" w:styleId="686B0319108C428796AE65BB6ADC86D94">
    <w:name w:val="686B0319108C428796AE65BB6ADC86D94"/>
    <w:rsid w:val="00F16C6F"/>
    <w:rPr>
      <w:rFonts w:ascii="Arial" w:eastAsiaTheme="minorHAnsi" w:hAnsi="Arial"/>
      <w:sz w:val="24"/>
    </w:rPr>
  </w:style>
  <w:style w:type="paragraph" w:customStyle="1" w:styleId="0FADA70C26524F9A8249A55BFB0CF5B34">
    <w:name w:val="0FADA70C26524F9A8249A55BFB0CF5B34"/>
    <w:rsid w:val="00F16C6F"/>
    <w:rPr>
      <w:rFonts w:ascii="Arial" w:eastAsiaTheme="minorHAnsi" w:hAnsi="Arial"/>
      <w:sz w:val="24"/>
    </w:rPr>
  </w:style>
  <w:style w:type="paragraph" w:customStyle="1" w:styleId="1B47145695484AF6B5E6651461E449314">
    <w:name w:val="1B47145695484AF6B5E6651461E449314"/>
    <w:rsid w:val="00F16C6F"/>
    <w:rPr>
      <w:rFonts w:ascii="Arial" w:eastAsiaTheme="minorHAnsi" w:hAnsi="Arial"/>
      <w:sz w:val="24"/>
    </w:rPr>
  </w:style>
  <w:style w:type="paragraph" w:customStyle="1" w:styleId="92D66503143B4971B9EF5E1BAA1ED5A94">
    <w:name w:val="92D66503143B4971B9EF5E1BAA1ED5A94"/>
    <w:rsid w:val="00F16C6F"/>
    <w:rPr>
      <w:rFonts w:ascii="Arial" w:eastAsiaTheme="minorHAnsi" w:hAnsi="Arial"/>
      <w:sz w:val="24"/>
    </w:rPr>
  </w:style>
  <w:style w:type="paragraph" w:customStyle="1" w:styleId="FB83B730DAE14C87BB913B1107D2AE434">
    <w:name w:val="FB83B730DAE14C87BB913B1107D2AE434"/>
    <w:rsid w:val="00F16C6F"/>
    <w:rPr>
      <w:rFonts w:ascii="Arial" w:eastAsiaTheme="minorHAnsi" w:hAnsi="Arial"/>
      <w:sz w:val="24"/>
    </w:rPr>
  </w:style>
  <w:style w:type="paragraph" w:customStyle="1" w:styleId="10B15290595D43259E2E3C1F4F5D83C54">
    <w:name w:val="10B15290595D43259E2E3C1F4F5D83C54"/>
    <w:rsid w:val="00F16C6F"/>
    <w:rPr>
      <w:rFonts w:ascii="Arial" w:eastAsiaTheme="minorHAnsi" w:hAnsi="Arial"/>
      <w:sz w:val="24"/>
    </w:rPr>
  </w:style>
  <w:style w:type="paragraph" w:customStyle="1" w:styleId="5E09E7AE34904362B56416834153798E4">
    <w:name w:val="5E09E7AE34904362B56416834153798E4"/>
    <w:rsid w:val="00F16C6F"/>
    <w:rPr>
      <w:rFonts w:ascii="Arial" w:eastAsiaTheme="minorHAnsi" w:hAnsi="Arial"/>
      <w:sz w:val="24"/>
    </w:rPr>
  </w:style>
  <w:style w:type="paragraph" w:customStyle="1" w:styleId="5692B54BAE5C4D47AB178D3EDBDC02B14">
    <w:name w:val="5692B54BAE5C4D47AB178D3EDBDC02B14"/>
    <w:rsid w:val="00F16C6F"/>
    <w:rPr>
      <w:rFonts w:ascii="Arial" w:eastAsiaTheme="minorHAnsi" w:hAnsi="Arial"/>
      <w:sz w:val="24"/>
    </w:rPr>
  </w:style>
  <w:style w:type="paragraph" w:customStyle="1" w:styleId="7ECF138C2E2D47A59D65A4FB7914720C7">
    <w:name w:val="7ECF138C2E2D47A59D65A4FB7914720C7"/>
    <w:rsid w:val="00F16C6F"/>
    <w:rPr>
      <w:rFonts w:ascii="Arial" w:eastAsiaTheme="minorHAnsi" w:hAnsi="Arial"/>
      <w:sz w:val="24"/>
    </w:rPr>
  </w:style>
  <w:style w:type="paragraph" w:customStyle="1" w:styleId="DC0FA8ACE3F640E0BE75F37895699BA47">
    <w:name w:val="DC0FA8ACE3F640E0BE75F37895699BA47"/>
    <w:rsid w:val="00F16C6F"/>
    <w:rPr>
      <w:rFonts w:ascii="Arial" w:eastAsiaTheme="minorHAnsi" w:hAnsi="Arial"/>
      <w:sz w:val="24"/>
    </w:rPr>
  </w:style>
  <w:style w:type="paragraph" w:customStyle="1" w:styleId="73495204A43544FD8A701A749C87FC707">
    <w:name w:val="73495204A43544FD8A701A749C87FC707"/>
    <w:rsid w:val="00F16C6F"/>
    <w:rPr>
      <w:rFonts w:ascii="Arial" w:eastAsiaTheme="minorHAnsi" w:hAnsi="Arial"/>
      <w:sz w:val="24"/>
    </w:rPr>
  </w:style>
  <w:style w:type="paragraph" w:customStyle="1" w:styleId="060B64161C044FCD9D81CDAC0DA6A3277">
    <w:name w:val="060B64161C044FCD9D81CDAC0DA6A3277"/>
    <w:rsid w:val="00F16C6F"/>
    <w:rPr>
      <w:rFonts w:ascii="Arial" w:eastAsiaTheme="minorHAnsi" w:hAnsi="Arial"/>
      <w:sz w:val="24"/>
    </w:rPr>
  </w:style>
  <w:style w:type="paragraph" w:customStyle="1" w:styleId="4C8AAAF969E74A94B71D0DDBD7AD7D857">
    <w:name w:val="4C8AAAF969E74A94B71D0DDBD7AD7D857"/>
    <w:rsid w:val="00F16C6F"/>
    <w:rPr>
      <w:rFonts w:ascii="Arial" w:eastAsiaTheme="minorHAnsi" w:hAnsi="Arial"/>
      <w:sz w:val="24"/>
    </w:rPr>
  </w:style>
  <w:style w:type="paragraph" w:customStyle="1" w:styleId="9193397A0309455BAE97402149F0284A7">
    <w:name w:val="9193397A0309455BAE97402149F0284A7"/>
    <w:rsid w:val="00F16C6F"/>
    <w:rPr>
      <w:rFonts w:ascii="Arial" w:eastAsiaTheme="minorHAnsi" w:hAnsi="Arial"/>
      <w:sz w:val="24"/>
    </w:rPr>
  </w:style>
  <w:style w:type="paragraph" w:customStyle="1" w:styleId="882E75E9674B4E849AF09E53D095C5D37">
    <w:name w:val="882E75E9674B4E849AF09E53D095C5D37"/>
    <w:rsid w:val="00F16C6F"/>
    <w:rPr>
      <w:rFonts w:ascii="Arial" w:eastAsiaTheme="minorHAnsi" w:hAnsi="Arial"/>
      <w:sz w:val="24"/>
    </w:rPr>
  </w:style>
  <w:style w:type="paragraph" w:customStyle="1" w:styleId="EE30E0DBE5644F1584EDB0EF99B0474C7">
    <w:name w:val="EE30E0DBE5644F1584EDB0EF99B0474C7"/>
    <w:rsid w:val="00F16C6F"/>
    <w:rPr>
      <w:rFonts w:ascii="Arial" w:eastAsiaTheme="minorHAnsi" w:hAnsi="Arial"/>
      <w:sz w:val="24"/>
    </w:rPr>
  </w:style>
  <w:style w:type="paragraph" w:customStyle="1" w:styleId="B0F0BE7DD9B04E98AA9420657E49BEBF6">
    <w:name w:val="B0F0BE7DD9B04E98AA9420657E49BEBF6"/>
    <w:rsid w:val="00F16C6F"/>
    <w:rPr>
      <w:rFonts w:ascii="Arial" w:eastAsiaTheme="minorHAnsi" w:hAnsi="Arial"/>
      <w:sz w:val="24"/>
    </w:rPr>
  </w:style>
  <w:style w:type="paragraph" w:customStyle="1" w:styleId="EBDB9E0E472844E391FE8B590A1FDDF07">
    <w:name w:val="EBDB9E0E472844E391FE8B590A1FDDF07"/>
    <w:rsid w:val="00F16C6F"/>
    <w:rPr>
      <w:rFonts w:ascii="Arial" w:eastAsiaTheme="minorHAnsi" w:hAnsi="Arial"/>
      <w:sz w:val="24"/>
    </w:rPr>
  </w:style>
  <w:style w:type="paragraph" w:customStyle="1" w:styleId="2204BD8887F0470AA7A657F64877E07A7">
    <w:name w:val="2204BD8887F0470AA7A657F64877E07A7"/>
    <w:rsid w:val="00F16C6F"/>
    <w:rPr>
      <w:rFonts w:ascii="Arial" w:eastAsiaTheme="minorHAnsi" w:hAnsi="Arial"/>
      <w:sz w:val="24"/>
    </w:rPr>
  </w:style>
  <w:style w:type="paragraph" w:customStyle="1" w:styleId="89F08921816841F1956A9C29E2623AFE7">
    <w:name w:val="89F08921816841F1956A9C29E2623AFE7"/>
    <w:rsid w:val="00F16C6F"/>
    <w:rPr>
      <w:rFonts w:ascii="Arial" w:eastAsiaTheme="minorHAnsi" w:hAnsi="Arial"/>
      <w:sz w:val="24"/>
    </w:rPr>
  </w:style>
  <w:style w:type="paragraph" w:customStyle="1" w:styleId="38B051BD79224DB698A8D0AE4BA4EBA32">
    <w:name w:val="38B051BD79224DB698A8D0AE4BA4EBA32"/>
    <w:rsid w:val="00F16C6F"/>
    <w:rPr>
      <w:rFonts w:ascii="Arial" w:eastAsiaTheme="minorHAnsi" w:hAnsi="Arial"/>
      <w:sz w:val="24"/>
    </w:rPr>
  </w:style>
  <w:style w:type="paragraph" w:customStyle="1" w:styleId="26C495BE698B415FA628ACF57D5ECBB87">
    <w:name w:val="26C495BE698B415FA628ACF57D5ECBB87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2">
    <w:name w:val="827F4FAB4E2D4459B14F04DAA810BE9B2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2">
    <w:name w:val="1485E82A281548BAB7252583A003D9802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1">
    <w:name w:val="4BA9E2C818A04E1390AE52708706DA0E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1">
    <w:name w:val="48C26ED836B14BC49796249F77C5CC90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1">
    <w:name w:val="70B0805A1D0D419395A97A1B0627E87E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1">
    <w:name w:val="8135B32F3079470B9A109F05CF8A9740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1">
    <w:name w:val="B251E36B6E634585A580A94EC6F54DCC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1">
    <w:name w:val="ADAE7FDEBC05478EAD45F5BCEE61CE69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1">
    <w:name w:val="474AF73645A34894930200C225587C76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1">
    <w:name w:val="8E57F767F9E74084BBB16747DC8B5870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">
    <w:name w:val="714C2B3001E9409E9D093A5B81DF34B4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">
    <w:name w:val="B1C07B9219BE464D88799B7CDDAE034D"/>
    <w:rsid w:val="00F16C6F"/>
    <w:rPr>
      <w:rFonts w:ascii="Arial" w:eastAsiaTheme="minorHAnsi" w:hAnsi="Arial"/>
      <w:sz w:val="24"/>
    </w:rPr>
  </w:style>
  <w:style w:type="paragraph" w:customStyle="1" w:styleId="0D6A3E1FF84C48A0AEDAC5A8E7D0269E1">
    <w:name w:val="0D6A3E1FF84C48A0AEDAC5A8E7D0269E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1">
    <w:name w:val="AB6573674BB74E1FBF26E6DE6A0A2F12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1">
    <w:name w:val="F682D2D4FA7B437CA59E5FE23E5F2E531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">
    <w:name w:val="113D3C80962243D287BBC8A54FD87859"/>
    <w:rsid w:val="00F16C6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2">
    <w:name w:val="E07D38FC83C14EA1B2BF9F58F534EFD712"/>
    <w:rsid w:val="00F16C6F"/>
    <w:rPr>
      <w:rFonts w:ascii="Arial" w:eastAsiaTheme="minorHAnsi" w:hAnsi="Arial"/>
      <w:sz w:val="24"/>
    </w:rPr>
  </w:style>
  <w:style w:type="paragraph" w:customStyle="1" w:styleId="62C0230A7AC3408897D62C2A2059A48512">
    <w:name w:val="62C0230A7AC3408897D62C2A2059A48512"/>
    <w:rsid w:val="00F16C6F"/>
    <w:rPr>
      <w:rFonts w:ascii="Arial" w:eastAsiaTheme="minorHAnsi" w:hAnsi="Arial"/>
      <w:sz w:val="24"/>
    </w:rPr>
  </w:style>
  <w:style w:type="paragraph" w:customStyle="1" w:styleId="81AF9B6995184EEFBE343B00CABA663D12">
    <w:name w:val="81AF9B6995184EEFBE343B00CABA663D12"/>
    <w:rsid w:val="00F16C6F"/>
    <w:rPr>
      <w:rFonts w:ascii="Arial" w:eastAsiaTheme="minorHAnsi" w:hAnsi="Arial"/>
      <w:sz w:val="24"/>
    </w:rPr>
  </w:style>
  <w:style w:type="paragraph" w:customStyle="1" w:styleId="3B1B645E81104415AA813D2F3239257111">
    <w:name w:val="3B1B645E81104415AA813D2F3239257111"/>
    <w:rsid w:val="00F16C6F"/>
    <w:rPr>
      <w:rFonts w:ascii="Arial" w:eastAsiaTheme="minorHAnsi" w:hAnsi="Arial"/>
      <w:sz w:val="24"/>
    </w:rPr>
  </w:style>
  <w:style w:type="paragraph" w:customStyle="1" w:styleId="DC37D9C5166C45E88555B7D7E7E70FC112">
    <w:name w:val="DC37D9C5166C45E88555B7D7E7E70FC112"/>
    <w:rsid w:val="00F16C6F"/>
    <w:rPr>
      <w:rFonts w:ascii="Arial" w:eastAsiaTheme="minorHAnsi" w:hAnsi="Arial"/>
      <w:sz w:val="24"/>
    </w:rPr>
  </w:style>
  <w:style w:type="paragraph" w:customStyle="1" w:styleId="7D2FA36332504406858C7D2854242C25">
    <w:name w:val="7D2FA36332504406858C7D2854242C25"/>
    <w:rsid w:val="00953DCC"/>
  </w:style>
  <w:style w:type="paragraph" w:customStyle="1" w:styleId="FCB02938DAF24C63A413E723C7BBCC17">
    <w:name w:val="FCB02938DAF24C63A413E723C7BBCC17"/>
    <w:rsid w:val="00953DCC"/>
  </w:style>
  <w:style w:type="paragraph" w:customStyle="1" w:styleId="B1D8D5FC903C49579D6F6EFF708E8CC1">
    <w:name w:val="B1D8D5FC903C49579D6F6EFF708E8CC1"/>
    <w:rsid w:val="00953DCC"/>
  </w:style>
  <w:style w:type="paragraph" w:customStyle="1" w:styleId="E288814BC43E4E5CBC71C52C5E46377415">
    <w:name w:val="E288814BC43E4E5CBC71C52C5E46377415"/>
    <w:rsid w:val="00953DCC"/>
    <w:rPr>
      <w:rFonts w:ascii="Arial" w:eastAsiaTheme="minorHAnsi" w:hAnsi="Arial"/>
      <w:sz w:val="24"/>
    </w:rPr>
  </w:style>
  <w:style w:type="paragraph" w:customStyle="1" w:styleId="69C4F7A077C84904A90C4B1A814E0CC615">
    <w:name w:val="69C4F7A077C84904A90C4B1A814E0CC615"/>
    <w:rsid w:val="00953DCC"/>
    <w:rPr>
      <w:rFonts w:ascii="Arial" w:eastAsiaTheme="minorHAnsi" w:hAnsi="Arial"/>
      <w:sz w:val="24"/>
    </w:rPr>
  </w:style>
  <w:style w:type="paragraph" w:customStyle="1" w:styleId="A9077A72BAD546E092815873C99E71A811">
    <w:name w:val="A9077A72BAD546E092815873C99E71A811"/>
    <w:rsid w:val="00953DCC"/>
    <w:rPr>
      <w:rFonts w:ascii="Arial" w:eastAsiaTheme="minorHAnsi" w:hAnsi="Arial"/>
      <w:sz w:val="24"/>
    </w:rPr>
  </w:style>
  <w:style w:type="paragraph" w:customStyle="1" w:styleId="C7E4C6EE4A1E45DBB97B023373E32CA316">
    <w:name w:val="C7E4C6EE4A1E45DBB97B023373E32CA316"/>
    <w:rsid w:val="00953DCC"/>
    <w:rPr>
      <w:rFonts w:ascii="Arial" w:eastAsiaTheme="minorHAnsi" w:hAnsi="Arial"/>
      <w:sz w:val="24"/>
    </w:rPr>
  </w:style>
  <w:style w:type="paragraph" w:customStyle="1" w:styleId="5FCD8CB2A0BE4689BFFFE2D1D9EEC05216">
    <w:name w:val="5FCD8CB2A0BE4689BFFFE2D1D9EEC05216"/>
    <w:rsid w:val="00953DCC"/>
    <w:rPr>
      <w:rFonts w:ascii="Arial" w:eastAsiaTheme="minorHAnsi" w:hAnsi="Arial"/>
      <w:sz w:val="24"/>
    </w:rPr>
  </w:style>
  <w:style w:type="paragraph" w:customStyle="1" w:styleId="7518EA2F633245D680BDF7359BE5C79C16">
    <w:name w:val="7518EA2F633245D680BDF7359BE5C79C16"/>
    <w:rsid w:val="00953DCC"/>
    <w:rPr>
      <w:rFonts w:ascii="Arial" w:eastAsiaTheme="minorHAnsi" w:hAnsi="Arial"/>
      <w:sz w:val="24"/>
    </w:rPr>
  </w:style>
  <w:style w:type="paragraph" w:customStyle="1" w:styleId="5848E66D55C8478ABA3C83FE1C60F48E16">
    <w:name w:val="5848E66D55C8478ABA3C83FE1C60F48E16"/>
    <w:rsid w:val="00953DCC"/>
    <w:rPr>
      <w:rFonts w:ascii="Arial" w:eastAsiaTheme="minorHAnsi" w:hAnsi="Arial"/>
      <w:sz w:val="24"/>
    </w:rPr>
  </w:style>
  <w:style w:type="paragraph" w:customStyle="1" w:styleId="796192783A1547A5A1E2BEF59DA3F42716">
    <w:name w:val="796192783A1547A5A1E2BEF59DA3F42716"/>
    <w:rsid w:val="00953DCC"/>
    <w:rPr>
      <w:rFonts w:ascii="Arial" w:eastAsiaTheme="minorHAnsi" w:hAnsi="Arial"/>
      <w:sz w:val="24"/>
    </w:rPr>
  </w:style>
  <w:style w:type="paragraph" w:customStyle="1" w:styleId="6B8712D818F240369B996A6309470F0116">
    <w:name w:val="6B8712D818F240369B996A6309470F0116"/>
    <w:rsid w:val="00953DCC"/>
    <w:rPr>
      <w:rFonts w:ascii="Arial" w:eastAsiaTheme="minorHAnsi" w:hAnsi="Arial"/>
      <w:sz w:val="24"/>
    </w:rPr>
  </w:style>
  <w:style w:type="paragraph" w:customStyle="1" w:styleId="B34E270044424CCC874DEB1E4CB537033">
    <w:name w:val="B34E270044424CCC874DEB1E4CB537033"/>
    <w:rsid w:val="00953DCC"/>
    <w:rPr>
      <w:rFonts w:ascii="Arial" w:eastAsiaTheme="minorHAnsi" w:hAnsi="Arial"/>
      <w:sz w:val="24"/>
    </w:rPr>
  </w:style>
  <w:style w:type="paragraph" w:customStyle="1" w:styleId="A2B24D9FF66B4B428BA731434F23447210">
    <w:name w:val="A2B24D9FF66B4B428BA731434F23447210"/>
    <w:rsid w:val="00953DCC"/>
    <w:rPr>
      <w:rFonts w:ascii="Arial" w:eastAsiaTheme="minorHAnsi" w:hAnsi="Arial"/>
      <w:sz w:val="24"/>
    </w:rPr>
  </w:style>
  <w:style w:type="paragraph" w:customStyle="1" w:styleId="777DC2A6A56B4500837B1596CF81B17B10">
    <w:name w:val="777DC2A6A56B4500837B1596CF81B17B10"/>
    <w:rsid w:val="00953DCC"/>
    <w:rPr>
      <w:rFonts w:ascii="Arial" w:eastAsiaTheme="minorHAnsi" w:hAnsi="Arial"/>
      <w:sz w:val="24"/>
    </w:rPr>
  </w:style>
  <w:style w:type="paragraph" w:customStyle="1" w:styleId="87F92EB9876E44A4BC8B434B1AE4D6CA10">
    <w:name w:val="87F92EB9876E44A4BC8B434B1AE4D6CA10"/>
    <w:rsid w:val="00953DCC"/>
    <w:rPr>
      <w:rFonts w:ascii="Arial" w:eastAsiaTheme="minorHAnsi" w:hAnsi="Arial"/>
      <w:sz w:val="24"/>
    </w:rPr>
  </w:style>
  <w:style w:type="paragraph" w:customStyle="1" w:styleId="80652FFE524D4F7094D62CD2DBFBB07610">
    <w:name w:val="80652FFE524D4F7094D62CD2DBFBB07610"/>
    <w:rsid w:val="00953DCC"/>
    <w:rPr>
      <w:rFonts w:ascii="Arial" w:eastAsiaTheme="minorHAnsi" w:hAnsi="Arial"/>
      <w:sz w:val="24"/>
    </w:rPr>
  </w:style>
  <w:style w:type="paragraph" w:customStyle="1" w:styleId="9C053FB1690F471DA9D889B73B82C2F110">
    <w:name w:val="9C053FB1690F471DA9D889B73B82C2F110"/>
    <w:rsid w:val="00953DCC"/>
    <w:pPr>
      <w:keepNext/>
      <w:keepLines/>
      <w:spacing w:before="360" w:after="360"/>
      <w:outlineLvl w:val="2"/>
    </w:pPr>
    <w:rPr>
      <w:rFonts w:ascii="Arial" w:eastAsiaTheme="majorEastAsia" w:hAnsi="Arial" w:cstheme="majorBidi"/>
      <w:b/>
      <w:vanish/>
      <w:sz w:val="32"/>
      <w:szCs w:val="24"/>
    </w:rPr>
  </w:style>
  <w:style w:type="paragraph" w:customStyle="1" w:styleId="A19D5E23BC9241F89440FB7E1E59F69B10">
    <w:name w:val="A19D5E23BC9241F89440FB7E1E59F69B10"/>
    <w:rsid w:val="00953DCC"/>
    <w:rPr>
      <w:rFonts w:ascii="Arial" w:eastAsiaTheme="minorHAnsi" w:hAnsi="Arial"/>
      <w:sz w:val="24"/>
    </w:rPr>
  </w:style>
  <w:style w:type="paragraph" w:customStyle="1" w:styleId="7F75B7905A4E47C88597A8FBBB0CC5AD10">
    <w:name w:val="7F75B7905A4E47C88597A8FBBB0CC5AD10"/>
    <w:rsid w:val="00953DCC"/>
    <w:rPr>
      <w:rFonts w:ascii="Arial" w:eastAsiaTheme="minorHAnsi" w:hAnsi="Arial"/>
      <w:sz w:val="24"/>
    </w:rPr>
  </w:style>
  <w:style w:type="paragraph" w:customStyle="1" w:styleId="8A4F849AE11247FDB897CF55093A553B10">
    <w:name w:val="8A4F849AE11247FDB897CF55093A553B10"/>
    <w:rsid w:val="00953DCC"/>
    <w:rPr>
      <w:rFonts w:ascii="Arial" w:eastAsiaTheme="minorHAnsi" w:hAnsi="Arial"/>
      <w:sz w:val="24"/>
    </w:rPr>
  </w:style>
  <w:style w:type="paragraph" w:customStyle="1" w:styleId="731E19760F924124A5720DD60B76B01510">
    <w:name w:val="731E19760F924124A5720DD60B76B01510"/>
    <w:rsid w:val="00953DCC"/>
    <w:rPr>
      <w:rFonts w:ascii="Arial" w:eastAsiaTheme="minorHAnsi" w:hAnsi="Arial"/>
      <w:sz w:val="24"/>
    </w:rPr>
  </w:style>
  <w:style w:type="paragraph" w:customStyle="1" w:styleId="F89BDCEEDA22407AA2BEFEA7439BC8B910">
    <w:name w:val="F89BDCEEDA22407AA2BEFEA7439BC8B910"/>
    <w:rsid w:val="00953DCC"/>
    <w:rPr>
      <w:rFonts w:ascii="Arial" w:eastAsiaTheme="minorHAnsi" w:hAnsi="Arial"/>
      <w:sz w:val="24"/>
    </w:rPr>
  </w:style>
  <w:style w:type="paragraph" w:customStyle="1" w:styleId="E83A260BD6B6410281BF086D079451D810">
    <w:name w:val="E83A260BD6B6410281BF086D079451D810"/>
    <w:rsid w:val="00953DCC"/>
    <w:rPr>
      <w:rFonts w:ascii="Arial" w:eastAsiaTheme="minorHAnsi" w:hAnsi="Arial"/>
      <w:sz w:val="24"/>
    </w:rPr>
  </w:style>
  <w:style w:type="paragraph" w:customStyle="1" w:styleId="7D0272BA0C5C4B4E9DC20B6F3CDD886910">
    <w:name w:val="7D0272BA0C5C4B4E9DC20B6F3CDD886910"/>
    <w:rsid w:val="00953DCC"/>
    <w:rPr>
      <w:rFonts w:ascii="Arial" w:eastAsiaTheme="minorHAnsi" w:hAnsi="Arial"/>
      <w:sz w:val="24"/>
    </w:rPr>
  </w:style>
  <w:style w:type="paragraph" w:customStyle="1" w:styleId="4B6F37A08626499F8B02A77E1EBB510F10">
    <w:name w:val="4B6F37A08626499F8B02A77E1EBB510F10"/>
    <w:rsid w:val="00953DCC"/>
    <w:rPr>
      <w:rFonts w:ascii="Arial" w:eastAsiaTheme="minorHAnsi" w:hAnsi="Arial"/>
      <w:sz w:val="24"/>
    </w:rPr>
  </w:style>
  <w:style w:type="paragraph" w:customStyle="1" w:styleId="3AD0509EA8414C9894F28CE4600D033C10">
    <w:name w:val="3AD0509EA8414C9894F28CE4600D033C10"/>
    <w:rsid w:val="00953DCC"/>
    <w:rPr>
      <w:rFonts w:ascii="Arial" w:eastAsiaTheme="minorHAnsi" w:hAnsi="Arial"/>
      <w:sz w:val="24"/>
    </w:rPr>
  </w:style>
  <w:style w:type="paragraph" w:customStyle="1" w:styleId="DE7C52B1A9AA44EFBBFDCDF6C96F052B10">
    <w:name w:val="DE7C52B1A9AA44EFBBFDCDF6C96F052B10"/>
    <w:rsid w:val="00953DCC"/>
    <w:rPr>
      <w:rFonts w:ascii="Arial" w:eastAsiaTheme="minorHAnsi" w:hAnsi="Arial"/>
      <w:sz w:val="24"/>
    </w:rPr>
  </w:style>
  <w:style w:type="paragraph" w:customStyle="1" w:styleId="EE75AFFEE77D47E5A5AC75E4BB0EFAF09">
    <w:name w:val="EE75AFFEE77D47E5A5AC75E4BB0EFAF09"/>
    <w:rsid w:val="00953DCC"/>
    <w:rPr>
      <w:rFonts w:ascii="Arial" w:eastAsiaTheme="minorHAnsi" w:hAnsi="Arial"/>
      <w:sz w:val="24"/>
    </w:rPr>
  </w:style>
  <w:style w:type="paragraph" w:customStyle="1" w:styleId="A14C0B5412244ACBBEEFD669DDAC6F428">
    <w:name w:val="A14C0B5412244ACBBEEFD669DDAC6F428"/>
    <w:rsid w:val="00953DCC"/>
    <w:rPr>
      <w:rFonts w:ascii="Arial" w:eastAsiaTheme="minorHAnsi" w:hAnsi="Arial"/>
      <w:sz w:val="24"/>
    </w:rPr>
  </w:style>
  <w:style w:type="paragraph" w:customStyle="1" w:styleId="2596AD5A706A4935921D8063BA861B6D8">
    <w:name w:val="2596AD5A706A4935921D8063BA861B6D8"/>
    <w:rsid w:val="00953DCC"/>
    <w:rPr>
      <w:rFonts w:ascii="Arial" w:eastAsiaTheme="minorHAnsi" w:hAnsi="Arial"/>
      <w:sz w:val="24"/>
    </w:rPr>
  </w:style>
  <w:style w:type="paragraph" w:customStyle="1" w:styleId="036DC61F50294F9F8DB78ECF33B2EAA08">
    <w:name w:val="036DC61F50294F9F8DB78ECF33B2EAA08"/>
    <w:rsid w:val="00953DCC"/>
    <w:rPr>
      <w:rFonts w:ascii="Arial" w:eastAsiaTheme="minorHAnsi" w:hAnsi="Arial"/>
      <w:sz w:val="24"/>
    </w:rPr>
  </w:style>
  <w:style w:type="paragraph" w:customStyle="1" w:styleId="0D449E28996C4229B7E4A0353F536FB58">
    <w:name w:val="0D449E28996C4229B7E4A0353F536FB58"/>
    <w:rsid w:val="00953DCC"/>
    <w:rPr>
      <w:rFonts w:ascii="Arial" w:eastAsiaTheme="minorHAnsi" w:hAnsi="Arial"/>
      <w:sz w:val="24"/>
    </w:rPr>
  </w:style>
  <w:style w:type="paragraph" w:customStyle="1" w:styleId="A9B24AD293D24969AC873A273352F3D48">
    <w:name w:val="A9B24AD293D24969AC873A273352F3D48"/>
    <w:rsid w:val="00953DCC"/>
    <w:rPr>
      <w:rFonts w:ascii="Arial" w:eastAsiaTheme="minorHAnsi" w:hAnsi="Arial"/>
      <w:sz w:val="24"/>
    </w:rPr>
  </w:style>
  <w:style w:type="paragraph" w:customStyle="1" w:styleId="5E795CC0E5EE4E01B513835D9BFA5C3A8">
    <w:name w:val="5E795CC0E5EE4E01B513835D9BFA5C3A8"/>
    <w:rsid w:val="00953DCC"/>
    <w:rPr>
      <w:rFonts w:ascii="Arial" w:eastAsiaTheme="minorHAnsi" w:hAnsi="Arial"/>
      <w:sz w:val="24"/>
    </w:rPr>
  </w:style>
  <w:style w:type="paragraph" w:customStyle="1" w:styleId="FFEDB99CA8654EBF974DB76BFE14AAC88">
    <w:name w:val="FFEDB99CA8654EBF974DB76BFE14AAC88"/>
    <w:rsid w:val="00953DCC"/>
    <w:rPr>
      <w:rFonts w:ascii="Arial" w:eastAsiaTheme="minorHAnsi" w:hAnsi="Arial"/>
      <w:sz w:val="24"/>
    </w:rPr>
  </w:style>
  <w:style w:type="paragraph" w:customStyle="1" w:styleId="BCBEA6D4B1FF4AB5A7A2D837F404A7C28">
    <w:name w:val="BCBEA6D4B1FF4AB5A7A2D837F404A7C28"/>
    <w:rsid w:val="00953DCC"/>
    <w:rPr>
      <w:rFonts w:ascii="Arial" w:eastAsiaTheme="minorHAnsi" w:hAnsi="Arial"/>
      <w:sz w:val="24"/>
    </w:rPr>
  </w:style>
  <w:style w:type="paragraph" w:customStyle="1" w:styleId="C2852AB4C7D549DAB1AFD1C79215573C8">
    <w:name w:val="C2852AB4C7D549DAB1AFD1C79215573C8"/>
    <w:rsid w:val="00953DCC"/>
    <w:rPr>
      <w:rFonts w:ascii="Arial" w:eastAsiaTheme="minorHAnsi" w:hAnsi="Arial"/>
      <w:sz w:val="24"/>
    </w:rPr>
  </w:style>
  <w:style w:type="paragraph" w:customStyle="1" w:styleId="56FA04E0AE6441D0838D2B7C0B18782B9">
    <w:name w:val="56FA04E0AE6441D0838D2B7C0B18782B9"/>
    <w:rsid w:val="00953DCC"/>
    <w:rPr>
      <w:rFonts w:ascii="Arial" w:eastAsiaTheme="minorHAnsi" w:hAnsi="Arial"/>
      <w:sz w:val="24"/>
    </w:rPr>
  </w:style>
  <w:style w:type="paragraph" w:customStyle="1" w:styleId="2B7A318E34534B8AB7614534F4D60AAD9">
    <w:name w:val="2B7A318E34534B8AB7614534F4D60AAD9"/>
    <w:rsid w:val="00953DCC"/>
    <w:rPr>
      <w:rFonts w:ascii="Arial" w:eastAsiaTheme="minorHAnsi" w:hAnsi="Arial"/>
      <w:sz w:val="24"/>
    </w:rPr>
  </w:style>
  <w:style w:type="paragraph" w:customStyle="1" w:styleId="66BE9EA6C2794C5B9FB2EDC955BA8B9E9">
    <w:name w:val="66BE9EA6C2794C5B9FB2EDC955BA8B9E9"/>
    <w:rsid w:val="00953DCC"/>
    <w:rPr>
      <w:rFonts w:ascii="Arial" w:eastAsiaTheme="minorHAnsi" w:hAnsi="Arial"/>
      <w:sz w:val="24"/>
    </w:rPr>
  </w:style>
  <w:style w:type="paragraph" w:customStyle="1" w:styleId="A828E9B36ACB437BAED2A0FC7DD96DC29">
    <w:name w:val="A828E9B36ACB437BAED2A0FC7DD96DC29"/>
    <w:rsid w:val="00953DCC"/>
    <w:rPr>
      <w:rFonts w:ascii="Arial" w:eastAsiaTheme="minorHAnsi" w:hAnsi="Arial"/>
      <w:sz w:val="24"/>
    </w:rPr>
  </w:style>
  <w:style w:type="paragraph" w:customStyle="1" w:styleId="2C412AACD7A646A5ABF81A8A717185348">
    <w:name w:val="2C412AACD7A646A5ABF81A8A717185348"/>
    <w:rsid w:val="00953DCC"/>
    <w:rPr>
      <w:rFonts w:ascii="Arial" w:eastAsiaTheme="minorHAnsi" w:hAnsi="Arial"/>
      <w:sz w:val="24"/>
    </w:rPr>
  </w:style>
  <w:style w:type="paragraph" w:customStyle="1" w:styleId="2E9776A9584245DD99AC12F6F1B6D66A8">
    <w:name w:val="2E9776A9584245DD99AC12F6F1B6D66A8"/>
    <w:rsid w:val="00953DCC"/>
    <w:rPr>
      <w:rFonts w:ascii="Arial" w:eastAsiaTheme="minorHAnsi" w:hAnsi="Arial"/>
      <w:sz w:val="24"/>
    </w:rPr>
  </w:style>
  <w:style w:type="paragraph" w:customStyle="1" w:styleId="7D2FA36332504406858C7D2854242C251">
    <w:name w:val="7D2FA36332504406858C7D2854242C251"/>
    <w:rsid w:val="00953DCC"/>
    <w:rPr>
      <w:rFonts w:ascii="Arial" w:eastAsiaTheme="minorHAnsi" w:hAnsi="Arial"/>
      <w:sz w:val="24"/>
    </w:rPr>
  </w:style>
  <w:style w:type="paragraph" w:customStyle="1" w:styleId="0D5889CBE1A64ACA85E6D23EBC6A32388">
    <w:name w:val="0D5889CBE1A64ACA85E6D23EBC6A32388"/>
    <w:rsid w:val="00953DCC"/>
    <w:rPr>
      <w:rFonts w:ascii="Arial" w:eastAsiaTheme="minorHAnsi" w:hAnsi="Arial"/>
      <w:sz w:val="24"/>
    </w:rPr>
  </w:style>
  <w:style w:type="paragraph" w:customStyle="1" w:styleId="E4069569F2C24146A4C7C3CE3D4AF4B38">
    <w:name w:val="E4069569F2C24146A4C7C3CE3D4AF4B38"/>
    <w:rsid w:val="00953DCC"/>
    <w:rPr>
      <w:rFonts w:ascii="Arial" w:eastAsiaTheme="minorHAnsi" w:hAnsi="Arial"/>
      <w:sz w:val="24"/>
    </w:rPr>
  </w:style>
  <w:style w:type="paragraph" w:customStyle="1" w:styleId="B1E4ED220DAE4446A924E48B336E57A08">
    <w:name w:val="B1E4ED220DAE4446A924E48B336E57A08"/>
    <w:rsid w:val="00953DCC"/>
    <w:rPr>
      <w:rFonts w:ascii="Arial" w:eastAsiaTheme="minorHAnsi" w:hAnsi="Arial"/>
      <w:sz w:val="24"/>
    </w:rPr>
  </w:style>
  <w:style w:type="paragraph" w:customStyle="1" w:styleId="4A1281A854B94FC2AA0D33392CCD11DA2">
    <w:name w:val="4A1281A854B94FC2AA0D33392CCD11DA2"/>
    <w:rsid w:val="00953DCC"/>
    <w:rPr>
      <w:rFonts w:ascii="Arial" w:eastAsiaTheme="minorHAnsi" w:hAnsi="Arial"/>
      <w:sz w:val="24"/>
    </w:rPr>
  </w:style>
  <w:style w:type="paragraph" w:customStyle="1" w:styleId="30414DABB69140949059964D0F3806258">
    <w:name w:val="30414DABB69140949059964D0F3806258"/>
    <w:rsid w:val="00953DCC"/>
    <w:rPr>
      <w:rFonts w:ascii="Arial" w:eastAsiaTheme="minorHAnsi" w:hAnsi="Arial"/>
      <w:sz w:val="24"/>
    </w:rPr>
  </w:style>
  <w:style w:type="paragraph" w:customStyle="1" w:styleId="AD4E6F114AAA4AB0BD46E3A5CB2142D88">
    <w:name w:val="AD4E6F114AAA4AB0BD46E3A5CB2142D88"/>
    <w:rsid w:val="00953DCC"/>
    <w:rPr>
      <w:rFonts w:ascii="Arial" w:eastAsiaTheme="minorHAnsi" w:hAnsi="Arial"/>
      <w:sz w:val="24"/>
    </w:rPr>
  </w:style>
  <w:style w:type="paragraph" w:customStyle="1" w:styleId="744F72F36BF94B77842CBF3169BC63189">
    <w:name w:val="744F72F36BF94B77842CBF3169BC63189"/>
    <w:rsid w:val="00953DCC"/>
    <w:rPr>
      <w:rFonts w:ascii="Arial" w:eastAsiaTheme="minorHAnsi" w:hAnsi="Arial"/>
      <w:sz w:val="24"/>
    </w:rPr>
  </w:style>
  <w:style w:type="paragraph" w:customStyle="1" w:styleId="F485A04DCF4B4AE78F585014076849719">
    <w:name w:val="F485A04DCF4B4AE78F585014076849719"/>
    <w:rsid w:val="00953DCC"/>
    <w:rPr>
      <w:rFonts w:ascii="Arial" w:eastAsiaTheme="minorHAnsi" w:hAnsi="Arial"/>
      <w:sz w:val="24"/>
    </w:rPr>
  </w:style>
  <w:style w:type="paragraph" w:customStyle="1" w:styleId="33F76B00180649DEA45E4EA2580844F714">
    <w:name w:val="33F76B00180649DEA45E4EA2580844F714"/>
    <w:rsid w:val="00953DCC"/>
    <w:rPr>
      <w:rFonts w:ascii="Arial" w:eastAsiaTheme="minorHAnsi" w:hAnsi="Arial"/>
      <w:sz w:val="24"/>
    </w:rPr>
  </w:style>
  <w:style w:type="paragraph" w:customStyle="1" w:styleId="4961F792FC1D40E8AA5597E304C19A369">
    <w:name w:val="4961F792FC1D40E8AA5597E304C19A369"/>
    <w:rsid w:val="00953DCC"/>
    <w:rPr>
      <w:rFonts w:ascii="Arial" w:eastAsiaTheme="minorHAnsi" w:hAnsi="Arial"/>
      <w:sz w:val="24"/>
    </w:rPr>
  </w:style>
  <w:style w:type="paragraph" w:customStyle="1" w:styleId="08EB5910AD594B07AB392E4C65D8DE758">
    <w:name w:val="08EB5910AD594B07AB392E4C65D8DE758"/>
    <w:rsid w:val="00953DCC"/>
    <w:rPr>
      <w:rFonts w:ascii="Arial" w:eastAsiaTheme="minorHAnsi" w:hAnsi="Arial"/>
      <w:sz w:val="24"/>
    </w:rPr>
  </w:style>
  <w:style w:type="paragraph" w:customStyle="1" w:styleId="2FDFA29F857F47DCAB5DC23CAF1DE7CC2">
    <w:name w:val="2FDFA29F857F47DCAB5DC23CAF1DE7CC2"/>
    <w:rsid w:val="00953DCC"/>
    <w:rPr>
      <w:rFonts w:ascii="Arial" w:eastAsiaTheme="minorHAnsi" w:hAnsi="Arial"/>
      <w:sz w:val="24"/>
    </w:rPr>
  </w:style>
  <w:style w:type="paragraph" w:customStyle="1" w:styleId="3D8CE1E44E844DE89A2001475DE60311">
    <w:name w:val="3D8CE1E44E844DE89A2001475DE60311"/>
    <w:rsid w:val="00953DCC"/>
    <w:rPr>
      <w:rFonts w:ascii="Arial" w:eastAsiaTheme="minorHAnsi" w:hAnsi="Arial"/>
      <w:sz w:val="24"/>
    </w:rPr>
  </w:style>
  <w:style w:type="paragraph" w:customStyle="1" w:styleId="E904EDC23EC94D0EB80391AF02F60DB06">
    <w:name w:val="E904EDC23EC94D0EB80391AF02F60DB06"/>
    <w:rsid w:val="00953DCC"/>
    <w:rPr>
      <w:rFonts w:ascii="Arial" w:eastAsiaTheme="minorHAnsi" w:hAnsi="Arial"/>
      <w:sz w:val="24"/>
    </w:rPr>
  </w:style>
  <w:style w:type="paragraph" w:customStyle="1" w:styleId="E553DAC85B864F57B653A3E2B92253D35">
    <w:name w:val="E553DAC85B864F57B653A3E2B92253D35"/>
    <w:rsid w:val="00953DCC"/>
    <w:rPr>
      <w:rFonts w:ascii="Arial" w:eastAsiaTheme="minorHAnsi" w:hAnsi="Arial"/>
      <w:sz w:val="24"/>
    </w:rPr>
  </w:style>
  <w:style w:type="paragraph" w:customStyle="1" w:styleId="D793E23F45174418AE6CFBFBAA0935285">
    <w:name w:val="D793E23F45174418AE6CFBFBAA0935285"/>
    <w:rsid w:val="00953DCC"/>
    <w:rPr>
      <w:rFonts w:ascii="Arial" w:eastAsiaTheme="minorHAnsi" w:hAnsi="Arial"/>
      <w:sz w:val="24"/>
    </w:rPr>
  </w:style>
  <w:style w:type="paragraph" w:customStyle="1" w:styleId="60C83FD61396488896D949650D9595AE5">
    <w:name w:val="60C83FD61396488896D949650D9595AE5"/>
    <w:rsid w:val="00953DCC"/>
    <w:rPr>
      <w:rFonts w:ascii="Arial" w:eastAsiaTheme="minorHAnsi" w:hAnsi="Arial"/>
      <w:sz w:val="24"/>
    </w:rPr>
  </w:style>
  <w:style w:type="paragraph" w:customStyle="1" w:styleId="FC707A25D17744F69E8BD349586838246">
    <w:name w:val="FC707A25D17744F69E8BD349586838246"/>
    <w:rsid w:val="00953DCC"/>
    <w:rPr>
      <w:rFonts w:ascii="Arial" w:eastAsiaTheme="minorHAnsi" w:hAnsi="Arial"/>
      <w:sz w:val="24"/>
    </w:rPr>
  </w:style>
  <w:style w:type="paragraph" w:customStyle="1" w:styleId="86B0D7D40E744096B3357155694B41D75">
    <w:name w:val="86B0D7D40E744096B3357155694B41D75"/>
    <w:rsid w:val="00953DCC"/>
    <w:rPr>
      <w:rFonts w:ascii="Arial" w:eastAsiaTheme="minorHAnsi" w:hAnsi="Arial"/>
      <w:sz w:val="24"/>
    </w:rPr>
  </w:style>
  <w:style w:type="paragraph" w:customStyle="1" w:styleId="CE3CD47AB36A4FEA98E0572DBE32C5085">
    <w:name w:val="CE3CD47AB36A4FEA98E0572DBE32C5085"/>
    <w:rsid w:val="00953DCC"/>
    <w:rPr>
      <w:rFonts w:ascii="Arial" w:eastAsiaTheme="minorHAnsi" w:hAnsi="Arial"/>
      <w:sz w:val="24"/>
    </w:rPr>
  </w:style>
  <w:style w:type="paragraph" w:customStyle="1" w:styleId="4BCE75FCE35D4F44BD91D5D253AE69325">
    <w:name w:val="4BCE75FCE35D4F44BD91D5D253AE69325"/>
    <w:rsid w:val="00953DCC"/>
    <w:rPr>
      <w:rFonts w:ascii="Arial" w:eastAsiaTheme="minorHAnsi" w:hAnsi="Arial"/>
      <w:sz w:val="24"/>
    </w:rPr>
  </w:style>
  <w:style w:type="paragraph" w:customStyle="1" w:styleId="22129D9114934829993A5FC93559F7885">
    <w:name w:val="22129D9114934829993A5FC93559F7885"/>
    <w:rsid w:val="00953DCC"/>
    <w:rPr>
      <w:rFonts w:ascii="Arial" w:eastAsiaTheme="minorHAnsi" w:hAnsi="Arial"/>
      <w:sz w:val="24"/>
    </w:rPr>
  </w:style>
  <w:style w:type="paragraph" w:customStyle="1" w:styleId="7575D192902E49ED9615A85D78F762525">
    <w:name w:val="7575D192902E49ED9615A85D78F762525"/>
    <w:rsid w:val="00953DCC"/>
    <w:rPr>
      <w:rFonts w:ascii="Arial" w:eastAsiaTheme="minorHAnsi" w:hAnsi="Arial"/>
      <w:sz w:val="24"/>
    </w:rPr>
  </w:style>
  <w:style w:type="paragraph" w:customStyle="1" w:styleId="B662D45B36394B858118570FEFCF3BAD5">
    <w:name w:val="B662D45B36394B858118570FEFCF3BAD5"/>
    <w:rsid w:val="00953DCC"/>
    <w:rPr>
      <w:rFonts w:ascii="Arial" w:eastAsiaTheme="minorHAnsi" w:hAnsi="Arial"/>
      <w:sz w:val="24"/>
    </w:rPr>
  </w:style>
  <w:style w:type="paragraph" w:customStyle="1" w:styleId="688B945588994D1AA852D3AA2D7BAC805">
    <w:name w:val="688B945588994D1AA852D3AA2D7BAC805"/>
    <w:rsid w:val="00953DCC"/>
    <w:rPr>
      <w:rFonts w:ascii="Arial" w:eastAsiaTheme="minorHAnsi" w:hAnsi="Arial"/>
      <w:sz w:val="24"/>
    </w:rPr>
  </w:style>
  <w:style w:type="paragraph" w:customStyle="1" w:styleId="7898AAECFA394E559EB2A254F5C337D25">
    <w:name w:val="7898AAECFA394E559EB2A254F5C337D25"/>
    <w:rsid w:val="00953DCC"/>
    <w:rPr>
      <w:rFonts w:ascii="Arial" w:eastAsiaTheme="minorHAnsi" w:hAnsi="Arial"/>
      <w:sz w:val="24"/>
    </w:rPr>
  </w:style>
  <w:style w:type="paragraph" w:customStyle="1" w:styleId="E60BACBA98894660A1A62A669BA651935">
    <w:name w:val="E60BACBA98894660A1A62A669BA651935"/>
    <w:rsid w:val="00953DCC"/>
    <w:rPr>
      <w:rFonts w:ascii="Arial" w:eastAsiaTheme="minorHAnsi" w:hAnsi="Arial"/>
      <w:sz w:val="24"/>
    </w:rPr>
  </w:style>
  <w:style w:type="paragraph" w:customStyle="1" w:styleId="2D38BA271D8645D78FF52616A641EE525">
    <w:name w:val="2D38BA271D8645D78FF52616A641EE525"/>
    <w:rsid w:val="00953DCC"/>
    <w:rPr>
      <w:rFonts w:ascii="Arial" w:eastAsiaTheme="minorHAnsi" w:hAnsi="Arial"/>
      <w:sz w:val="24"/>
    </w:rPr>
  </w:style>
  <w:style w:type="paragraph" w:customStyle="1" w:styleId="8819DEF6D28A47068770143F8289FB9A5">
    <w:name w:val="8819DEF6D28A47068770143F8289FB9A5"/>
    <w:rsid w:val="00953DCC"/>
    <w:rPr>
      <w:rFonts w:ascii="Arial" w:eastAsiaTheme="minorHAnsi" w:hAnsi="Arial"/>
      <w:sz w:val="24"/>
    </w:rPr>
  </w:style>
  <w:style w:type="paragraph" w:customStyle="1" w:styleId="F9931B58C69E4AB5BA12E80A86C1B9D75">
    <w:name w:val="F9931B58C69E4AB5BA12E80A86C1B9D75"/>
    <w:rsid w:val="00953DCC"/>
    <w:rPr>
      <w:rFonts w:ascii="Arial" w:eastAsiaTheme="minorHAnsi" w:hAnsi="Arial"/>
      <w:sz w:val="24"/>
    </w:rPr>
  </w:style>
  <w:style w:type="paragraph" w:customStyle="1" w:styleId="1B13C4FB274246ECA77E55AD1223E3325">
    <w:name w:val="1B13C4FB274246ECA77E55AD1223E3325"/>
    <w:rsid w:val="00953DCC"/>
    <w:rPr>
      <w:rFonts w:ascii="Arial" w:eastAsiaTheme="minorHAnsi" w:hAnsi="Arial"/>
      <w:sz w:val="24"/>
    </w:rPr>
  </w:style>
  <w:style w:type="paragraph" w:customStyle="1" w:styleId="F37BE14FCBC14E45B8EA40368BC6CDC85">
    <w:name w:val="F37BE14FCBC14E45B8EA40368BC6CDC85"/>
    <w:rsid w:val="00953DCC"/>
    <w:rPr>
      <w:rFonts w:ascii="Arial" w:eastAsiaTheme="minorHAnsi" w:hAnsi="Arial"/>
      <w:sz w:val="24"/>
    </w:rPr>
  </w:style>
  <w:style w:type="paragraph" w:customStyle="1" w:styleId="3D9268D1CCB34C8586A179A923A5A77E5">
    <w:name w:val="3D9268D1CCB34C8586A179A923A5A77E5"/>
    <w:rsid w:val="00953DCC"/>
    <w:rPr>
      <w:rFonts w:ascii="Arial" w:eastAsiaTheme="minorHAnsi" w:hAnsi="Arial"/>
      <w:sz w:val="24"/>
    </w:rPr>
  </w:style>
  <w:style w:type="paragraph" w:customStyle="1" w:styleId="9D91970C939D4AE5A3B83D49BD8CF3F65">
    <w:name w:val="9D91970C939D4AE5A3B83D49BD8CF3F65"/>
    <w:rsid w:val="00953DCC"/>
    <w:rPr>
      <w:rFonts w:ascii="Arial" w:eastAsiaTheme="minorHAnsi" w:hAnsi="Arial"/>
      <w:sz w:val="24"/>
    </w:rPr>
  </w:style>
  <w:style w:type="paragraph" w:customStyle="1" w:styleId="3B98F4B5C4E34ED9907E1A4CCAF454005">
    <w:name w:val="3B98F4B5C4E34ED9907E1A4CCAF454005"/>
    <w:rsid w:val="00953DCC"/>
    <w:rPr>
      <w:rFonts w:ascii="Arial" w:eastAsiaTheme="minorHAnsi" w:hAnsi="Arial"/>
      <w:sz w:val="24"/>
    </w:rPr>
  </w:style>
  <w:style w:type="paragraph" w:customStyle="1" w:styleId="90ED65C11FBF41569D286851BC5B13445">
    <w:name w:val="90ED65C11FBF41569D286851BC5B13445"/>
    <w:rsid w:val="00953DCC"/>
    <w:rPr>
      <w:rFonts w:ascii="Arial" w:eastAsiaTheme="minorHAnsi" w:hAnsi="Arial"/>
      <w:sz w:val="24"/>
    </w:rPr>
  </w:style>
  <w:style w:type="paragraph" w:customStyle="1" w:styleId="354CA2B7EB5A43C49CBB8C62B03A55FF5">
    <w:name w:val="354CA2B7EB5A43C49CBB8C62B03A55FF5"/>
    <w:rsid w:val="00953DCC"/>
    <w:rPr>
      <w:rFonts w:ascii="Arial" w:eastAsiaTheme="minorHAnsi" w:hAnsi="Arial"/>
      <w:sz w:val="24"/>
    </w:rPr>
  </w:style>
  <w:style w:type="paragraph" w:customStyle="1" w:styleId="B1E9D523B2A5489DB8836FAEC571E7415">
    <w:name w:val="B1E9D523B2A5489DB8836FAEC571E7415"/>
    <w:rsid w:val="00953DCC"/>
    <w:rPr>
      <w:rFonts w:ascii="Arial" w:eastAsiaTheme="minorHAnsi" w:hAnsi="Arial"/>
      <w:sz w:val="24"/>
    </w:rPr>
  </w:style>
  <w:style w:type="paragraph" w:customStyle="1" w:styleId="3D890EBB6C154E6DBD8672DC9E507CEE5">
    <w:name w:val="3D890EBB6C154E6DBD8672DC9E507CEE5"/>
    <w:rsid w:val="00953DCC"/>
    <w:rPr>
      <w:rFonts w:ascii="Arial" w:eastAsiaTheme="minorHAnsi" w:hAnsi="Arial"/>
      <w:sz w:val="24"/>
    </w:rPr>
  </w:style>
  <w:style w:type="paragraph" w:customStyle="1" w:styleId="BD08276713274399A152BE40F12B99065">
    <w:name w:val="BD08276713274399A152BE40F12B99065"/>
    <w:rsid w:val="00953DCC"/>
    <w:rPr>
      <w:rFonts w:ascii="Arial" w:eastAsiaTheme="minorHAnsi" w:hAnsi="Arial"/>
      <w:sz w:val="24"/>
    </w:rPr>
  </w:style>
  <w:style w:type="paragraph" w:customStyle="1" w:styleId="C68FA9908EED42B882D2ACC86A5CF5325">
    <w:name w:val="C68FA9908EED42B882D2ACC86A5CF5325"/>
    <w:rsid w:val="00953DCC"/>
    <w:rPr>
      <w:rFonts w:ascii="Arial" w:eastAsiaTheme="minorHAnsi" w:hAnsi="Arial"/>
      <w:sz w:val="24"/>
    </w:rPr>
  </w:style>
  <w:style w:type="paragraph" w:customStyle="1" w:styleId="2D7F4BDE68114FD5B2E30932211C7A115">
    <w:name w:val="2D7F4BDE68114FD5B2E30932211C7A115"/>
    <w:rsid w:val="00953DCC"/>
    <w:rPr>
      <w:rFonts w:ascii="Arial" w:eastAsiaTheme="minorHAnsi" w:hAnsi="Arial"/>
      <w:sz w:val="24"/>
    </w:rPr>
  </w:style>
  <w:style w:type="paragraph" w:customStyle="1" w:styleId="002CBE155975404EACBAFB4A1D33FB9B5">
    <w:name w:val="002CBE155975404EACBAFB4A1D33FB9B5"/>
    <w:rsid w:val="00953DCC"/>
    <w:rPr>
      <w:rFonts w:ascii="Arial" w:eastAsiaTheme="minorHAnsi" w:hAnsi="Arial"/>
      <w:sz w:val="24"/>
    </w:rPr>
  </w:style>
  <w:style w:type="paragraph" w:customStyle="1" w:styleId="550C1A83EC8D4BA1A0FB0068A46904835">
    <w:name w:val="550C1A83EC8D4BA1A0FB0068A46904835"/>
    <w:rsid w:val="00953DCC"/>
    <w:rPr>
      <w:rFonts w:ascii="Arial" w:eastAsiaTheme="minorHAnsi" w:hAnsi="Arial"/>
      <w:sz w:val="24"/>
    </w:rPr>
  </w:style>
  <w:style w:type="paragraph" w:customStyle="1" w:styleId="7338C1BB6EEF4201BC1F3D4218EE9C7D5">
    <w:name w:val="7338C1BB6EEF4201BC1F3D4218EE9C7D5"/>
    <w:rsid w:val="00953DCC"/>
    <w:rPr>
      <w:rFonts w:ascii="Arial" w:eastAsiaTheme="minorHAnsi" w:hAnsi="Arial"/>
      <w:sz w:val="24"/>
    </w:rPr>
  </w:style>
  <w:style w:type="paragraph" w:customStyle="1" w:styleId="0D826CAF1092470B8F7BEFA45E0903915">
    <w:name w:val="0D826CAF1092470B8F7BEFA45E0903915"/>
    <w:rsid w:val="00953DCC"/>
    <w:rPr>
      <w:rFonts w:ascii="Arial" w:eastAsiaTheme="minorHAnsi" w:hAnsi="Arial"/>
      <w:sz w:val="24"/>
    </w:rPr>
  </w:style>
  <w:style w:type="paragraph" w:customStyle="1" w:styleId="59821726B0DA4D1F962B11665DA276215">
    <w:name w:val="59821726B0DA4D1F962B11665DA276215"/>
    <w:rsid w:val="00953DCC"/>
    <w:rPr>
      <w:rFonts w:ascii="Arial" w:eastAsiaTheme="minorHAnsi" w:hAnsi="Arial"/>
      <w:sz w:val="24"/>
    </w:rPr>
  </w:style>
  <w:style w:type="paragraph" w:customStyle="1" w:styleId="B1A411B9C2E745ACB209BD8DC56B0B815">
    <w:name w:val="B1A411B9C2E745ACB209BD8DC56B0B815"/>
    <w:rsid w:val="00953DCC"/>
    <w:rPr>
      <w:rFonts w:ascii="Arial" w:eastAsiaTheme="minorHAnsi" w:hAnsi="Arial"/>
      <w:sz w:val="24"/>
    </w:rPr>
  </w:style>
  <w:style w:type="paragraph" w:customStyle="1" w:styleId="DD998E682C744DC681648FA2DDC022CC5">
    <w:name w:val="DD998E682C744DC681648FA2DDC022CC5"/>
    <w:rsid w:val="00953DCC"/>
    <w:rPr>
      <w:rFonts w:ascii="Arial" w:eastAsiaTheme="minorHAnsi" w:hAnsi="Arial"/>
      <w:sz w:val="24"/>
    </w:rPr>
  </w:style>
  <w:style w:type="paragraph" w:customStyle="1" w:styleId="ECE7C0136A6A43C28E603965BFC7F3785">
    <w:name w:val="ECE7C0136A6A43C28E603965BFC7F3785"/>
    <w:rsid w:val="00953DCC"/>
    <w:rPr>
      <w:rFonts w:ascii="Arial" w:eastAsiaTheme="minorHAnsi" w:hAnsi="Arial"/>
      <w:sz w:val="24"/>
    </w:rPr>
  </w:style>
  <w:style w:type="paragraph" w:customStyle="1" w:styleId="B0245A2E23014609AA68C7A7A56CE0205">
    <w:name w:val="B0245A2E23014609AA68C7A7A56CE0205"/>
    <w:rsid w:val="00953DCC"/>
    <w:rPr>
      <w:rFonts w:ascii="Arial" w:eastAsiaTheme="minorHAnsi" w:hAnsi="Arial"/>
      <w:sz w:val="24"/>
    </w:rPr>
  </w:style>
  <w:style w:type="paragraph" w:customStyle="1" w:styleId="8F6F728B733F429FA83CD8B0D3AAFA435">
    <w:name w:val="8F6F728B733F429FA83CD8B0D3AAFA435"/>
    <w:rsid w:val="00953DCC"/>
    <w:rPr>
      <w:rFonts w:ascii="Arial" w:eastAsiaTheme="minorHAnsi" w:hAnsi="Arial"/>
      <w:sz w:val="24"/>
    </w:rPr>
  </w:style>
  <w:style w:type="paragraph" w:customStyle="1" w:styleId="1656A78BDA164BB694457E88BBC58AB25">
    <w:name w:val="1656A78BDA164BB694457E88BBC58AB25"/>
    <w:rsid w:val="00953DCC"/>
    <w:rPr>
      <w:rFonts w:ascii="Arial" w:eastAsiaTheme="minorHAnsi" w:hAnsi="Arial"/>
      <w:sz w:val="24"/>
    </w:rPr>
  </w:style>
  <w:style w:type="paragraph" w:customStyle="1" w:styleId="6B69052B862F43CFBA5814CDB062C8D05">
    <w:name w:val="6B69052B862F43CFBA5814CDB062C8D05"/>
    <w:rsid w:val="00953DCC"/>
    <w:rPr>
      <w:rFonts w:ascii="Arial" w:eastAsiaTheme="minorHAnsi" w:hAnsi="Arial"/>
      <w:sz w:val="24"/>
    </w:rPr>
  </w:style>
  <w:style w:type="paragraph" w:customStyle="1" w:styleId="C0F903FF1B15489BBFF9CA8FC86311F55">
    <w:name w:val="C0F903FF1B15489BBFF9CA8FC86311F55"/>
    <w:rsid w:val="00953DCC"/>
    <w:rPr>
      <w:rFonts w:ascii="Arial" w:eastAsiaTheme="minorHAnsi" w:hAnsi="Arial"/>
      <w:sz w:val="24"/>
    </w:rPr>
  </w:style>
  <w:style w:type="paragraph" w:customStyle="1" w:styleId="91115C27D9034F939971E3850DD7EF4D5">
    <w:name w:val="91115C27D9034F939971E3850DD7EF4D5"/>
    <w:rsid w:val="00953DCC"/>
    <w:rPr>
      <w:rFonts w:ascii="Arial" w:eastAsiaTheme="minorHAnsi" w:hAnsi="Arial"/>
      <w:sz w:val="24"/>
    </w:rPr>
  </w:style>
  <w:style w:type="paragraph" w:customStyle="1" w:styleId="0F34D96647994733A59A28540D60EA9D5">
    <w:name w:val="0F34D96647994733A59A28540D60EA9D5"/>
    <w:rsid w:val="00953DCC"/>
    <w:rPr>
      <w:rFonts w:ascii="Arial" w:eastAsiaTheme="minorHAnsi" w:hAnsi="Arial"/>
      <w:sz w:val="24"/>
    </w:rPr>
  </w:style>
  <w:style w:type="paragraph" w:customStyle="1" w:styleId="BF4B439618E446FE8E2872B5685FB7885">
    <w:name w:val="BF4B439618E446FE8E2872B5685FB7885"/>
    <w:rsid w:val="00953DCC"/>
    <w:rPr>
      <w:rFonts w:ascii="Arial" w:eastAsiaTheme="minorHAnsi" w:hAnsi="Arial"/>
      <w:sz w:val="24"/>
    </w:rPr>
  </w:style>
  <w:style w:type="paragraph" w:customStyle="1" w:styleId="3C467CEB601440F39A99B3AF592375FC5">
    <w:name w:val="3C467CEB601440F39A99B3AF592375FC5"/>
    <w:rsid w:val="00953DCC"/>
    <w:rPr>
      <w:rFonts w:ascii="Arial" w:eastAsiaTheme="minorHAnsi" w:hAnsi="Arial"/>
      <w:sz w:val="24"/>
    </w:rPr>
  </w:style>
  <w:style w:type="paragraph" w:customStyle="1" w:styleId="CAFDA4BDCD4048C59EE95B1D757E7E535">
    <w:name w:val="CAFDA4BDCD4048C59EE95B1D757E7E535"/>
    <w:rsid w:val="00953DCC"/>
    <w:rPr>
      <w:rFonts w:ascii="Arial" w:eastAsiaTheme="minorHAnsi" w:hAnsi="Arial"/>
      <w:sz w:val="24"/>
    </w:rPr>
  </w:style>
  <w:style w:type="paragraph" w:customStyle="1" w:styleId="5C4E49C3471745F2849758C150E605C05">
    <w:name w:val="5C4E49C3471745F2849758C150E605C05"/>
    <w:rsid w:val="00953DCC"/>
    <w:rPr>
      <w:rFonts w:ascii="Arial" w:eastAsiaTheme="minorHAnsi" w:hAnsi="Arial"/>
      <w:sz w:val="24"/>
    </w:rPr>
  </w:style>
  <w:style w:type="paragraph" w:customStyle="1" w:styleId="AC49C131D42D40E491E96D9FBDD42C335">
    <w:name w:val="AC49C131D42D40E491E96D9FBDD42C335"/>
    <w:rsid w:val="00953DCC"/>
    <w:rPr>
      <w:rFonts w:ascii="Arial" w:eastAsiaTheme="minorHAnsi" w:hAnsi="Arial"/>
      <w:sz w:val="24"/>
    </w:rPr>
  </w:style>
  <w:style w:type="paragraph" w:customStyle="1" w:styleId="608B8C75FC434FE3A3F23E7F82C1306F5">
    <w:name w:val="608B8C75FC434FE3A3F23E7F82C1306F5"/>
    <w:rsid w:val="00953DCC"/>
    <w:rPr>
      <w:rFonts w:ascii="Arial" w:eastAsiaTheme="minorHAnsi" w:hAnsi="Arial"/>
      <w:sz w:val="24"/>
    </w:rPr>
  </w:style>
  <w:style w:type="paragraph" w:customStyle="1" w:styleId="85A547666B5C4AA69796CEFB0B1188955">
    <w:name w:val="85A547666B5C4AA69796CEFB0B1188955"/>
    <w:rsid w:val="00953DCC"/>
    <w:rPr>
      <w:rFonts w:ascii="Arial" w:eastAsiaTheme="minorHAnsi" w:hAnsi="Arial"/>
      <w:sz w:val="24"/>
    </w:rPr>
  </w:style>
  <w:style w:type="paragraph" w:customStyle="1" w:styleId="2565CC83D17949C491779D45A4DA20335">
    <w:name w:val="2565CC83D17949C491779D45A4DA20335"/>
    <w:rsid w:val="00953DCC"/>
    <w:rPr>
      <w:rFonts w:ascii="Arial" w:eastAsiaTheme="minorHAnsi" w:hAnsi="Arial"/>
      <w:sz w:val="24"/>
    </w:rPr>
  </w:style>
  <w:style w:type="paragraph" w:customStyle="1" w:styleId="A5AA8D8173E04A16A1B6778C28973C445">
    <w:name w:val="A5AA8D8173E04A16A1B6778C28973C445"/>
    <w:rsid w:val="00953DCC"/>
    <w:rPr>
      <w:rFonts w:ascii="Arial" w:eastAsiaTheme="minorHAnsi" w:hAnsi="Arial"/>
      <w:sz w:val="24"/>
    </w:rPr>
  </w:style>
  <w:style w:type="paragraph" w:customStyle="1" w:styleId="DFF55E8DA09741C88E40B02B10C0538C5">
    <w:name w:val="DFF55E8DA09741C88E40B02B10C0538C5"/>
    <w:rsid w:val="00953DCC"/>
    <w:rPr>
      <w:rFonts w:ascii="Arial" w:eastAsiaTheme="minorHAnsi" w:hAnsi="Arial"/>
      <w:sz w:val="24"/>
    </w:rPr>
  </w:style>
  <w:style w:type="paragraph" w:customStyle="1" w:styleId="4CE4266BC95F4854A6F7666D744393465">
    <w:name w:val="4CE4266BC95F4854A6F7666D744393465"/>
    <w:rsid w:val="00953DCC"/>
    <w:rPr>
      <w:rFonts w:ascii="Arial" w:eastAsiaTheme="minorHAnsi" w:hAnsi="Arial"/>
      <w:sz w:val="24"/>
    </w:rPr>
  </w:style>
  <w:style w:type="paragraph" w:customStyle="1" w:styleId="0E3BFBD3F98A48A58E76A39ED1CAAD8E5">
    <w:name w:val="0E3BFBD3F98A48A58E76A39ED1CAAD8E5"/>
    <w:rsid w:val="00953DCC"/>
    <w:rPr>
      <w:rFonts w:ascii="Arial" w:eastAsiaTheme="minorHAnsi" w:hAnsi="Arial"/>
      <w:sz w:val="24"/>
    </w:rPr>
  </w:style>
  <w:style w:type="paragraph" w:customStyle="1" w:styleId="30B832F7450E466691C170FE6891490E5">
    <w:name w:val="30B832F7450E466691C170FE6891490E5"/>
    <w:rsid w:val="00953DCC"/>
    <w:rPr>
      <w:rFonts w:ascii="Arial" w:eastAsiaTheme="minorHAnsi" w:hAnsi="Arial"/>
      <w:sz w:val="24"/>
    </w:rPr>
  </w:style>
  <w:style w:type="paragraph" w:customStyle="1" w:styleId="97A94F63AD6F415FA599307A76597CE35">
    <w:name w:val="97A94F63AD6F415FA599307A76597CE35"/>
    <w:rsid w:val="00953DCC"/>
    <w:rPr>
      <w:rFonts w:ascii="Arial" w:eastAsiaTheme="minorHAnsi" w:hAnsi="Arial"/>
      <w:sz w:val="24"/>
    </w:rPr>
  </w:style>
  <w:style w:type="paragraph" w:customStyle="1" w:styleId="FABC82BFE68D42D4832E6BFE828006F05">
    <w:name w:val="FABC82BFE68D42D4832E6BFE828006F05"/>
    <w:rsid w:val="00953DCC"/>
    <w:rPr>
      <w:rFonts w:ascii="Arial" w:eastAsiaTheme="minorHAnsi" w:hAnsi="Arial"/>
      <w:sz w:val="24"/>
    </w:rPr>
  </w:style>
  <w:style w:type="paragraph" w:customStyle="1" w:styleId="308240C02CC34454A7A8B2D32F9B46735">
    <w:name w:val="308240C02CC34454A7A8B2D32F9B46735"/>
    <w:rsid w:val="00953DCC"/>
    <w:rPr>
      <w:rFonts w:ascii="Arial" w:eastAsiaTheme="minorHAnsi" w:hAnsi="Arial"/>
      <w:sz w:val="24"/>
    </w:rPr>
  </w:style>
  <w:style w:type="paragraph" w:customStyle="1" w:styleId="FC51D34AB57A4F328D95E522EC6570135">
    <w:name w:val="FC51D34AB57A4F328D95E522EC6570135"/>
    <w:rsid w:val="00953DCC"/>
    <w:rPr>
      <w:rFonts w:ascii="Arial" w:eastAsiaTheme="minorHAnsi" w:hAnsi="Arial"/>
      <w:sz w:val="24"/>
    </w:rPr>
  </w:style>
  <w:style w:type="paragraph" w:customStyle="1" w:styleId="69335C2C396C40AAA4348F308BDB04DF5">
    <w:name w:val="69335C2C396C40AAA4348F308BDB04DF5"/>
    <w:rsid w:val="00953DCC"/>
    <w:rPr>
      <w:rFonts w:ascii="Arial" w:eastAsiaTheme="minorHAnsi" w:hAnsi="Arial"/>
      <w:sz w:val="24"/>
    </w:rPr>
  </w:style>
  <w:style w:type="paragraph" w:customStyle="1" w:styleId="7480D2594DBF47BDB0401145F092968D5">
    <w:name w:val="7480D2594DBF47BDB0401145F092968D5"/>
    <w:rsid w:val="00953DCC"/>
    <w:rPr>
      <w:rFonts w:ascii="Arial" w:eastAsiaTheme="minorHAnsi" w:hAnsi="Arial"/>
      <w:sz w:val="24"/>
    </w:rPr>
  </w:style>
  <w:style w:type="paragraph" w:customStyle="1" w:styleId="0EE726019B6C46CB9A2DCDB8747F7F755">
    <w:name w:val="0EE726019B6C46CB9A2DCDB8747F7F755"/>
    <w:rsid w:val="00953DCC"/>
    <w:rPr>
      <w:rFonts w:ascii="Arial" w:eastAsiaTheme="minorHAnsi" w:hAnsi="Arial"/>
      <w:sz w:val="24"/>
    </w:rPr>
  </w:style>
  <w:style w:type="paragraph" w:customStyle="1" w:styleId="CFB533C320AF48548CAA35F2ACEE44EE5">
    <w:name w:val="CFB533C320AF48548CAA35F2ACEE44EE5"/>
    <w:rsid w:val="00953DCC"/>
    <w:rPr>
      <w:rFonts w:ascii="Arial" w:eastAsiaTheme="minorHAnsi" w:hAnsi="Arial"/>
      <w:sz w:val="24"/>
    </w:rPr>
  </w:style>
  <w:style w:type="paragraph" w:customStyle="1" w:styleId="30D317DB49B64C53A086CA483E7F25A55">
    <w:name w:val="30D317DB49B64C53A086CA483E7F25A55"/>
    <w:rsid w:val="00953DCC"/>
    <w:rPr>
      <w:rFonts w:ascii="Arial" w:eastAsiaTheme="minorHAnsi" w:hAnsi="Arial"/>
      <w:sz w:val="24"/>
    </w:rPr>
  </w:style>
  <w:style w:type="paragraph" w:customStyle="1" w:styleId="7DD8526CCB2B463D93D672760A4835F15">
    <w:name w:val="7DD8526CCB2B463D93D672760A4835F15"/>
    <w:rsid w:val="00953DCC"/>
    <w:rPr>
      <w:rFonts w:ascii="Arial" w:eastAsiaTheme="minorHAnsi" w:hAnsi="Arial"/>
      <w:sz w:val="24"/>
    </w:rPr>
  </w:style>
  <w:style w:type="paragraph" w:customStyle="1" w:styleId="0D987E812FCC4A75945F44DBDBC9D1FB5">
    <w:name w:val="0D987E812FCC4A75945F44DBDBC9D1FB5"/>
    <w:rsid w:val="00953DCC"/>
    <w:rPr>
      <w:rFonts w:ascii="Arial" w:eastAsiaTheme="minorHAnsi" w:hAnsi="Arial"/>
      <w:sz w:val="24"/>
    </w:rPr>
  </w:style>
  <w:style w:type="paragraph" w:customStyle="1" w:styleId="A241C194638B49D6B7E01DBEF45CDE565">
    <w:name w:val="A241C194638B49D6B7E01DBEF45CDE565"/>
    <w:rsid w:val="00953DCC"/>
    <w:rPr>
      <w:rFonts w:ascii="Arial" w:eastAsiaTheme="minorHAnsi" w:hAnsi="Arial"/>
      <w:sz w:val="24"/>
    </w:rPr>
  </w:style>
  <w:style w:type="paragraph" w:customStyle="1" w:styleId="B2CE369BFB3F4BC08314FA3C1869D7375">
    <w:name w:val="B2CE369BFB3F4BC08314FA3C1869D7375"/>
    <w:rsid w:val="00953DCC"/>
    <w:rPr>
      <w:rFonts w:ascii="Arial" w:eastAsiaTheme="minorHAnsi" w:hAnsi="Arial"/>
      <w:sz w:val="24"/>
    </w:rPr>
  </w:style>
  <w:style w:type="paragraph" w:customStyle="1" w:styleId="033AD3C6F23E46CDAEF67C974DB2455B5">
    <w:name w:val="033AD3C6F23E46CDAEF67C974DB2455B5"/>
    <w:rsid w:val="00953DCC"/>
    <w:rPr>
      <w:rFonts w:ascii="Arial" w:eastAsiaTheme="minorHAnsi" w:hAnsi="Arial"/>
      <w:sz w:val="24"/>
    </w:rPr>
  </w:style>
  <w:style w:type="paragraph" w:customStyle="1" w:styleId="D3714178BA304309BB31BB075CB357895">
    <w:name w:val="D3714178BA304309BB31BB075CB357895"/>
    <w:rsid w:val="00953DCC"/>
    <w:rPr>
      <w:rFonts w:ascii="Arial" w:eastAsiaTheme="minorHAnsi" w:hAnsi="Arial"/>
      <w:sz w:val="24"/>
    </w:rPr>
  </w:style>
  <w:style w:type="paragraph" w:customStyle="1" w:styleId="0C45C03D54E54BD6B66C2397847D3C725">
    <w:name w:val="0C45C03D54E54BD6B66C2397847D3C725"/>
    <w:rsid w:val="00953DCC"/>
    <w:rPr>
      <w:rFonts w:ascii="Arial" w:eastAsiaTheme="minorHAnsi" w:hAnsi="Arial"/>
      <w:sz w:val="24"/>
    </w:rPr>
  </w:style>
  <w:style w:type="paragraph" w:customStyle="1" w:styleId="D284E71499574280813820D93741577A5">
    <w:name w:val="D284E71499574280813820D93741577A5"/>
    <w:rsid w:val="00953DCC"/>
    <w:rPr>
      <w:rFonts w:ascii="Arial" w:eastAsiaTheme="minorHAnsi" w:hAnsi="Arial"/>
      <w:sz w:val="24"/>
    </w:rPr>
  </w:style>
  <w:style w:type="paragraph" w:customStyle="1" w:styleId="7A2F3E357C59446CAE9F3873EA73EA555">
    <w:name w:val="7A2F3E357C59446CAE9F3873EA73EA555"/>
    <w:rsid w:val="00953DCC"/>
    <w:rPr>
      <w:rFonts w:ascii="Arial" w:eastAsiaTheme="minorHAnsi" w:hAnsi="Arial"/>
      <w:sz w:val="24"/>
    </w:rPr>
  </w:style>
  <w:style w:type="paragraph" w:customStyle="1" w:styleId="566347DE2E0342D7AE867738AB6FB0F35">
    <w:name w:val="566347DE2E0342D7AE867738AB6FB0F35"/>
    <w:rsid w:val="00953DCC"/>
    <w:rPr>
      <w:rFonts w:ascii="Arial" w:eastAsiaTheme="minorHAnsi" w:hAnsi="Arial"/>
      <w:sz w:val="24"/>
    </w:rPr>
  </w:style>
  <w:style w:type="paragraph" w:customStyle="1" w:styleId="F3D03F1C639D459999C5621E7FC55DE55">
    <w:name w:val="F3D03F1C639D459999C5621E7FC55DE55"/>
    <w:rsid w:val="00953DCC"/>
    <w:rPr>
      <w:rFonts w:ascii="Arial" w:eastAsiaTheme="minorHAnsi" w:hAnsi="Arial"/>
      <w:sz w:val="24"/>
    </w:rPr>
  </w:style>
  <w:style w:type="paragraph" w:customStyle="1" w:styleId="64E23F46C97F47C4BBC1A831A9C255695">
    <w:name w:val="64E23F46C97F47C4BBC1A831A9C255695"/>
    <w:rsid w:val="00953DCC"/>
    <w:rPr>
      <w:rFonts w:ascii="Arial" w:eastAsiaTheme="minorHAnsi" w:hAnsi="Arial"/>
      <w:sz w:val="24"/>
    </w:rPr>
  </w:style>
  <w:style w:type="paragraph" w:customStyle="1" w:styleId="4C7A5EBD68DA4C4BBDC07C12C95493C45">
    <w:name w:val="4C7A5EBD68DA4C4BBDC07C12C95493C45"/>
    <w:rsid w:val="00953DCC"/>
    <w:rPr>
      <w:rFonts w:ascii="Arial" w:eastAsiaTheme="minorHAnsi" w:hAnsi="Arial"/>
      <w:sz w:val="24"/>
    </w:rPr>
  </w:style>
  <w:style w:type="paragraph" w:customStyle="1" w:styleId="B0DB24FAFA374AF59D96EBA711F940D35">
    <w:name w:val="B0DB24FAFA374AF59D96EBA711F940D35"/>
    <w:rsid w:val="00953DCC"/>
    <w:rPr>
      <w:rFonts w:ascii="Arial" w:eastAsiaTheme="minorHAnsi" w:hAnsi="Arial"/>
      <w:sz w:val="24"/>
    </w:rPr>
  </w:style>
  <w:style w:type="paragraph" w:customStyle="1" w:styleId="F78C2C9932394C23899A31CB59B28CB35">
    <w:name w:val="F78C2C9932394C23899A31CB59B28CB35"/>
    <w:rsid w:val="00953DCC"/>
    <w:rPr>
      <w:rFonts w:ascii="Arial" w:eastAsiaTheme="minorHAnsi" w:hAnsi="Arial"/>
      <w:sz w:val="24"/>
    </w:rPr>
  </w:style>
  <w:style w:type="paragraph" w:customStyle="1" w:styleId="FCAE014455D943B4BF7667380E0066065">
    <w:name w:val="FCAE014455D943B4BF7667380E0066065"/>
    <w:rsid w:val="00953DCC"/>
    <w:rPr>
      <w:rFonts w:ascii="Arial" w:eastAsiaTheme="minorHAnsi" w:hAnsi="Arial"/>
      <w:sz w:val="24"/>
    </w:rPr>
  </w:style>
  <w:style w:type="paragraph" w:customStyle="1" w:styleId="686B0319108C428796AE65BB6ADC86D95">
    <w:name w:val="686B0319108C428796AE65BB6ADC86D95"/>
    <w:rsid w:val="00953DCC"/>
    <w:rPr>
      <w:rFonts w:ascii="Arial" w:eastAsiaTheme="minorHAnsi" w:hAnsi="Arial"/>
      <w:sz w:val="24"/>
    </w:rPr>
  </w:style>
  <w:style w:type="paragraph" w:customStyle="1" w:styleId="0FADA70C26524F9A8249A55BFB0CF5B35">
    <w:name w:val="0FADA70C26524F9A8249A55BFB0CF5B35"/>
    <w:rsid w:val="00953DCC"/>
    <w:rPr>
      <w:rFonts w:ascii="Arial" w:eastAsiaTheme="minorHAnsi" w:hAnsi="Arial"/>
      <w:sz w:val="24"/>
    </w:rPr>
  </w:style>
  <w:style w:type="paragraph" w:customStyle="1" w:styleId="1B47145695484AF6B5E6651461E449315">
    <w:name w:val="1B47145695484AF6B5E6651461E449315"/>
    <w:rsid w:val="00953DCC"/>
    <w:rPr>
      <w:rFonts w:ascii="Arial" w:eastAsiaTheme="minorHAnsi" w:hAnsi="Arial"/>
      <w:sz w:val="24"/>
    </w:rPr>
  </w:style>
  <w:style w:type="paragraph" w:customStyle="1" w:styleId="92D66503143B4971B9EF5E1BAA1ED5A95">
    <w:name w:val="92D66503143B4971B9EF5E1BAA1ED5A95"/>
    <w:rsid w:val="00953DCC"/>
    <w:rPr>
      <w:rFonts w:ascii="Arial" w:eastAsiaTheme="minorHAnsi" w:hAnsi="Arial"/>
      <w:sz w:val="24"/>
    </w:rPr>
  </w:style>
  <w:style w:type="paragraph" w:customStyle="1" w:styleId="FB83B730DAE14C87BB913B1107D2AE435">
    <w:name w:val="FB83B730DAE14C87BB913B1107D2AE435"/>
    <w:rsid w:val="00953DCC"/>
    <w:rPr>
      <w:rFonts w:ascii="Arial" w:eastAsiaTheme="minorHAnsi" w:hAnsi="Arial"/>
      <w:sz w:val="24"/>
    </w:rPr>
  </w:style>
  <w:style w:type="paragraph" w:customStyle="1" w:styleId="10B15290595D43259E2E3C1F4F5D83C55">
    <w:name w:val="10B15290595D43259E2E3C1F4F5D83C55"/>
    <w:rsid w:val="00953DCC"/>
    <w:rPr>
      <w:rFonts w:ascii="Arial" w:eastAsiaTheme="minorHAnsi" w:hAnsi="Arial"/>
      <w:sz w:val="24"/>
    </w:rPr>
  </w:style>
  <w:style w:type="paragraph" w:customStyle="1" w:styleId="5E09E7AE34904362B56416834153798E5">
    <w:name w:val="5E09E7AE34904362B56416834153798E5"/>
    <w:rsid w:val="00953DCC"/>
    <w:rPr>
      <w:rFonts w:ascii="Arial" w:eastAsiaTheme="minorHAnsi" w:hAnsi="Arial"/>
      <w:sz w:val="24"/>
    </w:rPr>
  </w:style>
  <w:style w:type="paragraph" w:customStyle="1" w:styleId="5692B54BAE5C4D47AB178D3EDBDC02B15">
    <w:name w:val="5692B54BAE5C4D47AB178D3EDBDC02B15"/>
    <w:rsid w:val="00953DCC"/>
    <w:rPr>
      <w:rFonts w:ascii="Arial" w:eastAsiaTheme="minorHAnsi" w:hAnsi="Arial"/>
      <w:sz w:val="24"/>
    </w:rPr>
  </w:style>
  <w:style w:type="paragraph" w:customStyle="1" w:styleId="7ECF138C2E2D47A59D65A4FB7914720C8">
    <w:name w:val="7ECF138C2E2D47A59D65A4FB7914720C8"/>
    <w:rsid w:val="00953DCC"/>
    <w:rPr>
      <w:rFonts w:ascii="Arial" w:eastAsiaTheme="minorHAnsi" w:hAnsi="Arial"/>
      <w:sz w:val="24"/>
    </w:rPr>
  </w:style>
  <w:style w:type="paragraph" w:customStyle="1" w:styleId="DC0FA8ACE3F640E0BE75F37895699BA48">
    <w:name w:val="DC0FA8ACE3F640E0BE75F37895699BA48"/>
    <w:rsid w:val="00953DCC"/>
    <w:rPr>
      <w:rFonts w:ascii="Arial" w:eastAsiaTheme="minorHAnsi" w:hAnsi="Arial"/>
      <w:sz w:val="24"/>
    </w:rPr>
  </w:style>
  <w:style w:type="paragraph" w:customStyle="1" w:styleId="73495204A43544FD8A701A749C87FC708">
    <w:name w:val="73495204A43544FD8A701A749C87FC708"/>
    <w:rsid w:val="00953DCC"/>
    <w:rPr>
      <w:rFonts w:ascii="Arial" w:eastAsiaTheme="minorHAnsi" w:hAnsi="Arial"/>
      <w:sz w:val="24"/>
    </w:rPr>
  </w:style>
  <w:style w:type="paragraph" w:customStyle="1" w:styleId="060B64161C044FCD9D81CDAC0DA6A3278">
    <w:name w:val="060B64161C044FCD9D81CDAC0DA6A3278"/>
    <w:rsid w:val="00953DCC"/>
    <w:rPr>
      <w:rFonts w:ascii="Arial" w:eastAsiaTheme="minorHAnsi" w:hAnsi="Arial"/>
      <w:sz w:val="24"/>
    </w:rPr>
  </w:style>
  <w:style w:type="paragraph" w:customStyle="1" w:styleId="4C8AAAF969E74A94B71D0DDBD7AD7D858">
    <w:name w:val="4C8AAAF969E74A94B71D0DDBD7AD7D858"/>
    <w:rsid w:val="00953DCC"/>
    <w:rPr>
      <w:rFonts w:ascii="Arial" w:eastAsiaTheme="minorHAnsi" w:hAnsi="Arial"/>
      <w:sz w:val="24"/>
    </w:rPr>
  </w:style>
  <w:style w:type="paragraph" w:customStyle="1" w:styleId="9193397A0309455BAE97402149F0284A8">
    <w:name w:val="9193397A0309455BAE97402149F0284A8"/>
    <w:rsid w:val="00953DCC"/>
    <w:rPr>
      <w:rFonts w:ascii="Arial" w:eastAsiaTheme="minorHAnsi" w:hAnsi="Arial"/>
      <w:sz w:val="24"/>
    </w:rPr>
  </w:style>
  <w:style w:type="paragraph" w:customStyle="1" w:styleId="882E75E9674B4E849AF09E53D095C5D38">
    <w:name w:val="882E75E9674B4E849AF09E53D095C5D38"/>
    <w:rsid w:val="00953DCC"/>
    <w:rPr>
      <w:rFonts w:ascii="Arial" w:eastAsiaTheme="minorHAnsi" w:hAnsi="Arial"/>
      <w:sz w:val="24"/>
    </w:rPr>
  </w:style>
  <w:style w:type="paragraph" w:customStyle="1" w:styleId="EE30E0DBE5644F1584EDB0EF99B0474C8">
    <w:name w:val="EE30E0DBE5644F1584EDB0EF99B0474C8"/>
    <w:rsid w:val="00953DCC"/>
    <w:rPr>
      <w:rFonts w:ascii="Arial" w:eastAsiaTheme="minorHAnsi" w:hAnsi="Arial"/>
      <w:sz w:val="24"/>
    </w:rPr>
  </w:style>
  <w:style w:type="paragraph" w:customStyle="1" w:styleId="B0F0BE7DD9B04E98AA9420657E49BEBF7">
    <w:name w:val="B0F0BE7DD9B04E98AA9420657E49BEBF7"/>
    <w:rsid w:val="00953DCC"/>
    <w:rPr>
      <w:rFonts w:ascii="Arial" w:eastAsiaTheme="minorHAnsi" w:hAnsi="Arial"/>
      <w:sz w:val="24"/>
    </w:rPr>
  </w:style>
  <w:style w:type="paragraph" w:customStyle="1" w:styleId="EBDB9E0E472844E391FE8B590A1FDDF08">
    <w:name w:val="EBDB9E0E472844E391FE8B590A1FDDF08"/>
    <w:rsid w:val="00953DCC"/>
    <w:rPr>
      <w:rFonts w:ascii="Arial" w:eastAsiaTheme="minorHAnsi" w:hAnsi="Arial"/>
      <w:sz w:val="24"/>
    </w:rPr>
  </w:style>
  <w:style w:type="paragraph" w:customStyle="1" w:styleId="2204BD8887F0470AA7A657F64877E07A8">
    <w:name w:val="2204BD8887F0470AA7A657F64877E07A8"/>
    <w:rsid w:val="00953DCC"/>
    <w:rPr>
      <w:rFonts w:ascii="Arial" w:eastAsiaTheme="minorHAnsi" w:hAnsi="Arial"/>
      <w:sz w:val="24"/>
    </w:rPr>
  </w:style>
  <w:style w:type="paragraph" w:customStyle="1" w:styleId="89F08921816841F1956A9C29E2623AFE8">
    <w:name w:val="89F08921816841F1956A9C29E2623AFE8"/>
    <w:rsid w:val="00953DCC"/>
    <w:rPr>
      <w:rFonts w:ascii="Arial" w:eastAsiaTheme="minorHAnsi" w:hAnsi="Arial"/>
      <w:sz w:val="24"/>
    </w:rPr>
  </w:style>
  <w:style w:type="paragraph" w:customStyle="1" w:styleId="38B051BD79224DB698A8D0AE4BA4EBA33">
    <w:name w:val="38B051BD79224DB698A8D0AE4BA4EBA33"/>
    <w:rsid w:val="00953DCC"/>
    <w:rPr>
      <w:rFonts w:ascii="Arial" w:eastAsiaTheme="minorHAnsi" w:hAnsi="Arial"/>
      <w:sz w:val="24"/>
    </w:rPr>
  </w:style>
  <w:style w:type="paragraph" w:customStyle="1" w:styleId="26C495BE698B415FA628ACF57D5ECBB88">
    <w:name w:val="26C495BE698B415FA628ACF57D5ECBB88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3">
    <w:name w:val="827F4FAB4E2D4459B14F04DAA810BE9B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3">
    <w:name w:val="1485E82A281548BAB7252583A003D980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2">
    <w:name w:val="4BA9E2C818A04E1390AE52708706DA0E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2">
    <w:name w:val="48C26ED836B14BC49796249F77C5CC90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2">
    <w:name w:val="70B0805A1D0D419395A97A1B0627E87E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2">
    <w:name w:val="8135B32F3079470B9A109F05CF8A9740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2">
    <w:name w:val="B251E36B6E634585A580A94EC6F54DCC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2">
    <w:name w:val="ADAE7FDEBC05478EAD45F5BCEE61CE69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2">
    <w:name w:val="474AF73645A34894930200C225587C76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2">
    <w:name w:val="8E57F767F9E74084BBB16747DC8B5870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1">
    <w:name w:val="714C2B3001E9409E9D093A5B81DF34B41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1">
    <w:name w:val="B1C07B9219BE464D88799B7CDDAE034D1"/>
    <w:rsid w:val="00953DCC"/>
    <w:rPr>
      <w:rFonts w:ascii="Arial" w:eastAsiaTheme="minorHAnsi" w:hAnsi="Arial"/>
      <w:sz w:val="24"/>
    </w:rPr>
  </w:style>
  <w:style w:type="paragraph" w:customStyle="1" w:styleId="0D6A3E1FF84C48A0AEDAC5A8E7D0269E2">
    <w:name w:val="0D6A3E1FF84C48A0AEDAC5A8E7D0269E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2">
    <w:name w:val="AB6573674BB74E1FBF26E6DE6A0A2F12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2">
    <w:name w:val="F682D2D4FA7B437CA59E5FE23E5F2E53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1">
    <w:name w:val="113D3C80962243D287BBC8A54FD878591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CB02938DAF24C63A413E723C7BBCC171">
    <w:name w:val="FCB02938DAF24C63A413E723C7BBCC171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D8D5FC903C49579D6F6EFF708E8CC11">
    <w:name w:val="B1D8D5FC903C49579D6F6EFF708E8CC11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3">
    <w:name w:val="E07D38FC83C14EA1B2BF9F58F534EFD713"/>
    <w:rsid w:val="00953DCC"/>
    <w:rPr>
      <w:rFonts w:ascii="Arial" w:eastAsiaTheme="minorHAnsi" w:hAnsi="Arial"/>
      <w:sz w:val="24"/>
    </w:rPr>
  </w:style>
  <w:style w:type="paragraph" w:customStyle="1" w:styleId="62C0230A7AC3408897D62C2A2059A48513">
    <w:name w:val="62C0230A7AC3408897D62C2A2059A48513"/>
    <w:rsid w:val="00953DCC"/>
    <w:rPr>
      <w:rFonts w:ascii="Arial" w:eastAsiaTheme="minorHAnsi" w:hAnsi="Arial"/>
      <w:sz w:val="24"/>
    </w:rPr>
  </w:style>
  <w:style w:type="paragraph" w:customStyle="1" w:styleId="81AF9B6995184EEFBE343B00CABA663D13">
    <w:name w:val="81AF9B6995184EEFBE343B00CABA663D13"/>
    <w:rsid w:val="00953DCC"/>
    <w:rPr>
      <w:rFonts w:ascii="Arial" w:eastAsiaTheme="minorHAnsi" w:hAnsi="Arial"/>
      <w:sz w:val="24"/>
    </w:rPr>
  </w:style>
  <w:style w:type="paragraph" w:customStyle="1" w:styleId="3B1B645E81104415AA813D2F3239257112">
    <w:name w:val="3B1B645E81104415AA813D2F3239257112"/>
    <w:rsid w:val="00953DCC"/>
    <w:rPr>
      <w:rFonts w:ascii="Arial" w:eastAsiaTheme="minorHAnsi" w:hAnsi="Arial"/>
      <w:sz w:val="24"/>
    </w:rPr>
  </w:style>
  <w:style w:type="paragraph" w:customStyle="1" w:styleId="DC37D9C5166C45E88555B7D7E7E70FC113">
    <w:name w:val="DC37D9C5166C45E88555B7D7E7E70FC113"/>
    <w:rsid w:val="00953DCC"/>
    <w:rPr>
      <w:rFonts w:ascii="Arial" w:eastAsiaTheme="minorHAnsi" w:hAnsi="Arial"/>
      <w:sz w:val="24"/>
    </w:rPr>
  </w:style>
  <w:style w:type="paragraph" w:customStyle="1" w:styleId="E288814BC43E4E5CBC71C52C5E46377416">
    <w:name w:val="E288814BC43E4E5CBC71C52C5E46377416"/>
    <w:rsid w:val="00953DCC"/>
    <w:rPr>
      <w:rFonts w:ascii="Arial" w:eastAsiaTheme="minorHAnsi" w:hAnsi="Arial"/>
      <w:sz w:val="24"/>
    </w:rPr>
  </w:style>
  <w:style w:type="paragraph" w:customStyle="1" w:styleId="69C4F7A077C84904A90C4B1A814E0CC616">
    <w:name w:val="69C4F7A077C84904A90C4B1A814E0CC616"/>
    <w:rsid w:val="00953DCC"/>
    <w:rPr>
      <w:rFonts w:ascii="Arial" w:eastAsiaTheme="minorHAnsi" w:hAnsi="Arial"/>
      <w:sz w:val="24"/>
    </w:rPr>
  </w:style>
  <w:style w:type="paragraph" w:customStyle="1" w:styleId="A9077A72BAD546E092815873C99E71A812">
    <w:name w:val="A9077A72BAD546E092815873C99E71A812"/>
    <w:rsid w:val="00953DCC"/>
    <w:rPr>
      <w:rFonts w:ascii="Arial" w:eastAsiaTheme="minorHAnsi" w:hAnsi="Arial"/>
      <w:sz w:val="24"/>
    </w:rPr>
  </w:style>
  <w:style w:type="paragraph" w:customStyle="1" w:styleId="C7E4C6EE4A1E45DBB97B023373E32CA317">
    <w:name w:val="C7E4C6EE4A1E45DBB97B023373E32CA317"/>
    <w:rsid w:val="00953DCC"/>
    <w:rPr>
      <w:rFonts w:ascii="Arial" w:eastAsiaTheme="minorHAnsi" w:hAnsi="Arial"/>
      <w:sz w:val="24"/>
    </w:rPr>
  </w:style>
  <w:style w:type="paragraph" w:customStyle="1" w:styleId="5FCD8CB2A0BE4689BFFFE2D1D9EEC05217">
    <w:name w:val="5FCD8CB2A0BE4689BFFFE2D1D9EEC05217"/>
    <w:rsid w:val="00953DCC"/>
    <w:rPr>
      <w:rFonts w:ascii="Arial" w:eastAsiaTheme="minorHAnsi" w:hAnsi="Arial"/>
      <w:sz w:val="24"/>
    </w:rPr>
  </w:style>
  <w:style w:type="paragraph" w:customStyle="1" w:styleId="7518EA2F633245D680BDF7359BE5C79C17">
    <w:name w:val="7518EA2F633245D680BDF7359BE5C79C17"/>
    <w:rsid w:val="00953DCC"/>
    <w:rPr>
      <w:rFonts w:ascii="Arial" w:eastAsiaTheme="minorHAnsi" w:hAnsi="Arial"/>
      <w:sz w:val="24"/>
    </w:rPr>
  </w:style>
  <w:style w:type="paragraph" w:customStyle="1" w:styleId="5848E66D55C8478ABA3C83FE1C60F48E17">
    <w:name w:val="5848E66D55C8478ABA3C83FE1C60F48E17"/>
    <w:rsid w:val="00953DCC"/>
    <w:rPr>
      <w:rFonts w:ascii="Arial" w:eastAsiaTheme="minorHAnsi" w:hAnsi="Arial"/>
      <w:sz w:val="24"/>
    </w:rPr>
  </w:style>
  <w:style w:type="paragraph" w:customStyle="1" w:styleId="796192783A1547A5A1E2BEF59DA3F42717">
    <w:name w:val="796192783A1547A5A1E2BEF59DA3F42717"/>
    <w:rsid w:val="00953DCC"/>
    <w:rPr>
      <w:rFonts w:ascii="Arial" w:eastAsiaTheme="minorHAnsi" w:hAnsi="Arial"/>
      <w:sz w:val="24"/>
    </w:rPr>
  </w:style>
  <w:style w:type="paragraph" w:customStyle="1" w:styleId="6B8712D818F240369B996A6309470F0117">
    <w:name w:val="6B8712D818F240369B996A6309470F0117"/>
    <w:rsid w:val="00953DCC"/>
    <w:rPr>
      <w:rFonts w:ascii="Arial" w:eastAsiaTheme="minorHAnsi" w:hAnsi="Arial"/>
      <w:sz w:val="24"/>
    </w:rPr>
  </w:style>
  <w:style w:type="paragraph" w:customStyle="1" w:styleId="B34E270044424CCC874DEB1E4CB537034">
    <w:name w:val="B34E270044424CCC874DEB1E4CB537034"/>
    <w:rsid w:val="00953DCC"/>
    <w:rPr>
      <w:rFonts w:ascii="Arial" w:eastAsiaTheme="minorHAnsi" w:hAnsi="Arial"/>
      <w:sz w:val="24"/>
    </w:rPr>
  </w:style>
  <w:style w:type="paragraph" w:customStyle="1" w:styleId="A2B24D9FF66B4B428BA731434F23447211">
    <w:name w:val="A2B24D9FF66B4B428BA731434F23447211"/>
    <w:rsid w:val="00953DCC"/>
    <w:rPr>
      <w:rFonts w:ascii="Arial" w:eastAsiaTheme="minorHAnsi" w:hAnsi="Arial"/>
      <w:sz w:val="24"/>
    </w:rPr>
  </w:style>
  <w:style w:type="paragraph" w:customStyle="1" w:styleId="777DC2A6A56B4500837B1596CF81B17B11">
    <w:name w:val="777DC2A6A56B4500837B1596CF81B17B11"/>
    <w:rsid w:val="00953DCC"/>
    <w:rPr>
      <w:rFonts w:ascii="Arial" w:eastAsiaTheme="minorHAnsi" w:hAnsi="Arial"/>
      <w:sz w:val="24"/>
    </w:rPr>
  </w:style>
  <w:style w:type="paragraph" w:customStyle="1" w:styleId="87F92EB9876E44A4BC8B434B1AE4D6CA11">
    <w:name w:val="87F92EB9876E44A4BC8B434B1AE4D6CA11"/>
    <w:rsid w:val="00953DCC"/>
    <w:rPr>
      <w:rFonts w:ascii="Arial" w:eastAsiaTheme="minorHAnsi" w:hAnsi="Arial"/>
      <w:sz w:val="24"/>
    </w:rPr>
  </w:style>
  <w:style w:type="paragraph" w:customStyle="1" w:styleId="80652FFE524D4F7094D62CD2DBFBB07611">
    <w:name w:val="80652FFE524D4F7094D62CD2DBFBB07611"/>
    <w:rsid w:val="00953DCC"/>
    <w:rPr>
      <w:rFonts w:ascii="Arial" w:eastAsiaTheme="minorHAnsi" w:hAnsi="Arial"/>
      <w:sz w:val="24"/>
    </w:rPr>
  </w:style>
  <w:style w:type="paragraph" w:customStyle="1" w:styleId="9C053FB1690F471DA9D889B73B82C2F111">
    <w:name w:val="9C053FB1690F471DA9D889B73B82C2F111"/>
    <w:rsid w:val="00953DCC"/>
    <w:pPr>
      <w:keepNext/>
      <w:keepLines/>
      <w:spacing w:before="360" w:after="360"/>
      <w:outlineLvl w:val="2"/>
    </w:pPr>
    <w:rPr>
      <w:rFonts w:ascii="Arial" w:eastAsiaTheme="majorEastAsia" w:hAnsi="Arial" w:cstheme="majorBidi"/>
      <w:b/>
      <w:vanish/>
      <w:sz w:val="32"/>
      <w:szCs w:val="24"/>
    </w:rPr>
  </w:style>
  <w:style w:type="paragraph" w:customStyle="1" w:styleId="A19D5E23BC9241F89440FB7E1E59F69B11">
    <w:name w:val="A19D5E23BC9241F89440FB7E1E59F69B11"/>
    <w:rsid w:val="00953DCC"/>
    <w:rPr>
      <w:rFonts w:ascii="Arial" w:eastAsiaTheme="minorHAnsi" w:hAnsi="Arial"/>
      <w:sz w:val="24"/>
    </w:rPr>
  </w:style>
  <w:style w:type="paragraph" w:customStyle="1" w:styleId="7F75B7905A4E47C88597A8FBBB0CC5AD11">
    <w:name w:val="7F75B7905A4E47C88597A8FBBB0CC5AD11"/>
    <w:rsid w:val="00953DCC"/>
    <w:rPr>
      <w:rFonts w:ascii="Arial" w:eastAsiaTheme="minorHAnsi" w:hAnsi="Arial"/>
      <w:sz w:val="24"/>
    </w:rPr>
  </w:style>
  <w:style w:type="paragraph" w:customStyle="1" w:styleId="8A4F849AE11247FDB897CF55093A553B11">
    <w:name w:val="8A4F849AE11247FDB897CF55093A553B11"/>
    <w:rsid w:val="00953DCC"/>
    <w:rPr>
      <w:rFonts w:ascii="Arial" w:eastAsiaTheme="minorHAnsi" w:hAnsi="Arial"/>
      <w:sz w:val="24"/>
    </w:rPr>
  </w:style>
  <w:style w:type="paragraph" w:customStyle="1" w:styleId="731E19760F924124A5720DD60B76B01511">
    <w:name w:val="731E19760F924124A5720DD60B76B01511"/>
    <w:rsid w:val="00953DCC"/>
    <w:rPr>
      <w:rFonts w:ascii="Arial" w:eastAsiaTheme="minorHAnsi" w:hAnsi="Arial"/>
      <w:sz w:val="24"/>
    </w:rPr>
  </w:style>
  <w:style w:type="paragraph" w:customStyle="1" w:styleId="F89BDCEEDA22407AA2BEFEA7439BC8B911">
    <w:name w:val="F89BDCEEDA22407AA2BEFEA7439BC8B911"/>
    <w:rsid w:val="00953DCC"/>
    <w:rPr>
      <w:rFonts w:ascii="Arial" w:eastAsiaTheme="minorHAnsi" w:hAnsi="Arial"/>
      <w:sz w:val="24"/>
    </w:rPr>
  </w:style>
  <w:style w:type="paragraph" w:customStyle="1" w:styleId="E83A260BD6B6410281BF086D079451D811">
    <w:name w:val="E83A260BD6B6410281BF086D079451D811"/>
    <w:rsid w:val="00953DCC"/>
    <w:rPr>
      <w:rFonts w:ascii="Arial" w:eastAsiaTheme="minorHAnsi" w:hAnsi="Arial"/>
      <w:sz w:val="24"/>
    </w:rPr>
  </w:style>
  <w:style w:type="paragraph" w:customStyle="1" w:styleId="7D0272BA0C5C4B4E9DC20B6F3CDD886911">
    <w:name w:val="7D0272BA0C5C4B4E9DC20B6F3CDD886911"/>
    <w:rsid w:val="00953DCC"/>
    <w:rPr>
      <w:rFonts w:ascii="Arial" w:eastAsiaTheme="minorHAnsi" w:hAnsi="Arial"/>
      <w:sz w:val="24"/>
    </w:rPr>
  </w:style>
  <w:style w:type="paragraph" w:customStyle="1" w:styleId="4B6F37A08626499F8B02A77E1EBB510F11">
    <w:name w:val="4B6F37A08626499F8B02A77E1EBB510F11"/>
    <w:rsid w:val="00953DCC"/>
    <w:rPr>
      <w:rFonts w:ascii="Arial" w:eastAsiaTheme="minorHAnsi" w:hAnsi="Arial"/>
      <w:sz w:val="24"/>
    </w:rPr>
  </w:style>
  <w:style w:type="paragraph" w:customStyle="1" w:styleId="3AD0509EA8414C9894F28CE4600D033C11">
    <w:name w:val="3AD0509EA8414C9894F28CE4600D033C11"/>
    <w:rsid w:val="00953DCC"/>
    <w:rPr>
      <w:rFonts w:ascii="Arial" w:eastAsiaTheme="minorHAnsi" w:hAnsi="Arial"/>
      <w:sz w:val="24"/>
    </w:rPr>
  </w:style>
  <w:style w:type="paragraph" w:customStyle="1" w:styleId="DE7C52B1A9AA44EFBBFDCDF6C96F052B11">
    <w:name w:val="DE7C52B1A9AA44EFBBFDCDF6C96F052B11"/>
    <w:rsid w:val="00953DCC"/>
    <w:rPr>
      <w:rFonts w:ascii="Arial" w:eastAsiaTheme="minorHAnsi" w:hAnsi="Arial"/>
      <w:sz w:val="24"/>
    </w:rPr>
  </w:style>
  <w:style w:type="paragraph" w:customStyle="1" w:styleId="EE75AFFEE77D47E5A5AC75E4BB0EFAF010">
    <w:name w:val="EE75AFFEE77D47E5A5AC75E4BB0EFAF010"/>
    <w:rsid w:val="00953DCC"/>
    <w:rPr>
      <w:rFonts w:ascii="Arial" w:eastAsiaTheme="minorHAnsi" w:hAnsi="Arial"/>
      <w:sz w:val="24"/>
    </w:rPr>
  </w:style>
  <w:style w:type="paragraph" w:customStyle="1" w:styleId="A14C0B5412244ACBBEEFD669DDAC6F429">
    <w:name w:val="A14C0B5412244ACBBEEFD669DDAC6F429"/>
    <w:rsid w:val="00953DCC"/>
    <w:rPr>
      <w:rFonts w:ascii="Arial" w:eastAsiaTheme="minorHAnsi" w:hAnsi="Arial"/>
      <w:sz w:val="24"/>
    </w:rPr>
  </w:style>
  <w:style w:type="paragraph" w:customStyle="1" w:styleId="2596AD5A706A4935921D8063BA861B6D9">
    <w:name w:val="2596AD5A706A4935921D8063BA861B6D9"/>
    <w:rsid w:val="00953DCC"/>
    <w:rPr>
      <w:rFonts w:ascii="Arial" w:eastAsiaTheme="minorHAnsi" w:hAnsi="Arial"/>
      <w:sz w:val="24"/>
    </w:rPr>
  </w:style>
  <w:style w:type="paragraph" w:customStyle="1" w:styleId="036DC61F50294F9F8DB78ECF33B2EAA09">
    <w:name w:val="036DC61F50294F9F8DB78ECF33B2EAA09"/>
    <w:rsid w:val="00953DCC"/>
    <w:rPr>
      <w:rFonts w:ascii="Arial" w:eastAsiaTheme="minorHAnsi" w:hAnsi="Arial"/>
      <w:sz w:val="24"/>
    </w:rPr>
  </w:style>
  <w:style w:type="paragraph" w:customStyle="1" w:styleId="0D449E28996C4229B7E4A0353F536FB59">
    <w:name w:val="0D449E28996C4229B7E4A0353F536FB59"/>
    <w:rsid w:val="00953DCC"/>
    <w:rPr>
      <w:rFonts w:ascii="Arial" w:eastAsiaTheme="minorHAnsi" w:hAnsi="Arial"/>
      <w:sz w:val="24"/>
    </w:rPr>
  </w:style>
  <w:style w:type="paragraph" w:customStyle="1" w:styleId="A9B24AD293D24969AC873A273352F3D49">
    <w:name w:val="A9B24AD293D24969AC873A273352F3D49"/>
    <w:rsid w:val="00953DCC"/>
    <w:rPr>
      <w:rFonts w:ascii="Arial" w:eastAsiaTheme="minorHAnsi" w:hAnsi="Arial"/>
      <w:sz w:val="24"/>
    </w:rPr>
  </w:style>
  <w:style w:type="paragraph" w:customStyle="1" w:styleId="5E795CC0E5EE4E01B513835D9BFA5C3A9">
    <w:name w:val="5E795CC0E5EE4E01B513835D9BFA5C3A9"/>
    <w:rsid w:val="00953DCC"/>
    <w:rPr>
      <w:rFonts w:ascii="Arial" w:eastAsiaTheme="minorHAnsi" w:hAnsi="Arial"/>
      <w:sz w:val="24"/>
    </w:rPr>
  </w:style>
  <w:style w:type="paragraph" w:customStyle="1" w:styleId="FFEDB99CA8654EBF974DB76BFE14AAC89">
    <w:name w:val="FFEDB99CA8654EBF974DB76BFE14AAC89"/>
    <w:rsid w:val="00953DCC"/>
    <w:rPr>
      <w:rFonts w:ascii="Arial" w:eastAsiaTheme="minorHAnsi" w:hAnsi="Arial"/>
      <w:sz w:val="24"/>
    </w:rPr>
  </w:style>
  <w:style w:type="paragraph" w:customStyle="1" w:styleId="BCBEA6D4B1FF4AB5A7A2D837F404A7C29">
    <w:name w:val="BCBEA6D4B1FF4AB5A7A2D837F404A7C29"/>
    <w:rsid w:val="00953DCC"/>
    <w:rPr>
      <w:rFonts w:ascii="Arial" w:eastAsiaTheme="minorHAnsi" w:hAnsi="Arial"/>
      <w:sz w:val="24"/>
    </w:rPr>
  </w:style>
  <w:style w:type="paragraph" w:customStyle="1" w:styleId="C2852AB4C7D549DAB1AFD1C79215573C9">
    <w:name w:val="C2852AB4C7D549DAB1AFD1C79215573C9"/>
    <w:rsid w:val="00953DCC"/>
    <w:rPr>
      <w:rFonts w:ascii="Arial" w:eastAsiaTheme="minorHAnsi" w:hAnsi="Arial"/>
      <w:sz w:val="24"/>
    </w:rPr>
  </w:style>
  <w:style w:type="paragraph" w:customStyle="1" w:styleId="56FA04E0AE6441D0838D2B7C0B18782B10">
    <w:name w:val="56FA04E0AE6441D0838D2B7C0B18782B10"/>
    <w:rsid w:val="00953DCC"/>
    <w:rPr>
      <w:rFonts w:ascii="Arial" w:eastAsiaTheme="minorHAnsi" w:hAnsi="Arial"/>
      <w:sz w:val="24"/>
    </w:rPr>
  </w:style>
  <w:style w:type="paragraph" w:customStyle="1" w:styleId="2B7A318E34534B8AB7614534F4D60AAD10">
    <w:name w:val="2B7A318E34534B8AB7614534F4D60AAD10"/>
    <w:rsid w:val="00953DCC"/>
    <w:rPr>
      <w:rFonts w:ascii="Arial" w:eastAsiaTheme="minorHAnsi" w:hAnsi="Arial"/>
      <w:sz w:val="24"/>
    </w:rPr>
  </w:style>
  <w:style w:type="paragraph" w:customStyle="1" w:styleId="66BE9EA6C2794C5B9FB2EDC955BA8B9E10">
    <w:name w:val="66BE9EA6C2794C5B9FB2EDC955BA8B9E10"/>
    <w:rsid w:val="00953DCC"/>
    <w:rPr>
      <w:rFonts w:ascii="Arial" w:eastAsiaTheme="minorHAnsi" w:hAnsi="Arial"/>
      <w:sz w:val="24"/>
    </w:rPr>
  </w:style>
  <w:style w:type="paragraph" w:customStyle="1" w:styleId="A828E9B36ACB437BAED2A0FC7DD96DC210">
    <w:name w:val="A828E9B36ACB437BAED2A0FC7DD96DC210"/>
    <w:rsid w:val="00953DCC"/>
    <w:rPr>
      <w:rFonts w:ascii="Arial" w:eastAsiaTheme="minorHAnsi" w:hAnsi="Arial"/>
      <w:sz w:val="24"/>
    </w:rPr>
  </w:style>
  <w:style w:type="paragraph" w:customStyle="1" w:styleId="2C412AACD7A646A5ABF81A8A717185349">
    <w:name w:val="2C412AACD7A646A5ABF81A8A717185349"/>
    <w:rsid w:val="00953DCC"/>
    <w:rPr>
      <w:rFonts w:ascii="Arial" w:eastAsiaTheme="minorHAnsi" w:hAnsi="Arial"/>
      <w:sz w:val="24"/>
    </w:rPr>
  </w:style>
  <w:style w:type="paragraph" w:customStyle="1" w:styleId="2E9776A9584245DD99AC12F6F1B6D66A9">
    <w:name w:val="2E9776A9584245DD99AC12F6F1B6D66A9"/>
    <w:rsid w:val="00953DCC"/>
    <w:rPr>
      <w:rFonts w:ascii="Arial" w:eastAsiaTheme="minorHAnsi" w:hAnsi="Arial"/>
      <w:sz w:val="24"/>
    </w:rPr>
  </w:style>
  <w:style w:type="paragraph" w:customStyle="1" w:styleId="7D2FA36332504406858C7D2854242C252">
    <w:name w:val="7D2FA36332504406858C7D2854242C252"/>
    <w:rsid w:val="00953DCC"/>
    <w:rPr>
      <w:rFonts w:ascii="Arial" w:eastAsiaTheme="minorHAnsi" w:hAnsi="Arial"/>
      <w:sz w:val="24"/>
    </w:rPr>
  </w:style>
  <w:style w:type="paragraph" w:customStyle="1" w:styleId="0D5889CBE1A64ACA85E6D23EBC6A32389">
    <w:name w:val="0D5889CBE1A64ACA85E6D23EBC6A32389"/>
    <w:rsid w:val="00953DCC"/>
    <w:rPr>
      <w:rFonts w:ascii="Arial" w:eastAsiaTheme="minorHAnsi" w:hAnsi="Arial"/>
      <w:sz w:val="24"/>
    </w:rPr>
  </w:style>
  <w:style w:type="paragraph" w:customStyle="1" w:styleId="E4069569F2C24146A4C7C3CE3D4AF4B39">
    <w:name w:val="E4069569F2C24146A4C7C3CE3D4AF4B39"/>
    <w:rsid w:val="00953DCC"/>
    <w:rPr>
      <w:rFonts w:ascii="Arial" w:eastAsiaTheme="minorHAnsi" w:hAnsi="Arial"/>
      <w:sz w:val="24"/>
    </w:rPr>
  </w:style>
  <w:style w:type="paragraph" w:customStyle="1" w:styleId="B1E4ED220DAE4446A924E48B336E57A09">
    <w:name w:val="B1E4ED220DAE4446A924E48B336E57A09"/>
    <w:rsid w:val="00953DCC"/>
    <w:rPr>
      <w:rFonts w:ascii="Arial" w:eastAsiaTheme="minorHAnsi" w:hAnsi="Arial"/>
      <w:sz w:val="24"/>
    </w:rPr>
  </w:style>
  <w:style w:type="paragraph" w:customStyle="1" w:styleId="4A1281A854B94FC2AA0D33392CCD11DA3">
    <w:name w:val="4A1281A854B94FC2AA0D33392CCD11DA3"/>
    <w:rsid w:val="00953DCC"/>
    <w:rPr>
      <w:rFonts w:ascii="Arial" w:eastAsiaTheme="minorHAnsi" w:hAnsi="Arial"/>
      <w:sz w:val="24"/>
    </w:rPr>
  </w:style>
  <w:style w:type="paragraph" w:customStyle="1" w:styleId="30414DABB69140949059964D0F3806259">
    <w:name w:val="30414DABB69140949059964D0F3806259"/>
    <w:rsid w:val="00953DCC"/>
    <w:rPr>
      <w:rFonts w:ascii="Arial" w:eastAsiaTheme="minorHAnsi" w:hAnsi="Arial"/>
      <w:sz w:val="24"/>
    </w:rPr>
  </w:style>
  <w:style w:type="paragraph" w:customStyle="1" w:styleId="AD4E6F114AAA4AB0BD46E3A5CB2142D89">
    <w:name w:val="AD4E6F114AAA4AB0BD46E3A5CB2142D89"/>
    <w:rsid w:val="00953DCC"/>
    <w:rPr>
      <w:rFonts w:ascii="Arial" w:eastAsiaTheme="minorHAnsi" w:hAnsi="Arial"/>
      <w:sz w:val="24"/>
    </w:rPr>
  </w:style>
  <w:style w:type="paragraph" w:customStyle="1" w:styleId="744F72F36BF94B77842CBF3169BC631810">
    <w:name w:val="744F72F36BF94B77842CBF3169BC631810"/>
    <w:rsid w:val="00953DCC"/>
    <w:rPr>
      <w:rFonts w:ascii="Arial" w:eastAsiaTheme="minorHAnsi" w:hAnsi="Arial"/>
      <w:sz w:val="24"/>
    </w:rPr>
  </w:style>
  <w:style w:type="paragraph" w:customStyle="1" w:styleId="F485A04DCF4B4AE78F5850140768497110">
    <w:name w:val="F485A04DCF4B4AE78F5850140768497110"/>
    <w:rsid w:val="00953DCC"/>
    <w:rPr>
      <w:rFonts w:ascii="Arial" w:eastAsiaTheme="minorHAnsi" w:hAnsi="Arial"/>
      <w:sz w:val="24"/>
    </w:rPr>
  </w:style>
  <w:style w:type="paragraph" w:customStyle="1" w:styleId="33F76B00180649DEA45E4EA2580844F715">
    <w:name w:val="33F76B00180649DEA45E4EA2580844F715"/>
    <w:rsid w:val="00953DCC"/>
    <w:rPr>
      <w:rFonts w:ascii="Arial" w:eastAsiaTheme="minorHAnsi" w:hAnsi="Arial"/>
      <w:sz w:val="24"/>
    </w:rPr>
  </w:style>
  <w:style w:type="paragraph" w:customStyle="1" w:styleId="4961F792FC1D40E8AA5597E304C19A3610">
    <w:name w:val="4961F792FC1D40E8AA5597E304C19A3610"/>
    <w:rsid w:val="00953DCC"/>
    <w:rPr>
      <w:rFonts w:ascii="Arial" w:eastAsiaTheme="minorHAnsi" w:hAnsi="Arial"/>
      <w:sz w:val="24"/>
    </w:rPr>
  </w:style>
  <w:style w:type="paragraph" w:customStyle="1" w:styleId="08EB5910AD594B07AB392E4C65D8DE759">
    <w:name w:val="08EB5910AD594B07AB392E4C65D8DE759"/>
    <w:rsid w:val="00953DCC"/>
    <w:rPr>
      <w:rFonts w:ascii="Arial" w:eastAsiaTheme="minorHAnsi" w:hAnsi="Arial"/>
      <w:sz w:val="24"/>
    </w:rPr>
  </w:style>
  <w:style w:type="paragraph" w:customStyle="1" w:styleId="2FDFA29F857F47DCAB5DC23CAF1DE7CC3">
    <w:name w:val="2FDFA29F857F47DCAB5DC23CAF1DE7CC3"/>
    <w:rsid w:val="00953DCC"/>
    <w:rPr>
      <w:rFonts w:ascii="Arial" w:eastAsiaTheme="minorHAnsi" w:hAnsi="Arial"/>
      <w:sz w:val="24"/>
    </w:rPr>
  </w:style>
  <w:style w:type="paragraph" w:customStyle="1" w:styleId="3D8CE1E44E844DE89A2001475DE603111">
    <w:name w:val="3D8CE1E44E844DE89A2001475DE603111"/>
    <w:rsid w:val="00953DCC"/>
    <w:rPr>
      <w:rFonts w:ascii="Arial" w:eastAsiaTheme="minorHAnsi" w:hAnsi="Arial"/>
      <w:sz w:val="24"/>
    </w:rPr>
  </w:style>
  <w:style w:type="paragraph" w:customStyle="1" w:styleId="E904EDC23EC94D0EB80391AF02F60DB07">
    <w:name w:val="E904EDC23EC94D0EB80391AF02F60DB07"/>
    <w:rsid w:val="00953DCC"/>
    <w:rPr>
      <w:rFonts w:ascii="Arial" w:eastAsiaTheme="minorHAnsi" w:hAnsi="Arial"/>
      <w:sz w:val="24"/>
    </w:rPr>
  </w:style>
  <w:style w:type="paragraph" w:customStyle="1" w:styleId="E553DAC85B864F57B653A3E2B92253D36">
    <w:name w:val="E553DAC85B864F57B653A3E2B92253D36"/>
    <w:rsid w:val="00953DCC"/>
    <w:rPr>
      <w:rFonts w:ascii="Arial" w:eastAsiaTheme="minorHAnsi" w:hAnsi="Arial"/>
      <w:sz w:val="24"/>
    </w:rPr>
  </w:style>
  <w:style w:type="paragraph" w:customStyle="1" w:styleId="D793E23F45174418AE6CFBFBAA0935286">
    <w:name w:val="D793E23F45174418AE6CFBFBAA0935286"/>
    <w:rsid w:val="00953DCC"/>
    <w:rPr>
      <w:rFonts w:ascii="Arial" w:eastAsiaTheme="minorHAnsi" w:hAnsi="Arial"/>
      <w:sz w:val="24"/>
    </w:rPr>
  </w:style>
  <w:style w:type="paragraph" w:customStyle="1" w:styleId="60C83FD61396488896D949650D9595AE6">
    <w:name w:val="60C83FD61396488896D949650D9595AE6"/>
    <w:rsid w:val="00953DCC"/>
    <w:rPr>
      <w:rFonts w:ascii="Arial" w:eastAsiaTheme="minorHAnsi" w:hAnsi="Arial"/>
      <w:sz w:val="24"/>
    </w:rPr>
  </w:style>
  <w:style w:type="paragraph" w:customStyle="1" w:styleId="FC707A25D17744F69E8BD349586838247">
    <w:name w:val="FC707A25D17744F69E8BD349586838247"/>
    <w:rsid w:val="00953DCC"/>
    <w:rPr>
      <w:rFonts w:ascii="Arial" w:eastAsiaTheme="minorHAnsi" w:hAnsi="Arial"/>
      <w:sz w:val="24"/>
    </w:rPr>
  </w:style>
  <w:style w:type="paragraph" w:customStyle="1" w:styleId="86B0D7D40E744096B3357155694B41D76">
    <w:name w:val="86B0D7D40E744096B3357155694B41D76"/>
    <w:rsid w:val="00953DCC"/>
    <w:rPr>
      <w:rFonts w:ascii="Arial" w:eastAsiaTheme="minorHAnsi" w:hAnsi="Arial"/>
      <w:sz w:val="24"/>
    </w:rPr>
  </w:style>
  <w:style w:type="paragraph" w:customStyle="1" w:styleId="CE3CD47AB36A4FEA98E0572DBE32C5086">
    <w:name w:val="CE3CD47AB36A4FEA98E0572DBE32C5086"/>
    <w:rsid w:val="00953DCC"/>
    <w:rPr>
      <w:rFonts w:ascii="Arial" w:eastAsiaTheme="minorHAnsi" w:hAnsi="Arial"/>
      <w:sz w:val="24"/>
    </w:rPr>
  </w:style>
  <w:style w:type="paragraph" w:customStyle="1" w:styleId="4BCE75FCE35D4F44BD91D5D253AE69326">
    <w:name w:val="4BCE75FCE35D4F44BD91D5D253AE69326"/>
    <w:rsid w:val="00953DCC"/>
    <w:rPr>
      <w:rFonts w:ascii="Arial" w:eastAsiaTheme="minorHAnsi" w:hAnsi="Arial"/>
      <w:sz w:val="24"/>
    </w:rPr>
  </w:style>
  <w:style w:type="paragraph" w:customStyle="1" w:styleId="22129D9114934829993A5FC93559F7886">
    <w:name w:val="22129D9114934829993A5FC93559F7886"/>
    <w:rsid w:val="00953DCC"/>
    <w:rPr>
      <w:rFonts w:ascii="Arial" w:eastAsiaTheme="minorHAnsi" w:hAnsi="Arial"/>
      <w:sz w:val="24"/>
    </w:rPr>
  </w:style>
  <w:style w:type="paragraph" w:customStyle="1" w:styleId="7575D192902E49ED9615A85D78F762526">
    <w:name w:val="7575D192902E49ED9615A85D78F762526"/>
    <w:rsid w:val="00953DCC"/>
    <w:rPr>
      <w:rFonts w:ascii="Arial" w:eastAsiaTheme="minorHAnsi" w:hAnsi="Arial"/>
      <w:sz w:val="24"/>
    </w:rPr>
  </w:style>
  <w:style w:type="paragraph" w:customStyle="1" w:styleId="B662D45B36394B858118570FEFCF3BAD6">
    <w:name w:val="B662D45B36394B858118570FEFCF3BAD6"/>
    <w:rsid w:val="00953DCC"/>
    <w:rPr>
      <w:rFonts w:ascii="Arial" w:eastAsiaTheme="minorHAnsi" w:hAnsi="Arial"/>
      <w:sz w:val="24"/>
    </w:rPr>
  </w:style>
  <w:style w:type="paragraph" w:customStyle="1" w:styleId="688B945588994D1AA852D3AA2D7BAC806">
    <w:name w:val="688B945588994D1AA852D3AA2D7BAC806"/>
    <w:rsid w:val="00953DCC"/>
    <w:rPr>
      <w:rFonts w:ascii="Arial" w:eastAsiaTheme="minorHAnsi" w:hAnsi="Arial"/>
      <w:sz w:val="24"/>
    </w:rPr>
  </w:style>
  <w:style w:type="paragraph" w:customStyle="1" w:styleId="7898AAECFA394E559EB2A254F5C337D26">
    <w:name w:val="7898AAECFA394E559EB2A254F5C337D26"/>
    <w:rsid w:val="00953DCC"/>
    <w:rPr>
      <w:rFonts w:ascii="Arial" w:eastAsiaTheme="minorHAnsi" w:hAnsi="Arial"/>
      <w:sz w:val="24"/>
    </w:rPr>
  </w:style>
  <w:style w:type="paragraph" w:customStyle="1" w:styleId="E60BACBA98894660A1A62A669BA651936">
    <w:name w:val="E60BACBA98894660A1A62A669BA651936"/>
    <w:rsid w:val="00953DCC"/>
    <w:rPr>
      <w:rFonts w:ascii="Arial" w:eastAsiaTheme="minorHAnsi" w:hAnsi="Arial"/>
      <w:sz w:val="24"/>
    </w:rPr>
  </w:style>
  <w:style w:type="paragraph" w:customStyle="1" w:styleId="2D38BA271D8645D78FF52616A641EE526">
    <w:name w:val="2D38BA271D8645D78FF52616A641EE526"/>
    <w:rsid w:val="00953DCC"/>
    <w:rPr>
      <w:rFonts w:ascii="Arial" w:eastAsiaTheme="minorHAnsi" w:hAnsi="Arial"/>
      <w:sz w:val="24"/>
    </w:rPr>
  </w:style>
  <w:style w:type="paragraph" w:customStyle="1" w:styleId="8819DEF6D28A47068770143F8289FB9A6">
    <w:name w:val="8819DEF6D28A47068770143F8289FB9A6"/>
    <w:rsid w:val="00953DCC"/>
    <w:rPr>
      <w:rFonts w:ascii="Arial" w:eastAsiaTheme="minorHAnsi" w:hAnsi="Arial"/>
      <w:sz w:val="24"/>
    </w:rPr>
  </w:style>
  <w:style w:type="paragraph" w:customStyle="1" w:styleId="F9931B58C69E4AB5BA12E80A86C1B9D76">
    <w:name w:val="F9931B58C69E4AB5BA12E80A86C1B9D76"/>
    <w:rsid w:val="00953DCC"/>
    <w:rPr>
      <w:rFonts w:ascii="Arial" w:eastAsiaTheme="minorHAnsi" w:hAnsi="Arial"/>
      <w:sz w:val="24"/>
    </w:rPr>
  </w:style>
  <w:style w:type="paragraph" w:customStyle="1" w:styleId="1B13C4FB274246ECA77E55AD1223E3326">
    <w:name w:val="1B13C4FB274246ECA77E55AD1223E3326"/>
    <w:rsid w:val="00953DCC"/>
    <w:rPr>
      <w:rFonts w:ascii="Arial" w:eastAsiaTheme="minorHAnsi" w:hAnsi="Arial"/>
      <w:sz w:val="24"/>
    </w:rPr>
  </w:style>
  <w:style w:type="paragraph" w:customStyle="1" w:styleId="F37BE14FCBC14E45B8EA40368BC6CDC86">
    <w:name w:val="F37BE14FCBC14E45B8EA40368BC6CDC86"/>
    <w:rsid w:val="00953DCC"/>
    <w:rPr>
      <w:rFonts w:ascii="Arial" w:eastAsiaTheme="minorHAnsi" w:hAnsi="Arial"/>
      <w:sz w:val="24"/>
    </w:rPr>
  </w:style>
  <w:style w:type="paragraph" w:customStyle="1" w:styleId="3D9268D1CCB34C8586A179A923A5A77E6">
    <w:name w:val="3D9268D1CCB34C8586A179A923A5A77E6"/>
    <w:rsid w:val="00953DCC"/>
    <w:rPr>
      <w:rFonts w:ascii="Arial" w:eastAsiaTheme="minorHAnsi" w:hAnsi="Arial"/>
      <w:sz w:val="24"/>
    </w:rPr>
  </w:style>
  <w:style w:type="paragraph" w:customStyle="1" w:styleId="9D91970C939D4AE5A3B83D49BD8CF3F66">
    <w:name w:val="9D91970C939D4AE5A3B83D49BD8CF3F66"/>
    <w:rsid w:val="00953DCC"/>
    <w:rPr>
      <w:rFonts w:ascii="Arial" w:eastAsiaTheme="minorHAnsi" w:hAnsi="Arial"/>
      <w:sz w:val="24"/>
    </w:rPr>
  </w:style>
  <w:style w:type="paragraph" w:customStyle="1" w:styleId="3B98F4B5C4E34ED9907E1A4CCAF454006">
    <w:name w:val="3B98F4B5C4E34ED9907E1A4CCAF454006"/>
    <w:rsid w:val="00953DCC"/>
    <w:rPr>
      <w:rFonts w:ascii="Arial" w:eastAsiaTheme="minorHAnsi" w:hAnsi="Arial"/>
      <w:sz w:val="24"/>
    </w:rPr>
  </w:style>
  <w:style w:type="paragraph" w:customStyle="1" w:styleId="90ED65C11FBF41569D286851BC5B13446">
    <w:name w:val="90ED65C11FBF41569D286851BC5B13446"/>
    <w:rsid w:val="00953DCC"/>
    <w:rPr>
      <w:rFonts w:ascii="Arial" w:eastAsiaTheme="minorHAnsi" w:hAnsi="Arial"/>
      <w:sz w:val="24"/>
    </w:rPr>
  </w:style>
  <w:style w:type="paragraph" w:customStyle="1" w:styleId="354CA2B7EB5A43C49CBB8C62B03A55FF6">
    <w:name w:val="354CA2B7EB5A43C49CBB8C62B03A55FF6"/>
    <w:rsid w:val="00953DCC"/>
    <w:rPr>
      <w:rFonts w:ascii="Arial" w:eastAsiaTheme="minorHAnsi" w:hAnsi="Arial"/>
      <w:sz w:val="24"/>
    </w:rPr>
  </w:style>
  <w:style w:type="paragraph" w:customStyle="1" w:styleId="B1E9D523B2A5489DB8836FAEC571E7416">
    <w:name w:val="B1E9D523B2A5489DB8836FAEC571E7416"/>
    <w:rsid w:val="00953DCC"/>
    <w:rPr>
      <w:rFonts w:ascii="Arial" w:eastAsiaTheme="minorHAnsi" w:hAnsi="Arial"/>
      <w:sz w:val="24"/>
    </w:rPr>
  </w:style>
  <w:style w:type="paragraph" w:customStyle="1" w:styleId="3D890EBB6C154E6DBD8672DC9E507CEE6">
    <w:name w:val="3D890EBB6C154E6DBD8672DC9E507CEE6"/>
    <w:rsid w:val="00953DCC"/>
    <w:rPr>
      <w:rFonts w:ascii="Arial" w:eastAsiaTheme="minorHAnsi" w:hAnsi="Arial"/>
      <w:sz w:val="24"/>
    </w:rPr>
  </w:style>
  <w:style w:type="paragraph" w:customStyle="1" w:styleId="BD08276713274399A152BE40F12B99066">
    <w:name w:val="BD08276713274399A152BE40F12B99066"/>
    <w:rsid w:val="00953DCC"/>
    <w:rPr>
      <w:rFonts w:ascii="Arial" w:eastAsiaTheme="minorHAnsi" w:hAnsi="Arial"/>
      <w:sz w:val="24"/>
    </w:rPr>
  </w:style>
  <w:style w:type="paragraph" w:customStyle="1" w:styleId="C68FA9908EED42B882D2ACC86A5CF5326">
    <w:name w:val="C68FA9908EED42B882D2ACC86A5CF5326"/>
    <w:rsid w:val="00953DCC"/>
    <w:rPr>
      <w:rFonts w:ascii="Arial" w:eastAsiaTheme="minorHAnsi" w:hAnsi="Arial"/>
      <w:sz w:val="24"/>
    </w:rPr>
  </w:style>
  <w:style w:type="paragraph" w:customStyle="1" w:styleId="2D7F4BDE68114FD5B2E30932211C7A116">
    <w:name w:val="2D7F4BDE68114FD5B2E30932211C7A116"/>
    <w:rsid w:val="00953DCC"/>
    <w:rPr>
      <w:rFonts w:ascii="Arial" w:eastAsiaTheme="minorHAnsi" w:hAnsi="Arial"/>
      <w:sz w:val="24"/>
    </w:rPr>
  </w:style>
  <w:style w:type="paragraph" w:customStyle="1" w:styleId="002CBE155975404EACBAFB4A1D33FB9B6">
    <w:name w:val="002CBE155975404EACBAFB4A1D33FB9B6"/>
    <w:rsid w:val="00953DCC"/>
    <w:rPr>
      <w:rFonts w:ascii="Arial" w:eastAsiaTheme="minorHAnsi" w:hAnsi="Arial"/>
      <w:sz w:val="24"/>
    </w:rPr>
  </w:style>
  <w:style w:type="paragraph" w:customStyle="1" w:styleId="550C1A83EC8D4BA1A0FB0068A46904836">
    <w:name w:val="550C1A83EC8D4BA1A0FB0068A46904836"/>
    <w:rsid w:val="00953DCC"/>
    <w:rPr>
      <w:rFonts w:ascii="Arial" w:eastAsiaTheme="minorHAnsi" w:hAnsi="Arial"/>
      <w:sz w:val="24"/>
    </w:rPr>
  </w:style>
  <w:style w:type="paragraph" w:customStyle="1" w:styleId="7338C1BB6EEF4201BC1F3D4218EE9C7D6">
    <w:name w:val="7338C1BB6EEF4201BC1F3D4218EE9C7D6"/>
    <w:rsid w:val="00953DCC"/>
    <w:rPr>
      <w:rFonts w:ascii="Arial" w:eastAsiaTheme="minorHAnsi" w:hAnsi="Arial"/>
      <w:sz w:val="24"/>
    </w:rPr>
  </w:style>
  <w:style w:type="paragraph" w:customStyle="1" w:styleId="0D826CAF1092470B8F7BEFA45E0903916">
    <w:name w:val="0D826CAF1092470B8F7BEFA45E0903916"/>
    <w:rsid w:val="00953DCC"/>
    <w:rPr>
      <w:rFonts w:ascii="Arial" w:eastAsiaTheme="minorHAnsi" w:hAnsi="Arial"/>
      <w:sz w:val="24"/>
    </w:rPr>
  </w:style>
  <w:style w:type="paragraph" w:customStyle="1" w:styleId="59821726B0DA4D1F962B11665DA276216">
    <w:name w:val="59821726B0DA4D1F962B11665DA276216"/>
    <w:rsid w:val="00953DCC"/>
    <w:rPr>
      <w:rFonts w:ascii="Arial" w:eastAsiaTheme="minorHAnsi" w:hAnsi="Arial"/>
      <w:sz w:val="24"/>
    </w:rPr>
  </w:style>
  <w:style w:type="paragraph" w:customStyle="1" w:styleId="B1A411B9C2E745ACB209BD8DC56B0B816">
    <w:name w:val="B1A411B9C2E745ACB209BD8DC56B0B816"/>
    <w:rsid w:val="00953DCC"/>
    <w:rPr>
      <w:rFonts w:ascii="Arial" w:eastAsiaTheme="minorHAnsi" w:hAnsi="Arial"/>
      <w:sz w:val="24"/>
    </w:rPr>
  </w:style>
  <w:style w:type="paragraph" w:customStyle="1" w:styleId="DD998E682C744DC681648FA2DDC022CC6">
    <w:name w:val="DD998E682C744DC681648FA2DDC022CC6"/>
    <w:rsid w:val="00953DCC"/>
    <w:rPr>
      <w:rFonts w:ascii="Arial" w:eastAsiaTheme="minorHAnsi" w:hAnsi="Arial"/>
      <w:sz w:val="24"/>
    </w:rPr>
  </w:style>
  <w:style w:type="paragraph" w:customStyle="1" w:styleId="ECE7C0136A6A43C28E603965BFC7F3786">
    <w:name w:val="ECE7C0136A6A43C28E603965BFC7F3786"/>
    <w:rsid w:val="00953DCC"/>
    <w:rPr>
      <w:rFonts w:ascii="Arial" w:eastAsiaTheme="minorHAnsi" w:hAnsi="Arial"/>
      <w:sz w:val="24"/>
    </w:rPr>
  </w:style>
  <w:style w:type="paragraph" w:customStyle="1" w:styleId="B0245A2E23014609AA68C7A7A56CE0206">
    <w:name w:val="B0245A2E23014609AA68C7A7A56CE0206"/>
    <w:rsid w:val="00953DCC"/>
    <w:rPr>
      <w:rFonts w:ascii="Arial" w:eastAsiaTheme="minorHAnsi" w:hAnsi="Arial"/>
      <w:sz w:val="24"/>
    </w:rPr>
  </w:style>
  <w:style w:type="paragraph" w:customStyle="1" w:styleId="8F6F728B733F429FA83CD8B0D3AAFA436">
    <w:name w:val="8F6F728B733F429FA83CD8B0D3AAFA436"/>
    <w:rsid w:val="00953DCC"/>
    <w:rPr>
      <w:rFonts w:ascii="Arial" w:eastAsiaTheme="minorHAnsi" w:hAnsi="Arial"/>
      <w:sz w:val="24"/>
    </w:rPr>
  </w:style>
  <w:style w:type="paragraph" w:customStyle="1" w:styleId="1656A78BDA164BB694457E88BBC58AB26">
    <w:name w:val="1656A78BDA164BB694457E88BBC58AB26"/>
    <w:rsid w:val="00953DCC"/>
    <w:rPr>
      <w:rFonts w:ascii="Arial" w:eastAsiaTheme="minorHAnsi" w:hAnsi="Arial"/>
      <w:sz w:val="24"/>
    </w:rPr>
  </w:style>
  <w:style w:type="paragraph" w:customStyle="1" w:styleId="6B69052B862F43CFBA5814CDB062C8D06">
    <w:name w:val="6B69052B862F43CFBA5814CDB062C8D06"/>
    <w:rsid w:val="00953DCC"/>
    <w:rPr>
      <w:rFonts w:ascii="Arial" w:eastAsiaTheme="minorHAnsi" w:hAnsi="Arial"/>
      <w:sz w:val="24"/>
    </w:rPr>
  </w:style>
  <w:style w:type="paragraph" w:customStyle="1" w:styleId="C0F903FF1B15489BBFF9CA8FC86311F56">
    <w:name w:val="C0F903FF1B15489BBFF9CA8FC86311F56"/>
    <w:rsid w:val="00953DCC"/>
    <w:rPr>
      <w:rFonts w:ascii="Arial" w:eastAsiaTheme="minorHAnsi" w:hAnsi="Arial"/>
      <w:sz w:val="24"/>
    </w:rPr>
  </w:style>
  <w:style w:type="paragraph" w:customStyle="1" w:styleId="91115C27D9034F939971E3850DD7EF4D6">
    <w:name w:val="91115C27D9034F939971E3850DD7EF4D6"/>
    <w:rsid w:val="00953DCC"/>
    <w:rPr>
      <w:rFonts w:ascii="Arial" w:eastAsiaTheme="minorHAnsi" w:hAnsi="Arial"/>
      <w:sz w:val="24"/>
    </w:rPr>
  </w:style>
  <w:style w:type="paragraph" w:customStyle="1" w:styleId="0F34D96647994733A59A28540D60EA9D6">
    <w:name w:val="0F34D96647994733A59A28540D60EA9D6"/>
    <w:rsid w:val="00953DCC"/>
    <w:rPr>
      <w:rFonts w:ascii="Arial" w:eastAsiaTheme="minorHAnsi" w:hAnsi="Arial"/>
      <w:sz w:val="24"/>
    </w:rPr>
  </w:style>
  <w:style w:type="paragraph" w:customStyle="1" w:styleId="BF4B439618E446FE8E2872B5685FB7886">
    <w:name w:val="BF4B439618E446FE8E2872B5685FB7886"/>
    <w:rsid w:val="00953DCC"/>
    <w:rPr>
      <w:rFonts w:ascii="Arial" w:eastAsiaTheme="minorHAnsi" w:hAnsi="Arial"/>
      <w:sz w:val="24"/>
    </w:rPr>
  </w:style>
  <w:style w:type="paragraph" w:customStyle="1" w:styleId="3C467CEB601440F39A99B3AF592375FC6">
    <w:name w:val="3C467CEB601440F39A99B3AF592375FC6"/>
    <w:rsid w:val="00953DCC"/>
    <w:rPr>
      <w:rFonts w:ascii="Arial" w:eastAsiaTheme="minorHAnsi" w:hAnsi="Arial"/>
      <w:sz w:val="24"/>
    </w:rPr>
  </w:style>
  <w:style w:type="paragraph" w:customStyle="1" w:styleId="CAFDA4BDCD4048C59EE95B1D757E7E536">
    <w:name w:val="CAFDA4BDCD4048C59EE95B1D757E7E536"/>
    <w:rsid w:val="00953DCC"/>
    <w:rPr>
      <w:rFonts w:ascii="Arial" w:eastAsiaTheme="minorHAnsi" w:hAnsi="Arial"/>
      <w:sz w:val="24"/>
    </w:rPr>
  </w:style>
  <w:style w:type="paragraph" w:customStyle="1" w:styleId="5C4E49C3471745F2849758C150E605C06">
    <w:name w:val="5C4E49C3471745F2849758C150E605C06"/>
    <w:rsid w:val="00953DCC"/>
    <w:rPr>
      <w:rFonts w:ascii="Arial" w:eastAsiaTheme="minorHAnsi" w:hAnsi="Arial"/>
      <w:sz w:val="24"/>
    </w:rPr>
  </w:style>
  <w:style w:type="paragraph" w:customStyle="1" w:styleId="AC49C131D42D40E491E96D9FBDD42C336">
    <w:name w:val="AC49C131D42D40E491E96D9FBDD42C336"/>
    <w:rsid w:val="00953DCC"/>
    <w:rPr>
      <w:rFonts w:ascii="Arial" w:eastAsiaTheme="minorHAnsi" w:hAnsi="Arial"/>
      <w:sz w:val="24"/>
    </w:rPr>
  </w:style>
  <w:style w:type="paragraph" w:customStyle="1" w:styleId="608B8C75FC434FE3A3F23E7F82C1306F6">
    <w:name w:val="608B8C75FC434FE3A3F23E7F82C1306F6"/>
    <w:rsid w:val="00953DCC"/>
    <w:rPr>
      <w:rFonts w:ascii="Arial" w:eastAsiaTheme="minorHAnsi" w:hAnsi="Arial"/>
      <w:sz w:val="24"/>
    </w:rPr>
  </w:style>
  <w:style w:type="paragraph" w:customStyle="1" w:styleId="85A547666B5C4AA69796CEFB0B1188956">
    <w:name w:val="85A547666B5C4AA69796CEFB0B1188956"/>
    <w:rsid w:val="00953DCC"/>
    <w:rPr>
      <w:rFonts w:ascii="Arial" w:eastAsiaTheme="minorHAnsi" w:hAnsi="Arial"/>
      <w:sz w:val="24"/>
    </w:rPr>
  </w:style>
  <w:style w:type="paragraph" w:customStyle="1" w:styleId="2565CC83D17949C491779D45A4DA20336">
    <w:name w:val="2565CC83D17949C491779D45A4DA20336"/>
    <w:rsid w:val="00953DCC"/>
    <w:rPr>
      <w:rFonts w:ascii="Arial" w:eastAsiaTheme="minorHAnsi" w:hAnsi="Arial"/>
      <w:sz w:val="24"/>
    </w:rPr>
  </w:style>
  <w:style w:type="paragraph" w:customStyle="1" w:styleId="A5AA8D8173E04A16A1B6778C28973C446">
    <w:name w:val="A5AA8D8173E04A16A1B6778C28973C446"/>
    <w:rsid w:val="00953DCC"/>
    <w:rPr>
      <w:rFonts w:ascii="Arial" w:eastAsiaTheme="minorHAnsi" w:hAnsi="Arial"/>
      <w:sz w:val="24"/>
    </w:rPr>
  </w:style>
  <w:style w:type="paragraph" w:customStyle="1" w:styleId="DFF55E8DA09741C88E40B02B10C0538C6">
    <w:name w:val="DFF55E8DA09741C88E40B02B10C0538C6"/>
    <w:rsid w:val="00953DCC"/>
    <w:rPr>
      <w:rFonts w:ascii="Arial" w:eastAsiaTheme="minorHAnsi" w:hAnsi="Arial"/>
      <w:sz w:val="24"/>
    </w:rPr>
  </w:style>
  <w:style w:type="paragraph" w:customStyle="1" w:styleId="4CE4266BC95F4854A6F7666D744393466">
    <w:name w:val="4CE4266BC95F4854A6F7666D744393466"/>
    <w:rsid w:val="00953DCC"/>
    <w:rPr>
      <w:rFonts w:ascii="Arial" w:eastAsiaTheme="minorHAnsi" w:hAnsi="Arial"/>
      <w:sz w:val="24"/>
    </w:rPr>
  </w:style>
  <w:style w:type="paragraph" w:customStyle="1" w:styleId="0E3BFBD3F98A48A58E76A39ED1CAAD8E6">
    <w:name w:val="0E3BFBD3F98A48A58E76A39ED1CAAD8E6"/>
    <w:rsid w:val="00953DCC"/>
    <w:rPr>
      <w:rFonts w:ascii="Arial" w:eastAsiaTheme="minorHAnsi" w:hAnsi="Arial"/>
      <w:sz w:val="24"/>
    </w:rPr>
  </w:style>
  <w:style w:type="paragraph" w:customStyle="1" w:styleId="30B832F7450E466691C170FE6891490E6">
    <w:name w:val="30B832F7450E466691C170FE6891490E6"/>
    <w:rsid w:val="00953DCC"/>
    <w:rPr>
      <w:rFonts w:ascii="Arial" w:eastAsiaTheme="minorHAnsi" w:hAnsi="Arial"/>
      <w:sz w:val="24"/>
    </w:rPr>
  </w:style>
  <w:style w:type="paragraph" w:customStyle="1" w:styleId="97A94F63AD6F415FA599307A76597CE36">
    <w:name w:val="97A94F63AD6F415FA599307A76597CE36"/>
    <w:rsid w:val="00953DCC"/>
    <w:rPr>
      <w:rFonts w:ascii="Arial" w:eastAsiaTheme="minorHAnsi" w:hAnsi="Arial"/>
      <w:sz w:val="24"/>
    </w:rPr>
  </w:style>
  <w:style w:type="paragraph" w:customStyle="1" w:styleId="FABC82BFE68D42D4832E6BFE828006F06">
    <w:name w:val="FABC82BFE68D42D4832E6BFE828006F06"/>
    <w:rsid w:val="00953DCC"/>
    <w:rPr>
      <w:rFonts w:ascii="Arial" w:eastAsiaTheme="minorHAnsi" w:hAnsi="Arial"/>
      <w:sz w:val="24"/>
    </w:rPr>
  </w:style>
  <w:style w:type="paragraph" w:customStyle="1" w:styleId="308240C02CC34454A7A8B2D32F9B46736">
    <w:name w:val="308240C02CC34454A7A8B2D32F9B46736"/>
    <w:rsid w:val="00953DCC"/>
    <w:rPr>
      <w:rFonts w:ascii="Arial" w:eastAsiaTheme="minorHAnsi" w:hAnsi="Arial"/>
      <w:sz w:val="24"/>
    </w:rPr>
  </w:style>
  <w:style w:type="paragraph" w:customStyle="1" w:styleId="FC51D34AB57A4F328D95E522EC6570136">
    <w:name w:val="FC51D34AB57A4F328D95E522EC6570136"/>
    <w:rsid w:val="00953DCC"/>
    <w:rPr>
      <w:rFonts w:ascii="Arial" w:eastAsiaTheme="minorHAnsi" w:hAnsi="Arial"/>
      <w:sz w:val="24"/>
    </w:rPr>
  </w:style>
  <w:style w:type="paragraph" w:customStyle="1" w:styleId="69335C2C396C40AAA4348F308BDB04DF6">
    <w:name w:val="69335C2C396C40AAA4348F308BDB04DF6"/>
    <w:rsid w:val="00953DCC"/>
    <w:rPr>
      <w:rFonts w:ascii="Arial" w:eastAsiaTheme="minorHAnsi" w:hAnsi="Arial"/>
      <w:sz w:val="24"/>
    </w:rPr>
  </w:style>
  <w:style w:type="paragraph" w:customStyle="1" w:styleId="7480D2594DBF47BDB0401145F092968D6">
    <w:name w:val="7480D2594DBF47BDB0401145F092968D6"/>
    <w:rsid w:val="00953DCC"/>
    <w:rPr>
      <w:rFonts w:ascii="Arial" w:eastAsiaTheme="minorHAnsi" w:hAnsi="Arial"/>
      <w:sz w:val="24"/>
    </w:rPr>
  </w:style>
  <w:style w:type="paragraph" w:customStyle="1" w:styleId="0EE726019B6C46CB9A2DCDB8747F7F756">
    <w:name w:val="0EE726019B6C46CB9A2DCDB8747F7F756"/>
    <w:rsid w:val="00953DCC"/>
    <w:rPr>
      <w:rFonts w:ascii="Arial" w:eastAsiaTheme="minorHAnsi" w:hAnsi="Arial"/>
      <w:sz w:val="24"/>
    </w:rPr>
  </w:style>
  <w:style w:type="paragraph" w:customStyle="1" w:styleId="CFB533C320AF48548CAA35F2ACEE44EE6">
    <w:name w:val="CFB533C320AF48548CAA35F2ACEE44EE6"/>
    <w:rsid w:val="00953DCC"/>
    <w:rPr>
      <w:rFonts w:ascii="Arial" w:eastAsiaTheme="minorHAnsi" w:hAnsi="Arial"/>
      <w:sz w:val="24"/>
    </w:rPr>
  </w:style>
  <w:style w:type="paragraph" w:customStyle="1" w:styleId="30D317DB49B64C53A086CA483E7F25A56">
    <w:name w:val="30D317DB49B64C53A086CA483E7F25A56"/>
    <w:rsid w:val="00953DCC"/>
    <w:rPr>
      <w:rFonts w:ascii="Arial" w:eastAsiaTheme="minorHAnsi" w:hAnsi="Arial"/>
      <w:sz w:val="24"/>
    </w:rPr>
  </w:style>
  <w:style w:type="paragraph" w:customStyle="1" w:styleId="7DD8526CCB2B463D93D672760A4835F16">
    <w:name w:val="7DD8526CCB2B463D93D672760A4835F16"/>
    <w:rsid w:val="00953DCC"/>
    <w:rPr>
      <w:rFonts w:ascii="Arial" w:eastAsiaTheme="minorHAnsi" w:hAnsi="Arial"/>
      <w:sz w:val="24"/>
    </w:rPr>
  </w:style>
  <w:style w:type="paragraph" w:customStyle="1" w:styleId="0D987E812FCC4A75945F44DBDBC9D1FB6">
    <w:name w:val="0D987E812FCC4A75945F44DBDBC9D1FB6"/>
    <w:rsid w:val="00953DCC"/>
    <w:rPr>
      <w:rFonts w:ascii="Arial" w:eastAsiaTheme="minorHAnsi" w:hAnsi="Arial"/>
      <w:sz w:val="24"/>
    </w:rPr>
  </w:style>
  <w:style w:type="paragraph" w:customStyle="1" w:styleId="A241C194638B49D6B7E01DBEF45CDE566">
    <w:name w:val="A241C194638B49D6B7E01DBEF45CDE566"/>
    <w:rsid w:val="00953DCC"/>
    <w:rPr>
      <w:rFonts w:ascii="Arial" w:eastAsiaTheme="minorHAnsi" w:hAnsi="Arial"/>
      <w:sz w:val="24"/>
    </w:rPr>
  </w:style>
  <w:style w:type="paragraph" w:customStyle="1" w:styleId="B2CE369BFB3F4BC08314FA3C1869D7376">
    <w:name w:val="B2CE369BFB3F4BC08314FA3C1869D7376"/>
    <w:rsid w:val="00953DCC"/>
    <w:rPr>
      <w:rFonts w:ascii="Arial" w:eastAsiaTheme="minorHAnsi" w:hAnsi="Arial"/>
      <w:sz w:val="24"/>
    </w:rPr>
  </w:style>
  <w:style w:type="paragraph" w:customStyle="1" w:styleId="033AD3C6F23E46CDAEF67C974DB2455B6">
    <w:name w:val="033AD3C6F23E46CDAEF67C974DB2455B6"/>
    <w:rsid w:val="00953DCC"/>
    <w:rPr>
      <w:rFonts w:ascii="Arial" w:eastAsiaTheme="minorHAnsi" w:hAnsi="Arial"/>
      <w:sz w:val="24"/>
    </w:rPr>
  </w:style>
  <w:style w:type="paragraph" w:customStyle="1" w:styleId="D3714178BA304309BB31BB075CB357896">
    <w:name w:val="D3714178BA304309BB31BB075CB357896"/>
    <w:rsid w:val="00953DCC"/>
    <w:rPr>
      <w:rFonts w:ascii="Arial" w:eastAsiaTheme="minorHAnsi" w:hAnsi="Arial"/>
      <w:sz w:val="24"/>
    </w:rPr>
  </w:style>
  <w:style w:type="paragraph" w:customStyle="1" w:styleId="0C45C03D54E54BD6B66C2397847D3C726">
    <w:name w:val="0C45C03D54E54BD6B66C2397847D3C726"/>
    <w:rsid w:val="00953DCC"/>
    <w:rPr>
      <w:rFonts w:ascii="Arial" w:eastAsiaTheme="minorHAnsi" w:hAnsi="Arial"/>
      <w:sz w:val="24"/>
    </w:rPr>
  </w:style>
  <w:style w:type="paragraph" w:customStyle="1" w:styleId="D284E71499574280813820D93741577A6">
    <w:name w:val="D284E71499574280813820D93741577A6"/>
    <w:rsid w:val="00953DCC"/>
    <w:rPr>
      <w:rFonts w:ascii="Arial" w:eastAsiaTheme="minorHAnsi" w:hAnsi="Arial"/>
      <w:sz w:val="24"/>
    </w:rPr>
  </w:style>
  <w:style w:type="paragraph" w:customStyle="1" w:styleId="7A2F3E357C59446CAE9F3873EA73EA556">
    <w:name w:val="7A2F3E357C59446CAE9F3873EA73EA556"/>
    <w:rsid w:val="00953DCC"/>
    <w:rPr>
      <w:rFonts w:ascii="Arial" w:eastAsiaTheme="minorHAnsi" w:hAnsi="Arial"/>
      <w:sz w:val="24"/>
    </w:rPr>
  </w:style>
  <w:style w:type="paragraph" w:customStyle="1" w:styleId="566347DE2E0342D7AE867738AB6FB0F36">
    <w:name w:val="566347DE2E0342D7AE867738AB6FB0F36"/>
    <w:rsid w:val="00953DCC"/>
    <w:rPr>
      <w:rFonts w:ascii="Arial" w:eastAsiaTheme="minorHAnsi" w:hAnsi="Arial"/>
      <w:sz w:val="24"/>
    </w:rPr>
  </w:style>
  <w:style w:type="paragraph" w:customStyle="1" w:styleId="F3D03F1C639D459999C5621E7FC55DE56">
    <w:name w:val="F3D03F1C639D459999C5621E7FC55DE56"/>
    <w:rsid w:val="00953DCC"/>
    <w:rPr>
      <w:rFonts w:ascii="Arial" w:eastAsiaTheme="minorHAnsi" w:hAnsi="Arial"/>
      <w:sz w:val="24"/>
    </w:rPr>
  </w:style>
  <w:style w:type="paragraph" w:customStyle="1" w:styleId="64E23F46C97F47C4BBC1A831A9C255696">
    <w:name w:val="64E23F46C97F47C4BBC1A831A9C255696"/>
    <w:rsid w:val="00953DCC"/>
    <w:rPr>
      <w:rFonts w:ascii="Arial" w:eastAsiaTheme="minorHAnsi" w:hAnsi="Arial"/>
      <w:sz w:val="24"/>
    </w:rPr>
  </w:style>
  <w:style w:type="paragraph" w:customStyle="1" w:styleId="4C7A5EBD68DA4C4BBDC07C12C95493C46">
    <w:name w:val="4C7A5EBD68DA4C4BBDC07C12C95493C46"/>
    <w:rsid w:val="00953DCC"/>
    <w:rPr>
      <w:rFonts w:ascii="Arial" w:eastAsiaTheme="minorHAnsi" w:hAnsi="Arial"/>
      <w:sz w:val="24"/>
    </w:rPr>
  </w:style>
  <w:style w:type="paragraph" w:customStyle="1" w:styleId="B0DB24FAFA374AF59D96EBA711F940D36">
    <w:name w:val="B0DB24FAFA374AF59D96EBA711F940D36"/>
    <w:rsid w:val="00953DCC"/>
    <w:rPr>
      <w:rFonts w:ascii="Arial" w:eastAsiaTheme="minorHAnsi" w:hAnsi="Arial"/>
      <w:sz w:val="24"/>
    </w:rPr>
  </w:style>
  <w:style w:type="paragraph" w:customStyle="1" w:styleId="F78C2C9932394C23899A31CB59B28CB36">
    <w:name w:val="F78C2C9932394C23899A31CB59B28CB36"/>
    <w:rsid w:val="00953DCC"/>
    <w:rPr>
      <w:rFonts w:ascii="Arial" w:eastAsiaTheme="minorHAnsi" w:hAnsi="Arial"/>
      <w:sz w:val="24"/>
    </w:rPr>
  </w:style>
  <w:style w:type="paragraph" w:customStyle="1" w:styleId="FCAE014455D943B4BF7667380E0066066">
    <w:name w:val="FCAE014455D943B4BF7667380E0066066"/>
    <w:rsid w:val="00953DCC"/>
    <w:rPr>
      <w:rFonts w:ascii="Arial" w:eastAsiaTheme="minorHAnsi" w:hAnsi="Arial"/>
      <w:sz w:val="24"/>
    </w:rPr>
  </w:style>
  <w:style w:type="paragraph" w:customStyle="1" w:styleId="686B0319108C428796AE65BB6ADC86D96">
    <w:name w:val="686B0319108C428796AE65BB6ADC86D96"/>
    <w:rsid w:val="00953DCC"/>
    <w:rPr>
      <w:rFonts w:ascii="Arial" w:eastAsiaTheme="minorHAnsi" w:hAnsi="Arial"/>
      <w:sz w:val="24"/>
    </w:rPr>
  </w:style>
  <w:style w:type="paragraph" w:customStyle="1" w:styleId="0FADA70C26524F9A8249A55BFB0CF5B36">
    <w:name w:val="0FADA70C26524F9A8249A55BFB0CF5B36"/>
    <w:rsid w:val="00953DCC"/>
    <w:rPr>
      <w:rFonts w:ascii="Arial" w:eastAsiaTheme="minorHAnsi" w:hAnsi="Arial"/>
      <w:sz w:val="24"/>
    </w:rPr>
  </w:style>
  <w:style w:type="paragraph" w:customStyle="1" w:styleId="1B47145695484AF6B5E6651461E449316">
    <w:name w:val="1B47145695484AF6B5E6651461E449316"/>
    <w:rsid w:val="00953DCC"/>
    <w:rPr>
      <w:rFonts w:ascii="Arial" w:eastAsiaTheme="minorHAnsi" w:hAnsi="Arial"/>
      <w:sz w:val="24"/>
    </w:rPr>
  </w:style>
  <w:style w:type="paragraph" w:customStyle="1" w:styleId="92D66503143B4971B9EF5E1BAA1ED5A96">
    <w:name w:val="92D66503143B4971B9EF5E1BAA1ED5A96"/>
    <w:rsid w:val="00953DCC"/>
    <w:rPr>
      <w:rFonts w:ascii="Arial" w:eastAsiaTheme="minorHAnsi" w:hAnsi="Arial"/>
      <w:sz w:val="24"/>
    </w:rPr>
  </w:style>
  <w:style w:type="paragraph" w:customStyle="1" w:styleId="FB83B730DAE14C87BB913B1107D2AE436">
    <w:name w:val="FB83B730DAE14C87BB913B1107D2AE436"/>
    <w:rsid w:val="00953DCC"/>
    <w:rPr>
      <w:rFonts w:ascii="Arial" w:eastAsiaTheme="minorHAnsi" w:hAnsi="Arial"/>
      <w:sz w:val="24"/>
    </w:rPr>
  </w:style>
  <w:style w:type="paragraph" w:customStyle="1" w:styleId="10B15290595D43259E2E3C1F4F5D83C56">
    <w:name w:val="10B15290595D43259E2E3C1F4F5D83C56"/>
    <w:rsid w:val="00953DCC"/>
    <w:rPr>
      <w:rFonts w:ascii="Arial" w:eastAsiaTheme="minorHAnsi" w:hAnsi="Arial"/>
      <w:sz w:val="24"/>
    </w:rPr>
  </w:style>
  <w:style w:type="paragraph" w:customStyle="1" w:styleId="5E09E7AE34904362B56416834153798E6">
    <w:name w:val="5E09E7AE34904362B56416834153798E6"/>
    <w:rsid w:val="00953DCC"/>
    <w:rPr>
      <w:rFonts w:ascii="Arial" w:eastAsiaTheme="minorHAnsi" w:hAnsi="Arial"/>
      <w:sz w:val="24"/>
    </w:rPr>
  </w:style>
  <w:style w:type="paragraph" w:customStyle="1" w:styleId="5692B54BAE5C4D47AB178D3EDBDC02B16">
    <w:name w:val="5692B54BAE5C4D47AB178D3EDBDC02B16"/>
    <w:rsid w:val="00953DCC"/>
    <w:rPr>
      <w:rFonts w:ascii="Arial" w:eastAsiaTheme="minorHAnsi" w:hAnsi="Arial"/>
      <w:sz w:val="24"/>
    </w:rPr>
  </w:style>
  <w:style w:type="paragraph" w:customStyle="1" w:styleId="7ECF138C2E2D47A59D65A4FB7914720C9">
    <w:name w:val="7ECF138C2E2D47A59D65A4FB7914720C9"/>
    <w:rsid w:val="00953DCC"/>
    <w:rPr>
      <w:rFonts w:ascii="Arial" w:eastAsiaTheme="minorHAnsi" w:hAnsi="Arial"/>
      <w:sz w:val="24"/>
    </w:rPr>
  </w:style>
  <w:style w:type="paragraph" w:customStyle="1" w:styleId="DC0FA8ACE3F640E0BE75F37895699BA49">
    <w:name w:val="DC0FA8ACE3F640E0BE75F37895699BA49"/>
    <w:rsid w:val="00953DCC"/>
    <w:rPr>
      <w:rFonts w:ascii="Arial" w:eastAsiaTheme="minorHAnsi" w:hAnsi="Arial"/>
      <w:sz w:val="24"/>
    </w:rPr>
  </w:style>
  <w:style w:type="paragraph" w:customStyle="1" w:styleId="73495204A43544FD8A701A749C87FC709">
    <w:name w:val="73495204A43544FD8A701A749C87FC709"/>
    <w:rsid w:val="00953DCC"/>
    <w:rPr>
      <w:rFonts w:ascii="Arial" w:eastAsiaTheme="minorHAnsi" w:hAnsi="Arial"/>
      <w:sz w:val="24"/>
    </w:rPr>
  </w:style>
  <w:style w:type="paragraph" w:customStyle="1" w:styleId="060B64161C044FCD9D81CDAC0DA6A3279">
    <w:name w:val="060B64161C044FCD9D81CDAC0DA6A3279"/>
    <w:rsid w:val="00953DCC"/>
    <w:rPr>
      <w:rFonts w:ascii="Arial" w:eastAsiaTheme="minorHAnsi" w:hAnsi="Arial"/>
      <w:sz w:val="24"/>
    </w:rPr>
  </w:style>
  <w:style w:type="paragraph" w:customStyle="1" w:styleId="4C8AAAF969E74A94B71D0DDBD7AD7D859">
    <w:name w:val="4C8AAAF969E74A94B71D0DDBD7AD7D859"/>
    <w:rsid w:val="00953DCC"/>
    <w:rPr>
      <w:rFonts w:ascii="Arial" w:eastAsiaTheme="minorHAnsi" w:hAnsi="Arial"/>
      <w:sz w:val="24"/>
    </w:rPr>
  </w:style>
  <w:style w:type="paragraph" w:customStyle="1" w:styleId="9193397A0309455BAE97402149F0284A9">
    <w:name w:val="9193397A0309455BAE97402149F0284A9"/>
    <w:rsid w:val="00953DCC"/>
    <w:rPr>
      <w:rFonts w:ascii="Arial" w:eastAsiaTheme="minorHAnsi" w:hAnsi="Arial"/>
      <w:sz w:val="24"/>
    </w:rPr>
  </w:style>
  <w:style w:type="paragraph" w:customStyle="1" w:styleId="882E75E9674B4E849AF09E53D095C5D39">
    <w:name w:val="882E75E9674B4E849AF09E53D095C5D39"/>
    <w:rsid w:val="00953DCC"/>
    <w:rPr>
      <w:rFonts w:ascii="Arial" w:eastAsiaTheme="minorHAnsi" w:hAnsi="Arial"/>
      <w:sz w:val="24"/>
    </w:rPr>
  </w:style>
  <w:style w:type="paragraph" w:customStyle="1" w:styleId="EE30E0DBE5644F1584EDB0EF99B0474C9">
    <w:name w:val="EE30E0DBE5644F1584EDB0EF99B0474C9"/>
    <w:rsid w:val="00953DCC"/>
    <w:rPr>
      <w:rFonts w:ascii="Arial" w:eastAsiaTheme="minorHAnsi" w:hAnsi="Arial"/>
      <w:sz w:val="24"/>
    </w:rPr>
  </w:style>
  <w:style w:type="paragraph" w:customStyle="1" w:styleId="B0F0BE7DD9B04E98AA9420657E49BEBF8">
    <w:name w:val="B0F0BE7DD9B04E98AA9420657E49BEBF8"/>
    <w:rsid w:val="00953DCC"/>
    <w:rPr>
      <w:rFonts w:ascii="Arial" w:eastAsiaTheme="minorHAnsi" w:hAnsi="Arial"/>
      <w:sz w:val="24"/>
    </w:rPr>
  </w:style>
  <w:style w:type="paragraph" w:customStyle="1" w:styleId="EBDB9E0E472844E391FE8B590A1FDDF09">
    <w:name w:val="EBDB9E0E472844E391FE8B590A1FDDF09"/>
    <w:rsid w:val="00953DCC"/>
    <w:rPr>
      <w:rFonts w:ascii="Arial" w:eastAsiaTheme="minorHAnsi" w:hAnsi="Arial"/>
      <w:sz w:val="24"/>
    </w:rPr>
  </w:style>
  <w:style w:type="paragraph" w:customStyle="1" w:styleId="2204BD8887F0470AA7A657F64877E07A9">
    <w:name w:val="2204BD8887F0470AA7A657F64877E07A9"/>
    <w:rsid w:val="00953DCC"/>
    <w:rPr>
      <w:rFonts w:ascii="Arial" w:eastAsiaTheme="minorHAnsi" w:hAnsi="Arial"/>
      <w:sz w:val="24"/>
    </w:rPr>
  </w:style>
  <w:style w:type="paragraph" w:customStyle="1" w:styleId="89F08921816841F1956A9C29E2623AFE9">
    <w:name w:val="89F08921816841F1956A9C29E2623AFE9"/>
    <w:rsid w:val="00953DCC"/>
    <w:rPr>
      <w:rFonts w:ascii="Arial" w:eastAsiaTheme="minorHAnsi" w:hAnsi="Arial"/>
      <w:sz w:val="24"/>
    </w:rPr>
  </w:style>
  <w:style w:type="paragraph" w:customStyle="1" w:styleId="38B051BD79224DB698A8D0AE4BA4EBA34">
    <w:name w:val="38B051BD79224DB698A8D0AE4BA4EBA34"/>
    <w:rsid w:val="00953DCC"/>
    <w:rPr>
      <w:rFonts w:ascii="Arial" w:eastAsiaTheme="minorHAnsi" w:hAnsi="Arial"/>
      <w:sz w:val="24"/>
    </w:rPr>
  </w:style>
  <w:style w:type="paragraph" w:customStyle="1" w:styleId="26C495BE698B415FA628ACF57D5ECBB89">
    <w:name w:val="26C495BE698B415FA628ACF57D5ECBB89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4">
    <w:name w:val="827F4FAB4E2D4459B14F04DAA810BE9B4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4">
    <w:name w:val="1485E82A281548BAB7252583A003D9804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3">
    <w:name w:val="4BA9E2C818A04E1390AE52708706DA0E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3">
    <w:name w:val="48C26ED836B14BC49796249F77C5CC90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3">
    <w:name w:val="70B0805A1D0D419395A97A1B0627E87E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3">
    <w:name w:val="8135B32F3079470B9A109F05CF8A9740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3">
    <w:name w:val="B251E36B6E634585A580A94EC6F54DCC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3">
    <w:name w:val="ADAE7FDEBC05478EAD45F5BCEE61CE69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3">
    <w:name w:val="474AF73645A34894930200C225587C76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3">
    <w:name w:val="8E57F767F9E74084BBB16747DC8B5870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2">
    <w:name w:val="714C2B3001E9409E9D093A5B81DF34B4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2">
    <w:name w:val="B1C07B9219BE464D88799B7CDDAE034D2"/>
    <w:rsid w:val="00953DCC"/>
    <w:rPr>
      <w:rFonts w:ascii="Arial" w:eastAsiaTheme="minorHAnsi" w:hAnsi="Arial"/>
      <w:sz w:val="24"/>
    </w:rPr>
  </w:style>
  <w:style w:type="paragraph" w:customStyle="1" w:styleId="0D6A3E1FF84C48A0AEDAC5A8E7D0269E3">
    <w:name w:val="0D6A3E1FF84C48A0AEDAC5A8E7D0269E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3">
    <w:name w:val="AB6573674BB74E1FBF26E6DE6A0A2F12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3">
    <w:name w:val="F682D2D4FA7B437CA59E5FE23E5F2E533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2">
    <w:name w:val="113D3C80962243D287BBC8A54FD87859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CB02938DAF24C63A413E723C7BBCC172">
    <w:name w:val="FCB02938DAF24C63A413E723C7BBCC17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D8D5FC903C49579D6F6EFF708E8CC12">
    <w:name w:val="B1D8D5FC903C49579D6F6EFF708E8CC12"/>
    <w:rsid w:val="00953DCC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4">
    <w:name w:val="E07D38FC83C14EA1B2BF9F58F534EFD714"/>
    <w:rsid w:val="00953DCC"/>
    <w:rPr>
      <w:rFonts w:ascii="Arial" w:eastAsiaTheme="minorHAnsi" w:hAnsi="Arial"/>
      <w:sz w:val="24"/>
    </w:rPr>
  </w:style>
  <w:style w:type="paragraph" w:customStyle="1" w:styleId="62C0230A7AC3408897D62C2A2059A48514">
    <w:name w:val="62C0230A7AC3408897D62C2A2059A48514"/>
    <w:rsid w:val="00953DCC"/>
    <w:rPr>
      <w:rFonts w:ascii="Arial" w:eastAsiaTheme="minorHAnsi" w:hAnsi="Arial"/>
      <w:sz w:val="24"/>
    </w:rPr>
  </w:style>
  <w:style w:type="paragraph" w:customStyle="1" w:styleId="81AF9B6995184EEFBE343B00CABA663D14">
    <w:name w:val="81AF9B6995184EEFBE343B00CABA663D14"/>
    <w:rsid w:val="00953DCC"/>
    <w:rPr>
      <w:rFonts w:ascii="Arial" w:eastAsiaTheme="minorHAnsi" w:hAnsi="Arial"/>
      <w:sz w:val="24"/>
    </w:rPr>
  </w:style>
  <w:style w:type="paragraph" w:customStyle="1" w:styleId="3B1B645E81104415AA813D2F3239257113">
    <w:name w:val="3B1B645E81104415AA813D2F3239257113"/>
    <w:rsid w:val="00953DCC"/>
    <w:rPr>
      <w:rFonts w:ascii="Arial" w:eastAsiaTheme="minorHAnsi" w:hAnsi="Arial"/>
      <w:sz w:val="24"/>
    </w:rPr>
  </w:style>
  <w:style w:type="paragraph" w:customStyle="1" w:styleId="DC37D9C5166C45E88555B7D7E7E70FC114">
    <w:name w:val="DC37D9C5166C45E88555B7D7E7E70FC114"/>
    <w:rsid w:val="00953DCC"/>
    <w:rPr>
      <w:rFonts w:ascii="Arial" w:eastAsiaTheme="minorHAnsi" w:hAnsi="Arial"/>
      <w:sz w:val="24"/>
    </w:rPr>
  </w:style>
  <w:style w:type="paragraph" w:customStyle="1" w:styleId="0770D64FE2C04D688624ADD617611EB1">
    <w:name w:val="0770D64FE2C04D688624ADD617611EB1"/>
    <w:rsid w:val="004E7278"/>
  </w:style>
  <w:style w:type="paragraph" w:customStyle="1" w:styleId="69C4F7A077C84904A90C4B1A814E0CC617">
    <w:name w:val="69C4F7A077C84904A90C4B1A814E0CC617"/>
    <w:rsid w:val="008E00EF"/>
    <w:rPr>
      <w:rFonts w:ascii="Arial" w:eastAsiaTheme="minorHAnsi" w:hAnsi="Arial"/>
      <w:sz w:val="24"/>
    </w:rPr>
  </w:style>
  <w:style w:type="paragraph" w:customStyle="1" w:styleId="A9077A72BAD546E092815873C99E71A813">
    <w:name w:val="A9077A72BAD546E092815873C99E71A813"/>
    <w:rsid w:val="008E00EF"/>
    <w:rPr>
      <w:rFonts w:ascii="Arial" w:eastAsiaTheme="minorHAnsi" w:hAnsi="Arial"/>
      <w:sz w:val="24"/>
    </w:rPr>
  </w:style>
  <w:style w:type="paragraph" w:customStyle="1" w:styleId="C7E4C6EE4A1E45DBB97B023373E32CA318">
    <w:name w:val="C7E4C6EE4A1E45DBB97B023373E32CA318"/>
    <w:rsid w:val="008E00EF"/>
    <w:rPr>
      <w:rFonts w:ascii="Arial" w:eastAsiaTheme="minorHAnsi" w:hAnsi="Arial"/>
      <w:sz w:val="24"/>
    </w:rPr>
  </w:style>
  <w:style w:type="paragraph" w:customStyle="1" w:styleId="5FCD8CB2A0BE4689BFFFE2D1D9EEC05218">
    <w:name w:val="5FCD8CB2A0BE4689BFFFE2D1D9EEC05218"/>
    <w:rsid w:val="008E00EF"/>
    <w:rPr>
      <w:rFonts w:ascii="Arial" w:eastAsiaTheme="minorHAnsi" w:hAnsi="Arial"/>
      <w:sz w:val="24"/>
    </w:rPr>
  </w:style>
  <w:style w:type="paragraph" w:customStyle="1" w:styleId="7518EA2F633245D680BDF7359BE5C79C18">
    <w:name w:val="7518EA2F633245D680BDF7359BE5C79C18"/>
    <w:rsid w:val="008E00EF"/>
    <w:rPr>
      <w:rFonts w:ascii="Arial" w:eastAsiaTheme="minorHAnsi" w:hAnsi="Arial"/>
      <w:sz w:val="24"/>
    </w:rPr>
  </w:style>
  <w:style w:type="paragraph" w:customStyle="1" w:styleId="5848E66D55C8478ABA3C83FE1C60F48E18">
    <w:name w:val="5848E66D55C8478ABA3C83FE1C60F48E18"/>
    <w:rsid w:val="008E00EF"/>
    <w:rPr>
      <w:rFonts w:ascii="Arial" w:eastAsiaTheme="minorHAnsi" w:hAnsi="Arial"/>
      <w:sz w:val="24"/>
    </w:rPr>
  </w:style>
  <w:style w:type="paragraph" w:customStyle="1" w:styleId="796192783A1547A5A1E2BEF59DA3F42718">
    <w:name w:val="796192783A1547A5A1E2BEF59DA3F42718"/>
    <w:rsid w:val="008E00EF"/>
    <w:rPr>
      <w:rFonts w:ascii="Arial" w:eastAsiaTheme="minorHAnsi" w:hAnsi="Arial"/>
      <w:sz w:val="24"/>
    </w:rPr>
  </w:style>
  <w:style w:type="paragraph" w:customStyle="1" w:styleId="6B8712D818F240369B996A6309470F0118">
    <w:name w:val="6B8712D818F240369B996A6309470F0118"/>
    <w:rsid w:val="008E00EF"/>
    <w:rPr>
      <w:rFonts w:ascii="Arial" w:eastAsiaTheme="minorHAnsi" w:hAnsi="Arial"/>
      <w:sz w:val="24"/>
    </w:rPr>
  </w:style>
  <w:style w:type="paragraph" w:customStyle="1" w:styleId="B34E270044424CCC874DEB1E4CB537035">
    <w:name w:val="B34E270044424CCC874DEB1E4CB537035"/>
    <w:rsid w:val="008E00EF"/>
    <w:rPr>
      <w:rFonts w:ascii="Arial" w:eastAsiaTheme="minorHAnsi" w:hAnsi="Arial"/>
      <w:sz w:val="24"/>
    </w:rPr>
  </w:style>
  <w:style w:type="paragraph" w:customStyle="1" w:styleId="A2B24D9FF66B4B428BA731434F23447212">
    <w:name w:val="A2B24D9FF66B4B428BA731434F23447212"/>
    <w:rsid w:val="008E00EF"/>
    <w:rPr>
      <w:rFonts w:ascii="Arial" w:eastAsiaTheme="minorHAnsi" w:hAnsi="Arial"/>
      <w:sz w:val="24"/>
    </w:rPr>
  </w:style>
  <w:style w:type="paragraph" w:customStyle="1" w:styleId="777DC2A6A56B4500837B1596CF81B17B12">
    <w:name w:val="777DC2A6A56B4500837B1596CF81B17B12"/>
    <w:rsid w:val="008E00EF"/>
    <w:rPr>
      <w:rFonts w:ascii="Arial" w:eastAsiaTheme="minorHAnsi" w:hAnsi="Arial"/>
      <w:sz w:val="24"/>
    </w:rPr>
  </w:style>
  <w:style w:type="paragraph" w:customStyle="1" w:styleId="87F92EB9876E44A4BC8B434B1AE4D6CA12">
    <w:name w:val="87F92EB9876E44A4BC8B434B1AE4D6CA12"/>
    <w:rsid w:val="008E00EF"/>
    <w:rPr>
      <w:rFonts w:ascii="Arial" w:eastAsiaTheme="minorHAnsi" w:hAnsi="Arial"/>
      <w:sz w:val="24"/>
    </w:rPr>
  </w:style>
  <w:style w:type="paragraph" w:customStyle="1" w:styleId="80652FFE524D4F7094D62CD2DBFBB07612">
    <w:name w:val="80652FFE524D4F7094D62CD2DBFBB07612"/>
    <w:rsid w:val="008E00EF"/>
    <w:rPr>
      <w:rFonts w:ascii="Arial" w:eastAsiaTheme="minorHAnsi" w:hAnsi="Arial"/>
      <w:sz w:val="24"/>
    </w:rPr>
  </w:style>
  <w:style w:type="paragraph" w:customStyle="1" w:styleId="9C053FB1690F471DA9D889B73B82C2F112">
    <w:name w:val="9C053FB1690F471DA9D889B73B82C2F112"/>
    <w:rsid w:val="008E00EF"/>
    <w:pPr>
      <w:keepNext/>
      <w:keepLines/>
      <w:spacing w:before="360" w:after="360"/>
      <w:outlineLvl w:val="2"/>
    </w:pPr>
    <w:rPr>
      <w:rFonts w:ascii="Arial" w:eastAsiaTheme="majorEastAsia" w:hAnsi="Arial" w:cstheme="majorBidi"/>
      <w:b/>
      <w:sz w:val="32"/>
      <w:szCs w:val="24"/>
    </w:rPr>
  </w:style>
  <w:style w:type="paragraph" w:customStyle="1" w:styleId="A19D5E23BC9241F89440FB7E1E59F69B12">
    <w:name w:val="A19D5E23BC9241F89440FB7E1E59F69B12"/>
    <w:rsid w:val="008E00EF"/>
    <w:rPr>
      <w:rFonts w:ascii="Arial" w:eastAsiaTheme="minorHAnsi" w:hAnsi="Arial"/>
      <w:sz w:val="24"/>
    </w:rPr>
  </w:style>
  <w:style w:type="paragraph" w:customStyle="1" w:styleId="7F75B7905A4E47C88597A8FBBB0CC5AD12">
    <w:name w:val="7F75B7905A4E47C88597A8FBBB0CC5AD12"/>
    <w:rsid w:val="008E00EF"/>
    <w:rPr>
      <w:rFonts w:ascii="Arial" w:eastAsiaTheme="minorHAnsi" w:hAnsi="Arial"/>
      <w:sz w:val="24"/>
    </w:rPr>
  </w:style>
  <w:style w:type="paragraph" w:customStyle="1" w:styleId="8A4F849AE11247FDB897CF55093A553B12">
    <w:name w:val="8A4F849AE11247FDB897CF55093A553B12"/>
    <w:rsid w:val="008E00EF"/>
    <w:rPr>
      <w:rFonts w:ascii="Arial" w:eastAsiaTheme="minorHAnsi" w:hAnsi="Arial"/>
      <w:sz w:val="24"/>
    </w:rPr>
  </w:style>
  <w:style w:type="paragraph" w:customStyle="1" w:styleId="731E19760F924124A5720DD60B76B01512">
    <w:name w:val="731E19760F924124A5720DD60B76B01512"/>
    <w:rsid w:val="008E00EF"/>
    <w:rPr>
      <w:rFonts w:ascii="Arial" w:eastAsiaTheme="minorHAnsi" w:hAnsi="Arial"/>
      <w:sz w:val="24"/>
    </w:rPr>
  </w:style>
  <w:style w:type="paragraph" w:customStyle="1" w:styleId="F89BDCEEDA22407AA2BEFEA7439BC8B912">
    <w:name w:val="F89BDCEEDA22407AA2BEFEA7439BC8B912"/>
    <w:rsid w:val="008E00EF"/>
    <w:rPr>
      <w:rFonts w:ascii="Arial" w:eastAsiaTheme="minorHAnsi" w:hAnsi="Arial"/>
      <w:sz w:val="24"/>
    </w:rPr>
  </w:style>
  <w:style w:type="paragraph" w:customStyle="1" w:styleId="E83A260BD6B6410281BF086D079451D812">
    <w:name w:val="E83A260BD6B6410281BF086D079451D812"/>
    <w:rsid w:val="008E00EF"/>
    <w:rPr>
      <w:rFonts w:ascii="Arial" w:eastAsiaTheme="minorHAnsi" w:hAnsi="Arial"/>
      <w:sz w:val="24"/>
    </w:rPr>
  </w:style>
  <w:style w:type="paragraph" w:customStyle="1" w:styleId="7D0272BA0C5C4B4E9DC20B6F3CDD886912">
    <w:name w:val="7D0272BA0C5C4B4E9DC20B6F3CDD886912"/>
    <w:rsid w:val="008E00EF"/>
    <w:rPr>
      <w:rFonts w:ascii="Arial" w:eastAsiaTheme="minorHAnsi" w:hAnsi="Arial"/>
      <w:sz w:val="24"/>
    </w:rPr>
  </w:style>
  <w:style w:type="paragraph" w:customStyle="1" w:styleId="4B6F37A08626499F8B02A77E1EBB510F12">
    <w:name w:val="4B6F37A08626499F8B02A77E1EBB510F12"/>
    <w:rsid w:val="008E00EF"/>
    <w:rPr>
      <w:rFonts w:ascii="Arial" w:eastAsiaTheme="minorHAnsi" w:hAnsi="Arial"/>
      <w:sz w:val="24"/>
    </w:rPr>
  </w:style>
  <w:style w:type="paragraph" w:customStyle="1" w:styleId="3AD0509EA8414C9894F28CE4600D033C12">
    <w:name w:val="3AD0509EA8414C9894F28CE4600D033C12"/>
    <w:rsid w:val="008E00EF"/>
    <w:rPr>
      <w:rFonts w:ascii="Arial" w:eastAsiaTheme="minorHAnsi" w:hAnsi="Arial"/>
      <w:sz w:val="24"/>
    </w:rPr>
  </w:style>
  <w:style w:type="paragraph" w:customStyle="1" w:styleId="DE7C52B1A9AA44EFBBFDCDF6C96F052B12">
    <w:name w:val="DE7C52B1A9AA44EFBBFDCDF6C96F052B12"/>
    <w:rsid w:val="008E00EF"/>
    <w:rPr>
      <w:rFonts w:ascii="Arial" w:eastAsiaTheme="minorHAnsi" w:hAnsi="Arial"/>
      <w:sz w:val="24"/>
    </w:rPr>
  </w:style>
  <w:style w:type="paragraph" w:customStyle="1" w:styleId="EE75AFFEE77D47E5A5AC75E4BB0EFAF011">
    <w:name w:val="EE75AFFEE77D47E5A5AC75E4BB0EFAF011"/>
    <w:rsid w:val="008E00EF"/>
    <w:rPr>
      <w:rFonts w:ascii="Arial" w:eastAsiaTheme="minorHAnsi" w:hAnsi="Arial"/>
      <w:sz w:val="24"/>
    </w:rPr>
  </w:style>
  <w:style w:type="paragraph" w:customStyle="1" w:styleId="A14C0B5412244ACBBEEFD669DDAC6F4210">
    <w:name w:val="A14C0B5412244ACBBEEFD669DDAC6F4210"/>
    <w:rsid w:val="008E00EF"/>
    <w:rPr>
      <w:rFonts w:ascii="Arial" w:eastAsiaTheme="minorHAnsi" w:hAnsi="Arial"/>
      <w:sz w:val="24"/>
    </w:rPr>
  </w:style>
  <w:style w:type="paragraph" w:customStyle="1" w:styleId="2596AD5A706A4935921D8063BA861B6D10">
    <w:name w:val="2596AD5A706A4935921D8063BA861B6D10"/>
    <w:rsid w:val="008E00EF"/>
    <w:rPr>
      <w:rFonts w:ascii="Arial" w:eastAsiaTheme="minorHAnsi" w:hAnsi="Arial"/>
      <w:sz w:val="24"/>
    </w:rPr>
  </w:style>
  <w:style w:type="paragraph" w:customStyle="1" w:styleId="036DC61F50294F9F8DB78ECF33B2EAA010">
    <w:name w:val="036DC61F50294F9F8DB78ECF33B2EAA010"/>
    <w:rsid w:val="008E00EF"/>
    <w:rPr>
      <w:rFonts w:ascii="Arial" w:eastAsiaTheme="minorHAnsi" w:hAnsi="Arial"/>
      <w:sz w:val="24"/>
    </w:rPr>
  </w:style>
  <w:style w:type="paragraph" w:customStyle="1" w:styleId="0D449E28996C4229B7E4A0353F536FB510">
    <w:name w:val="0D449E28996C4229B7E4A0353F536FB510"/>
    <w:rsid w:val="008E00EF"/>
    <w:rPr>
      <w:rFonts w:ascii="Arial" w:eastAsiaTheme="minorHAnsi" w:hAnsi="Arial"/>
      <w:sz w:val="24"/>
    </w:rPr>
  </w:style>
  <w:style w:type="paragraph" w:customStyle="1" w:styleId="A9B24AD293D24969AC873A273352F3D410">
    <w:name w:val="A9B24AD293D24969AC873A273352F3D410"/>
    <w:rsid w:val="008E00EF"/>
    <w:rPr>
      <w:rFonts w:ascii="Arial" w:eastAsiaTheme="minorHAnsi" w:hAnsi="Arial"/>
      <w:sz w:val="24"/>
    </w:rPr>
  </w:style>
  <w:style w:type="paragraph" w:customStyle="1" w:styleId="5E795CC0E5EE4E01B513835D9BFA5C3A10">
    <w:name w:val="5E795CC0E5EE4E01B513835D9BFA5C3A10"/>
    <w:rsid w:val="008E00EF"/>
    <w:rPr>
      <w:rFonts w:ascii="Arial" w:eastAsiaTheme="minorHAnsi" w:hAnsi="Arial"/>
      <w:sz w:val="24"/>
    </w:rPr>
  </w:style>
  <w:style w:type="paragraph" w:customStyle="1" w:styleId="0770D64FE2C04D688624ADD617611EB11">
    <w:name w:val="0770D64FE2C04D688624ADD617611EB11"/>
    <w:rsid w:val="008E00EF"/>
    <w:rPr>
      <w:rFonts w:ascii="Arial" w:eastAsiaTheme="minorHAnsi" w:hAnsi="Arial"/>
      <w:sz w:val="24"/>
    </w:rPr>
  </w:style>
  <w:style w:type="paragraph" w:customStyle="1" w:styleId="FFEDB99CA8654EBF974DB76BFE14AAC810">
    <w:name w:val="FFEDB99CA8654EBF974DB76BFE14AAC810"/>
    <w:rsid w:val="008E00EF"/>
    <w:rPr>
      <w:rFonts w:ascii="Arial" w:eastAsiaTheme="minorHAnsi" w:hAnsi="Arial"/>
      <w:sz w:val="24"/>
    </w:rPr>
  </w:style>
  <w:style w:type="paragraph" w:customStyle="1" w:styleId="BCBEA6D4B1FF4AB5A7A2D837F404A7C210">
    <w:name w:val="BCBEA6D4B1FF4AB5A7A2D837F404A7C210"/>
    <w:rsid w:val="008E00EF"/>
    <w:rPr>
      <w:rFonts w:ascii="Arial" w:eastAsiaTheme="minorHAnsi" w:hAnsi="Arial"/>
      <w:sz w:val="24"/>
    </w:rPr>
  </w:style>
  <w:style w:type="paragraph" w:customStyle="1" w:styleId="C2852AB4C7D549DAB1AFD1C79215573C10">
    <w:name w:val="C2852AB4C7D549DAB1AFD1C79215573C10"/>
    <w:rsid w:val="008E00EF"/>
    <w:rPr>
      <w:rFonts w:ascii="Arial" w:eastAsiaTheme="minorHAnsi" w:hAnsi="Arial"/>
      <w:sz w:val="24"/>
    </w:rPr>
  </w:style>
  <w:style w:type="paragraph" w:customStyle="1" w:styleId="56FA04E0AE6441D0838D2B7C0B18782B11">
    <w:name w:val="56FA04E0AE6441D0838D2B7C0B18782B11"/>
    <w:rsid w:val="008E00EF"/>
    <w:rPr>
      <w:rFonts w:ascii="Arial" w:eastAsiaTheme="minorHAnsi" w:hAnsi="Arial"/>
      <w:sz w:val="24"/>
    </w:rPr>
  </w:style>
  <w:style w:type="paragraph" w:customStyle="1" w:styleId="2B7A318E34534B8AB7614534F4D60AAD11">
    <w:name w:val="2B7A318E34534B8AB7614534F4D60AAD11"/>
    <w:rsid w:val="008E00EF"/>
    <w:rPr>
      <w:rFonts w:ascii="Arial" w:eastAsiaTheme="minorHAnsi" w:hAnsi="Arial"/>
      <w:sz w:val="24"/>
    </w:rPr>
  </w:style>
  <w:style w:type="paragraph" w:customStyle="1" w:styleId="66BE9EA6C2794C5B9FB2EDC955BA8B9E11">
    <w:name w:val="66BE9EA6C2794C5B9FB2EDC955BA8B9E11"/>
    <w:rsid w:val="008E00EF"/>
    <w:rPr>
      <w:rFonts w:ascii="Arial" w:eastAsiaTheme="minorHAnsi" w:hAnsi="Arial"/>
      <w:sz w:val="24"/>
    </w:rPr>
  </w:style>
  <w:style w:type="paragraph" w:customStyle="1" w:styleId="A828E9B36ACB437BAED2A0FC7DD96DC211">
    <w:name w:val="A828E9B36ACB437BAED2A0FC7DD96DC211"/>
    <w:rsid w:val="008E00EF"/>
    <w:rPr>
      <w:rFonts w:ascii="Arial" w:eastAsiaTheme="minorHAnsi" w:hAnsi="Arial"/>
      <w:sz w:val="24"/>
    </w:rPr>
  </w:style>
  <w:style w:type="paragraph" w:customStyle="1" w:styleId="2C412AACD7A646A5ABF81A8A7171853410">
    <w:name w:val="2C412AACD7A646A5ABF81A8A7171853410"/>
    <w:rsid w:val="008E00EF"/>
    <w:rPr>
      <w:rFonts w:ascii="Arial" w:eastAsiaTheme="minorHAnsi" w:hAnsi="Arial"/>
      <w:sz w:val="24"/>
    </w:rPr>
  </w:style>
  <w:style w:type="paragraph" w:customStyle="1" w:styleId="2E9776A9584245DD99AC12F6F1B6D66A10">
    <w:name w:val="2E9776A9584245DD99AC12F6F1B6D66A10"/>
    <w:rsid w:val="008E00EF"/>
    <w:rPr>
      <w:rFonts w:ascii="Arial" w:eastAsiaTheme="minorHAnsi" w:hAnsi="Arial"/>
      <w:sz w:val="24"/>
    </w:rPr>
  </w:style>
  <w:style w:type="paragraph" w:customStyle="1" w:styleId="7D2FA36332504406858C7D2854242C253">
    <w:name w:val="7D2FA36332504406858C7D2854242C253"/>
    <w:rsid w:val="008E00EF"/>
    <w:rPr>
      <w:rFonts w:ascii="Arial" w:eastAsiaTheme="minorHAnsi" w:hAnsi="Arial"/>
      <w:sz w:val="24"/>
    </w:rPr>
  </w:style>
  <w:style w:type="paragraph" w:customStyle="1" w:styleId="0D5889CBE1A64ACA85E6D23EBC6A323810">
    <w:name w:val="0D5889CBE1A64ACA85E6D23EBC6A323810"/>
    <w:rsid w:val="008E00EF"/>
    <w:rPr>
      <w:rFonts w:ascii="Arial" w:eastAsiaTheme="minorHAnsi" w:hAnsi="Arial"/>
      <w:sz w:val="24"/>
    </w:rPr>
  </w:style>
  <w:style w:type="paragraph" w:customStyle="1" w:styleId="E4069569F2C24146A4C7C3CE3D4AF4B310">
    <w:name w:val="E4069569F2C24146A4C7C3CE3D4AF4B310"/>
    <w:rsid w:val="008E00EF"/>
    <w:rPr>
      <w:rFonts w:ascii="Arial" w:eastAsiaTheme="minorHAnsi" w:hAnsi="Arial"/>
      <w:sz w:val="24"/>
    </w:rPr>
  </w:style>
  <w:style w:type="paragraph" w:customStyle="1" w:styleId="B1E4ED220DAE4446A924E48B336E57A010">
    <w:name w:val="B1E4ED220DAE4446A924E48B336E57A010"/>
    <w:rsid w:val="008E00EF"/>
    <w:rPr>
      <w:rFonts w:ascii="Arial" w:eastAsiaTheme="minorHAnsi" w:hAnsi="Arial"/>
      <w:sz w:val="24"/>
    </w:rPr>
  </w:style>
  <w:style w:type="paragraph" w:customStyle="1" w:styleId="4A1281A854B94FC2AA0D33392CCD11DA4">
    <w:name w:val="4A1281A854B94FC2AA0D33392CCD11DA4"/>
    <w:rsid w:val="008E00EF"/>
    <w:rPr>
      <w:rFonts w:ascii="Arial" w:eastAsiaTheme="minorHAnsi" w:hAnsi="Arial"/>
      <w:sz w:val="24"/>
    </w:rPr>
  </w:style>
  <w:style w:type="paragraph" w:customStyle="1" w:styleId="30414DABB69140949059964D0F38062510">
    <w:name w:val="30414DABB69140949059964D0F38062510"/>
    <w:rsid w:val="008E00EF"/>
    <w:rPr>
      <w:rFonts w:ascii="Arial" w:eastAsiaTheme="minorHAnsi" w:hAnsi="Arial"/>
      <w:sz w:val="24"/>
    </w:rPr>
  </w:style>
  <w:style w:type="paragraph" w:customStyle="1" w:styleId="AD4E6F114AAA4AB0BD46E3A5CB2142D810">
    <w:name w:val="AD4E6F114AAA4AB0BD46E3A5CB2142D810"/>
    <w:rsid w:val="008E00EF"/>
    <w:rPr>
      <w:rFonts w:ascii="Arial" w:eastAsiaTheme="minorHAnsi" w:hAnsi="Arial"/>
      <w:sz w:val="24"/>
    </w:rPr>
  </w:style>
  <w:style w:type="paragraph" w:customStyle="1" w:styleId="744F72F36BF94B77842CBF3169BC631811">
    <w:name w:val="744F72F36BF94B77842CBF3169BC631811"/>
    <w:rsid w:val="008E00EF"/>
    <w:rPr>
      <w:rFonts w:ascii="Arial" w:eastAsiaTheme="minorHAnsi" w:hAnsi="Arial"/>
      <w:sz w:val="24"/>
    </w:rPr>
  </w:style>
  <w:style w:type="paragraph" w:customStyle="1" w:styleId="F485A04DCF4B4AE78F5850140768497111">
    <w:name w:val="F485A04DCF4B4AE78F5850140768497111"/>
    <w:rsid w:val="008E00EF"/>
    <w:rPr>
      <w:rFonts w:ascii="Arial" w:eastAsiaTheme="minorHAnsi" w:hAnsi="Arial"/>
      <w:sz w:val="24"/>
    </w:rPr>
  </w:style>
  <w:style w:type="paragraph" w:customStyle="1" w:styleId="33F76B00180649DEA45E4EA2580844F716">
    <w:name w:val="33F76B00180649DEA45E4EA2580844F716"/>
    <w:rsid w:val="008E00EF"/>
    <w:rPr>
      <w:rFonts w:ascii="Arial" w:eastAsiaTheme="minorHAnsi" w:hAnsi="Arial"/>
      <w:sz w:val="24"/>
    </w:rPr>
  </w:style>
  <w:style w:type="paragraph" w:customStyle="1" w:styleId="4961F792FC1D40E8AA5597E304C19A3611">
    <w:name w:val="4961F792FC1D40E8AA5597E304C19A3611"/>
    <w:rsid w:val="008E00EF"/>
    <w:rPr>
      <w:rFonts w:ascii="Arial" w:eastAsiaTheme="minorHAnsi" w:hAnsi="Arial"/>
      <w:sz w:val="24"/>
    </w:rPr>
  </w:style>
  <w:style w:type="paragraph" w:customStyle="1" w:styleId="08EB5910AD594B07AB392E4C65D8DE7510">
    <w:name w:val="08EB5910AD594B07AB392E4C65D8DE7510"/>
    <w:rsid w:val="008E00EF"/>
    <w:rPr>
      <w:rFonts w:ascii="Arial" w:eastAsiaTheme="minorHAnsi" w:hAnsi="Arial"/>
      <w:sz w:val="24"/>
    </w:rPr>
  </w:style>
  <w:style w:type="paragraph" w:customStyle="1" w:styleId="2FDFA29F857F47DCAB5DC23CAF1DE7CC4">
    <w:name w:val="2FDFA29F857F47DCAB5DC23CAF1DE7CC4"/>
    <w:rsid w:val="008E00EF"/>
    <w:rPr>
      <w:rFonts w:ascii="Arial" w:eastAsiaTheme="minorHAnsi" w:hAnsi="Arial"/>
      <w:sz w:val="24"/>
    </w:rPr>
  </w:style>
  <w:style w:type="paragraph" w:customStyle="1" w:styleId="3D8CE1E44E844DE89A2001475DE603112">
    <w:name w:val="3D8CE1E44E844DE89A2001475DE603112"/>
    <w:rsid w:val="008E00EF"/>
    <w:rPr>
      <w:rFonts w:ascii="Arial" w:eastAsiaTheme="minorHAnsi" w:hAnsi="Arial"/>
      <w:sz w:val="24"/>
    </w:rPr>
  </w:style>
  <w:style w:type="paragraph" w:customStyle="1" w:styleId="E904EDC23EC94D0EB80391AF02F60DB08">
    <w:name w:val="E904EDC23EC94D0EB80391AF02F60DB08"/>
    <w:rsid w:val="008E00EF"/>
    <w:rPr>
      <w:rFonts w:ascii="Arial" w:eastAsiaTheme="minorHAnsi" w:hAnsi="Arial"/>
      <w:sz w:val="24"/>
    </w:rPr>
  </w:style>
  <w:style w:type="paragraph" w:customStyle="1" w:styleId="E553DAC85B864F57B653A3E2B92253D37">
    <w:name w:val="E553DAC85B864F57B653A3E2B92253D37"/>
    <w:rsid w:val="008E00EF"/>
    <w:rPr>
      <w:rFonts w:ascii="Arial" w:eastAsiaTheme="minorHAnsi" w:hAnsi="Arial"/>
      <w:sz w:val="24"/>
    </w:rPr>
  </w:style>
  <w:style w:type="paragraph" w:customStyle="1" w:styleId="D793E23F45174418AE6CFBFBAA0935287">
    <w:name w:val="D793E23F45174418AE6CFBFBAA0935287"/>
    <w:rsid w:val="008E00EF"/>
    <w:rPr>
      <w:rFonts w:ascii="Arial" w:eastAsiaTheme="minorHAnsi" w:hAnsi="Arial"/>
      <w:sz w:val="24"/>
    </w:rPr>
  </w:style>
  <w:style w:type="paragraph" w:customStyle="1" w:styleId="60C83FD61396488896D949650D9595AE7">
    <w:name w:val="60C83FD61396488896D949650D9595AE7"/>
    <w:rsid w:val="008E00EF"/>
    <w:rPr>
      <w:rFonts w:ascii="Arial" w:eastAsiaTheme="minorHAnsi" w:hAnsi="Arial"/>
      <w:sz w:val="24"/>
    </w:rPr>
  </w:style>
  <w:style w:type="paragraph" w:customStyle="1" w:styleId="FC707A25D17744F69E8BD349586838248">
    <w:name w:val="FC707A25D17744F69E8BD349586838248"/>
    <w:rsid w:val="008E00EF"/>
    <w:rPr>
      <w:rFonts w:ascii="Arial" w:eastAsiaTheme="minorHAnsi" w:hAnsi="Arial"/>
      <w:sz w:val="24"/>
    </w:rPr>
  </w:style>
  <w:style w:type="paragraph" w:customStyle="1" w:styleId="86B0D7D40E744096B3357155694B41D77">
    <w:name w:val="86B0D7D40E744096B3357155694B41D77"/>
    <w:rsid w:val="008E00EF"/>
    <w:rPr>
      <w:rFonts w:ascii="Arial" w:eastAsiaTheme="minorHAnsi" w:hAnsi="Arial"/>
      <w:sz w:val="24"/>
    </w:rPr>
  </w:style>
  <w:style w:type="paragraph" w:customStyle="1" w:styleId="CE3CD47AB36A4FEA98E0572DBE32C5087">
    <w:name w:val="CE3CD47AB36A4FEA98E0572DBE32C5087"/>
    <w:rsid w:val="008E00EF"/>
    <w:rPr>
      <w:rFonts w:ascii="Arial" w:eastAsiaTheme="minorHAnsi" w:hAnsi="Arial"/>
      <w:sz w:val="24"/>
    </w:rPr>
  </w:style>
  <w:style w:type="paragraph" w:customStyle="1" w:styleId="4BCE75FCE35D4F44BD91D5D253AE69327">
    <w:name w:val="4BCE75FCE35D4F44BD91D5D253AE69327"/>
    <w:rsid w:val="008E00EF"/>
    <w:rPr>
      <w:rFonts w:ascii="Arial" w:eastAsiaTheme="minorHAnsi" w:hAnsi="Arial"/>
      <w:sz w:val="24"/>
    </w:rPr>
  </w:style>
  <w:style w:type="paragraph" w:customStyle="1" w:styleId="22129D9114934829993A5FC93559F7887">
    <w:name w:val="22129D9114934829993A5FC93559F7887"/>
    <w:rsid w:val="008E00EF"/>
    <w:rPr>
      <w:rFonts w:ascii="Arial" w:eastAsiaTheme="minorHAnsi" w:hAnsi="Arial"/>
      <w:sz w:val="24"/>
    </w:rPr>
  </w:style>
  <w:style w:type="paragraph" w:customStyle="1" w:styleId="7575D192902E49ED9615A85D78F762527">
    <w:name w:val="7575D192902E49ED9615A85D78F762527"/>
    <w:rsid w:val="008E00EF"/>
    <w:rPr>
      <w:rFonts w:ascii="Arial" w:eastAsiaTheme="minorHAnsi" w:hAnsi="Arial"/>
      <w:sz w:val="24"/>
    </w:rPr>
  </w:style>
  <w:style w:type="paragraph" w:customStyle="1" w:styleId="B662D45B36394B858118570FEFCF3BAD7">
    <w:name w:val="B662D45B36394B858118570FEFCF3BAD7"/>
    <w:rsid w:val="008E00EF"/>
    <w:rPr>
      <w:rFonts w:ascii="Arial" w:eastAsiaTheme="minorHAnsi" w:hAnsi="Arial"/>
      <w:sz w:val="24"/>
    </w:rPr>
  </w:style>
  <w:style w:type="paragraph" w:customStyle="1" w:styleId="688B945588994D1AA852D3AA2D7BAC807">
    <w:name w:val="688B945588994D1AA852D3AA2D7BAC807"/>
    <w:rsid w:val="008E00EF"/>
    <w:rPr>
      <w:rFonts w:ascii="Arial" w:eastAsiaTheme="minorHAnsi" w:hAnsi="Arial"/>
      <w:sz w:val="24"/>
    </w:rPr>
  </w:style>
  <w:style w:type="paragraph" w:customStyle="1" w:styleId="7898AAECFA394E559EB2A254F5C337D27">
    <w:name w:val="7898AAECFA394E559EB2A254F5C337D27"/>
    <w:rsid w:val="008E00EF"/>
    <w:rPr>
      <w:rFonts w:ascii="Arial" w:eastAsiaTheme="minorHAnsi" w:hAnsi="Arial"/>
      <w:sz w:val="24"/>
    </w:rPr>
  </w:style>
  <w:style w:type="paragraph" w:customStyle="1" w:styleId="E60BACBA98894660A1A62A669BA651937">
    <w:name w:val="E60BACBA98894660A1A62A669BA651937"/>
    <w:rsid w:val="008E00EF"/>
    <w:rPr>
      <w:rFonts w:ascii="Arial" w:eastAsiaTheme="minorHAnsi" w:hAnsi="Arial"/>
      <w:sz w:val="24"/>
    </w:rPr>
  </w:style>
  <w:style w:type="paragraph" w:customStyle="1" w:styleId="2D38BA271D8645D78FF52616A641EE527">
    <w:name w:val="2D38BA271D8645D78FF52616A641EE527"/>
    <w:rsid w:val="008E00EF"/>
    <w:rPr>
      <w:rFonts w:ascii="Arial" w:eastAsiaTheme="minorHAnsi" w:hAnsi="Arial"/>
      <w:sz w:val="24"/>
    </w:rPr>
  </w:style>
  <w:style w:type="paragraph" w:customStyle="1" w:styleId="8819DEF6D28A47068770143F8289FB9A7">
    <w:name w:val="8819DEF6D28A47068770143F8289FB9A7"/>
    <w:rsid w:val="008E00EF"/>
    <w:rPr>
      <w:rFonts w:ascii="Arial" w:eastAsiaTheme="minorHAnsi" w:hAnsi="Arial"/>
      <w:sz w:val="24"/>
    </w:rPr>
  </w:style>
  <w:style w:type="paragraph" w:customStyle="1" w:styleId="F9931B58C69E4AB5BA12E80A86C1B9D77">
    <w:name w:val="F9931B58C69E4AB5BA12E80A86C1B9D77"/>
    <w:rsid w:val="008E00EF"/>
    <w:rPr>
      <w:rFonts w:ascii="Arial" w:eastAsiaTheme="minorHAnsi" w:hAnsi="Arial"/>
      <w:sz w:val="24"/>
    </w:rPr>
  </w:style>
  <w:style w:type="paragraph" w:customStyle="1" w:styleId="1B13C4FB274246ECA77E55AD1223E3327">
    <w:name w:val="1B13C4FB274246ECA77E55AD1223E3327"/>
    <w:rsid w:val="008E00EF"/>
    <w:rPr>
      <w:rFonts w:ascii="Arial" w:eastAsiaTheme="minorHAnsi" w:hAnsi="Arial"/>
      <w:sz w:val="24"/>
    </w:rPr>
  </w:style>
  <w:style w:type="paragraph" w:customStyle="1" w:styleId="F37BE14FCBC14E45B8EA40368BC6CDC87">
    <w:name w:val="F37BE14FCBC14E45B8EA40368BC6CDC87"/>
    <w:rsid w:val="008E00EF"/>
    <w:rPr>
      <w:rFonts w:ascii="Arial" w:eastAsiaTheme="minorHAnsi" w:hAnsi="Arial"/>
      <w:sz w:val="24"/>
    </w:rPr>
  </w:style>
  <w:style w:type="paragraph" w:customStyle="1" w:styleId="3D9268D1CCB34C8586A179A923A5A77E7">
    <w:name w:val="3D9268D1CCB34C8586A179A923A5A77E7"/>
    <w:rsid w:val="008E00EF"/>
    <w:rPr>
      <w:rFonts w:ascii="Arial" w:eastAsiaTheme="minorHAnsi" w:hAnsi="Arial"/>
      <w:sz w:val="24"/>
    </w:rPr>
  </w:style>
  <w:style w:type="paragraph" w:customStyle="1" w:styleId="9D91970C939D4AE5A3B83D49BD8CF3F67">
    <w:name w:val="9D91970C939D4AE5A3B83D49BD8CF3F67"/>
    <w:rsid w:val="008E00EF"/>
    <w:rPr>
      <w:rFonts w:ascii="Arial" w:eastAsiaTheme="minorHAnsi" w:hAnsi="Arial"/>
      <w:sz w:val="24"/>
    </w:rPr>
  </w:style>
  <w:style w:type="paragraph" w:customStyle="1" w:styleId="3B98F4B5C4E34ED9907E1A4CCAF454007">
    <w:name w:val="3B98F4B5C4E34ED9907E1A4CCAF454007"/>
    <w:rsid w:val="008E00EF"/>
    <w:rPr>
      <w:rFonts w:ascii="Arial" w:eastAsiaTheme="minorHAnsi" w:hAnsi="Arial"/>
      <w:sz w:val="24"/>
    </w:rPr>
  </w:style>
  <w:style w:type="paragraph" w:customStyle="1" w:styleId="90ED65C11FBF41569D286851BC5B13447">
    <w:name w:val="90ED65C11FBF41569D286851BC5B13447"/>
    <w:rsid w:val="008E00EF"/>
    <w:rPr>
      <w:rFonts w:ascii="Arial" w:eastAsiaTheme="minorHAnsi" w:hAnsi="Arial"/>
      <w:sz w:val="24"/>
    </w:rPr>
  </w:style>
  <w:style w:type="paragraph" w:customStyle="1" w:styleId="354CA2B7EB5A43C49CBB8C62B03A55FF7">
    <w:name w:val="354CA2B7EB5A43C49CBB8C62B03A55FF7"/>
    <w:rsid w:val="008E00EF"/>
    <w:rPr>
      <w:rFonts w:ascii="Arial" w:eastAsiaTheme="minorHAnsi" w:hAnsi="Arial"/>
      <w:sz w:val="24"/>
    </w:rPr>
  </w:style>
  <w:style w:type="paragraph" w:customStyle="1" w:styleId="B1E9D523B2A5489DB8836FAEC571E7417">
    <w:name w:val="B1E9D523B2A5489DB8836FAEC571E7417"/>
    <w:rsid w:val="008E00EF"/>
    <w:rPr>
      <w:rFonts w:ascii="Arial" w:eastAsiaTheme="minorHAnsi" w:hAnsi="Arial"/>
      <w:sz w:val="24"/>
    </w:rPr>
  </w:style>
  <w:style w:type="paragraph" w:customStyle="1" w:styleId="3D890EBB6C154E6DBD8672DC9E507CEE7">
    <w:name w:val="3D890EBB6C154E6DBD8672DC9E507CEE7"/>
    <w:rsid w:val="008E00EF"/>
    <w:rPr>
      <w:rFonts w:ascii="Arial" w:eastAsiaTheme="minorHAnsi" w:hAnsi="Arial"/>
      <w:sz w:val="24"/>
    </w:rPr>
  </w:style>
  <w:style w:type="paragraph" w:customStyle="1" w:styleId="BD08276713274399A152BE40F12B99067">
    <w:name w:val="BD08276713274399A152BE40F12B99067"/>
    <w:rsid w:val="008E00EF"/>
    <w:rPr>
      <w:rFonts w:ascii="Arial" w:eastAsiaTheme="minorHAnsi" w:hAnsi="Arial"/>
      <w:sz w:val="24"/>
    </w:rPr>
  </w:style>
  <w:style w:type="paragraph" w:customStyle="1" w:styleId="C68FA9908EED42B882D2ACC86A5CF5327">
    <w:name w:val="C68FA9908EED42B882D2ACC86A5CF5327"/>
    <w:rsid w:val="008E00EF"/>
    <w:rPr>
      <w:rFonts w:ascii="Arial" w:eastAsiaTheme="minorHAnsi" w:hAnsi="Arial"/>
      <w:sz w:val="24"/>
    </w:rPr>
  </w:style>
  <w:style w:type="paragraph" w:customStyle="1" w:styleId="2D7F4BDE68114FD5B2E30932211C7A117">
    <w:name w:val="2D7F4BDE68114FD5B2E30932211C7A117"/>
    <w:rsid w:val="008E00EF"/>
    <w:rPr>
      <w:rFonts w:ascii="Arial" w:eastAsiaTheme="minorHAnsi" w:hAnsi="Arial"/>
      <w:sz w:val="24"/>
    </w:rPr>
  </w:style>
  <w:style w:type="paragraph" w:customStyle="1" w:styleId="002CBE155975404EACBAFB4A1D33FB9B7">
    <w:name w:val="002CBE155975404EACBAFB4A1D33FB9B7"/>
    <w:rsid w:val="008E00EF"/>
    <w:rPr>
      <w:rFonts w:ascii="Arial" w:eastAsiaTheme="minorHAnsi" w:hAnsi="Arial"/>
      <w:sz w:val="24"/>
    </w:rPr>
  </w:style>
  <w:style w:type="paragraph" w:customStyle="1" w:styleId="550C1A83EC8D4BA1A0FB0068A46904837">
    <w:name w:val="550C1A83EC8D4BA1A0FB0068A46904837"/>
    <w:rsid w:val="008E00EF"/>
    <w:rPr>
      <w:rFonts w:ascii="Arial" w:eastAsiaTheme="minorHAnsi" w:hAnsi="Arial"/>
      <w:sz w:val="24"/>
    </w:rPr>
  </w:style>
  <w:style w:type="paragraph" w:customStyle="1" w:styleId="7338C1BB6EEF4201BC1F3D4218EE9C7D7">
    <w:name w:val="7338C1BB6EEF4201BC1F3D4218EE9C7D7"/>
    <w:rsid w:val="008E00EF"/>
    <w:rPr>
      <w:rFonts w:ascii="Arial" w:eastAsiaTheme="minorHAnsi" w:hAnsi="Arial"/>
      <w:sz w:val="24"/>
    </w:rPr>
  </w:style>
  <w:style w:type="paragraph" w:customStyle="1" w:styleId="0D826CAF1092470B8F7BEFA45E0903917">
    <w:name w:val="0D826CAF1092470B8F7BEFA45E0903917"/>
    <w:rsid w:val="008E00EF"/>
    <w:rPr>
      <w:rFonts w:ascii="Arial" w:eastAsiaTheme="minorHAnsi" w:hAnsi="Arial"/>
      <w:sz w:val="24"/>
    </w:rPr>
  </w:style>
  <w:style w:type="paragraph" w:customStyle="1" w:styleId="59821726B0DA4D1F962B11665DA276217">
    <w:name w:val="59821726B0DA4D1F962B11665DA276217"/>
    <w:rsid w:val="008E00EF"/>
    <w:rPr>
      <w:rFonts w:ascii="Arial" w:eastAsiaTheme="minorHAnsi" w:hAnsi="Arial"/>
      <w:sz w:val="24"/>
    </w:rPr>
  </w:style>
  <w:style w:type="paragraph" w:customStyle="1" w:styleId="B1A411B9C2E745ACB209BD8DC56B0B817">
    <w:name w:val="B1A411B9C2E745ACB209BD8DC56B0B817"/>
    <w:rsid w:val="008E00EF"/>
    <w:rPr>
      <w:rFonts w:ascii="Arial" w:eastAsiaTheme="minorHAnsi" w:hAnsi="Arial"/>
      <w:sz w:val="24"/>
    </w:rPr>
  </w:style>
  <w:style w:type="paragraph" w:customStyle="1" w:styleId="DD998E682C744DC681648FA2DDC022CC7">
    <w:name w:val="DD998E682C744DC681648FA2DDC022CC7"/>
    <w:rsid w:val="008E00EF"/>
    <w:rPr>
      <w:rFonts w:ascii="Arial" w:eastAsiaTheme="minorHAnsi" w:hAnsi="Arial"/>
      <w:sz w:val="24"/>
    </w:rPr>
  </w:style>
  <w:style w:type="paragraph" w:customStyle="1" w:styleId="ECE7C0136A6A43C28E603965BFC7F3787">
    <w:name w:val="ECE7C0136A6A43C28E603965BFC7F3787"/>
    <w:rsid w:val="008E00EF"/>
    <w:rPr>
      <w:rFonts w:ascii="Arial" w:eastAsiaTheme="minorHAnsi" w:hAnsi="Arial"/>
      <w:sz w:val="24"/>
    </w:rPr>
  </w:style>
  <w:style w:type="paragraph" w:customStyle="1" w:styleId="B0245A2E23014609AA68C7A7A56CE0207">
    <w:name w:val="B0245A2E23014609AA68C7A7A56CE0207"/>
    <w:rsid w:val="008E00EF"/>
    <w:rPr>
      <w:rFonts w:ascii="Arial" w:eastAsiaTheme="minorHAnsi" w:hAnsi="Arial"/>
      <w:sz w:val="24"/>
    </w:rPr>
  </w:style>
  <w:style w:type="paragraph" w:customStyle="1" w:styleId="8F6F728B733F429FA83CD8B0D3AAFA437">
    <w:name w:val="8F6F728B733F429FA83CD8B0D3AAFA437"/>
    <w:rsid w:val="008E00EF"/>
    <w:rPr>
      <w:rFonts w:ascii="Arial" w:eastAsiaTheme="minorHAnsi" w:hAnsi="Arial"/>
      <w:sz w:val="24"/>
    </w:rPr>
  </w:style>
  <w:style w:type="paragraph" w:customStyle="1" w:styleId="1656A78BDA164BB694457E88BBC58AB27">
    <w:name w:val="1656A78BDA164BB694457E88BBC58AB27"/>
    <w:rsid w:val="008E00EF"/>
    <w:rPr>
      <w:rFonts w:ascii="Arial" w:eastAsiaTheme="minorHAnsi" w:hAnsi="Arial"/>
      <w:sz w:val="24"/>
    </w:rPr>
  </w:style>
  <w:style w:type="paragraph" w:customStyle="1" w:styleId="6B69052B862F43CFBA5814CDB062C8D07">
    <w:name w:val="6B69052B862F43CFBA5814CDB062C8D07"/>
    <w:rsid w:val="008E00EF"/>
    <w:rPr>
      <w:rFonts w:ascii="Arial" w:eastAsiaTheme="minorHAnsi" w:hAnsi="Arial"/>
      <w:sz w:val="24"/>
    </w:rPr>
  </w:style>
  <w:style w:type="paragraph" w:customStyle="1" w:styleId="C0F903FF1B15489BBFF9CA8FC86311F57">
    <w:name w:val="C0F903FF1B15489BBFF9CA8FC86311F57"/>
    <w:rsid w:val="008E00EF"/>
    <w:rPr>
      <w:rFonts w:ascii="Arial" w:eastAsiaTheme="minorHAnsi" w:hAnsi="Arial"/>
      <w:sz w:val="24"/>
    </w:rPr>
  </w:style>
  <w:style w:type="paragraph" w:customStyle="1" w:styleId="91115C27D9034F939971E3850DD7EF4D7">
    <w:name w:val="91115C27D9034F939971E3850DD7EF4D7"/>
    <w:rsid w:val="008E00EF"/>
    <w:rPr>
      <w:rFonts w:ascii="Arial" w:eastAsiaTheme="minorHAnsi" w:hAnsi="Arial"/>
      <w:sz w:val="24"/>
    </w:rPr>
  </w:style>
  <w:style w:type="paragraph" w:customStyle="1" w:styleId="0F34D96647994733A59A28540D60EA9D7">
    <w:name w:val="0F34D96647994733A59A28540D60EA9D7"/>
    <w:rsid w:val="008E00EF"/>
    <w:rPr>
      <w:rFonts w:ascii="Arial" w:eastAsiaTheme="minorHAnsi" w:hAnsi="Arial"/>
      <w:sz w:val="24"/>
    </w:rPr>
  </w:style>
  <w:style w:type="paragraph" w:customStyle="1" w:styleId="BF4B439618E446FE8E2872B5685FB7887">
    <w:name w:val="BF4B439618E446FE8E2872B5685FB7887"/>
    <w:rsid w:val="008E00EF"/>
    <w:rPr>
      <w:rFonts w:ascii="Arial" w:eastAsiaTheme="minorHAnsi" w:hAnsi="Arial"/>
      <w:sz w:val="24"/>
    </w:rPr>
  </w:style>
  <w:style w:type="paragraph" w:customStyle="1" w:styleId="3C467CEB601440F39A99B3AF592375FC7">
    <w:name w:val="3C467CEB601440F39A99B3AF592375FC7"/>
    <w:rsid w:val="008E00EF"/>
    <w:rPr>
      <w:rFonts w:ascii="Arial" w:eastAsiaTheme="minorHAnsi" w:hAnsi="Arial"/>
      <w:sz w:val="24"/>
    </w:rPr>
  </w:style>
  <w:style w:type="paragraph" w:customStyle="1" w:styleId="CAFDA4BDCD4048C59EE95B1D757E7E537">
    <w:name w:val="CAFDA4BDCD4048C59EE95B1D757E7E537"/>
    <w:rsid w:val="008E00EF"/>
    <w:rPr>
      <w:rFonts w:ascii="Arial" w:eastAsiaTheme="minorHAnsi" w:hAnsi="Arial"/>
      <w:sz w:val="24"/>
    </w:rPr>
  </w:style>
  <w:style w:type="paragraph" w:customStyle="1" w:styleId="5C4E49C3471745F2849758C150E605C07">
    <w:name w:val="5C4E49C3471745F2849758C150E605C07"/>
    <w:rsid w:val="008E00EF"/>
    <w:rPr>
      <w:rFonts w:ascii="Arial" w:eastAsiaTheme="minorHAnsi" w:hAnsi="Arial"/>
      <w:sz w:val="24"/>
    </w:rPr>
  </w:style>
  <w:style w:type="paragraph" w:customStyle="1" w:styleId="AC49C131D42D40E491E96D9FBDD42C337">
    <w:name w:val="AC49C131D42D40E491E96D9FBDD42C337"/>
    <w:rsid w:val="008E00EF"/>
    <w:rPr>
      <w:rFonts w:ascii="Arial" w:eastAsiaTheme="minorHAnsi" w:hAnsi="Arial"/>
      <w:sz w:val="24"/>
    </w:rPr>
  </w:style>
  <w:style w:type="paragraph" w:customStyle="1" w:styleId="608B8C75FC434FE3A3F23E7F82C1306F7">
    <w:name w:val="608B8C75FC434FE3A3F23E7F82C1306F7"/>
    <w:rsid w:val="008E00EF"/>
    <w:rPr>
      <w:rFonts w:ascii="Arial" w:eastAsiaTheme="minorHAnsi" w:hAnsi="Arial"/>
      <w:sz w:val="24"/>
    </w:rPr>
  </w:style>
  <w:style w:type="paragraph" w:customStyle="1" w:styleId="85A547666B5C4AA69796CEFB0B1188957">
    <w:name w:val="85A547666B5C4AA69796CEFB0B1188957"/>
    <w:rsid w:val="008E00EF"/>
    <w:rPr>
      <w:rFonts w:ascii="Arial" w:eastAsiaTheme="minorHAnsi" w:hAnsi="Arial"/>
      <w:sz w:val="24"/>
    </w:rPr>
  </w:style>
  <w:style w:type="paragraph" w:customStyle="1" w:styleId="2565CC83D17949C491779D45A4DA20337">
    <w:name w:val="2565CC83D17949C491779D45A4DA20337"/>
    <w:rsid w:val="008E00EF"/>
    <w:rPr>
      <w:rFonts w:ascii="Arial" w:eastAsiaTheme="minorHAnsi" w:hAnsi="Arial"/>
      <w:sz w:val="24"/>
    </w:rPr>
  </w:style>
  <w:style w:type="paragraph" w:customStyle="1" w:styleId="A5AA8D8173E04A16A1B6778C28973C447">
    <w:name w:val="A5AA8D8173E04A16A1B6778C28973C447"/>
    <w:rsid w:val="008E00EF"/>
    <w:rPr>
      <w:rFonts w:ascii="Arial" w:eastAsiaTheme="minorHAnsi" w:hAnsi="Arial"/>
      <w:sz w:val="24"/>
    </w:rPr>
  </w:style>
  <w:style w:type="paragraph" w:customStyle="1" w:styleId="DFF55E8DA09741C88E40B02B10C0538C7">
    <w:name w:val="DFF55E8DA09741C88E40B02B10C0538C7"/>
    <w:rsid w:val="008E00EF"/>
    <w:rPr>
      <w:rFonts w:ascii="Arial" w:eastAsiaTheme="minorHAnsi" w:hAnsi="Arial"/>
      <w:sz w:val="24"/>
    </w:rPr>
  </w:style>
  <w:style w:type="paragraph" w:customStyle="1" w:styleId="4CE4266BC95F4854A6F7666D744393467">
    <w:name w:val="4CE4266BC95F4854A6F7666D744393467"/>
    <w:rsid w:val="008E00EF"/>
    <w:rPr>
      <w:rFonts w:ascii="Arial" w:eastAsiaTheme="minorHAnsi" w:hAnsi="Arial"/>
      <w:sz w:val="24"/>
    </w:rPr>
  </w:style>
  <w:style w:type="paragraph" w:customStyle="1" w:styleId="0E3BFBD3F98A48A58E76A39ED1CAAD8E7">
    <w:name w:val="0E3BFBD3F98A48A58E76A39ED1CAAD8E7"/>
    <w:rsid w:val="008E00EF"/>
    <w:rPr>
      <w:rFonts w:ascii="Arial" w:eastAsiaTheme="minorHAnsi" w:hAnsi="Arial"/>
      <w:sz w:val="24"/>
    </w:rPr>
  </w:style>
  <w:style w:type="paragraph" w:customStyle="1" w:styleId="30B832F7450E466691C170FE6891490E7">
    <w:name w:val="30B832F7450E466691C170FE6891490E7"/>
    <w:rsid w:val="008E00EF"/>
    <w:rPr>
      <w:rFonts w:ascii="Arial" w:eastAsiaTheme="minorHAnsi" w:hAnsi="Arial"/>
      <w:sz w:val="24"/>
    </w:rPr>
  </w:style>
  <w:style w:type="paragraph" w:customStyle="1" w:styleId="97A94F63AD6F415FA599307A76597CE37">
    <w:name w:val="97A94F63AD6F415FA599307A76597CE37"/>
    <w:rsid w:val="008E00EF"/>
    <w:rPr>
      <w:rFonts w:ascii="Arial" w:eastAsiaTheme="minorHAnsi" w:hAnsi="Arial"/>
      <w:sz w:val="24"/>
    </w:rPr>
  </w:style>
  <w:style w:type="paragraph" w:customStyle="1" w:styleId="FABC82BFE68D42D4832E6BFE828006F07">
    <w:name w:val="FABC82BFE68D42D4832E6BFE828006F07"/>
    <w:rsid w:val="008E00EF"/>
    <w:rPr>
      <w:rFonts w:ascii="Arial" w:eastAsiaTheme="minorHAnsi" w:hAnsi="Arial"/>
      <w:sz w:val="24"/>
    </w:rPr>
  </w:style>
  <w:style w:type="paragraph" w:customStyle="1" w:styleId="308240C02CC34454A7A8B2D32F9B46737">
    <w:name w:val="308240C02CC34454A7A8B2D32F9B46737"/>
    <w:rsid w:val="008E00EF"/>
    <w:rPr>
      <w:rFonts w:ascii="Arial" w:eastAsiaTheme="minorHAnsi" w:hAnsi="Arial"/>
      <w:sz w:val="24"/>
    </w:rPr>
  </w:style>
  <w:style w:type="paragraph" w:customStyle="1" w:styleId="FC51D34AB57A4F328D95E522EC6570137">
    <w:name w:val="FC51D34AB57A4F328D95E522EC6570137"/>
    <w:rsid w:val="008E00EF"/>
    <w:rPr>
      <w:rFonts w:ascii="Arial" w:eastAsiaTheme="minorHAnsi" w:hAnsi="Arial"/>
      <w:sz w:val="24"/>
    </w:rPr>
  </w:style>
  <w:style w:type="paragraph" w:customStyle="1" w:styleId="69335C2C396C40AAA4348F308BDB04DF7">
    <w:name w:val="69335C2C396C40AAA4348F308BDB04DF7"/>
    <w:rsid w:val="008E00EF"/>
    <w:rPr>
      <w:rFonts w:ascii="Arial" w:eastAsiaTheme="minorHAnsi" w:hAnsi="Arial"/>
      <w:sz w:val="24"/>
    </w:rPr>
  </w:style>
  <w:style w:type="paragraph" w:customStyle="1" w:styleId="7480D2594DBF47BDB0401145F092968D7">
    <w:name w:val="7480D2594DBF47BDB0401145F092968D7"/>
    <w:rsid w:val="008E00EF"/>
    <w:rPr>
      <w:rFonts w:ascii="Arial" w:eastAsiaTheme="minorHAnsi" w:hAnsi="Arial"/>
      <w:sz w:val="24"/>
    </w:rPr>
  </w:style>
  <w:style w:type="paragraph" w:customStyle="1" w:styleId="0EE726019B6C46CB9A2DCDB8747F7F757">
    <w:name w:val="0EE726019B6C46CB9A2DCDB8747F7F757"/>
    <w:rsid w:val="008E00EF"/>
    <w:rPr>
      <w:rFonts w:ascii="Arial" w:eastAsiaTheme="minorHAnsi" w:hAnsi="Arial"/>
      <w:sz w:val="24"/>
    </w:rPr>
  </w:style>
  <w:style w:type="paragraph" w:customStyle="1" w:styleId="CFB533C320AF48548CAA35F2ACEE44EE7">
    <w:name w:val="CFB533C320AF48548CAA35F2ACEE44EE7"/>
    <w:rsid w:val="008E00EF"/>
    <w:rPr>
      <w:rFonts w:ascii="Arial" w:eastAsiaTheme="minorHAnsi" w:hAnsi="Arial"/>
      <w:sz w:val="24"/>
    </w:rPr>
  </w:style>
  <w:style w:type="paragraph" w:customStyle="1" w:styleId="30D317DB49B64C53A086CA483E7F25A57">
    <w:name w:val="30D317DB49B64C53A086CA483E7F25A57"/>
    <w:rsid w:val="008E00EF"/>
    <w:rPr>
      <w:rFonts w:ascii="Arial" w:eastAsiaTheme="minorHAnsi" w:hAnsi="Arial"/>
      <w:sz w:val="24"/>
    </w:rPr>
  </w:style>
  <w:style w:type="paragraph" w:customStyle="1" w:styleId="7DD8526CCB2B463D93D672760A4835F17">
    <w:name w:val="7DD8526CCB2B463D93D672760A4835F17"/>
    <w:rsid w:val="008E00EF"/>
    <w:rPr>
      <w:rFonts w:ascii="Arial" w:eastAsiaTheme="minorHAnsi" w:hAnsi="Arial"/>
      <w:sz w:val="24"/>
    </w:rPr>
  </w:style>
  <w:style w:type="paragraph" w:customStyle="1" w:styleId="0D987E812FCC4A75945F44DBDBC9D1FB7">
    <w:name w:val="0D987E812FCC4A75945F44DBDBC9D1FB7"/>
    <w:rsid w:val="008E00EF"/>
    <w:rPr>
      <w:rFonts w:ascii="Arial" w:eastAsiaTheme="minorHAnsi" w:hAnsi="Arial"/>
      <w:sz w:val="24"/>
    </w:rPr>
  </w:style>
  <w:style w:type="paragraph" w:customStyle="1" w:styleId="A241C194638B49D6B7E01DBEF45CDE567">
    <w:name w:val="A241C194638B49D6B7E01DBEF45CDE567"/>
    <w:rsid w:val="008E00EF"/>
    <w:rPr>
      <w:rFonts w:ascii="Arial" w:eastAsiaTheme="minorHAnsi" w:hAnsi="Arial"/>
      <w:sz w:val="24"/>
    </w:rPr>
  </w:style>
  <w:style w:type="paragraph" w:customStyle="1" w:styleId="B2CE369BFB3F4BC08314FA3C1869D7377">
    <w:name w:val="B2CE369BFB3F4BC08314FA3C1869D7377"/>
    <w:rsid w:val="008E00EF"/>
    <w:rPr>
      <w:rFonts w:ascii="Arial" w:eastAsiaTheme="minorHAnsi" w:hAnsi="Arial"/>
      <w:sz w:val="24"/>
    </w:rPr>
  </w:style>
  <w:style w:type="paragraph" w:customStyle="1" w:styleId="033AD3C6F23E46CDAEF67C974DB2455B7">
    <w:name w:val="033AD3C6F23E46CDAEF67C974DB2455B7"/>
    <w:rsid w:val="008E00EF"/>
    <w:rPr>
      <w:rFonts w:ascii="Arial" w:eastAsiaTheme="minorHAnsi" w:hAnsi="Arial"/>
      <w:sz w:val="24"/>
    </w:rPr>
  </w:style>
  <w:style w:type="paragraph" w:customStyle="1" w:styleId="D3714178BA304309BB31BB075CB357897">
    <w:name w:val="D3714178BA304309BB31BB075CB357897"/>
    <w:rsid w:val="008E00EF"/>
    <w:rPr>
      <w:rFonts w:ascii="Arial" w:eastAsiaTheme="minorHAnsi" w:hAnsi="Arial"/>
      <w:sz w:val="24"/>
    </w:rPr>
  </w:style>
  <w:style w:type="paragraph" w:customStyle="1" w:styleId="0C45C03D54E54BD6B66C2397847D3C727">
    <w:name w:val="0C45C03D54E54BD6B66C2397847D3C727"/>
    <w:rsid w:val="008E00EF"/>
    <w:rPr>
      <w:rFonts w:ascii="Arial" w:eastAsiaTheme="minorHAnsi" w:hAnsi="Arial"/>
      <w:sz w:val="24"/>
    </w:rPr>
  </w:style>
  <w:style w:type="paragraph" w:customStyle="1" w:styleId="D284E71499574280813820D93741577A7">
    <w:name w:val="D284E71499574280813820D93741577A7"/>
    <w:rsid w:val="008E00EF"/>
    <w:rPr>
      <w:rFonts w:ascii="Arial" w:eastAsiaTheme="minorHAnsi" w:hAnsi="Arial"/>
      <w:sz w:val="24"/>
    </w:rPr>
  </w:style>
  <w:style w:type="paragraph" w:customStyle="1" w:styleId="7A2F3E357C59446CAE9F3873EA73EA557">
    <w:name w:val="7A2F3E357C59446CAE9F3873EA73EA557"/>
    <w:rsid w:val="008E00EF"/>
    <w:rPr>
      <w:rFonts w:ascii="Arial" w:eastAsiaTheme="minorHAnsi" w:hAnsi="Arial"/>
      <w:sz w:val="24"/>
    </w:rPr>
  </w:style>
  <w:style w:type="paragraph" w:customStyle="1" w:styleId="566347DE2E0342D7AE867738AB6FB0F37">
    <w:name w:val="566347DE2E0342D7AE867738AB6FB0F37"/>
    <w:rsid w:val="008E00EF"/>
    <w:rPr>
      <w:rFonts w:ascii="Arial" w:eastAsiaTheme="minorHAnsi" w:hAnsi="Arial"/>
      <w:sz w:val="24"/>
    </w:rPr>
  </w:style>
  <w:style w:type="paragraph" w:customStyle="1" w:styleId="F3D03F1C639D459999C5621E7FC55DE57">
    <w:name w:val="F3D03F1C639D459999C5621E7FC55DE57"/>
    <w:rsid w:val="008E00EF"/>
    <w:rPr>
      <w:rFonts w:ascii="Arial" w:eastAsiaTheme="minorHAnsi" w:hAnsi="Arial"/>
      <w:sz w:val="24"/>
    </w:rPr>
  </w:style>
  <w:style w:type="paragraph" w:customStyle="1" w:styleId="64E23F46C97F47C4BBC1A831A9C255697">
    <w:name w:val="64E23F46C97F47C4BBC1A831A9C255697"/>
    <w:rsid w:val="008E00EF"/>
    <w:rPr>
      <w:rFonts w:ascii="Arial" w:eastAsiaTheme="minorHAnsi" w:hAnsi="Arial"/>
      <w:sz w:val="24"/>
    </w:rPr>
  </w:style>
  <w:style w:type="paragraph" w:customStyle="1" w:styleId="4C7A5EBD68DA4C4BBDC07C12C95493C47">
    <w:name w:val="4C7A5EBD68DA4C4BBDC07C12C95493C47"/>
    <w:rsid w:val="008E00EF"/>
    <w:rPr>
      <w:rFonts w:ascii="Arial" w:eastAsiaTheme="minorHAnsi" w:hAnsi="Arial"/>
      <w:sz w:val="24"/>
    </w:rPr>
  </w:style>
  <w:style w:type="paragraph" w:customStyle="1" w:styleId="B0DB24FAFA374AF59D96EBA711F940D37">
    <w:name w:val="B0DB24FAFA374AF59D96EBA711F940D37"/>
    <w:rsid w:val="008E00EF"/>
    <w:rPr>
      <w:rFonts w:ascii="Arial" w:eastAsiaTheme="minorHAnsi" w:hAnsi="Arial"/>
      <w:sz w:val="24"/>
    </w:rPr>
  </w:style>
  <w:style w:type="paragraph" w:customStyle="1" w:styleId="F78C2C9932394C23899A31CB59B28CB37">
    <w:name w:val="F78C2C9932394C23899A31CB59B28CB37"/>
    <w:rsid w:val="008E00EF"/>
    <w:rPr>
      <w:rFonts w:ascii="Arial" w:eastAsiaTheme="minorHAnsi" w:hAnsi="Arial"/>
      <w:sz w:val="24"/>
    </w:rPr>
  </w:style>
  <w:style w:type="paragraph" w:customStyle="1" w:styleId="FCAE014455D943B4BF7667380E0066067">
    <w:name w:val="FCAE014455D943B4BF7667380E0066067"/>
    <w:rsid w:val="008E00EF"/>
    <w:rPr>
      <w:rFonts w:ascii="Arial" w:eastAsiaTheme="minorHAnsi" w:hAnsi="Arial"/>
      <w:sz w:val="24"/>
    </w:rPr>
  </w:style>
  <w:style w:type="paragraph" w:customStyle="1" w:styleId="686B0319108C428796AE65BB6ADC86D97">
    <w:name w:val="686B0319108C428796AE65BB6ADC86D97"/>
    <w:rsid w:val="008E00EF"/>
    <w:rPr>
      <w:rFonts w:ascii="Arial" w:eastAsiaTheme="minorHAnsi" w:hAnsi="Arial"/>
      <w:sz w:val="24"/>
    </w:rPr>
  </w:style>
  <w:style w:type="paragraph" w:customStyle="1" w:styleId="0FADA70C26524F9A8249A55BFB0CF5B37">
    <w:name w:val="0FADA70C26524F9A8249A55BFB0CF5B37"/>
    <w:rsid w:val="008E00EF"/>
    <w:rPr>
      <w:rFonts w:ascii="Arial" w:eastAsiaTheme="minorHAnsi" w:hAnsi="Arial"/>
      <w:sz w:val="24"/>
    </w:rPr>
  </w:style>
  <w:style w:type="paragraph" w:customStyle="1" w:styleId="1B47145695484AF6B5E6651461E449317">
    <w:name w:val="1B47145695484AF6B5E6651461E449317"/>
    <w:rsid w:val="008E00EF"/>
    <w:rPr>
      <w:rFonts w:ascii="Arial" w:eastAsiaTheme="minorHAnsi" w:hAnsi="Arial"/>
      <w:sz w:val="24"/>
    </w:rPr>
  </w:style>
  <w:style w:type="paragraph" w:customStyle="1" w:styleId="92D66503143B4971B9EF5E1BAA1ED5A97">
    <w:name w:val="92D66503143B4971B9EF5E1BAA1ED5A97"/>
    <w:rsid w:val="008E00EF"/>
    <w:rPr>
      <w:rFonts w:ascii="Arial" w:eastAsiaTheme="minorHAnsi" w:hAnsi="Arial"/>
      <w:sz w:val="24"/>
    </w:rPr>
  </w:style>
  <w:style w:type="paragraph" w:customStyle="1" w:styleId="FB83B730DAE14C87BB913B1107D2AE437">
    <w:name w:val="FB83B730DAE14C87BB913B1107D2AE437"/>
    <w:rsid w:val="008E00EF"/>
    <w:rPr>
      <w:rFonts w:ascii="Arial" w:eastAsiaTheme="minorHAnsi" w:hAnsi="Arial"/>
      <w:sz w:val="24"/>
    </w:rPr>
  </w:style>
  <w:style w:type="paragraph" w:customStyle="1" w:styleId="10B15290595D43259E2E3C1F4F5D83C57">
    <w:name w:val="10B15290595D43259E2E3C1F4F5D83C57"/>
    <w:rsid w:val="008E00EF"/>
    <w:rPr>
      <w:rFonts w:ascii="Arial" w:eastAsiaTheme="minorHAnsi" w:hAnsi="Arial"/>
      <w:sz w:val="24"/>
    </w:rPr>
  </w:style>
  <w:style w:type="paragraph" w:customStyle="1" w:styleId="5E09E7AE34904362B56416834153798E7">
    <w:name w:val="5E09E7AE34904362B56416834153798E7"/>
    <w:rsid w:val="008E00EF"/>
    <w:rPr>
      <w:rFonts w:ascii="Arial" w:eastAsiaTheme="minorHAnsi" w:hAnsi="Arial"/>
      <w:sz w:val="24"/>
    </w:rPr>
  </w:style>
  <w:style w:type="paragraph" w:customStyle="1" w:styleId="5692B54BAE5C4D47AB178D3EDBDC02B17">
    <w:name w:val="5692B54BAE5C4D47AB178D3EDBDC02B17"/>
    <w:rsid w:val="008E00EF"/>
    <w:rPr>
      <w:rFonts w:ascii="Arial" w:eastAsiaTheme="minorHAnsi" w:hAnsi="Arial"/>
      <w:sz w:val="24"/>
    </w:rPr>
  </w:style>
  <w:style w:type="paragraph" w:customStyle="1" w:styleId="7ECF138C2E2D47A59D65A4FB7914720C10">
    <w:name w:val="7ECF138C2E2D47A59D65A4FB7914720C10"/>
    <w:rsid w:val="008E00EF"/>
    <w:rPr>
      <w:rFonts w:ascii="Arial" w:eastAsiaTheme="minorHAnsi" w:hAnsi="Arial"/>
      <w:sz w:val="24"/>
    </w:rPr>
  </w:style>
  <w:style w:type="paragraph" w:customStyle="1" w:styleId="DC0FA8ACE3F640E0BE75F37895699BA410">
    <w:name w:val="DC0FA8ACE3F640E0BE75F37895699BA410"/>
    <w:rsid w:val="008E00EF"/>
    <w:rPr>
      <w:rFonts w:ascii="Arial" w:eastAsiaTheme="minorHAnsi" w:hAnsi="Arial"/>
      <w:sz w:val="24"/>
    </w:rPr>
  </w:style>
  <w:style w:type="paragraph" w:customStyle="1" w:styleId="73495204A43544FD8A701A749C87FC7010">
    <w:name w:val="73495204A43544FD8A701A749C87FC7010"/>
    <w:rsid w:val="008E00EF"/>
    <w:rPr>
      <w:rFonts w:ascii="Arial" w:eastAsiaTheme="minorHAnsi" w:hAnsi="Arial"/>
      <w:sz w:val="24"/>
    </w:rPr>
  </w:style>
  <w:style w:type="paragraph" w:customStyle="1" w:styleId="060B64161C044FCD9D81CDAC0DA6A32710">
    <w:name w:val="060B64161C044FCD9D81CDAC0DA6A32710"/>
    <w:rsid w:val="008E00EF"/>
    <w:rPr>
      <w:rFonts w:ascii="Arial" w:eastAsiaTheme="minorHAnsi" w:hAnsi="Arial"/>
      <w:sz w:val="24"/>
    </w:rPr>
  </w:style>
  <w:style w:type="paragraph" w:customStyle="1" w:styleId="4C8AAAF969E74A94B71D0DDBD7AD7D8510">
    <w:name w:val="4C8AAAF969E74A94B71D0DDBD7AD7D8510"/>
    <w:rsid w:val="008E00EF"/>
    <w:rPr>
      <w:rFonts w:ascii="Arial" w:eastAsiaTheme="minorHAnsi" w:hAnsi="Arial"/>
      <w:sz w:val="24"/>
    </w:rPr>
  </w:style>
  <w:style w:type="paragraph" w:customStyle="1" w:styleId="9193397A0309455BAE97402149F0284A10">
    <w:name w:val="9193397A0309455BAE97402149F0284A10"/>
    <w:rsid w:val="008E00EF"/>
    <w:rPr>
      <w:rFonts w:ascii="Arial" w:eastAsiaTheme="minorHAnsi" w:hAnsi="Arial"/>
      <w:sz w:val="24"/>
    </w:rPr>
  </w:style>
  <w:style w:type="paragraph" w:customStyle="1" w:styleId="882E75E9674B4E849AF09E53D095C5D310">
    <w:name w:val="882E75E9674B4E849AF09E53D095C5D310"/>
    <w:rsid w:val="008E00EF"/>
    <w:rPr>
      <w:rFonts w:ascii="Arial" w:eastAsiaTheme="minorHAnsi" w:hAnsi="Arial"/>
      <w:sz w:val="24"/>
    </w:rPr>
  </w:style>
  <w:style w:type="paragraph" w:customStyle="1" w:styleId="EE30E0DBE5644F1584EDB0EF99B0474C10">
    <w:name w:val="EE30E0DBE5644F1584EDB0EF99B0474C10"/>
    <w:rsid w:val="008E00EF"/>
    <w:rPr>
      <w:rFonts w:ascii="Arial" w:eastAsiaTheme="minorHAnsi" w:hAnsi="Arial"/>
      <w:sz w:val="24"/>
    </w:rPr>
  </w:style>
  <w:style w:type="paragraph" w:customStyle="1" w:styleId="B0F0BE7DD9B04E98AA9420657E49BEBF9">
    <w:name w:val="B0F0BE7DD9B04E98AA9420657E49BEBF9"/>
    <w:rsid w:val="008E00EF"/>
    <w:rPr>
      <w:rFonts w:ascii="Arial" w:eastAsiaTheme="minorHAnsi" w:hAnsi="Arial"/>
      <w:sz w:val="24"/>
    </w:rPr>
  </w:style>
  <w:style w:type="paragraph" w:customStyle="1" w:styleId="EBDB9E0E472844E391FE8B590A1FDDF010">
    <w:name w:val="EBDB9E0E472844E391FE8B590A1FDDF010"/>
    <w:rsid w:val="008E00EF"/>
    <w:rPr>
      <w:rFonts w:ascii="Arial" w:eastAsiaTheme="minorHAnsi" w:hAnsi="Arial"/>
      <w:sz w:val="24"/>
    </w:rPr>
  </w:style>
  <w:style w:type="paragraph" w:customStyle="1" w:styleId="2204BD8887F0470AA7A657F64877E07A10">
    <w:name w:val="2204BD8887F0470AA7A657F64877E07A10"/>
    <w:rsid w:val="008E00EF"/>
    <w:rPr>
      <w:rFonts w:ascii="Arial" w:eastAsiaTheme="minorHAnsi" w:hAnsi="Arial"/>
      <w:sz w:val="24"/>
    </w:rPr>
  </w:style>
  <w:style w:type="paragraph" w:customStyle="1" w:styleId="89F08921816841F1956A9C29E2623AFE10">
    <w:name w:val="89F08921816841F1956A9C29E2623AFE10"/>
    <w:rsid w:val="008E00EF"/>
    <w:rPr>
      <w:rFonts w:ascii="Arial" w:eastAsiaTheme="minorHAnsi" w:hAnsi="Arial"/>
      <w:sz w:val="24"/>
    </w:rPr>
  </w:style>
  <w:style w:type="paragraph" w:customStyle="1" w:styleId="38B051BD79224DB698A8D0AE4BA4EBA35">
    <w:name w:val="38B051BD79224DB698A8D0AE4BA4EBA35"/>
    <w:rsid w:val="008E00EF"/>
    <w:rPr>
      <w:rFonts w:ascii="Arial" w:eastAsiaTheme="minorHAnsi" w:hAnsi="Arial"/>
      <w:sz w:val="24"/>
    </w:rPr>
  </w:style>
  <w:style w:type="paragraph" w:customStyle="1" w:styleId="26C495BE698B415FA628ACF57D5ECBB810">
    <w:name w:val="26C495BE698B415FA628ACF57D5ECBB810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5">
    <w:name w:val="827F4FAB4E2D4459B14F04DAA810BE9B5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5">
    <w:name w:val="1485E82A281548BAB7252583A003D9805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4">
    <w:name w:val="4BA9E2C818A04E1390AE52708706DA0E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4">
    <w:name w:val="48C26ED836B14BC49796249F77C5CC90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4">
    <w:name w:val="70B0805A1D0D419395A97A1B0627E87E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4">
    <w:name w:val="8135B32F3079470B9A109F05CF8A9740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4">
    <w:name w:val="B251E36B6E634585A580A94EC6F54DCC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4">
    <w:name w:val="ADAE7FDEBC05478EAD45F5BCEE61CE69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4">
    <w:name w:val="474AF73645A34894930200C225587C76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4">
    <w:name w:val="8E57F767F9E74084BBB16747DC8B5870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3">
    <w:name w:val="714C2B3001E9409E9D093A5B81DF34B43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3">
    <w:name w:val="B1C07B9219BE464D88799B7CDDAE034D3"/>
    <w:rsid w:val="008E00EF"/>
    <w:rPr>
      <w:rFonts w:ascii="Arial" w:eastAsiaTheme="minorHAnsi" w:hAnsi="Arial"/>
      <w:sz w:val="24"/>
    </w:rPr>
  </w:style>
  <w:style w:type="paragraph" w:customStyle="1" w:styleId="0D6A3E1FF84C48A0AEDAC5A8E7D0269E4">
    <w:name w:val="0D6A3E1FF84C48A0AEDAC5A8E7D0269E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4">
    <w:name w:val="AB6573674BB74E1FBF26E6DE6A0A2F12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4">
    <w:name w:val="F682D2D4FA7B437CA59E5FE23E5F2E534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3">
    <w:name w:val="113D3C80962243D287BBC8A54FD878593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CB02938DAF24C63A413E723C7BBCC173">
    <w:name w:val="FCB02938DAF24C63A413E723C7BBCC173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D8D5FC903C49579D6F6EFF708E8CC13">
    <w:name w:val="B1D8D5FC903C49579D6F6EFF708E8CC13"/>
    <w:rsid w:val="008E00EF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5">
    <w:name w:val="E07D38FC83C14EA1B2BF9F58F534EFD715"/>
    <w:rsid w:val="008E00EF"/>
    <w:rPr>
      <w:rFonts w:ascii="Arial" w:eastAsiaTheme="minorHAnsi" w:hAnsi="Arial"/>
      <w:sz w:val="24"/>
    </w:rPr>
  </w:style>
  <w:style w:type="paragraph" w:customStyle="1" w:styleId="62C0230A7AC3408897D62C2A2059A48515">
    <w:name w:val="62C0230A7AC3408897D62C2A2059A48515"/>
    <w:rsid w:val="008E00EF"/>
    <w:rPr>
      <w:rFonts w:ascii="Arial" w:eastAsiaTheme="minorHAnsi" w:hAnsi="Arial"/>
      <w:sz w:val="24"/>
    </w:rPr>
  </w:style>
  <w:style w:type="paragraph" w:customStyle="1" w:styleId="81AF9B6995184EEFBE343B00CABA663D15">
    <w:name w:val="81AF9B6995184EEFBE343B00CABA663D15"/>
    <w:rsid w:val="008E00EF"/>
    <w:rPr>
      <w:rFonts w:ascii="Arial" w:eastAsiaTheme="minorHAnsi" w:hAnsi="Arial"/>
      <w:sz w:val="24"/>
    </w:rPr>
  </w:style>
  <w:style w:type="paragraph" w:customStyle="1" w:styleId="3B1B645E81104415AA813D2F3239257114">
    <w:name w:val="3B1B645E81104415AA813D2F3239257114"/>
    <w:rsid w:val="008E00EF"/>
    <w:rPr>
      <w:rFonts w:ascii="Arial" w:eastAsiaTheme="minorHAnsi" w:hAnsi="Arial"/>
      <w:sz w:val="24"/>
    </w:rPr>
  </w:style>
  <w:style w:type="paragraph" w:customStyle="1" w:styleId="DC37D9C5166C45E88555B7D7E7E70FC115">
    <w:name w:val="DC37D9C5166C45E88555B7D7E7E70FC115"/>
    <w:rsid w:val="008E00EF"/>
    <w:rPr>
      <w:rFonts w:ascii="Arial" w:eastAsiaTheme="minorHAnsi" w:hAnsi="Arial"/>
      <w:sz w:val="24"/>
    </w:rPr>
  </w:style>
  <w:style w:type="paragraph" w:customStyle="1" w:styleId="ACCEB41B2C1A4B51988490DBC07AFF19">
    <w:name w:val="ACCEB41B2C1A4B51988490DBC07AFF19"/>
    <w:rsid w:val="00132556"/>
  </w:style>
  <w:style w:type="paragraph" w:customStyle="1" w:styleId="6DE6BDD7DF8F473986B6EE69528ABE0A">
    <w:name w:val="6DE6BDD7DF8F473986B6EE69528ABE0A"/>
    <w:rsid w:val="00132556"/>
  </w:style>
  <w:style w:type="paragraph" w:customStyle="1" w:styleId="5F2BA1F46A5B497280CA6B88631D4C9E">
    <w:name w:val="5F2BA1F46A5B497280CA6B88631D4C9E"/>
    <w:rsid w:val="00305ADB"/>
  </w:style>
  <w:style w:type="paragraph" w:customStyle="1" w:styleId="2D10D223CB7E44E1A727ADB7B2C1CC41">
    <w:name w:val="2D10D223CB7E44E1A727ADB7B2C1CC41"/>
    <w:rsid w:val="0011259D"/>
  </w:style>
  <w:style w:type="paragraph" w:customStyle="1" w:styleId="8681D796124F4409BFD25FE3457C8C08">
    <w:name w:val="8681D796124F4409BFD25FE3457C8C08"/>
    <w:rsid w:val="0011259D"/>
  </w:style>
  <w:style w:type="paragraph" w:customStyle="1" w:styleId="EC15A922452D40EF8D157C0D2A309878">
    <w:name w:val="EC15A922452D40EF8D157C0D2A309878"/>
    <w:rsid w:val="006059B0"/>
  </w:style>
  <w:style w:type="paragraph" w:customStyle="1" w:styleId="89CB5DFCFC074EB1B88735E16C78B43F">
    <w:name w:val="89CB5DFCFC074EB1B88735E16C78B43F"/>
    <w:rsid w:val="006059B0"/>
  </w:style>
  <w:style w:type="paragraph" w:customStyle="1" w:styleId="84CB8238619A4AD7A35278DE1135C34D">
    <w:name w:val="84CB8238619A4AD7A35278DE1135C34D"/>
    <w:rsid w:val="006059B0"/>
  </w:style>
  <w:style w:type="paragraph" w:customStyle="1" w:styleId="40396433569E4208A2EB6834D4B8B111">
    <w:name w:val="40396433569E4208A2EB6834D4B8B111"/>
    <w:rsid w:val="006059B0"/>
  </w:style>
  <w:style w:type="paragraph" w:customStyle="1" w:styleId="64682DE4642F4377A128969D26E15335">
    <w:name w:val="64682DE4642F4377A128969D26E15335"/>
    <w:rsid w:val="006059B0"/>
  </w:style>
  <w:style w:type="paragraph" w:customStyle="1" w:styleId="A5B21FD44B194040A762DCB29829C536">
    <w:name w:val="A5B21FD44B194040A762DCB29829C536"/>
    <w:rsid w:val="006059B0"/>
  </w:style>
  <w:style w:type="paragraph" w:customStyle="1" w:styleId="279897D677CF4CBFA64DB5D645C52E44">
    <w:name w:val="279897D677CF4CBFA64DB5D645C52E44"/>
    <w:rsid w:val="006059B0"/>
  </w:style>
  <w:style w:type="paragraph" w:customStyle="1" w:styleId="4393019FCEDF4FFFBDACC6345649DDD0">
    <w:name w:val="4393019FCEDF4FFFBDACC6345649DDD0"/>
    <w:rsid w:val="006059B0"/>
  </w:style>
  <w:style w:type="paragraph" w:customStyle="1" w:styleId="7F331CFFA3304388A4C91F9923308F62">
    <w:name w:val="7F331CFFA3304388A4C91F9923308F62"/>
    <w:rsid w:val="006059B0"/>
  </w:style>
  <w:style w:type="paragraph" w:customStyle="1" w:styleId="416FFC05A6134ABFB5FEB2796C2B6043">
    <w:name w:val="416FFC05A6134ABFB5FEB2796C2B6043"/>
    <w:rsid w:val="006059B0"/>
  </w:style>
  <w:style w:type="paragraph" w:customStyle="1" w:styleId="0D9A70757DDD4067AC22036B979722B5">
    <w:name w:val="0D9A70757DDD4067AC22036B979722B5"/>
    <w:rsid w:val="006059B0"/>
  </w:style>
  <w:style w:type="paragraph" w:customStyle="1" w:styleId="95A1DA25A0F54253B2C5276393DA133A">
    <w:name w:val="95A1DA25A0F54253B2C5276393DA133A"/>
    <w:rsid w:val="006059B0"/>
  </w:style>
  <w:style w:type="paragraph" w:customStyle="1" w:styleId="308DF4718EB2434C85411A058BF8421B">
    <w:name w:val="308DF4718EB2434C85411A058BF8421B"/>
    <w:rsid w:val="006059B0"/>
  </w:style>
  <w:style w:type="paragraph" w:customStyle="1" w:styleId="41CCD651B3B64AB6BF7798038B85A12A">
    <w:name w:val="41CCD651B3B64AB6BF7798038B85A12A"/>
    <w:rsid w:val="006059B0"/>
  </w:style>
  <w:style w:type="paragraph" w:customStyle="1" w:styleId="0DC4C7C568104CA19C78845E0843B444">
    <w:name w:val="0DC4C7C568104CA19C78845E0843B444"/>
    <w:rsid w:val="006059B0"/>
  </w:style>
  <w:style w:type="paragraph" w:customStyle="1" w:styleId="DEFC6FED63994C3C9DBE7F1B78CE8237">
    <w:name w:val="DEFC6FED63994C3C9DBE7F1B78CE8237"/>
    <w:rsid w:val="006059B0"/>
  </w:style>
  <w:style w:type="paragraph" w:customStyle="1" w:styleId="612BE3B0B20C467A9AAA586FF47B0402">
    <w:name w:val="612BE3B0B20C467A9AAA586FF47B0402"/>
    <w:rsid w:val="006059B0"/>
  </w:style>
  <w:style w:type="paragraph" w:customStyle="1" w:styleId="30DB2A8142FC41229B62E03BCB0B75DC">
    <w:name w:val="30DB2A8142FC41229B62E03BCB0B75DC"/>
    <w:rsid w:val="006059B0"/>
  </w:style>
  <w:style w:type="paragraph" w:customStyle="1" w:styleId="F3B11D3475BA4402B87065F8FCA61BA6">
    <w:name w:val="F3B11D3475BA4402B87065F8FCA61BA6"/>
    <w:rsid w:val="006059B0"/>
  </w:style>
  <w:style w:type="paragraph" w:customStyle="1" w:styleId="1A61F6CE625A49138C1DE92DE36235B5">
    <w:name w:val="1A61F6CE625A49138C1DE92DE36235B5"/>
    <w:rsid w:val="006059B0"/>
  </w:style>
  <w:style w:type="paragraph" w:customStyle="1" w:styleId="CA29BC072D5B47ED9BEDD98B8C25D16B">
    <w:name w:val="CA29BC072D5B47ED9BEDD98B8C25D16B"/>
    <w:rsid w:val="006059B0"/>
  </w:style>
  <w:style w:type="paragraph" w:customStyle="1" w:styleId="CAED8814A9B84A8AABB7AF4EA91B1582">
    <w:name w:val="CAED8814A9B84A8AABB7AF4EA91B1582"/>
    <w:rsid w:val="006059B0"/>
  </w:style>
  <w:style w:type="paragraph" w:customStyle="1" w:styleId="0D1CB56365254349ADAAAA3332F0A279">
    <w:name w:val="0D1CB56365254349ADAAAA3332F0A279"/>
    <w:rsid w:val="006059B0"/>
  </w:style>
  <w:style w:type="paragraph" w:customStyle="1" w:styleId="25FF534E113141E48A6B589FBDEE83A7">
    <w:name w:val="25FF534E113141E48A6B589FBDEE83A7"/>
    <w:rsid w:val="006059B0"/>
  </w:style>
  <w:style w:type="paragraph" w:customStyle="1" w:styleId="82C9767B1B684500B0BDE5A604863469">
    <w:name w:val="82C9767B1B684500B0BDE5A604863469"/>
    <w:rsid w:val="006059B0"/>
  </w:style>
  <w:style w:type="paragraph" w:customStyle="1" w:styleId="4D037DAEAB2B4BF19FC4B89857C3C203">
    <w:name w:val="4D037DAEAB2B4BF19FC4B89857C3C203"/>
    <w:rsid w:val="006059B0"/>
  </w:style>
  <w:style w:type="paragraph" w:customStyle="1" w:styleId="404EDF88B7A240188AB263D7E5BC647A">
    <w:name w:val="404EDF88B7A240188AB263D7E5BC647A"/>
    <w:rsid w:val="006059B0"/>
  </w:style>
  <w:style w:type="paragraph" w:customStyle="1" w:styleId="D413C6002A9A4DC5AB3A1BF3208C7BE5">
    <w:name w:val="D413C6002A9A4DC5AB3A1BF3208C7BE5"/>
    <w:rsid w:val="006059B0"/>
  </w:style>
  <w:style w:type="paragraph" w:customStyle="1" w:styleId="E6C233D827564B6DBD7FD594CE67EEC0">
    <w:name w:val="E6C233D827564B6DBD7FD594CE67EEC0"/>
    <w:rsid w:val="006059B0"/>
  </w:style>
  <w:style w:type="paragraph" w:customStyle="1" w:styleId="8C7325ED0BBC42C5A2F327EAC5087F7D">
    <w:name w:val="8C7325ED0BBC42C5A2F327EAC5087F7D"/>
    <w:rsid w:val="006059B0"/>
  </w:style>
  <w:style w:type="paragraph" w:customStyle="1" w:styleId="132029251F8645F69ADC12C74AFF534F">
    <w:name w:val="132029251F8645F69ADC12C74AFF534F"/>
    <w:rsid w:val="006059B0"/>
  </w:style>
  <w:style w:type="paragraph" w:customStyle="1" w:styleId="963F26F9D14244B6A4ECB0E9569BE272">
    <w:name w:val="963F26F9D14244B6A4ECB0E9569BE272"/>
    <w:rsid w:val="006059B0"/>
  </w:style>
  <w:style w:type="paragraph" w:customStyle="1" w:styleId="7EA7930678204636A2206E00A5943CAD">
    <w:name w:val="7EA7930678204636A2206E00A5943CAD"/>
    <w:rsid w:val="006059B0"/>
  </w:style>
  <w:style w:type="paragraph" w:customStyle="1" w:styleId="A2D6D60A570341E0B695DEF5DF5C7C5F">
    <w:name w:val="A2D6D60A570341E0B695DEF5DF5C7C5F"/>
    <w:rsid w:val="006059B0"/>
  </w:style>
  <w:style w:type="paragraph" w:customStyle="1" w:styleId="4D8364FFA4C94A5C90B8289E8DDA85AA">
    <w:name w:val="4D8364FFA4C94A5C90B8289E8DDA85AA"/>
    <w:rsid w:val="006059B0"/>
  </w:style>
  <w:style w:type="paragraph" w:customStyle="1" w:styleId="E4C226A76AD0466586A49E6AD666A916">
    <w:name w:val="E4C226A76AD0466586A49E6AD666A916"/>
    <w:rsid w:val="006059B0"/>
  </w:style>
  <w:style w:type="paragraph" w:customStyle="1" w:styleId="3D8F434576784A92821FFD92EA7EF17E">
    <w:name w:val="3D8F434576784A92821FFD92EA7EF17E"/>
    <w:rsid w:val="006059B0"/>
  </w:style>
  <w:style w:type="paragraph" w:customStyle="1" w:styleId="8B4768A7D70546B6A8F8AF7CAB3A98F1">
    <w:name w:val="8B4768A7D70546B6A8F8AF7CAB3A98F1"/>
    <w:rsid w:val="006059B0"/>
  </w:style>
  <w:style w:type="paragraph" w:customStyle="1" w:styleId="5C789A5183EC4D64BD68481993836781">
    <w:name w:val="5C789A5183EC4D64BD68481993836781"/>
    <w:rsid w:val="006059B0"/>
  </w:style>
  <w:style w:type="paragraph" w:customStyle="1" w:styleId="95FDD9E34F9C450A977D63A700ABE8B3">
    <w:name w:val="95FDD9E34F9C450A977D63A700ABE8B3"/>
    <w:rsid w:val="006059B0"/>
  </w:style>
  <w:style w:type="paragraph" w:customStyle="1" w:styleId="6ECD45C59798439E8F322398653B0BBE">
    <w:name w:val="6ECD45C59798439E8F322398653B0BBE"/>
    <w:rsid w:val="006059B0"/>
  </w:style>
  <w:style w:type="paragraph" w:customStyle="1" w:styleId="A9C969A5A14349D1B8698288BB3BC4A4">
    <w:name w:val="A9C969A5A14349D1B8698288BB3BC4A4"/>
    <w:rsid w:val="006059B0"/>
  </w:style>
  <w:style w:type="paragraph" w:customStyle="1" w:styleId="D89C1D4ECC1E42DC8770EFB4F18A40D6">
    <w:name w:val="D89C1D4ECC1E42DC8770EFB4F18A40D6"/>
    <w:rsid w:val="006059B0"/>
  </w:style>
  <w:style w:type="paragraph" w:customStyle="1" w:styleId="3A89EB6E2EAF48D69B528F18A3780517">
    <w:name w:val="3A89EB6E2EAF48D69B528F18A3780517"/>
    <w:rsid w:val="006059B0"/>
  </w:style>
  <w:style w:type="paragraph" w:customStyle="1" w:styleId="30B9C82B21E74F75A037919AD0622E59">
    <w:name w:val="30B9C82B21E74F75A037919AD0622E59"/>
    <w:rsid w:val="006059B0"/>
  </w:style>
  <w:style w:type="paragraph" w:customStyle="1" w:styleId="7C017865E2B2413DA15597C3270AFFC1">
    <w:name w:val="7C017865E2B2413DA15597C3270AFFC1"/>
    <w:rsid w:val="006059B0"/>
  </w:style>
  <w:style w:type="paragraph" w:customStyle="1" w:styleId="6ED1E2F6BD7E4F1FAA37C6D2C1B1BF8A">
    <w:name w:val="6ED1E2F6BD7E4F1FAA37C6D2C1B1BF8A"/>
    <w:rsid w:val="006059B0"/>
  </w:style>
  <w:style w:type="paragraph" w:customStyle="1" w:styleId="D9100AFCBEDF4BAE955EEF19112C3797">
    <w:name w:val="D9100AFCBEDF4BAE955EEF19112C3797"/>
    <w:rsid w:val="006059B0"/>
  </w:style>
  <w:style w:type="paragraph" w:customStyle="1" w:styleId="6F9F634821534BF2AB3244436DA4DAF8">
    <w:name w:val="6F9F634821534BF2AB3244436DA4DAF8"/>
    <w:rsid w:val="006059B0"/>
  </w:style>
  <w:style w:type="paragraph" w:customStyle="1" w:styleId="4DD2E5621B964A94BCB137BA7F235DF0">
    <w:name w:val="4DD2E5621B964A94BCB137BA7F235DF0"/>
    <w:rsid w:val="006059B0"/>
  </w:style>
  <w:style w:type="paragraph" w:customStyle="1" w:styleId="F21CD70697254ABC8DB2EEFFAA024C76">
    <w:name w:val="F21CD70697254ABC8DB2EEFFAA024C76"/>
    <w:rsid w:val="006059B0"/>
  </w:style>
  <w:style w:type="paragraph" w:customStyle="1" w:styleId="B8D5837468BB49C5B9928D5EA61F87EF">
    <w:name w:val="B8D5837468BB49C5B9928D5EA61F87EF"/>
    <w:rsid w:val="006059B0"/>
  </w:style>
  <w:style w:type="paragraph" w:customStyle="1" w:styleId="3F1482C244A84C008E09AD1DC0444B8F">
    <w:name w:val="3F1482C244A84C008E09AD1DC0444B8F"/>
    <w:rsid w:val="006059B0"/>
  </w:style>
  <w:style w:type="paragraph" w:customStyle="1" w:styleId="FC65802972324317BF877A0E1DFC1AE9">
    <w:name w:val="FC65802972324317BF877A0E1DFC1AE9"/>
    <w:rsid w:val="006059B0"/>
  </w:style>
  <w:style w:type="paragraph" w:customStyle="1" w:styleId="B83BB675CB704588A25FD087329E9D05">
    <w:name w:val="B83BB675CB704588A25FD087329E9D05"/>
    <w:rsid w:val="006059B0"/>
  </w:style>
  <w:style w:type="paragraph" w:customStyle="1" w:styleId="DD773CEA0FED4E958475C436959596B5">
    <w:name w:val="DD773CEA0FED4E958475C436959596B5"/>
    <w:rsid w:val="006059B0"/>
  </w:style>
  <w:style w:type="paragraph" w:customStyle="1" w:styleId="9E6648B6C6054EDCB5E1EE78EAC67929">
    <w:name w:val="9E6648B6C6054EDCB5E1EE78EAC67929"/>
    <w:rsid w:val="006059B0"/>
  </w:style>
  <w:style w:type="paragraph" w:customStyle="1" w:styleId="2E7DFAB54A5848EAB4E36A60665CD28D">
    <w:name w:val="2E7DFAB54A5848EAB4E36A60665CD28D"/>
    <w:rsid w:val="006059B0"/>
  </w:style>
  <w:style w:type="paragraph" w:customStyle="1" w:styleId="D26E776FEE9F47E8BEB9A382985308B6">
    <w:name w:val="D26E776FEE9F47E8BEB9A382985308B6"/>
    <w:rsid w:val="006059B0"/>
  </w:style>
  <w:style w:type="paragraph" w:customStyle="1" w:styleId="318956CD52BD458D8C69B0CB7577CE1A">
    <w:name w:val="318956CD52BD458D8C69B0CB7577CE1A"/>
    <w:rsid w:val="006059B0"/>
  </w:style>
  <w:style w:type="paragraph" w:customStyle="1" w:styleId="E3E404FC3BCA4856A0AB2ADEE09DB06C">
    <w:name w:val="E3E404FC3BCA4856A0AB2ADEE09DB06C"/>
    <w:rsid w:val="006059B0"/>
  </w:style>
  <w:style w:type="paragraph" w:customStyle="1" w:styleId="31D6116895C64988A96A7C3EF925E92E">
    <w:name w:val="31D6116895C64988A96A7C3EF925E92E"/>
    <w:rsid w:val="006059B0"/>
  </w:style>
  <w:style w:type="paragraph" w:customStyle="1" w:styleId="61E45D964ED44EE4ABF37D10A79C5665">
    <w:name w:val="61E45D964ED44EE4ABF37D10A79C5665"/>
    <w:rsid w:val="006059B0"/>
  </w:style>
  <w:style w:type="paragraph" w:customStyle="1" w:styleId="ACEBD6466F694908ADA15D75C4312DFA">
    <w:name w:val="ACEBD6466F694908ADA15D75C4312DFA"/>
    <w:rsid w:val="006059B0"/>
  </w:style>
  <w:style w:type="paragraph" w:customStyle="1" w:styleId="91EECEFC7AF4484EA10F80F19F8D2D9D">
    <w:name w:val="91EECEFC7AF4484EA10F80F19F8D2D9D"/>
    <w:rsid w:val="006059B0"/>
  </w:style>
  <w:style w:type="paragraph" w:customStyle="1" w:styleId="94F89EC1B8BE4EAC967164E1BC5078F9">
    <w:name w:val="94F89EC1B8BE4EAC967164E1BC5078F9"/>
    <w:rsid w:val="006059B0"/>
  </w:style>
  <w:style w:type="paragraph" w:customStyle="1" w:styleId="109F7E0C908B42A4BCC258E9E69515DD">
    <w:name w:val="109F7E0C908B42A4BCC258E9E69515DD"/>
    <w:rsid w:val="006059B0"/>
  </w:style>
  <w:style w:type="paragraph" w:customStyle="1" w:styleId="4CC37C22DB024F4DA15B85A1FFC2DD47">
    <w:name w:val="4CC37C22DB024F4DA15B85A1FFC2DD47"/>
    <w:rsid w:val="006059B0"/>
  </w:style>
  <w:style w:type="paragraph" w:customStyle="1" w:styleId="C4E4EAD5206A470CB7CEE9424DE27F0E">
    <w:name w:val="C4E4EAD5206A470CB7CEE9424DE27F0E"/>
    <w:rsid w:val="006059B0"/>
  </w:style>
  <w:style w:type="paragraph" w:customStyle="1" w:styleId="E507C01892414EE7BF8386D2EADC9169">
    <w:name w:val="E507C01892414EE7BF8386D2EADC9169"/>
    <w:rsid w:val="006059B0"/>
  </w:style>
  <w:style w:type="paragraph" w:customStyle="1" w:styleId="3EB28F5B2FA64359A4739B69E0C0E098">
    <w:name w:val="3EB28F5B2FA64359A4739B69E0C0E098"/>
    <w:rsid w:val="006059B0"/>
  </w:style>
  <w:style w:type="paragraph" w:customStyle="1" w:styleId="4A026D9D60314819A86970D43F47BFE5">
    <w:name w:val="4A026D9D60314819A86970D43F47BFE5"/>
    <w:rsid w:val="006059B0"/>
  </w:style>
  <w:style w:type="paragraph" w:customStyle="1" w:styleId="A008129005FD434A899A402216A8736A">
    <w:name w:val="A008129005FD434A899A402216A8736A"/>
    <w:rsid w:val="006059B0"/>
  </w:style>
  <w:style w:type="paragraph" w:customStyle="1" w:styleId="6091137470D3474B944F1053EEDE87CC">
    <w:name w:val="6091137470D3474B944F1053EEDE87CC"/>
    <w:rsid w:val="006059B0"/>
  </w:style>
  <w:style w:type="paragraph" w:customStyle="1" w:styleId="4FCCB341D527411995E63141397BC17B">
    <w:name w:val="4FCCB341D527411995E63141397BC17B"/>
    <w:rsid w:val="006059B0"/>
  </w:style>
  <w:style w:type="paragraph" w:customStyle="1" w:styleId="A40F65F2AC484357AC1C9CEE913D0172">
    <w:name w:val="A40F65F2AC484357AC1C9CEE913D0172"/>
    <w:rsid w:val="006059B0"/>
  </w:style>
  <w:style w:type="paragraph" w:customStyle="1" w:styleId="A6C1F0562D624ACFA0068C0F76A23B0C">
    <w:name w:val="A6C1F0562D624ACFA0068C0F76A23B0C"/>
    <w:rsid w:val="006059B0"/>
  </w:style>
  <w:style w:type="paragraph" w:customStyle="1" w:styleId="94FEBE6A2B0E419BA5073C14F22BCB4E">
    <w:name w:val="94FEBE6A2B0E419BA5073C14F22BCB4E"/>
    <w:rsid w:val="006059B0"/>
  </w:style>
  <w:style w:type="paragraph" w:customStyle="1" w:styleId="0710D49F4A264F92968C2AAD6684CAE3">
    <w:name w:val="0710D49F4A264F92968C2AAD6684CAE3"/>
    <w:rsid w:val="006059B0"/>
  </w:style>
  <w:style w:type="paragraph" w:customStyle="1" w:styleId="0DE64FE7026B4D39843B589414F35DD3">
    <w:name w:val="0DE64FE7026B4D39843B589414F35DD3"/>
    <w:rsid w:val="006059B0"/>
  </w:style>
  <w:style w:type="paragraph" w:customStyle="1" w:styleId="9BE397BCF0964F33BB6971B38BADA864">
    <w:name w:val="9BE397BCF0964F33BB6971B38BADA864"/>
    <w:rsid w:val="006059B0"/>
  </w:style>
  <w:style w:type="paragraph" w:customStyle="1" w:styleId="89CE6684FCE842FAB17749E84C565B70">
    <w:name w:val="89CE6684FCE842FAB17749E84C565B70"/>
    <w:rsid w:val="006059B0"/>
  </w:style>
  <w:style w:type="paragraph" w:customStyle="1" w:styleId="FC3B82AFE6E045CCBDB10F3EB8CE3066">
    <w:name w:val="FC3B82AFE6E045CCBDB10F3EB8CE3066"/>
    <w:rsid w:val="006059B0"/>
  </w:style>
  <w:style w:type="paragraph" w:customStyle="1" w:styleId="17FF973DAF2249B582B759BF02766D44">
    <w:name w:val="17FF973DAF2249B582B759BF02766D44"/>
    <w:rsid w:val="006059B0"/>
  </w:style>
  <w:style w:type="paragraph" w:customStyle="1" w:styleId="4C1B579CCF7244409186D97A3EF0FA79">
    <w:name w:val="4C1B579CCF7244409186D97A3EF0FA79"/>
    <w:rsid w:val="006059B0"/>
  </w:style>
  <w:style w:type="paragraph" w:customStyle="1" w:styleId="59571E9F9BCC45599837E1AC01EDC620">
    <w:name w:val="59571E9F9BCC45599837E1AC01EDC620"/>
    <w:rsid w:val="006059B0"/>
  </w:style>
  <w:style w:type="paragraph" w:customStyle="1" w:styleId="ADA1E54EE600445A8F15B696BC6AE43A">
    <w:name w:val="ADA1E54EE600445A8F15B696BC6AE43A"/>
    <w:rsid w:val="006059B0"/>
  </w:style>
  <w:style w:type="paragraph" w:customStyle="1" w:styleId="D5E79CB228A74D7EB947A6B842E9C2EA">
    <w:name w:val="D5E79CB228A74D7EB947A6B842E9C2EA"/>
    <w:rsid w:val="006059B0"/>
  </w:style>
  <w:style w:type="paragraph" w:customStyle="1" w:styleId="775F143AE79B4F3EAE799B662D57E57F">
    <w:name w:val="775F143AE79B4F3EAE799B662D57E57F"/>
    <w:rsid w:val="006059B0"/>
  </w:style>
  <w:style w:type="paragraph" w:customStyle="1" w:styleId="B3E77E7BFA3C47018D027804A964AF4F">
    <w:name w:val="B3E77E7BFA3C47018D027804A964AF4F"/>
    <w:rsid w:val="006059B0"/>
  </w:style>
  <w:style w:type="paragraph" w:customStyle="1" w:styleId="5380F7BA98EB473F81078B8951402EAD">
    <w:name w:val="5380F7BA98EB473F81078B8951402EAD"/>
    <w:rsid w:val="006059B0"/>
  </w:style>
  <w:style w:type="paragraph" w:customStyle="1" w:styleId="F676A51730E74C29A3B40EFE5B76701A">
    <w:name w:val="F676A51730E74C29A3B40EFE5B76701A"/>
    <w:rsid w:val="006059B0"/>
  </w:style>
  <w:style w:type="paragraph" w:customStyle="1" w:styleId="D4D59368CD244ABB8F5DF30ED3F58CBF">
    <w:name w:val="D4D59368CD244ABB8F5DF30ED3F58CBF"/>
    <w:rsid w:val="006059B0"/>
  </w:style>
  <w:style w:type="paragraph" w:customStyle="1" w:styleId="B982FD59271E44BFB006F6D885F86A9D">
    <w:name w:val="B982FD59271E44BFB006F6D885F86A9D"/>
    <w:rsid w:val="006059B0"/>
  </w:style>
  <w:style w:type="paragraph" w:customStyle="1" w:styleId="95A18A3FDC4542F9B0422D6D93030632">
    <w:name w:val="95A18A3FDC4542F9B0422D6D93030632"/>
    <w:rsid w:val="006059B0"/>
  </w:style>
  <w:style w:type="paragraph" w:customStyle="1" w:styleId="8EA9AEEFD79147C696C52E3B765981AC">
    <w:name w:val="8EA9AEEFD79147C696C52E3B765981AC"/>
    <w:rsid w:val="006059B0"/>
  </w:style>
  <w:style w:type="paragraph" w:customStyle="1" w:styleId="5F55EC4901F94879ADD019EE5DC2699D">
    <w:name w:val="5F55EC4901F94879ADD019EE5DC2699D"/>
    <w:rsid w:val="006059B0"/>
  </w:style>
  <w:style w:type="paragraph" w:customStyle="1" w:styleId="53445F68554F498FBC2690A5CE001D7D">
    <w:name w:val="53445F68554F498FBC2690A5CE001D7D"/>
    <w:rsid w:val="006059B0"/>
  </w:style>
  <w:style w:type="paragraph" w:customStyle="1" w:styleId="C450A1A42FCD4FB9B20FE7DFD52D40A3">
    <w:name w:val="C450A1A42FCD4FB9B20FE7DFD52D40A3"/>
    <w:rsid w:val="006059B0"/>
  </w:style>
  <w:style w:type="paragraph" w:customStyle="1" w:styleId="9D05335A99574DA9B01A8D96E1BE916E">
    <w:name w:val="9D05335A99574DA9B01A8D96E1BE916E"/>
    <w:rsid w:val="006059B0"/>
  </w:style>
  <w:style w:type="paragraph" w:customStyle="1" w:styleId="32ADC9CC220A491E82431703E09B5BD1">
    <w:name w:val="32ADC9CC220A491E82431703E09B5BD1"/>
    <w:rsid w:val="006059B0"/>
  </w:style>
  <w:style w:type="paragraph" w:customStyle="1" w:styleId="DF54A30B3BEF4ACCA46A3371400A0977">
    <w:name w:val="DF54A30B3BEF4ACCA46A3371400A0977"/>
    <w:rsid w:val="006059B0"/>
  </w:style>
  <w:style w:type="paragraph" w:customStyle="1" w:styleId="93C995A0B9CB4C21A574EC1D3403C3DF">
    <w:name w:val="93C995A0B9CB4C21A574EC1D3403C3DF"/>
    <w:rsid w:val="006059B0"/>
  </w:style>
  <w:style w:type="paragraph" w:customStyle="1" w:styleId="6364FC2F9A6F4F2B856505558FB4482C">
    <w:name w:val="6364FC2F9A6F4F2B856505558FB4482C"/>
    <w:rsid w:val="006059B0"/>
  </w:style>
  <w:style w:type="paragraph" w:customStyle="1" w:styleId="E288814BC43E4E5CBC71C52C5E46377417">
    <w:name w:val="E288814BC43E4E5CBC71C52C5E46377417"/>
    <w:rsid w:val="00080F17"/>
    <w:rPr>
      <w:rFonts w:ascii="Arial" w:eastAsiaTheme="minorHAnsi" w:hAnsi="Arial"/>
      <w:sz w:val="24"/>
    </w:rPr>
  </w:style>
  <w:style w:type="paragraph" w:customStyle="1" w:styleId="69C4F7A077C84904A90C4B1A814E0CC618">
    <w:name w:val="69C4F7A077C84904A90C4B1A814E0CC618"/>
    <w:rsid w:val="00080F17"/>
    <w:rPr>
      <w:rFonts w:ascii="Arial" w:eastAsiaTheme="minorHAnsi" w:hAnsi="Arial"/>
      <w:sz w:val="24"/>
    </w:rPr>
  </w:style>
  <w:style w:type="paragraph" w:customStyle="1" w:styleId="A9077A72BAD546E092815873C99E71A814">
    <w:name w:val="A9077A72BAD546E092815873C99E71A814"/>
    <w:rsid w:val="00080F17"/>
    <w:rPr>
      <w:rFonts w:ascii="Arial" w:eastAsiaTheme="minorHAnsi" w:hAnsi="Arial"/>
      <w:sz w:val="24"/>
    </w:rPr>
  </w:style>
  <w:style w:type="paragraph" w:customStyle="1" w:styleId="C7E4C6EE4A1E45DBB97B023373E32CA319">
    <w:name w:val="C7E4C6EE4A1E45DBB97B023373E32CA319"/>
    <w:rsid w:val="00080F17"/>
    <w:rPr>
      <w:rFonts w:ascii="Arial" w:eastAsiaTheme="minorHAnsi" w:hAnsi="Arial"/>
      <w:sz w:val="24"/>
    </w:rPr>
  </w:style>
  <w:style w:type="paragraph" w:customStyle="1" w:styleId="5FCD8CB2A0BE4689BFFFE2D1D9EEC05219">
    <w:name w:val="5FCD8CB2A0BE4689BFFFE2D1D9EEC05219"/>
    <w:rsid w:val="00080F17"/>
    <w:rPr>
      <w:rFonts w:ascii="Arial" w:eastAsiaTheme="minorHAnsi" w:hAnsi="Arial"/>
      <w:sz w:val="24"/>
    </w:rPr>
  </w:style>
  <w:style w:type="paragraph" w:customStyle="1" w:styleId="7518EA2F633245D680BDF7359BE5C79C19">
    <w:name w:val="7518EA2F633245D680BDF7359BE5C79C19"/>
    <w:rsid w:val="00080F17"/>
    <w:rPr>
      <w:rFonts w:ascii="Arial" w:eastAsiaTheme="minorHAnsi" w:hAnsi="Arial"/>
      <w:sz w:val="24"/>
    </w:rPr>
  </w:style>
  <w:style w:type="paragraph" w:customStyle="1" w:styleId="5848E66D55C8478ABA3C83FE1C60F48E19">
    <w:name w:val="5848E66D55C8478ABA3C83FE1C60F48E19"/>
    <w:rsid w:val="00080F17"/>
    <w:rPr>
      <w:rFonts w:ascii="Arial" w:eastAsiaTheme="minorHAnsi" w:hAnsi="Arial"/>
      <w:sz w:val="24"/>
    </w:rPr>
  </w:style>
  <w:style w:type="paragraph" w:customStyle="1" w:styleId="796192783A1547A5A1E2BEF59DA3F42719">
    <w:name w:val="796192783A1547A5A1E2BEF59DA3F42719"/>
    <w:rsid w:val="00080F17"/>
    <w:rPr>
      <w:rFonts w:ascii="Arial" w:eastAsiaTheme="minorHAnsi" w:hAnsi="Arial"/>
      <w:sz w:val="24"/>
    </w:rPr>
  </w:style>
  <w:style w:type="paragraph" w:customStyle="1" w:styleId="6B8712D818F240369B996A6309470F0119">
    <w:name w:val="6B8712D818F240369B996A6309470F0119"/>
    <w:rsid w:val="00080F17"/>
    <w:rPr>
      <w:rFonts w:ascii="Arial" w:eastAsiaTheme="minorHAnsi" w:hAnsi="Arial"/>
      <w:sz w:val="24"/>
    </w:rPr>
  </w:style>
  <w:style w:type="paragraph" w:customStyle="1" w:styleId="B34E270044424CCC874DEB1E4CB537036">
    <w:name w:val="B34E270044424CCC874DEB1E4CB537036"/>
    <w:rsid w:val="00080F17"/>
    <w:rPr>
      <w:rFonts w:ascii="Arial" w:eastAsiaTheme="minorHAnsi" w:hAnsi="Arial"/>
      <w:sz w:val="24"/>
    </w:rPr>
  </w:style>
  <w:style w:type="paragraph" w:customStyle="1" w:styleId="A2B24D9FF66B4B428BA731434F23447213">
    <w:name w:val="A2B24D9FF66B4B428BA731434F23447213"/>
    <w:rsid w:val="00080F17"/>
    <w:rPr>
      <w:rFonts w:ascii="Arial" w:eastAsiaTheme="minorHAnsi" w:hAnsi="Arial"/>
      <w:sz w:val="24"/>
    </w:rPr>
  </w:style>
  <w:style w:type="paragraph" w:customStyle="1" w:styleId="777DC2A6A56B4500837B1596CF81B17B13">
    <w:name w:val="777DC2A6A56B4500837B1596CF81B17B13"/>
    <w:rsid w:val="00080F17"/>
    <w:rPr>
      <w:rFonts w:ascii="Arial" w:eastAsiaTheme="minorHAnsi" w:hAnsi="Arial"/>
      <w:sz w:val="24"/>
    </w:rPr>
  </w:style>
  <w:style w:type="paragraph" w:customStyle="1" w:styleId="87F92EB9876E44A4BC8B434B1AE4D6CA13">
    <w:name w:val="87F92EB9876E44A4BC8B434B1AE4D6CA13"/>
    <w:rsid w:val="00080F17"/>
    <w:rPr>
      <w:rFonts w:ascii="Arial" w:eastAsiaTheme="minorHAnsi" w:hAnsi="Arial"/>
      <w:sz w:val="24"/>
    </w:rPr>
  </w:style>
  <w:style w:type="paragraph" w:customStyle="1" w:styleId="80652FFE524D4F7094D62CD2DBFBB07613">
    <w:name w:val="80652FFE524D4F7094D62CD2DBFBB07613"/>
    <w:rsid w:val="00080F17"/>
    <w:rPr>
      <w:rFonts w:ascii="Arial" w:eastAsiaTheme="minorHAnsi" w:hAnsi="Arial"/>
      <w:sz w:val="24"/>
    </w:rPr>
  </w:style>
  <w:style w:type="paragraph" w:customStyle="1" w:styleId="5F2BA1F46A5B497280CA6B88631D4C9E1">
    <w:name w:val="5F2BA1F46A5B497280CA6B88631D4C9E1"/>
    <w:rsid w:val="00080F17"/>
    <w:rPr>
      <w:rFonts w:ascii="Arial" w:eastAsiaTheme="minorHAnsi" w:hAnsi="Arial"/>
      <w:sz w:val="24"/>
    </w:rPr>
  </w:style>
  <w:style w:type="paragraph" w:customStyle="1" w:styleId="9C053FB1690F471DA9D889B73B82C2F113">
    <w:name w:val="9C053FB1690F471DA9D889B73B82C2F113"/>
    <w:rsid w:val="00080F17"/>
    <w:rPr>
      <w:rFonts w:ascii="Arial" w:eastAsiaTheme="minorHAnsi" w:hAnsi="Arial"/>
      <w:sz w:val="24"/>
    </w:rPr>
  </w:style>
  <w:style w:type="paragraph" w:customStyle="1" w:styleId="A19D5E23BC9241F89440FB7E1E59F69B13">
    <w:name w:val="A19D5E23BC9241F89440FB7E1E59F69B13"/>
    <w:rsid w:val="00080F17"/>
    <w:rPr>
      <w:rFonts w:ascii="Arial" w:eastAsiaTheme="minorHAnsi" w:hAnsi="Arial"/>
      <w:sz w:val="24"/>
    </w:rPr>
  </w:style>
  <w:style w:type="paragraph" w:customStyle="1" w:styleId="7F75B7905A4E47C88597A8FBBB0CC5AD13">
    <w:name w:val="7F75B7905A4E47C88597A8FBBB0CC5AD13"/>
    <w:rsid w:val="00080F17"/>
    <w:rPr>
      <w:rFonts w:ascii="Arial" w:eastAsiaTheme="minorHAnsi" w:hAnsi="Arial"/>
      <w:sz w:val="24"/>
    </w:rPr>
  </w:style>
  <w:style w:type="paragraph" w:customStyle="1" w:styleId="8A4F849AE11247FDB897CF55093A553B13">
    <w:name w:val="8A4F849AE11247FDB897CF55093A553B13"/>
    <w:rsid w:val="00080F17"/>
    <w:rPr>
      <w:rFonts w:ascii="Arial" w:eastAsiaTheme="minorHAnsi" w:hAnsi="Arial"/>
      <w:sz w:val="24"/>
    </w:rPr>
  </w:style>
  <w:style w:type="paragraph" w:customStyle="1" w:styleId="731E19760F924124A5720DD60B76B01513">
    <w:name w:val="731E19760F924124A5720DD60B76B01513"/>
    <w:rsid w:val="00080F17"/>
    <w:rPr>
      <w:rFonts w:ascii="Arial" w:eastAsiaTheme="minorHAnsi" w:hAnsi="Arial"/>
      <w:sz w:val="24"/>
    </w:rPr>
  </w:style>
  <w:style w:type="paragraph" w:customStyle="1" w:styleId="F89BDCEEDA22407AA2BEFEA7439BC8B913">
    <w:name w:val="F89BDCEEDA22407AA2BEFEA7439BC8B913"/>
    <w:rsid w:val="00080F17"/>
    <w:rPr>
      <w:rFonts w:ascii="Arial" w:eastAsiaTheme="minorHAnsi" w:hAnsi="Arial"/>
      <w:sz w:val="24"/>
    </w:rPr>
  </w:style>
  <w:style w:type="paragraph" w:customStyle="1" w:styleId="E83A260BD6B6410281BF086D079451D813">
    <w:name w:val="E83A260BD6B6410281BF086D079451D813"/>
    <w:rsid w:val="00080F17"/>
    <w:rPr>
      <w:rFonts w:ascii="Arial" w:eastAsiaTheme="minorHAnsi" w:hAnsi="Arial"/>
      <w:sz w:val="24"/>
    </w:rPr>
  </w:style>
  <w:style w:type="paragraph" w:customStyle="1" w:styleId="7D0272BA0C5C4B4E9DC20B6F3CDD886913">
    <w:name w:val="7D0272BA0C5C4B4E9DC20B6F3CDD886913"/>
    <w:rsid w:val="00080F17"/>
    <w:rPr>
      <w:rFonts w:ascii="Arial" w:eastAsiaTheme="minorHAnsi" w:hAnsi="Arial"/>
      <w:sz w:val="24"/>
    </w:rPr>
  </w:style>
  <w:style w:type="paragraph" w:customStyle="1" w:styleId="4B6F37A08626499F8B02A77E1EBB510F13">
    <w:name w:val="4B6F37A08626499F8B02A77E1EBB510F13"/>
    <w:rsid w:val="00080F17"/>
    <w:rPr>
      <w:rFonts w:ascii="Arial" w:eastAsiaTheme="minorHAnsi" w:hAnsi="Arial"/>
      <w:sz w:val="24"/>
    </w:rPr>
  </w:style>
  <w:style w:type="paragraph" w:customStyle="1" w:styleId="3AD0509EA8414C9894F28CE4600D033C13">
    <w:name w:val="3AD0509EA8414C9894F28CE4600D033C13"/>
    <w:rsid w:val="00080F17"/>
    <w:rPr>
      <w:rFonts w:ascii="Arial" w:eastAsiaTheme="minorHAnsi" w:hAnsi="Arial"/>
      <w:sz w:val="24"/>
    </w:rPr>
  </w:style>
  <w:style w:type="paragraph" w:customStyle="1" w:styleId="DE7C52B1A9AA44EFBBFDCDF6C96F052B13">
    <w:name w:val="DE7C52B1A9AA44EFBBFDCDF6C96F052B13"/>
    <w:rsid w:val="00080F17"/>
    <w:rPr>
      <w:rFonts w:ascii="Arial" w:eastAsiaTheme="minorHAnsi" w:hAnsi="Arial"/>
      <w:sz w:val="24"/>
    </w:rPr>
  </w:style>
  <w:style w:type="paragraph" w:customStyle="1" w:styleId="EE75AFFEE77D47E5A5AC75E4BB0EFAF012">
    <w:name w:val="EE75AFFEE77D47E5A5AC75E4BB0EFAF012"/>
    <w:rsid w:val="00080F17"/>
    <w:rPr>
      <w:rFonts w:ascii="Arial" w:eastAsiaTheme="minorHAnsi" w:hAnsi="Arial"/>
      <w:sz w:val="24"/>
    </w:rPr>
  </w:style>
  <w:style w:type="paragraph" w:customStyle="1" w:styleId="A14C0B5412244ACBBEEFD669DDAC6F4211">
    <w:name w:val="A14C0B5412244ACBBEEFD669DDAC6F4211"/>
    <w:rsid w:val="00080F17"/>
    <w:rPr>
      <w:rFonts w:ascii="Arial" w:eastAsiaTheme="minorHAnsi" w:hAnsi="Arial"/>
      <w:sz w:val="24"/>
    </w:rPr>
  </w:style>
  <w:style w:type="paragraph" w:customStyle="1" w:styleId="2596AD5A706A4935921D8063BA861B6D11">
    <w:name w:val="2596AD5A706A4935921D8063BA861B6D11"/>
    <w:rsid w:val="00080F17"/>
    <w:rPr>
      <w:rFonts w:ascii="Arial" w:eastAsiaTheme="minorHAnsi" w:hAnsi="Arial"/>
      <w:sz w:val="24"/>
    </w:rPr>
  </w:style>
  <w:style w:type="paragraph" w:customStyle="1" w:styleId="036DC61F50294F9F8DB78ECF33B2EAA011">
    <w:name w:val="036DC61F50294F9F8DB78ECF33B2EAA011"/>
    <w:rsid w:val="00080F17"/>
    <w:rPr>
      <w:rFonts w:ascii="Arial" w:eastAsiaTheme="minorHAnsi" w:hAnsi="Arial"/>
      <w:sz w:val="24"/>
    </w:rPr>
  </w:style>
  <w:style w:type="paragraph" w:customStyle="1" w:styleId="0D449E28996C4229B7E4A0353F536FB511">
    <w:name w:val="0D449E28996C4229B7E4A0353F536FB511"/>
    <w:rsid w:val="00080F17"/>
    <w:rPr>
      <w:rFonts w:ascii="Arial" w:eastAsiaTheme="minorHAnsi" w:hAnsi="Arial"/>
      <w:sz w:val="24"/>
    </w:rPr>
  </w:style>
  <w:style w:type="paragraph" w:customStyle="1" w:styleId="A9B24AD293D24969AC873A273352F3D411">
    <w:name w:val="A9B24AD293D24969AC873A273352F3D411"/>
    <w:rsid w:val="00080F17"/>
    <w:rPr>
      <w:rFonts w:ascii="Arial" w:eastAsiaTheme="minorHAnsi" w:hAnsi="Arial"/>
      <w:sz w:val="24"/>
    </w:rPr>
  </w:style>
  <w:style w:type="paragraph" w:customStyle="1" w:styleId="5E795CC0E5EE4E01B513835D9BFA5C3A11">
    <w:name w:val="5E795CC0E5EE4E01B513835D9BFA5C3A11"/>
    <w:rsid w:val="00080F17"/>
    <w:rPr>
      <w:rFonts w:ascii="Arial" w:eastAsiaTheme="minorHAnsi" w:hAnsi="Arial"/>
      <w:sz w:val="24"/>
    </w:rPr>
  </w:style>
  <w:style w:type="paragraph" w:customStyle="1" w:styleId="0770D64FE2C04D688624ADD617611EB12">
    <w:name w:val="0770D64FE2C04D688624ADD617611EB12"/>
    <w:rsid w:val="00080F17"/>
    <w:rPr>
      <w:rFonts w:ascii="Arial" w:eastAsiaTheme="minorHAnsi" w:hAnsi="Arial"/>
      <w:sz w:val="24"/>
    </w:rPr>
  </w:style>
  <w:style w:type="paragraph" w:customStyle="1" w:styleId="FFEDB99CA8654EBF974DB76BFE14AAC811">
    <w:name w:val="FFEDB99CA8654EBF974DB76BFE14AAC811"/>
    <w:rsid w:val="00080F17"/>
    <w:rPr>
      <w:rFonts w:ascii="Arial" w:eastAsiaTheme="minorHAnsi" w:hAnsi="Arial"/>
      <w:sz w:val="24"/>
    </w:rPr>
  </w:style>
  <w:style w:type="paragraph" w:customStyle="1" w:styleId="BCBEA6D4B1FF4AB5A7A2D837F404A7C211">
    <w:name w:val="BCBEA6D4B1FF4AB5A7A2D837F404A7C211"/>
    <w:rsid w:val="00080F17"/>
    <w:rPr>
      <w:rFonts w:ascii="Arial" w:eastAsiaTheme="minorHAnsi" w:hAnsi="Arial"/>
      <w:sz w:val="24"/>
    </w:rPr>
  </w:style>
  <w:style w:type="paragraph" w:customStyle="1" w:styleId="C2852AB4C7D549DAB1AFD1C79215573C11">
    <w:name w:val="C2852AB4C7D549DAB1AFD1C79215573C11"/>
    <w:rsid w:val="00080F17"/>
    <w:rPr>
      <w:rFonts w:ascii="Arial" w:eastAsiaTheme="minorHAnsi" w:hAnsi="Arial"/>
      <w:sz w:val="24"/>
    </w:rPr>
  </w:style>
  <w:style w:type="paragraph" w:customStyle="1" w:styleId="56FA04E0AE6441D0838D2B7C0B18782B12">
    <w:name w:val="56FA04E0AE6441D0838D2B7C0B18782B12"/>
    <w:rsid w:val="00080F17"/>
    <w:rPr>
      <w:rFonts w:ascii="Arial" w:eastAsiaTheme="minorHAnsi" w:hAnsi="Arial"/>
      <w:sz w:val="24"/>
    </w:rPr>
  </w:style>
  <w:style w:type="paragraph" w:customStyle="1" w:styleId="2B7A318E34534B8AB7614534F4D60AAD12">
    <w:name w:val="2B7A318E34534B8AB7614534F4D60AAD12"/>
    <w:rsid w:val="00080F17"/>
    <w:rPr>
      <w:rFonts w:ascii="Arial" w:eastAsiaTheme="minorHAnsi" w:hAnsi="Arial"/>
      <w:sz w:val="24"/>
    </w:rPr>
  </w:style>
  <w:style w:type="paragraph" w:customStyle="1" w:styleId="66BE9EA6C2794C5B9FB2EDC955BA8B9E12">
    <w:name w:val="66BE9EA6C2794C5B9FB2EDC955BA8B9E12"/>
    <w:rsid w:val="00080F17"/>
    <w:rPr>
      <w:rFonts w:ascii="Arial" w:eastAsiaTheme="minorHAnsi" w:hAnsi="Arial"/>
      <w:sz w:val="24"/>
    </w:rPr>
  </w:style>
  <w:style w:type="paragraph" w:customStyle="1" w:styleId="2C412AACD7A646A5ABF81A8A7171853411">
    <w:name w:val="2C412AACD7A646A5ABF81A8A7171853411"/>
    <w:rsid w:val="00080F17"/>
    <w:rPr>
      <w:rFonts w:ascii="Arial" w:eastAsiaTheme="minorHAnsi" w:hAnsi="Arial"/>
      <w:sz w:val="24"/>
    </w:rPr>
  </w:style>
  <w:style w:type="paragraph" w:customStyle="1" w:styleId="2E9776A9584245DD99AC12F6F1B6D66A11">
    <w:name w:val="2E9776A9584245DD99AC12F6F1B6D66A11"/>
    <w:rsid w:val="00080F17"/>
    <w:rPr>
      <w:rFonts w:ascii="Arial" w:eastAsiaTheme="minorHAnsi" w:hAnsi="Arial"/>
      <w:sz w:val="24"/>
    </w:rPr>
  </w:style>
  <w:style w:type="paragraph" w:customStyle="1" w:styleId="7D2FA36332504406858C7D2854242C254">
    <w:name w:val="7D2FA36332504406858C7D2854242C254"/>
    <w:rsid w:val="00080F17"/>
    <w:rPr>
      <w:rFonts w:ascii="Arial" w:eastAsiaTheme="minorHAnsi" w:hAnsi="Arial"/>
      <w:sz w:val="24"/>
    </w:rPr>
  </w:style>
  <w:style w:type="paragraph" w:customStyle="1" w:styleId="EC15A922452D40EF8D157C0D2A3098781">
    <w:name w:val="EC15A922452D40EF8D157C0D2A3098781"/>
    <w:rsid w:val="00080F17"/>
    <w:rPr>
      <w:rFonts w:ascii="Arial" w:eastAsiaTheme="minorHAnsi" w:hAnsi="Arial"/>
      <w:sz w:val="24"/>
    </w:rPr>
  </w:style>
  <w:style w:type="paragraph" w:customStyle="1" w:styleId="89CB5DFCFC074EB1B88735E16C78B43F1">
    <w:name w:val="89CB5DFCFC074EB1B88735E16C78B43F1"/>
    <w:rsid w:val="00080F17"/>
    <w:rPr>
      <w:rFonts w:ascii="Arial" w:eastAsiaTheme="minorHAnsi" w:hAnsi="Arial"/>
      <w:sz w:val="24"/>
    </w:rPr>
  </w:style>
  <w:style w:type="paragraph" w:customStyle="1" w:styleId="84CB8238619A4AD7A35278DE1135C34D1">
    <w:name w:val="84CB8238619A4AD7A35278DE1135C34D1"/>
    <w:rsid w:val="00080F17"/>
    <w:rPr>
      <w:rFonts w:ascii="Arial" w:eastAsiaTheme="minorHAnsi" w:hAnsi="Arial"/>
      <w:sz w:val="24"/>
    </w:rPr>
  </w:style>
  <w:style w:type="paragraph" w:customStyle="1" w:styleId="40396433569E4208A2EB6834D4B8B1111">
    <w:name w:val="40396433569E4208A2EB6834D4B8B1111"/>
    <w:rsid w:val="00080F17"/>
    <w:rPr>
      <w:rFonts w:ascii="Arial" w:eastAsiaTheme="minorHAnsi" w:hAnsi="Arial"/>
      <w:sz w:val="24"/>
    </w:rPr>
  </w:style>
  <w:style w:type="paragraph" w:customStyle="1" w:styleId="30414DABB69140949059964D0F38062511">
    <w:name w:val="30414DABB69140949059964D0F38062511"/>
    <w:rsid w:val="00080F17"/>
    <w:rPr>
      <w:rFonts w:ascii="Arial" w:eastAsiaTheme="minorHAnsi" w:hAnsi="Arial"/>
      <w:sz w:val="24"/>
    </w:rPr>
  </w:style>
  <w:style w:type="paragraph" w:customStyle="1" w:styleId="AD4E6F114AAA4AB0BD46E3A5CB2142D811">
    <w:name w:val="AD4E6F114AAA4AB0BD46E3A5CB2142D811"/>
    <w:rsid w:val="00080F17"/>
    <w:rPr>
      <w:rFonts w:ascii="Arial" w:eastAsiaTheme="minorHAnsi" w:hAnsi="Arial"/>
      <w:sz w:val="24"/>
    </w:rPr>
  </w:style>
  <w:style w:type="paragraph" w:customStyle="1" w:styleId="744F72F36BF94B77842CBF3169BC631812">
    <w:name w:val="744F72F36BF94B77842CBF3169BC631812"/>
    <w:rsid w:val="00080F17"/>
    <w:rPr>
      <w:rFonts w:ascii="Arial" w:eastAsiaTheme="minorHAnsi" w:hAnsi="Arial"/>
      <w:sz w:val="24"/>
    </w:rPr>
  </w:style>
  <w:style w:type="paragraph" w:customStyle="1" w:styleId="F485A04DCF4B4AE78F5850140768497112">
    <w:name w:val="F485A04DCF4B4AE78F5850140768497112"/>
    <w:rsid w:val="00080F17"/>
    <w:rPr>
      <w:rFonts w:ascii="Arial" w:eastAsiaTheme="minorHAnsi" w:hAnsi="Arial"/>
      <w:sz w:val="24"/>
    </w:rPr>
  </w:style>
  <w:style w:type="paragraph" w:customStyle="1" w:styleId="33F76B00180649DEA45E4EA2580844F717">
    <w:name w:val="33F76B00180649DEA45E4EA2580844F717"/>
    <w:rsid w:val="00080F17"/>
    <w:rPr>
      <w:rFonts w:ascii="Arial" w:eastAsiaTheme="minorHAnsi" w:hAnsi="Arial"/>
      <w:sz w:val="24"/>
    </w:rPr>
  </w:style>
  <w:style w:type="paragraph" w:customStyle="1" w:styleId="4961F792FC1D40E8AA5597E304C19A3612">
    <w:name w:val="4961F792FC1D40E8AA5597E304C19A3612"/>
    <w:rsid w:val="00080F17"/>
    <w:rPr>
      <w:rFonts w:ascii="Arial" w:eastAsiaTheme="minorHAnsi" w:hAnsi="Arial"/>
      <w:sz w:val="24"/>
    </w:rPr>
  </w:style>
  <w:style w:type="paragraph" w:customStyle="1" w:styleId="08EB5910AD594B07AB392E4C65D8DE7511">
    <w:name w:val="08EB5910AD594B07AB392E4C65D8DE7511"/>
    <w:rsid w:val="00080F17"/>
    <w:rPr>
      <w:rFonts w:ascii="Arial" w:eastAsiaTheme="minorHAnsi" w:hAnsi="Arial"/>
      <w:sz w:val="24"/>
    </w:rPr>
  </w:style>
  <w:style w:type="paragraph" w:customStyle="1" w:styleId="2FDFA29F857F47DCAB5DC23CAF1DE7CC5">
    <w:name w:val="2FDFA29F857F47DCAB5DC23CAF1DE7CC5"/>
    <w:rsid w:val="00080F17"/>
    <w:rPr>
      <w:rFonts w:ascii="Arial" w:eastAsiaTheme="minorHAnsi" w:hAnsi="Arial"/>
      <w:sz w:val="24"/>
    </w:rPr>
  </w:style>
  <w:style w:type="paragraph" w:customStyle="1" w:styleId="8681D796124F4409BFD25FE3457C8C081">
    <w:name w:val="8681D796124F4409BFD25FE3457C8C081"/>
    <w:rsid w:val="00080F17"/>
    <w:rPr>
      <w:rFonts w:ascii="Arial" w:eastAsiaTheme="minorHAnsi" w:hAnsi="Arial"/>
      <w:sz w:val="24"/>
    </w:rPr>
  </w:style>
  <w:style w:type="paragraph" w:customStyle="1" w:styleId="0D9A70757DDD4067AC22036B979722B51">
    <w:name w:val="0D9A70757DDD4067AC22036B979722B51"/>
    <w:rsid w:val="00080F17"/>
    <w:rPr>
      <w:rFonts w:ascii="Arial" w:eastAsiaTheme="minorHAnsi" w:hAnsi="Arial"/>
      <w:sz w:val="24"/>
    </w:rPr>
  </w:style>
  <w:style w:type="paragraph" w:customStyle="1" w:styleId="95A1DA25A0F54253B2C5276393DA133A1">
    <w:name w:val="95A1DA25A0F54253B2C5276393DA133A1"/>
    <w:rsid w:val="00080F17"/>
    <w:rPr>
      <w:rFonts w:ascii="Arial" w:eastAsiaTheme="minorHAnsi" w:hAnsi="Arial"/>
      <w:sz w:val="24"/>
    </w:rPr>
  </w:style>
  <w:style w:type="paragraph" w:customStyle="1" w:styleId="308DF4718EB2434C85411A058BF8421B1">
    <w:name w:val="308DF4718EB2434C85411A058BF8421B1"/>
    <w:rsid w:val="00080F17"/>
    <w:rPr>
      <w:rFonts w:ascii="Arial" w:eastAsiaTheme="minorHAnsi" w:hAnsi="Arial"/>
      <w:sz w:val="24"/>
    </w:rPr>
  </w:style>
  <w:style w:type="paragraph" w:customStyle="1" w:styleId="41CCD651B3B64AB6BF7798038B85A12A1">
    <w:name w:val="41CCD651B3B64AB6BF7798038B85A12A1"/>
    <w:rsid w:val="00080F17"/>
    <w:rPr>
      <w:rFonts w:ascii="Arial" w:eastAsiaTheme="minorHAnsi" w:hAnsi="Arial"/>
      <w:sz w:val="24"/>
    </w:rPr>
  </w:style>
  <w:style w:type="paragraph" w:customStyle="1" w:styleId="0DC4C7C568104CA19C78845E0843B4441">
    <w:name w:val="0DC4C7C568104CA19C78845E0843B4441"/>
    <w:rsid w:val="00080F17"/>
    <w:rPr>
      <w:rFonts w:ascii="Arial" w:eastAsiaTheme="minorHAnsi" w:hAnsi="Arial"/>
      <w:sz w:val="24"/>
    </w:rPr>
  </w:style>
  <w:style w:type="paragraph" w:customStyle="1" w:styleId="E4C226A76AD0466586A49E6AD666A9161">
    <w:name w:val="E4C226A76AD0466586A49E6AD666A9161"/>
    <w:rsid w:val="00080F17"/>
    <w:rPr>
      <w:rFonts w:ascii="Arial" w:eastAsiaTheme="minorHAnsi" w:hAnsi="Arial"/>
      <w:sz w:val="24"/>
    </w:rPr>
  </w:style>
  <w:style w:type="paragraph" w:customStyle="1" w:styleId="3D8F434576784A92821FFD92EA7EF17E1">
    <w:name w:val="3D8F434576784A92821FFD92EA7EF17E1"/>
    <w:rsid w:val="00080F17"/>
    <w:rPr>
      <w:rFonts w:ascii="Arial" w:eastAsiaTheme="minorHAnsi" w:hAnsi="Arial"/>
      <w:sz w:val="24"/>
    </w:rPr>
  </w:style>
  <w:style w:type="paragraph" w:customStyle="1" w:styleId="8B4768A7D70546B6A8F8AF7CAB3A98F11">
    <w:name w:val="8B4768A7D70546B6A8F8AF7CAB3A98F11"/>
    <w:rsid w:val="00080F17"/>
    <w:rPr>
      <w:rFonts w:ascii="Arial" w:eastAsiaTheme="minorHAnsi" w:hAnsi="Arial"/>
      <w:sz w:val="24"/>
    </w:rPr>
  </w:style>
  <w:style w:type="paragraph" w:customStyle="1" w:styleId="5C789A5183EC4D64BD684819938367811">
    <w:name w:val="5C789A5183EC4D64BD684819938367811"/>
    <w:rsid w:val="00080F17"/>
    <w:rPr>
      <w:rFonts w:ascii="Arial" w:eastAsiaTheme="minorHAnsi" w:hAnsi="Arial"/>
      <w:sz w:val="24"/>
    </w:rPr>
  </w:style>
  <w:style w:type="paragraph" w:customStyle="1" w:styleId="95FDD9E34F9C450A977D63A700ABE8B31">
    <w:name w:val="95FDD9E34F9C450A977D63A700ABE8B31"/>
    <w:rsid w:val="00080F17"/>
    <w:rPr>
      <w:rFonts w:ascii="Arial" w:eastAsiaTheme="minorHAnsi" w:hAnsi="Arial"/>
      <w:sz w:val="24"/>
    </w:rPr>
  </w:style>
  <w:style w:type="paragraph" w:customStyle="1" w:styleId="A6C1F0562D624ACFA0068C0F76A23B0C1">
    <w:name w:val="A6C1F0562D624ACFA0068C0F76A23B0C1"/>
    <w:rsid w:val="00080F17"/>
    <w:rPr>
      <w:rFonts w:ascii="Arial" w:eastAsiaTheme="minorHAnsi" w:hAnsi="Arial"/>
      <w:sz w:val="24"/>
    </w:rPr>
  </w:style>
  <w:style w:type="paragraph" w:customStyle="1" w:styleId="94FEBE6A2B0E419BA5073C14F22BCB4E1">
    <w:name w:val="94FEBE6A2B0E419BA5073C14F22BCB4E1"/>
    <w:rsid w:val="00080F17"/>
    <w:rPr>
      <w:rFonts w:ascii="Arial" w:eastAsiaTheme="minorHAnsi" w:hAnsi="Arial"/>
      <w:sz w:val="24"/>
    </w:rPr>
  </w:style>
  <w:style w:type="paragraph" w:customStyle="1" w:styleId="0710D49F4A264F92968C2AAD6684CAE31">
    <w:name w:val="0710D49F4A264F92968C2AAD6684CAE31"/>
    <w:rsid w:val="00080F17"/>
    <w:rPr>
      <w:rFonts w:ascii="Arial" w:eastAsiaTheme="minorHAnsi" w:hAnsi="Arial"/>
      <w:sz w:val="24"/>
    </w:rPr>
  </w:style>
  <w:style w:type="paragraph" w:customStyle="1" w:styleId="0DE64FE7026B4D39843B589414F35DD31">
    <w:name w:val="0DE64FE7026B4D39843B589414F35DD31"/>
    <w:rsid w:val="00080F17"/>
    <w:rPr>
      <w:rFonts w:ascii="Arial" w:eastAsiaTheme="minorHAnsi" w:hAnsi="Arial"/>
      <w:sz w:val="24"/>
    </w:rPr>
  </w:style>
  <w:style w:type="paragraph" w:customStyle="1" w:styleId="9BE397BCF0964F33BB6971B38BADA8641">
    <w:name w:val="9BE397BCF0964F33BB6971B38BADA8641"/>
    <w:rsid w:val="00080F17"/>
    <w:rPr>
      <w:rFonts w:ascii="Arial" w:eastAsiaTheme="minorHAnsi" w:hAnsi="Arial"/>
      <w:sz w:val="24"/>
    </w:rPr>
  </w:style>
  <w:style w:type="paragraph" w:customStyle="1" w:styleId="89CE6684FCE842FAB17749E84C565B701">
    <w:name w:val="89CE6684FCE842FAB17749E84C565B701"/>
    <w:rsid w:val="00080F17"/>
    <w:rPr>
      <w:rFonts w:ascii="Arial" w:eastAsiaTheme="minorHAnsi" w:hAnsi="Arial"/>
      <w:sz w:val="24"/>
    </w:rPr>
  </w:style>
  <w:style w:type="paragraph" w:customStyle="1" w:styleId="FC3B82AFE6E045CCBDB10F3EB8CE30661">
    <w:name w:val="FC3B82AFE6E045CCBDB10F3EB8CE30661"/>
    <w:rsid w:val="00080F17"/>
    <w:rPr>
      <w:rFonts w:ascii="Arial" w:eastAsiaTheme="minorHAnsi" w:hAnsi="Arial"/>
      <w:sz w:val="24"/>
    </w:rPr>
  </w:style>
  <w:style w:type="paragraph" w:customStyle="1" w:styleId="17FF973DAF2249B582B759BF02766D441">
    <w:name w:val="17FF973DAF2249B582B759BF02766D441"/>
    <w:rsid w:val="00080F17"/>
    <w:rPr>
      <w:rFonts w:ascii="Arial" w:eastAsiaTheme="minorHAnsi" w:hAnsi="Arial"/>
      <w:sz w:val="24"/>
    </w:rPr>
  </w:style>
  <w:style w:type="paragraph" w:customStyle="1" w:styleId="4C1B579CCF7244409186D97A3EF0FA791">
    <w:name w:val="4C1B579CCF7244409186D97A3EF0FA791"/>
    <w:rsid w:val="00080F17"/>
    <w:rPr>
      <w:rFonts w:ascii="Arial" w:eastAsiaTheme="minorHAnsi" w:hAnsi="Arial"/>
      <w:sz w:val="24"/>
    </w:rPr>
  </w:style>
  <w:style w:type="paragraph" w:customStyle="1" w:styleId="59571E9F9BCC45599837E1AC01EDC6201">
    <w:name w:val="59571E9F9BCC45599837E1AC01EDC6201"/>
    <w:rsid w:val="00080F17"/>
    <w:rPr>
      <w:rFonts w:ascii="Arial" w:eastAsiaTheme="minorHAnsi" w:hAnsi="Arial"/>
      <w:sz w:val="24"/>
    </w:rPr>
  </w:style>
  <w:style w:type="paragraph" w:customStyle="1" w:styleId="ADA1E54EE600445A8F15B696BC6AE43A1">
    <w:name w:val="ADA1E54EE600445A8F15B696BC6AE43A1"/>
    <w:rsid w:val="00080F17"/>
    <w:rPr>
      <w:rFonts w:ascii="Arial" w:eastAsiaTheme="minorHAnsi" w:hAnsi="Arial"/>
      <w:sz w:val="24"/>
    </w:rPr>
  </w:style>
  <w:style w:type="paragraph" w:customStyle="1" w:styleId="D5E79CB228A74D7EB947A6B842E9C2EA1">
    <w:name w:val="D5E79CB228A74D7EB947A6B842E9C2EA1"/>
    <w:rsid w:val="00080F17"/>
    <w:rPr>
      <w:rFonts w:ascii="Arial" w:eastAsiaTheme="minorHAnsi" w:hAnsi="Arial"/>
      <w:sz w:val="24"/>
    </w:rPr>
  </w:style>
  <w:style w:type="paragraph" w:customStyle="1" w:styleId="775F143AE79B4F3EAE799B662D57E57F1">
    <w:name w:val="775F143AE79B4F3EAE799B662D57E57F1"/>
    <w:rsid w:val="00080F17"/>
    <w:rPr>
      <w:rFonts w:ascii="Arial" w:eastAsiaTheme="minorHAnsi" w:hAnsi="Arial"/>
      <w:sz w:val="24"/>
    </w:rPr>
  </w:style>
  <w:style w:type="paragraph" w:customStyle="1" w:styleId="B3E77E7BFA3C47018D027804A964AF4F1">
    <w:name w:val="B3E77E7BFA3C47018D027804A964AF4F1"/>
    <w:rsid w:val="00080F17"/>
    <w:rPr>
      <w:rFonts w:ascii="Arial" w:eastAsiaTheme="minorHAnsi" w:hAnsi="Arial"/>
      <w:sz w:val="24"/>
    </w:rPr>
  </w:style>
  <w:style w:type="paragraph" w:customStyle="1" w:styleId="5380F7BA98EB473F81078B8951402EAD1">
    <w:name w:val="5380F7BA98EB473F81078B8951402EAD1"/>
    <w:rsid w:val="00080F17"/>
    <w:rPr>
      <w:rFonts w:ascii="Arial" w:eastAsiaTheme="minorHAnsi" w:hAnsi="Arial"/>
      <w:sz w:val="24"/>
    </w:rPr>
  </w:style>
  <w:style w:type="paragraph" w:customStyle="1" w:styleId="F676A51730E74C29A3B40EFE5B76701A1">
    <w:name w:val="F676A51730E74C29A3B40EFE5B76701A1"/>
    <w:rsid w:val="00080F17"/>
    <w:rPr>
      <w:rFonts w:ascii="Arial" w:eastAsiaTheme="minorHAnsi" w:hAnsi="Arial"/>
      <w:sz w:val="24"/>
    </w:rPr>
  </w:style>
  <w:style w:type="paragraph" w:customStyle="1" w:styleId="D4D59368CD244ABB8F5DF30ED3F58CBF1">
    <w:name w:val="D4D59368CD244ABB8F5DF30ED3F58CBF1"/>
    <w:rsid w:val="00080F17"/>
    <w:rPr>
      <w:rFonts w:ascii="Arial" w:eastAsiaTheme="minorHAnsi" w:hAnsi="Arial"/>
      <w:sz w:val="24"/>
    </w:rPr>
  </w:style>
  <w:style w:type="paragraph" w:customStyle="1" w:styleId="B982FD59271E44BFB006F6D885F86A9D1">
    <w:name w:val="B982FD59271E44BFB006F6D885F86A9D1"/>
    <w:rsid w:val="00080F17"/>
    <w:rPr>
      <w:rFonts w:ascii="Arial" w:eastAsiaTheme="minorHAnsi" w:hAnsi="Arial"/>
      <w:sz w:val="24"/>
    </w:rPr>
  </w:style>
  <w:style w:type="paragraph" w:customStyle="1" w:styleId="95A18A3FDC4542F9B0422D6D930306321">
    <w:name w:val="95A18A3FDC4542F9B0422D6D930306321"/>
    <w:rsid w:val="00080F17"/>
    <w:rPr>
      <w:rFonts w:ascii="Arial" w:eastAsiaTheme="minorHAnsi" w:hAnsi="Arial"/>
      <w:sz w:val="24"/>
    </w:rPr>
  </w:style>
  <w:style w:type="paragraph" w:customStyle="1" w:styleId="8EA9AEEFD79147C696C52E3B765981AC1">
    <w:name w:val="8EA9AEEFD79147C696C52E3B765981AC1"/>
    <w:rsid w:val="00080F17"/>
    <w:rPr>
      <w:rFonts w:ascii="Arial" w:eastAsiaTheme="minorHAnsi" w:hAnsi="Arial"/>
      <w:sz w:val="24"/>
    </w:rPr>
  </w:style>
  <w:style w:type="paragraph" w:customStyle="1" w:styleId="CA29BC072D5B47ED9BEDD98B8C25D16B1">
    <w:name w:val="CA29BC072D5B47ED9BEDD98B8C25D16B1"/>
    <w:rsid w:val="00080F17"/>
    <w:rPr>
      <w:rFonts w:ascii="Arial" w:eastAsiaTheme="minorHAnsi" w:hAnsi="Arial"/>
      <w:sz w:val="24"/>
    </w:rPr>
  </w:style>
  <w:style w:type="paragraph" w:customStyle="1" w:styleId="CAED8814A9B84A8AABB7AF4EA91B15821">
    <w:name w:val="CAED8814A9B84A8AABB7AF4EA91B15821"/>
    <w:rsid w:val="00080F17"/>
    <w:rPr>
      <w:rFonts w:ascii="Arial" w:eastAsiaTheme="minorHAnsi" w:hAnsi="Arial"/>
      <w:sz w:val="24"/>
    </w:rPr>
  </w:style>
  <w:style w:type="paragraph" w:customStyle="1" w:styleId="0D1CB56365254349ADAAAA3332F0A2791">
    <w:name w:val="0D1CB56365254349ADAAAA3332F0A2791"/>
    <w:rsid w:val="00080F17"/>
    <w:rPr>
      <w:rFonts w:ascii="Arial" w:eastAsiaTheme="minorHAnsi" w:hAnsi="Arial"/>
      <w:sz w:val="24"/>
    </w:rPr>
  </w:style>
  <w:style w:type="paragraph" w:customStyle="1" w:styleId="82C9767B1B684500B0BDE5A6048634691">
    <w:name w:val="82C9767B1B684500B0BDE5A6048634691"/>
    <w:rsid w:val="00080F17"/>
    <w:rPr>
      <w:rFonts w:ascii="Arial" w:eastAsiaTheme="minorHAnsi" w:hAnsi="Arial"/>
      <w:sz w:val="24"/>
    </w:rPr>
  </w:style>
  <w:style w:type="paragraph" w:customStyle="1" w:styleId="25FF534E113141E48A6B589FBDEE83A71">
    <w:name w:val="25FF534E113141E48A6B589FBDEE83A71"/>
    <w:rsid w:val="00080F17"/>
    <w:rPr>
      <w:rFonts w:ascii="Arial" w:eastAsiaTheme="minorHAnsi" w:hAnsi="Arial"/>
      <w:sz w:val="24"/>
    </w:rPr>
  </w:style>
  <w:style w:type="paragraph" w:customStyle="1" w:styleId="132029251F8645F69ADC12C74AFF534F1">
    <w:name w:val="132029251F8645F69ADC12C74AFF534F1"/>
    <w:rsid w:val="00080F17"/>
    <w:rPr>
      <w:rFonts w:ascii="Arial" w:eastAsiaTheme="minorHAnsi" w:hAnsi="Arial"/>
      <w:sz w:val="24"/>
    </w:rPr>
  </w:style>
  <w:style w:type="paragraph" w:customStyle="1" w:styleId="963F26F9D14244B6A4ECB0E9569BE2721">
    <w:name w:val="963F26F9D14244B6A4ECB0E9569BE2721"/>
    <w:rsid w:val="00080F17"/>
    <w:rPr>
      <w:rFonts w:ascii="Arial" w:eastAsiaTheme="minorHAnsi" w:hAnsi="Arial"/>
      <w:sz w:val="24"/>
    </w:rPr>
  </w:style>
  <w:style w:type="paragraph" w:customStyle="1" w:styleId="7EA7930678204636A2206E00A5943CAD1">
    <w:name w:val="7EA7930678204636A2206E00A5943CAD1"/>
    <w:rsid w:val="00080F17"/>
    <w:rPr>
      <w:rFonts w:ascii="Arial" w:eastAsiaTheme="minorHAnsi" w:hAnsi="Arial"/>
      <w:sz w:val="24"/>
    </w:rPr>
  </w:style>
  <w:style w:type="paragraph" w:customStyle="1" w:styleId="A2D6D60A570341E0B695DEF5DF5C7C5F1">
    <w:name w:val="A2D6D60A570341E0B695DEF5DF5C7C5F1"/>
    <w:rsid w:val="00080F17"/>
    <w:rPr>
      <w:rFonts w:ascii="Arial" w:eastAsiaTheme="minorHAnsi" w:hAnsi="Arial"/>
      <w:sz w:val="24"/>
    </w:rPr>
  </w:style>
  <w:style w:type="paragraph" w:customStyle="1" w:styleId="4D8364FFA4C94A5C90B8289E8DDA85AA1">
    <w:name w:val="4D8364FFA4C94A5C90B8289E8DDA85AA1"/>
    <w:rsid w:val="00080F17"/>
    <w:rPr>
      <w:rFonts w:ascii="Arial" w:eastAsiaTheme="minorHAnsi" w:hAnsi="Arial"/>
      <w:sz w:val="24"/>
    </w:rPr>
  </w:style>
  <w:style w:type="paragraph" w:customStyle="1" w:styleId="4D037DAEAB2B4BF19FC4B89857C3C2031">
    <w:name w:val="4D037DAEAB2B4BF19FC4B89857C3C2031"/>
    <w:rsid w:val="00080F17"/>
    <w:rPr>
      <w:rFonts w:ascii="Arial" w:eastAsiaTheme="minorHAnsi" w:hAnsi="Arial"/>
      <w:sz w:val="24"/>
    </w:rPr>
  </w:style>
  <w:style w:type="paragraph" w:customStyle="1" w:styleId="404EDF88B7A240188AB263D7E5BC647A1">
    <w:name w:val="404EDF88B7A240188AB263D7E5BC647A1"/>
    <w:rsid w:val="00080F17"/>
    <w:rPr>
      <w:rFonts w:ascii="Arial" w:eastAsiaTheme="minorHAnsi" w:hAnsi="Arial"/>
      <w:sz w:val="24"/>
    </w:rPr>
  </w:style>
  <w:style w:type="paragraph" w:customStyle="1" w:styleId="D413C6002A9A4DC5AB3A1BF3208C7BE51">
    <w:name w:val="D413C6002A9A4DC5AB3A1BF3208C7BE51"/>
    <w:rsid w:val="00080F17"/>
    <w:rPr>
      <w:rFonts w:ascii="Arial" w:eastAsiaTheme="minorHAnsi" w:hAnsi="Arial"/>
      <w:sz w:val="24"/>
    </w:rPr>
  </w:style>
  <w:style w:type="paragraph" w:customStyle="1" w:styleId="E6C233D827564B6DBD7FD594CE67EEC01">
    <w:name w:val="E6C233D827564B6DBD7FD594CE67EEC01"/>
    <w:rsid w:val="00080F17"/>
    <w:rPr>
      <w:rFonts w:ascii="Arial" w:eastAsiaTheme="minorHAnsi" w:hAnsi="Arial"/>
      <w:sz w:val="24"/>
    </w:rPr>
  </w:style>
  <w:style w:type="paragraph" w:customStyle="1" w:styleId="8C7325ED0BBC42C5A2F327EAC5087F7D1">
    <w:name w:val="8C7325ED0BBC42C5A2F327EAC5087F7D1"/>
    <w:rsid w:val="00080F17"/>
    <w:rPr>
      <w:rFonts w:ascii="Arial" w:eastAsiaTheme="minorHAnsi" w:hAnsi="Arial"/>
      <w:sz w:val="24"/>
    </w:rPr>
  </w:style>
  <w:style w:type="paragraph" w:customStyle="1" w:styleId="F21CD70697254ABC8DB2EEFFAA024C761">
    <w:name w:val="F21CD70697254ABC8DB2EEFFAA024C761"/>
    <w:rsid w:val="00080F17"/>
    <w:rPr>
      <w:rFonts w:ascii="Arial" w:eastAsiaTheme="minorHAnsi" w:hAnsi="Arial"/>
      <w:sz w:val="24"/>
    </w:rPr>
  </w:style>
  <w:style w:type="paragraph" w:customStyle="1" w:styleId="3F1482C244A84C008E09AD1DC0444B8F1">
    <w:name w:val="3F1482C244A84C008E09AD1DC0444B8F1"/>
    <w:rsid w:val="00080F17"/>
    <w:rPr>
      <w:rFonts w:ascii="Arial" w:eastAsiaTheme="minorHAnsi" w:hAnsi="Arial"/>
      <w:sz w:val="24"/>
    </w:rPr>
  </w:style>
  <w:style w:type="paragraph" w:customStyle="1" w:styleId="FC65802972324317BF877A0E1DFC1AE91">
    <w:name w:val="FC65802972324317BF877A0E1DFC1AE91"/>
    <w:rsid w:val="00080F17"/>
    <w:rPr>
      <w:rFonts w:ascii="Arial" w:eastAsiaTheme="minorHAnsi" w:hAnsi="Arial"/>
      <w:sz w:val="24"/>
    </w:rPr>
  </w:style>
  <w:style w:type="paragraph" w:customStyle="1" w:styleId="B83BB675CB704588A25FD087329E9D051">
    <w:name w:val="B83BB675CB704588A25FD087329E9D051"/>
    <w:rsid w:val="00080F17"/>
    <w:rPr>
      <w:rFonts w:ascii="Arial" w:eastAsiaTheme="minorHAnsi" w:hAnsi="Arial"/>
      <w:sz w:val="24"/>
    </w:rPr>
  </w:style>
  <w:style w:type="paragraph" w:customStyle="1" w:styleId="DD773CEA0FED4E958475C436959596B51">
    <w:name w:val="DD773CEA0FED4E958475C436959596B51"/>
    <w:rsid w:val="00080F17"/>
    <w:rPr>
      <w:rFonts w:ascii="Arial" w:eastAsiaTheme="minorHAnsi" w:hAnsi="Arial"/>
      <w:sz w:val="24"/>
    </w:rPr>
  </w:style>
  <w:style w:type="paragraph" w:customStyle="1" w:styleId="6ECD45C59798439E8F322398653B0BBE1">
    <w:name w:val="6ECD45C59798439E8F322398653B0BBE1"/>
    <w:rsid w:val="00080F17"/>
    <w:rPr>
      <w:rFonts w:ascii="Arial" w:eastAsiaTheme="minorHAnsi" w:hAnsi="Arial"/>
      <w:sz w:val="24"/>
    </w:rPr>
  </w:style>
  <w:style w:type="paragraph" w:customStyle="1" w:styleId="A9C969A5A14349D1B8698288BB3BC4A41">
    <w:name w:val="A9C969A5A14349D1B8698288BB3BC4A41"/>
    <w:rsid w:val="00080F17"/>
    <w:rPr>
      <w:rFonts w:ascii="Arial" w:eastAsiaTheme="minorHAnsi" w:hAnsi="Arial"/>
      <w:sz w:val="24"/>
    </w:rPr>
  </w:style>
  <w:style w:type="paragraph" w:customStyle="1" w:styleId="D89C1D4ECC1E42DC8770EFB4F18A40D61">
    <w:name w:val="D89C1D4ECC1E42DC8770EFB4F18A40D61"/>
    <w:rsid w:val="00080F17"/>
    <w:rPr>
      <w:rFonts w:ascii="Arial" w:eastAsiaTheme="minorHAnsi" w:hAnsi="Arial"/>
      <w:sz w:val="24"/>
    </w:rPr>
  </w:style>
  <w:style w:type="paragraph" w:customStyle="1" w:styleId="3A89EB6E2EAF48D69B528F18A37805171">
    <w:name w:val="3A89EB6E2EAF48D69B528F18A37805171"/>
    <w:rsid w:val="00080F17"/>
    <w:rPr>
      <w:rFonts w:ascii="Arial" w:eastAsiaTheme="minorHAnsi" w:hAnsi="Arial"/>
      <w:sz w:val="24"/>
    </w:rPr>
  </w:style>
  <w:style w:type="paragraph" w:customStyle="1" w:styleId="30B9C82B21E74F75A037919AD0622E591">
    <w:name w:val="30B9C82B21E74F75A037919AD0622E591"/>
    <w:rsid w:val="00080F17"/>
    <w:rPr>
      <w:rFonts w:ascii="Arial" w:eastAsiaTheme="minorHAnsi" w:hAnsi="Arial"/>
      <w:sz w:val="24"/>
    </w:rPr>
  </w:style>
  <w:style w:type="paragraph" w:customStyle="1" w:styleId="7C017865E2B2413DA15597C3270AFFC11">
    <w:name w:val="7C017865E2B2413DA15597C3270AFFC11"/>
    <w:rsid w:val="00080F17"/>
    <w:rPr>
      <w:rFonts w:ascii="Arial" w:eastAsiaTheme="minorHAnsi" w:hAnsi="Arial"/>
      <w:sz w:val="24"/>
    </w:rPr>
  </w:style>
  <w:style w:type="paragraph" w:customStyle="1" w:styleId="6ED1E2F6BD7E4F1FAA37C6D2C1B1BF8A1">
    <w:name w:val="6ED1E2F6BD7E4F1FAA37C6D2C1B1BF8A1"/>
    <w:rsid w:val="00080F17"/>
    <w:rPr>
      <w:rFonts w:ascii="Arial" w:eastAsiaTheme="minorHAnsi" w:hAnsi="Arial"/>
      <w:sz w:val="24"/>
    </w:rPr>
  </w:style>
  <w:style w:type="paragraph" w:customStyle="1" w:styleId="D9100AFCBEDF4BAE955EEF19112C37971">
    <w:name w:val="D9100AFCBEDF4BAE955EEF19112C37971"/>
    <w:rsid w:val="00080F17"/>
    <w:rPr>
      <w:rFonts w:ascii="Arial" w:eastAsiaTheme="minorHAnsi" w:hAnsi="Arial"/>
      <w:sz w:val="24"/>
    </w:rPr>
  </w:style>
  <w:style w:type="paragraph" w:customStyle="1" w:styleId="6F9F634821534BF2AB3244436DA4DAF81">
    <w:name w:val="6F9F634821534BF2AB3244436DA4DAF81"/>
    <w:rsid w:val="00080F17"/>
    <w:rPr>
      <w:rFonts w:ascii="Arial" w:eastAsiaTheme="minorHAnsi" w:hAnsi="Arial"/>
      <w:sz w:val="24"/>
    </w:rPr>
  </w:style>
  <w:style w:type="paragraph" w:customStyle="1" w:styleId="4DD2E5621B964A94BCB137BA7F235DF01">
    <w:name w:val="4DD2E5621B964A94BCB137BA7F235DF01"/>
    <w:rsid w:val="00080F17"/>
    <w:rPr>
      <w:rFonts w:ascii="Arial" w:eastAsiaTheme="minorHAnsi" w:hAnsi="Arial"/>
      <w:sz w:val="24"/>
    </w:rPr>
  </w:style>
  <w:style w:type="paragraph" w:customStyle="1" w:styleId="9E6648B6C6054EDCB5E1EE78EAC679291">
    <w:name w:val="9E6648B6C6054EDCB5E1EE78EAC679291"/>
    <w:rsid w:val="00080F17"/>
    <w:rPr>
      <w:rFonts w:ascii="Arial" w:eastAsiaTheme="minorHAnsi" w:hAnsi="Arial"/>
      <w:sz w:val="24"/>
    </w:rPr>
  </w:style>
  <w:style w:type="paragraph" w:customStyle="1" w:styleId="2E7DFAB54A5848EAB4E36A60665CD28D1">
    <w:name w:val="2E7DFAB54A5848EAB4E36A60665CD28D1"/>
    <w:rsid w:val="00080F17"/>
    <w:rPr>
      <w:rFonts w:ascii="Arial" w:eastAsiaTheme="minorHAnsi" w:hAnsi="Arial"/>
      <w:sz w:val="24"/>
    </w:rPr>
  </w:style>
  <w:style w:type="paragraph" w:customStyle="1" w:styleId="D26E776FEE9F47E8BEB9A382985308B61">
    <w:name w:val="D26E776FEE9F47E8BEB9A382985308B61"/>
    <w:rsid w:val="00080F17"/>
    <w:rPr>
      <w:rFonts w:ascii="Arial" w:eastAsiaTheme="minorHAnsi" w:hAnsi="Arial"/>
      <w:sz w:val="24"/>
    </w:rPr>
  </w:style>
  <w:style w:type="paragraph" w:customStyle="1" w:styleId="318956CD52BD458D8C69B0CB7577CE1A1">
    <w:name w:val="318956CD52BD458D8C69B0CB7577CE1A1"/>
    <w:rsid w:val="00080F17"/>
    <w:rPr>
      <w:rFonts w:ascii="Arial" w:eastAsiaTheme="minorHAnsi" w:hAnsi="Arial"/>
      <w:sz w:val="24"/>
    </w:rPr>
  </w:style>
  <w:style w:type="paragraph" w:customStyle="1" w:styleId="E3E404FC3BCA4856A0AB2ADEE09DB06C1">
    <w:name w:val="E3E404FC3BCA4856A0AB2ADEE09DB06C1"/>
    <w:rsid w:val="00080F17"/>
    <w:rPr>
      <w:rFonts w:ascii="Arial" w:eastAsiaTheme="minorHAnsi" w:hAnsi="Arial"/>
      <w:sz w:val="24"/>
    </w:rPr>
  </w:style>
  <w:style w:type="paragraph" w:customStyle="1" w:styleId="31D6116895C64988A96A7C3EF925E92E1">
    <w:name w:val="31D6116895C64988A96A7C3EF925E92E1"/>
    <w:rsid w:val="00080F17"/>
    <w:rPr>
      <w:rFonts w:ascii="Arial" w:eastAsiaTheme="minorHAnsi" w:hAnsi="Arial"/>
      <w:sz w:val="24"/>
    </w:rPr>
  </w:style>
  <w:style w:type="paragraph" w:customStyle="1" w:styleId="61E45D964ED44EE4ABF37D10A79C56651">
    <w:name w:val="61E45D964ED44EE4ABF37D10A79C56651"/>
    <w:rsid w:val="00080F17"/>
    <w:rPr>
      <w:rFonts w:ascii="Arial" w:eastAsiaTheme="minorHAnsi" w:hAnsi="Arial"/>
      <w:sz w:val="24"/>
    </w:rPr>
  </w:style>
  <w:style w:type="paragraph" w:customStyle="1" w:styleId="ACEBD6466F694908ADA15D75C4312DFA1">
    <w:name w:val="ACEBD6466F694908ADA15D75C4312DFA1"/>
    <w:rsid w:val="00080F17"/>
    <w:rPr>
      <w:rFonts w:ascii="Arial" w:eastAsiaTheme="minorHAnsi" w:hAnsi="Arial"/>
      <w:sz w:val="24"/>
    </w:rPr>
  </w:style>
  <w:style w:type="paragraph" w:customStyle="1" w:styleId="91EECEFC7AF4484EA10F80F19F8D2D9D1">
    <w:name w:val="91EECEFC7AF4484EA10F80F19F8D2D9D1"/>
    <w:rsid w:val="00080F17"/>
    <w:rPr>
      <w:rFonts w:ascii="Arial" w:eastAsiaTheme="minorHAnsi" w:hAnsi="Arial"/>
      <w:sz w:val="24"/>
    </w:rPr>
  </w:style>
  <w:style w:type="paragraph" w:customStyle="1" w:styleId="94F89EC1B8BE4EAC967164E1BC5078F91">
    <w:name w:val="94F89EC1B8BE4EAC967164E1BC5078F91"/>
    <w:rsid w:val="00080F17"/>
    <w:rPr>
      <w:rFonts w:ascii="Arial" w:eastAsiaTheme="minorHAnsi" w:hAnsi="Arial"/>
      <w:sz w:val="24"/>
    </w:rPr>
  </w:style>
  <w:style w:type="paragraph" w:customStyle="1" w:styleId="109F7E0C908B42A4BCC258E9E69515DD1">
    <w:name w:val="109F7E0C908B42A4BCC258E9E69515DD1"/>
    <w:rsid w:val="00080F17"/>
    <w:rPr>
      <w:rFonts w:ascii="Arial" w:eastAsiaTheme="minorHAnsi" w:hAnsi="Arial"/>
      <w:sz w:val="24"/>
    </w:rPr>
  </w:style>
  <w:style w:type="paragraph" w:customStyle="1" w:styleId="4CC37C22DB024F4DA15B85A1FFC2DD471">
    <w:name w:val="4CC37C22DB024F4DA15B85A1FFC2DD471"/>
    <w:rsid w:val="00080F17"/>
    <w:rPr>
      <w:rFonts w:ascii="Arial" w:eastAsiaTheme="minorHAnsi" w:hAnsi="Arial"/>
      <w:sz w:val="24"/>
    </w:rPr>
  </w:style>
  <w:style w:type="paragraph" w:customStyle="1" w:styleId="C4E4EAD5206A470CB7CEE9424DE27F0E1">
    <w:name w:val="C4E4EAD5206A470CB7CEE9424DE27F0E1"/>
    <w:rsid w:val="00080F17"/>
    <w:rPr>
      <w:rFonts w:ascii="Arial" w:eastAsiaTheme="minorHAnsi" w:hAnsi="Arial"/>
      <w:sz w:val="24"/>
    </w:rPr>
  </w:style>
  <w:style w:type="paragraph" w:customStyle="1" w:styleId="E507C01892414EE7BF8386D2EADC91691">
    <w:name w:val="E507C01892414EE7BF8386D2EADC91691"/>
    <w:rsid w:val="00080F17"/>
    <w:rPr>
      <w:rFonts w:ascii="Arial" w:eastAsiaTheme="minorHAnsi" w:hAnsi="Arial"/>
      <w:sz w:val="24"/>
    </w:rPr>
  </w:style>
  <w:style w:type="paragraph" w:customStyle="1" w:styleId="3EB28F5B2FA64359A4739B69E0C0E0981">
    <w:name w:val="3EB28F5B2FA64359A4739B69E0C0E0981"/>
    <w:rsid w:val="00080F17"/>
    <w:rPr>
      <w:rFonts w:ascii="Arial" w:eastAsiaTheme="minorHAnsi" w:hAnsi="Arial"/>
      <w:sz w:val="24"/>
    </w:rPr>
  </w:style>
  <w:style w:type="paragraph" w:customStyle="1" w:styleId="4A026D9D60314819A86970D43F47BFE51">
    <w:name w:val="4A026D9D60314819A86970D43F47BFE51"/>
    <w:rsid w:val="00080F17"/>
    <w:rPr>
      <w:rFonts w:ascii="Arial" w:eastAsiaTheme="minorHAnsi" w:hAnsi="Arial"/>
      <w:sz w:val="24"/>
    </w:rPr>
  </w:style>
  <w:style w:type="paragraph" w:customStyle="1" w:styleId="A008129005FD434A899A402216A8736A1">
    <w:name w:val="A008129005FD434A899A402216A8736A1"/>
    <w:rsid w:val="00080F17"/>
    <w:rPr>
      <w:rFonts w:ascii="Arial" w:eastAsiaTheme="minorHAnsi" w:hAnsi="Arial"/>
      <w:sz w:val="24"/>
    </w:rPr>
  </w:style>
  <w:style w:type="paragraph" w:customStyle="1" w:styleId="6091137470D3474B944F1053EEDE87CC1">
    <w:name w:val="6091137470D3474B944F1053EEDE87CC1"/>
    <w:rsid w:val="00080F17"/>
    <w:rPr>
      <w:rFonts w:ascii="Arial" w:eastAsiaTheme="minorHAnsi" w:hAnsi="Arial"/>
      <w:sz w:val="24"/>
    </w:rPr>
  </w:style>
  <w:style w:type="paragraph" w:customStyle="1" w:styleId="4FCCB341D527411995E63141397BC17B1">
    <w:name w:val="4FCCB341D527411995E63141397BC17B1"/>
    <w:rsid w:val="00080F17"/>
    <w:rPr>
      <w:rFonts w:ascii="Arial" w:eastAsiaTheme="minorHAnsi" w:hAnsi="Arial"/>
      <w:sz w:val="24"/>
    </w:rPr>
  </w:style>
  <w:style w:type="paragraph" w:customStyle="1" w:styleId="A40F65F2AC484357AC1C9CEE913D01721">
    <w:name w:val="A40F65F2AC484357AC1C9CEE913D01721"/>
    <w:rsid w:val="00080F17"/>
    <w:rPr>
      <w:rFonts w:ascii="Arial" w:eastAsiaTheme="minorHAnsi" w:hAnsi="Arial"/>
      <w:sz w:val="24"/>
    </w:rPr>
  </w:style>
  <w:style w:type="paragraph" w:customStyle="1" w:styleId="7ECF138C2E2D47A59D65A4FB7914720C11">
    <w:name w:val="7ECF138C2E2D47A59D65A4FB7914720C11"/>
    <w:rsid w:val="00080F17"/>
    <w:rPr>
      <w:rFonts w:ascii="Arial" w:eastAsiaTheme="minorHAnsi" w:hAnsi="Arial"/>
      <w:sz w:val="24"/>
    </w:rPr>
  </w:style>
  <w:style w:type="paragraph" w:customStyle="1" w:styleId="DC0FA8ACE3F640E0BE75F37895699BA411">
    <w:name w:val="DC0FA8ACE3F640E0BE75F37895699BA411"/>
    <w:rsid w:val="00080F17"/>
    <w:rPr>
      <w:rFonts w:ascii="Arial" w:eastAsiaTheme="minorHAnsi" w:hAnsi="Arial"/>
      <w:sz w:val="24"/>
    </w:rPr>
  </w:style>
  <w:style w:type="paragraph" w:customStyle="1" w:styleId="73495204A43544FD8A701A749C87FC7011">
    <w:name w:val="73495204A43544FD8A701A749C87FC7011"/>
    <w:rsid w:val="00080F17"/>
    <w:rPr>
      <w:rFonts w:ascii="Arial" w:eastAsiaTheme="minorHAnsi" w:hAnsi="Arial"/>
      <w:sz w:val="24"/>
    </w:rPr>
  </w:style>
  <w:style w:type="paragraph" w:customStyle="1" w:styleId="32ADC9CC220A491E82431703E09B5BD11">
    <w:name w:val="32ADC9CC220A491E82431703E09B5BD11"/>
    <w:rsid w:val="00080F17"/>
    <w:rPr>
      <w:rFonts w:ascii="Arial" w:eastAsiaTheme="minorHAnsi" w:hAnsi="Arial"/>
      <w:sz w:val="24"/>
    </w:rPr>
  </w:style>
  <w:style w:type="paragraph" w:customStyle="1" w:styleId="DF54A30B3BEF4ACCA46A3371400A09771">
    <w:name w:val="DF54A30B3BEF4ACCA46A3371400A09771"/>
    <w:rsid w:val="00080F17"/>
    <w:rPr>
      <w:rFonts w:ascii="Arial" w:eastAsiaTheme="minorHAnsi" w:hAnsi="Arial"/>
      <w:sz w:val="24"/>
    </w:rPr>
  </w:style>
  <w:style w:type="paragraph" w:customStyle="1" w:styleId="93C995A0B9CB4C21A574EC1D3403C3DF1">
    <w:name w:val="93C995A0B9CB4C21A574EC1D3403C3DF1"/>
    <w:rsid w:val="00080F17"/>
    <w:rPr>
      <w:rFonts w:ascii="Arial" w:eastAsiaTheme="minorHAnsi" w:hAnsi="Arial"/>
      <w:sz w:val="24"/>
    </w:rPr>
  </w:style>
  <w:style w:type="paragraph" w:customStyle="1" w:styleId="6364FC2F9A6F4F2B856505558FB4482C1">
    <w:name w:val="6364FC2F9A6F4F2B856505558FB4482C1"/>
    <w:rsid w:val="00080F17"/>
    <w:rPr>
      <w:rFonts w:ascii="Arial" w:eastAsiaTheme="minorHAnsi" w:hAnsi="Arial"/>
      <w:sz w:val="24"/>
    </w:rPr>
  </w:style>
  <w:style w:type="paragraph" w:customStyle="1" w:styleId="EE30E0DBE5644F1584EDB0EF99B0474C11">
    <w:name w:val="EE30E0DBE5644F1584EDB0EF99B0474C11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0F0BE7DD9B04E98AA9420657E49BEBF10">
    <w:name w:val="B0F0BE7DD9B04E98AA9420657E49BEBF10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DB9E0E472844E391FE8B590A1FDDF011">
    <w:name w:val="EBDB9E0E472844E391FE8B590A1FDDF011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04BD8887F0470AA7A657F64877E07A11">
    <w:name w:val="2204BD8887F0470AA7A657F64877E07A11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CCEB41B2C1A4B51988490DBC07AFF191">
    <w:name w:val="ACCEB41B2C1A4B51988490DBC07AFF191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8B051BD79224DB698A8D0AE4BA4EBA36">
    <w:name w:val="38B051BD79224DB698A8D0AE4BA4EBA36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11">
    <w:name w:val="26C495BE698B415FA628ACF57D5ECBB811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6">
    <w:name w:val="827F4FAB4E2D4459B14F04DAA810BE9B6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6">
    <w:name w:val="1485E82A281548BAB7252583A003D9806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5">
    <w:name w:val="4BA9E2C818A04E1390AE52708706DA0E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5">
    <w:name w:val="48C26ED836B14BC49796249F77C5CC90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5">
    <w:name w:val="70B0805A1D0D419395A97A1B0627E87E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5">
    <w:name w:val="8135B32F3079470B9A109F05CF8A9740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5">
    <w:name w:val="B251E36B6E634585A580A94EC6F54DCC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5">
    <w:name w:val="ADAE7FDEBC05478EAD45F5BCEE61CE69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5">
    <w:name w:val="474AF73645A34894930200C225587C76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5">
    <w:name w:val="8E57F767F9E74084BBB16747DC8B5870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4">
    <w:name w:val="714C2B3001E9409E9D093A5B81DF34B44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4">
    <w:name w:val="B1C07B9219BE464D88799B7CDDAE034D4"/>
    <w:rsid w:val="00080F17"/>
    <w:rPr>
      <w:rFonts w:ascii="Arial" w:eastAsiaTheme="minorHAnsi" w:hAnsi="Arial"/>
      <w:sz w:val="24"/>
    </w:rPr>
  </w:style>
  <w:style w:type="paragraph" w:customStyle="1" w:styleId="0D6A3E1FF84C48A0AEDAC5A8E7D0269E5">
    <w:name w:val="0D6A3E1FF84C48A0AEDAC5A8E7D0269E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5">
    <w:name w:val="AB6573674BB74E1FBF26E6DE6A0A2F12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5">
    <w:name w:val="F682D2D4FA7B437CA59E5FE23E5F2E535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4">
    <w:name w:val="113D3C80962243D287BBC8A54FD878594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CB02938DAF24C63A413E723C7BBCC174">
    <w:name w:val="FCB02938DAF24C63A413E723C7BBCC174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D8D5FC903C49579D6F6EFF708E8CC14">
    <w:name w:val="B1D8D5FC903C49579D6F6EFF708E8CC14"/>
    <w:rsid w:val="00080F17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6">
    <w:name w:val="E07D38FC83C14EA1B2BF9F58F534EFD716"/>
    <w:rsid w:val="00080F17"/>
    <w:rPr>
      <w:rFonts w:ascii="Arial" w:eastAsiaTheme="minorHAnsi" w:hAnsi="Arial"/>
      <w:sz w:val="24"/>
    </w:rPr>
  </w:style>
  <w:style w:type="paragraph" w:customStyle="1" w:styleId="62C0230A7AC3408897D62C2A2059A48516">
    <w:name w:val="62C0230A7AC3408897D62C2A2059A48516"/>
    <w:rsid w:val="00080F17"/>
    <w:rPr>
      <w:rFonts w:ascii="Arial" w:eastAsiaTheme="minorHAnsi" w:hAnsi="Arial"/>
      <w:sz w:val="24"/>
    </w:rPr>
  </w:style>
  <w:style w:type="paragraph" w:customStyle="1" w:styleId="81AF9B6995184EEFBE343B00CABA663D16">
    <w:name w:val="81AF9B6995184EEFBE343B00CABA663D16"/>
    <w:rsid w:val="00080F17"/>
    <w:rPr>
      <w:rFonts w:ascii="Arial" w:eastAsiaTheme="minorHAnsi" w:hAnsi="Arial"/>
      <w:sz w:val="24"/>
    </w:rPr>
  </w:style>
  <w:style w:type="paragraph" w:customStyle="1" w:styleId="3B1B645E81104415AA813D2F3239257115">
    <w:name w:val="3B1B645E81104415AA813D2F3239257115"/>
    <w:rsid w:val="00080F17"/>
    <w:rPr>
      <w:rFonts w:ascii="Arial" w:eastAsiaTheme="minorHAnsi" w:hAnsi="Arial"/>
      <w:sz w:val="24"/>
    </w:rPr>
  </w:style>
  <w:style w:type="paragraph" w:customStyle="1" w:styleId="DC37D9C5166C45E88555B7D7E7E70FC116">
    <w:name w:val="DC37D9C5166C45E88555B7D7E7E70FC116"/>
    <w:rsid w:val="00080F17"/>
    <w:rPr>
      <w:rFonts w:ascii="Arial" w:eastAsiaTheme="minorHAnsi" w:hAnsi="Arial"/>
      <w:sz w:val="24"/>
    </w:rPr>
  </w:style>
  <w:style w:type="paragraph" w:customStyle="1" w:styleId="336FB297B85B4DC5AFED7DF9BAA411EF">
    <w:name w:val="336FB297B85B4DC5AFED7DF9BAA411EF"/>
    <w:rsid w:val="00F562E8"/>
  </w:style>
  <w:style w:type="paragraph" w:customStyle="1" w:styleId="930B03FC17294F259DCF8A3E65564BBD">
    <w:name w:val="930B03FC17294F259DCF8A3E65564BBD"/>
    <w:rsid w:val="00F562E8"/>
  </w:style>
  <w:style w:type="paragraph" w:customStyle="1" w:styleId="FDB35B03D3374137919624AFE3792D91">
    <w:name w:val="FDB35B03D3374137919624AFE3792D91"/>
    <w:rsid w:val="00506A91"/>
  </w:style>
  <w:style w:type="paragraph" w:customStyle="1" w:styleId="AA00D7B7C92540BA869735D2B4651212">
    <w:name w:val="AA00D7B7C92540BA869735D2B4651212"/>
    <w:rsid w:val="00506A91"/>
  </w:style>
  <w:style w:type="paragraph" w:customStyle="1" w:styleId="B3A7FA8E303048C3BA5477DA5DFE1495">
    <w:name w:val="B3A7FA8E303048C3BA5477DA5DFE1495"/>
    <w:rsid w:val="00506A91"/>
  </w:style>
  <w:style w:type="paragraph" w:customStyle="1" w:styleId="B9C018048C0B4DB08C4F2188A2B3A4E5">
    <w:name w:val="B9C018048C0B4DB08C4F2188A2B3A4E5"/>
    <w:rsid w:val="00506A91"/>
  </w:style>
  <w:style w:type="paragraph" w:customStyle="1" w:styleId="8CBF74F46D244B3E869F3740612EE3DF">
    <w:name w:val="8CBF74F46D244B3E869F3740612EE3DF"/>
    <w:rsid w:val="00506A91"/>
  </w:style>
  <w:style w:type="paragraph" w:customStyle="1" w:styleId="777C3C6B1688445C8029949DDB016769">
    <w:name w:val="777C3C6B1688445C8029949DDB016769"/>
    <w:rsid w:val="00506A91"/>
  </w:style>
  <w:style w:type="paragraph" w:customStyle="1" w:styleId="82F4691D336B448BA0986ED192773B3B">
    <w:name w:val="82F4691D336B448BA0986ED192773B3B"/>
    <w:rsid w:val="00506A91"/>
  </w:style>
  <w:style w:type="paragraph" w:customStyle="1" w:styleId="CE0B7C1B72BF4DB5B643CA4F73974C40">
    <w:name w:val="CE0B7C1B72BF4DB5B643CA4F73974C40"/>
    <w:rsid w:val="00506A91"/>
  </w:style>
  <w:style w:type="paragraph" w:customStyle="1" w:styleId="E01A5D7E4F4B44A68715B858057B5DD8">
    <w:name w:val="E01A5D7E4F4B44A68715B858057B5DD8"/>
    <w:rsid w:val="00506A91"/>
  </w:style>
  <w:style w:type="paragraph" w:customStyle="1" w:styleId="998D3757CF91439080CEDFBA7CEE8B5F">
    <w:name w:val="998D3757CF91439080CEDFBA7CEE8B5F"/>
    <w:rsid w:val="00506A91"/>
  </w:style>
  <w:style w:type="paragraph" w:customStyle="1" w:styleId="CE3BEBB60C19481D80D4505080ADEF98">
    <w:name w:val="CE3BEBB60C19481D80D4505080ADEF98"/>
    <w:rsid w:val="00506A91"/>
  </w:style>
  <w:style w:type="paragraph" w:customStyle="1" w:styleId="3D2AB05A96504A2BA1D1EE05F6C511C9">
    <w:name w:val="3D2AB05A96504A2BA1D1EE05F6C511C9"/>
    <w:rsid w:val="00506A91"/>
  </w:style>
  <w:style w:type="paragraph" w:customStyle="1" w:styleId="ABD5440B067C4E1C8A20683692DB3B3F">
    <w:name w:val="ABD5440B067C4E1C8A20683692DB3B3F"/>
    <w:rsid w:val="00506A91"/>
  </w:style>
  <w:style w:type="paragraph" w:customStyle="1" w:styleId="B344BB322E704BCD92E377AA8EDAE765">
    <w:name w:val="B344BB322E704BCD92E377AA8EDAE765"/>
    <w:rsid w:val="00506A91"/>
  </w:style>
  <w:style w:type="paragraph" w:customStyle="1" w:styleId="E288814BC43E4E5CBC71C52C5E46377418">
    <w:name w:val="E288814BC43E4E5CBC71C52C5E46377418"/>
    <w:rsid w:val="00506A91"/>
    <w:rPr>
      <w:rFonts w:ascii="Arial" w:eastAsiaTheme="minorHAnsi" w:hAnsi="Arial"/>
      <w:sz w:val="24"/>
    </w:rPr>
  </w:style>
  <w:style w:type="paragraph" w:customStyle="1" w:styleId="69C4F7A077C84904A90C4B1A814E0CC619">
    <w:name w:val="69C4F7A077C84904A90C4B1A814E0CC619"/>
    <w:rsid w:val="00506A91"/>
    <w:rPr>
      <w:rFonts w:ascii="Arial" w:eastAsiaTheme="minorHAnsi" w:hAnsi="Arial"/>
      <w:sz w:val="24"/>
    </w:rPr>
  </w:style>
  <w:style w:type="paragraph" w:customStyle="1" w:styleId="A9077A72BAD546E092815873C99E71A815">
    <w:name w:val="A9077A72BAD546E092815873C99E71A815"/>
    <w:rsid w:val="00506A91"/>
    <w:rPr>
      <w:rFonts w:ascii="Arial" w:eastAsiaTheme="minorHAnsi" w:hAnsi="Arial"/>
      <w:sz w:val="24"/>
    </w:rPr>
  </w:style>
  <w:style w:type="paragraph" w:customStyle="1" w:styleId="C7E4C6EE4A1E45DBB97B023373E32CA320">
    <w:name w:val="C7E4C6EE4A1E45DBB97B023373E32CA320"/>
    <w:rsid w:val="00506A91"/>
    <w:rPr>
      <w:rFonts w:ascii="Arial" w:eastAsiaTheme="minorHAnsi" w:hAnsi="Arial"/>
      <w:sz w:val="24"/>
    </w:rPr>
  </w:style>
  <w:style w:type="paragraph" w:customStyle="1" w:styleId="5FCD8CB2A0BE4689BFFFE2D1D9EEC05220">
    <w:name w:val="5FCD8CB2A0BE4689BFFFE2D1D9EEC05220"/>
    <w:rsid w:val="00506A91"/>
    <w:rPr>
      <w:rFonts w:ascii="Arial" w:eastAsiaTheme="minorHAnsi" w:hAnsi="Arial"/>
      <w:sz w:val="24"/>
    </w:rPr>
  </w:style>
  <w:style w:type="paragraph" w:customStyle="1" w:styleId="7518EA2F633245D680BDF7359BE5C79C20">
    <w:name w:val="7518EA2F633245D680BDF7359BE5C79C20"/>
    <w:rsid w:val="00506A91"/>
    <w:rPr>
      <w:rFonts w:ascii="Arial" w:eastAsiaTheme="minorHAnsi" w:hAnsi="Arial"/>
      <w:sz w:val="24"/>
    </w:rPr>
  </w:style>
  <w:style w:type="paragraph" w:customStyle="1" w:styleId="5848E66D55C8478ABA3C83FE1C60F48E20">
    <w:name w:val="5848E66D55C8478ABA3C83FE1C60F48E20"/>
    <w:rsid w:val="00506A91"/>
    <w:rPr>
      <w:rFonts w:ascii="Arial" w:eastAsiaTheme="minorHAnsi" w:hAnsi="Arial"/>
      <w:sz w:val="24"/>
    </w:rPr>
  </w:style>
  <w:style w:type="paragraph" w:customStyle="1" w:styleId="796192783A1547A5A1E2BEF59DA3F42720">
    <w:name w:val="796192783A1547A5A1E2BEF59DA3F42720"/>
    <w:rsid w:val="00506A91"/>
    <w:rPr>
      <w:rFonts w:ascii="Arial" w:eastAsiaTheme="minorHAnsi" w:hAnsi="Arial"/>
      <w:sz w:val="24"/>
    </w:rPr>
  </w:style>
  <w:style w:type="paragraph" w:customStyle="1" w:styleId="6B8712D818F240369B996A6309470F0120">
    <w:name w:val="6B8712D818F240369B996A6309470F0120"/>
    <w:rsid w:val="00506A91"/>
    <w:rPr>
      <w:rFonts w:ascii="Arial" w:eastAsiaTheme="minorHAnsi" w:hAnsi="Arial"/>
      <w:sz w:val="24"/>
    </w:rPr>
  </w:style>
  <w:style w:type="paragraph" w:customStyle="1" w:styleId="B34E270044424CCC874DEB1E4CB537037">
    <w:name w:val="B34E270044424CCC874DEB1E4CB537037"/>
    <w:rsid w:val="00506A91"/>
    <w:rPr>
      <w:rFonts w:ascii="Arial" w:eastAsiaTheme="minorHAnsi" w:hAnsi="Arial"/>
      <w:sz w:val="24"/>
    </w:rPr>
  </w:style>
  <w:style w:type="paragraph" w:customStyle="1" w:styleId="A2B24D9FF66B4B428BA731434F23447214">
    <w:name w:val="A2B24D9FF66B4B428BA731434F23447214"/>
    <w:rsid w:val="00506A91"/>
    <w:rPr>
      <w:rFonts w:ascii="Arial" w:eastAsiaTheme="minorHAnsi" w:hAnsi="Arial"/>
      <w:sz w:val="24"/>
    </w:rPr>
  </w:style>
  <w:style w:type="paragraph" w:customStyle="1" w:styleId="777DC2A6A56B4500837B1596CF81B17B14">
    <w:name w:val="777DC2A6A56B4500837B1596CF81B17B14"/>
    <w:rsid w:val="00506A91"/>
    <w:rPr>
      <w:rFonts w:ascii="Arial" w:eastAsiaTheme="minorHAnsi" w:hAnsi="Arial"/>
      <w:sz w:val="24"/>
    </w:rPr>
  </w:style>
  <w:style w:type="paragraph" w:customStyle="1" w:styleId="87F92EB9876E44A4BC8B434B1AE4D6CA14">
    <w:name w:val="87F92EB9876E44A4BC8B434B1AE4D6CA14"/>
    <w:rsid w:val="00506A91"/>
    <w:rPr>
      <w:rFonts w:ascii="Arial" w:eastAsiaTheme="minorHAnsi" w:hAnsi="Arial"/>
      <w:sz w:val="24"/>
    </w:rPr>
  </w:style>
  <w:style w:type="paragraph" w:customStyle="1" w:styleId="80652FFE524D4F7094D62CD2DBFBB07614">
    <w:name w:val="80652FFE524D4F7094D62CD2DBFBB07614"/>
    <w:rsid w:val="00506A91"/>
    <w:rPr>
      <w:rFonts w:ascii="Arial" w:eastAsiaTheme="minorHAnsi" w:hAnsi="Arial"/>
      <w:sz w:val="24"/>
    </w:rPr>
  </w:style>
  <w:style w:type="paragraph" w:customStyle="1" w:styleId="5F2BA1F46A5B497280CA6B88631D4C9E2">
    <w:name w:val="5F2BA1F46A5B497280CA6B88631D4C9E2"/>
    <w:rsid w:val="00506A91"/>
    <w:rPr>
      <w:rFonts w:ascii="Arial" w:eastAsiaTheme="minorHAnsi" w:hAnsi="Arial"/>
      <w:sz w:val="24"/>
    </w:rPr>
  </w:style>
  <w:style w:type="paragraph" w:customStyle="1" w:styleId="9C053FB1690F471DA9D889B73B82C2F114">
    <w:name w:val="9C053FB1690F471DA9D889B73B82C2F114"/>
    <w:rsid w:val="00506A91"/>
    <w:rPr>
      <w:rFonts w:ascii="Arial" w:eastAsiaTheme="minorHAnsi" w:hAnsi="Arial"/>
      <w:sz w:val="24"/>
    </w:rPr>
  </w:style>
  <w:style w:type="paragraph" w:customStyle="1" w:styleId="A19D5E23BC9241F89440FB7E1E59F69B14">
    <w:name w:val="A19D5E23BC9241F89440FB7E1E59F69B14"/>
    <w:rsid w:val="00506A91"/>
    <w:rPr>
      <w:rFonts w:ascii="Arial" w:eastAsiaTheme="minorHAnsi" w:hAnsi="Arial"/>
      <w:sz w:val="24"/>
    </w:rPr>
  </w:style>
  <w:style w:type="paragraph" w:customStyle="1" w:styleId="7F75B7905A4E47C88597A8FBBB0CC5AD14">
    <w:name w:val="7F75B7905A4E47C88597A8FBBB0CC5AD14"/>
    <w:rsid w:val="00506A91"/>
    <w:rPr>
      <w:rFonts w:ascii="Arial" w:eastAsiaTheme="minorHAnsi" w:hAnsi="Arial"/>
      <w:sz w:val="24"/>
    </w:rPr>
  </w:style>
  <w:style w:type="paragraph" w:customStyle="1" w:styleId="8A4F849AE11247FDB897CF55093A553B14">
    <w:name w:val="8A4F849AE11247FDB897CF55093A553B14"/>
    <w:rsid w:val="00506A91"/>
    <w:rPr>
      <w:rFonts w:ascii="Arial" w:eastAsiaTheme="minorHAnsi" w:hAnsi="Arial"/>
      <w:sz w:val="24"/>
    </w:rPr>
  </w:style>
  <w:style w:type="paragraph" w:customStyle="1" w:styleId="731E19760F924124A5720DD60B76B01514">
    <w:name w:val="731E19760F924124A5720DD60B76B01514"/>
    <w:rsid w:val="00506A91"/>
    <w:rPr>
      <w:rFonts w:ascii="Arial" w:eastAsiaTheme="minorHAnsi" w:hAnsi="Arial"/>
      <w:sz w:val="24"/>
    </w:rPr>
  </w:style>
  <w:style w:type="paragraph" w:customStyle="1" w:styleId="F89BDCEEDA22407AA2BEFEA7439BC8B914">
    <w:name w:val="F89BDCEEDA22407AA2BEFEA7439BC8B914"/>
    <w:rsid w:val="00506A91"/>
    <w:rPr>
      <w:rFonts w:ascii="Arial" w:eastAsiaTheme="minorHAnsi" w:hAnsi="Arial"/>
      <w:sz w:val="24"/>
    </w:rPr>
  </w:style>
  <w:style w:type="paragraph" w:customStyle="1" w:styleId="E83A260BD6B6410281BF086D079451D814">
    <w:name w:val="E83A260BD6B6410281BF086D079451D814"/>
    <w:rsid w:val="00506A91"/>
    <w:rPr>
      <w:rFonts w:ascii="Arial" w:eastAsiaTheme="minorHAnsi" w:hAnsi="Arial"/>
      <w:sz w:val="24"/>
    </w:rPr>
  </w:style>
  <w:style w:type="paragraph" w:customStyle="1" w:styleId="7D0272BA0C5C4B4E9DC20B6F3CDD886914">
    <w:name w:val="7D0272BA0C5C4B4E9DC20B6F3CDD886914"/>
    <w:rsid w:val="00506A91"/>
    <w:rPr>
      <w:rFonts w:ascii="Arial" w:eastAsiaTheme="minorHAnsi" w:hAnsi="Arial"/>
      <w:sz w:val="24"/>
    </w:rPr>
  </w:style>
  <w:style w:type="paragraph" w:customStyle="1" w:styleId="4B6F37A08626499F8B02A77E1EBB510F14">
    <w:name w:val="4B6F37A08626499F8B02A77E1EBB510F14"/>
    <w:rsid w:val="00506A91"/>
    <w:rPr>
      <w:rFonts w:ascii="Arial" w:eastAsiaTheme="minorHAnsi" w:hAnsi="Arial"/>
      <w:sz w:val="24"/>
    </w:rPr>
  </w:style>
  <w:style w:type="paragraph" w:customStyle="1" w:styleId="3AD0509EA8414C9894F28CE4600D033C14">
    <w:name w:val="3AD0509EA8414C9894F28CE4600D033C14"/>
    <w:rsid w:val="00506A91"/>
    <w:rPr>
      <w:rFonts w:ascii="Arial" w:eastAsiaTheme="minorHAnsi" w:hAnsi="Arial"/>
      <w:sz w:val="24"/>
    </w:rPr>
  </w:style>
  <w:style w:type="paragraph" w:customStyle="1" w:styleId="DE7C52B1A9AA44EFBBFDCDF6C96F052B14">
    <w:name w:val="DE7C52B1A9AA44EFBBFDCDF6C96F052B14"/>
    <w:rsid w:val="00506A91"/>
    <w:rPr>
      <w:rFonts w:ascii="Arial" w:eastAsiaTheme="minorHAnsi" w:hAnsi="Arial"/>
      <w:sz w:val="24"/>
    </w:rPr>
  </w:style>
  <w:style w:type="paragraph" w:customStyle="1" w:styleId="EE75AFFEE77D47E5A5AC75E4BB0EFAF013">
    <w:name w:val="EE75AFFEE77D47E5A5AC75E4BB0EFAF013"/>
    <w:rsid w:val="00506A91"/>
    <w:rPr>
      <w:rFonts w:ascii="Arial" w:eastAsiaTheme="minorHAnsi" w:hAnsi="Arial"/>
      <w:sz w:val="24"/>
    </w:rPr>
  </w:style>
  <w:style w:type="paragraph" w:customStyle="1" w:styleId="A14C0B5412244ACBBEEFD669DDAC6F4212">
    <w:name w:val="A14C0B5412244ACBBEEFD669DDAC6F4212"/>
    <w:rsid w:val="00506A91"/>
    <w:rPr>
      <w:rFonts w:ascii="Arial" w:eastAsiaTheme="minorHAnsi" w:hAnsi="Arial"/>
      <w:sz w:val="24"/>
    </w:rPr>
  </w:style>
  <w:style w:type="paragraph" w:customStyle="1" w:styleId="2596AD5A706A4935921D8063BA861B6D12">
    <w:name w:val="2596AD5A706A4935921D8063BA861B6D12"/>
    <w:rsid w:val="00506A91"/>
    <w:rPr>
      <w:rFonts w:ascii="Arial" w:eastAsiaTheme="minorHAnsi" w:hAnsi="Arial"/>
      <w:sz w:val="24"/>
    </w:rPr>
  </w:style>
  <w:style w:type="paragraph" w:customStyle="1" w:styleId="036DC61F50294F9F8DB78ECF33B2EAA012">
    <w:name w:val="036DC61F50294F9F8DB78ECF33B2EAA012"/>
    <w:rsid w:val="00506A91"/>
    <w:rPr>
      <w:rFonts w:ascii="Arial" w:eastAsiaTheme="minorHAnsi" w:hAnsi="Arial"/>
      <w:sz w:val="24"/>
    </w:rPr>
  </w:style>
  <w:style w:type="paragraph" w:customStyle="1" w:styleId="0D449E28996C4229B7E4A0353F536FB512">
    <w:name w:val="0D449E28996C4229B7E4A0353F536FB512"/>
    <w:rsid w:val="00506A91"/>
    <w:rPr>
      <w:rFonts w:ascii="Arial" w:eastAsiaTheme="minorHAnsi" w:hAnsi="Arial"/>
      <w:sz w:val="24"/>
    </w:rPr>
  </w:style>
  <w:style w:type="paragraph" w:customStyle="1" w:styleId="A9B24AD293D24969AC873A273352F3D412">
    <w:name w:val="A9B24AD293D24969AC873A273352F3D412"/>
    <w:rsid w:val="00506A91"/>
    <w:rPr>
      <w:rFonts w:ascii="Arial" w:eastAsiaTheme="minorHAnsi" w:hAnsi="Arial"/>
      <w:sz w:val="24"/>
    </w:rPr>
  </w:style>
  <w:style w:type="paragraph" w:customStyle="1" w:styleId="5E795CC0E5EE4E01B513835D9BFA5C3A12">
    <w:name w:val="5E795CC0E5EE4E01B513835D9BFA5C3A12"/>
    <w:rsid w:val="00506A91"/>
    <w:rPr>
      <w:rFonts w:ascii="Arial" w:eastAsiaTheme="minorHAnsi" w:hAnsi="Arial"/>
      <w:sz w:val="24"/>
    </w:rPr>
  </w:style>
  <w:style w:type="paragraph" w:customStyle="1" w:styleId="0770D64FE2C04D688624ADD617611EB13">
    <w:name w:val="0770D64FE2C04D688624ADD617611EB13"/>
    <w:rsid w:val="00506A91"/>
    <w:rPr>
      <w:rFonts w:ascii="Arial" w:eastAsiaTheme="minorHAnsi" w:hAnsi="Arial"/>
      <w:sz w:val="24"/>
    </w:rPr>
  </w:style>
  <w:style w:type="paragraph" w:customStyle="1" w:styleId="FFEDB99CA8654EBF974DB76BFE14AAC812">
    <w:name w:val="FFEDB99CA8654EBF974DB76BFE14AAC812"/>
    <w:rsid w:val="00506A91"/>
    <w:rPr>
      <w:rFonts w:ascii="Arial" w:eastAsiaTheme="minorHAnsi" w:hAnsi="Arial"/>
      <w:sz w:val="24"/>
    </w:rPr>
  </w:style>
  <w:style w:type="paragraph" w:customStyle="1" w:styleId="BCBEA6D4B1FF4AB5A7A2D837F404A7C212">
    <w:name w:val="BCBEA6D4B1FF4AB5A7A2D837F404A7C212"/>
    <w:rsid w:val="00506A91"/>
    <w:rPr>
      <w:rFonts w:ascii="Arial" w:eastAsiaTheme="minorHAnsi" w:hAnsi="Arial"/>
      <w:sz w:val="24"/>
    </w:rPr>
  </w:style>
  <w:style w:type="paragraph" w:customStyle="1" w:styleId="C2852AB4C7D549DAB1AFD1C79215573C12">
    <w:name w:val="C2852AB4C7D549DAB1AFD1C79215573C12"/>
    <w:rsid w:val="00506A91"/>
    <w:rPr>
      <w:rFonts w:ascii="Arial" w:eastAsiaTheme="minorHAnsi" w:hAnsi="Arial"/>
      <w:sz w:val="24"/>
    </w:rPr>
  </w:style>
  <w:style w:type="paragraph" w:customStyle="1" w:styleId="56FA04E0AE6441D0838D2B7C0B18782B13">
    <w:name w:val="56FA04E0AE6441D0838D2B7C0B18782B13"/>
    <w:rsid w:val="00506A91"/>
    <w:rPr>
      <w:rFonts w:ascii="Arial" w:eastAsiaTheme="minorHAnsi" w:hAnsi="Arial"/>
      <w:sz w:val="24"/>
    </w:rPr>
  </w:style>
  <w:style w:type="paragraph" w:customStyle="1" w:styleId="2B7A318E34534B8AB7614534F4D60AAD13">
    <w:name w:val="2B7A318E34534B8AB7614534F4D60AAD13"/>
    <w:rsid w:val="00506A91"/>
    <w:rPr>
      <w:rFonts w:ascii="Arial" w:eastAsiaTheme="minorHAnsi" w:hAnsi="Arial"/>
      <w:sz w:val="24"/>
    </w:rPr>
  </w:style>
  <w:style w:type="paragraph" w:customStyle="1" w:styleId="66BE9EA6C2794C5B9FB2EDC955BA8B9E13">
    <w:name w:val="66BE9EA6C2794C5B9FB2EDC955BA8B9E13"/>
    <w:rsid w:val="00506A91"/>
    <w:rPr>
      <w:rFonts w:ascii="Arial" w:eastAsiaTheme="minorHAnsi" w:hAnsi="Arial"/>
      <w:sz w:val="24"/>
    </w:rPr>
  </w:style>
  <w:style w:type="paragraph" w:customStyle="1" w:styleId="2C412AACD7A646A5ABF81A8A7171853412">
    <w:name w:val="2C412AACD7A646A5ABF81A8A7171853412"/>
    <w:rsid w:val="00506A91"/>
    <w:rPr>
      <w:rFonts w:ascii="Arial" w:eastAsiaTheme="minorHAnsi" w:hAnsi="Arial"/>
      <w:sz w:val="24"/>
    </w:rPr>
  </w:style>
  <w:style w:type="paragraph" w:customStyle="1" w:styleId="2E9776A9584245DD99AC12F6F1B6D66A12">
    <w:name w:val="2E9776A9584245DD99AC12F6F1B6D66A12"/>
    <w:rsid w:val="00506A91"/>
    <w:rPr>
      <w:rFonts w:ascii="Arial" w:eastAsiaTheme="minorHAnsi" w:hAnsi="Arial"/>
      <w:sz w:val="24"/>
    </w:rPr>
  </w:style>
  <w:style w:type="paragraph" w:customStyle="1" w:styleId="7D2FA36332504406858C7D2854242C255">
    <w:name w:val="7D2FA36332504406858C7D2854242C255"/>
    <w:rsid w:val="00506A91"/>
    <w:rPr>
      <w:rFonts w:ascii="Arial" w:eastAsiaTheme="minorHAnsi" w:hAnsi="Arial"/>
      <w:sz w:val="24"/>
    </w:rPr>
  </w:style>
  <w:style w:type="paragraph" w:customStyle="1" w:styleId="EC15A922452D40EF8D157C0D2A3098782">
    <w:name w:val="EC15A922452D40EF8D157C0D2A3098782"/>
    <w:rsid w:val="00506A91"/>
    <w:rPr>
      <w:rFonts w:ascii="Arial" w:eastAsiaTheme="minorHAnsi" w:hAnsi="Arial"/>
      <w:sz w:val="24"/>
    </w:rPr>
  </w:style>
  <w:style w:type="paragraph" w:customStyle="1" w:styleId="89CB5DFCFC074EB1B88735E16C78B43F2">
    <w:name w:val="89CB5DFCFC074EB1B88735E16C78B43F2"/>
    <w:rsid w:val="00506A91"/>
    <w:rPr>
      <w:rFonts w:ascii="Arial" w:eastAsiaTheme="minorHAnsi" w:hAnsi="Arial"/>
      <w:sz w:val="24"/>
    </w:rPr>
  </w:style>
  <w:style w:type="paragraph" w:customStyle="1" w:styleId="84CB8238619A4AD7A35278DE1135C34D2">
    <w:name w:val="84CB8238619A4AD7A35278DE1135C34D2"/>
    <w:rsid w:val="00506A91"/>
    <w:rPr>
      <w:rFonts w:ascii="Arial" w:eastAsiaTheme="minorHAnsi" w:hAnsi="Arial"/>
      <w:sz w:val="24"/>
    </w:rPr>
  </w:style>
  <w:style w:type="paragraph" w:customStyle="1" w:styleId="40396433569E4208A2EB6834D4B8B1112">
    <w:name w:val="40396433569E4208A2EB6834D4B8B1112"/>
    <w:rsid w:val="00506A91"/>
    <w:rPr>
      <w:rFonts w:ascii="Arial" w:eastAsiaTheme="minorHAnsi" w:hAnsi="Arial"/>
      <w:sz w:val="24"/>
    </w:rPr>
  </w:style>
  <w:style w:type="paragraph" w:customStyle="1" w:styleId="30414DABB69140949059964D0F38062512">
    <w:name w:val="30414DABB69140949059964D0F38062512"/>
    <w:rsid w:val="00506A91"/>
    <w:rPr>
      <w:rFonts w:ascii="Arial" w:eastAsiaTheme="minorHAnsi" w:hAnsi="Arial"/>
      <w:sz w:val="24"/>
    </w:rPr>
  </w:style>
  <w:style w:type="paragraph" w:customStyle="1" w:styleId="AD4E6F114AAA4AB0BD46E3A5CB2142D812">
    <w:name w:val="AD4E6F114AAA4AB0BD46E3A5CB2142D812"/>
    <w:rsid w:val="00506A91"/>
    <w:rPr>
      <w:rFonts w:ascii="Arial" w:eastAsiaTheme="minorHAnsi" w:hAnsi="Arial"/>
      <w:sz w:val="24"/>
    </w:rPr>
  </w:style>
  <w:style w:type="paragraph" w:customStyle="1" w:styleId="744F72F36BF94B77842CBF3169BC631813">
    <w:name w:val="744F72F36BF94B77842CBF3169BC631813"/>
    <w:rsid w:val="00506A91"/>
    <w:rPr>
      <w:rFonts w:ascii="Arial" w:eastAsiaTheme="minorHAnsi" w:hAnsi="Arial"/>
      <w:sz w:val="24"/>
    </w:rPr>
  </w:style>
  <w:style w:type="paragraph" w:customStyle="1" w:styleId="F485A04DCF4B4AE78F5850140768497113">
    <w:name w:val="F485A04DCF4B4AE78F5850140768497113"/>
    <w:rsid w:val="00506A91"/>
    <w:rPr>
      <w:rFonts w:ascii="Arial" w:eastAsiaTheme="minorHAnsi" w:hAnsi="Arial"/>
      <w:sz w:val="24"/>
    </w:rPr>
  </w:style>
  <w:style w:type="paragraph" w:customStyle="1" w:styleId="33F76B00180649DEA45E4EA2580844F718">
    <w:name w:val="33F76B00180649DEA45E4EA2580844F718"/>
    <w:rsid w:val="00506A91"/>
    <w:rPr>
      <w:rFonts w:ascii="Arial" w:eastAsiaTheme="minorHAnsi" w:hAnsi="Arial"/>
      <w:sz w:val="24"/>
    </w:rPr>
  </w:style>
  <w:style w:type="paragraph" w:customStyle="1" w:styleId="4961F792FC1D40E8AA5597E304C19A3613">
    <w:name w:val="4961F792FC1D40E8AA5597E304C19A3613"/>
    <w:rsid w:val="00506A91"/>
    <w:rPr>
      <w:rFonts w:ascii="Arial" w:eastAsiaTheme="minorHAnsi" w:hAnsi="Arial"/>
      <w:sz w:val="24"/>
    </w:rPr>
  </w:style>
  <w:style w:type="paragraph" w:customStyle="1" w:styleId="930B03FC17294F259DCF8A3E65564BBD1">
    <w:name w:val="930B03FC17294F259DCF8A3E65564BBD1"/>
    <w:rsid w:val="00506A91"/>
    <w:rPr>
      <w:rFonts w:ascii="Arial" w:eastAsiaTheme="minorHAnsi" w:hAnsi="Arial"/>
      <w:sz w:val="24"/>
    </w:rPr>
  </w:style>
  <w:style w:type="paragraph" w:customStyle="1" w:styleId="08EB5910AD594B07AB392E4C65D8DE7512">
    <w:name w:val="08EB5910AD594B07AB392E4C65D8DE7512"/>
    <w:rsid w:val="00506A91"/>
    <w:rPr>
      <w:rFonts w:ascii="Arial" w:eastAsiaTheme="minorHAnsi" w:hAnsi="Arial"/>
      <w:sz w:val="24"/>
    </w:rPr>
  </w:style>
  <w:style w:type="paragraph" w:customStyle="1" w:styleId="2FDFA29F857F47DCAB5DC23CAF1DE7CC6">
    <w:name w:val="2FDFA29F857F47DCAB5DC23CAF1DE7CC6"/>
    <w:rsid w:val="00506A91"/>
    <w:rPr>
      <w:rFonts w:ascii="Arial" w:eastAsiaTheme="minorHAnsi" w:hAnsi="Arial"/>
      <w:sz w:val="24"/>
    </w:rPr>
  </w:style>
  <w:style w:type="paragraph" w:customStyle="1" w:styleId="8681D796124F4409BFD25FE3457C8C082">
    <w:name w:val="8681D796124F4409BFD25FE3457C8C082"/>
    <w:rsid w:val="00506A91"/>
    <w:rPr>
      <w:rFonts w:ascii="Arial" w:eastAsiaTheme="minorHAnsi" w:hAnsi="Arial"/>
      <w:sz w:val="24"/>
    </w:rPr>
  </w:style>
  <w:style w:type="paragraph" w:customStyle="1" w:styleId="0D9A70757DDD4067AC22036B979722B52">
    <w:name w:val="0D9A70757DDD4067AC22036B979722B52"/>
    <w:rsid w:val="00506A91"/>
    <w:rPr>
      <w:rFonts w:ascii="Arial" w:eastAsiaTheme="minorHAnsi" w:hAnsi="Arial"/>
      <w:sz w:val="24"/>
    </w:rPr>
  </w:style>
  <w:style w:type="paragraph" w:customStyle="1" w:styleId="95A1DA25A0F54253B2C5276393DA133A2">
    <w:name w:val="95A1DA25A0F54253B2C5276393DA133A2"/>
    <w:rsid w:val="00506A91"/>
    <w:rPr>
      <w:rFonts w:ascii="Arial" w:eastAsiaTheme="minorHAnsi" w:hAnsi="Arial"/>
      <w:sz w:val="24"/>
    </w:rPr>
  </w:style>
  <w:style w:type="paragraph" w:customStyle="1" w:styleId="308DF4718EB2434C85411A058BF8421B2">
    <w:name w:val="308DF4718EB2434C85411A058BF8421B2"/>
    <w:rsid w:val="00506A91"/>
    <w:rPr>
      <w:rFonts w:ascii="Arial" w:eastAsiaTheme="minorHAnsi" w:hAnsi="Arial"/>
      <w:sz w:val="24"/>
    </w:rPr>
  </w:style>
  <w:style w:type="paragraph" w:customStyle="1" w:styleId="41CCD651B3B64AB6BF7798038B85A12A2">
    <w:name w:val="41CCD651B3B64AB6BF7798038B85A12A2"/>
    <w:rsid w:val="00506A91"/>
    <w:rPr>
      <w:rFonts w:ascii="Arial" w:eastAsiaTheme="minorHAnsi" w:hAnsi="Arial"/>
      <w:sz w:val="24"/>
    </w:rPr>
  </w:style>
  <w:style w:type="paragraph" w:customStyle="1" w:styleId="FDB35B03D3374137919624AFE3792D911">
    <w:name w:val="FDB35B03D3374137919624AFE3792D911"/>
    <w:rsid w:val="00506A91"/>
    <w:rPr>
      <w:rFonts w:ascii="Arial" w:eastAsiaTheme="minorHAnsi" w:hAnsi="Arial"/>
      <w:sz w:val="24"/>
    </w:rPr>
  </w:style>
  <w:style w:type="paragraph" w:customStyle="1" w:styleId="0DC4C7C568104CA19C78845E0843B4442">
    <w:name w:val="0DC4C7C568104CA19C78845E0843B4442"/>
    <w:rsid w:val="00506A91"/>
    <w:rPr>
      <w:rFonts w:ascii="Arial" w:eastAsiaTheme="minorHAnsi" w:hAnsi="Arial"/>
      <w:sz w:val="24"/>
    </w:rPr>
  </w:style>
  <w:style w:type="paragraph" w:customStyle="1" w:styleId="E4C226A76AD0466586A49E6AD666A9162">
    <w:name w:val="E4C226A76AD0466586A49E6AD666A9162"/>
    <w:rsid w:val="00506A91"/>
    <w:rPr>
      <w:rFonts w:ascii="Arial" w:eastAsiaTheme="minorHAnsi" w:hAnsi="Arial"/>
      <w:sz w:val="24"/>
    </w:rPr>
  </w:style>
  <w:style w:type="paragraph" w:customStyle="1" w:styleId="3D8F434576784A92821FFD92EA7EF17E2">
    <w:name w:val="3D8F434576784A92821FFD92EA7EF17E2"/>
    <w:rsid w:val="00506A91"/>
    <w:rPr>
      <w:rFonts w:ascii="Arial" w:eastAsiaTheme="minorHAnsi" w:hAnsi="Arial"/>
      <w:sz w:val="24"/>
    </w:rPr>
  </w:style>
  <w:style w:type="paragraph" w:customStyle="1" w:styleId="8B4768A7D70546B6A8F8AF7CAB3A98F12">
    <w:name w:val="8B4768A7D70546B6A8F8AF7CAB3A98F12"/>
    <w:rsid w:val="00506A91"/>
    <w:rPr>
      <w:rFonts w:ascii="Arial" w:eastAsiaTheme="minorHAnsi" w:hAnsi="Arial"/>
      <w:sz w:val="24"/>
    </w:rPr>
  </w:style>
  <w:style w:type="paragraph" w:customStyle="1" w:styleId="5C789A5183EC4D64BD684819938367812">
    <w:name w:val="5C789A5183EC4D64BD684819938367812"/>
    <w:rsid w:val="00506A91"/>
    <w:rPr>
      <w:rFonts w:ascii="Arial" w:eastAsiaTheme="minorHAnsi" w:hAnsi="Arial"/>
      <w:sz w:val="24"/>
    </w:rPr>
  </w:style>
  <w:style w:type="paragraph" w:customStyle="1" w:styleId="AA00D7B7C92540BA869735D2B46512121">
    <w:name w:val="AA00D7B7C92540BA869735D2B46512121"/>
    <w:rsid w:val="00506A91"/>
    <w:rPr>
      <w:rFonts w:ascii="Arial" w:eastAsiaTheme="minorHAnsi" w:hAnsi="Arial"/>
      <w:sz w:val="24"/>
    </w:rPr>
  </w:style>
  <w:style w:type="paragraph" w:customStyle="1" w:styleId="95FDD9E34F9C450A977D63A700ABE8B32">
    <w:name w:val="95FDD9E34F9C450A977D63A700ABE8B32"/>
    <w:rsid w:val="00506A91"/>
    <w:rPr>
      <w:rFonts w:ascii="Arial" w:eastAsiaTheme="minorHAnsi" w:hAnsi="Arial"/>
      <w:sz w:val="24"/>
    </w:rPr>
  </w:style>
  <w:style w:type="paragraph" w:customStyle="1" w:styleId="A6C1F0562D624ACFA0068C0F76A23B0C2">
    <w:name w:val="A6C1F0562D624ACFA0068C0F76A23B0C2"/>
    <w:rsid w:val="00506A91"/>
    <w:rPr>
      <w:rFonts w:ascii="Arial" w:eastAsiaTheme="minorHAnsi" w:hAnsi="Arial"/>
      <w:sz w:val="24"/>
    </w:rPr>
  </w:style>
  <w:style w:type="paragraph" w:customStyle="1" w:styleId="94FEBE6A2B0E419BA5073C14F22BCB4E2">
    <w:name w:val="94FEBE6A2B0E419BA5073C14F22BCB4E2"/>
    <w:rsid w:val="00506A91"/>
    <w:rPr>
      <w:rFonts w:ascii="Arial" w:eastAsiaTheme="minorHAnsi" w:hAnsi="Arial"/>
      <w:sz w:val="24"/>
    </w:rPr>
  </w:style>
  <w:style w:type="paragraph" w:customStyle="1" w:styleId="0710D49F4A264F92968C2AAD6684CAE32">
    <w:name w:val="0710D49F4A264F92968C2AAD6684CAE32"/>
    <w:rsid w:val="00506A91"/>
    <w:rPr>
      <w:rFonts w:ascii="Arial" w:eastAsiaTheme="minorHAnsi" w:hAnsi="Arial"/>
      <w:sz w:val="24"/>
    </w:rPr>
  </w:style>
  <w:style w:type="paragraph" w:customStyle="1" w:styleId="0DE64FE7026B4D39843B589414F35DD32">
    <w:name w:val="0DE64FE7026B4D39843B589414F35DD32"/>
    <w:rsid w:val="00506A91"/>
    <w:rPr>
      <w:rFonts w:ascii="Arial" w:eastAsiaTheme="minorHAnsi" w:hAnsi="Arial"/>
      <w:sz w:val="24"/>
    </w:rPr>
  </w:style>
  <w:style w:type="paragraph" w:customStyle="1" w:styleId="B3A7FA8E303048C3BA5477DA5DFE14951">
    <w:name w:val="B3A7FA8E303048C3BA5477DA5DFE14951"/>
    <w:rsid w:val="00506A91"/>
    <w:rPr>
      <w:rFonts w:ascii="Arial" w:eastAsiaTheme="minorHAnsi" w:hAnsi="Arial"/>
      <w:sz w:val="24"/>
    </w:rPr>
  </w:style>
  <w:style w:type="paragraph" w:customStyle="1" w:styleId="9BE397BCF0964F33BB6971B38BADA8642">
    <w:name w:val="9BE397BCF0964F33BB6971B38BADA8642"/>
    <w:rsid w:val="00506A91"/>
    <w:rPr>
      <w:rFonts w:ascii="Arial" w:eastAsiaTheme="minorHAnsi" w:hAnsi="Arial"/>
      <w:sz w:val="24"/>
    </w:rPr>
  </w:style>
  <w:style w:type="paragraph" w:customStyle="1" w:styleId="89CE6684FCE842FAB17749E84C565B702">
    <w:name w:val="89CE6684FCE842FAB17749E84C565B702"/>
    <w:rsid w:val="00506A91"/>
    <w:rPr>
      <w:rFonts w:ascii="Arial" w:eastAsiaTheme="minorHAnsi" w:hAnsi="Arial"/>
      <w:sz w:val="24"/>
    </w:rPr>
  </w:style>
  <w:style w:type="paragraph" w:customStyle="1" w:styleId="FC3B82AFE6E045CCBDB10F3EB8CE30662">
    <w:name w:val="FC3B82AFE6E045CCBDB10F3EB8CE30662"/>
    <w:rsid w:val="00506A91"/>
    <w:rPr>
      <w:rFonts w:ascii="Arial" w:eastAsiaTheme="minorHAnsi" w:hAnsi="Arial"/>
      <w:sz w:val="24"/>
    </w:rPr>
  </w:style>
  <w:style w:type="paragraph" w:customStyle="1" w:styleId="17FF973DAF2249B582B759BF02766D442">
    <w:name w:val="17FF973DAF2249B582B759BF02766D442"/>
    <w:rsid w:val="00506A91"/>
    <w:rPr>
      <w:rFonts w:ascii="Arial" w:eastAsiaTheme="minorHAnsi" w:hAnsi="Arial"/>
      <w:sz w:val="24"/>
    </w:rPr>
  </w:style>
  <w:style w:type="paragraph" w:customStyle="1" w:styleId="4C1B579CCF7244409186D97A3EF0FA792">
    <w:name w:val="4C1B579CCF7244409186D97A3EF0FA792"/>
    <w:rsid w:val="00506A91"/>
    <w:rPr>
      <w:rFonts w:ascii="Arial" w:eastAsiaTheme="minorHAnsi" w:hAnsi="Arial"/>
      <w:sz w:val="24"/>
    </w:rPr>
  </w:style>
  <w:style w:type="paragraph" w:customStyle="1" w:styleId="B9C018048C0B4DB08C4F2188A2B3A4E51">
    <w:name w:val="B9C018048C0B4DB08C4F2188A2B3A4E51"/>
    <w:rsid w:val="00506A91"/>
    <w:rPr>
      <w:rFonts w:ascii="Arial" w:eastAsiaTheme="minorHAnsi" w:hAnsi="Arial"/>
      <w:sz w:val="24"/>
    </w:rPr>
  </w:style>
  <w:style w:type="paragraph" w:customStyle="1" w:styleId="59571E9F9BCC45599837E1AC01EDC6202">
    <w:name w:val="59571E9F9BCC45599837E1AC01EDC6202"/>
    <w:rsid w:val="00506A91"/>
    <w:rPr>
      <w:rFonts w:ascii="Arial" w:eastAsiaTheme="minorHAnsi" w:hAnsi="Arial"/>
      <w:sz w:val="24"/>
    </w:rPr>
  </w:style>
  <w:style w:type="paragraph" w:customStyle="1" w:styleId="ADA1E54EE600445A8F15B696BC6AE43A2">
    <w:name w:val="ADA1E54EE600445A8F15B696BC6AE43A2"/>
    <w:rsid w:val="00506A91"/>
    <w:rPr>
      <w:rFonts w:ascii="Arial" w:eastAsiaTheme="minorHAnsi" w:hAnsi="Arial"/>
      <w:sz w:val="24"/>
    </w:rPr>
  </w:style>
  <w:style w:type="paragraph" w:customStyle="1" w:styleId="D5E79CB228A74D7EB947A6B842E9C2EA2">
    <w:name w:val="D5E79CB228A74D7EB947A6B842E9C2EA2"/>
    <w:rsid w:val="00506A91"/>
    <w:rPr>
      <w:rFonts w:ascii="Arial" w:eastAsiaTheme="minorHAnsi" w:hAnsi="Arial"/>
      <w:sz w:val="24"/>
    </w:rPr>
  </w:style>
  <w:style w:type="paragraph" w:customStyle="1" w:styleId="775F143AE79B4F3EAE799B662D57E57F2">
    <w:name w:val="775F143AE79B4F3EAE799B662D57E57F2"/>
    <w:rsid w:val="00506A91"/>
    <w:rPr>
      <w:rFonts w:ascii="Arial" w:eastAsiaTheme="minorHAnsi" w:hAnsi="Arial"/>
      <w:sz w:val="24"/>
    </w:rPr>
  </w:style>
  <w:style w:type="paragraph" w:customStyle="1" w:styleId="B3E77E7BFA3C47018D027804A964AF4F2">
    <w:name w:val="B3E77E7BFA3C47018D027804A964AF4F2"/>
    <w:rsid w:val="00506A91"/>
    <w:rPr>
      <w:rFonts w:ascii="Arial" w:eastAsiaTheme="minorHAnsi" w:hAnsi="Arial"/>
      <w:sz w:val="24"/>
    </w:rPr>
  </w:style>
  <w:style w:type="paragraph" w:customStyle="1" w:styleId="5380F7BA98EB473F81078B8951402EAD2">
    <w:name w:val="5380F7BA98EB473F81078B8951402EAD2"/>
    <w:rsid w:val="00506A91"/>
    <w:rPr>
      <w:rFonts w:ascii="Arial" w:eastAsiaTheme="minorHAnsi" w:hAnsi="Arial"/>
      <w:sz w:val="24"/>
    </w:rPr>
  </w:style>
  <w:style w:type="paragraph" w:customStyle="1" w:styleId="F676A51730E74C29A3B40EFE5B76701A2">
    <w:name w:val="F676A51730E74C29A3B40EFE5B76701A2"/>
    <w:rsid w:val="00506A91"/>
    <w:rPr>
      <w:rFonts w:ascii="Arial" w:eastAsiaTheme="minorHAnsi" w:hAnsi="Arial"/>
      <w:sz w:val="24"/>
    </w:rPr>
  </w:style>
  <w:style w:type="paragraph" w:customStyle="1" w:styleId="D4D59368CD244ABB8F5DF30ED3F58CBF2">
    <w:name w:val="D4D59368CD244ABB8F5DF30ED3F58CBF2"/>
    <w:rsid w:val="00506A91"/>
    <w:rPr>
      <w:rFonts w:ascii="Arial" w:eastAsiaTheme="minorHAnsi" w:hAnsi="Arial"/>
      <w:sz w:val="24"/>
    </w:rPr>
  </w:style>
  <w:style w:type="paragraph" w:customStyle="1" w:styleId="B982FD59271E44BFB006F6D885F86A9D2">
    <w:name w:val="B982FD59271E44BFB006F6D885F86A9D2"/>
    <w:rsid w:val="00506A91"/>
    <w:rPr>
      <w:rFonts w:ascii="Arial" w:eastAsiaTheme="minorHAnsi" w:hAnsi="Arial"/>
      <w:sz w:val="24"/>
    </w:rPr>
  </w:style>
  <w:style w:type="paragraph" w:customStyle="1" w:styleId="95A18A3FDC4542F9B0422D6D930306322">
    <w:name w:val="95A18A3FDC4542F9B0422D6D930306322"/>
    <w:rsid w:val="00506A91"/>
    <w:rPr>
      <w:rFonts w:ascii="Arial" w:eastAsiaTheme="minorHAnsi" w:hAnsi="Arial"/>
      <w:sz w:val="24"/>
    </w:rPr>
  </w:style>
  <w:style w:type="paragraph" w:customStyle="1" w:styleId="8CBF74F46D244B3E869F3740612EE3DF1">
    <w:name w:val="8CBF74F46D244B3E869F3740612EE3DF1"/>
    <w:rsid w:val="00506A91"/>
    <w:rPr>
      <w:rFonts w:ascii="Arial" w:eastAsiaTheme="minorHAnsi" w:hAnsi="Arial"/>
      <w:sz w:val="24"/>
    </w:rPr>
  </w:style>
  <w:style w:type="paragraph" w:customStyle="1" w:styleId="8EA9AEEFD79147C696C52E3B765981AC2">
    <w:name w:val="8EA9AEEFD79147C696C52E3B765981AC2"/>
    <w:rsid w:val="00506A91"/>
    <w:rPr>
      <w:rFonts w:ascii="Arial" w:eastAsiaTheme="minorHAnsi" w:hAnsi="Arial"/>
      <w:sz w:val="24"/>
    </w:rPr>
  </w:style>
  <w:style w:type="paragraph" w:customStyle="1" w:styleId="CA29BC072D5B47ED9BEDD98B8C25D16B2">
    <w:name w:val="CA29BC072D5B47ED9BEDD98B8C25D16B2"/>
    <w:rsid w:val="00506A91"/>
    <w:rPr>
      <w:rFonts w:ascii="Arial" w:eastAsiaTheme="minorHAnsi" w:hAnsi="Arial"/>
      <w:sz w:val="24"/>
    </w:rPr>
  </w:style>
  <w:style w:type="paragraph" w:customStyle="1" w:styleId="CAED8814A9B84A8AABB7AF4EA91B15822">
    <w:name w:val="CAED8814A9B84A8AABB7AF4EA91B15822"/>
    <w:rsid w:val="00506A91"/>
    <w:rPr>
      <w:rFonts w:ascii="Arial" w:eastAsiaTheme="minorHAnsi" w:hAnsi="Arial"/>
      <w:sz w:val="24"/>
    </w:rPr>
  </w:style>
  <w:style w:type="paragraph" w:customStyle="1" w:styleId="0D1CB56365254349ADAAAA3332F0A2792">
    <w:name w:val="0D1CB56365254349ADAAAA3332F0A2792"/>
    <w:rsid w:val="00506A91"/>
    <w:rPr>
      <w:rFonts w:ascii="Arial" w:eastAsiaTheme="minorHAnsi" w:hAnsi="Arial"/>
      <w:sz w:val="24"/>
    </w:rPr>
  </w:style>
  <w:style w:type="paragraph" w:customStyle="1" w:styleId="82C9767B1B684500B0BDE5A6048634692">
    <w:name w:val="82C9767B1B684500B0BDE5A6048634692"/>
    <w:rsid w:val="00506A91"/>
    <w:rPr>
      <w:rFonts w:ascii="Arial" w:eastAsiaTheme="minorHAnsi" w:hAnsi="Arial"/>
      <w:sz w:val="24"/>
    </w:rPr>
  </w:style>
  <w:style w:type="paragraph" w:customStyle="1" w:styleId="777C3C6B1688445C8029949DDB0167691">
    <w:name w:val="777C3C6B1688445C8029949DDB0167691"/>
    <w:rsid w:val="00506A91"/>
    <w:rPr>
      <w:rFonts w:ascii="Arial" w:eastAsiaTheme="minorHAnsi" w:hAnsi="Arial"/>
      <w:sz w:val="24"/>
    </w:rPr>
  </w:style>
  <w:style w:type="paragraph" w:customStyle="1" w:styleId="25FF534E113141E48A6B589FBDEE83A72">
    <w:name w:val="25FF534E113141E48A6B589FBDEE83A72"/>
    <w:rsid w:val="00506A91"/>
    <w:rPr>
      <w:rFonts w:ascii="Arial" w:eastAsiaTheme="minorHAnsi" w:hAnsi="Arial"/>
      <w:sz w:val="24"/>
    </w:rPr>
  </w:style>
  <w:style w:type="paragraph" w:customStyle="1" w:styleId="132029251F8645F69ADC12C74AFF534F2">
    <w:name w:val="132029251F8645F69ADC12C74AFF534F2"/>
    <w:rsid w:val="00506A91"/>
    <w:rPr>
      <w:rFonts w:ascii="Arial" w:eastAsiaTheme="minorHAnsi" w:hAnsi="Arial"/>
      <w:sz w:val="24"/>
    </w:rPr>
  </w:style>
  <w:style w:type="paragraph" w:customStyle="1" w:styleId="963F26F9D14244B6A4ECB0E9569BE2722">
    <w:name w:val="963F26F9D14244B6A4ECB0E9569BE2722"/>
    <w:rsid w:val="00506A91"/>
    <w:rPr>
      <w:rFonts w:ascii="Arial" w:eastAsiaTheme="minorHAnsi" w:hAnsi="Arial"/>
      <w:sz w:val="24"/>
    </w:rPr>
  </w:style>
  <w:style w:type="paragraph" w:customStyle="1" w:styleId="7EA7930678204636A2206E00A5943CAD2">
    <w:name w:val="7EA7930678204636A2206E00A5943CAD2"/>
    <w:rsid w:val="00506A91"/>
    <w:rPr>
      <w:rFonts w:ascii="Arial" w:eastAsiaTheme="minorHAnsi" w:hAnsi="Arial"/>
      <w:sz w:val="24"/>
    </w:rPr>
  </w:style>
  <w:style w:type="paragraph" w:customStyle="1" w:styleId="A2D6D60A570341E0B695DEF5DF5C7C5F2">
    <w:name w:val="A2D6D60A570341E0B695DEF5DF5C7C5F2"/>
    <w:rsid w:val="00506A91"/>
    <w:rPr>
      <w:rFonts w:ascii="Arial" w:eastAsiaTheme="minorHAnsi" w:hAnsi="Arial"/>
      <w:sz w:val="24"/>
    </w:rPr>
  </w:style>
  <w:style w:type="paragraph" w:customStyle="1" w:styleId="82F4691D336B448BA0986ED192773B3B1">
    <w:name w:val="82F4691D336B448BA0986ED192773B3B1"/>
    <w:rsid w:val="00506A91"/>
    <w:rPr>
      <w:rFonts w:ascii="Arial" w:eastAsiaTheme="minorHAnsi" w:hAnsi="Arial"/>
      <w:sz w:val="24"/>
    </w:rPr>
  </w:style>
  <w:style w:type="paragraph" w:customStyle="1" w:styleId="4D8364FFA4C94A5C90B8289E8DDA85AA2">
    <w:name w:val="4D8364FFA4C94A5C90B8289E8DDA85AA2"/>
    <w:rsid w:val="00506A91"/>
    <w:rPr>
      <w:rFonts w:ascii="Arial" w:eastAsiaTheme="minorHAnsi" w:hAnsi="Arial"/>
      <w:sz w:val="24"/>
    </w:rPr>
  </w:style>
  <w:style w:type="paragraph" w:customStyle="1" w:styleId="4D037DAEAB2B4BF19FC4B89857C3C2032">
    <w:name w:val="4D037DAEAB2B4BF19FC4B89857C3C2032"/>
    <w:rsid w:val="00506A91"/>
    <w:rPr>
      <w:rFonts w:ascii="Arial" w:eastAsiaTheme="minorHAnsi" w:hAnsi="Arial"/>
      <w:sz w:val="24"/>
    </w:rPr>
  </w:style>
  <w:style w:type="paragraph" w:customStyle="1" w:styleId="404EDF88B7A240188AB263D7E5BC647A2">
    <w:name w:val="404EDF88B7A240188AB263D7E5BC647A2"/>
    <w:rsid w:val="00506A91"/>
    <w:rPr>
      <w:rFonts w:ascii="Arial" w:eastAsiaTheme="minorHAnsi" w:hAnsi="Arial"/>
      <w:sz w:val="24"/>
    </w:rPr>
  </w:style>
  <w:style w:type="paragraph" w:customStyle="1" w:styleId="D413C6002A9A4DC5AB3A1BF3208C7BE52">
    <w:name w:val="D413C6002A9A4DC5AB3A1BF3208C7BE52"/>
    <w:rsid w:val="00506A91"/>
    <w:rPr>
      <w:rFonts w:ascii="Arial" w:eastAsiaTheme="minorHAnsi" w:hAnsi="Arial"/>
      <w:sz w:val="24"/>
    </w:rPr>
  </w:style>
  <w:style w:type="paragraph" w:customStyle="1" w:styleId="E6C233D827564B6DBD7FD594CE67EEC02">
    <w:name w:val="E6C233D827564B6DBD7FD594CE67EEC02"/>
    <w:rsid w:val="00506A91"/>
    <w:rPr>
      <w:rFonts w:ascii="Arial" w:eastAsiaTheme="minorHAnsi" w:hAnsi="Arial"/>
      <w:sz w:val="24"/>
    </w:rPr>
  </w:style>
  <w:style w:type="paragraph" w:customStyle="1" w:styleId="8C7325ED0BBC42C5A2F327EAC5087F7D2">
    <w:name w:val="8C7325ED0BBC42C5A2F327EAC5087F7D2"/>
    <w:rsid w:val="00506A91"/>
    <w:rPr>
      <w:rFonts w:ascii="Arial" w:eastAsiaTheme="minorHAnsi" w:hAnsi="Arial"/>
      <w:sz w:val="24"/>
    </w:rPr>
  </w:style>
  <w:style w:type="paragraph" w:customStyle="1" w:styleId="F21CD70697254ABC8DB2EEFFAA024C762">
    <w:name w:val="F21CD70697254ABC8DB2EEFFAA024C762"/>
    <w:rsid w:val="00506A91"/>
    <w:rPr>
      <w:rFonts w:ascii="Arial" w:eastAsiaTheme="minorHAnsi" w:hAnsi="Arial"/>
      <w:sz w:val="24"/>
    </w:rPr>
  </w:style>
  <w:style w:type="paragraph" w:customStyle="1" w:styleId="3F1482C244A84C008E09AD1DC0444B8F2">
    <w:name w:val="3F1482C244A84C008E09AD1DC0444B8F2"/>
    <w:rsid w:val="00506A91"/>
    <w:rPr>
      <w:rFonts w:ascii="Arial" w:eastAsiaTheme="minorHAnsi" w:hAnsi="Arial"/>
      <w:sz w:val="24"/>
    </w:rPr>
  </w:style>
  <w:style w:type="paragraph" w:customStyle="1" w:styleId="FC65802972324317BF877A0E1DFC1AE92">
    <w:name w:val="FC65802972324317BF877A0E1DFC1AE92"/>
    <w:rsid w:val="00506A91"/>
    <w:rPr>
      <w:rFonts w:ascii="Arial" w:eastAsiaTheme="minorHAnsi" w:hAnsi="Arial"/>
      <w:sz w:val="24"/>
    </w:rPr>
  </w:style>
  <w:style w:type="paragraph" w:customStyle="1" w:styleId="B83BB675CB704588A25FD087329E9D052">
    <w:name w:val="B83BB675CB704588A25FD087329E9D052"/>
    <w:rsid w:val="00506A91"/>
    <w:rPr>
      <w:rFonts w:ascii="Arial" w:eastAsiaTheme="minorHAnsi" w:hAnsi="Arial"/>
      <w:sz w:val="24"/>
    </w:rPr>
  </w:style>
  <w:style w:type="paragraph" w:customStyle="1" w:styleId="CE0B7C1B72BF4DB5B643CA4F73974C401">
    <w:name w:val="CE0B7C1B72BF4DB5B643CA4F73974C401"/>
    <w:rsid w:val="00506A91"/>
    <w:rPr>
      <w:rFonts w:ascii="Arial" w:eastAsiaTheme="minorHAnsi" w:hAnsi="Arial"/>
      <w:sz w:val="24"/>
    </w:rPr>
  </w:style>
  <w:style w:type="paragraph" w:customStyle="1" w:styleId="DD773CEA0FED4E958475C436959596B52">
    <w:name w:val="DD773CEA0FED4E958475C436959596B52"/>
    <w:rsid w:val="00506A91"/>
    <w:rPr>
      <w:rFonts w:ascii="Arial" w:eastAsiaTheme="minorHAnsi" w:hAnsi="Arial"/>
      <w:sz w:val="24"/>
    </w:rPr>
  </w:style>
  <w:style w:type="paragraph" w:customStyle="1" w:styleId="6ECD45C59798439E8F322398653B0BBE2">
    <w:name w:val="6ECD45C59798439E8F322398653B0BBE2"/>
    <w:rsid w:val="00506A91"/>
    <w:rPr>
      <w:rFonts w:ascii="Arial" w:eastAsiaTheme="minorHAnsi" w:hAnsi="Arial"/>
      <w:sz w:val="24"/>
    </w:rPr>
  </w:style>
  <w:style w:type="paragraph" w:customStyle="1" w:styleId="A9C969A5A14349D1B8698288BB3BC4A42">
    <w:name w:val="A9C969A5A14349D1B8698288BB3BC4A42"/>
    <w:rsid w:val="00506A91"/>
    <w:rPr>
      <w:rFonts w:ascii="Arial" w:eastAsiaTheme="minorHAnsi" w:hAnsi="Arial"/>
      <w:sz w:val="24"/>
    </w:rPr>
  </w:style>
  <w:style w:type="paragraph" w:customStyle="1" w:styleId="D89C1D4ECC1E42DC8770EFB4F18A40D62">
    <w:name w:val="D89C1D4ECC1E42DC8770EFB4F18A40D62"/>
    <w:rsid w:val="00506A91"/>
    <w:rPr>
      <w:rFonts w:ascii="Arial" w:eastAsiaTheme="minorHAnsi" w:hAnsi="Arial"/>
      <w:sz w:val="24"/>
    </w:rPr>
  </w:style>
  <w:style w:type="paragraph" w:customStyle="1" w:styleId="3A89EB6E2EAF48D69B528F18A37805172">
    <w:name w:val="3A89EB6E2EAF48D69B528F18A37805172"/>
    <w:rsid w:val="00506A91"/>
    <w:rPr>
      <w:rFonts w:ascii="Arial" w:eastAsiaTheme="minorHAnsi" w:hAnsi="Arial"/>
      <w:sz w:val="24"/>
    </w:rPr>
  </w:style>
  <w:style w:type="paragraph" w:customStyle="1" w:styleId="E01A5D7E4F4B44A68715B858057B5DD81">
    <w:name w:val="E01A5D7E4F4B44A68715B858057B5DD81"/>
    <w:rsid w:val="00506A91"/>
    <w:rPr>
      <w:rFonts w:ascii="Arial" w:eastAsiaTheme="minorHAnsi" w:hAnsi="Arial"/>
      <w:sz w:val="24"/>
    </w:rPr>
  </w:style>
  <w:style w:type="paragraph" w:customStyle="1" w:styleId="30B9C82B21E74F75A037919AD0622E592">
    <w:name w:val="30B9C82B21E74F75A037919AD0622E592"/>
    <w:rsid w:val="00506A91"/>
    <w:rPr>
      <w:rFonts w:ascii="Arial" w:eastAsiaTheme="minorHAnsi" w:hAnsi="Arial"/>
      <w:sz w:val="24"/>
    </w:rPr>
  </w:style>
  <w:style w:type="paragraph" w:customStyle="1" w:styleId="7C017865E2B2413DA15597C3270AFFC12">
    <w:name w:val="7C017865E2B2413DA15597C3270AFFC12"/>
    <w:rsid w:val="00506A91"/>
    <w:rPr>
      <w:rFonts w:ascii="Arial" w:eastAsiaTheme="minorHAnsi" w:hAnsi="Arial"/>
      <w:sz w:val="24"/>
    </w:rPr>
  </w:style>
  <w:style w:type="paragraph" w:customStyle="1" w:styleId="6ED1E2F6BD7E4F1FAA37C6D2C1B1BF8A2">
    <w:name w:val="6ED1E2F6BD7E4F1FAA37C6D2C1B1BF8A2"/>
    <w:rsid w:val="00506A91"/>
    <w:rPr>
      <w:rFonts w:ascii="Arial" w:eastAsiaTheme="minorHAnsi" w:hAnsi="Arial"/>
      <w:sz w:val="24"/>
    </w:rPr>
  </w:style>
  <w:style w:type="paragraph" w:customStyle="1" w:styleId="D9100AFCBEDF4BAE955EEF19112C37972">
    <w:name w:val="D9100AFCBEDF4BAE955EEF19112C37972"/>
    <w:rsid w:val="00506A91"/>
    <w:rPr>
      <w:rFonts w:ascii="Arial" w:eastAsiaTheme="minorHAnsi" w:hAnsi="Arial"/>
      <w:sz w:val="24"/>
    </w:rPr>
  </w:style>
  <w:style w:type="paragraph" w:customStyle="1" w:styleId="6F9F634821534BF2AB3244436DA4DAF82">
    <w:name w:val="6F9F634821534BF2AB3244436DA4DAF82"/>
    <w:rsid w:val="00506A91"/>
    <w:rPr>
      <w:rFonts w:ascii="Arial" w:eastAsiaTheme="minorHAnsi" w:hAnsi="Arial"/>
      <w:sz w:val="24"/>
    </w:rPr>
  </w:style>
  <w:style w:type="paragraph" w:customStyle="1" w:styleId="998D3757CF91439080CEDFBA7CEE8B5F1">
    <w:name w:val="998D3757CF91439080CEDFBA7CEE8B5F1"/>
    <w:rsid w:val="00506A91"/>
    <w:rPr>
      <w:rFonts w:ascii="Arial" w:eastAsiaTheme="minorHAnsi" w:hAnsi="Arial"/>
      <w:sz w:val="24"/>
    </w:rPr>
  </w:style>
  <w:style w:type="paragraph" w:customStyle="1" w:styleId="4DD2E5621B964A94BCB137BA7F235DF02">
    <w:name w:val="4DD2E5621B964A94BCB137BA7F235DF02"/>
    <w:rsid w:val="00506A91"/>
    <w:rPr>
      <w:rFonts w:ascii="Arial" w:eastAsiaTheme="minorHAnsi" w:hAnsi="Arial"/>
      <w:sz w:val="24"/>
    </w:rPr>
  </w:style>
  <w:style w:type="paragraph" w:customStyle="1" w:styleId="9E6648B6C6054EDCB5E1EE78EAC679292">
    <w:name w:val="9E6648B6C6054EDCB5E1EE78EAC679292"/>
    <w:rsid w:val="00506A91"/>
    <w:rPr>
      <w:rFonts w:ascii="Arial" w:eastAsiaTheme="minorHAnsi" w:hAnsi="Arial"/>
      <w:sz w:val="24"/>
    </w:rPr>
  </w:style>
  <w:style w:type="paragraph" w:customStyle="1" w:styleId="2E7DFAB54A5848EAB4E36A60665CD28D2">
    <w:name w:val="2E7DFAB54A5848EAB4E36A60665CD28D2"/>
    <w:rsid w:val="00506A91"/>
    <w:rPr>
      <w:rFonts w:ascii="Arial" w:eastAsiaTheme="minorHAnsi" w:hAnsi="Arial"/>
      <w:sz w:val="24"/>
    </w:rPr>
  </w:style>
  <w:style w:type="paragraph" w:customStyle="1" w:styleId="D26E776FEE9F47E8BEB9A382985308B62">
    <w:name w:val="D26E776FEE9F47E8BEB9A382985308B62"/>
    <w:rsid w:val="00506A91"/>
    <w:rPr>
      <w:rFonts w:ascii="Arial" w:eastAsiaTheme="minorHAnsi" w:hAnsi="Arial"/>
      <w:sz w:val="24"/>
    </w:rPr>
  </w:style>
  <w:style w:type="paragraph" w:customStyle="1" w:styleId="318956CD52BD458D8C69B0CB7577CE1A2">
    <w:name w:val="318956CD52BD458D8C69B0CB7577CE1A2"/>
    <w:rsid w:val="00506A91"/>
    <w:rPr>
      <w:rFonts w:ascii="Arial" w:eastAsiaTheme="minorHAnsi" w:hAnsi="Arial"/>
      <w:sz w:val="24"/>
    </w:rPr>
  </w:style>
  <w:style w:type="paragraph" w:customStyle="1" w:styleId="CE3BEBB60C19481D80D4505080ADEF981">
    <w:name w:val="CE3BEBB60C19481D80D4505080ADEF981"/>
    <w:rsid w:val="00506A91"/>
    <w:rPr>
      <w:rFonts w:ascii="Arial" w:eastAsiaTheme="minorHAnsi" w:hAnsi="Arial"/>
      <w:sz w:val="24"/>
    </w:rPr>
  </w:style>
  <w:style w:type="paragraph" w:customStyle="1" w:styleId="E3E404FC3BCA4856A0AB2ADEE09DB06C2">
    <w:name w:val="E3E404FC3BCA4856A0AB2ADEE09DB06C2"/>
    <w:rsid w:val="00506A91"/>
    <w:rPr>
      <w:rFonts w:ascii="Arial" w:eastAsiaTheme="minorHAnsi" w:hAnsi="Arial"/>
      <w:sz w:val="24"/>
    </w:rPr>
  </w:style>
  <w:style w:type="paragraph" w:customStyle="1" w:styleId="31D6116895C64988A96A7C3EF925E92E2">
    <w:name w:val="31D6116895C64988A96A7C3EF925E92E2"/>
    <w:rsid w:val="00506A91"/>
    <w:rPr>
      <w:rFonts w:ascii="Arial" w:eastAsiaTheme="minorHAnsi" w:hAnsi="Arial"/>
      <w:sz w:val="24"/>
    </w:rPr>
  </w:style>
  <w:style w:type="paragraph" w:customStyle="1" w:styleId="61E45D964ED44EE4ABF37D10A79C56652">
    <w:name w:val="61E45D964ED44EE4ABF37D10A79C56652"/>
    <w:rsid w:val="00506A91"/>
    <w:rPr>
      <w:rFonts w:ascii="Arial" w:eastAsiaTheme="minorHAnsi" w:hAnsi="Arial"/>
      <w:sz w:val="24"/>
    </w:rPr>
  </w:style>
  <w:style w:type="paragraph" w:customStyle="1" w:styleId="ACEBD6466F694908ADA15D75C4312DFA2">
    <w:name w:val="ACEBD6466F694908ADA15D75C4312DFA2"/>
    <w:rsid w:val="00506A91"/>
    <w:rPr>
      <w:rFonts w:ascii="Arial" w:eastAsiaTheme="minorHAnsi" w:hAnsi="Arial"/>
      <w:sz w:val="24"/>
    </w:rPr>
  </w:style>
  <w:style w:type="paragraph" w:customStyle="1" w:styleId="91EECEFC7AF4484EA10F80F19F8D2D9D2">
    <w:name w:val="91EECEFC7AF4484EA10F80F19F8D2D9D2"/>
    <w:rsid w:val="00506A91"/>
    <w:rPr>
      <w:rFonts w:ascii="Arial" w:eastAsiaTheme="minorHAnsi" w:hAnsi="Arial"/>
      <w:sz w:val="24"/>
    </w:rPr>
  </w:style>
  <w:style w:type="paragraph" w:customStyle="1" w:styleId="3D2AB05A96504A2BA1D1EE05F6C511C91">
    <w:name w:val="3D2AB05A96504A2BA1D1EE05F6C511C91"/>
    <w:rsid w:val="00506A91"/>
    <w:rPr>
      <w:rFonts w:ascii="Arial" w:eastAsiaTheme="minorHAnsi" w:hAnsi="Arial"/>
      <w:sz w:val="24"/>
    </w:rPr>
  </w:style>
  <w:style w:type="paragraph" w:customStyle="1" w:styleId="94F89EC1B8BE4EAC967164E1BC5078F92">
    <w:name w:val="94F89EC1B8BE4EAC967164E1BC5078F92"/>
    <w:rsid w:val="00506A91"/>
    <w:rPr>
      <w:rFonts w:ascii="Arial" w:eastAsiaTheme="minorHAnsi" w:hAnsi="Arial"/>
      <w:sz w:val="24"/>
    </w:rPr>
  </w:style>
  <w:style w:type="paragraph" w:customStyle="1" w:styleId="109F7E0C908B42A4BCC258E9E69515DD2">
    <w:name w:val="109F7E0C908B42A4BCC258E9E69515DD2"/>
    <w:rsid w:val="00506A91"/>
    <w:rPr>
      <w:rFonts w:ascii="Arial" w:eastAsiaTheme="minorHAnsi" w:hAnsi="Arial"/>
      <w:sz w:val="24"/>
    </w:rPr>
  </w:style>
  <w:style w:type="paragraph" w:customStyle="1" w:styleId="4CC37C22DB024F4DA15B85A1FFC2DD472">
    <w:name w:val="4CC37C22DB024F4DA15B85A1FFC2DD472"/>
    <w:rsid w:val="00506A91"/>
    <w:rPr>
      <w:rFonts w:ascii="Arial" w:eastAsiaTheme="minorHAnsi" w:hAnsi="Arial"/>
      <w:sz w:val="24"/>
    </w:rPr>
  </w:style>
  <w:style w:type="paragraph" w:customStyle="1" w:styleId="C4E4EAD5206A470CB7CEE9424DE27F0E2">
    <w:name w:val="C4E4EAD5206A470CB7CEE9424DE27F0E2"/>
    <w:rsid w:val="00506A91"/>
    <w:rPr>
      <w:rFonts w:ascii="Arial" w:eastAsiaTheme="minorHAnsi" w:hAnsi="Arial"/>
      <w:sz w:val="24"/>
    </w:rPr>
  </w:style>
  <w:style w:type="paragraph" w:customStyle="1" w:styleId="E507C01892414EE7BF8386D2EADC91692">
    <w:name w:val="E507C01892414EE7BF8386D2EADC91692"/>
    <w:rsid w:val="00506A91"/>
    <w:rPr>
      <w:rFonts w:ascii="Arial" w:eastAsiaTheme="minorHAnsi" w:hAnsi="Arial"/>
      <w:sz w:val="24"/>
    </w:rPr>
  </w:style>
  <w:style w:type="paragraph" w:customStyle="1" w:styleId="ABD5440B067C4E1C8A20683692DB3B3F1">
    <w:name w:val="ABD5440B067C4E1C8A20683692DB3B3F1"/>
    <w:rsid w:val="00506A91"/>
    <w:rPr>
      <w:rFonts w:ascii="Arial" w:eastAsiaTheme="minorHAnsi" w:hAnsi="Arial"/>
      <w:sz w:val="24"/>
    </w:rPr>
  </w:style>
  <w:style w:type="paragraph" w:customStyle="1" w:styleId="3EB28F5B2FA64359A4739B69E0C0E0982">
    <w:name w:val="3EB28F5B2FA64359A4739B69E0C0E0982"/>
    <w:rsid w:val="00506A91"/>
    <w:rPr>
      <w:rFonts w:ascii="Arial" w:eastAsiaTheme="minorHAnsi" w:hAnsi="Arial"/>
      <w:sz w:val="24"/>
    </w:rPr>
  </w:style>
  <w:style w:type="paragraph" w:customStyle="1" w:styleId="4A026D9D60314819A86970D43F47BFE52">
    <w:name w:val="4A026D9D60314819A86970D43F47BFE52"/>
    <w:rsid w:val="00506A91"/>
    <w:rPr>
      <w:rFonts w:ascii="Arial" w:eastAsiaTheme="minorHAnsi" w:hAnsi="Arial"/>
      <w:sz w:val="24"/>
    </w:rPr>
  </w:style>
  <w:style w:type="paragraph" w:customStyle="1" w:styleId="A008129005FD434A899A402216A8736A2">
    <w:name w:val="A008129005FD434A899A402216A8736A2"/>
    <w:rsid w:val="00506A91"/>
    <w:rPr>
      <w:rFonts w:ascii="Arial" w:eastAsiaTheme="minorHAnsi" w:hAnsi="Arial"/>
      <w:sz w:val="24"/>
    </w:rPr>
  </w:style>
  <w:style w:type="paragraph" w:customStyle="1" w:styleId="6091137470D3474B944F1053EEDE87CC2">
    <w:name w:val="6091137470D3474B944F1053EEDE87CC2"/>
    <w:rsid w:val="00506A91"/>
    <w:rPr>
      <w:rFonts w:ascii="Arial" w:eastAsiaTheme="minorHAnsi" w:hAnsi="Arial"/>
      <w:sz w:val="24"/>
    </w:rPr>
  </w:style>
  <w:style w:type="paragraph" w:customStyle="1" w:styleId="4FCCB341D527411995E63141397BC17B2">
    <w:name w:val="4FCCB341D527411995E63141397BC17B2"/>
    <w:rsid w:val="00506A91"/>
    <w:rPr>
      <w:rFonts w:ascii="Arial" w:eastAsiaTheme="minorHAnsi" w:hAnsi="Arial"/>
      <w:sz w:val="24"/>
    </w:rPr>
  </w:style>
  <w:style w:type="paragraph" w:customStyle="1" w:styleId="B344BB322E704BCD92E377AA8EDAE7651">
    <w:name w:val="B344BB322E704BCD92E377AA8EDAE7651"/>
    <w:rsid w:val="00506A91"/>
    <w:rPr>
      <w:rFonts w:ascii="Arial" w:eastAsiaTheme="minorHAnsi" w:hAnsi="Arial"/>
      <w:sz w:val="24"/>
    </w:rPr>
  </w:style>
  <w:style w:type="paragraph" w:customStyle="1" w:styleId="A40F65F2AC484357AC1C9CEE913D01722">
    <w:name w:val="A40F65F2AC484357AC1C9CEE913D01722"/>
    <w:rsid w:val="00506A91"/>
    <w:rPr>
      <w:rFonts w:ascii="Arial" w:eastAsiaTheme="minorHAnsi" w:hAnsi="Arial"/>
      <w:sz w:val="24"/>
    </w:rPr>
  </w:style>
  <w:style w:type="paragraph" w:customStyle="1" w:styleId="7ECF138C2E2D47A59D65A4FB7914720C12">
    <w:name w:val="7ECF138C2E2D47A59D65A4FB7914720C12"/>
    <w:rsid w:val="00506A91"/>
    <w:rPr>
      <w:rFonts w:ascii="Arial" w:eastAsiaTheme="minorHAnsi" w:hAnsi="Arial"/>
      <w:sz w:val="24"/>
    </w:rPr>
  </w:style>
  <w:style w:type="paragraph" w:customStyle="1" w:styleId="DC0FA8ACE3F640E0BE75F37895699BA412">
    <w:name w:val="DC0FA8ACE3F640E0BE75F37895699BA412"/>
    <w:rsid w:val="00506A91"/>
    <w:rPr>
      <w:rFonts w:ascii="Arial" w:eastAsiaTheme="minorHAnsi" w:hAnsi="Arial"/>
      <w:sz w:val="24"/>
    </w:rPr>
  </w:style>
  <w:style w:type="paragraph" w:customStyle="1" w:styleId="73495204A43544FD8A701A749C87FC7012">
    <w:name w:val="73495204A43544FD8A701A749C87FC7012"/>
    <w:rsid w:val="00506A91"/>
    <w:rPr>
      <w:rFonts w:ascii="Arial" w:eastAsiaTheme="minorHAnsi" w:hAnsi="Arial"/>
      <w:sz w:val="24"/>
    </w:rPr>
  </w:style>
  <w:style w:type="paragraph" w:customStyle="1" w:styleId="32ADC9CC220A491E82431703E09B5BD12">
    <w:name w:val="32ADC9CC220A491E82431703E09B5BD12"/>
    <w:rsid w:val="00506A91"/>
    <w:rPr>
      <w:rFonts w:ascii="Arial" w:eastAsiaTheme="minorHAnsi" w:hAnsi="Arial"/>
      <w:sz w:val="24"/>
    </w:rPr>
  </w:style>
  <w:style w:type="paragraph" w:customStyle="1" w:styleId="DF54A30B3BEF4ACCA46A3371400A09772">
    <w:name w:val="DF54A30B3BEF4ACCA46A3371400A09772"/>
    <w:rsid w:val="00506A91"/>
    <w:rPr>
      <w:rFonts w:ascii="Arial" w:eastAsiaTheme="minorHAnsi" w:hAnsi="Arial"/>
      <w:sz w:val="24"/>
    </w:rPr>
  </w:style>
  <w:style w:type="paragraph" w:customStyle="1" w:styleId="93C995A0B9CB4C21A574EC1D3403C3DF2">
    <w:name w:val="93C995A0B9CB4C21A574EC1D3403C3DF2"/>
    <w:rsid w:val="00506A91"/>
    <w:rPr>
      <w:rFonts w:ascii="Arial" w:eastAsiaTheme="minorHAnsi" w:hAnsi="Arial"/>
      <w:sz w:val="24"/>
    </w:rPr>
  </w:style>
  <w:style w:type="paragraph" w:customStyle="1" w:styleId="6364FC2F9A6F4F2B856505558FB4482C2">
    <w:name w:val="6364FC2F9A6F4F2B856505558FB4482C2"/>
    <w:rsid w:val="00506A91"/>
    <w:rPr>
      <w:rFonts w:ascii="Arial" w:eastAsiaTheme="minorHAnsi" w:hAnsi="Arial"/>
      <w:sz w:val="24"/>
    </w:rPr>
  </w:style>
  <w:style w:type="paragraph" w:customStyle="1" w:styleId="EE30E0DBE5644F1584EDB0EF99B0474C12">
    <w:name w:val="EE30E0DBE5644F1584EDB0EF99B0474C12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0F0BE7DD9B04E98AA9420657E49BEBF11">
    <w:name w:val="B0F0BE7DD9B04E98AA9420657E49BEBF11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BDB9E0E472844E391FE8B590A1FDDF012">
    <w:name w:val="EBDB9E0E472844E391FE8B590A1FDDF012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04BD8887F0470AA7A657F64877E07A12">
    <w:name w:val="2204BD8887F0470AA7A657F64877E07A12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CCEB41B2C1A4B51988490DBC07AFF192">
    <w:name w:val="ACCEB41B2C1A4B51988490DBC07AFF192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38B051BD79224DB698A8D0AE4BA4EBA37">
    <w:name w:val="38B051BD79224DB698A8D0AE4BA4EBA37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6C495BE698B415FA628ACF57D5ECBB812">
    <w:name w:val="26C495BE698B415FA628ACF57D5ECBB812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27F4FAB4E2D4459B14F04DAA810BE9B7">
    <w:name w:val="827F4FAB4E2D4459B14F04DAA810BE9B7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485E82A281548BAB7252583A003D9807">
    <w:name w:val="1485E82A281548BAB7252583A003D9807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BA9E2C818A04E1390AE52708706DA0E6">
    <w:name w:val="4BA9E2C818A04E1390AE52708706DA0E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8C26ED836B14BC49796249F77C5CC906">
    <w:name w:val="48C26ED836B14BC49796249F77C5CC90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0B0805A1D0D419395A97A1B0627E87E6">
    <w:name w:val="70B0805A1D0D419395A97A1B0627E87E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35B32F3079470B9A109F05CF8A97406">
    <w:name w:val="8135B32F3079470B9A109F05CF8A9740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251E36B6E634585A580A94EC6F54DCC6">
    <w:name w:val="B251E36B6E634585A580A94EC6F54DCC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AE7FDEBC05478EAD45F5BCEE61CE696">
    <w:name w:val="ADAE7FDEBC05478EAD45F5BCEE61CE69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74AF73645A34894930200C225587C766">
    <w:name w:val="474AF73645A34894930200C225587C76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E57F767F9E74084BBB16747DC8B58706">
    <w:name w:val="8E57F767F9E74084BBB16747DC8B5870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14C2B3001E9409E9D093A5B81DF34B45">
    <w:name w:val="714C2B3001E9409E9D093A5B81DF34B45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C07B9219BE464D88799B7CDDAE034D5">
    <w:name w:val="B1C07B9219BE464D88799B7CDDAE034D5"/>
    <w:rsid w:val="00506A91"/>
    <w:rPr>
      <w:rFonts w:ascii="Arial" w:eastAsiaTheme="minorHAnsi" w:hAnsi="Arial"/>
      <w:sz w:val="24"/>
    </w:rPr>
  </w:style>
  <w:style w:type="paragraph" w:customStyle="1" w:styleId="0D6A3E1FF84C48A0AEDAC5A8E7D0269E6">
    <w:name w:val="0D6A3E1FF84C48A0AEDAC5A8E7D0269E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B6573674BB74E1FBF26E6DE6A0A2F126">
    <w:name w:val="AB6573674BB74E1FBF26E6DE6A0A2F12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682D2D4FA7B437CA59E5FE23E5F2E536">
    <w:name w:val="F682D2D4FA7B437CA59E5FE23E5F2E536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13D3C80962243D287BBC8A54FD878595">
    <w:name w:val="113D3C80962243D287BBC8A54FD878595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CB02938DAF24C63A413E723C7BBCC175">
    <w:name w:val="FCB02938DAF24C63A413E723C7BBCC175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1D8D5FC903C49579D6F6EFF708E8CC15">
    <w:name w:val="B1D8D5FC903C49579D6F6EFF708E8CC15"/>
    <w:rsid w:val="00506A91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07D38FC83C14EA1B2BF9F58F534EFD717">
    <w:name w:val="E07D38FC83C14EA1B2BF9F58F534EFD717"/>
    <w:rsid w:val="00506A91"/>
    <w:rPr>
      <w:rFonts w:ascii="Arial" w:eastAsiaTheme="minorHAnsi" w:hAnsi="Arial"/>
      <w:sz w:val="24"/>
    </w:rPr>
  </w:style>
  <w:style w:type="paragraph" w:customStyle="1" w:styleId="62C0230A7AC3408897D62C2A2059A48517">
    <w:name w:val="62C0230A7AC3408897D62C2A2059A48517"/>
    <w:rsid w:val="00506A91"/>
    <w:rPr>
      <w:rFonts w:ascii="Arial" w:eastAsiaTheme="minorHAnsi" w:hAnsi="Arial"/>
      <w:sz w:val="24"/>
    </w:rPr>
  </w:style>
  <w:style w:type="paragraph" w:customStyle="1" w:styleId="81AF9B6995184EEFBE343B00CABA663D17">
    <w:name w:val="81AF9B6995184EEFBE343B00CABA663D17"/>
    <w:rsid w:val="00506A91"/>
    <w:rPr>
      <w:rFonts w:ascii="Arial" w:eastAsiaTheme="minorHAnsi" w:hAnsi="Arial"/>
      <w:sz w:val="24"/>
    </w:rPr>
  </w:style>
  <w:style w:type="paragraph" w:customStyle="1" w:styleId="3B1B645E81104415AA813D2F3239257116">
    <w:name w:val="3B1B645E81104415AA813D2F3239257116"/>
    <w:rsid w:val="00506A91"/>
    <w:rPr>
      <w:rFonts w:ascii="Arial" w:eastAsiaTheme="minorHAnsi" w:hAnsi="Arial"/>
      <w:sz w:val="24"/>
    </w:rPr>
  </w:style>
  <w:style w:type="paragraph" w:customStyle="1" w:styleId="DC37D9C5166C45E88555B7D7E7E70FC117">
    <w:name w:val="DC37D9C5166C45E88555B7D7E7E70FC117"/>
    <w:rsid w:val="00506A91"/>
    <w:rPr>
      <w:rFonts w:ascii="Arial" w:eastAsiaTheme="minorHAnsi" w:hAnsi="Arial"/>
      <w:sz w:val="24"/>
    </w:rPr>
  </w:style>
  <w:style w:type="paragraph" w:customStyle="1" w:styleId="E4B791FFFFCA42BD8714F8569E78FC83">
    <w:name w:val="E4B791FFFFCA42BD8714F8569E78FC83"/>
    <w:rsid w:val="00F81D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5B7DEC44376D4597E6EEC1A55563C0" ma:contentTypeVersion="2" ma:contentTypeDescription="Create a new document." ma:contentTypeScope="" ma:versionID="5827d9dd11b3c4c020734743f98f0fa1">
  <xsd:schema xmlns:xsd="http://www.w3.org/2001/XMLSchema" xmlns:xs="http://www.w3.org/2001/XMLSchema" xmlns:p="http://schemas.microsoft.com/office/2006/metadata/properties" xmlns:ns2="4cf74a65-e2a5-4a73-a69b-d3339ba6f8a5" targetNamespace="http://schemas.microsoft.com/office/2006/metadata/properties" ma:root="true" ma:fieldsID="9bcfe3bb9db209bb339ed9fc86fd2bd2" ns2:_="">
    <xsd:import namespace="4cf74a65-e2a5-4a73-a69b-d3339ba6f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74a65-e2a5-4a73-a69b-d3339ba6f8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1DDC9-6BD6-4B8C-AF94-2A172D360B87}"/>
</file>

<file path=customXml/itemProps2.xml><?xml version="1.0" encoding="utf-8"?>
<ds:datastoreItem xmlns:ds="http://schemas.openxmlformats.org/officeDocument/2006/customXml" ds:itemID="{E7EDBF9C-51FC-4206-8CD1-D07096E4C6FE}">
  <ds:schemaRefs>
    <ds:schemaRef ds:uri="http://schemas.microsoft.com/office/2006/metadata/properties"/>
    <ds:schemaRef ds:uri="http://schemas.microsoft.com/office/infopath/2007/PartnerControls"/>
    <ds:schemaRef ds:uri="c436a804-7e1a-419f-b30d-27024cfbfd30"/>
    <ds:schemaRef ds:uri="b2d6e711-3e17-4231-b2e3-598fb9af2c65"/>
  </ds:schemaRefs>
</ds:datastoreItem>
</file>

<file path=customXml/itemProps3.xml><?xml version="1.0" encoding="utf-8"?>
<ds:datastoreItem xmlns:ds="http://schemas.openxmlformats.org/officeDocument/2006/customXml" ds:itemID="{F37F6E7F-5B3E-4956-AB61-E8411081F4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7CBA89-7CE0-4A1A-8B51-CC1E6DF5D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2703</Words>
  <Characters>1541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olution Development, Part A</vt:lpstr>
    </vt:vector>
  </TitlesOfParts>
  <Company/>
  <LinksUpToDate>false</LinksUpToDate>
  <CharactersWithSpaces>18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Solution Development, Part A</dc:title>
  <dc:subject/>
  <dc:creator>Steven Mayo</dc:creator>
  <cp:keywords/>
  <dc:description/>
  <cp:lastModifiedBy>Pattani, Tushar@CIO</cp:lastModifiedBy>
  <cp:revision>7</cp:revision>
  <cp:lastPrinted>2019-12-10T20:42:00Z</cp:lastPrinted>
  <dcterms:created xsi:type="dcterms:W3CDTF">2021-06-16T17:33:00Z</dcterms:created>
  <dcterms:modified xsi:type="dcterms:W3CDTF">2021-06-16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5B7DEC44376D4597E6EEC1A55563C0</vt:lpwstr>
  </property>
</Properties>
</file>